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368F5B" w14:textId="77777777" w:rsidR="00FC59D4" w:rsidRDefault="00000000">
      <w:pPr>
        <w:pStyle w:val="Title"/>
      </w:pPr>
      <w:r>
        <w:t>A Compilation of Baha’u’llah’s Writings</w:t>
      </w:r>
    </w:p>
    <w:p w14:paraId="06267FA3" w14:textId="77777777" w:rsidR="00FC59D4" w:rsidRDefault="00000000">
      <w:pPr>
        <w:pStyle w:val="Subtitle"/>
      </w:pPr>
      <w:r>
        <w:t>Translated Using GPT 4</w:t>
      </w:r>
    </w:p>
    <w:p w14:paraId="0DFB4112" w14:textId="77777777" w:rsidR="00FC59D4" w:rsidRDefault="00000000">
      <w:pPr>
        <w:pStyle w:val="Author"/>
      </w:pPr>
      <w:r>
        <w:t>Baha’u’llah</w:t>
      </w:r>
    </w:p>
    <w:sdt>
      <w:sdtPr>
        <w:rPr>
          <w:rFonts w:asciiTheme="minorHAnsi" w:eastAsiaTheme="minorEastAsia" w:hAnsiTheme="minorHAnsi" w:cstheme="minorBidi"/>
          <w:b w:val="0"/>
          <w:bCs w:val="0"/>
          <w:color w:val="auto"/>
          <w:sz w:val="22"/>
          <w:szCs w:val="22"/>
        </w:rPr>
        <w:id w:val="-1915147912"/>
        <w:docPartObj>
          <w:docPartGallery w:val="Table of Contents"/>
          <w:docPartUnique/>
        </w:docPartObj>
      </w:sdtPr>
      <w:sdtContent>
        <w:p w14:paraId="7AFC137F" w14:textId="77777777" w:rsidR="00FC59D4" w:rsidRDefault="00000000">
          <w:pPr>
            <w:pStyle w:val="TOCHeading"/>
          </w:pPr>
          <w:r>
            <w:t>Table of contents</w:t>
          </w:r>
        </w:p>
        <w:p w14:paraId="3384E5AD" w14:textId="48ACAE31" w:rsidR="00300808" w:rsidRDefault="00000000">
          <w:pPr>
            <w:pStyle w:val="TOC1"/>
            <w:tabs>
              <w:tab w:val="right" w:leader="dot" w:pos="9350"/>
            </w:tabs>
            <w:rPr>
              <w:noProof/>
            </w:rPr>
          </w:pPr>
          <w:r>
            <w:fldChar w:fldCharType="begin"/>
          </w:r>
          <w:r>
            <w:instrText>TOC \o "1-1" \h \z \u</w:instrText>
          </w:r>
          <w:r>
            <w:fldChar w:fldCharType="separate"/>
          </w:r>
          <w:hyperlink w:anchor="_Toc185452120" w:history="1">
            <w:r w:rsidR="00300808" w:rsidRPr="008077CC">
              <w:rPr>
                <w:rStyle w:val="Hyperlink"/>
                <w:noProof/>
              </w:rPr>
              <w:t>Welcome!</w:t>
            </w:r>
            <w:r w:rsidR="00300808">
              <w:rPr>
                <w:noProof/>
                <w:webHidden/>
              </w:rPr>
              <w:tab/>
            </w:r>
            <w:r w:rsidR="00300808">
              <w:rPr>
                <w:noProof/>
                <w:webHidden/>
              </w:rPr>
              <w:fldChar w:fldCharType="begin"/>
            </w:r>
            <w:r w:rsidR="00300808">
              <w:rPr>
                <w:noProof/>
                <w:webHidden/>
              </w:rPr>
              <w:instrText xml:space="preserve"> PAGEREF _Toc185452120 \h </w:instrText>
            </w:r>
            <w:r w:rsidR="00300808">
              <w:rPr>
                <w:noProof/>
                <w:webHidden/>
              </w:rPr>
            </w:r>
            <w:r w:rsidR="00300808">
              <w:rPr>
                <w:noProof/>
                <w:webHidden/>
              </w:rPr>
              <w:fldChar w:fldCharType="separate"/>
            </w:r>
            <w:r w:rsidR="00300808">
              <w:rPr>
                <w:noProof/>
                <w:webHidden/>
              </w:rPr>
              <w:t>3</w:t>
            </w:r>
            <w:r w:rsidR="00300808">
              <w:rPr>
                <w:noProof/>
                <w:webHidden/>
              </w:rPr>
              <w:fldChar w:fldCharType="end"/>
            </w:r>
          </w:hyperlink>
        </w:p>
        <w:p w14:paraId="0C6BDF1D" w14:textId="4ED59A90" w:rsidR="00300808" w:rsidRDefault="00300808">
          <w:pPr>
            <w:pStyle w:val="TOC1"/>
            <w:tabs>
              <w:tab w:val="right" w:leader="dot" w:pos="9350"/>
            </w:tabs>
            <w:rPr>
              <w:noProof/>
            </w:rPr>
          </w:pPr>
          <w:hyperlink w:anchor="_Toc185452121" w:history="1">
            <w:r w:rsidRPr="008077CC">
              <w:rPr>
                <w:rStyle w:val="Hyperlink"/>
                <w:noProof/>
              </w:rPr>
              <w:t>Persian Bayán</w:t>
            </w:r>
            <w:r>
              <w:rPr>
                <w:noProof/>
                <w:webHidden/>
              </w:rPr>
              <w:tab/>
            </w:r>
            <w:r>
              <w:rPr>
                <w:noProof/>
                <w:webHidden/>
              </w:rPr>
              <w:fldChar w:fldCharType="begin"/>
            </w:r>
            <w:r>
              <w:rPr>
                <w:noProof/>
                <w:webHidden/>
              </w:rPr>
              <w:instrText xml:space="preserve"> PAGEREF _Toc185452121 \h </w:instrText>
            </w:r>
            <w:r>
              <w:rPr>
                <w:noProof/>
                <w:webHidden/>
              </w:rPr>
            </w:r>
            <w:r>
              <w:rPr>
                <w:noProof/>
                <w:webHidden/>
              </w:rPr>
              <w:fldChar w:fldCharType="separate"/>
            </w:r>
            <w:r>
              <w:rPr>
                <w:noProof/>
                <w:webHidden/>
              </w:rPr>
              <w:t>5</w:t>
            </w:r>
            <w:r>
              <w:rPr>
                <w:noProof/>
                <w:webHidden/>
              </w:rPr>
              <w:fldChar w:fldCharType="end"/>
            </w:r>
          </w:hyperlink>
        </w:p>
        <w:p w14:paraId="215B1708" w14:textId="10EBEE5F" w:rsidR="00300808" w:rsidRDefault="00300808">
          <w:pPr>
            <w:pStyle w:val="TOC1"/>
            <w:tabs>
              <w:tab w:val="right" w:leader="dot" w:pos="9350"/>
            </w:tabs>
            <w:rPr>
              <w:noProof/>
            </w:rPr>
          </w:pPr>
          <w:hyperlink w:anchor="_Toc185452122" w:history="1">
            <w:r w:rsidRPr="008077CC">
              <w:rPr>
                <w:rStyle w:val="Hyperlink"/>
                <w:noProof/>
              </w:rPr>
              <w:t>Lawh-i-Ayat-i-Nur (Tablet of the Light Verse)</w:t>
            </w:r>
            <w:r>
              <w:rPr>
                <w:noProof/>
                <w:webHidden/>
              </w:rPr>
              <w:tab/>
            </w:r>
            <w:r>
              <w:rPr>
                <w:noProof/>
                <w:webHidden/>
              </w:rPr>
              <w:fldChar w:fldCharType="begin"/>
            </w:r>
            <w:r>
              <w:rPr>
                <w:noProof/>
                <w:webHidden/>
              </w:rPr>
              <w:instrText xml:space="preserve"> PAGEREF _Toc185452122 \h </w:instrText>
            </w:r>
            <w:r>
              <w:rPr>
                <w:noProof/>
                <w:webHidden/>
              </w:rPr>
            </w:r>
            <w:r>
              <w:rPr>
                <w:noProof/>
                <w:webHidden/>
              </w:rPr>
              <w:fldChar w:fldCharType="separate"/>
            </w:r>
            <w:r>
              <w:rPr>
                <w:noProof/>
                <w:webHidden/>
              </w:rPr>
              <w:t>86</w:t>
            </w:r>
            <w:r>
              <w:rPr>
                <w:noProof/>
                <w:webHidden/>
              </w:rPr>
              <w:fldChar w:fldCharType="end"/>
            </w:r>
          </w:hyperlink>
        </w:p>
        <w:p w14:paraId="3E8F49ED" w14:textId="7BF97D22" w:rsidR="00300808" w:rsidRDefault="00300808">
          <w:pPr>
            <w:pStyle w:val="TOC1"/>
            <w:tabs>
              <w:tab w:val="right" w:leader="dot" w:pos="9350"/>
            </w:tabs>
            <w:rPr>
              <w:noProof/>
            </w:rPr>
          </w:pPr>
          <w:hyperlink w:anchor="_Toc185452123" w:history="1">
            <w:r w:rsidRPr="008077CC">
              <w:rPr>
                <w:rStyle w:val="Hyperlink"/>
                <w:noProof/>
              </w:rPr>
              <w:t>Kalimat-i-Maknunih (Hidden Words of Arabic)</w:t>
            </w:r>
            <w:r>
              <w:rPr>
                <w:noProof/>
                <w:webHidden/>
              </w:rPr>
              <w:tab/>
            </w:r>
            <w:r>
              <w:rPr>
                <w:noProof/>
                <w:webHidden/>
              </w:rPr>
              <w:fldChar w:fldCharType="begin"/>
            </w:r>
            <w:r>
              <w:rPr>
                <w:noProof/>
                <w:webHidden/>
              </w:rPr>
              <w:instrText xml:space="preserve"> PAGEREF _Toc185452123 \h </w:instrText>
            </w:r>
            <w:r>
              <w:rPr>
                <w:noProof/>
                <w:webHidden/>
              </w:rPr>
            </w:r>
            <w:r>
              <w:rPr>
                <w:noProof/>
                <w:webHidden/>
              </w:rPr>
              <w:fldChar w:fldCharType="separate"/>
            </w:r>
            <w:r>
              <w:rPr>
                <w:noProof/>
                <w:webHidden/>
              </w:rPr>
              <w:t>106</w:t>
            </w:r>
            <w:r>
              <w:rPr>
                <w:noProof/>
                <w:webHidden/>
              </w:rPr>
              <w:fldChar w:fldCharType="end"/>
            </w:r>
          </w:hyperlink>
        </w:p>
        <w:p w14:paraId="1A13CF88" w14:textId="69EFC7A9" w:rsidR="00300808" w:rsidRDefault="00300808">
          <w:pPr>
            <w:pStyle w:val="TOC1"/>
            <w:tabs>
              <w:tab w:val="right" w:leader="dot" w:pos="9350"/>
            </w:tabs>
            <w:rPr>
              <w:noProof/>
            </w:rPr>
          </w:pPr>
          <w:hyperlink w:anchor="_Toc185452124" w:history="1">
            <w:r w:rsidRPr="008077CC">
              <w:rPr>
                <w:rStyle w:val="Hyperlink"/>
                <w:noProof/>
              </w:rPr>
              <w:t>Kalimat-i-Maknunih (The Hidden Words of Persian)</w:t>
            </w:r>
            <w:r>
              <w:rPr>
                <w:noProof/>
                <w:webHidden/>
              </w:rPr>
              <w:tab/>
            </w:r>
            <w:r>
              <w:rPr>
                <w:noProof/>
                <w:webHidden/>
              </w:rPr>
              <w:fldChar w:fldCharType="begin"/>
            </w:r>
            <w:r>
              <w:rPr>
                <w:noProof/>
                <w:webHidden/>
              </w:rPr>
              <w:instrText xml:space="preserve"> PAGEREF _Toc185452124 \h </w:instrText>
            </w:r>
            <w:r>
              <w:rPr>
                <w:noProof/>
                <w:webHidden/>
              </w:rPr>
            </w:r>
            <w:r>
              <w:rPr>
                <w:noProof/>
                <w:webHidden/>
              </w:rPr>
              <w:fldChar w:fldCharType="separate"/>
            </w:r>
            <w:r>
              <w:rPr>
                <w:noProof/>
                <w:webHidden/>
              </w:rPr>
              <w:t>115</w:t>
            </w:r>
            <w:r>
              <w:rPr>
                <w:noProof/>
                <w:webHidden/>
              </w:rPr>
              <w:fldChar w:fldCharType="end"/>
            </w:r>
          </w:hyperlink>
        </w:p>
        <w:p w14:paraId="050D645C" w14:textId="520F2218" w:rsidR="00300808" w:rsidRDefault="00300808">
          <w:pPr>
            <w:pStyle w:val="TOC1"/>
            <w:tabs>
              <w:tab w:val="right" w:leader="dot" w:pos="9350"/>
            </w:tabs>
            <w:rPr>
              <w:noProof/>
            </w:rPr>
          </w:pPr>
          <w:hyperlink w:anchor="_Toc185452125" w:history="1">
            <w:r w:rsidRPr="008077CC">
              <w:rPr>
                <w:rStyle w:val="Hyperlink"/>
                <w:noProof/>
              </w:rPr>
              <w:t>Tafsir-i-Hu (Interpretation of He)</w:t>
            </w:r>
            <w:r>
              <w:rPr>
                <w:noProof/>
                <w:webHidden/>
              </w:rPr>
              <w:tab/>
            </w:r>
            <w:r>
              <w:rPr>
                <w:noProof/>
                <w:webHidden/>
              </w:rPr>
              <w:fldChar w:fldCharType="begin"/>
            </w:r>
            <w:r>
              <w:rPr>
                <w:noProof/>
                <w:webHidden/>
              </w:rPr>
              <w:instrText xml:space="preserve"> PAGEREF _Toc185452125 \h </w:instrText>
            </w:r>
            <w:r>
              <w:rPr>
                <w:noProof/>
                <w:webHidden/>
              </w:rPr>
            </w:r>
            <w:r>
              <w:rPr>
                <w:noProof/>
                <w:webHidden/>
              </w:rPr>
              <w:fldChar w:fldCharType="separate"/>
            </w:r>
            <w:r>
              <w:rPr>
                <w:noProof/>
                <w:webHidden/>
              </w:rPr>
              <w:t>128</w:t>
            </w:r>
            <w:r>
              <w:rPr>
                <w:noProof/>
                <w:webHidden/>
              </w:rPr>
              <w:fldChar w:fldCharType="end"/>
            </w:r>
          </w:hyperlink>
        </w:p>
        <w:p w14:paraId="6DCFC9A1" w14:textId="58AFFF5F" w:rsidR="00300808" w:rsidRDefault="00300808">
          <w:pPr>
            <w:pStyle w:val="TOC1"/>
            <w:tabs>
              <w:tab w:val="right" w:leader="dot" w:pos="9350"/>
            </w:tabs>
            <w:rPr>
              <w:noProof/>
            </w:rPr>
          </w:pPr>
          <w:hyperlink w:anchor="_Toc185452126" w:history="1">
            <w:r w:rsidRPr="008077CC">
              <w:rPr>
                <w:rStyle w:val="Hyperlink"/>
                <w:noProof/>
              </w:rPr>
              <w:t>Haft Vadi (The Seven Valleys)</w:t>
            </w:r>
            <w:r>
              <w:rPr>
                <w:noProof/>
                <w:webHidden/>
              </w:rPr>
              <w:tab/>
            </w:r>
            <w:r>
              <w:rPr>
                <w:noProof/>
                <w:webHidden/>
              </w:rPr>
              <w:fldChar w:fldCharType="begin"/>
            </w:r>
            <w:r>
              <w:rPr>
                <w:noProof/>
                <w:webHidden/>
              </w:rPr>
              <w:instrText xml:space="preserve"> PAGEREF _Toc185452126 \h </w:instrText>
            </w:r>
            <w:r>
              <w:rPr>
                <w:noProof/>
                <w:webHidden/>
              </w:rPr>
            </w:r>
            <w:r>
              <w:rPr>
                <w:noProof/>
                <w:webHidden/>
              </w:rPr>
              <w:fldChar w:fldCharType="separate"/>
            </w:r>
            <w:r>
              <w:rPr>
                <w:noProof/>
                <w:webHidden/>
              </w:rPr>
              <w:t>140</w:t>
            </w:r>
            <w:r>
              <w:rPr>
                <w:noProof/>
                <w:webHidden/>
              </w:rPr>
              <w:fldChar w:fldCharType="end"/>
            </w:r>
          </w:hyperlink>
        </w:p>
        <w:p w14:paraId="577705C5" w14:textId="4C3FDC83" w:rsidR="00300808" w:rsidRDefault="00300808">
          <w:pPr>
            <w:pStyle w:val="TOC1"/>
            <w:tabs>
              <w:tab w:val="right" w:leader="dot" w:pos="9350"/>
            </w:tabs>
            <w:rPr>
              <w:noProof/>
            </w:rPr>
          </w:pPr>
          <w:hyperlink w:anchor="_Toc185452127" w:history="1">
            <w:r w:rsidRPr="008077CC">
              <w:rPr>
                <w:rStyle w:val="Hyperlink"/>
                <w:noProof/>
              </w:rPr>
              <w:t>Kitab-i-Iqan (The Book of Certitude)</w:t>
            </w:r>
            <w:r>
              <w:rPr>
                <w:noProof/>
                <w:webHidden/>
              </w:rPr>
              <w:tab/>
            </w:r>
            <w:r>
              <w:rPr>
                <w:noProof/>
                <w:webHidden/>
              </w:rPr>
              <w:fldChar w:fldCharType="begin"/>
            </w:r>
            <w:r>
              <w:rPr>
                <w:noProof/>
                <w:webHidden/>
              </w:rPr>
              <w:instrText xml:space="preserve"> PAGEREF _Toc185452127 \h </w:instrText>
            </w:r>
            <w:r>
              <w:rPr>
                <w:noProof/>
                <w:webHidden/>
              </w:rPr>
            </w:r>
            <w:r>
              <w:rPr>
                <w:noProof/>
                <w:webHidden/>
              </w:rPr>
              <w:fldChar w:fldCharType="separate"/>
            </w:r>
            <w:r>
              <w:rPr>
                <w:noProof/>
                <w:webHidden/>
              </w:rPr>
              <w:t>156</w:t>
            </w:r>
            <w:r>
              <w:rPr>
                <w:noProof/>
                <w:webHidden/>
              </w:rPr>
              <w:fldChar w:fldCharType="end"/>
            </w:r>
          </w:hyperlink>
        </w:p>
        <w:p w14:paraId="0C254025" w14:textId="7170A4F9" w:rsidR="00300808" w:rsidRDefault="00300808">
          <w:pPr>
            <w:pStyle w:val="TOC1"/>
            <w:tabs>
              <w:tab w:val="right" w:leader="dot" w:pos="9350"/>
            </w:tabs>
            <w:rPr>
              <w:noProof/>
            </w:rPr>
          </w:pPr>
          <w:hyperlink w:anchor="_Toc185452128" w:history="1">
            <w:r w:rsidRPr="008077CC">
              <w:rPr>
                <w:rStyle w:val="Hyperlink"/>
                <w:noProof/>
              </w:rPr>
              <w:t>Lawh-i-Haq (Tablet of the Truth)</w:t>
            </w:r>
            <w:r>
              <w:rPr>
                <w:noProof/>
                <w:webHidden/>
              </w:rPr>
              <w:tab/>
            </w:r>
            <w:r>
              <w:rPr>
                <w:noProof/>
                <w:webHidden/>
              </w:rPr>
              <w:fldChar w:fldCharType="begin"/>
            </w:r>
            <w:r>
              <w:rPr>
                <w:noProof/>
                <w:webHidden/>
              </w:rPr>
              <w:instrText xml:space="preserve"> PAGEREF _Toc185452128 \h </w:instrText>
            </w:r>
            <w:r>
              <w:rPr>
                <w:noProof/>
                <w:webHidden/>
              </w:rPr>
            </w:r>
            <w:r>
              <w:rPr>
                <w:noProof/>
                <w:webHidden/>
              </w:rPr>
              <w:fldChar w:fldCharType="separate"/>
            </w:r>
            <w:r>
              <w:rPr>
                <w:noProof/>
                <w:webHidden/>
              </w:rPr>
              <w:t>235</w:t>
            </w:r>
            <w:r>
              <w:rPr>
                <w:noProof/>
                <w:webHidden/>
              </w:rPr>
              <w:fldChar w:fldCharType="end"/>
            </w:r>
          </w:hyperlink>
        </w:p>
        <w:p w14:paraId="0C1A7C4C" w14:textId="08DDCFA6" w:rsidR="00300808" w:rsidRDefault="00300808">
          <w:pPr>
            <w:pStyle w:val="TOC1"/>
            <w:tabs>
              <w:tab w:val="right" w:leader="dot" w:pos="9350"/>
            </w:tabs>
            <w:rPr>
              <w:noProof/>
            </w:rPr>
          </w:pPr>
          <w:hyperlink w:anchor="_Toc185452129" w:history="1">
            <w:r w:rsidRPr="008077CC">
              <w:rPr>
                <w:rStyle w:val="Hyperlink"/>
                <w:noProof/>
              </w:rPr>
              <w:t>Lawh-i-Madinatut-Tawhid (Tablet of the City of Unity)</w:t>
            </w:r>
            <w:r>
              <w:rPr>
                <w:noProof/>
                <w:webHidden/>
              </w:rPr>
              <w:tab/>
            </w:r>
            <w:r>
              <w:rPr>
                <w:noProof/>
                <w:webHidden/>
              </w:rPr>
              <w:fldChar w:fldCharType="begin"/>
            </w:r>
            <w:r>
              <w:rPr>
                <w:noProof/>
                <w:webHidden/>
              </w:rPr>
              <w:instrText xml:space="preserve"> PAGEREF _Toc185452129 \h </w:instrText>
            </w:r>
            <w:r>
              <w:rPr>
                <w:noProof/>
                <w:webHidden/>
              </w:rPr>
            </w:r>
            <w:r>
              <w:rPr>
                <w:noProof/>
                <w:webHidden/>
              </w:rPr>
              <w:fldChar w:fldCharType="separate"/>
            </w:r>
            <w:r>
              <w:rPr>
                <w:noProof/>
                <w:webHidden/>
              </w:rPr>
              <w:t>237</w:t>
            </w:r>
            <w:r>
              <w:rPr>
                <w:noProof/>
                <w:webHidden/>
              </w:rPr>
              <w:fldChar w:fldCharType="end"/>
            </w:r>
          </w:hyperlink>
        </w:p>
        <w:p w14:paraId="6F1F3391" w14:textId="33D1A183" w:rsidR="00300808" w:rsidRDefault="00300808">
          <w:pPr>
            <w:pStyle w:val="TOC1"/>
            <w:tabs>
              <w:tab w:val="right" w:leader="dot" w:pos="9350"/>
            </w:tabs>
            <w:rPr>
              <w:noProof/>
            </w:rPr>
          </w:pPr>
          <w:hyperlink w:anchor="_Toc185452130" w:history="1">
            <w:r w:rsidRPr="008077CC">
              <w:rPr>
                <w:rStyle w:val="Hyperlink"/>
                <w:noProof/>
              </w:rPr>
              <w:t>Lawh-i-Shakkar Shikan</w:t>
            </w:r>
            <w:r>
              <w:rPr>
                <w:noProof/>
                <w:webHidden/>
              </w:rPr>
              <w:tab/>
            </w:r>
            <w:r>
              <w:rPr>
                <w:noProof/>
                <w:webHidden/>
              </w:rPr>
              <w:fldChar w:fldCharType="begin"/>
            </w:r>
            <w:r>
              <w:rPr>
                <w:noProof/>
                <w:webHidden/>
              </w:rPr>
              <w:instrText xml:space="preserve"> PAGEREF _Toc185452130 \h </w:instrText>
            </w:r>
            <w:r>
              <w:rPr>
                <w:noProof/>
                <w:webHidden/>
              </w:rPr>
            </w:r>
            <w:r>
              <w:rPr>
                <w:noProof/>
                <w:webHidden/>
              </w:rPr>
              <w:fldChar w:fldCharType="separate"/>
            </w:r>
            <w:r>
              <w:rPr>
                <w:noProof/>
                <w:webHidden/>
              </w:rPr>
              <w:t>245</w:t>
            </w:r>
            <w:r>
              <w:rPr>
                <w:noProof/>
                <w:webHidden/>
              </w:rPr>
              <w:fldChar w:fldCharType="end"/>
            </w:r>
          </w:hyperlink>
        </w:p>
        <w:p w14:paraId="1B0A3837" w14:textId="586A1F1C" w:rsidR="00300808" w:rsidRDefault="00300808">
          <w:pPr>
            <w:pStyle w:val="TOC1"/>
            <w:tabs>
              <w:tab w:val="right" w:leader="dot" w:pos="9350"/>
            </w:tabs>
            <w:rPr>
              <w:noProof/>
            </w:rPr>
          </w:pPr>
          <w:hyperlink w:anchor="_Toc185452131" w:history="1">
            <w:r w:rsidRPr="008077CC">
              <w:rPr>
                <w:rStyle w:val="Hyperlink"/>
                <w:noProof/>
              </w:rPr>
              <w:t>BH00328</w:t>
            </w:r>
            <w:r>
              <w:rPr>
                <w:noProof/>
                <w:webHidden/>
              </w:rPr>
              <w:tab/>
            </w:r>
            <w:r>
              <w:rPr>
                <w:noProof/>
                <w:webHidden/>
              </w:rPr>
              <w:fldChar w:fldCharType="begin"/>
            </w:r>
            <w:r>
              <w:rPr>
                <w:noProof/>
                <w:webHidden/>
              </w:rPr>
              <w:instrText xml:space="preserve"> PAGEREF _Toc185452131 \h </w:instrText>
            </w:r>
            <w:r>
              <w:rPr>
                <w:noProof/>
                <w:webHidden/>
              </w:rPr>
            </w:r>
            <w:r>
              <w:rPr>
                <w:noProof/>
                <w:webHidden/>
              </w:rPr>
              <w:fldChar w:fldCharType="separate"/>
            </w:r>
            <w:r>
              <w:rPr>
                <w:noProof/>
                <w:webHidden/>
              </w:rPr>
              <w:t>247</w:t>
            </w:r>
            <w:r>
              <w:rPr>
                <w:noProof/>
                <w:webHidden/>
              </w:rPr>
              <w:fldChar w:fldCharType="end"/>
            </w:r>
          </w:hyperlink>
        </w:p>
        <w:p w14:paraId="721B573E" w14:textId="5E194DCD" w:rsidR="00300808" w:rsidRDefault="00300808">
          <w:pPr>
            <w:pStyle w:val="TOC1"/>
            <w:tabs>
              <w:tab w:val="right" w:leader="dot" w:pos="9350"/>
            </w:tabs>
            <w:rPr>
              <w:noProof/>
            </w:rPr>
          </w:pPr>
          <w:hyperlink w:anchor="_Toc185452132" w:history="1">
            <w:r w:rsidRPr="008077CC">
              <w:rPr>
                <w:rStyle w:val="Hyperlink"/>
                <w:noProof/>
              </w:rPr>
              <w:t>Suriy-i-Damm (Chapter of Blood)</w:t>
            </w:r>
            <w:r>
              <w:rPr>
                <w:noProof/>
                <w:webHidden/>
              </w:rPr>
              <w:tab/>
            </w:r>
            <w:r>
              <w:rPr>
                <w:noProof/>
                <w:webHidden/>
              </w:rPr>
              <w:fldChar w:fldCharType="begin"/>
            </w:r>
            <w:r>
              <w:rPr>
                <w:noProof/>
                <w:webHidden/>
              </w:rPr>
              <w:instrText xml:space="preserve"> PAGEREF _Toc185452132 \h </w:instrText>
            </w:r>
            <w:r>
              <w:rPr>
                <w:noProof/>
                <w:webHidden/>
              </w:rPr>
            </w:r>
            <w:r>
              <w:rPr>
                <w:noProof/>
                <w:webHidden/>
              </w:rPr>
              <w:fldChar w:fldCharType="separate"/>
            </w:r>
            <w:r>
              <w:rPr>
                <w:noProof/>
                <w:webHidden/>
              </w:rPr>
              <w:t>254</w:t>
            </w:r>
            <w:r>
              <w:rPr>
                <w:noProof/>
                <w:webHidden/>
              </w:rPr>
              <w:fldChar w:fldCharType="end"/>
            </w:r>
          </w:hyperlink>
        </w:p>
        <w:p w14:paraId="1DEEC762" w14:textId="78711E24" w:rsidR="00300808" w:rsidRDefault="00300808">
          <w:pPr>
            <w:pStyle w:val="TOC1"/>
            <w:tabs>
              <w:tab w:val="right" w:leader="dot" w:pos="9350"/>
            </w:tabs>
            <w:rPr>
              <w:noProof/>
            </w:rPr>
          </w:pPr>
          <w:hyperlink w:anchor="_Toc185452133" w:history="1">
            <w:r w:rsidRPr="008077CC">
              <w:rPr>
                <w:rStyle w:val="Hyperlink"/>
                <w:noProof/>
              </w:rPr>
              <w:t>Súriy-i-Ra’ís (Surah to the Chief)</w:t>
            </w:r>
            <w:r>
              <w:rPr>
                <w:noProof/>
                <w:webHidden/>
              </w:rPr>
              <w:tab/>
            </w:r>
            <w:r>
              <w:rPr>
                <w:noProof/>
                <w:webHidden/>
              </w:rPr>
              <w:fldChar w:fldCharType="begin"/>
            </w:r>
            <w:r>
              <w:rPr>
                <w:noProof/>
                <w:webHidden/>
              </w:rPr>
              <w:instrText xml:space="preserve"> PAGEREF _Toc185452133 \h </w:instrText>
            </w:r>
            <w:r>
              <w:rPr>
                <w:noProof/>
                <w:webHidden/>
              </w:rPr>
            </w:r>
            <w:r>
              <w:rPr>
                <w:noProof/>
                <w:webHidden/>
              </w:rPr>
              <w:fldChar w:fldCharType="separate"/>
            </w:r>
            <w:r>
              <w:rPr>
                <w:noProof/>
                <w:webHidden/>
              </w:rPr>
              <w:t>258</w:t>
            </w:r>
            <w:r>
              <w:rPr>
                <w:noProof/>
                <w:webHidden/>
              </w:rPr>
              <w:fldChar w:fldCharType="end"/>
            </w:r>
          </w:hyperlink>
        </w:p>
        <w:p w14:paraId="6C63B6C4" w14:textId="1E9BBEDC" w:rsidR="00300808" w:rsidRDefault="00300808">
          <w:pPr>
            <w:pStyle w:val="TOC1"/>
            <w:tabs>
              <w:tab w:val="right" w:leader="dot" w:pos="9350"/>
            </w:tabs>
            <w:rPr>
              <w:noProof/>
            </w:rPr>
          </w:pPr>
          <w:hyperlink w:anchor="_Toc185452134" w:history="1">
            <w:r w:rsidRPr="008077CC">
              <w:rPr>
                <w:rStyle w:val="Hyperlink"/>
                <w:noProof/>
              </w:rPr>
              <w:t>Súriy-i-Mulúk (Surih of the Kings)</w:t>
            </w:r>
            <w:r>
              <w:rPr>
                <w:noProof/>
                <w:webHidden/>
              </w:rPr>
              <w:tab/>
            </w:r>
            <w:r>
              <w:rPr>
                <w:noProof/>
                <w:webHidden/>
              </w:rPr>
              <w:fldChar w:fldCharType="begin"/>
            </w:r>
            <w:r>
              <w:rPr>
                <w:noProof/>
                <w:webHidden/>
              </w:rPr>
              <w:instrText xml:space="preserve"> PAGEREF _Toc185452134 \h </w:instrText>
            </w:r>
            <w:r>
              <w:rPr>
                <w:noProof/>
                <w:webHidden/>
              </w:rPr>
            </w:r>
            <w:r>
              <w:rPr>
                <w:noProof/>
                <w:webHidden/>
              </w:rPr>
              <w:fldChar w:fldCharType="separate"/>
            </w:r>
            <w:r>
              <w:rPr>
                <w:noProof/>
                <w:webHidden/>
              </w:rPr>
              <w:t>265</w:t>
            </w:r>
            <w:r>
              <w:rPr>
                <w:noProof/>
                <w:webHidden/>
              </w:rPr>
              <w:fldChar w:fldCharType="end"/>
            </w:r>
          </w:hyperlink>
        </w:p>
        <w:p w14:paraId="486777EF" w14:textId="07D44588" w:rsidR="00300808" w:rsidRDefault="00300808">
          <w:pPr>
            <w:pStyle w:val="TOC1"/>
            <w:tabs>
              <w:tab w:val="right" w:leader="dot" w:pos="9350"/>
            </w:tabs>
            <w:rPr>
              <w:noProof/>
            </w:rPr>
          </w:pPr>
          <w:hyperlink w:anchor="_Toc185452135" w:history="1">
            <w:r w:rsidRPr="008077CC">
              <w:rPr>
                <w:rStyle w:val="Hyperlink"/>
                <w:noProof/>
              </w:rPr>
              <w:t>Lawh-i-Sarraj (Tablet to ’Ali Muhammad-i Sarraj)</w:t>
            </w:r>
            <w:r>
              <w:rPr>
                <w:noProof/>
                <w:webHidden/>
              </w:rPr>
              <w:tab/>
            </w:r>
            <w:r>
              <w:rPr>
                <w:noProof/>
                <w:webHidden/>
              </w:rPr>
              <w:fldChar w:fldCharType="begin"/>
            </w:r>
            <w:r>
              <w:rPr>
                <w:noProof/>
                <w:webHidden/>
              </w:rPr>
              <w:instrText xml:space="preserve"> PAGEREF _Toc185452135 \h </w:instrText>
            </w:r>
            <w:r>
              <w:rPr>
                <w:noProof/>
                <w:webHidden/>
              </w:rPr>
            </w:r>
            <w:r>
              <w:rPr>
                <w:noProof/>
                <w:webHidden/>
              </w:rPr>
              <w:fldChar w:fldCharType="separate"/>
            </w:r>
            <w:r>
              <w:rPr>
                <w:noProof/>
                <w:webHidden/>
              </w:rPr>
              <w:t>283</w:t>
            </w:r>
            <w:r>
              <w:rPr>
                <w:noProof/>
                <w:webHidden/>
              </w:rPr>
              <w:fldChar w:fldCharType="end"/>
            </w:r>
          </w:hyperlink>
        </w:p>
        <w:p w14:paraId="4470FA0B" w14:textId="37B4B60A" w:rsidR="00300808" w:rsidRDefault="00300808">
          <w:pPr>
            <w:pStyle w:val="TOC1"/>
            <w:tabs>
              <w:tab w:val="right" w:leader="dot" w:pos="9350"/>
            </w:tabs>
            <w:rPr>
              <w:noProof/>
            </w:rPr>
          </w:pPr>
          <w:hyperlink w:anchor="_Toc185452136" w:history="1">
            <w:r w:rsidRPr="008077CC">
              <w:rPr>
                <w:rStyle w:val="Hyperlink"/>
                <w:noProof/>
              </w:rPr>
              <w:t>Suriy-i-Ghusn (Tablet of the Branch)</w:t>
            </w:r>
            <w:r>
              <w:rPr>
                <w:noProof/>
                <w:webHidden/>
              </w:rPr>
              <w:tab/>
            </w:r>
            <w:r>
              <w:rPr>
                <w:noProof/>
                <w:webHidden/>
              </w:rPr>
              <w:fldChar w:fldCharType="begin"/>
            </w:r>
            <w:r>
              <w:rPr>
                <w:noProof/>
                <w:webHidden/>
              </w:rPr>
              <w:instrText xml:space="preserve"> PAGEREF _Toc185452136 \h </w:instrText>
            </w:r>
            <w:r>
              <w:rPr>
                <w:noProof/>
                <w:webHidden/>
              </w:rPr>
            </w:r>
            <w:r>
              <w:rPr>
                <w:noProof/>
                <w:webHidden/>
              </w:rPr>
              <w:fldChar w:fldCharType="separate"/>
            </w:r>
            <w:r>
              <w:rPr>
                <w:noProof/>
                <w:webHidden/>
              </w:rPr>
              <w:t>337</w:t>
            </w:r>
            <w:r>
              <w:rPr>
                <w:noProof/>
                <w:webHidden/>
              </w:rPr>
              <w:fldChar w:fldCharType="end"/>
            </w:r>
          </w:hyperlink>
        </w:p>
        <w:p w14:paraId="3D355941" w14:textId="023969B8" w:rsidR="00300808" w:rsidRDefault="00300808">
          <w:pPr>
            <w:pStyle w:val="TOC1"/>
            <w:tabs>
              <w:tab w:val="right" w:leader="dot" w:pos="9350"/>
            </w:tabs>
            <w:rPr>
              <w:noProof/>
            </w:rPr>
          </w:pPr>
          <w:hyperlink w:anchor="_Toc185452137" w:history="1">
            <w:r w:rsidRPr="008077CC">
              <w:rPr>
                <w:rStyle w:val="Hyperlink"/>
                <w:noProof/>
              </w:rPr>
              <w:t>Kitab-i-Badi (Tablet to Badi)</w:t>
            </w:r>
            <w:r>
              <w:rPr>
                <w:noProof/>
                <w:webHidden/>
              </w:rPr>
              <w:tab/>
            </w:r>
            <w:r>
              <w:rPr>
                <w:noProof/>
                <w:webHidden/>
              </w:rPr>
              <w:fldChar w:fldCharType="begin"/>
            </w:r>
            <w:r>
              <w:rPr>
                <w:noProof/>
                <w:webHidden/>
              </w:rPr>
              <w:instrText xml:space="preserve"> PAGEREF _Toc185452137 \h </w:instrText>
            </w:r>
            <w:r>
              <w:rPr>
                <w:noProof/>
                <w:webHidden/>
              </w:rPr>
            </w:r>
            <w:r>
              <w:rPr>
                <w:noProof/>
                <w:webHidden/>
              </w:rPr>
              <w:fldChar w:fldCharType="separate"/>
            </w:r>
            <w:r>
              <w:rPr>
                <w:noProof/>
                <w:webHidden/>
              </w:rPr>
              <w:t>340</w:t>
            </w:r>
            <w:r>
              <w:rPr>
                <w:noProof/>
                <w:webHidden/>
              </w:rPr>
              <w:fldChar w:fldCharType="end"/>
            </w:r>
          </w:hyperlink>
        </w:p>
        <w:p w14:paraId="42ADE39C" w14:textId="6B2D00AB" w:rsidR="00300808" w:rsidRDefault="00300808">
          <w:pPr>
            <w:pStyle w:val="TOC1"/>
            <w:tabs>
              <w:tab w:val="right" w:leader="dot" w:pos="9350"/>
            </w:tabs>
            <w:rPr>
              <w:noProof/>
            </w:rPr>
          </w:pPr>
          <w:hyperlink w:anchor="_Toc185452138" w:history="1">
            <w:r w:rsidRPr="008077CC">
              <w:rPr>
                <w:rStyle w:val="Hyperlink"/>
                <w:noProof/>
              </w:rPr>
              <w:t>Lawh-i-Rais (Tablet to Ra’is)</w:t>
            </w:r>
            <w:r>
              <w:rPr>
                <w:noProof/>
                <w:webHidden/>
              </w:rPr>
              <w:tab/>
            </w:r>
            <w:r>
              <w:rPr>
                <w:noProof/>
                <w:webHidden/>
              </w:rPr>
              <w:fldChar w:fldCharType="begin"/>
            </w:r>
            <w:r>
              <w:rPr>
                <w:noProof/>
                <w:webHidden/>
              </w:rPr>
              <w:instrText xml:space="preserve"> PAGEREF _Toc185452138 \h </w:instrText>
            </w:r>
            <w:r>
              <w:rPr>
                <w:noProof/>
                <w:webHidden/>
              </w:rPr>
            </w:r>
            <w:r>
              <w:rPr>
                <w:noProof/>
                <w:webHidden/>
              </w:rPr>
              <w:fldChar w:fldCharType="separate"/>
            </w:r>
            <w:r>
              <w:rPr>
                <w:noProof/>
                <w:webHidden/>
              </w:rPr>
              <w:t>494</w:t>
            </w:r>
            <w:r>
              <w:rPr>
                <w:noProof/>
                <w:webHidden/>
              </w:rPr>
              <w:fldChar w:fldCharType="end"/>
            </w:r>
          </w:hyperlink>
        </w:p>
        <w:p w14:paraId="2401BF13" w14:textId="11C0B2B7" w:rsidR="00300808" w:rsidRDefault="00300808">
          <w:pPr>
            <w:pStyle w:val="TOC1"/>
            <w:tabs>
              <w:tab w:val="right" w:leader="dot" w:pos="9350"/>
            </w:tabs>
            <w:rPr>
              <w:noProof/>
            </w:rPr>
          </w:pPr>
          <w:hyperlink w:anchor="_Toc185452139" w:history="1">
            <w:r w:rsidRPr="008077CC">
              <w:rPr>
                <w:rStyle w:val="Hyperlink"/>
                <w:noProof/>
              </w:rPr>
              <w:t>Suriy-i-Haykal (Surah of the Temple)</w:t>
            </w:r>
            <w:r>
              <w:rPr>
                <w:noProof/>
                <w:webHidden/>
              </w:rPr>
              <w:tab/>
            </w:r>
            <w:r>
              <w:rPr>
                <w:noProof/>
                <w:webHidden/>
              </w:rPr>
              <w:fldChar w:fldCharType="begin"/>
            </w:r>
            <w:r>
              <w:rPr>
                <w:noProof/>
                <w:webHidden/>
              </w:rPr>
              <w:instrText xml:space="preserve"> PAGEREF _Toc185452139 \h </w:instrText>
            </w:r>
            <w:r>
              <w:rPr>
                <w:noProof/>
                <w:webHidden/>
              </w:rPr>
            </w:r>
            <w:r>
              <w:rPr>
                <w:noProof/>
                <w:webHidden/>
              </w:rPr>
              <w:fldChar w:fldCharType="separate"/>
            </w:r>
            <w:r>
              <w:rPr>
                <w:noProof/>
                <w:webHidden/>
              </w:rPr>
              <w:t>499</w:t>
            </w:r>
            <w:r>
              <w:rPr>
                <w:noProof/>
                <w:webHidden/>
              </w:rPr>
              <w:fldChar w:fldCharType="end"/>
            </w:r>
          </w:hyperlink>
        </w:p>
        <w:p w14:paraId="720C08DA" w14:textId="6FDAE4C0" w:rsidR="00300808" w:rsidRDefault="00300808">
          <w:pPr>
            <w:pStyle w:val="TOC1"/>
            <w:tabs>
              <w:tab w:val="right" w:leader="dot" w:pos="9350"/>
            </w:tabs>
            <w:rPr>
              <w:noProof/>
            </w:rPr>
          </w:pPr>
          <w:hyperlink w:anchor="_Toc185452140" w:history="1">
            <w:r w:rsidRPr="008077CC">
              <w:rPr>
                <w:rStyle w:val="Hyperlink"/>
                <w:noProof/>
              </w:rPr>
              <w:t>To Pope Pius IX</w:t>
            </w:r>
            <w:r>
              <w:rPr>
                <w:noProof/>
                <w:webHidden/>
              </w:rPr>
              <w:tab/>
            </w:r>
            <w:r>
              <w:rPr>
                <w:noProof/>
                <w:webHidden/>
              </w:rPr>
              <w:fldChar w:fldCharType="begin"/>
            </w:r>
            <w:r>
              <w:rPr>
                <w:noProof/>
                <w:webHidden/>
              </w:rPr>
              <w:instrText xml:space="preserve"> PAGEREF _Toc185452140 \h </w:instrText>
            </w:r>
            <w:r>
              <w:rPr>
                <w:noProof/>
                <w:webHidden/>
              </w:rPr>
            </w:r>
            <w:r>
              <w:rPr>
                <w:noProof/>
                <w:webHidden/>
              </w:rPr>
              <w:fldChar w:fldCharType="separate"/>
            </w:r>
            <w:r>
              <w:rPr>
                <w:noProof/>
                <w:webHidden/>
              </w:rPr>
              <w:t>518</w:t>
            </w:r>
            <w:r>
              <w:rPr>
                <w:noProof/>
                <w:webHidden/>
              </w:rPr>
              <w:fldChar w:fldCharType="end"/>
            </w:r>
          </w:hyperlink>
        </w:p>
        <w:p w14:paraId="52BC81F0" w14:textId="335D3387" w:rsidR="00300808" w:rsidRDefault="00300808">
          <w:pPr>
            <w:pStyle w:val="TOC1"/>
            <w:tabs>
              <w:tab w:val="right" w:leader="dot" w:pos="9350"/>
            </w:tabs>
            <w:rPr>
              <w:noProof/>
            </w:rPr>
          </w:pPr>
          <w:hyperlink w:anchor="_Toc185452141" w:history="1">
            <w:r w:rsidRPr="008077CC">
              <w:rPr>
                <w:rStyle w:val="Hyperlink"/>
                <w:noProof/>
              </w:rPr>
              <w:t>To the King of Paris (Napoleon III)</w:t>
            </w:r>
            <w:r>
              <w:rPr>
                <w:noProof/>
                <w:webHidden/>
              </w:rPr>
              <w:tab/>
            </w:r>
            <w:r>
              <w:rPr>
                <w:noProof/>
                <w:webHidden/>
              </w:rPr>
              <w:fldChar w:fldCharType="begin"/>
            </w:r>
            <w:r>
              <w:rPr>
                <w:noProof/>
                <w:webHidden/>
              </w:rPr>
              <w:instrText xml:space="preserve"> PAGEREF _Toc185452141 \h </w:instrText>
            </w:r>
            <w:r>
              <w:rPr>
                <w:noProof/>
                <w:webHidden/>
              </w:rPr>
            </w:r>
            <w:r>
              <w:rPr>
                <w:noProof/>
                <w:webHidden/>
              </w:rPr>
              <w:fldChar w:fldCharType="separate"/>
            </w:r>
            <w:r>
              <w:rPr>
                <w:noProof/>
                <w:webHidden/>
              </w:rPr>
              <w:t>522</w:t>
            </w:r>
            <w:r>
              <w:rPr>
                <w:noProof/>
                <w:webHidden/>
              </w:rPr>
              <w:fldChar w:fldCharType="end"/>
            </w:r>
          </w:hyperlink>
        </w:p>
        <w:p w14:paraId="24D1C003" w14:textId="0D0DB526" w:rsidR="00300808" w:rsidRDefault="00300808">
          <w:pPr>
            <w:pStyle w:val="TOC1"/>
            <w:tabs>
              <w:tab w:val="right" w:leader="dot" w:pos="9350"/>
            </w:tabs>
            <w:rPr>
              <w:noProof/>
            </w:rPr>
          </w:pPr>
          <w:hyperlink w:anchor="_Toc185452142" w:history="1">
            <w:r w:rsidRPr="008077CC">
              <w:rPr>
                <w:rStyle w:val="Hyperlink"/>
                <w:noProof/>
              </w:rPr>
              <w:t>To the King of Russia (Czar Alexander II)</w:t>
            </w:r>
            <w:r>
              <w:rPr>
                <w:noProof/>
                <w:webHidden/>
              </w:rPr>
              <w:tab/>
            </w:r>
            <w:r>
              <w:rPr>
                <w:noProof/>
                <w:webHidden/>
              </w:rPr>
              <w:fldChar w:fldCharType="begin"/>
            </w:r>
            <w:r>
              <w:rPr>
                <w:noProof/>
                <w:webHidden/>
              </w:rPr>
              <w:instrText xml:space="preserve"> PAGEREF _Toc185452142 \h </w:instrText>
            </w:r>
            <w:r>
              <w:rPr>
                <w:noProof/>
                <w:webHidden/>
              </w:rPr>
            </w:r>
            <w:r>
              <w:rPr>
                <w:noProof/>
                <w:webHidden/>
              </w:rPr>
              <w:fldChar w:fldCharType="separate"/>
            </w:r>
            <w:r>
              <w:rPr>
                <w:noProof/>
                <w:webHidden/>
              </w:rPr>
              <w:t>528</w:t>
            </w:r>
            <w:r>
              <w:rPr>
                <w:noProof/>
                <w:webHidden/>
              </w:rPr>
              <w:fldChar w:fldCharType="end"/>
            </w:r>
          </w:hyperlink>
        </w:p>
        <w:p w14:paraId="1DBFF52E" w14:textId="1872A3F0" w:rsidR="00300808" w:rsidRDefault="00300808">
          <w:pPr>
            <w:pStyle w:val="TOC1"/>
            <w:tabs>
              <w:tab w:val="right" w:leader="dot" w:pos="9350"/>
            </w:tabs>
            <w:rPr>
              <w:noProof/>
            </w:rPr>
          </w:pPr>
          <w:hyperlink w:anchor="_Toc185452143" w:history="1">
            <w:r w:rsidRPr="008077CC">
              <w:rPr>
                <w:rStyle w:val="Hyperlink"/>
                <w:noProof/>
              </w:rPr>
              <w:t>To the Queen in London (Victoria)</w:t>
            </w:r>
            <w:r>
              <w:rPr>
                <w:noProof/>
                <w:webHidden/>
              </w:rPr>
              <w:tab/>
            </w:r>
            <w:r>
              <w:rPr>
                <w:noProof/>
                <w:webHidden/>
              </w:rPr>
              <w:fldChar w:fldCharType="begin"/>
            </w:r>
            <w:r>
              <w:rPr>
                <w:noProof/>
                <w:webHidden/>
              </w:rPr>
              <w:instrText xml:space="preserve"> PAGEREF _Toc185452143 \h </w:instrText>
            </w:r>
            <w:r>
              <w:rPr>
                <w:noProof/>
                <w:webHidden/>
              </w:rPr>
            </w:r>
            <w:r>
              <w:rPr>
                <w:noProof/>
                <w:webHidden/>
              </w:rPr>
              <w:fldChar w:fldCharType="separate"/>
            </w:r>
            <w:r>
              <w:rPr>
                <w:noProof/>
                <w:webHidden/>
              </w:rPr>
              <w:t>531</w:t>
            </w:r>
            <w:r>
              <w:rPr>
                <w:noProof/>
                <w:webHidden/>
              </w:rPr>
              <w:fldChar w:fldCharType="end"/>
            </w:r>
          </w:hyperlink>
        </w:p>
        <w:p w14:paraId="682DA120" w14:textId="295D066B" w:rsidR="00300808" w:rsidRDefault="00300808">
          <w:pPr>
            <w:pStyle w:val="TOC1"/>
            <w:tabs>
              <w:tab w:val="right" w:leader="dot" w:pos="9350"/>
            </w:tabs>
            <w:rPr>
              <w:noProof/>
            </w:rPr>
          </w:pPr>
          <w:hyperlink w:anchor="_Toc185452144" w:history="1">
            <w:r w:rsidRPr="008077CC">
              <w:rPr>
                <w:rStyle w:val="Hyperlink"/>
                <w:noProof/>
              </w:rPr>
              <w:t>King of the Earth (Násiri’d-Dín Sháh)</w:t>
            </w:r>
            <w:r>
              <w:rPr>
                <w:noProof/>
                <w:webHidden/>
              </w:rPr>
              <w:tab/>
            </w:r>
            <w:r>
              <w:rPr>
                <w:noProof/>
                <w:webHidden/>
              </w:rPr>
              <w:fldChar w:fldCharType="begin"/>
            </w:r>
            <w:r>
              <w:rPr>
                <w:noProof/>
                <w:webHidden/>
              </w:rPr>
              <w:instrText xml:space="preserve"> PAGEREF _Toc185452144 \h </w:instrText>
            </w:r>
            <w:r>
              <w:rPr>
                <w:noProof/>
                <w:webHidden/>
              </w:rPr>
            </w:r>
            <w:r>
              <w:rPr>
                <w:noProof/>
                <w:webHidden/>
              </w:rPr>
              <w:fldChar w:fldCharType="separate"/>
            </w:r>
            <w:r>
              <w:rPr>
                <w:noProof/>
                <w:webHidden/>
              </w:rPr>
              <w:t>534</w:t>
            </w:r>
            <w:r>
              <w:rPr>
                <w:noProof/>
                <w:webHidden/>
              </w:rPr>
              <w:fldChar w:fldCharType="end"/>
            </w:r>
          </w:hyperlink>
        </w:p>
        <w:p w14:paraId="398B4A67" w14:textId="5E25E4BF" w:rsidR="00300808" w:rsidRDefault="00300808">
          <w:pPr>
            <w:pStyle w:val="TOC1"/>
            <w:tabs>
              <w:tab w:val="right" w:leader="dot" w:pos="9350"/>
            </w:tabs>
            <w:rPr>
              <w:noProof/>
            </w:rPr>
          </w:pPr>
          <w:hyperlink w:anchor="_Toc185452145" w:history="1">
            <w:r w:rsidRPr="008077CC">
              <w:rPr>
                <w:rStyle w:val="Hyperlink"/>
                <w:noProof/>
              </w:rPr>
              <w:t>Lawḥ al-Aḥbāb (Tablet of the Friends)</w:t>
            </w:r>
            <w:r>
              <w:rPr>
                <w:noProof/>
                <w:webHidden/>
              </w:rPr>
              <w:tab/>
            </w:r>
            <w:r>
              <w:rPr>
                <w:noProof/>
                <w:webHidden/>
              </w:rPr>
              <w:fldChar w:fldCharType="begin"/>
            </w:r>
            <w:r>
              <w:rPr>
                <w:noProof/>
                <w:webHidden/>
              </w:rPr>
              <w:instrText xml:space="preserve"> PAGEREF _Toc185452145 \h </w:instrText>
            </w:r>
            <w:r>
              <w:rPr>
                <w:noProof/>
                <w:webHidden/>
              </w:rPr>
            </w:r>
            <w:r>
              <w:rPr>
                <w:noProof/>
                <w:webHidden/>
              </w:rPr>
              <w:fldChar w:fldCharType="separate"/>
            </w:r>
            <w:r>
              <w:rPr>
                <w:noProof/>
                <w:webHidden/>
              </w:rPr>
              <w:t>551</w:t>
            </w:r>
            <w:r>
              <w:rPr>
                <w:noProof/>
                <w:webHidden/>
              </w:rPr>
              <w:fldChar w:fldCharType="end"/>
            </w:r>
          </w:hyperlink>
        </w:p>
        <w:p w14:paraId="2FB21BF9" w14:textId="273841CE" w:rsidR="00300808" w:rsidRDefault="00300808">
          <w:pPr>
            <w:pStyle w:val="TOC1"/>
            <w:tabs>
              <w:tab w:val="right" w:leader="dot" w:pos="9350"/>
            </w:tabs>
            <w:rPr>
              <w:noProof/>
            </w:rPr>
          </w:pPr>
          <w:hyperlink w:anchor="_Toc185452146" w:history="1">
            <w:r w:rsidRPr="008077CC">
              <w:rPr>
                <w:rStyle w:val="Hyperlink"/>
                <w:noProof/>
              </w:rPr>
              <w:t>Asl-i-Kullu’l-Khayr (Essence of All Good)</w:t>
            </w:r>
            <w:r>
              <w:rPr>
                <w:noProof/>
                <w:webHidden/>
              </w:rPr>
              <w:tab/>
            </w:r>
            <w:r>
              <w:rPr>
                <w:noProof/>
                <w:webHidden/>
              </w:rPr>
              <w:fldChar w:fldCharType="begin"/>
            </w:r>
            <w:r>
              <w:rPr>
                <w:noProof/>
                <w:webHidden/>
              </w:rPr>
              <w:instrText xml:space="preserve"> PAGEREF _Toc185452146 \h </w:instrText>
            </w:r>
            <w:r>
              <w:rPr>
                <w:noProof/>
                <w:webHidden/>
              </w:rPr>
            </w:r>
            <w:r>
              <w:rPr>
                <w:noProof/>
                <w:webHidden/>
              </w:rPr>
              <w:fldChar w:fldCharType="separate"/>
            </w:r>
            <w:r>
              <w:rPr>
                <w:noProof/>
                <w:webHidden/>
              </w:rPr>
              <w:t>561</w:t>
            </w:r>
            <w:r>
              <w:rPr>
                <w:noProof/>
                <w:webHidden/>
              </w:rPr>
              <w:fldChar w:fldCharType="end"/>
            </w:r>
          </w:hyperlink>
        </w:p>
        <w:p w14:paraId="5EE7EF08" w14:textId="48BD2850" w:rsidR="00300808" w:rsidRDefault="00300808">
          <w:pPr>
            <w:pStyle w:val="TOC1"/>
            <w:tabs>
              <w:tab w:val="right" w:leader="dot" w:pos="9350"/>
            </w:tabs>
            <w:rPr>
              <w:noProof/>
            </w:rPr>
          </w:pPr>
          <w:hyperlink w:anchor="_Toc185452147" w:history="1">
            <w:r w:rsidRPr="008077CC">
              <w:rPr>
                <w:rStyle w:val="Hyperlink"/>
                <w:noProof/>
              </w:rPr>
              <w:t>Lawh-i-Khalil I (Tablet to Khalil)</w:t>
            </w:r>
            <w:r>
              <w:rPr>
                <w:noProof/>
                <w:webHidden/>
              </w:rPr>
              <w:tab/>
            </w:r>
            <w:r>
              <w:rPr>
                <w:noProof/>
                <w:webHidden/>
              </w:rPr>
              <w:fldChar w:fldCharType="begin"/>
            </w:r>
            <w:r>
              <w:rPr>
                <w:noProof/>
                <w:webHidden/>
              </w:rPr>
              <w:instrText xml:space="preserve"> PAGEREF _Toc185452147 \h </w:instrText>
            </w:r>
            <w:r>
              <w:rPr>
                <w:noProof/>
                <w:webHidden/>
              </w:rPr>
            </w:r>
            <w:r>
              <w:rPr>
                <w:noProof/>
                <w:webHidden/>
              </w:rPr>
              <w:fldChar w:fldCharType="separate"/>
            </w:r>
            <w:r>
              <w:rPr>
                <w:noProof/>
                <w:webHidden/>
              </w:rPr>
              <w:t>563</w:t>
            </w:r>
            <w:r>
              <w:rPr>
                <w:noProof/>
                <w:webHidden/>
              </w:rPr>
              <w:fldChar w:fldCharType="end"/>
            </w:r>
          </w:hyperlink>
        </w:p>
        <w:p w14:paraId="02C9DC01" w14:textId="3FB4C231" w:rsidR="00300808" w:rsidRDefault="00300808">
          <w:pPr>
            <w:pStyle w:val="TOC1"/>
            <w:tabs>
              <w:tab w:val="right" w:leader="dot" w:pos="9350"/>
            </w:tabs>
            <w:rPr>
              <w:noProof/>
            </w:rPr>
          </w:pPr>
          <w:hyperlink w:anchor="_Toc185452148" w:history="1">
            <w:r w:rsidRPr="008077CC">
              <w:rPr>
                <w:rStyle w:val="Hyperlink"/>
                <w:noProof/>
              </w:rPr>
              <w:t>Lawh-i-Salman I (First Tablet to Salman)</w:t>
            </w:r>
            <w:r>
              <w:rPr>
                <w:noProof/>
                <w:webHidden/>
              </w:rPr>
              <w:tab/>
            </w:r>
            <w:r>
              <w:rPr>
                <w:noProof/>
                <w:webHidden/>
              </w:rPr>
              <w:fldChar w:fldCharType="begin"/>
            </w:r>
            <w:r>
              <w:rPr>
                <w:noProof/>
                <w:webHidden/>
              </w:rPr>
              <w:instrText xml:space="preserve"> PAGEREF _Toc185452148 \h </w:instrText>
            </w:r>
            <w:r>
              <w:rPr>
                <w:noProof/>
                <w:webHidden/>
              </w:rPr>
            </w:r>
            <w:r>
              <w:rPr>
                <w:noProof/>
                <w:webHidden/>
              </w:rPr>
              <w:fldChar w:fldCharType="separate"/>
            </w:r>
            <w:r>
              <w:rPr>
                <w:noProof/>
                <w:webHidden/>
              </w:rPr>
              <w:t>567</w:t>
            </w:r>
            <w:r>
              <w:rPr>
                <w:noProof/>
                <w:webHidden/>
              </w:rPr>
              <w:fldChar w:fldCharType="end"/>
            </w:r>
          </w:hyperlink>
        </w:p>
        <w:p w14:paraId="1509BA87" w14:textId="262F8C87" w:rsidR="00300808" w:rsidRDefault="00300808">
          <w:pPr>
            <w:pStyle w:val="TOC1"/>
            <w:tabs>
              <w:tab w:val="right" w:leader="dot" w:pos="9350"/>
            </w:tabs>
            <w:rPr>
              <w:noProof/>
            </w:rPr>
          </w:pPr>
          <w:hyperlink w:anchor="_Toc185452149" w:history="1">
            <w:r w:rsidRPr="008077CC">
              <w:rPr>
                <w:rStyle w:val="Hyperlink"/>
                <w:noProof/>
              </w:rPr>
              <w:t>Lawh-i-Tibb (Tablet of Medicine)</w:t>
            </w:r>
            <w:r>
              <w:rPr>
                <w:noProof/>
                <w:webHidden/>
              </w:rPr>
              <w:tab/>
            </w:r>
            <w:r>
              <w:rPr>
                <w:noProof/>
                <w:webHidden/>
              </w:rPr>
              <w:fldChar w:fldCharType="begin"/>
            </w:r>
            <w:r>
              <w:rPr>
                <w:noProof/>
                <w:webHidden/>
              </w:rPr>
              <w:instrText xml:space="preserve"> PAGEREF _Toc185452149 \h </w:instrText>
            </w:r>
            <w:r>
              <w:rPr>
                <w:noProof/>
                <w:webHidden/>
              </w:rPr>
            </w:r>
            <w:r>
              <w:rPr>
                <w:noProof/>
                <w:webHidden/>
              </w:rPr>
              <w:fldChar w:fldCharType="separate"/>
            </w:r>
            <w:r>
              <w:rPr>
                <w:noProof/>
                <w:webHidden/>
              </w:rPr>
              <w:t>578</w:t>
            </w:r>
            <w:r>
              <w:rPr>
                <w:noProof/>
                <w:webHidden/>
              </w:rPr>
              <w:fldChar w:fldCharType="end"/>
            </w:r>
          </w:hyperlink>
        </w:p>
        <w:p w14:paraId="31458E4F" w14:textId="6812A8D3" w:rsidR="00300808" w:rsidRDefault="00300808">
          <w:pPr>
            <w:pStyle w:val="TOC1"/>
            <w:tabs>
              <w:tab w:val="right" w:leader="dot" w:pos="9350"/>
            </w:tabs>
            <w:rPr>
              <w:noProof/>
            </w:rPr>
          </w:pPr>
          <w:hyperlink w:anchor="_Toc185452150" w:history="1">
            <w:r w:rsidRPr="008077CC">
              <w:rPr>
                <w:rStyle w:val="Hyperlink"/>
                <w:noProof/>
              </w:rPr>
              <w:t>Suriy-i-Bayan (The Chapter of Clarity)</w:t>
            </w:r>
            <w:r>
              <w:rPr>
                <w:noProof/>
                <w:webHidden/>
              </w:rPr>
              <w:tab/>
            </w:r>
            <w:r>
              <w:rPr>
                <w:noProof/>
                <w:webHidden/>
              </w:rPr>
              <w:fldChar w:fldCharType="begin"/>
            </w:r>
            <w:r>
              <w:rPr>
                <w:noProof/>
                <w:webHidden/>
              </w:rPr>
              <w:instrText xml:space="preserve"> PAGEREF _Toc185452150 \h </w:instrText>
            </w:r>
            <w:r>
              <w:rPr>
                <w:noProof/>
                <w:webHidden/>
              </w:rPr>
            </w:r>
            <w:r>
              <w:rPr>
                <w:noProof/>
                <w:webHidden/>
              </w:rPr>
              <w:fldChar w:fldCharType="separate"/>
            </w:r>
            <w:r>
              <w:rPr>
                <w:noProof/>
                <w:webHidden/>
              </w:rPr>
              <w:t>579</w:t>
            </w:r>
            <w:r>
              <w:rPr>
                <w:noProof/>
                <w:webHidden/>
              </w:rPr>
              <w:fldChar w:fldCharType="end"/>
            </w:r>
          </w:hyperlink>
        </w:p>
        <w:p w14:paraId="54713F32" w14:textId="6BB091D1" w:rsidR="00300808" w:rsidRDefault="00300808">
          <w:pPr>
            <w:pStyle w:val="TOC1"/>
            <w:tabs>
              <w:tab w:val="right" w:leader="dot" w:pos="9350"/>
            </w:tabs>
            <w:rPr>
              <w:noProof/>
            </w:rPr>
          </w:pPr>
          <w:hyperlink w:anchor="_Toc185452151" w:history="1">
            <w:r w:rsidRPr="008077CC">
              <w:rPr>
                <w:rStyle w:val="Hyperlink"/>
                <w:noProof/>
              </w:rPr>
              <w:t>Suriy-i-Qamis (Chapter of the Shirt)</w:t>
            </w:r>
            <w:r>
              <w:rPr>
                <w:noProof/>
                <w:webHidden/>
              </w:rPr>
              <w:tab/>
            </w:r>
            <w:r>
              <w:rPr>
                <w:noProof/>
                <w:webHidden/>
              </w:rPr>
              <w:fldChar w:fldCharType="begin"/>
            </w:r>
            <w:r>
              <w:rPr>
                <w:noProof/>
                <w:webHidden/>
              </w:rPr>
              <w:instrText xml:space="preserve"> PAGEREF _Toc185452151 \h </w:instrText>
            </w:r>
            <w:r>
              <w:rPr>
                <w:noProof/>
                <w:webHidden/>
              </w:rPr>
            </w:r>
            <w:r>
              <w:rPr>
                <w:noProof/>
                <w:webHidden/>
              </w:rPr>
              <w:fldChar w:fldCharType="separate"/>
            </w:r>
            <w:r>
              <w:rPr>
                <w:noProof/>
                <w:webHidden/>
              </w:rPr>
              <w:t>587</w:t>
            </w:r>
            <w:r>
              <w:rPr>
                <w:noProof/>
                <w:webHidden/>
              </w:rPr>
              <w:fldChar w:fldCharType="end"/>
            </w:r>
          </w:hyperlink>
        </w:p>
        <w:p w14:paraId="17923A7B" w14:textId="265CA2DB" w:rsidR="00300808" w:rsidRDefault="00300808">
          <w:pPr>
            <w:pStyle w:val="TOC1"/>
            <w:tabs>
              <w:tab w:val="right" w:leader="dot" w:pos="9350"/>
            </w:tabs>
            <w:rPr>
              <w:noProof/>
            </w:rPr>
          </w:pPr>
          <w:hyperlink w:anchor="_Toc185452152" w:history="1">
            <w:r w:rsidRPr="008077CC">
              <w:rPr>
                <w:rStyle w:val="Hyperlink"/>
                <w:noProof/>
              </w:rPr>
              <w:t>Kitab-i-Aqdas (The Holy Book)</w:t>
            </w:r>
            <w:r>
              <w:rPr>
                <w:noProof/>
                <w:webHidden/>
              </w:rPr>
              <w:tab/>
            </w:r>
            <w:r>
              <w:rPr>
                <w:noProof/>
                <w:webHidden/>
              </w:rPr>
              <w:fldChar w:fldCharType="begin"/>
            </w:r>
            <w:r>
              <w:rPr>
                <w:noProof/>
                <w:webHidden/>
              </w:rPr>
              <w:instrText xml:space="preserve"> PAGEREF _Toc185452152 \h </w:instrText>
            </w:r>
            <w:r>
              <w:rPr>
                <w:noProof/>
                <w:webHidden/>
              </w:rPr>
            </w:r>
            <w:r>
              <w:rPr>
                <w:noProof/>
                <w:webHidden/>
              </w:rPr>
              <w:fldChar w:fldCharType="separate"/>
            </w:r>
            <w:r>
              <w:rPr>
                <w:noProof/>
                <w:webHidden/>
              </w:rPr>
              <w:t>600</w:t>
            </w:r>
            <w:r>
              <w:rPr>
                <w:noProof/>
                <w:webHidden/>
              </w:rPr>
              <w:fldChar w:fldCharType="end"/>
            </w:r>
          </w:hyperlink>
        </w:p>
        <w:p w14:paraId="5FDA47F0" w14:textId="221FAF17" w:rsidR="00300808" w:rsidRDefault="00300808">
          <w:pPr>
            <w:pStyle w:val="TOC1"/>
            <w:tabs>
              <w:tab w:val="right" w:leader="dot" w:pos="9350"/>
            </w:tabs>
            <w:rPr>
              <w:noProof/>
            </w:rPr>
          </w:pPr>
          <w:hyperlink w:anchor="_Toc185452153" w:history="1">
            <w:r w:rsidRPr="008077CC">
              <w:rPr>
                <w:rStyle w:val="Hyperlink"/>
                <w:noProof/>
              </w:rPr>
              <w:t>Salat-i-Kabir (The Great Prayer)</w:t>
            </w:r>
            <w:r>
              <w:rPr>
                <w:noProof/>
                <w:webHidden/>
              </w:rPr>
              <w:tab/>
            </w:r>
            <w:r>
              <w:rPr>
                <w:noProof/>
                <w:webHidden/>
              </w:rPr>
              <w:fldChar w:fldCharType="begin"/>
            </w:r>
            <w:r>
              <w:rPr>
                <w:noProof/>
                <w:webHidden/>
              </w:rPr>
              <w:instrText xml:space="preserve"> PAGEREF _Toc185452153 \h </w:instrText>
            </w:r>
            <w:r>
              <w:rPr>
                <w:noProof/>
                <w:webHidden/>
              </w:rPr>
            </w:r>
            <w:r>
              <w:rPr>
                <w:noProof/>
                <w:webHidden/>
              </w:rPr>
              <w:fldChar w:fldCharType="separate"/>
            </w:r>
            <w:r>
              <w:rPr>
                <w:noProof/>
                <w:webHidden/>
              </w:rPr>
              <w:t>628</w:t>
            </w:r>
            <w:r>
              <w:rPr>
                <w:noProof/>
                <w:webHidden/>
              </w:rPr>
              <w:fldChar w:fldCharType="end"/>
            </w:r>
          </w:hyperlink>
        </w:p>
        <w:p w14:paraId="5406B86C" w14:textId="1A196153" w:rsidR="00300808" w:rsidRDefault="00300808">
          <w:pPr>
            <w:pStyle w:val="TOC1"/>
            <w:tabs>
              <w:tab w:val="right" w:leader="dot" w:pos="9350"/>
            </w:tabs>
            <w:rPr>
              <w:noProof/>
            </w:rPr>
          </w:pPr>
          <w:hyperlink w:anchor="_Toc185452154" w:history="1">
            <w:r w:rsidRPr="008077CC">
              <w:rPr>
                <w:rStyle w:val="Hyperlink"/>
                <w:noProof/>
              </w:rPr>
              <w:t>Salat-i-Vusta (The Midmost Prayer)</w:t>
            </w:r>
            <w:r>
              <w:rPr>
                <w:noProof/>
                <w:webHidden/>
              </w:rPr>
              <w:tab/>
            </w:r>
            <w:r>
              <w:rPr>
                <w:noProof/>
                <w:webHidden/>
              </w:rPr>
              <w:fldChar w:fldCharType="begin"/>
            </w:r>
            <w:r>
              <w:rPr>
                <w:noProof/>
                <w:webHidden/>
              </w:rPr>
              <w:instrText xml:space="preserve"> PAGEREF _Toc185452154 \h </w:instrText>
            </w:r>
            <w:r>
              <w:rPr>
                <w:noProof/>
                <w:webHidden/>
              </w:rPr>
            </w:r>
            <w:r>
              <w:rPr>
                <w:noProof/>
                <w:webHidden/>
              </w:rPr>
              <w:fldChar w:fldCharType="separate"/>
            </w:r>
            <w:r>
              <w:rPr>
                <w:noProof/>
                <w:webHidden/>
              </w:rPr>
              <w:t>631</w:t>
            </w:r>
            <w:r>
              <w:rPr>
                <w:noProof/>
                <w:webHidden/>
              </w:rPr>
              <w:fldChar w:fldCharType="end"/>
            </w:r>
          </w:hyperlink>
        </w:p>
        <w:p w14:paraId="20DDF934" w14:textId="481F90DE" w:rsidR="00300808" w:rsidRDefault="00300808">
          <w:pPr>
            <w:pStyle w:val="TOC1"/>
            <w:tabs>
              <w:tab w:val="right" w:leader="dot" w:pos="9350"/>
            </w:tabs>
            <w:rPr>
              <w:noProof/>
            </w:rPr>
          </w:pPr>
          <w:hyperlink w:anchor="_Toc185452155" w:history="1">
            <w:r w:rsidRPr="008077CC">
              <w:rPr>
                <w:rStyle w:val="Hyperlink"/>
                <w:noProof/>
              </w:rPr>
              <w:t>Salat-i-Saghir (The Small Prayer)</w:t>
            </w:r>
            <w:r>
              <w:rPr>
                <w:noProof/>
                <w:webHidden/>
              </w:rPr>
              <w:tab/>
            </w:r>
            <w:r>
              <w:rPr>
                <w:noProof/>
                <w:webHidden/>
              </w:rPr>
              <w:fldChar w:fldCharType="begin"/>
            </w:r>
            <w:r>
              <w:rPr>
                <w:noProof/>
                <w:webHidden/>
              </w:rPr>
              <w:instrText xml:space="preserve"> PAGEREF _Toc185452155 \h </w:instrText>
            </w:r>
            <w:r>
              <w:rPr>
                <w:noProof/>
                <w:webHidden/>
              </w:rPr>
            </w:r>
            <w:r>
              <w:rPr>
                <w:noProof/>
                <w:webHidden/>
              </w:rPr>
              <w:fldChar w:fldCharType="separate"/>
            </w:r>
            <w:r>
              <w:rPr>
                <w:noProof/>
                <w:webHidden/>
              </w:rPr>
              <w:t>633</w:t>
            </w:r>
            <w:r>
              <w:rPr>
                <w:noProof/>
                <w:webHidden/>
              </w:rPr>
              <w:fldChar w:fldCharType="end"/>
            </w:r>
          </w:hyperlink>
        </w:p>
        <w:p w14:paraId="7EADFDEE" w14:textId="30EE08C6" w:rsidR="00300808" w:rsidRDefault="00300808">
          <w:pPr>
            <w:pStyle w:val="TOC1"/>
            <w:tabs>
              <w:tab w:val="right" w:leader="dot" w:pos="9350"/>
            </w:tabs>
            <w:rPr>
              <w:noProof/>
            </w:rPr>
          </w:pPr>
          <w:hyperlink w:anchor="_Toc185452156" w:history="1">
            <w:r w:rsidRPr="008077CC">
              <w:rPr>
                <w:rStyle w:val="Hyperlink"/>
                <w:noProof/>
              </w:rPr>
              <w:t>Salat-al-Mayyit (Prayer for the Dead)</w:t>
            </w:r>
            <w:r>
              <w:rPr>
                <w:noProof/>
                <w:webHidden/>
              </w:rPr>
              <w:tab/>
            </w:r>
            <w:r>
              <w:rPr>
                <w:noProof/>
                <w:webHidden/>
              </w:rPr>
              <w:fldChar w:fldCharType="begin"/>
            </w:r>
            <w:r>
              <w:rPr>
                <w:noProof/>
                <w:webHidden/>
              </w:rPr>
              <w:instrText xml:space="preserve"> PAGEREF _Toc185452156 \h </w:instrText>
            </w:r>
            <w:r>
              <w:rPr>
                <w:noProof/>
                <w:webHidden/>
              </w:rPr>
            </w:r>
            <w:r>
              <w:rPr>
                <w:noProof/>
                <w:webHidden/>
              </w:rPr>
              <w:fldChar w:fldCharType="separate"/>
            </w:r>
            <w:r>
              <w:rPr>
                <w:noProof/>
                <w:webHidden/>
              </w:rPr>
              <w:t>634</w:t>
            </w:r>
            <w:r>
              <w:rPr>
                <w:noProof/>
                <w:webHidden/>
              </w:rPr>
              <w:fldChar w:fldCharType="end"/>
            </w:r>
          </w:hyperlink>
        </w:p>
        <w:p w14:paraId="73F37C95" w14:textId="668902DC" w:rsidR="00300808" w:rsidRDefault="00300808">
          <w:pPr>
            <w:pStyle w:val="TOC1"/>
            <w:tabs>
              <w:tab w:val="right" w:leader="dot" w:pos="9350"/>
            </w:tabs>
            <w:rPr>
              <w:noProof/>
            </w:rPr>
          </w:pPr>
          <w:hyperlink w:anchor="_Toc185452157" w:history="1">
            <w:r w:rsidRPr="008077CC">
              <w:rPr>
                <w:rStyle w:val="Hyperlink"/>
                <w:noProof/>
              </w:rPr>
              <w:t>Lawh-i-Aqdas (Most Holy Tablet)</w:t>
            </w:r>
            <w:r>
              <w:rPr>
                <w:noProof/>
                <w:webHidden/>
              </w:rPr>
              <w:tab/>
            </w:r>
            <w:r>
              <w:rPr>
                <w:noProof/>
                <w:webHidden/>
              </w:rPr>
              <w:fldChar w:fldCharType="begin"/>
            </w:r>
            <w:r>
              <w:rPr>
                <w:noProof/>
                <w:webHidden/>
              </w:rPr>
              <w:instrText xml:space="preserve"> PAGEREF _Toc185452157 \h </w:instrText>
            </w:r>
            <w:r>
              <w:rPr>
                <w:noProof/>
                <w:webHidden/>
              </w:rPr>
            </w:r>
            <w:r>
              <w:rPr>
                <w:noProof/>
                <w:webHidden/>
              </w:rPr>
              <w:fldChar w:fldCharType="separate"/>
            </w:r>
            <w:r>
              <w:rPr>
                <w:noProof/>
                <w:webHidden/>
              </w:rPr>
              <w:t>635</w:t>
            </w:r>
            <w:r>
              <w:rPr>
                <w:noProof/>
                <w:webHidden/>
              </w:rPr>
              <w:fldChar w:fldCharType="end"/>
            </w:r>
          </w:hyperlink>
        </w:p>
        <w:p w14:paraId="5EFF5A56" w14:textId="70822B3F" w:rsidR="00300808" w:rsidRDefault="00300808">
          <w:pPr>
            <w:pStyle w:val="TOC1"/>
            <w:tabs>
              <w:tab w:val="right" w:leader="dot" w:pos="9350"/>
            </w:tabs>
            <w:rPr>
              <w:noProof/>
            </w:rPr>
          </w:pPr>
          <w:hyperlink w:anchor="_Toc185452158" w:history="1">
            <w:r w:rsidRPr="008077CC">
              <w:rPr>
                <w:rStyle w:val="Hyperlink"/>
                <w:noProof/>
              </w:rPr>
              <w:t>BH00721 (Letter about Purity)</w:t>
            </w:r>
            <w:r>
              <w:rPr>
                <w:noProof/>
                <w:webHidden/>
              </w:rPr>
              <w:tab/>
            </w:r>
            <w:r>
              <w:rPr>
                <w:noProof/>
                <w:webHidden/>
              </w:rPr>
              <w:fldChar w:fldCharType="begin"/>
            </w:r>
            <w:r>
              <w:rPr>
                <w:noProof/>
                <w:webHidden/>
              </w:rPr>
              <w:instrText xml:space="preserve"> PAGEREF _Toc185452158 \h </w:instrText>
            </w:r>
            <w:r>
              <w:rPr>
                <w:noProof/>
                <w:webHidden/>
              </w:rPr>
            </w:r>
            <w:r>
              <w:rPr>
                <w:noProof/>
                <w:webHidden/>
              </w:rPr>
              <w:fldChar w:fldCharType="separate"/>
            </w:r>
            <w:r>
              <w:rPr>
                <w:noProof/>
                <w:webHidden/>
              </w:rPr>
              <w:t>640</w:t>
            </w:r>
            <w:r>
              <w:rPr>
                <w:noProof/>
                <w:webHidden/>
              </w:rPr>
              <w:fldChar w:fldCharType="end"/>
            </w:r>
          </w:hyperlink>
        </w:p>
        <w:p w14:paraId="053978FA" w14:textId="4B159DEE" w:rsidR="00300808" w:rsidRDefault="00300808">
          <w:pPr>
            <w:pStyle w:val="TOC1"/>
            <w:tabs>
              <w:tab w:val="right" w:leader="dot" w:pos="9350"/>
            </w:tabs>
            <w:rPr>
              <w:noProof/>
            </w:rPr>
          </w:pPr>
          <w:hyperlink w:anchor="_Toc185452159" w:history="1">
            <w:r w:rsidRPr="008077CC">
              <w:rPr>
                <w:rStyle w:val="Hyperlink"/>
                <w:noProof/>
              </w:rPr>
              <w:t>Lawh-i-Ard-i-Bá (Tablet of the Land of Bá)</w:t>
            </w:r>
            <w:r>
              <w:rPr>
                <w:noProof/>
                <w:webHidden/>
              </w:rPr>
              <w:tab/>
            </w:r>
            <w:r>
              <w:rPr>
                <w:noProof/>
                <w:webHidden/>
              </w:rPr>
              <w:fldChar w:fldCharType="begin"/>
            </w:r>
            <w:r>
              <w:rPr>
                <w:noProof/>
                <w:webHidden/>
              </w:rPr>
              <w:instrText xml:space="preserve"> PAGEREF _Toc185452159 \h </w:instrText>
            </w:r>
            <w:r>
              <w:rPr>
                <w:noProof/>
                <w:webHidden/>
              </w:rPr>
            </w:r>
            <w:r>
              <w:rPr>
                <w:noProof/>
                <w:webHidden/>
              </w:rPr>
              <w:fldChar w:fldCharType="separate"/>
            </w:r>
            <w:r>
              <w:rPr>
                <w:noProof/>
                <w:webHidden/>
              </w:rPr>
              <w:t>642</w:t>
            </w:r>
            <w:r>
              <w:rPr>
                <w:noProof/>
                <w:webHidden/>
              </w:rPr>
              <w:fldChar w:fldCharType="end"/>
            </w:r>
          </w:hyperlink>
        </w:p>
        <w:p w14:paraId="08E2B93C" w14:textId="3D1D1E88" w:rsidR="00300808" w:rsidRDefault="00300808">
          <w:pPr>
            <w:pStyle w:val="TOC1"/>
            <w:tabs>
              <w:tab w:val="right" w:leader="dot" w:pos="9350"/>
            </w:tabs>
            <w:rPr>
              <w:noProof/>
            </w:rPr>
          </w:pPr>
          <w:hyperlink w:anchor="_Toc185452160" w:history="1">
            <w:r w:rsidRPr="008077CC">
              <w:rPr>
                <w:rStyle w:val="Hyperlink"/>
                <w:noProof/>
              </w:rPr>
              <w:t>Kalimát-i-Firdawsíyyih (Words of Paradise)</w:t>
            </w:r>
            <w:r>
              <w:rPr>
                <w:noProof/>
                <w:webHidden/>
              </w:rPr>
              <w:tab/>
            </w:r>
            <w:r>
              <w:rPr>
                <w:noProof/>
                <w:webHidden/>
              </w:rPr>
              <w:fldChar w:fldCharType="begin"/>
            </w:r>
            <w:r>
              <w:rPr>
                <w:noProof/>
                <w:webHidden/>
              </w:rPr>
              <w:instrText xml:space="preserve"> PAGEREF _Toc185452160 \h </w:instrText>
            </w:r>
            <w:r>
              <w:rPr>
                <w:noProof/>
                <w:webHidden/>
              </w:rPr>
            </w:r>
            <w:r>
              <w:rPr>
                <w:noProof/>
                <w:webHidden/>
              </w:rPr>
              <w:fldChar w:fldCharType="separate"/>
            </w:r>
            <w:r>
              <w:rPr>
                <w:noProof/>
                <w:webHidden/>
              </w:rPr>
              <w:t>643</w:t>
            </w:r>
            <w:r>
              <w:rPr>
                <w:noProof/>
                <w:webHidden/>
              </w:rPr>
              <w:fldChar w:fldCharType="end"/>
            </w:r>
          </w:hyperlink>
        </w:p>
        <w:p w14:paraId="7CE8DEED" w14:textId="3FBCB8C7" w:rsidR="00300808" w:rsidRDefault="00300808">
          <w:pPr>
            <w:pStyle w:val="TOC1"/>
            <w:tabs>
              <w:tab w:val="right" w:leader="dot" w:pos="9350"/>
            </w:tabs>
            <w:rPr>
              <w:noProof/>
            </w:rPr>
          </w:pPr>
          <w:hyperlink w:anchor="_Toc185452161" w:history="1">
            <w:r w:rsidRPr="008077CC">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5452161 \h </w:instrText>
            </w:r>
            <w:r>
              <w:rPr>
                <w:noProof/>
                <w:webHidden/>
              </w:rPr>
            </w:r>
            <w:r>
              <w:rPr>
                <w:noProof/>
                <w:webHidden/>
              </w:rPr>
              <w:fldChar w:fldCharType="separate"/>
            </w:r>
            <w:r>
              <w:rPr>
                <w:noProof/>
                <w:webHidden/>
              </w:rPr>
              <w:t>653</w:t>
            </w:r>
            <w:r>
              <w:rPr>
                <w:noProof/>
                <w:webHidden/>
              </w:rPr>
              <w:fldChar w:fldCharType="end"/>
            </w:r>
          </w:hyperlink>
        </w:p>
        <w:p w14:paraId="0CBD29C7" w14:textId="75C0024A" w:rsidR="00300808" w:rsidRDefault="00300808">
          <w:pPr>
            <w:pStyle w:val="TOC1"/>
            <w:tabs>
              <w:tab w:val="right" w:leader="dot" w:pos="9350"/>
            </w:tabs>
            <w:rPr>
              <w:noProof/>
            </w:rPr>
          </w:pPr>
          <w:hyperlink w:anchor="_Toc185452162" w:history="1">
            <w:r w:rsidRPr="008077CC">
              <w:rPr>
                <w:rStyle w:val="Hyperlink"/>
                <w:noProof/>
              </w:rPr>
              <w:t>BH11176</w:t>
            </w:r>
            <w:r>
              <w:rPr>
                <w:noProof/>
                <w:webHidden/>
              </w:rPr>
              <w:tab/>
            </w:r>
            <w:r>
              <w:rPr>
                <w:noProof/>
                <w:webHidden/>
              </w:rPr>
              <w:fldChar w:fldCharType="begin"/>
            </w:r>
            <w:r>
              <w:rPr>
                <w:noProof/>
                <w:webHidden/>
              </w:rPr>
              <w:instrText xml:space="preserve"> PAGEREF _Toc185452162 \h </w:instrText>
            </w:r>
            <w:r>
              <w:rPr>
                <w:noProof/>
                <w:webHidden/>
              </w:rPr>
            </w:r>
            <w:r>
              <w:rPr>
                <w:noProof/>
                <w:webHidden/>
              </w:rPr>
              <w:fldChar w:fldCharType="separate"/>
            </w:r>
            <w:r>
              <w:rPr>
                <w:noProof/>
                <w:webHidden/>
              </w:rPr>
              <w:t>657</w:t>
            </w:r>
            <w:r>
              <w:rPr>
                <w:noProof/>
                <w:webHidden/>
              </w:rPr>
              <w:fldChar w:fldCharType="end"/>
            </w:r>
          </w:hyperlink>
        </w:p>
        <w:p w14:paraId="4FF87E8D" w14:textId="36C70993" w:rsidR="00300808" w:rsidRDefault="00300808">
          <w:pPr>
            <w:pStyle w:val="TOC1"/>
            <w:tabs>
              <w:tab w:val="right" w:leader="dot" w:pos="9350"/>
            </w:tabs>
            <w:rPr>
              <w:noProof/>
            </w:rPr>
          </w:pPr>
          <w:hyperlink w:anchor="_Toc185452163" w:history="1">
            <w:r w:rsidRPr="008077CC">
              <w:rPr>
                <w:rStyle w:val="Hyperlink"/>
                <w:noProof/>
              </w:rPr>
              <w:t>Tablet to Varqá (Letters to Yazd)</w:t>
            </w:r>
            <w:r>
              <w:rPr>
                <w:noProof/>
                <w:webHidden/>
              </w:rPr>
              <w:tab/>
            </w:r>
            <w:r>
              <w:rPr>
                <w:noProof/>
                <w:webHidden/>
              </w:rPr>
              <w:fldChar w:fldCharType="begin"/>
            </w:r>
            <w:r>
              <w:rPr>
                <w:noProof/>
                <w:webHidden/>
              </w:rPr>
              <w:instrText xml:space="preserve"> PAGEREF _Toc185452163 \h </w:instrText>
            </w:r>
            <w:r>
              <w:rPr>
                <w:noProof/>
                <w:webHidden/>
              </w:rPr>
            </w:r>
            <w:r>
              <w:rPr>
                <w:noProof/>
                <w:webHidden/>
              </w:rPr>
              <w:fldChar w:fldCharType="separate"/>
            </w:r>
            <w:r>
              <w:rPr>
                <w:noProof/>
                <w:webHidden/>
              </w:rPr>
              <w:t>658</w:t>
            </w:r>
            <w:r>
              <w:rPr>
                <w:noProof/>
                <w:webHidden/>
              </w:rPr>
              <w:fldChar w:fldCharType="end"/>
            </w:r>
          </w:hyperlink>
        </w:p>
        <w:p w14:paraId="0B1BB71A" w14:textId="4D21A091" w:rsidR="00300808" w:rsidRDefault="00300808">
          <w:pPr>
            <w:pStyle w:val="TOC1"/>
            <w:tabs>
              <w:tab w:val="right" w:leader="dot" w:pos="9350"/>
            </w:tabs>
            <w:rPr>
              <w:noProof/>
            </w:rPr>
          </w:pPr>
          <w:hyperlink w:anchor="_Toc185452164" w:history="1">
            <w:r w:rsidRPr="008077CC">
              <w:rPr>
                <w:rStyle w:val="Hyperlink"/>
                <w:noProof/>
              </w:rPr>
              <w:t>BH00093 (Letters to the Land of Kha)</w:t>
            </w:r>
            <w:r>
              <w:rPr>
                <w:noProof/>
                <w:webHidden/>
              </w:rPr>
              <w:tab/>
            </w:r>
            <w:r>
              <w:rPr>
                <w:noProof/>
                <w:webHidden/>
              </w:rPr>
              <w:fldChar w:fldCharType="begin"/>
            </w:r>
            <w:r>
              <w:rPr>
                <w:noProof/>
                <w:webHidden/>
              </w:rPr>
              <w:instrText xml:space="preserve"> PAGEREF _Toc185452164 \h </w:instrText>
            </w:r>
            <w:r>
              <w:rPr>
                <w:noProof/>
                <w:webHidden/>
              </w:rPr>
            </w:r>
            <w:r>
              <w:rPr>
                <w:noProof/>
                <w:webHidden/>
              </w:rPr>
              <w:fldChar w:fldCharType="separate"/>
            </w:r>
            <w:r>
              <w:rPr>
                <w:noProof/>
                <w:webHidden/>
              </w:rPr>
              <w:t>672</w:t>
            </w:r>
            <w:r>
              <w:rPr>
                <w:noProof/>
                <w:webHidden/>
              </w:rPr>
              <w:fldChar w:fldCharType="end"/>
            </w:r>
          </w:hyperlink>
        </w:p>
        <w:p w14:paraId="414C05AF" w14:textId="5E7937BB" w:rsidR="00300808" w:rsidRDefault="00300808">
          <w:pPr>
            <w:pStyle w:val="TOC1"/>
            <w:tabs>
              <w:tab w:val="right" w:leader="dot" w:pos="9350"/>
            </w:tabs>
            <w:rPr>
              <w:noProof/>
            </w:rPr>
          </w:pPr>
          <w:hyperlink w:anchor="_Toc185452165" w:history="1">
            <w:r w:rsidRPr="008077CC">
              <w:rPr>
                <w:rStyle w:val="Hyperlink"/>
                <w:noProof/>
              </w:rPr>
              <w:t>BH00086 (Letters to Shiraz)</w:t>
            </w:r>
            <w:r>
              <w:rPr>
                <w:noProof/>
                <w:webHidden/>
              </w:rPr>
              <w:tab/>
            </w:r>
            <w:r>
              <w:rPr>
                <w:noProof/>
                <w:webHidden/>
              </w:rPr>
              <w:fldChar w:fldCharType="begin"/>
            </w:r>
            <w:r>
              <w:rPr>
                <w:noProof/>
                <w:webHidden/>
              </w:rPr>
              <w:instrText xml:space="preserve"> PAGEREF _Toc185452165 \h </w:instrText>
            </w:r>
            <w:r>
              <w:rPr>
                <w:noProof/>
                <w:webHidden/>
              </w:rPr>
            </w:r>
            <w:r>
              <w:rPr>
                <w:noProof/>
                <w:webHidden/>
              </w:rPr>
              <w:fldChar w:fldCharType="separate"/>
            </w:r>
            <w:r>
              <w:rPr>
                <w:noProof/>
                <w:webHidden/>
              </w:rPr>
              <w:t>683</w:t>
            </w:r>
            <w:r>
              <w:rPr>
                <w:noProof/>
                <w:webHidden/>
              </w:rPr>
              <w:fldChar w:fldCharType="end"/>
            </w:r>
          </w:hyperlink>
        </w:p>
        <w:p w14:paraId="1C82EEFB" w14:textId="40D8AD97" w:rsidR="00300808" w:rsidRDefault="00300808">
          <w:pPr>
            <w:pStyle w:val="TOC1"/>
            <w:tabs>
              <w:tab w:val="right" w:leader="dot" w:pos="9350"/>
            </w:tabs>
            <w:rPr>
              <w:noProof/>
            </w:rPr>
          </w:pPr>
          <w:hyperlink w:anchor="_Toc185452166" w:history="1">
            <w:r w:rsidRPr="008077CC">
              <w:rPr>
                <w:rStyle w:val="Hyperlink"/>
                <w:noProof/>
              </w:rPr>
              <w:t>BH00010 (Letters to Tehran Thru Ali-Akbar)</w:t>
            </w:r>
            <w:r>
              <w:rPr>
                <w:noProof/>
                <w:webHidden/>
              </w:rPr>
              <w:tab/>
            </w:r>
            <w:r>
              <w:rPr>
                <w:noProof/>
                <w:webHidden/>
              </w:rPr>
              <w:fldChar w:fldCharType="begin"/>
            </w:r>
            <w:r>
              <w:rPr>
                <w:noProof/>
                <w:webHidden/>
              </w:rPr>
              <w:instrText xml:space="preserve"> PAGEREF _Toc185452166 \h </w:instrText>
            </w:r>
            <w:r>
              <w:rPr>
                <w:noProof/>
                <w:webHidden/>
              </w:rPr>
            </w:r>
            <w:r>
              <w:rPr>
                <w:noProof/>
                <w:webHidden/>
              </w:rPr>
              <w:fldChar w:fldCharType="separate"/>
            </w:r>
            <w:r>
              <w:rPr>
                <w:noProof/>
                <w:webHidden/>
              </w:rPr>
              <w:t>696</w:t>
            </w:r>
            <w:r>
              <w:rPr>
                <w:noProof/>
                <w:webHidden/>
              </w:rPr>
              <w:fldChar w:fldCharType="end"/>
            </w:r>
          </w:hyperlink>
        </w:p>
        <w:p w14:paraId="6616D5F1" w14:textId="2E7E76AB" w:rsidR="00300808" w:rsidRDefault="00300808">
          <w:pPr>
            <w:pStyle w:val="TOC1"/>
            <w:tabs>
              <w:tab w:val="right" w:leader="dot" w:pos="9350"/>
            </w:tabs>
            <w:rPr>
              <w:noProof/>
            </w:rPr>
          </w:pPr>
          <w:hyperlink w:anchor="_Toc185452167" w:history="1">
            <w:r w:rsidRPr="008077CC">
              <w:rPr>
                <w:rStyle w:val="Hyperlink"/>
                <w:noProof/>
              </w:rPr>
              <w:t>Lawh-i-Ishráqát (Tablet of Splendors)</w:t>
            </w:r>
            <w:r>
              <w:rPr>
                <w:noProof/>
                <w:webHidden/>
              </w:rPr>
              <w:tab/>
            </w:r>
            <w:r>
              <w:rPr>
                <w:noProof/>
                <w:webHidden/>
              </w:rPr>
              <w:fldChar w:fldCharType="begin"/>
            </w:r>
            <w:r>
              <w:rPr>
                <w:noProof/>
                <w:webHidden/>
              </w:rPr>
              <w:instrText xml:space="preserve"> PAGEREF _Toc185452167 \h </w:instrText>
            </w:r>
            <w:r>
              <w:rPr>
                <w:noProof/>
                <w:webHidden/>
              </w:rPr>
            </w:r>
            <w:r>
              <w:rPr>
                <w:noProof/>
                <w:webHidden/>
              </w:rPr>
              <w:fldChar w:fldCharType="separate"/>
            </w:r>
            <w:r>
              <w:rPr>
                <w:noProof/>
                <w:webHidden/>
              </w:rPr>
              <w:t>725</w:t>
            </w:r>
            <w:r>
              <w:rPr>
                <w:noProof/>
                <w:webHidden/>
              </w:rPr>
              <w:fldChar w:fldCharType="end"/>
            </w:r>
          </w:hyperlink>
        </w:p>
        <w:p w14:paraId="151A78B0" w14:textId="12FDF2E9" w:rsidR="00300808" w:rsidRDefault="00300808">
          <w:pPr>
            <w:pStyle w:val="TOC1"/>
            <w:tabs>
              <w:tab w:val="right" w:leader="dot" w:pos="9350"/>
            </w:tabs>
            <w:rPr>
              <w:noProof/>
            </w:rPr>
          </w:pPr>
          <w:hyperlink w:anchor="_Toc185452168" w:history="1">
            <w:r w:rsidRPr="008077CC">
              <w:rPr>
                <w:rStyle w:val="Hyperlink"/>
                <w:noProof/>
              </w:rPr>
              <w:t>Lawh-i-Bisarat (The Tablet of Glad-Tidings)</w:t>
            </w:r>
            <w:r>
              <w:rPr>
                <w:noProof/>
                <w:webHidden/>
              </w:rPr>
              <w:tab/>
            </w:r>
            <w:r>
              <w:rPr>
                <w:noProof/>
                <w:webHidden/>
              </w:rPr>
              <w:fldChar w:fldCharType="begin"/>
            </w:r>
            <w:r>
              <w:rPr>
                <w:noProof/>
                <w:webHidden/>
              </w:rPr>
              <w:instrText xml:space="preserve"> PAGEREF _Toc185452168 \h </w:instrText>
            </w:r>
            <w:r>
              <w:rPr>
                <w:noProof/>
                <w:webHidden/>
              </w:rPr>
            </w:r>
            <w:r>
              <w:rPr>
                <w:noProof/>
                <w:webHidden/>
              </w:rPr>
              <w:fldChar w:fldCharType="separate"/>
            </w:r>
            <w:r>
              <w:rPr>
                <w:noProof/>
                <w:webHidden/>
              </w:rPr>
              <w:t>740</w:t>
            </w:r>
            <w:r>
              <w:rPr>
                <w:noProof/>
                <w:webHidden/>
              </w:rPr>
              <w:fldChar w:fldCharType="end"/>
            </w:r>
          </w:hyperlink>
        </w:p>
        <w:p w14:paraId="3394AE43" w14:textId="7F7D2354" w:rsidR="00300808" w:rsidRDefault="00300808">
          <w:pPr>
            <w:pStyle w:val="TOC1"/>
            <w:tabs>
              <w:tab w:val="right" w:leader="dot" w:pos="9350"/>
            </w:tabs>
            <w:rPr>
              <w:noProof/>
            </w:rPr>
          </w:pPr>
          <w:hyperlink w:anchor="_Toc185452169" w:history="1">
            <w:r w:rsidRPr="008077CC">
              <w:rPr>
                <w:rStyle w:val="Hyperlink"/>
                <w:noProof/>
              </w:rPr>
              <w:t>Lawh-i-Dunya (Tablet of the World)</w:t>
            </w:r>
            <w:r>
              <w:rPr>
                <w:noProof/>
                <w:webHidden/>
              </w:rPr>
              <w:tab/>
            </w:r>
            <w:r>
              <w:rPr>
                <w:noProof/>
                <w:webHidden/>
              </w:rPr>
              <w:fldChar w:fldCharType="begin"/>
            </w:r>
            <w:r>
              <w:rPr>
                <w:noProof/>
                <w:webHidden/>
              </w:rPr>
              <w:instrText xml:space="preserve"> PAGEREF _Toc185452169 \h </w:instrText>
            </w:r>
            <w:r>
              <w:rPr>
                <w:noProof/>
                <w:webHidden/>
              </w:rPr>
            </w:r>
            <w:r>
              <w:rPr>
                <w:noProof/>
                <w:webHidden/>
              </w:rPr>
              <w:fldChar w:fldCharType="separate"/>
            </w:r>
            <w:r>
              <w:rPr>
                <w:noProof/>
                <w:webHidden/>
              </w:rPr>
              <w:t>744</w:t>
            </w:r>
            <w:r>
              <w:rPr>
                <w:noProof/>
                <w:webHidden/>
              </w:rPr>
              <w:fldChar w:fldCharType="end"/>
            </w:r>
          </w:hyperlink>
        </w:p>
        <w:p w14:paraId="69EE0E43" w14:textId="56BE7563" w:rsidR="00300808" w:rsidRDefault="00300808">
          <w:pPr>
            <w:pStyle w:val="TOC1"/>
            <w:tabs>
              <w:tab w:val="right" w:leader="dot" w:pos="9350"/>
            </w:tabs>
            <w:rPr>
              <w:noProof/>
            </w:rPr>
          </w:pPr>
          <w:hyperlink w:anchor="_Toc185452170" w:history="1">
            <w:r w:rsidRPr="008077CC">
              <w:rPr>
                <w:rStyle w:val="Hyperlink"/>
                <w:noProof/>
              </w:rPr>
              <w:t>Kitab-i-Ahdi (The Book of My Covenant)</w:t>
            </w:r>
            <w:r>
              <w:rPr>
                <w:noProof/>
                <w:webHidden/>
              </w:rPr>
              <w:tab/>
            </w:r>
            <w:r>
              <w:rPr>
                <w:noProof/>
                <w:webHidden/>
              </w:rPr>
              <w:fldChar w:fldCharType="begin"/>
            </w:r>
            <w:r>
              <w:rPr>
                <w:noProof/>
                <w:webHidden/>
              </w:rPr>
              <w:instrText xml:space="preserve"> PAGEREF _Toc185452170 \h </w:instrText>
            </w:r>
            <w:r>
              <w:rPr>
                <w:noProof/>
                <w:webHidden/>
              </w:rPr>
            </w:r>
            <w:r>
              <w:rPr>
                <w:noProof/>
                <w:webHidden/>
              </w:rPr>
              <w:fldChar w:fldCharType="separate"/>
            </w:r>
            <w:r>
              <w:rPr>
                <w:noProof/>
                <w:webHidden/>
              </w:rPr>
              <w:t>751</w:t>
            </w:r>
            <w:r>
              <w:rPr>
                <w:noProof/>
                <w:webHidden/>
              </w:rPr>
              <w:fldChar w:fldCharType="end"/>
            </w:r>
          </w:hyperlink>
        </w:p>
        <w:p w14:paraId="6CA61CF1" w14:textId="12C324A6" w:rsidR="00300808" w:rsidRDefault="00300808">
          <w:pPr>
            <w:pStyle w:val="TOC1"/>
            <w:tabs>
              <w:tab w:val="right" w:leader="dot" w:pos="9350"/>
            </w:tabs>
            <w:rPr>
              <w:noProof/>
            </w:rPr>
          </w:pPr>
          <w:hyperlink w:anchor="_Toc185452171" w:history="1">
            <w:r w:rsidRPr="008077CC">
              <w:rPr>
                <w:rStyle w:val="Hyperlink"/>
                <w:noProof/>
              </w:rPr>
              <w:t>Lawh-i Ibn-i-Dhi’b (Epistle to the Son of the Wolf)</w:t>
            </w:r>
            <w:r>
              <w:rPr>
                <w:noProof/>
                <w:webHidden/>
              </w:rPr>
              <w:tab/>
            </w:r>
            <w:r>
              <w:rPr>
                <w:noProof/>
                <w:webHidden/>
              </w:rPr>
              <w:fldChar w:fldCharType="begin"/>
            </w:r>
            <w:r>
              <w:rPr>
                <w:noProof/>
                <w:webHidden/>
              </w:rPr>
              <w:instrText xml:space="preserve"> PAGEREF _Toc185452171 \h </w:instrText>
            </w:r>
            <w:r>
              <w:rPr>
                <w:noProof/>
                <w:webHidden/>
              </w:rPr>
            </w:r>
            <w:r>
              <w:rPr>
                <w:noProof/>
                <w:webHidden/>
              </w:rPr>
              <w:fldChar w:fldCharType="separate"/>
            </w:r>
            <w:r>
              <w:rPr>
                <w:noProof/>
                <w:webHidden/>
              </w:rPr>
              <w:t>754</w:t>
            </w:r>
            <w:r>
              <w:rPr>
                <w:noProof/>
                <w:webHidden/>
              </w:rPr>
              <w:fldChar w:fldCharType="end"/>
            </w:r>
          </w:hyperlink>
        </w:p>
        <w:p w14:paraId="3BB14C60" w14:textId="36E11923" w:rsidR="00300808" w:rsidRDefault="00300808">
          <w:pPr>
            <w:pStyle w:val="TOC1"/>
            <w:tabs>
              <w:tab w:val="right" w:leader="dot" w:pos="9350"/>
            </w:tabs>
            <w:rPr>
              <w:noProof/>
            </w:rPr>
          </w:pPr>
          <w:hyperlink w:anchor="_Toc185452172" w:history="1">
            <w:r w:rsidRPr="008077CC">
              <w:rPr>
                <w:rStyle w:val="Hyperlink"/>
                <w:noProof/>
              </w:rPr>
              <w:t>Lawh-i-Baytu’l-’Adl (Tablet of the Houses of Justice)</w:t>
            </w:r>
            <w:r>
              <w:rPr>
                <w:noProof/>
                <w:webHidden/>
              </w:rPr>
              <w:tab/>
            </w:r>
            <w:r>
              <w:rPr>
                <w:noProof/>
                <w:webHidden/>
              </w:rPr>
              <w:fldChar w:fldCharType="begin"/>
            </w:r>
            <w:r>
              <w:rPr>
                <w:noProof/>
                <w:webHidden/>
              </w:rPr>
              <w:instrText xml:space="preserve"> PAGEREF _Toc185452172 \h </w:instrText>
            </w:r>
            <w:r>
              <w:rPr>
                <w:noProof/>
                <w:webHidden/>
              </w:rPr>
            </w:r>
            <w:r>
              <w:rPr>
                <w:noProof/>
                <w:webHidden/>
              </w:rPr>
              <w:fldChar w:fldCharType="separate"/>
            </w:r>
            <w:r>
              <w:rPr>
                <w:noProof/>
                <w:webHidden/>
              </w:rPr>
              <w:t>819</w:t>
            </w:r>
            <w:r>
              <w:rPr>
                <w:noProof/>
                <w:webHidden/>
              </w:rPr>
              <w:fldChar w:fldCharType="end"/>
            </w:r>
          </w:hyperlink>
        </w:p>
        <w:p w14:paraId="1BCBDE69" w14:textId="0AFE0EB7" w:rsidR="00300808" w:rsidRDefault="00300808">
          <w:pPr>
            <w:pStyle w:val="TOC1"/>
            <w:tabs>
              <w:tab w:val="right" w:leader="dot" w:pos="9350"/>
            </w:tabs>
            <w:rPr>
              <w:noProof/>
            </w:rPr>
          </w:pPr>
          <w:hyperlink w:anchor="_Toc185452173" w:history="1">
            <w:r w:rsidRPr="008077CC">
              <w:rPr>
                <w:rStyle w:val="Hyperlink"/>
                <w:noProof/>
              </w:rPr>
              <w:t>Surah Fu’ad (Surah Kaf Va)</w:t>
            </w:r>
            <w:r>
              <w:rPr>
                <w:noProof/>
                <w:webHidden/>
              </w:rPr>
              <w:tab/>
            </w:r>
            <w:r>
              <w:rPr>
                <w:noProof/>
                <w:webHidden/>
              </w:rPr>
              <w:fldChar w:fldCharType="begin"/>
            </w:r>
            <w:r>
              <w:rPr>
                <w:noProof/>
                <w:webHidden/>
              </w:rPr>
              <w:instrText xml:space="preserve"> PAGEREF _Toc185452173 \h </w:instrText>
            </w:r>
            <w:r>
              <w:rPr>
                <w:noProof/>
                <w:webHidden/>
              </w:rPr>
            </w:r>
            <w:r>
              <w:rPr>
                <w:noProof/>
                <w:webHidden/>
              </w:rPr>
              <w:fldChar w:fldCharType="separate"/>
            </w:r>
            <w:r>
              <w:rPr>
                <w:noProof/>
                <w:webHidden/>
              </w:rPr>
              <w:t>821</w:t>
            </w:r>
            <w:r>
              <w:rPr>
                <w:noProof/>
                <w:webHidden/>
              </w:rPr>
              <w:fldChar w:fldCharType="end"/>
            </w:r>
          </w:hyperlink>
        </w:p>
        <w:p w14:paraId="77202C52" w14:textId="0F05E282" w:rsidR="00300808" w:rsidRDefault="00300808">
          <w:pPr>
            <w:pStyle w:val="TOC1"/>
            <w:tabs>
              <w:tab w:val="right" w:leader="dot" w:pos="9350"/>
            </w:tabs>
            <w:rPr>
              <w:noProof/>
            </w:rPr>
          </w:pPr>
          <w:hyperlink w:anchor="_Toc185452174" w:history="1">
            <w:r w:rsidRPr="008077CC">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5452174 \h </w:instrText>
            </w:r>
            <w:r>
              <w:rPr>
                <w:noProof/>
                <w:webHidden/>
              </w:rPr>
            </w:r>
            <w:r>
              <w:rPr>
                <w:noProof/>
                <w:webHidden/>
              </w:rPr>
              <w:fldChar w:fldCharType="separate"/>
            </w:r>
            <w:r>
              <w:rPr>
                <w:noProof/>
                <w:webHidden/>
              </w:rPr>
              <w:t>823</w:t>
            </w:r>
            <w:r>
              <w:rPr>
                <w:noProof/>
                <w:webHidden/>
              </w:rPr>
              <w:fldChar w:fldCharType="end"/>
            </w:r>
          </w:hyperlink>
        </w:p>
        <w:p w14:paraId="28513F40" w14:textId="01AB8A75" w:rsidR="00300808" w:rsidRDefault="00300808">
          <w:pPr>
            <w:pStyle w:val="TOC1"/>
            <w:tabs>
              <w:tab w:val="right" w:leader="dot" w:pos="9350"/>
            </w:tabs>
            <w:rPr>
              <w:noProof/>
            </w:rPr>
          </w:pPr>
          <w:hyperlink w:anchor="_Toc185452175" w:history="1">
            <w:r w:rsidRPr="008077CC">
              <w:rPr>
                <w:rStyle w:val="Hyperlink"/>
                <w:noProof/>
              </w:rPr>
              <w:t>Surah al-Wafa (Tablet to Vafa)</w:t>
            </w:r>
            <w:r>
              <w:rPr>
                <w:noProof/>
                <w:webHidden/>
              </w:rPr>
              <w:tab/>
            </w:r>
            <w:r>
              <w:rPr>
                <w:noProof/>
                <w:webHidden/>
              </w:rPr>
              <w:fldChar w:fldCharType="begin"/>
            </w:r>
            <w:r>
              <w:rPr>
                <w:noProof/>
                <w:webHidden/>
              </w:rPr>
              <w:instrText xml:space="preserve"> PAGEREF _Toc185452175 \h </w:instrText>
            </w:r>
            <w:r>
              <w:rPr>
                <w:noProof/>
                <w:webHidden/>
              </w:rPr>
            </w:r>
            <w:r>
              <w:rPr>
                <w:noProof/>
                <w:webHidden/>
              </w:rPr>
              <w:fldChar w:fldCharType="separate"/>
            </w:r>
            <w:r>
              <w:rPr>
                <w:noProof/>
                <w:webHidden/>
              </w:rPr>
              <w:t>826</w:t>
            </w:r>
            <w:r>
              <w:rPr>
                <w:noProof/>
                <w:webHidden/>
              </w:rPr>
              <w:fldChar w:fldCharType="end"/>
            </w:r>
          </w:hyperlink>
        </w:p>
        <w:p w14:paraId="4FF43EA9" w14:textId="5DFCA6C9" w:rsidR="00300808" w:rsidRDefault="00300808">
          <w:pPr>
            <w:pStyle w:val="TOC1"/>
            <w:tabs>
              <w:tab w:val="right" w:leader="dot" w:pos="9350"/>
            </w:tabs>
            <w:rPr>
              <w:noProof/>
            </w:rPr>
          </w:pPr>
          <w:hyperlink w:anchor="_Toc185452176" w:history="1">
            <w:r w:rsidRPr="008077CC">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5452176 \h </w:instrText>
            </w:r>
            <w:r>
              <w:rPr>
                <w:noProof/>
                <w:webHidden/>
              </w:rPr>
            </w:r>
            <w:r>
              <w:rPr>
                <w:noProof/>
                <w:webHidden/>
              </w:rPr>
              <w:fldChar w:fldCharType="separate"/>
            </w:r>
            <w:r>
              <w:rPr>
                <w:noProof/>
                <w:webHidden/>
              </w:rPr>
              <w:t>832</w:t>
            </w:r>
            <w:r>
              <w:rPr>
                <w:noProof/>
                <w:webHidden/>
              </w:rPr>
              <w:fldChar w:fldCharType="end"/>
            </w:r>
          </w:hyperlink>
        </w:p>
        <w:p w14:paraId="6814AD03" w14:textId="08DEFC91" w:rsidR="00300808" w:rsidRDefault="00300808">
          <w:pPr>
            <w:pStyle w:val="TOC1"/>
            <w:tabs>
              <w:tab w:val="right" w:leader="dot" w:pos="9350"/>
            </w:tabs>
            <w:rPr>
              <w:noProof/>
            </w:rPr>
          </w:pPr>
          <w:hyperlink w:anchor="_Toc185452177" w:history="1">
            <w:r w:rsidRPr="008077CC">
              <w:rPr>
                <w:rStyle w:val="Hyperlink"/>
                <w:noProof/>
              </w:rPr>
              <w:t>Lawḥ-i-Mawlúd (Tablet of the Birth)</w:t>
            </w:r>
            <w:r>
              <w:rPr>
                <w:noProof/>
                <w:webHidden/>
              </w:rPr>
              <w:tab/>
            </w:r>
            <w:r>
              <w:rPr>
                <w:noProof/>
                <w:webHidden/>
              </w:rPr>
              <w:fldChar w:fldCharType="begin"/>
            </w:r>
            <w:r>
              <w:rPr>
                <w:noProof/>
                <w:webHidden/>
              </w:rPr>
              <w:instrText xml:space="preserve"> PAGEREF _Toc185452177 \h </w:instrText>
            </w:r>
            <w:r>
              <w:rPr>
                <w:noProof/>
                <w:webHidden/>
              </w:rPr>
            </w:r>
            <w:r>
              <w:rPr>
                <w:noProof/>
                <w:webHidden/>
              </w:rPr>
              <w:fldChar w:fldCharType="separate"/>
            </w:r>
            <w:r>
              <w:rPr>
                <w:noProof/>
                <w:webHidden/>
              </w:rPr>
              <w:t>839</w:t>
            </w:r>
            <w:r>
              <w:rPr>
                <w:noProof/>
                <w:webHidden/>
              </w:rPr>
              <w:fldChar w:fldCharType="end"/>
            </w:r>
          </w:hyperlink>
        </w:p>
        <w:p w14:paraId="7C3E4133" w14:textId="311EF847" w:rsidR="00300808" w:rsidRDefault="00300808">
          <w:pPr>
            <w:pStyle w:val="TOC1"/>
            <w:tabs>
              <w:tab w:val="right" w:leader="dot" w:pos="9350"/>
            </w:tabs>
            <w:rPr>
              <w:noProof/>
            </w:rPr>
          </w:pPr>
          <w:hyperlink w:anchor="_Toc185452178" w:history="1">
            <w:r w:rsidRPr="008077CC">
              <w:rPr>
                <w:rStyle w:val="Hyperlink"/>
                <w:noProof/>
              </w:rPr>
              <w:t>BH00576</w:t>
            </w:r>
            <w:r>
              <w:rPr>
                <w:noProof/>
                <w:webHidden/>
              </w:rPr>
              <w:tab/>
            </w:r>
            <w:r>
              <w:rPr>
                <w:noProof/>
                <w:webHidden/>
              </w:rPr>
              <w:fldChar w:fldCharType="begin"/>
            </w:r>
            <w:r>
              <w:rPr>
                <w:noProof/>
                <w:webHidden/>
              </w:rPr>
              <w:instrText xml:space="preserve"> PAGEREF _Toc185452178 \h </w:instrText>
            </w:r>
            <w:r>
              <w:rPr>
                <w:noProof/>
                <w:webHidden/>
              </w:rPr>
            </w:r>
            <w:r>
              <w:rPr>
                <w:noProof/>
                <w:webHidden/>
              </w:rPr>
              <w:fldChar w:fldCharType="separate"/>
            </w:r>
            <w:r>
              <w:rPr>
                <w:noProof/>
                <w:webHidden/>
              </w:rPr>
              <w:t>842</w:t>
            </w:r>
            <w:r>
              <w:rPr>
                <w:noProof/>
                <w:webHidden/>
              </w:rPr>
              <w:fldChar w:fldCharType="end"/>
            </w:r>
          </w:hyperlink>
        </w:p>
        <w:p w14:paraId="7B583E0E" w14:textId="62799DFE" w:rsidR="00300808" w:rsidRDefault="00300808">
          <w:pPr>
            <w:pStyle w:val="TOC1"/>
            <w:tabs>
              <w:tab w:val="right" w:leader="dot" w:pos="9350"/>
            </w:tabs>
            <w:rPr>
              <w:noProof/>
            </w:rPr>
          </w:pPr>
          <w:hyperlink w:anchor="_Toc185452179" w:history="1">
            <w:r w:rsidRPr="008077CC">
              <w:rPr>
                <w:rStyle w:val="Hyperlink"/>
                <w:noProof/>
              </w:rPr>
              <w:t>BH01969 (A Tablet of Tribulations and Triumphs)</w:t>
            </w:r>
            <w:r>
              <w:rPr>
                <w:noProof/>
                <w:webHidden/>
              </w:rPr>
              <w:tab/>
            </w:r>
            <w:r>
              <w:rPr>
                <w:noProof/>
                <w:webHidden/>
              </w:rPr>
              <w:fldChar w:fldCharType="begin"/>
            </w:r>
            <w:r>
              <w:rPr>
                <w:noProof/>
                <w:webHidden/>
              </w:rPr>
              <w:instrText xml:space="preserve"> PAGEREF _Toc185452179 \h </w:instrText>
            </w:r>
            <w:r>
              <w:rPr>
                <w:noProof/>
                <w:webHidden/>
              </w:rPr>
            </w:r>
            <w:r>
              <w:rPr>
                <w:noProof/>
                <w:webHidden/>
              </w:rPr>
              <w:fldChar w:fldCharType="separate"/>
            </w:r>
            <w:r>
              <w:rPr>
                <w:noProof/>
                <w:webHidden/>
              </w:rPr>
              <w:t>843</w:t>
            </w:r>
            <w:r>
              <w:rPr>
                <w:noProof/>
                <w:webHidden/>
              </w:rPr>
              <w:fldChar w:fldCharType="end"/>
            </w:r>
          </w:hyperlink>
        </w:p>
        <w:p w14:paraId="03519B19" w14:textId="4A4F5E95" w:rsidR="00300808" w:rsidRDefault="00300808">
          <w:pPr>
            <w:pStyle w:val="TOC1"/>
            <w:tabs>
              <w:tab w:val="right" w:leader="dot" w:pos="9350"/>
            </w:tabs>
            <w:rPr>
              <w:noProof/>
            </w:rPr>
          </w:pPr>
          <w:hyperlink w:anchor="_Toc185452180" w:history="1">
            <w:r w:rsidRPr="008077CC">
              <w:rPr>
                <w:rStyle w:val="Hyperlink"/>
                <w:noProof/>
              </w:rPr>
              <w:t>BH03535</w:t>
            </w:r>
            <w:r>
              <w:rPr>
                <w:noProof/>
                <w:webHidden/>
              </w:rPr>
              <w:tab/>
            </w:r>
            <w:r>
              <w:rPr>
                <w:noProof/>
                <w:webHidden/>
              </w:rPr>
              <w:fldChar w:fldCharType="begin"/>
            </w:r>
            <w:r>
              <w:rPr>
                <w:noProof/>
                <w:webHidden/>
              </w:rPr>
              <w:instrText xml:space="preserve"> PAGEREF _Toc185452180 \h </w:instrText>
            </w:r>
            <w:r>
              <w:rPr>
                <w:noProof/>
                <w:webHidden/>
              </w:rPr>
            </w:r>
            <w:r>
              <w:rPr>
                <w:noProof/>
                <w:webHidden/>
              </w:rPr>
              <w:fldChar w:fldCharType="separate"/>
            </w:r>
            <w:r>
              <w:rPr>
                <w:noProof/>
                <w:webHidden/>
              </w:rPr>
              <w:t>845</w:t>
            </w:r>
            <w:r>
              <w:rPr>
                <w:noProof/>
                <w:webHidden/>
              </w:rPr>
              <w:fldChar w:fldCharType="end"/>
            </w:r>
          </w:hyperlink>
        </w:p>
        <w:p w14:paraId="6CB7B2DF" w14:textId="4560801B" w:rsidR="00300808" w:rsidRDefault="00300808">
          <w:pPr>
            <w:pStyle w:val="TOC1"/>
            <w:tabs>
              <w:tab w:val="right" w:leader="dot" w:pos="9350"/>
            </w:tabs>
            <w:rPr>
              <w:noProof/>
            </w:rPr>
          </w:pPr>
          <w:hyperlink w:anchor="_Toc185452181" w:history="1">
            <w:r w:rsidRPr="008077CC">
              <w:rPr>
                <w:rStyle w:val="Hyperlink"/>
                <w:noProof/>
              </w:rPr>
              <w:t>BH03560 (The Next Manifestation)</w:t>
            </w:r>
            <w:r>
              <w:rPr>
                <w:noProof/>
                <w:webHidden/>
              </w:rPr>
              <w:tab/>
            </w:r>
            <w:r>
              <w:rPr>
                <w:noProof/>
                <w:webHidden/>
              </w:rPr>
              <w:fldChar w:fldCharType="begin"/>
            </w:r>
            <w:r>
              <w:rPr>
                <w:noProof/>
                <w:webHidden/>
              </w:rPr>
              <w:instrText xml:space="preserve"> PAGEREF _Toc185452181 \h </w:instrText>
            </w:r>
            <w:r>
              <w:rPr>
                <w:noProof/>
                <w:webHidden/>
              </w:rPr>
            </w:r>
            <w:r>
              <w:rPr>
                <w:noProof/>
                <w:webHidden/>
              </w:rPr>
              <w:fldChar w:fldCharType="separate"/>
            </w:r>
            <w:r>
              <w:rPr>
                <w:noProof/>
                <w:webHidden/>
              </w:rPr>
              <w:t>846</w:t>
            </w:r>
            <w:r>
              <w:rPr>
                <w:noProof/>
                <w:webHidden/>
              </w:rPr>
              <w:fldChar w:fldCharType="end"/>
            </w:r>
          </w:hyperlink>
        </w:p>
        <w:p w14:paraId="5E55F5F8" w14:textId="2AB095C9" w:rsidR="00300808" w:rsidRDefault="00300808">
          <w:pPr>
            <w:pStyle w:val="TOC1"/>
            <w:tabs>
              <w:tab w:val="right" w:leader="dot" w:pos="9350"/>
            </w:tabs>
            <w:rPr>
              <w:noProof/>
            </w:rPr>
          </w:pPr>
          <w:hyperlink w:anchor="_Toc185452182" w:history="1">
            <w:r w:rsidRPr="008077CC">
              <w:rPr>
                <w:rStyle w:val="Hyperlink"/>
                <w:noProof/>
              </w:rPr>
              <w:t>BH03716</w:t>
            </w:r>
            <w:r>
              <w:rPr>
                <w:noProof/>
                <w:webHidden/>
              </w:rPr>
              <w:tab/>
            </w:r>
            <w:r>
              <w:rPr>
                <w:noProof/>
                <w:webHidden/>
              </w:rPr>
              <w:fldChar w:fldCharType="begin"/>
            </w:r>
            <w:r>
              <w:rPr>
                <w:noProof/>
                <w:webHidden/>
              </w:rPr>
              <w:instrText xml:space="preserve"> PAGEREF _Toc185452182 \h </w:instrText>
            </w:r>
            <w:r>
              <w:rPr>
                <w:noProof/>
                <w:webHidden/>
              </w:rPr>
            </w:r>
            <w:r>
              <w:rPr>
                <w:noProof/>
                <w:webHidden/>
              </w:rPr>
              <w:fldChar w:fldCharType="separate"/>
            </w:r>
            <w:r>
              <w:rPr>
                <w:noProof/>
                <w:webHidden/>
              </w:rPr>
              <w:t>847</w:t>
            </w:r>
            <w:r>
              <w:rPr>
                <w:noProof/>
                <w:webHidden/>
              </w:rPr>
              <w:fldChar w:fldCharType="end"/>
            </w:r>
          </w:hyperlink>
        </w:p>
        <w:p w14:paraId="22CA1DA9" w14:textId="686DDC86" w:rsidR="00300808" w:rsidRDefault="00300808">
          <w:pPr>
            <w:pStyle w:val="TOC1"/>
            <w:tabs>
              <w:tab w:val="right" w:leader="dot" w:pos="9350"/>
            </w:tabs>
            <w:rPr>
              <w:noProof/>
            </w:rPr>
          </w:pPr>
          <w:hyperlink w:anchor="_Toc185452183" w:history="1">
            <w:r w:rsidRPr="008077CC">
              <w:rPr>
                <w:rStyle w:val="Hyperlink"/>
                <w:noProof/>
              </w:rPr>
              <w:t>BH06114</w:t>
            </w:r>
            <w:r>
              <w:rPr>
                <w:noProof/>
                <w:webHidden/>
              </w:rPr>
              <w:tab/>
            </w:r>
            <w:r>
              <w:rPr>
                <w:noProof/>
                <w:webHidden/>
              </w:rPr>
              <w:fldChar w:fldCharType="begin"/>
            </w:r>
            <w:r>
              <w:rPr>
                <w:noProof/>
                <w:webHidden/>
              </w:rPr>
              <w:instrText xml:space="preserve"> PAGEREF _Toc185452183 \h </w:instrText>
            </w:r>
            <w:r>
              <w:rPr>
                <w:noProof/>
                <w:webHidden/>
              </w:rPr>
            </w:r>
            <w:r>
              <w:rPr>
                <w:noProof/>
                <w:webHidden/>
              </w:rPr>
              <w:fldChar w:fldCharType="separate"/>
            </w:r>
            <w:r>
              <w:rPr>
                <w:noProof/>
                <w:webHidden/>
              </w:rPr>
              <w:t>848</w:t>
            </w:r>
            <w:r>
              <w:rPr>
                <w:noProof/>
                <w:webHidden/>
              </w:rPr>
              <w:fldChar w:fldCharType="end"/>
            </w:r>
          </w:hyperlink>
        </w:p>
        <w:p w14:paraId="3EE0ABD2" w14:textId="18A5A025" w:rsidR="00300808" w:rsidRDefault="00300808">
          <w:pPr>
            <w:pStyle w:val="TOC1"/>
            <w:tabs>
              <w:tab w:val="right" w:leader="dot" w:pos="9350"/>
            </w:tabs>
            <w:rPr>
              <w:noProof/>
            </w:rPr>
          </w:pPr>
          <w:hyperlink w:anchor="_Toc185452184" w:history="1">
            <w:r w:rsidRPr="008077CC">
              <w:rPr>
                <w:rStyle w:val="Hyperlink"/>
                <w:noProof/>
              </w:rPr>
              <w:t>BH07562</w:t>
            </w:r>
            <w:r>
              <w:rPr>
                <w:noProof/>
                <w:webHidden/>
              </w:rPr>
              <w:tab/>
            </w:r>
            <w:r>
              <w:rPr>
                <w:noProof/>
                <w:webHidden/>
              </w:rPr>
              <w:fldChar w:fldCharType="begin"/>
            </w:r>
            <w:r>
              <w:rPr>
                <w:noProof/>
                <w:webHidden/>
              </w:rPr>
              <w:instrText xml:space="preserve"> PAGEREF _Toc185452184 \h </w:instrText>
            </w:r>
            <w:r>
              <w:rPr>
                <w:noProof/>
                <w:webHidden/>
              </w:rPr>
            </w:r>
            <w:r>
              <w:rPr>
                <w:noProof/>
                <w:webHidden/>
              </w:rPr>
              <w:fldChar w:fldCharType="separate"/>
            </w:r>
            <w:r>
              <w:rPr>
                <w:noProof/>
                <w:webHidden/>
              </w:rPr>
              <w:t>849</w:t>
            </w:r>
            <w:r>
              <w:rPr>
                <w:noProof/>
                <w:webHidden/>
              </w:rPr>
              <w:fldChar w:fldCharType="end"/>
            </w:r>
          </w:hyperlink>
        </w:p>
        <w:p w14:paraId="4C2C5F72" w14:textId="2820A42E" w:rsidR="00300808" w:rsidRDefault="00300808">
          <w:pPr>
            <w:pStyle w:val="TOC1"/>
            <w:tabs>
              <w:tab w:val="right" w:leader="dot" w:pos="9350"/>
            </w:tabs>
            <w:rPr>
              <w:noProof/>
            </w:rPr>
          </w:pPr>
          <w:hyperlink w:anchor="_Toc185452185" w:history="1">
            <w:r w:rsidRPr="008077CC">
              <w:rPr>
                <w:rStyle w:val="Hyperlink"/>
                <w:noProof/>
              </w:rPr>
              <w:t>BH08181</w:t>
            </w:r>
            <w:r>
              <w:rPr>
                <w:noProof/>
                <w:webHidden/>
              </w:rPr>
              <w:tab/>
            </w:r>
            <w:r>
              <w:rPr>
                <w:noProof/>
                <w:webHidden/>
              </w:rPr>
              <w:fldChar w:fldCharType="begin"/>
            </w:r>
            <w:r>
              <w:rPr>
                <w:noProof/>
                <w:webHidden/>
              </w:rPr>
              <w:instrText xml:space="preserve"> PAGEREF _Toc185452185 \h </w:instrText>
            </w:r>
            <w:r>
              <w:rPr>
                <w:noProof/>
                <w:webHidden/>
              </w:rPr>
            </w:r>
            <w:r>
              <w:rPr>
                <w:noProof/>
                <w:webHidden/>
              </w:rPr>
              <w:fldChar w:fldCharType="separate"/>
            </w:r>
            <w:r>
              <w:rPr>
                <w:noProof/>
                <w:webHidden/>
              </w:rPr>
              <w:t>850</w:t>
            </w:r>
            <w:r>
              <w:rPr>
                <w:noProof/>
                <w:webHidden/>
              </w:rPr>
              <w:fldChar w:fldCharType="end"/>
            </w:r>
          </w:hyperlink>
        </w:p>
        <w:p w14:paraId="5D566F2E" w14:textId="5602FF39" w:rsidR="00300808" w:rsidRDefault="00300808">
          <w:pPr>
            <w:pStyle w:val="TOC1"/>
            <w:tabs>
              <w:tab w:val="right" w:leader="dot" w:pos="9350"/>
            </w:tabs>
            <w:rPr>
              <w:noProof/>
            </w:rPr>
          </w:pPr>
          <w:hyperlink w:anchor="_Toc185452186" w:history="1">
            <w:r w:rsidRPr="008077CC">
              <w:rPr>
                <w:rStyle w:val="Hyperlink"/>
                <w:noProof/>
              </w:rPr>
              <w:t>BH09086</w:t>
            </w:r>
            <w:r>
              <w:rPr>
                <w:noProof/>
                <w:webHidden/>
              </w:rPr>
              <w:tab/>
            </w:r>
            <w:r>
              <w:rPr>
                <w:noProof/>
                <w:webHidden/>
              </w:rPr>
              <w:fldChar w:fldCharType="begin"/>
            </w:r>
            <w:r>
              <w:rPr>
                <w:noProof/>
                <w:webHidden/>
              </w:rPr>
              <w:instrText xml:space="preserve"> PAGEREF _Toc185452186 \h </w:instrText>
            </w:r>
            <w:r>
              <w:rPr>
                <w:noProof/>
                <w:webHidden/>
              </w:rPr>
            </w:r>
            <w:r>
              <w:rPr>
                <w:noProof/>
                <w:webHidden/>
              </w:rPr>
              <w:fldChar w:fldCharType="separate"/>
            </w:r>
            <w:r>
              <w:rPr>
                <w:noProof/>
                <w:webHidden/>
              </w:rPr>
              <w:t>851</w:t>
            </w:r>
            <w:r>
              <w:rPr>
                <w:noProof/>
                <w:webHidden/>
              </w:rPr>
              <w:fldChar w:fldCharType="end"/>
            </w:r>
          </w:hyperlink>
        </w:p>
        <w:p w14:paraId="57F41E96" w14:textId="1DE95CB5" w:rsidR="00300808" w:rsidRDefault="00300808">
          <w:pPr>
            <w:pStyle w:val="TOC1"/>
            <w:tabs>
              <w:tab w:val="right" w:leader="dot" w:pos="9350"/>
            </w:tabs>
            <w:rPr>
              <w:noProof/>
            </w:rPr>
          </w:pPr>
          <w:hyperlink w:anchor="_Toc185452187" w:history="1">
            <w:r w:rsidRPr="008077CC">
              <w:rPr>
                <w:rStyle w:val="Hyperlink"/>
                <w:noProof/>
              </w:rPr>
              <w:t>BH10203</w:t>
            </w:r>
            <w:r>
              <w:rPr>
                <w:noProof/>
                <w:webHidden/>
              </w:rPr>
              <w:tab/>
            </w:r>
            <w:r>
              <w:rPr>
                <w:noProof/>
                <w:webHidden/>
              </w:rPr>
              <w:fldChar w:fldCharType="begin"/>
            </w:r>
            <w:r>
              <w:rPr>
                <w:noProof/>
                <w:webHidden/>
              </w:rPr>
              <w:instrText xml:space="preserve"> PAGEREF _Toc185452187 \h </w:instrText>
            </w:r>
            <w:r>
              <w:rPr>
                <w:noProof/>
                <w:webHidden/>
              </w:rPr>
            </w:r>
            <w:r>
              <w:rPr>
                <w:noProof/>
                <w:webHidden/>
              </w:rPr>
              <w:fldChar w:fldCharType="separate"/>
            </w:r>
            <w:r>
              <w:rPr>
                <w:noProof/>
                <w:webHidden/>
              </w:rPr>
              <w:t>852</w:t>
            </w:r>
            <w:r>
              <w:rPr>
                <w:noProof/>
                <w:webHidden/>
              </w:rPr>
              <w:fldChar w:fldCharType="end"/>
            </w:r>
          </w:hyperlink>
        </w:p>
        <w:p w14:paraId="4B464964" w14:textId="4CA83939" w:rsidR="00300808" w:rsidRDefault="00300808">
          <w:pPr>
            <w:pStyle w:val="TOC1"/>
            <w:tabs>
              <w:tab w:val="right" w:leader="dot" w:pos="9350"/>
            </w:tabs>
            <w:rPr>
              <w:noProof/>
            </w:rPr>
          </w:pPr>
          <w:hyperlink w:anchor="_Toc185452188" w:history="1">
            <w:r w:rsidRPr="008077CC">
              <w:rPr>
                <w:rStyle w:val="Hyperlink"/>
                <w:noProof/>
              </w:rPr>
              <w:t>Unknown Tablet 1</w:t>
            </w:r>
            <w:r>
              <w:rPr>
                <w:noProof/>
                <w:webHidden/>
              </w:rPr>
              <w:tab/>
            </w:r>
            <w:r>
              <w:rPr>
                <w:noProof/>
                <w:webHidden/>
              </w:rPr>
              <w:fldChar w:fldCharType="begin"/>
            </w:r>
            <w:r>
              <w:rPr>
                <w:noProof/>
                <w:webHidden/>
              </w:rPr>
              <w:instrText xml:space="preserve"> PAGEREF _Toc185452188 \h </w:instrText>
            </w:r>
            <w:r>
              <w:rPr>
                <w:noProof/>
                <w:webHidden/>
              </w:rPr>
            </w:r>
            <w:r>
              <w:rPr>
                <w:noProof/>
                <w:webHidden/>
              </w:rPr>
              <w:fldChar w:fldCharType="separate"/>
            </w:r>
            <w:r>
              <w:rPr>
                <w:noProof/>
                <w:webHidden/>
              </w:rPr>
              <w:t>853</w:t>
            </w:r>
            <w:r>
              <w:rPr>
                <w:noProof/>
                <w:webHidden/>
              </w:rPr>
              <w:fldChar w:fldCharType="end"/>
            </w:r>
          </w:hyperlink>
        </w:p>
        <w:p w14:paraId="627A668E" w14:textId="09A94D5C" w:rsidR="00300808" w:rsidRDefault="00300808">
          <w:pPr>
            <w:pStyle w:val="TOC1"/>
            <w:tabs>
              <w:tab w:val="right" w:leader="dot" w:pos="9350"/>
            </w:tabs>
            <w:rPr>
              <w:noProof/>
            </w:rPr>
          </w:pPr>
          <w:hyperlink w:anchor="_Toc185452189" w:history="1">
            <w:r w:rsidRPr="008077CC">
              <w:rPr>
                <w:rStyle w:val="Hyperlink"/>
                <w:noProof/>
              </w:rPr>
              <w:t>Lawh-i-Istintaq</w:t>
            </w:r>
            <w:r>
              <w:rPr>
                <w:noProof/>
                <w:webHidden/>
              </w:rPr>
              <w:tab/>
            </w:r>
            <w:r>
              <w:rPr>
                <w:noProof/>
                <w:webHidden/>
              </w:rPr>
              <w:fldChar w:fldCharType="begin"/>
            </w:r>
            <w:r>
              <w:rPr>
                <w:noProof/>
                <w:webHidden/>
              </w:rPr>
              <w:instrText xml:space="preserve"> PAGEREF _Toc185452189 \h </w:instrText>
            </w:r>
            <w:r>
              <w:rPr>
                <w:noProof/>
                <w:webHidden/>
              </w:rPr>
            </w:r>
            <w:r>
              <w:rPr>
                <w:noProof/>
                <w:webHidden/>
              </w:rPr>
              <w:fldChar w:fldCharType="separate"/>
            </w:r>
            <w:r>
              <w:rPr>
                <w:noProof/>
                <w:webHidden/>
              </w:rPr>
              <w:t>855</w:t>
            </w:r>
            <w:r>
              <w:rPr>
                <w:noProof/>
                <w:webHidden/>
              </w:rPr>
              <w:fldChar w:fldCharType="end"/>
            </w:r>
          </w:hyperlink>
        </w:p>
        <w:p w14:paraId="0CBD3EA4" w14:textId="6A55BAB5" w:rsidR="00300808" w:rsidRDefault="00300808">
          <w:pPr>
            <w:pStyle w:val="TOC1"/>
            <w:tabs>
              <w:tab w:val="right" w:leader="dot" w:pos="9350"/>
            </w:tabs>
            <w:rPr>
              <w:noProof/>
            </w:rPr>
          </w:pPr>
          <w:hyperlink w:anchor="_Toc185452190" w:history="1">
            <w:r w:rsidRPr="008077CC">
              <w:rPr>
                <w:rStyle w:val="Hyperlink"/>
                <w:noProof/>
              </w:rPr>
              <w:t>Lawh-i-Malikih</w:t>
            </w:r>
            <w:r>
              <w:rPr>
                <w:noProof/>
                <w:webHidden/>
              </w:rPr>
              <w:tab/>
            </w:r>
            <w:r>
              <w:rPr>
                <w:noProof/>
                <w:webHidden/>
              </w:rPr>
              <w:fldChar w:fldCharType="begin"/>
            </w:r>
            <w:r>
              <w:rPr>
                <w:noProof/>
                <w:webHidden/>
              </w:rPr>
              <w:instrText xml:space="preserve"> PAGEREF _Toc185452190 \h </w:instrText>
            </w:r>
            <w:r>
              <w:rPr>
                <w:noProof/>
                <w:webHidden/>
              </w:rPr>
            </w:r>
            <w:r>
              <w:rPr>
                <w:noProof/>
                <w:webHidden/>
              </w:rPr>
              <w:fldChar w:fldCharType="separate"/>
            </w:r>
            <w:r>
              <w:rPr>
                <w:noProof/>
                <w:webHidden/>
              </w:rPr>
              <w:t>872</w:t>
            </w:r>
            <w:r>
              <w:rPr>
                <w:noProof/>
                <w:webHidden/>
              </w:rPr>
              <w:fldChar w:fldCharType="end"/>
            </w:r>
          </w:hyperlink>
        </w:p>
        <w:p w14:paraId="5318C004" w14:textId="75CFD16C" w:rsidR="00300808" w:rsidRDefault="00300808">
          <w:pPr>
            <w:pStyle w:val="TOC1"/>
            <w:tabs>
              <w:tab w:val="right" w:leader="dot" w:pos="9350"/>
            </w:tabs>
            <w:rPr>
              <w:noProof/>
            </w:rPr>
          </w:pPr>
          <w:hyperlink w:anchor="_Toc185452191" w:history="1">
            <w:r w:rsidRPr="008077CC">
              <w:rPr>
                <w:rStyle w:val="Hyperlink"/>
                <w:noProof/>
              </w:rPr>
              <w:t>Kitab-i-Sultan</w:t>
            </w:r>
            <w:r>
              <w:rPr>
                <w:noProof/>
                <w:webHidden/>
              </w:rPr>
              <w:tab/>
            </w:r>
            <w:r>
              <w:rPr>
                <w:noProof/>
                <w:webHidden/>
              </w:rPr>
              <w:fldChar w:fldCharType="begin"/>
            </w:r>
            <w:r>
              <w:rPr>
                <w:noProof/>
                <w:webHidden/>
              </w:rPr>
              <w:instrText xml:space="preserve"> PAGEREF _Toc185452191 \h </w:instrText>
            </w:r>
            <w:r>
              <w:rPr>
                <w:noProof/>
                <w:webHidden/>
              </w:rPr>
            </w:r>
            <w:r>
              <w:rPr>
                <w:noProof/>
                <w:webHidden/>
              </w:rPr>
              <w:fldChar w:fldCharType="separate"/>
            </w:r>
            <w:r>
              <w:rPr>
                <w:noProof/>
                <w:webHidden/>
              </w:rPr>
              <w:t>875</w:t>
            </w:r>
            <w:r>
              <w:rPr>
                <w:noProof/>
                <w:webHidden/>
              </w:rPr>
              <w:fldChar w:fldCharType="end"/>
            </w:r>
          </w:hyperlink>
        </w:p>
        <w:p w14:paraId="778B3A42" w14:textId="23F65FC9" w:rsidR="00300808" w:rsidRDefault="00300808">
          <w:pPr>
            <w:pStyle w:val="TOC1"/>
            <w:tabs>
              <w:tab w:val="right" w:leader="dot" w:pos="9350"/>
            </w:tabs>
            <w:rPr>
              <w:noProof/>
            </w:rPr>
          </w:pPr>
          <w:hyperlink w:anchor="_Toc185452192" w:history="1">
            <w:r w:rsidRPr="008077CC">
              <w:rPr>
                <w:rStyle w:val="Hyperlink"/>
                <w:noProof/>
              </w:rPr>
              <w:t>Lawh-i-Raam</w:t>
            </w:r>
            <w:r>
              <w:rPr>
                <w:noProof/>
                <w:webHidden/>
              </w:rPr>
              <w:tab/>
            </w:r>
            <w:r>
              <w:rPr>
                <w:noProof/>
                <w:webHidden/>
              </w:rPr>
              <w:fldChar w:fldCharType="begin"/>
            </w:r>
            <w:r>
              <w:rPr>
                <w:noProof/>
                <w:webHidden/>
              </w:rPr>
              <w:instrText xml:space="preserve"> PAGEREF _Toc185452192 \h </w:instrText>
            </w:r>
            <w:r>
              <w:rPr>
                <w:noProof/>
                <w:webHidden/>
              </w:rPr>
            </w:r>
            <w:r>
              <w:rPr>
                <w:noProof/>
                <w:webHidden/>
              </w:rPr>
              <w:fldChar w:fldCharType="separate"/>
            </w:r>
            <w:r>
              <w:rPr>
                <w:noProof/>
                <w:webHidden/>
              </w:rPr>
              <w:t>887</w:t>
            </w:r>
            <w:r>
              <w:rPr>
                <w:noProof/>
                <w:webHidden/>
              </w:rPr>
              <w:fldChar w:fldCharType="end"/>
            </w:r>
          </w:hyperlink>
        </w:p>
        <w:p w14:paraId="3346E9E4" w14:textId="57B84BEF" w:rsidR="00300808" w:rsidRDefault="00300808">
          <w:pPr>
            <w:pStyle w:val="TOC1"/>
            <w:tabs>
              <w:tab w:val="right" w:leader="dot" w:pos="9350"/>
            </w:tabs>
            <w:rPr>
              <w:noProof/>
            </w:rPr>
          </w:pPr>
          <w:hyperlink w:anchor="_Toc185452193" w:history="1">
            <w:r w:rsidRPr="008077CC">
              <w:rPr>
                <w:rStyle w:val="Hyperlink"/>
                <w:noProof/>
              </w:rPr>
              <w:t>INBA 07 Collection</w:t>
            </w:r>
            <w:r>
              <w:rPr>
                <w:noProof/>
                <w:webHidden/>
              </w:rPr>
              <w:tab/>
            </w:r>
            <w:r>
              <w:rPr>
                <w:noProof/>
                <w:webHidden/>
              </w:rPr>
              <w:fldChar w:fldCharType="begin"/>
            </w:r>
            <w:r>
              <w:rPr>
                <w:noProof/>
                <w:webHidden/>
              </w:rPr>
              <w:instrText xml:space="preserve"> PAGEREF _Toc185452193 \h </w:instrText>
            </w:r>
            <w:r>
              <w:rPr>
                <w:noProof/>
                <w:webHidden/>
              </w:rPr>
            </w:r>
            <w:r>
              <w:rPr>
                <w:noProof/>
                <w:webHidden/>
              </w:rPr>
              <w:fldChar w:fldCharType="separate"/>
            </w:r>
            <w:r>
              <w:rPr>
                <w:noProof/>
                <w:webHidden/>
              </w:rPr>
              <w:t>888</w:t>
            </w:r>
            <w:r>
              <w:rPr>
                <w:noProof/>
                <w:webHidden/>
              </w:rPr>
              <w:fldChar w:fldCharType="end"/>
            </w:r>
          </w:hyperlink>
        </w:p>
        <w:p w14:paraId="4287A9AB" w14:textId="1CC82667" w:rsidR="00300808" w:rsidRDefault="00300808">
          <w:pPr>
            <w:pStyle w:val="TOC1"/>
            <w:tabs>
              <w:tab w:val="right" w:leader="dot" w:pos="9350"/>
            </w:tabs>
            <w:rPr>
              <w:noProof/>
            </w:rPr>
          </w:pPr>
          <w:hyperlink w:anchor="_Toc185452194" w:history="1">
            <w:r w:rsidRPr="008077CC">
              <w:rPr>
                <w:rStyle w:val="Hyperlink"/>
                <w:noProof/>
              </w:rPr>
              <w:t>INBA 08 Collection</w:t>
            </w:r>
            <w:r>
              <w:rPr>
                <w:noProof/>
                <w:webHidden/>
              </w:rPr>
              <w:tab/>
            </w:r>
            <w:r>
              <w:rPr>
                <w:noProof/>
                <w:webHidden/>
              </w:rPr>
              <w:fldChar w:fldCharType="begin"/>
            </w:r>
            <w:r>
              <w:rPr>
                <w:noProof/>
                <w:webHidden/>
              </w:rPr>
              <w:instrText xml:space="preserve"> PAGEREF _Toc185452194 \h </w:instrText>
            </w:r>
            <w:r>
              <w:rPr>
                <w:noProof/>
                <w:webHidden/>
              </w:rPr>
            </w:r>
            <w:r>
              <w:rPr>
                <w:noProof/>
                <w:webHidden/>
              </w:rPr>
              <w:fldChar w:fldCharType="separate"/>
            </w:r>
            <w:r>
              <w:rPr>
                <w:noProof/>
                <w:webHidden/>
              </w:rPr>
              <w:t>1026</w:t>
            </w:r>
            <w:r>
              <w:rPr>
                <w:noProof/>
                <w:webHidden/>
              </w:rPr>
              <w:fldChar w:fldCharType="end"/>
            </w:r>
          </w:hyperlink>
        </w:p>
        <w:p w14:paraId="6984D6CA" w14:textId="77777777" w:rsidR="00FC59D4" w:rsidRDefault="00000000">
          <w:r>
            <w:fldChar w:fldCharType="end"/>
          </w:r>
        </w:p>
      </w:sdtContent>
    </w:sdt>
    <w:p w14:paraId="28310323" w14:textId="77777777" w:rsidR="00FC59D4" w:rsidRDefault="00000000">
      <w:pPr>
        <w:pStyle w:val="Heading1"/>
      </w:pPr>
      <w:bookmarkStart w:id="0" w:name="sec-welcome"/>
      <w:bookmarkStart w:id="1" w:name="_Toc185452120"/>
      <w:r>
        <w:t>Welcome!</w:t>
      </w:r>
      <w:bookmarkEnd w:id="1"/>
    </w:p>
    <w:p w14:paraId="7B5223F0" w14:textId="77777777" w:rsidR="00FC59D4" w:rsidRDefault="00000000">
      <w:r>
        <w:br w:type="page"/>
      </w:r>
    </w:p>
    <w:p w14:paraId="1939A04E" w14:textId="77777777" w:rsidR="00FC59D4"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2C79C63" w14:textId="77777777" w:rsidR="00FC59D4"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EC769D1" w14:textId="77777777" w:rsidR="00FC59D4"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3334753" w14:textId="77777777" w:rsidR="00FC59D4"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7144112B" w14:textId="77777777" w:rsidR="00FC59D4"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B538C8A" w14:textId="77777777" w:rsidR="00FC59D4" w:rsidRDefault="00000000">
      <w:pPr>
        <w:pStyle w:val="BodyText"/>
      </w:pPr>
      <w:r>
        <w:t xml:space="preserve">Discussion can be had on Reddit at the </w:t>
      </w:r>
      <w:hyperlink r:id="rId8">
        <w:r>
          <w:rPr>
            <w:rStyle w:val="Hyperlink"/>
          </w:rPr>
          <w:t>Bab and Baha’u’llah</w:t>
        </w:r>
      </w:hyperlink>
      <w:r>
        <w:t xml:space="preserve"> community.</w:t>
      </w:r>
    </w:p>
    <w:p w14:paraId="2F4375F5" w14:textId="77777777" w:rsidR="00FC59D4" w:rsidRDefault="00000000">
      <w:r>
        <w:br w:type="page"/>
      </w:r>
    </w:p>
    <w:p w14:paraId="4A10FA17" w14:textId="77777777" w:rsidR="00FC59D4" w:rsidRDefault="00000000">
      <w:pPr>
        <w:pStyle w:val="Heading1"/>
      </w:pPr>
      <w:bookmarkStart w:id="2" w:name="sec--persian-bayán"/>
      <w:bookmarkStart w:id="3" w:name="_Toc185452121"/>
      <w:bookmarkEnd w:id="0"/>
      <w:r>
        <w:lastRenderedPageBreak/>
        <w:t>Persian Bayán</w:t>
      </w:r>
      <w:bookmarkEnd w:id="3"/>
    </w:p>
    <w:p w14:paraId="08572624" w14:textId="77777777" w:rsidR="00FC59D4" w:rsidRDefault="00000000">
      <w:pPr>
        <w:pStyle w:val="FirstParagraph"/>
      </w:pPr>
      <w:r>
        <w:t>This is what has been revealed by the Lord, the Exalted, the Most High:</w:t>
      </w:r>
    </w:p>
    <w:p w14:paraId="125EE821" w14:textId="77777777" w:rsidR="00FC59D4" w:rsidRDefault="00000000">
      <w:pPr>
        <w:pStyle w:val="BodyText"/>
      </w:pPr>
      <w:r>
        <w:rPr>
          <w:i/>
          <w:iCs/>
        </w:rPr>
        <w:t>In the name of God, the Most Immaculate, the Most Sacred.</w:t>
      </w:r>
    </w:p>
    <w:p w14:paraId="5DFC048A" w14:textId="77777777" w:rsidR="00FC59D4" w:rsidRDefault="00000000">
      <w:pPr>
        <w:pStyle w:val="Heading2"/>
      </w:pPr>
      <w:bookmarkStart w:id="4" w:name="introduction"/>
      <w:r>
        <w:t>Introduction</w:t>
      </w:r>
    </w:p>
    <w:p w14:paraId="28471812" w14:textId="77777777" w:rsidR="00FC59D4"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4A7340A2" w14:textId="77777777" w:rsidR="00FC59D4"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42835560" w14:textId="77777777" w:rsidR="00FC59D4"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436F2B80" w14:textId="77777777" w:rsidR="00FC59D4"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1AE4AF5C" w14:textId="77777777" w:rsidR="00FC59D4"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52281870" w14:textId="77777777" w:rsidR="00FC59D4"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673E6D7B" w14:textId="77777777" w:rsidR="00FC59D4"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60FAFDFE" w14:textId="77777777" w:rsidR="00FC59D4"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17EEF236" w14:textId="77777777" w:rsidR="00FC59D4"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44CEBB89" w14:textId="77777777" w:rsidR="00FC59D4"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49FD6045" w14:textId="77777777" w:rsidR="00FC59D4"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18630751" w14:textId="77777777" w:rsidR="00FC59D4"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2A1C7682" w14:textId="77777777" w:rsidR="00FC59D4"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20FB2907" w14:textId="77777777" w:rsidR="00FC59D4"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5E61B62D" w14:textId="77777777" w:rsidR="00FC59D4"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6596C4DF" w14:textId="77777777" w:rsidR="00FC59D4"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640B87C2" w14:textId="77777777" w:rsidR="00FC59D4"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29641B22" w14:textId="77777777" w:rsidR="00FC59D4"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0071B249" w14:textId="77777777" w:rsidR="00FC59D4"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24D14036" w14:textId="77777777" w:rsidR="00FC59D4" w:rsidRDefault="00000000">
      <w:pPr>
        <w:pStyle w:val="Heading2"/>
      </w:pPr>
      <w:bookmarkStart w:id="5" w:name="vahid-1-tawhid---oneness-and-unity"/>
      <w:bookmarkEnd w:id="4"/>
      <w:r>
        <w:lastRenderedPageBreak/>
        <w:t>Vahid 1 (Tawhid - Oneness and Unity)</w:t>
      </w:r>
    </w:p>
    <w:p w14:paraId="0A99191C" w14:textId="77777777" w:rsidR="00FC59D4" w:rsidRDefault="00000000">
      <w:pPr>
        <w:pStyle w:val="Heading3"/>
      </w:pPr>
      <w:bookmarkStart w:id="6" w:name="gate-1-there-is-no-god-but-god"/>
      <w:r>
        <w:t>Gate 1 (There is No God But God)</w:t>
      </w:r>
    </w:p>
    <w:p w14:paraId="2E64FCB6" w14:textId="77777777" w:rsidR="00FC59D4" w:rsidRDefault="00000000">
      <w:pPr>
        <w:pStyle w:val="FirstParagraph"/>
      </w:pPr>
      <w:r>
        <w:t xml:space="preserve">In the first gate of the number of all things, God, exalted and glorified, has decreed as an obligation the word: </w:t>
      </w:r>
      <w:r>
        <w:rPr>
          <w:i/>
          <w:iCs/>
        </w:rPr>
        <w:t>“There is no God but God, truly, truly.”</w:t>
      </w:r>
    </w:p>
    <w:p w14:paraId="733F906B" w14:textId="77777777" w:rsidR="00FC59D4"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68944733" w14:textId="77777777" w:rsidR="00FC59D4"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1B7C6E89" w14:textId="77777777" w:rsidR="00FC59D4"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0FA92CAE" w14:textId="77777777" w:rsidR="00FC59D4"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6823B772" w14:textId="77777777" w:rsidR="00FC59D4"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3D417F02" w14:textId="77777777" w:rsidR="00FC59D4"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14B24D77" w14:textId="77777777" w:rsidR="00FC59D4"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17528AA0" w14:textId="77777777" w:rsidR="00FC59D4"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549CDF09" w14:textId="77777777" w:rsidR="00FC59D4"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21253DFA" w14:textId="77777777" w:rsidR="00FC59D4"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2CC77444" w14:textId="77777777" w:rsidR="00FC59D4"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7AC42360" w14:textId="77777777" w:rsidR="00FC59D4"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518E0F70" w14:textId="77777777" w:rsidR="00FC59D4"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51F31560" w14:textId="77777777" w:rsidR="00FC59D4"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7587EDF8" w14:textId="77777777" w:rsidR="00FC59D4"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7AC14B16" w14:textId="77777777" w:rsidR="00FC59D4"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646A7EE8" w14:textId="77777777" w:rsidR="00FC59D4"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6493641E" w14:textId="77777777" w:rsidR="00FC59D4"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0574CAF0" w14:textId="77777777" w:rsidR="00FC59D4" w:rsidRDefault="00000000">
      <w:pPr>
        <w:pStyle w:val="Heading3"/>
      </w:pPr>
      <w:bookmarkStart w:id="7" w:name="X0e5a241f172ea85ddf777229402736308b091db"/>
      <w:bookmarkEnd w:id="6"/>
      <w:r>
        <w:t>Gate 2 (Muhammad and His Manifestations Returned)</w:t>
      </w:r>
    </w:p>
    <w:p w14:paraId="6C9A0C36" w14:textId="77777777" w:rsidR="00FC59D4" w:rsidRDefault="00000000">
      <w:pPr>
        <w:pStyle w:val="FirstParagraph"/>
      </w:pPr>
      <w:r>
        <w:t>The essence of this gate is that Muhammad—may God’s blessings and peace be upon Him—and the manifestations of His own self returned to this world.</w:t>
      </w:r>
    </w:p>
    <w:p w14:paraId="6CD36834" w14:textId="77777777" w:rsidR="00FC59D4"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05518503" w14:textId="77777777" w:rsidR="00FC59D4"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236869C8" w14:textId="77777777" w:rsidR="00FC59D4"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77AEDF24" w14:textId="77777777" w:rsidR="00FC59D4"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0AB35ED8" w14:textId="77777777" w:rsidR="00FC59D4"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1E4A3433" w14:textId="77777777" w:rsidR="00FC59D4"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1FC1570E" w14:textId="77777777" w:rsidR="00FC59D4"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57357559" w14:textId="77777777" w:rsidR="00FC59D4"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38E3B930" w14:textId="77777777" w:rsidR="00FC59D4"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134448D2" w14:textId="77777777" w:rsidR="00FC59D4"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3DAA66B9" w14:textId="77777777" w:rsidR="00FC59D4"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4D339728" w14:textId="77777777" w:rsidR="00FC59D4"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4F3AAC1A" w14:textId="77777777" w:rsidR="00FC59D4" w:rsidRDefault="00000000">
      <w:pPr>
        <w:pStyle w:val="Heading3"/>
      </w:pPr>
      <w:bookmarkStart w:id="8" w:name="gate-3-ali-returned"/>
      <w:bookmarkEnd w:id="7"/>
      <w:r>
        <w:t>Gate 3 (Ali Returned)</w:t>
      </w:r>
    </w:p>
    <w:p w14:paraId="18E941BB" w14:textId="77777777" w:rsidR="00FC59D4" w:rsidRDefault="00000000">
      <w:pPr>
        <w:pStyle w:val="FirstParagraph"/>
      </w:pPr>
      <w:r>
        <w:t>This pertains to ’Alí, upon Him be peace, who returned to this world with those who believed in Him and those beneath them. He is the second to believe in the Point after Sín (*the letter “S”).</w:t>
      </w:r>
    </w:p>
    <w:p w14:paraId="478B6612" w14:textId="77777777" w:rsidR="00FC59D4" w:rsidRDefault="00000000">
      <w:pPr>
        <w:pStyle w:val="Heading3"/>
      </w:pPr>
      <w:bookmarkStart w:id="9" w:name="gate-4-fatimah-returned"/>
      <w:bookmarkEnd w:id="8"/>
      <w:r>
        <w:t>Gate 4 (Fatimah Returned)</w:t>
      </w:r>
    </w:p>
    <w:p w14:paraId="49D790C9" w14:textId="77777777" w:rsidR="00FC59D4" w:rsidRDefault="00000000">
      <w:pPr>
        <w:pStyle w:val="FirstParagraph"/>
      </w:pPr>
      <w:r>
        <w:t>This pertains to Fáṭimah, peace be upon her, who returned to the life of this world with all who believed in her and those beneath her.</w:t>
      </w:r>
    </w:p>
    <w:p w14:paraId="6DDA5D76" w14:textId="77777777" w:rsidR="00FC59D4" w:rsidRDefault="00000000">
      <w:pPr>
        <w:pStyle w:val="Heading3"/>
      </w:pPr>
      <w:bookmarkStart w:id="10" w:name="gate-5-hasan-returned"/>
      <w:bookmarkEnd w:id="9"/>
      <w:r>
        <w:t>Gate 5 (Hasan Returned)</w:t>
      </w:r>
    </w:p>
    <w:p w14:paraId="6D406E07" w14:textId="77777777" w:rsidR="00FC59D4" w:rsidRDefault="00000000">
      <w:pPr>
        <w:pStyle w:val="FirstParagraph"/>
      </w:pPr>
      <w:r>
        <w:t>This pertains to Ḥasan, upon Him be peace, who returned to the life of this world with all who believed in Him and those beneath them.</w:t>
      </w:r>
    </w:p>
    <w:p w14:paraId="5BC9ED9D" w14:textId="77777777" w:rsidR="00FC59D4" w:rsidRDefault="00000000">
      <w:pPr>
        <w:pStyle w:val="Heading3"/>
      </w:pPr>
      <w:bookmarkStart w:id="11" w:name="gate-6-husayn-returned"/>
      <w:bookmarkEnd w:id="10"/>
      <w:r>
        <w:t>Gate 6 (Husayn Returned)</w:t>
      </w:r>
    </w:p>
    <w:p w14:paraId="6CAD8F9A" w14:textId="77777777" w:rsidR="00FC59D4" w:rsidRDefault="00000000">
      <w:pPr>
        <w:pStyle w:val="FirstParagraph"/>
      </w:pPr>
      <w:r>
        <w:t>This pertains to Ḥusayn, upon Him be peace, who returned to the life of this world with all who believed in Him and those beneath them.</w:t>
      </w:r>
    </w:p>
    <w:p w14:paraId="596AF28B" w14:textId="77777777" w:rsidR="00FC59D4" w:rsidRDefault="00000000">
      <w:pPr>
        <w:pStyle w:val="Heading3"/>
      </w:pPr>
      <w:bookmarkStart w:id="12" w:name="gate-7-ali-ibn-al-husayn-returned"/>
      <w:bookmarkEnd w:id="11"/>
      <w:r>
        <w:t>Gate 7 (Ali ibn al-Husayn Returned)</w:t>
      </w:r>
    </w:p>
    <w:p w14:paraId="76E7920A" w14:textId="77777777" w:rsidR="00FC59D4" w:rsidRDefault="00000000">
      <w:pPr>
        <w:pStyle w:val="FirstParagraph"/>
      </w:pPr>
      <w:r>
        <w:t>This pertains to ʿAlí ibn al-Ḥusayn, peace be upon Him, who returned to the life of this world with all who believed in Him and those beneath them.</w:t>
      </w:r>
    </w:p>
    <w:p w14:paraId="2CDA77C7" w14:textId="77777777" w:rsidR="00FC59D4" w:rsidRDefault="00000000">
      <w:pPr>
        <w:pStyle w:val="Heading3"/>
      </w:pPr>
      <w:bookmarkStart w:id="13" w:name="gate-8-muhammad-ibn-ali-returned"/>
      <w:bookmarkEnd w:id="12"/>
      <w:r>
        <w:lastRenderedPageBreak/>
        <w:t>Gate 8 (Muhammad ibn Ali Returned)</w:t>
      </w:r>
    </w:p>
    <w:p w14:paraId="5431E7BB" w14:textId="77777777" w:rsidR="00FC59D4" w:rsidRDefault="00000000">
      <w:pPr>
        <w:pStyle w:val="FirstParagraph"/>
      </w:pPr>
      <w:r>
        <w:t>This pertains to Muḥammad ibn ʿAlí, peace be upon Them, who returned to the life of this world with all who believed in Him and those beneath them.</w:t>
      </w:r>
    </w:p>
    <w:p w14:paraId="1993D3FE" w14:textId="77777777" w:rsidR="00FC59D4" w:rsidRDefault="00000000">
      <w:pPr>
        <w:pStyle w:val="Heading3"/>
      </w:pPr>
      <w:bookmarkStart w:id="14" w:name="gate-9-jafar-ibn-muhammad-returned"/>
      <w:bookmarkEnd w:id="13"/>
      <w:r>
        <w:t>Gate 9 (Ja’far ibn Muhammad Returned)</w:t>
      </w:r>
    </w:p>
    <w:p w14:paraId="57386FB1" w14:textId="77777777" w:rsidR="00FC59D4" w:rsidRDefault="00000000">
      <w:pPr>
        <w:pStyle w:val="FirstParagraph"/>
      </w:pPr>
      <w:r>
        <w:t>This pertains to Jaʿfar ibn Muḥammad, peace be upon Them, who returned to the life of this world with all who believed in Him and those beneath them.</w:t>
      </w:r>
    </w:p>
    <w:p w14:paraId="2B21D0E3" w14:textId="77777777" w:rsidR="00FC59D4" w:rsidRDefault="00000000">
      <w:pPr>
        <w:pStyle w:val="Heading3"/>
      </w:pPr>
      <w:bookmarkStart w:id="15" w:name="gate-10-musa-ibn-jafar-returned"/>
      <w:bookmarkEnd w:id="14"/>
      <w:r>
        <w:t>Gate 10 (Musa ibn Ja’far Returned)</w:t>
      </w:r>
    </w:p>
    <w:p w14:paraId="4B576A68" w14:textId="77777777" w:rsidR="00FC59D4" w:rsidRDefault="00000000">
      <w:pPr>
        <w:pStyle w:val="FirstParagraph"/>
      </w:pPr>
      <w:r>
        <w:t>This pertains to Músá ibn Jaʿfar, peace be upon Them, who returned to this world with all who believed in Him and those beneath them.</w:t>
      </w:r>
    </w:p>
    <w:p w14:paraId="7399FEBB" w14:textId="77777777" w:rsidR="00FC59D4" w:rsidRDefault="00000000">
      <w:pPr>
        <w:pStyle w:val="Heading3"/>
      </w:pPr>
      <w:bookmarkStart w:id="16" w:name="gate-11-ali-ibn-musa-returned"/>
      <w:bookmarkEnd w:id="15"/>
      <w:r>
        <w:t>Gate 11 (Ali ibn Musa Returned)</w:t>
      </w:r>
    </w:p>
    <w:p w14:paraId="75CE3BCC" w14:textId="77777777" w:rsidR="00FC59D4" w:rsidRDefault="00000000">
      <w:pPr>
        <w:pStyle w:val="FirstParagraph"/>
      </w:pPr>
      <w:r>
        <w:t>This pertains to ʿAlí ibn Músá, peace be upon Them, who returned to this world with all who believed in Him and those beneath them.</w:t>
      </w:r>
    </w:p>
    <w:p w14:paraId="03D908A9" w14:textId="77777777" w:rsidR="00FC59D4" w:rsidRDefault="00000000">
      <w:pPr>
        <w:pStyle w:val="Heading3"/>
      </w:pPr>
      <w:bookmarkStart w:id="17" w:name="gate-12-muhammad-ibn-ali-returned"/>
      <w:bookmarkEnd w:id="16"/>
      <w:r>
        <w:t>Gate 12 (Muhammad ibn ’Ali Returned)</w:t>
      </w:r>
    </w:p>
    <w:p w14:paraId="382DDF23" w14:textId="77777777" w:rsidR="00FC59D4" w:rsidRDefault="00000000">
      <w:pPr>
        <w:pStyle w:val="FirstParagraph"/>
      </w:pPr>
      <w:r>
        <w:t>This pertains to Muḥammad ibn ʿAlí, peace be upon Them, who returned to this world with all who believed in Him and those beneath them.</w:t>
      </w:r>
    </w:p>
    <w:p w14:paraId="52D60DD7" w14:textId="77777777" w:rsidR="00FC59D4" w:rsidRDefault="00000000">
      <w:pPr>
        <w:pStyle w:val="Heading3"/>
      </w:pPr>
      <w:bookmarkStart w:id="18" w:name="gate-13-ali-ibn-muhammad-returned"/>
      <w:bookmarkEnd w:id="17"/>
      <w:r>
        <w:t>Gate 13 (Ali ibn Muhammad Returned)</w:t>
      </w:r>
    </w:p>
    <w:p w14:paraId="78DDDFEC" w14:textId="77777777" w:rsidR="00FC59D4" w:rsidRDefault="00000000">
      <w:pPr>
        <w:pStyle w:val="FirstParagraph"/>
      </w:pPr>
      <w:r>
        <w:t>This pertains to ʿAlí ibn Muḥammad, peace be upon Them, who returned to this world with all who believed in Him and those beneath them.</w:t>
      </w:r>
    </w:p>
    <w:p w14:paraId="72E4535F" w14:textId="77777777" w:rsidR="00FC59D4" w:rsidRDefault="00000000">
      <w:pPr>
        <w:pStyle w:val="Heading3"/>
      </w:pPr>
      <w:bookmarkStart w:id="19" w:name="gate-14-hasan-ibn-ali-returned"/>
      <w:bookmarkEnd w:id="18"/>
      <w:r>
        <w:t>Gate 14 (Hasan ibn Ali Returned)</w:t>
      </w:r>
    </w:p>
    <w:p w14:paraId="3C5F606B" w14:textId="77777777" w:rsidR="00FC59D4" w:rsidRDefault="00000000">
      <w:pPr>
        <w:pStyle w:val="FirstParagraph"/>
      </w:pPr>
      <w:r>
        <w:t>This pertains to Ḥasan ibn ʿAlí, peace be upon Them, who returned to this world with all who believed in Him and those beneath them.</w:t>
      </w:r>
    </w:p>
    <w:p w14:paraId="3202BAEB" w14:textId="77777777" w:rsidR="00FC59D4" w:rsidRDefault="00000000">
      <w:pPr>
        <w:pStyle w:val="Heading3"/>
      </w:pPr>
      <w:bookmarkStart w:id="20" w:name="gate-15-appearance-of-the-proof"/>
      <w:bookmarkEnd w:id="19"/>
      <w:r>
        <w:t>Gate 15 (Appearance of the Proof)</w:t>
      </w:r>
    </w:p>
    <w:p w14:paraId="2DC99F3E" w14:textId="77777777" w:rsidR="00FC59D4"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2AEEC725" w14:textId="77777777" w:rsidR="00FC59D4"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255AA412" w14:textId="77777777" w:rsidR="00FC59D4"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215500E9" w14:textId="77777777" w:rsidR="00FC59D4"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5510B13A" w14:textId="77777777" w:rsidR="00FC59D4" w:rsidRDefault="00000000">
      <w:pPr>
        <w:pStyle w:val="Heading3"/>
      </w:pPr>
      <w:bookmarkStart w:id="21" w:name="gate-16-the-first-gate-returns"/>
      <w:bookmarkEnd w:id="20"/>
      <w:r>
        <w:t>Gate 16 (The First Gate Returns)</w:t>
      </w:r>
    </w:p>
    <w:p w14:paraId="7C6BDBF4" w14:textId="77777777" w:rsidR="00FC59D4" w:rsidRDefault="00000000">
      <w:pPr>
        <w:pStyle w:val="FirstParagraph"/>
      </w:pPr>
      <w:r>
        <w:t>This pertains to the return of the First Gate to this world with all who believed in Him in truth, and those beneath them.</w:t>
      </w:r>
    </w:p>
    <w:p w14:paraId="50E21055" w14:textId="77777777" w:rsidR="00FC59D4" w:rsidRDefault="00000000">
      <w:pPr>
        <w:pStyle w:val="Heading3"/>
      </w:pPr>
      <w:bookmarkStart w:id="22" w:name="gate-17-the-second-gate-returns"/>
      <w:bookmarkEnd w:id="21"/>
      <w:r>
        <w:t>Gate 17 (The Second Gate Returns)</w:t>
      </w:r>
    </w:p>
    <w:p w14:paraId="0B996DEA" w14:textId="77777777" w:rsidR="00FC59D4" w:rsidRDefault="00000000">
      <w:pPr>
        <w:pStyle w:val="FirstParagraph"/>
      </w:pPr>
      <w:r>
        <w:t>This pertains to the return of the Second Gate to this world with all who believed in Him in truth, and those beneath them.</w:t>
      </w:r>
    </w:p>
    <w:p w14:paraId="181A661A" w14:textId="77777777" w:rsidR="00FC59D4" w:rsidRDefault="00000000">
      <w:pPr>
        <w:pStyle w:val="Heading3"/>
      </w:pPr>
      <w:bookmarkStart w:id="23" w:name="gate-18-the-third-gate-returns"/>
      <w:bookmarkEnd w:id="22"/>
      <w:r>
        <w:t>Gate 18 (The Third Gate Returns)</w:t>
      </w:r>
    </w:p>
    <w:p w14:paraId="47CBC0D9" w14:textId="77777777" w:rsidR="00FC59D4" w:rsidRDefault="00000000">
      <w:pPr>
        <w:pStyle w:val="FirstParagraph"/>
      </w:pPr>
      <w:r>
        <w:t>This pertains to the return of the Third Gate to this world with all who believed in Him in truth, and those beneath them.</w:t>
      </w:r>
    </w:p>
    <w:p w14:paraId="6EB210A8" w14:textId="77777777" w:rsidR="00FC59D4" w:rsidRDefault="00000000">
      <w:pPr>
        <w:pStyle w:val="Heading3"/>
      </w:pPr>
      <w:bookmarkStart w:id="24" w:name="gate-19-the-fourth-gate-returns"/>
      <w:bookmarkEnd w:id="23"/>
      <w:r>
        <w:t>Gate 19 (The Fourth Gate Returns)</w:t>
      </w:r>
    </w:p>
    <w:p w14:paraId="4035F657" w14:textId="77777777" w:rsidR="00FC59D4" w:rsidRDefault="00000000">
      <w:pPr>
        <w:pStyle w:val="FirstParagraph"/>
      </w:pPr>
      <w:r>
        <w:t>This pertains to the return of the Fourth Gate to this world with all who believed in Him in truth, and those beneath them.</w:t>
      </w:r>
    </w:p>
    <w:p w14:paraId="71384470" w14:textId="77777777" w:rsidR="00FC59D4" w:rsidRDefault="00000000">
      <w:pPr>
        <w:pStyle w:val="Heading2"/>
      </w:pPr>
      <w:bookmarkStart w:id="25" w:name="vahid-2-the-day-of-resurrection"/>
      <w:bookmarkEnd w:id="5"/>
      <w:bookmarkEnd w:id="24"/>
      <w:r>
        <w:t>Vahid 2 (The Day of Resurrection)</w:t>
      </w:r>
    </w:p>
    <w:p w14:paraId="16A67EEA" w14:textId="77777777" w:rsidR="00FC59D4" w:rsidRDefault="00000000">
      <w:pPr>
        <w:pStyle w:val="Heading3"/>
      </w:pPr>
      <w:bookmarkStart w:id="26" w:name="Xf55dbd51c479d8fde48abd956c35e4e410314d1"/>
      <w:r>
        <w:t>Gate 1 (Recognition of the Proof and the Evidence)</w:t>
      </w:r>
    </w:p>
    <w:p w14:paraId="0C5FA529" w14:textId="77777777" w:rsidR="00FC59D4" w:rsidRDefault="00000000">
      <w:pPr>
        <w:pStyle w:val="FirstParagraph"/>
      </w:pPr>
      <w:r>
        <w:t>This explains the recognition of the Proof (</w:t>
      </w:r>
      <w:r>
        <w:rPr>
          <w:i/>
          <w:iCs/>
        </w:rPr>
        <w:t>ḥujjat</w:t>
      </w:r>
      <w:r>
        <w:t>) and the Evidence (</w:t>
      </w:r>
      <w:r>
        <w:rPr>
          <w:i/>
          <w:iCs/>
        </w:rPr>
        <w:t>dalīl</w:t>
      </w:r>
      <w:r>
        <w:t>).</w:t>
      </w:r>
    </w:p>
    <w:p w14:paraId="4C4FDAAE" w14:textId="77777777" w:rsidR="00FC59D4"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2E851550" w14:textId="77777777" w:rsidR="00FC59D4"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428F5835" w14:textId="77777777" w:rsidR="00FC59D4"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1037C14C" w14:textId="77777777" w:rsidR="00FC59D4"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45FF447F" w14:textId="77777777" w:rsidR="00FC59D4" w:rsidRDefault="00000000">
      <w:pPr>
        <w:pStyle w:val="BodyText"/>
      </w:pPr>
      <w:r>
        <w:t xml:space="preserve">Similarly, if God reveals: </w:t>
      </w:r>
      <w:r>
        <w:rPr>
          <w:i/>
          <w:iCs/>
        </w:rPr>
        <w:t>“And indeed, We worship this creation as a promise from Us; verily, We have power over all things.”</w:t>
      </w:r>
    </w:p>
    <w:p w14:paraId="6CF38557" w14:textId="77777777" w:rsidR="00FC59D4"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554F4634" w14:textId="77777777" w:rsidR="00FC59D4" w:rsidRDefault="00000000">
      <w:pPr>
        <w:pStyle w:val="BodyText"/>
      </w:pPr>
      <w:r>
        <w:t>None but God is capable of this, for whatever God speaks emanates from the Tree of Reality itself. Through it, the essence of a thing is created.</w:t>
      </w:r>
    </w:p>
    <w:p w14:paraId="5D450C6F" w14:textId="77777777" w:rsidR="00FC59D4"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3CFAEC78" w14:textId="77777777" w:rsidR="00FC59D4"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014E91E3" w14:textId="77777777" w:rsidR="00FC59D4"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3E3F6038" w14:textId="77777777" w:rsidR="00FC59D4"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205B2B60" w14:textId="77777777" w:rsidR="00FC59D4"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649BB772" w14:textId="77777777" w:rsidR="00FC59D4"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44D98BBF" w14:textId="77777777" w:rsidR="00FC59D4"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68D2F779" w14:textId="77777777" w:rsidR="00FC59D4"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006CDC0A" w14:textId="77777777" w:rsidR="00FC59D4"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6B422181" w14:textId="77777777" w:rsidR="00FC59D4"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630C42B4" w14:textId="77777777" w:rsidR="00FC59D4"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6867EDE5" w14:textId="77777777" w:rsidR="00FC59D4"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761E69B7" w14:textId="77777777" w:rsidR="00FC59D4"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07CA9788" w14:textId="77777777" w:rsidR="00FC59D4"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0223EE3D" w14:textId="77777777" w:rsidR="00FC59D4"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3777459F" w14:textId="77777777" w:rsidR="00FC59D4"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75B6A5B9" w14:textId="77777777" w:rsidR="00FC59D4"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7B00AD8E" w14:textId="77777777" w:rsidR="00FC59D4"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640F0A75" w14:textId="77777777" w:rsidR="00FC59D4"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30111DAC" w14:textId="77777777" w:rsidR="00FC59D4" w:rsidRDefault="00000000">
      <w:pPr>
        <w:pStyle w:val="BodyText"/>
      </w:pPr>
      <w:r>
        <w:t>May God forgive such comparisons. How can the ocean of eternity be grasped by the sea of contingency? How can the remembrance of the primordial be likened to the remembrance of limitations?</w:t>
      </w:r>
    </w:p>
    <w:p w14:paraId="1BAC09EE" w14:textId="77777777" w:rsidR="00FC59D4" w:rsidRDefault="00000000">
      <w:pPr>
        <w:pStyle w:val="BodyText"/>
      </w:pPr>
      <w:r>
        <w:rPr>
          <w:i/>
          <w:iCs/>
        </w:rPr>
        <w:t>Glorified and exalted is God above all that is mentioned by earthly and heavenly allusions.</w:t>
      </w:r>
    </w:p>
    <w:p w14:paraId="3205BD03" w14:textId="77777777" w:rsidR="00FC59D4"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2130F5DB" w14:textId="77777777" w:rsidR="00FC59D4"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6E549D42" w14:textId="77777777" w:rsidR="00FC59D4"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3F21F0DA" w14:textId="77777777" w:rsidR="00FC59D4"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1421A90C" w14:textId="77777777" w:rsidR="00FC59D4"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6A5F00A2" w14:textId="77777777" w:rsidR="00FC59D4"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59A8276F" w14:textId="77777777" w:rsidR="00FC59D4"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22FDAC56" w14:textId="77777777" w:rsidR="00FC59D4"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78C91F01" w14:textId="77777777" w:rsidR="00FC59D4"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56B7594E" w14:textId="77777777" w:rsidR="00FC59D4"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52E9ED8F" w14:textId="77777777" w:rsidR="00FC59D4"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734B7A30" w14:textId="77777777" w:rsidR="00FC59D4"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319B6B37" w14:textId="77777777" w:rsidR="00FC59D4"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326CE67C" w14:textId="77777777" w:rsidR="00FC59D4"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16D30428" w14:textId="77777777" w:rsidR="00FC59D4"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38533598" w14:textId="77777777" w:rsidR="00FC59D4"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6B3BD17F" w14:textId="77777777" w:rsidR="00FC59D4"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70E0E7B3" w14:textId="77777777" w:rsidR="00FC59D4"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7F25B3E3" w14:textId="77777777" w:rsidR="00FC59D4"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64730107" w14:textId="77777777" w:rsidR="00FC59D4" w:rsidRDefault="00000000">
      <w:pPr>
        <w:pStyle w:val="BodyText"/>
      </w:pPr>
      <w:r>
        <w:t>The matter can only take one of two forms: either they themselves have brought forth a book and its verses are present, or they have not. If they have not, this verse, written here, is sufficient:</w:t>
      </w:r>
    </w:p>
    <w:p w14:paraId="2AFB433C" w14:textId="77777777" w:rsidR="00FC59D4"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044F1889" w14:textId="77777777" w:rsidR="00FC59D4"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696CFB09" w14:textId="77777777" w:rsidR="00FC59D4"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14E77C1D" w14:textId="77777777" w:rsidR="00FC59D4"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0F9110F9" w14:textId="77777777" w:rsidR="00FC59D4" w:rsidRDefault="00000000">
      <w:pPr>
        <w:pStyle w:val="BodyText"/>
      </w:pPr>
      <w:r>
        <w:t>God has revealed:</w:t>
      </w:r>
    </w:p>
    <w:p w14:paraId="4B44C8EB" w14:textId="77777777" w:rsidR="00FC59D4"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28DCBC82" w14:textId="77777777" w:rsidR="00FC59D4" w:rsidRDefault="00000000">
      <w:pPr>
        <w:pStyle w:val="BodyText"/>
      </w:pPr>
      <w:r>
        <w:t>In affirming the sufficiency of the Book, God has revealed:</w:t>
      </w:r>
    </w:p>
    <w:p w14:paraId="37389899" w14:textId="77777777" w:rsidR="00FC59D4" w:rsidRDefault="00000000">
      <w:pPr>
        <w:pStyle w:val="BodyText"/>
      </w:pPr>
      <w:r>
        <w:rPr>
          <w:i/>
          <w:iCs/>
        </w:rPr>
        <w:t>“Is it not enough for them that We have sent down to you the Book, recited to them? Indeed, in that is a mercy and a reminder for a people who believe.”</w:t>
      </w:r>
    </w:p>
    <w:p w14:paraId="11430977" w14:textId="77777777" w:rsidR="00FC59D4"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53CED293" w14:textId="77777777" w:rsidR="00FC59D4" w:rsidRDefault="00000000">
      <w:pPr>
        <w:pStyle w:val="BodyText"/>
      </w:pPr>
      <w:r>
        <w:rPr>
          <w:i/>
          <w:iCs/>
        </w:rPr>
        <w:t>“Even if they see every sign, they will not believe in it.”</w:t>
      </w:r>
    </w:p>
    <w:p w14:paraId="40714205" w14:textId="77777777" w:rsidR="00FC59D4" w:rsidRDefault="00000000">
      <w:pPr>
        <w:pStyle w:val="BodyText"/>
      </w:pPr>
      <w:r>
        <w:t>And elsewhere:</w:t>
      </w:r>
    </w:p>
    <w:p w14:paraId="53FE93E1" w14:textId="77777777" w:rsidR="00FC59D4" w:rsidRDefault="00000000">
      <w:pPr>
        <w:pStyle w:val="BodyText"/>
      </w:pPr>
      <w:r>
        <w:rPr>
          <w:i/>
          <w:iCs/>
        </w:rPr>
        <w:lastRenderedPageBreak/>
        <w:t>“Indeed, those upon whom the decree of your Lord has been fulfilled will not believe, even if every sign comes to them, until they see the painful punishment.”</w:t>
      </w:r>
    </w:p>
    <w:p w14:paraId="687C0550" w14:textId="77777777" w:rsidR="00FC59D4" w:rsidRDefault="00000000">
      <w:pPr>
        <w:pStyle w:val="BodyText"/>
      </w:pPr>
      <w:r>
        <w:t>Alternatively, their intent may be to act cautiously in matters of religion. If this is the case, the understanding is straightforward:</w:t>
      </w:r>
    </w:p>
    <w:p w14:paraId="78E4C173" w14:textId="77777777" w:rsidR="00FC59D4" w:rsidRDefault="00000000">
      <w:pPr>
        <w:pStyle w:val="BodyText"/>
      </w:pPr>
      <w:r>
        <w:rPr>
          <w:i/>
          <w:iCs/>
        </w:rPr>
        <w:t>“In what discourse, after God and His signs, will they believe?”</w:t>
      </w:r>
    </w:p>
    <w:p w14:paraId="7ADE4E7D" w14:textId="77777777" w:rsidR="00FC59D4"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3D75F909" w14:textId="77777777" w:rsidR="00FC59D4"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71DFB033" w14:textId="77777777" w:rsidR="00FC59D4"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2D777DE1" w14:textId="77777777" w:rsidR="00FC59D4"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5C24E333" w14:textId="77777777" w:rsidR="00FC59D4"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0E2CF9CA" w14:textId="77777777" w:rsidR="00FC59D4"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6E778130" w14:textId="77777777" w:rsidR="00FC59D4"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79A40139" w14:textId="77777777" w:rsidR="00FC59D4"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23CFF267" w14:textId="77777777" w:rsidR="00FC59D4"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7B931548" w14:textId="77777777" w:rsidR="00FC59D4"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54A47061" w14:textId="77777777" w:rsidR="00FC59D4" w:rsidRDefault="00000000">
      <w:pPr>
        <w:pStyle w:val="Heading3"/>
      </w:pPr>
      <w:bookmarkStart w:id="27" w:name="Xfadc31696f5ffcfc3693ed6a35cffe5a613b2c6"/>
      <w:bookmarkEnd w:id="26"/>
      <w:r>
        <w:t>Gate 2 (Understanding and Interpreting the Bayan)</w:t>
      </w:r>
    </w:p>
    <w:p w14:paraId="43781194" w14:textId="77777777" w:rsidR="00FC59D4" w:rsidRDefault="00000000">
      <w:pPr>
        <w:pStyle w:val="FirstParagraph"/>
      </w:pPr>
      <w:r>
        <w:t>1 None can encompass the knowledge of what God has revealed in the Bayán except those whom God wills.</w:t>
      </w:r>
    </w:p>
    <w:p w14:paraId="70473A85" w14:textId="77777777" w:rsidR="00FC59D4"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779D05C3" w14:textId="77777777" w:rsidR="00FC59D4"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5DF2F702" w14:textId="77777777" w:rsidR="00FC59D4" w:rsidRDefault="00000000">
      <w:pPr>
        <w:pStyle w:val="BodyText"/>
      </w:pPr>
      <w:r>
        <w:t>4 God has not given any letter of the Bayán a beginning or an end.</w:t>
      </w:r>
    </w:p>
    <w:p w14:paraId="4CFAFA97" w14:textId="77777777" w:rsidR="00FC59D4"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536C5E27" w14:textId="77777777" w:rsidR="00FC59D4"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7F64DC33" w14:textId="77777777" w:rsidR="00FC59D4"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5B608F28" w14:textId="77777777" w:rsidR="00FC59D4"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2260CA79" w14:textId="77777777" w:rsidR="00FC59D4" w:rsidRDefault="00000000">
      <w:pPr>
        <w:pStyle w:val="BodyText"/>
      </w:pPr>
      <w:r>
        <w:rPr>
          <w:i/>
          <w:iCs/>
        </w:rPr>
        <w:t>“There is no God but God.”</w:t>
      </w:r>
    </w:p>
    <w:p w14:paraId="76444EBC" w14:textId="77777777" w:rsidR="00FC59D4"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358D66C7" w14:textId="77777777" w:rsidR="00FC59D4"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0CACAA1A" w14:textId="77777777" w:rsidR="00FC59D4"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570657B3" w14:textId="77777777" w:rsidR="00FC59D4"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295F46F8" w14:textId="77777777" w:rsidR="00FC59D4"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473262DF" w14:textId="77777777" w:rsidR="00FC59D4"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7307E97D" w14:textId="77777777" w:rsidR="00FC59D4"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11955082" w14:textId="77777777" w:rsidR="00FC59D4"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283E3484" w14:textId="77777777" w:rsidR="00FC59D4"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757162A6" w14:textId="77777777" w:rsidR="00FC59D4" w:rsidRDefault="00000000">
      <w:pPr>
        <w:pStyle w:val="BodyText"/>
      </w:pPr>
      <w:r>
        <w:rPr>
          <w:i/>
          <w:iCs/>
        </w:rPr>
        <w:t>“Take heed, O people of insight, and guard yourselves against disobeying the command of God.”</w:t>
      </w:r>
    </w:p>
    <w:p w14:paraId="19E26B13" w14:textId="77777777" w:rsidR="00FC59D4" w:rsidRDefault="00000000">
      <w:pPr>
        <w:pStyle w:val="Heading3"/>
      </w:pPr>
      <w:bookmarkStart w:id="28" w:name="X1ed762075cb820be2fe6e04557db7c2b3505d02"/>
      <w:bookmarkEnd w:id="27"/>
      <w:r>
        <w:t>Gate 3 (Two Proofs: The Verses and the Manifestation)</w:t>
      </w:r>
    </w:p>
    <w:p w14:paraId="1E32799E" w14:textId="77777777" w:rsidR="00FC59D4" w:rsidRDefault="00000000">
      <w:pPr>
        <w:pStyle w:val="FirstParagraph"/>
      </w:pPr>
      <w:r>
        <w:rPr>
          <w:b/>
          <w:bCs/>
        </w:rPr>
        <w:t>The Third Gate of the One, the Second</w:t>
      </w:r>
      <w:r>
        <w:t>: This pertains to the truth that within the Bayán lies the decree for all things.</w:t>
      </w:r>
    </w:p>
    <w:p w14:paraId="11706157" w14:textId="77777777" w:rsidR="00FC59D4"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1F531043" w14:textId="77777777" w:rsidR="00FC59D4"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50A3A305" w14:textId="77777777" w:rsidR="00FC59D4"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30B1D800" w14:textId="77777777" w:rsidR="00FC59D4"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31B84208" w14:textId="77777777" w:rsidR="00FC59D4"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04C9F212" w14:textId="77777777" w:rsidR="00FC59D4"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525842C0" w14:textId="77777777" w:rsidR="00FC59D4"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1F05B205" w14:textId="77777777" w:rsidR="00FC59D4" w:rsidRDefault="00000000">
      <w:pPr>
        <w:pStyle w:val="Heading3"/>
      </w:pPr>
      <w:bookmarkStart w:id="29" w:name="X21d7adaf2f58ace915fcfc77ac16a0b00bbf801"/>
      <w:bookmarkEnd w:id="28"/>
      <w:r>
        <w:t>Gate 4 (Letters of the Most High and Those Below Them)</w:t>
      </w:r>
    </w:p>
    <w:p w14:paraId="388B1D5E" w14:textId="77777777" w:rsidR="00FC59D4"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4BF277CA" w14:textId="77777777" w:rsidR="00FC59D4"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2FEA55A7" w14:textId="77777777" w:rsidR="00FC59D4"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4BE4B644" w14:textId="77777777" w:rsidR="00FC59D4"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20313D4D" w14:textId="77777777" w:rsidR="00FC59D4"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1C096A59" w14:textId="77777777" w:rsidR="00FC59D4"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304194BA" w14:textId="77777777" w:rsidR="00FC59D4"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5EF3667B" w14:textId="77777777" w:rsidR="00FC59D4"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3AAF5E64" w14:textId="77777777" w:rsidR="00FC59D4"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74C4F6C5" w14:textId="77777777" w:rsidR="00FC59D4"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433BD89B" w14:textId="77777777" w:rsidR="00FC59D4"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69F181A8" w14:textId="77777777" w:rsidR="00FC59D4"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7107F194" w14:textId="77777777" w:rsidR="00FC59D4"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58CBBC04" w14:textId="77777777" w:rsidR="00FC59D4"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1AF8CC08" w14:textId="77777777" w:rsidR="00FC59D4"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55B81BEE" w14:textId="77777777" w:rsidR="00FC59D4"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13146F2D" w14:textId="77777777" w:rsidR="00FC59D4" w:rsidRDefault="00000000">
      <w:pPr>
        <w:pStyle w:val="Heading3"/>
      </w:pPr>
      <w:bookmarkStart w:id="30" w:name="Xa66d5b475b4b586f429fceebf9598e16f30cf5b"/>
      <w:bookmarkEnd w:id="29"/>
      <w:r>
        <w:t>Gate 5 (Every Name Pertains to Him Whom God Will Make Manifest)</w:t>
      </w:r>
    </w:p>
    <w:p w14:paraId="11F9D28A" w14:textId="77777777" w:rsidR="00FC59D4"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380EACA9" w14:textId="77777777" w:rsidR="00FC59D4"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26028F89" w14:textId="77777777" w:rsidR="00FC59D4"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4B4940D4" w14:textId="77777777" w:rsidR="00FC59D4"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5448D87C" w14:textId="77777777" w:rsidR="00FC59D4"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09A5F43A" w14:textId="77777777" w:rsidR="00FC59D4"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3E970D1E" w14:textId="77777777" w:rsidR="00FC59D4"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43DF0CA4" w14:textId="77777777" w:rsidR="00FC59D4"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5EF4DA20" w14:textId="77777777" w:rsidR="00FC59D4" w:rsidRDefault="00000000">
      <w:pPr>
        <w:pStyle w:val="Heading3"/>
      </w:pPr>
      <w:bookmarkStart w:id="31" w:name="X64a215879f283d1f85a9a6c2ab627cceb524d16"/>
      <w:bookmarkEnd w:id="30"/>
      <w:r>
        <w:t>Gate 6 (The Bayan Is the Balance Until the Day of Resurrection)</w:t>
      </w:r>
    </w:p>
    <w:p w14:paraId="7260E2B3" w14:textId="77777777" w:rsidR="00FC59D4"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09E5EE82" w14:textId="77777777" w:rsidR="00FC59D4"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54FB9FE8" w14:textId="77777777" w:rsidR="00FC59D4"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54326757" w14:textId="77777777" w:rsidR="00FC59D4"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2CB34933" w14:textId="77777777" w:rsidR="00FC59D4"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750C0623" w14:textId="77777777" w:rsidR="00FC59D4"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69545A08" w14:textId="77777777" w:rsidR="00FC59D4" w:rsidRDefault="00000000">
      <w:pPr>
        <w:pStyle w:val="Heading3"/>
      </w:pPr>
      <w:bookmarkStart w:id="32" w:name="Xb67e3e30cc143e2e82c96d86c3b4407427083df"/>
      <w:bookmarkEnd w:id="31"/>
      <w:r>
        <w:t>Gate 7 (The Appearance of the Tree of Truth)</w:t>
      </w:r>
    </w:p>
    <w:p w14:paraId="640EE5B5" w14:textId="77777777" w:rsidR="00FC59D4"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2A8F33D0" w14:textId="77777777" w:rsidR="00FC59D4"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52C36AFC" w14:textId="77777777" w:rsidR="00FC59D4"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2DEC16C5" w14:textId="77777777" w:rsidR="00FC59D4"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55325982" w14:textId="77777777" w:rsidR="00FC59D4"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07A0B72F" w14:textId="77777777" w:rsidR="00FC59D4"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3BA02937" w14:textId="77777777" w:rsidR="00FC59D4"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0A5A0417" w14:textId="77777777" w:rsidR="00FC59D4"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3A5BA96B" w14:textId="77777777" w:rsidR="00FC59D4"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697F3726" w14:textId="77777777" w:rsidR="00FC59D4"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50739F5F" w14:textId="77777777" w:rsidR="00FC59D4"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7EB5CEEF" w14:textId="77777777" w:rsidR="00FC59D4"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1FD09559" w14:textId="77777777" w:rsidR="00FC59D4"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1FFE27D0" w14:textId="77777777" w:rsidR="00FC59D4" w:rsidRDefault="00000000">
      <w:pPr>
        <w:pStyle w:val="Heading3"/>
      </w:pPr>
      <w:bookmarkStart w:id="33" w:name="gate-8-death-has-infinite-meanings"/>
      <w:bookmarkEnd w:id="32"/>
      <w:r>
        <w:t>Gate 8 (Death Has Infinite Meanings)</w:t>
      </w:r>
    </w:p>
    <w:p w14:paraId="744A1E0B" w14:textId="77777777" w:rsidR="00FC59D4"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5A6F70C6" w14:textId="77777777" w:rsidR="00FC59D4"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0046419D" w14:textId="77777777" w:rsidR="00FC59D4"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224FC3CF" w14:textId="77777777" w:rsidR="00FC59D4"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69179046" w14:textId="77777777" w:rsidR="00FC59D4"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4806BEDF" w14:textId="77777777" w:rsidR="00FC59D4"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45D54B00" w14:textId="77777777" w:rsidR="00FC59D4"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22AB1E9C" w14:textId="77777777" w:rsidR="00FC59D4"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19C217D2" w14:textId="77777777" w:rsidR="00FC59D4"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4618A243" w14:textId="77777777" w:rsidR="00FC59D4"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3A15CF6A" w14:textId="77777777" w:rsidR="00FC59D4"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71C2DEA3" w14:textId="77777777" w:rsidR="00FC59D4"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5BE3F7D8" w14:textId="77777777" w:rsidR="00FC59D4"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53A7F135" w14:textId="77777777" w:rsidR="00FC59D4"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6CDD72FD" w14:textId="77777777" w:rsidR="00FC59D4"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069153F7" w14:textId="77777777" w:rsidR="00FC59D4"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104EEE8B" w14:textId="77777777" w:rsidR="00FC59D4"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3F220CBC" w14:textId="77777777" w:rsidR="00FC59D4"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184F51A8" w14:textId="77777777" w:rsidR="00FC59D4"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35FC46D7" w14:textId="77777777" w:rsidR="00FC59D4"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2A367169" w14:textId="77777777" w:rsidR="00FC59D4"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05A991AE" w14:textId="77777777" w:rsidR="00FC59D4"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55466D18" w14:textId="77777777" w:rsidR="00FC59D4"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09D403FE" w14:textId="77777777" w:rsidR="00FC59D4"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25A9EBAF" w14:textId="77777777" w:rsidR="00FC59D4"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02C36C33" w14:textId="77777777" w:rsidR="00FC59D4" w:rsidRDefault="00000000">
      <w:pPr>
        <w:pStyle w:val="BodyText"/>
      </w:pPr>
      <w:r>
        <w:t>Even the statement that “nothing perceives Him” ultimately relates to the manifestation of His appearance, which is Him Whom God will make manifest. He is the most exalted and the most supreme.</w:t>
      </w:r>
    </w:p>
    <w:p w14:paraId="1E1A88EB" w14:textId="77777777" w:rsidR="00FC59D4"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7B034F2D" w14:textId="77777777" w:rsidR="00FC59D4"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49015DD8" w14:textId="77777777" w:rsidR="00FC59D4"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547A01E8" w14:textId="77777777" w:rsidR="00FC59D4"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67A80456" w14:textId="77777777" w:rsidR="00FC59D4"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33BB3607" w14:textId="77777777" w:rsidR="00FC59D4"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30147BC4" w14:textId="77777777" w:rsidR="00FC59D4"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1CDCE426" w14:textId="77777777" w:rsidR="00FC59D4"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61294664" w14:textId="77777777" w:rsidR="00FC59D4"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077E5A33" w14:textId="77777777" w:rsidR="00FC59D4"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15571146" w14:textId="77777777" w:rsidR="00FC59D4"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483E6D7E" w14:textId="77777777" w:rsidR="00FC59D4"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1DFB440E" w14:textId="77777777" w:rsidR="00FC59D4"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4B6E994A" w14:textId="77777777" w:rsidR="00FC59D4"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6CFB7B4E" w14:textId="77777777" w:rsidR="00FC59D4"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06B64DDC" w14:textId="77777777" w:rsidR="00FC59D4" w:rsidRDefault="00000000">
      <w:pPr>
        <w:pStyle w:val="Heading3"/>
      </w:pPr>
      <w:bookmarkStart w:id="34" w:name="gate-9-the-resurrection-of-every-soul"/>
      <w:bookmarkEnd w:id="33"/>
      <w:r>
        <w:t>Gate 9 (The Resurrection of Every Soul)</w:t>
      </w:r>
    </w:p>
    <w:p w14:paraId="1AD5A167" w14:textId="77777777" w:rsidR="00FC59D4"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109DB3E7" w14:textId="77777777" w:rsidR="00FC59D4"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0D0B6356" w14:textId="77777777" w:rsidR="00FC59D4"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08EE997C" w14:textId="77777777" w:rsidR="00FC59D4"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4482E936" w14:textId="77777777" w:rsidR="00FC59D4"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6D399B2D" w14:textId="77777777" w:rsidR="00FC59D4"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5602F007" w14:textId="77777777" w:rsidR="00FC59D4"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49BF1EEC" w14:textId="77777777" w:rsidR="00FC59D4"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44123088" w14:textId="77777777" w:rsidR="00FC59D4"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08DCA15C" w14:textId="77777777" w:rsidR="00FC59D4"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1326F2A2" w14:textId="77777777" w:rsidR="00FC59D4"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5836EAC5" w14:textId="77777777" w:rsidR="00FC59D4"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4DD97111" w14:textId="77777777" w:rsidR="00FC59D4"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29D3696D" w14:textId="77777777" w:rsidR="00FC59D4"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2E8042AE" w14:textId="77777777" w:rsidR="00FC59D4"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098ADD03" w14:textId="77777777" w:rsidR="00FC59D4"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2F4D80BA" w14:textId="77777777" w:rsidR="00FC59D4"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4B5021BB" w14:textId="77777777" w:rsidR="00FC59D4"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5C2AEBAF" w14:textId="77777777" w:rsidR="00FC59D4"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75A06FDD" w14:textId="77777777" w:rsidR="00FC59D4"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26F06294" w14:textId="77777777" w:rsidR="00FC59D4" w:rsidRDefault="00000000">
      <w:pPr>
        <w:pStyle w:val="Heading3"/>
      </w:pPr>
      <w:bookmarkStart w:id="35" w:name="gate-10-the-questioning-of-angels"/>
      <w:bookmarkEnd w:id="34"/>
      <w:r>
        <w:t>Gate 10 (The Questioning of Angels)</w:t>
      </w:r>
    </w:p>
    <w:p w14:paraId="6F0293D1" w14:textId="77777777" w:rsidR="00FC59D4"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50EDA0C7" w14:textId="77777777" w:rsidR="00FC59D4"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473DC2D7" w14:textId="77777777" w:rsidR="00FC59D4"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27689610" w14:textId="77777777" w:rsidR="00FC59D4"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7251A320" w14:textId="77777777" w:rsidR="00FC59D4"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40EBEF1F" w14:textId="77777777" w:rsidR="00FC59D4" w:rsidRDefault="00000000">
      <w:pPr>
        <w:pStyle w:val="Heading3"/>
      </w:pPr>
      <w:bookmarkStart w:id="36" w:name="gate-11-the-resurrection-of-every-entity"/>
      <w:bookmarkEnd w:id="35"/>
      <w:r>
        <w:t>Gate 11 (The Resurrection of Every Entity)</w:t>
      </w:r>
    </w:p>
    <w:p w14:paraId="364152B3" w14:textId="77777777" w:rsidR="00FC59D4"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030E8016" w14:textId="77777777" w:rsidR="00FC59D4"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5E548469" w14:textId="77777777" w:rsidR="00FC59D4"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6B68A7BB" w14:textId="77777777" w:rsidR="00FC59D4"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28F79DE2" w14:textId="77777777" w:rsidR="00FC59D4"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3E709EC6" w14:textId="77777777" w:rsidR="00FC59D4"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0187EA33" w14:textId="77777777" w:rsidR="00FC59D4"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563058F4" w14:textId="77777777" w:rsidR="00FC59D4"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17D16BDA" w14:textId="77777777" w:rsidR="00FC59D4"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582335A7" w14:textId="77777777" w:rsidR="00FC59D4" w:rsidRDefault="00000000">
      <w:pPr>
        <w:pStyle w:val="Heading3"/>
      </w:pPr>
      <w:bookmarkStart w:id="37" w:name="gate-12-the-reality-of-the-path"/>
      <w:bookmarkEnd w:id="36"/>
      <w:r>
        <w:t>Gate 12 (The Reality of the Path)</w:t>
      </w:r>
    </w:p>
    <w:p w14:paraId="59CE2EFE" w14:textId="77777777" w:rsidR="00FC59D4"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55EDB29E" w14:textId="77777777" w:rsidR="00FC59D4"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1AEA4A44" w14:textId="77777777" w:rsidR="00FC59D4"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292FD7A4" w14:textId="77777777" w:rsidR="00FC59D4"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2B706640" w14:textId="77777777" w:rsidR="00FC59D4"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120F7D85" w14:textId="77777777" w:rsidR="00FC59D4"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774F09BD" w14:textId="77777777" w:rsidR="00FC59D4"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2E35A13B" w14:textId="77777777" w:rsidR="00FC59D4"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5A771ACA" w14:textId="77777777" w:rsidR="00FC59D4"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264BA6BA" w14:textId="77777777" w:rsidR="00FC59D4"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3F480443" w14:textId="77777777" w:rsidR="00FC59D4"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48D85E3F" w14:textId="77777777" w:rsidR="00FC59D4" w:rsidRDefault="00000000">
      <w:pPr>
        <w:pStyle w:val="Heading3"/>
      </w:pPr>
      <w:bookmarkStart w:id="38" w:name="gate-13-the-reality-of-the-balance"/>
      <w:bookmarkEnd w:id="37"/>
      <w:r>
        <w:t>Gate 13 (The Reality of the Balance)</w:t>
      </w:r>
    </w:p>
    <w:p w14:paraId="2FA483E9" w14:textId="77777777" w:rsidR="00FC59D4"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55654022" w14:textId="77777777" w:rsidR="00FC59D4"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285A44ED" w14:textId="77777777" w:rsidR="00FC59D4"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2A12F325" w14:textId="77777777" w:rsidR="00FC59D4"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34068B03" w14:textId="77777777" w:rsidR="00FC59D4"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7A0FD13F" w14:textId="77777777" w:rsidR="00FC59D4"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4BDB51F3" w14:textId="77777777" w:rsidR="00FC59D4"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37E3BF0E" w14:textId="77777777" w:rsidR="00FC59D4" w:rsidRDefault="00000000">
      <w:pPr>
        <w:pStyle w:val="Heading3"/>
      </w:pPr>
      <w:bookmarkStart w:id="39" w:name="gate-14-the-reality-of-reckoning"/>
      <w:bookmarkEnd w:id="38"/>
      <w:r>
        <w:t>Gate 14 (The Reality of Reckoning)</w:t>
      </w:r>
    </w:p>
    <w:p w14:paraId="37254584" w14:textId="77777777" w:rsidR="00FC59D4"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2BE8B318" w14:textId="77777777" w:rsidR="00FC59D4"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192B66E7" w14:textId="77777777" w:rsidR="00FC59D4"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311774D3" w14:textId="77777777" w:rsidR="00FC59D4"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6BE99260" w14:textId="77777777" w:rsidR="00FC59D4"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7AA150E7" w14:textId="77777777" w:rsidR="00FC59D4"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19A99AA4" w14:textId="77777777" w:rsidR="00FC59D4"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1A9E4EA3" w14:textId="77777777" w:rsidR="00FC59D4"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463B7A83" w14:textId="77777777" w:rsidR="00FC59D4"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72D7CF60" w14:textId="77777777" w:rsidR="00FC59D4"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5C3B8345" w14:textId="77777777" w:rsidR="00FC59D4"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7227CF65" w14:textId="77777777" w:rsidR="00FC59D4"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7C4C5404" w14:textId="77777777" w:rsidR="00FC59D4"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17402740" w14:textId="77777777" w:rsidR="00FC59D4"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132E773A" w14:textId="77777777" w:rsidR="00FC59D4" w:rsidRDefault="00000000">
      <w:pPr>
        <w:pStyle w:val="Heading3"/>
      </w:pPr>
      <w:bookmarkStart w:id="40" w:name="gate-15-the-truth-of-the-book"/>
      <w:bookmarkEnd w:id="39"/>
      <w:r>
        <w:lastRenderedPageBreak/>
        <w:t>Gate 15 (The Truth of the Book)</w:t>
      </w:r>
    </w:p>
    <w:p w14:paraId="78A0AFA7" w14:textId="77777777" w:rsidR="00FC59D4"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477F93BA" w14:textId="77777777" w:rsidR="00FC59D4"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04531C5E" w14:textId="77777777" w:rsidR="00FC59D4"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0373F4CE" w14:textId="77777777" w:rsidR="00FC59D4"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12832E39" w14:textId="77777777" w:rsidR="00FC59D4"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4D90FAB3" w14:textId="77777777" w:rsidR="00FC59D4"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4DEE957F" w14:textId="77777777" w:rsidR="00FC59D4"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54E9F543" w14:textId="77777777" w:rsidR="00FC59D4"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2E72FA29" w14:textId="77777777" w:rsidR="00FC59D4"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0BF3C32D" w14:textId="77777777" w:rsidR="00FC59D4"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21934561" w14:textId="77777777" w:rsidR="00FC59D4"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29D95E46" w14:textId="77777777" w:rsidR="00FC59D4"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13027A93" w14:textId="77777777" w:rsidR="00FC59D4" w:rsidRDefault="00000000">
      <w:pPr>
        <w:pStyle w:val="Heading3"/>
      </w:pPr>
      <w:bookmarkStart w:id="41" w:name="gate-16-the-reality-of-paradise"/>
      <w:bookmarkEnd w:id="40"/>
      <w:r>
        <w:t>Gate 16 (The Reality of Paradise)</w:t>
      </w:r>
    </w:p>
    <w:p w14:paraId="61251664" w14:textId="77777777" w:rsidR="00FC59D4"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66D8F4FC" w14:textId="77777777" w:rsidR="00FC59D4"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2C3B4EA6" w14:textId="77777777" w:rsidR="00FC59D4"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7A450DBE" w14:textId="77777777" w:rsidR="00FC59D4"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462D3140" w14:textId="77777777" w:rsidR="00FC59D4"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4EC74E93" w14:textId="77777777" w:rsidR="00FC59D4"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4F1E2D93" w14:textId="77777777" w:rsidR="00FC59D4"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53C747E1" w14:textId="77777777" w:rsidR="00FC59D4"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1F1D56A9" w14:textId="77777777" w:rsidR="00FC59D4"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439255A8" w14:textId="77777777" w:rsidR="00FC59D4"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5FECD3B7" w14:textId="77777777" w:rsidR="00FC59D4"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1B82EA7A" w14:textId="77777777" w:rsidR="00FC59D4"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0869F961" w14:textId="77777777" w:rsidR="00FC59D4"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6490B469" w14:textId="77777777" w:rsidR="00FC59D4"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1E660680" w14:textId="77777777" w:rsidR="00FC59D4"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4B14149F" w14:textId="77777777" w:rsidR="00FC59D4"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5C67F379" w14:textId="77777777" w:rsidR="00FC59D4"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1AF44F63" w14:textId="77777777" w:rsidR="00FC59D4"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2996480E" w14:textId="77777777" w:rsidR="00FC59D4"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055718AE" w14:textId="77777777" w:rsidR="00FC59D4"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795A8BA5" w14:textId="77777777" w:rsidR="00FC59D4"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21AC413D" w14:textId="77777777" w:rsidR="00FC59D4"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684F8438" w14:textId="77777777" w:rsidR="00FC59D4"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4D9047FD" w14:textId="77777777" w:rsidR="00FC59D4"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3326811D" w14:textId="77777777" w:rsidR="00FC59D4"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673404F5" w14:textId="77777777" w:rsidR="00FC59D4"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51AF1986" w14:textId="77777777" w:rsidR="00FC59D4"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45730072" w14:textId="77777777" w:rsidR="00FC59D4"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67E4FC4A" w14:textId="77777777" w:rsidR="00FC59D4"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56AF8BC8" w14:textId="77777777" w:rsidR="00FC59D4"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27925CE3" w14:textId="77777777" w:rsidR="00FC59D4"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35023327" w14:textId="77777777" w:rsidR="00FC59D4"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30712BF9" w14:textId="77777777" w:rsidR="00FC59D4"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00B0A9E8" w14:textId="77777777" w:rsidR="00FC59D4"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1472D079" w14:textId="77777777" w:rsidR="00FC59D4"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13B4655D" w14:textId="77777777" w:rsidR="00FC59D4"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0AA150A1" w14:textId="77777777" w:rsidR="00FC59D4"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699EF648" w14:textId="77777777" w:rsidR="00FC59D4"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125B1CC9" w14:textId="77777777" w:rsidR="00FC59D4"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4C6C071D" w14:textId="77777777" w:rsidR="00FC59D4"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6759B0EF" w14:textId="77777777" w:rsidR="00FC59D4" w:rsidRDefault="00000000">
      <w:pPr>
        <w:pStyle w:val="Heading3"/>
      </w:pPr>
      <w:bookmarkStart w:id="42" w:name="gate-17-the-reality-of-the-fire"/>
      <w:bookmarkEnd w:id="41"/>
      <w:r>
        <w:t>Gate 17 (The Reality of the Fire)</w:t>
      </w:r>
    </w:p>
    <w:p w14:paraId="76E5B303" w14:textId="77777777" w:rsidR="00FC59D4"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65117366" w14:textId="77777777" w:rsidR="00FC59D4"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6984ECE3" w14:textId="77777777" w:rsidR="00FC59D4"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2B80C2B1" w14:textId="77777777" w:rsidR="00FC59D4"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05B9CE4E" w14:textId="77777777" w:rsidR="00FC59D4"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442C3D2F" w14:textId="77777777" w:rsidR="00FC59D4"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70340C69" w14:textId="77777777" w:rsidR="00FC59D4"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17CD1E45" w14:textId="77777777" w:rsidR="00FC59D4"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330EF5F0" w14:textId="77777777" w:rsidR="00FC59D4"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5FFDCCDB" w14:textId="77777777" w:rsidR="00FC59D4"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26A8D124" w14:textId="77777777" w:rsidR="00FC59D4"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356C14EA" w14:textId="77777777" w:rsidR="00FC59D4"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0E6B2FC0" w14:textId="77777777" w:rsidR="00FC59D4"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41138AF4" w14:textId="77777777" w:rsidR="00FC59D4"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25C680F1" w14:textId="77777777" w:rsidR="00FC59D4"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4B4D7045" w14:textId="77777777" w:rsidR="00FC59D4"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74D8F548" w14:textId="77777777" w:rsidR="00FC59D4"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4246D2C7" w14:textId="77777777" w:rsidR="00FC59D4"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3210ED71" w14:textId="77777777" w:rsidR="00FC59D4"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4E71D706" w14:textId="77777777" w:rsidR="00FC59D4"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0052EC42" w14:textId="77777777" w:rsidR="00FC59D4"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083E42BF" w14:textId="77777777" w:rsidR="00FC59D4"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579357A7" w14:textId="77777777" w:rsidR="00FC59D4"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4A9687B6" w14:textId="77777777" w:rsidR="00FC59D4"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0BE12ACF" w14:textId="77777777" w:rsidR="00FC59D4"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58340AEF" w14:textId="77777777" w:rsidR="00FC59D4"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5F945474" w14:textId="77777777" w:rsidR="00FC59D4"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5878D9FB" w14:textId="77777777" w:rsidR="00FC59D4"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2F4F44FB" w14:textId="77777777" w:rsidR="00FC59D4"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0F162003" w14:textId="77777777" w:rsidR="00FC59D4"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5ED6C9DC" w14:textId="77777777" w:rsidR="00FC59D4"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710AF4A8" w14:textId="77777777" w:rsidR="00FC59D4"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4C58B4E9" w14:textId="77777777" w:rsidR="00FC59D4"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02212D6F" w14:textId="77777777" w:rsidR="00FC59D4"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4DD8A62F" w14:textId="77777777" w:rsidR="00FC59D4"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0B6C2F06" w14:textId="77777777" w:rsidR="00FC59D4"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5054AA68" w14:textId="77777777" w:rsidR="00FC59D4" w:rsidRDefault="00000000">
      <w:pPr>
        <w:pStyle w:val="Heading3"/>
      </w:pPr>
      <w:bookmarkStart w:id="43" w:name="gate-18-the-hour"/>
      <w:bookmarkEnd w:id="42"/>
      <w:r>
        <w:t>Gate 18 (The Hour)</w:t>
      </w:r>
    </w:p>
    <w:p w14:paraId="5B1A3E95" w14:textId="77777777" w:rsidR="00FC59D4" w:rsidRDefault="00000000">
      <w:pPr>
        <w:pStyle w:val="FirstParagraph"/>
      </w:pPr>
      <w:r>
        <w:rPr>
          <w:b/>
          <w:bCs/>
        </w:rPr>
        <w:t>Chapter Eighteen:</w:t>
      </w:r>
      <w:r>
        <w:t xml:space="preserve"> On the Explanation that “The Hour is Coming, Beyond Any Doubt”</w:t>
      </w:r>
    </w:p>
    <w:p w14:paraId="18DFBC10" w14:textId="77777777" w:rsidR="00FC59D4"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5A3E74CC" w14:textId="77777777" w:rsidR="00FC59D4"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29139EC9" w14:textId="77777777" w:rsidR="00FC59D4" w:rsidRDefault="00000000">
      <w:pPr>
        <w:pStyle w:val="Heading3"/>
      </w:pPr>
      <w:bookmarkStart w:id="44" w:name="X2c85540f3249401943903b47180cd40a46cef27"/>
      <w:bookmarkEnd w:id="43"/>
      <w:r>
        <w:t>Gate 19 (The Bayan is a Gift for Him Whome God Shall Make Manifest)</w:t>
      </w:r>
    </w:p>
    <w:p w14:paraId="70BF5557" w14:textId="77777777" w:rsidR="00FC59D4" w:rsidRDefault="00000000">
      <w:pPr>
        <w:pStyle w:val="FirstParagraph"/>
      </w:pPr>
      <w:r>
        <w:rPr>
          <w:b/>
          <w:bCs/>
        </w:rPr>
        <w:t>Chapter Nineteen:</w:t>
      </w:r>
      <w:r>
        <w:t xml:space="preserve"> That Whatever is in the Bayán is a Gift from God for Him Whom God Shall Make Manifest</w:t>
      </w:r>
    </w:p>
    <w:p w14:paraId="7739E004" w14:textId="77777777" w:rsidR="00FC59D4"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0253EB93" w14:textId="77777777" w:rsidR="00FC59D4" w:rsidRDefault="00000000">
      <w:pPr>
        <w:pStyle w:val="BodyText"/>
      </w:pPr>
      <w:r>
        <w:t>The essence of this chapter is that the traces and fruits of the Manifestation of Truth, in every dispensation, are gifts from God bestowed upon Him Who will appear in the subsequent Manifestation.</w:t>
      </w:r>
    </w:p>
    <w:p w14:paraId="68810C17" w14:textId="77777777" w:rsidR="00FC59D4"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39B9B636" w14:textId="77777777" w:rsidR="00FC59D4"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248FF6A8" w14:textId="77777777" w:rsidR="00FC59D4"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41F657FC" w14:textId="77777777" w:rsidR="00FC59D4"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229A26EE" w14:textId="77777777" w:rsidR="00FC59D4"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0ED43DC6" w14:textId="77777777" w:rsidR="00FC59D4"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7F528914" w14:textId="77777777" w:rsidR="00FC59D4" w:rsidRDefault="00000000">
      <w:pPr>
        <w:pStyle w:val="Heading2"/>
      </w:pPr>
      <w:bookmarkStart w:id="45" w:name="vahid-3-the-manifestation-of-god"/>
      <w:bookmarkEnd w:id="25"/>
      <w:bookmarkEnd w:id="44"/>
      <w:r>
        <w:t>Vahid 3 (The Manifestation of God)</w:t>
      </w:r>
    </w:p>
    <w:p w14:paraId="1C61AE4B" w14:textId="77777777" w:rsidR="00FC59D4" w:rsidRDefault="00000000">
      <w:pPr>
        <w:pStyle w:val="Heading3"/>
      </w:pPr>
      <w:bookmarkStart w:id="46" w:name="gate-1-creation-is-for-who-points-to-him"/>
      <w:r>
        <w:t>Gate 1 (Creation is For Who Points to Him)</w:t>
      </w:r>
    </w:p>
    <w:p w14:paraId="6A68279E" w14:textId="77777777" w:rsidR="00FC59D4"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38C4D754" w14:textId="77777777" w:rsidR="00FC59D4"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72857FD0" w14:textId="77777777" w:rsidR="00FC59D4"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068547A7" w14:textId="77777777" w:rsidR="00FC59D4"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421A7329" w14:textId="77777777" w:rsidR="00FC59D4"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0BC0CD28" w14:textId="77777777" w:rsidR="00FC59D4"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7E8B2229" w14:textId="77777777" w:rsidR="00FC59D4"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3AAA8CA9" w14:textId="77777777" w:rsidR="00FC59D4"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3BE2FC59" w14:textId="77777777" w:rsidR="00FC59D4" w:rsidRDefault="00000000">
      <w:pPr>
        <w:pStyle w:val="BodyText"/>
      </w:pPr>
      <w:r>
        <w:t>Say: God begins all things and then restores them, and there is no mention after God. Will you not then believe?</w:t>
      </w:r>
    </w:p>
    <w:p w14:paraId="0DF7AAB7" w14:textId="77777777" w:rsidR="00FC59D4" w:rsidRDefault="00000000">
      <w:pPr>
        <w:pStyle w:val="Heading3"/>
      </w:pPr>
      <w:bookmarkStart w:id="47" w:name="gate-2-the-word-is-truth"/>
      <w:bookmarkEnd w:id="46"/>
      <w:r>
        <w:t>Gate 2 (The Word is Truth)</w:t>
      </w:r>
    </w:p>
    <w:p w14:paraId="715CF3C9" w14:textId="77777777" w:rsidR="00FC59D4"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160166E6" w14:textId="77777777" w:rsidR="00FC59D4"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4ED54937" w14:textId="77777777" w:rsidR="00FC59D4"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67669DA4" w14:textId="77777777" w:rsidR="00FC59D4"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66BA9489" w14:textId="77777777" w:rsidR="00FC59D4"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1EE1448E" w14:textId="77777777" w:rsidR="00FC59D4"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430FCDEF" w14:textId="77777777" w:rsidR="00FC59D4"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505C1534" w14:textId="77777777" w:rsidR="00FC59D4"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77A63B63" w14:textId="77777777" w:rsidR="00FC59D4"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3F413A74" w14:textId="77777777" w:rsidR="00FC59D4"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446C46C9" w14:textId="77777777" w:rsidR="00FC59D4" w:rsidRDefault="00000000">
      <w:pPr>
        <w:pStyle w:val="Heading3"/>
      </w:pPr>
      <w:bookmarkStart w:id="48" w:name="Xc69ab94829f8f11e7b665d1ab2b675e7227dd0a"/>
      <w:bookmarkEnd w:id="47"/>
      <w:r>
        <w:t>Gate 3 (The Bayan Revolves Around He Whom God Shall Make Manifest)</w:t>
      </w:r>
    </w:p>
    <w:p w14:paraId="08E47446" w14:textId="77777777" w:rsidR="00FC59D4"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3F4D6072" w14:textId="77777777" w:rsidR="00FC59D4"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1679C60A" w14:textId="77777777" w:rsidR="00FC59D4"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58AF3231" w14:textId="77777777" w:rsidR="00FC59D4"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5425635B" w14:textId="77777777" w:rsidR="00FC59D4"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396186EE" w14:textId="77777777" w:rsidR="00FC59D4"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6D822F60" w14:textId="77777777" w:rsidR="00FC59D4"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36606AB0" w14:textId="77777777" w:rsidR="00FC59D4" w:rsidRDefault="00000000">
      <w:pPr>
        <w:pStyle w:val="Heading3"/>
      </w:pPr>
      <w:bookmarkStart w:id="49" w:name="Xcb606b09c92667e3015f63d8728ec784f94762e"/>
      <w:bookmarkEnd w:id="48"/>
      <w:r>
        <w:t>Gate 4 (The Next Manifestation is Greater Than the Prior)</w:t>
      </w:r>
    </w:p>
    <w:p w14:paraId="2BE9C2AC" w14:textId="77777777" w:rsidR="00FC59D4" w:rsidRDefault="00000000">
      <w:pPr>
        <w:pStyle w:val="FirstParagraph"/>
      </w:pPr>
      <w:r>
        <w:rPr>
          <w:b/>
          <w:bCs/>
        </w:rPr>
        <w:t>The fourth gate of the third Unity</w:t>
      </w:r>
      <w:r>
        <w:t>: That which God has revealed to Him in terms of verses and words is greater and loftier than what was revealed before.</w:t>
      </w:r>
    </w:p>
    <w:p w14:paraId="41DE0711" w14:textId="77777777" w:rsidR="00FC59D4"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7DC1F50F" w14:textId="77777777" w:rsidR="00FC59D4"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14E33125" w14:textId="77777777" w:rsidR="00FC59D4"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6AE1131C" w14:textId="77777777" w:rsidR="00FC59D4"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57A6FBA0" w14:textId="77777777" w:rsidR="00FC59D4" w:rsidRDefault="00000000">
      <w:pPr>
        <w:pStyle w:val="Heading3"/>
      </w:pPr>
      <w:bookmarkStart w:id="50" w:name="Xcd41ef7dbac10a9688d0f54f985e8494ddc79a4"/>
      <w:bookmarkEnd w:id="49"/>
      <w:r>
        <w:t>Gate 5 (The Command Is Entirely the Manifestation’s)</w:t>
      </w:r>
    </w:p>
    <w:p w14:paraId="3C101D0A" w14:textId="77777777" w:rsidR="00FC59D4"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5136E265" w14:textId="77777777" w:rsidR="00FC59D4"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41982DC2" w14:textId="77777777" w:rsidR="00FC59D4" w:rsidRDefault="00000000">
      <w:pPr>
        <w:pStyle w:val="Heading3"/>
      </w:pPr>
      <w:bookmarkStart w:id="51" w:name="X269c80214e36061e54ecd2e091e422a8a94d3de"/>
      <w:bookmarkEnd w:id="50"/>
      <w:r>
        <w:t>Gate 6 (God Has Created Everything and Everything is Below Him)</w:t>
      </w:r>
    </w:p>
    <w:p w14:paraId="062048FE" w14:textId="77777777" w:rsidR="00FC59D4" w:rsidRDefault="00000000">
      <w:pPr>
        <w:pStyle w:val="FirstParagraph"/>
      </w:pPr>
      <w:r>
        <w:rPr>
          <w:b/>
          <w:bCs/>
        </w:rPr>
        <w:t>The sixth gate of the third Unity</w:t>
      </w:r>
      <w:r>
        <w:t>: Whatever is mentioned as bearing the name of a thing, God has created it in the realm of origination.</w:t>
      </w:r>
    </w:p>
    <w:p w14:paraId="1F9CDFC3" w14:textId="77777777" w:rsidR="00FC59D4"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60410B1D" w14:textId="77777777" w:rsidR="00FC59D4"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3A54381E" w14:textId="77777777" w:rsidR="00FC59D4"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4BF9B5E8" w14:textId="77777777" w:rsidR="00FC59D4" w:rsidRDefault="00000000">
      <w:pPr>
        <w:pStyle w:val="Heading3"/>
      </w:pPr>
      <w:bookmarkStart w:id="52" w:name="Xb8d688f7744597bbdd5ed36f1c1b62f462a2a00"/>
      <w:bookmarkEnd w:id="51"/>
      <w:r>
        <w:t>Gate 7 (Meeting God is Meeting the Manifestation)</w:t>
      </w:r>
    </w:p>
    <w:p w14:paraId="45C46B69" w14:textId="77777777" w:rsidR="00FC59D4"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1B5964BA" w14:textId="77777777" w:rsidR="00FC59D4"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4F79F548" w14:textId="77777777" w:rsidR="00FC59D4"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14C3B076" w14:textId="77777777" w:rsidR="00FC59D4"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32556886" w14:textId="77777777" w:rsidR="00FC59D4"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1197A55D" w14:textId="77777777" w:rsidR="00FC59D4"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01AF9B9C" w14:textId="77777777" w:rsidR="00FC59D4"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48F15356" w14:textId="77777777" w:rsidR="00FC59D4"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6D16F5C4" w14:textId="77777777" w:rsidR="00FC59D4"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24DF43C9" w14:textId="77777777" w:rsidR="00FC59D4" w:rsidRDefault="00000000">
      <w:pPr>
        <w:pStyle w:val="Heading3"/>
      </w:pPr>
      <w:bookmarkStart w:id="53" w:name="X8040652a69a3e50ebd0c2bb366527127e16465b"/>
      <w:bookmarkEnd w:id="52"/>
      <w:r>
        <w:t>Gate 8 (Everything Is Contained Within the Bayan)</w:t>
      </w:r>
    </w:p>
    <w:p w14:paraId="243838EF" w14:textId="77777777" w:rsidR="00FC59D4" w:rsidRDefault="00000000">
      <w:pPr>
        <w:pStyle w:val="FirstParagraph"/>
      </w:pPr>
      <w:r>
        <w:rPr>
          <w:b/>
          <w:bCs/>
        </w:rPr>
        <w:t>The eighth gate of the third Unity</w:t>
      </w:r>
      <w:r>
        <w:t>: That everything in the greater world is contained within the Bayán.</w:t>
      </w:r>
    </w:p>
    <w:p w14:paraId="1BECE42C" w14:textId="77777777" w:rsidR="00FC59D4"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69FA1A10" w14:textId="77777777" w:rsidR="00FC59D4"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3AC6CCDA" w14:textId="77777777" w:rsidR="00FC59D4"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77AD9664" w14:textId="77777777" w:rsidR="00FC59D4"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596F7A4E" w14:textId="77777777" w:rsidR="00FC59D4"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24B3E578" w14:textId="77777777" w:rsidR="00FC59D4"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2476EBFC" w14:textId="77777777" w:rsidR="00FC59D4"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0147EFA7" w14:textId="77777777" w:rsidR="00FC59D4"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3FC1899F" w14:textId="77777777" w:rsidR="00FC59D4"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7EC97C30" w14:textId="77777777" w:rsidR="00FC59D4"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12AE4A88" w14:textId="77777777" w:rsidR="00FC59D4"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436DF815" w14:textId="77777777" w:rsidR="00FC59D4"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6CD30BB4" w14:textId="77777777" w:rsidR="00FC59D4"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7774DC91" w14:textId="77777777" w:rsidR="00FC59D4"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593EA155" w14:textId="77777777" w:rsidR="00FC59D4"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52C0210E" w14:textId="77777777" w:rsidR="00FC59D4" w:rsidRDefault="00000000">
      <w:pPr>
        <w:pStyle w:val="Heading3"/>
      </w:pPr>
      <w:bookmarkStart w:id="54" w:name="X7ef69f47bb5cf52d703edaca8ff9a5eaa8301a7"/>
      <w:bookmarkEnd w:id="53"/>
      <w:r>
        <w:t>Gate 9 (The Bayan Exists Within a Verse of 19 Names - For Any Soul)</w:t>
      </w:r>
    </w:p>
    <w:p w14:paraId="2FC0F47F" w14:textId="77777777" w:rsidR="00FC59D4" w:rsidRDefault="00000000">
      <w:pPr>
        <w:pStyle w:val="FirstParagraph"/>
      </w:pPr>
      <w:r>
        <w:rPr>
          <w:b/>
          <w:bCs/>
        </w:rPr>
        <w:t>The ninth gate of the third Unity</w:t>
      </w:r>
      <w:r>
        <w:t>: That all things in the Bayán exist within the verse of the Bayán.</w:t>
      </w:r>
    </w:p>
    <w:p w14:paraId="187080E2" w14:textId="77777777" w:rsidR="00FC59D4"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2F0D224A" w14:textId="77777777" w:rsidR="00FC59D4"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25E92F9A" w14:textId="77777777" w:rsidR="00FC59D4"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7DD3DBB1" w14:textId="77777777" w:rsidR="00FC59D4" w:rsidRDefault="00000000">
      <w:pPr>
        <w:pStyle w:val="Heading3"/>
      </w:pPr>
      <w:bookmarkStart w:id="55" w:name="X0c864acc82e859db9d21c75f22ab6c3de8883f4"/>
      <w:bookmarkEnd w:id="54"/>
      <w:r>
        <w:t>Gate 10 (The Bayan Exists Within a Verse of 19 Names - For Prophets)</w:t>
      </w:r>
    </w:p>
    <w:p w14:paraId="43A010B5" w14:textId="77777777" w:rsidR="00FC59D4"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6EADCFE2" w14:textId="77777777" w:rsidR="00FC59D4"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1D0D1308" w14:textId="77777777" w:rsidR="00FC59D4"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199FCC30" w14:textId="77777777" w:rsidR="00FC59D4"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2268FC58" w14:textId="77777777" w:rsidR="00FC59D4"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30A58A92" w14:textId="77777777" w:rsidR="00FC59D4"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59C1CB45" w14:textId="77777777" w:rsidR="00FC59D4"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7A9FF3CC" w14:textId="77777777" w:rsidR="00FC59D4"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6558E23A" w14:textId="77777777" w:rsidR="00FC59D4"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1DEBB47F" w14:textId="77777777" w:rsidR="00FC59D4"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7678356A" w14:textId="77777777" w:rsidR="00FC59D4" w:rsidRDefault="00000000">
      <w:pPr>
        <w:pStyle w:val="BodyText"/>
      </w:pPr>
      <w:r>
        <w:rPr>
          <w:i/>
          <w:iCs/>
        </w:rPr>
        <w:lastRenderedPageBreak/>
        <w:t>Reflect upon this, O possessors of understanding, all of you together. And be certain, O you mirrored suns, all of you together.</w:t>
      </w:r>
    </w:p>
    <w:p w14:paraId="7CA61612" w14:textId="77777777" w:rsidR="00FC59D4" w:rsidRDefault="00000000">
      <w:pPr>
        <w:pStyle w:val="Heading3"/>
      </w:pPr>
      <w:bookmarkStart w:id="56" w:name="X073864bf629f7e56ba663aab59334ddab56b987"/>
      <w:bookmarkEnd w:id="55"/>
      <w:r>
        <w:t>Gate 11 (Verbal Letters and Their Spirits Are Created Through the Point)</w:t>
      </w:r>
    </w:p>
    <w:p w14:paraId="0AA9A668" w14:textId="77777777" w:rsidR="00FC59D4"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29618C9E" w14:textId="77777777" w:rsidR="00FC59D4"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1E5C6304" w14:textId="77777777" w:rsidR="00FC59D4" w:rsidRDefault="00000000">
      <w:pPr>
        <w:pStyle w:val="BodyText"/>
      </w:pPr>
      <w:r>
        <w:t>This has been explained in prior gates and will appear in its appropriate places. God is the protector of the righteous.</w:t>
      </w:r>
    </w:p>
    <w:p w14:paraId="594F4D38" w14:textId="77777777" w:rsidR="00FC59D4" w:rsidRDefault="00000000">
      <w:pPr>
        <w:pStyle w:val="Heading3"/>
      </w:pPr>
      <w:bookmarkStart w:id="57" w:name="gate-12-the-sun-and-the-mirrors"/>
      <w:bookmarkEnd w:id="56"/>
      <w:r>
        <w:t>Gate 12 (The Sun and the Mirrors)</w:t>
      </w:r>
    </w:p>
    <w:p w14:paraId="52524318" w14:textId="77777777" w:rsidR="00FC59D4"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38E4E32F" w14:textId="77777777" w:rsidR="00FC59D4"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3FEC5864" w14:textId="77777777" w:rsidR="00FC59D4"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6907D7C1" w14:textId="77777777" w:rsidR="00FC59D4"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6CED08BD" w14:textId="77777777" w:rsidR="00FC59D4"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5C751DA4" w14:textId="77777777" w:rsidR="00FC59D4"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13FEF479" w14:textId="77777777" w:rsidR="00FC59D4"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36F57BE8" w14:textId="77777777" w:rsidR="00FC59D4"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029F44BB" w14:textId="77777777" w:rsidR="00FC59D4"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331C7E6B" w14:textId="77777777" w:rsidR="00FC59D4"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672AA976" w14:textId="77777777" w:rsidR="00FC59D4"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6AB3F57F" w14:textId="77777777" w:rsidR="00FC59D4"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14DDFCFB" w14:textId="77777777" w:rsidR="00FC59D4"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233ED59E" w14:textId="77777777" w:rsidR="00FC59D4"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3C95DD39" w14:textId="77777777" w:rsidR="00FC59D4"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5C54B0D7" w14:textId="77777777" w:rsidR="00FC59D4"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38111FD7" w14:textId="77777777" w:rsidR="00FC59D4"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03FF5EFD" w14:textId="77777777" w:rsidR="00FC59D4" w:rsidRDefault="00000000">
      <w:pPr>
        <w:pStyle w:val="BodyText"/>
      </w:pPr>
      <w:r>
        <w:rPr>
          <w:i/>
          <w:iCs/>
        </w:rPr>
        <w:t>“By the One who split the seed and created the soul, who stands alone in might, sanctified in greatness, and unique in oneness”</w:t>
      </w:r>
    </w:p>
    <w:p w14:paraId="76EBC841" w14:textId="77777777" w:rsidR="00FC59D4"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4E6E563B" w14:textId="77777777" w:rsidR="00FC59D4" w:rsidRDefault="00000000">
      <w:pPr>
        <w:pStyle w:val="BodyText"/>
      </w:pPr>
      <w:r>
        <w:t>God does not love to mention those who do not believe in Him and His signs, but God loves the righteous.</w:t>
      </w:r>
    </w:p>
    <w:p w14:paraId="79EEEF92" w14:textId="77777777" w:rsidR="00FC59D4" w:rsidRDefault="00000000">
      <w:pPr>
        <w:pStyle w:val="Heading3"/>
      </w:pPr>
      <w:bookmarkStart w:id="58" w:name="X6ee6834f0993f4fa33de7cf7911c3f69d619f31"/>
      <w:bookmarkEnd w:id="57"/>
      <w:r>
        <w:t>Gate 13 (Impermissible to Ask About Him Whom God Shall Make Manifest)</w:t>
      </w:r>
    </w:p>
    <w:p w14:paraId="5E69A195" w14:textId="77777777" w:rsidR="00FC59D4"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1568C08D" w14:textId="77777777" w:rsidR="00FC59D4"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6EAF9884" w14:textId="77777777" w:rsidR="00FC59D4"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617B021A" w14:textId="77777777" w:rsidR="00FC59D4"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470C8CEA" w14:textId="77777777" w:rsidR="00FC59D4"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4786D54F" w14:textId="77777777" w:rsidR="00FC59D4"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1AB20B8C" w14:textId="77777777" w:rsidR="00FC59D4"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3B71B727" w14:textId="77777777" w:rsidR="00FC59D4"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148C1CFA" w14:textId="77777777" w:rsidR="00FC59D4"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5E405313" w14:textId="77777777" w:rsidR="00FC59D4"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64BFD8D7" w14:textId="77777777" w:rsidR="00FC59D4"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2EEEA140" w14:textId="77777777" w:rsidR="00FC59D4"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13ACD25E" w14:textId="77777777" w:rsidR="00FC59D4" w:rsidRDefault="00000000">
      <w:pPr>
        <w:pStyle w:val="BodyText"/>
      </w:pPr>
      <w:r>
        <w:rPr>
          <w:i/>
          <w:iCs/>
        </w:rPr>
        <w:t>To Him belong creation and command, from before and after. There is no God but Him. Indeed, we are all devoted to Him.</w:t>
      </w:r>
    </w:p>
    <w:p w14:paraId="680F29E0" w14:textId="77777777" w:rsidR="00FC59D4"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28C66C64" w14:textId="77777777" w:rsidR="00FC59D4"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5F38EF06" w14:textId="77777777" w:rsidR="00FC59D4"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2636A9F3" w14:textId="77777777" w:rsidR="00FC59D4"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1A2290EB" w14:textId="77777777" w:rsidR="00FC59D4"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3B1E3F58" w14:textId="77777777" w:rsidR="00FC59D4"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1270E0BF" w14:textId="77777777" w:rsidR="00FC59D4"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0F6AC7B2" w14:textId="77777777" w:rsidR="00FC59D4"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0E7BB602" w14:textId="77777777" w:rsidR="00FC59D4"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3B022300" w14:textId="77777777" w:rsidR="00FC59D4" w:rsidRDefault="00000000">
      <w:pPr>
        <w:pStyle w:val="Heading3"/>
      </w:pPr>
      <w:bookmarkStart w:id="59" w:name="Xa24782b165603d73be2e8603e99d1d707ce1e13"/>
      <w:bookmarkEnd w:id="58"/>
      <w:r>
        <w:t>Gate 14 (Preserve the Bayan With Utmost Care)</w:t>
      </w:r>
    </w:p>
    <w:p w14:paraId="5C057A49" w14:textId="77777777" w:rsidR="00FC59D4" w:rsidRDefault="00000000">
      <w:pPr>
        <w:pStyle w:val="FirstParagraph"/>
      </w:pPr>
      <w:r>
        <w:rPr>
          <w:b/>
          <w:bCs/>
        </w:rPr>
        <w:t>The fourteenth gate of the third Unity</w:t>
      </w:r>
      <w:r>
        <w:t>: On preserving the Bayán with the utmost care by every soul.</w:t>
      </w:r>
    </w:p>
    <w:p w14:paraId="593120B4" w14:textId="77777777" w:rsidR="00FC59D4"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4CC07F98" w14:textId="77777777" w:rsidR="00FC59D4"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0FEBBAC5" w14:textId="77777777" w:rsidR="00FC59D4"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6168D528" w14:textId="77777777" w:rsidR="00FC59D4"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0DC64536" w14:textId="77777777" w:rsidR="00FC59D4"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0A59EEC1" w14:textId="77777777" w:rsidR="00FC59D4"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37291630" w14:textId="77777777" w:rsidR="00FC59D4" w:rsidRDefault="00000000">
      <w:pPr>
        <w:pStyle w:val="Heading3"/>
      </w:pPr>
      <w:bookmarkStart w:id="60" w:name="Xe61396e23068b6f0dfc35d32365f8c45f7fd868"/>
      <w:bookmarkEnd w:id="59"/>
      <w:r>
        <w:t>Gate 15 (Belief in Him Whom God Shall Make Manifest is Belief in God)</w:t>
      </w:r>
    </w:p>
    <w:p w14:paraId="3E45127E" w14:textId="77777777" w:rsidR="00FC59D4"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7AE34A8E" w14:textId="77777777" w:rsidR="00FC59D4"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7CB0212B" w14:textId="77777777" w:rsidR="00FC59D4"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0BF56AEE" w14:textId="77777777" w:rsidR="00FC59D4"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6113ED1F" w14:textId="77777777" w:rsidR="00FC59D4"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547CB519" w14:textId="77777777" w:rsidR="00FC59D4"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4F3C5D11" w14:textId="77777777" w:rsidR="00FC59D4"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59CB3EF9" w14:textId="77777777" w:rsidR="00FC59D4"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653BC294" w14:textId="77777777" w:rsidR="00FC59D4"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40A485BA" w14:textId="77777777" w:rsidR="00FC59D4"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02AB01DF" w14:textId="77777777" w:rsidR="00FC59D4"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75737E8E" w14:textId="77777777" w:rsidR="00FC59D4" w:rsidRDefault="00000000">
      <w:pPr>
        <w:pStyle w:val="Heading3"/>
      </w:pPr>
      <w:bookmarkStart w:id="61" w:name="X46057c43360c834b0f9a2ee203f08e55037aea1"/>
      <w:bookmarkEnd w:id="60"/>
      <w:r>
        <w:t>Gate 16 (Impermissible to Act Except Through the Traces of the Point)</w:t>
      </w:r>
    </w:p>
    <w:p w14:paraId="6ACB16C8" w14:textId="77777777" w:rsidR="00FC59D4" w:rsidRDefault="00000000">
      <w:pPr>
        <w:pStyle w:val="FirstParagraph"/>
      </w:pPr>
      <w:r>
        <w:rPr>
          <w:b/>
          <w:bCs/>
        </w:rPr>
        <w:t>The sixteenth gate of the third Unity</w:t>
      </w:r>
      <w:r>
        <w:t>: It is impermissible to act except through the traces of the Point.</w:t>
      </w:r>
    </w:p>
    <w:p w14:paraId="0C35D78B" w14:textId="77777777" w:rsidR="00FC59D4"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089A9DBB" w14:textId="77777777" w:rsidR="00FC59D4"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2EA1C52F" w14:textId="77777777" w:rsidR="00FC59D4"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0F166309" w14:textId="77777777" w:rsidR="00FC59D4"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68E20445" w14:textId="77777777" w:rsidR="00FC59D4"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41CAA727" w14:textId="77777777" w:rsidR="00FC59D4"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167B6614" w14:textId="77777777" w:rsidR="00FC59D4"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1707B7C1" w14:textId="77777777" w:rsidR="00FC59D4" w:rsidRDefault="00000000">
      <w:pPr>
        <w:pStyle w:val="BodyText"/>
      </w:pPr>
      <w:r>
        <w:rPr>
          <w:i/>
          <w:iCs/>
        </w:rPr>
        <w:t>Who compares the radiance of the sun to the light of the stars? Such a comparison holds no validity before God. Will you not reflect?</w:t>
      </w:r>
    </w:p>
    <w:p w14:paraId="1E211A37" w14:textId="77777777" w:rsidR="00FC59D4" w:rsidRDefault="00000000">
      <w:pPr>
        <w:pStyle w:val="Heading3"/>
      </w:pPr>
      <w:bookmarkStart w:id="62" w:name="X16ca736fed05bb6a0d061db58c7b7f60d792a02"/>
      <w:bookmarkEnd w:id="61"/>
      <w:r>
        <w:t>Gate 17 (Impermissible To Transcribe the Bayan Except With Calligraphy)</w:t>
      </w:r>
    </w:p>
    <w:p w14:paraId="76F7852C" w14:textId="77777777" w:rsidR="00FC59D4"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10BCD6FB" w14:textId="77777777" w:rsidR="00FC59D4"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37902789" w14:textId="77777777" w:rsidR="00FC59D4"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30499022" w14:textId="77777777" w:rsidR="00FC59D4"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112B2845" w14:textId="77777777" w:rsidR="00FC59D4"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3FB49038" w14:textId="77777777" w:rsidR="00FC59D4"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0D0D942E" w14:textId="77777777" w:rsidR="00FC59D4"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5CFA6866" w14:textId="77777777" w:rsidR="00FC59D4" w:rsidRDefault="00000000">
      <w:pPr>
        <w:pStyle w:val="Heading3"/>
      </w:pPr>
      <w:bookmarkStart w:id="63" w:name="X200e4dc967cbc6ea31f7f274d2633be47f9f108"/>
      <w:bookmarkEnd w:id="62"/>
      <w:r>
        <w:t>Gate 18 (Interpretations Must Be in The Finest Script)</w:t>
      </w:r>
    </w:p>
    <w:p w14:paraId="0D83FA08" w14:textId="77777777" w:rsidR="00FC59D4"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1B1BCABE" w14:textId="77777777" w:rsidR="00FC59D4"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143D9997" w14:textId="77777777" w:rsidR="00FC59D4"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1A3A0309" w14:textId="77777777" w:rsidR="00FC59D4"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3E932731" w14:textId="77777777" w:rsidR="00FC59D4" w:rsidRDefault="00000000">
      <w:pPr>
        <w:pStyle w:val="Heading3"/>
      </w:pPr>
      <w:bookmarkStart w:id="64" w:name="X387a1fc4f7080eec14e6ec450e5ee90e9744908"/>
      <w:bookmarkEnd w:id="63"/>
      <w:r>
        <w:t>Gate 19 (Give for the Glorification of the Bayan)</w:t>
      </w:r>
    </w:p>
    <w:p w14:paraId="2E53621C" w14:textId="77777777" w:rsidR="00FC59D4"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4FE7A7CF" w14:textId="77777777" w:rsidR="00FC59D4"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051D8FA9" w14:textId="77777777" w:rsidR="00FC59D4"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5A1D099B" w14:textId="77777777" w:rsidR="00FC59D4" w:rsidRDefault="00000000">
      <w:pPr>
        <w:pStyle w:val="Heading2"/>
      </w:pPr>
      <w:bookmarkStart w:id="65" w:name="vahid-4"/>
      <w:bookmarkEnd w:id="45"/>
      <w:bookmarkEnd w:id="64"/>
      <w:r>
        <w:t>Vahid 4</w:t>
      </w:r>
    </w:p>
    <w:p w14:paraId="27065687" w14:textId="77777777" w:rsidR="00FC59D4" w:rsidRDefault="00000000">
      <w:pPr>
        <w:pStyle w:val="FirstParagraph"/>
      </w:pPr>
      <w:r>
        <w:rPr>
          <w:b/>
          <w:bCs/>
        </w:rPr>
        <w:t>The first gate of the fourth Unity</w:t>
      </w:r>
      <w:r>
        <w:t>:</w:t>
      </w:r>
      <w:r>
        <w:br/>
        <w:t>The Point has two stations: one in which it speaks on behalf of God and one in which it speaks on behalf of what is below God. The latter is the station of servitude through which God is worshipped day and night, and His praise is sung morning and evening.</w:t>
      </w:r>
    </w:p>
    <w:p w14:paraId="39323D01" w14:textId="77777777" w:rsidR="00FC59D4"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575B1F89" w14:textId="77777777" w:rsidR="00FC59D4"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w:t>
      </w:r>
    </w:p>
    <w:p w14:paraId="5DD5B23E" w14:textId="77777777" w:rsidR="00FC59D4" w:rsidRDefault="00000000">
      <w:r>
        <w:br w:type="page"/>
      </w:r>
    </w:p>
    <w:p w14:paraId="6A23EECE" w14:textId="77777777" w:rsidR="00FC59D4" w:rsidRDefault="00000000">
      <w:pPr>
        <w:pStyle w:val="Heading1"/>
      </w:pPr>
      <w:bookmarkStart w:id="66" w:name="sec-lawh-i-ayat-i-nur"/>
      <w:bookmarkStart w:id="67" w:name="_Toc185452122"/>
      <w:bookmarkEnd w:id="2"/>
      <w:bookmarkEnd w:id="65"/>
      <w:r>
        <w:lastRenderedPageBreak/>
        <w:t>Lawh-i-Ayat-i-Nur (Tablet of the Light Verse)</w:t>
      </w:r>
      <w:bookmarkEnd w:id="67"/>
    </w:p>
    <w:p w14:paraId="7F8D3F75" w14:textId="77777777" w:rsidR="00FC59D4" w:rsidRDefault="00000000">
      <w:pPr>
        <w:pStyle w:val="FirstParagraph"/>
      </w:pPr>
      <w:r>
        <w:t>In the name of God, the Glorious, the Most Glorious.</w:t>
      </w:r>
    </w:p>
    <w:p w14:paraId="68C8578C" w14:textId="77777777" w:rsidR="00FC59D4" w:rsidRDefault="00000000">
      <w:pPr>
        <w:pStyle w:val="Heading2"/>
      </w:pPr>
      <w:bookmarkStart w:id="68" w:name="the-letters-were-created"/>
      <w:r>
        <w:t>The Letters Were Created</w:t>
      </w:r>
    </w:p>
    <w:p w14:paraId="68D3935D" w14:textId="77777777" w:rsidR="00FC59D4"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17C93A25" w14:textId="77777777" w:rsidR="00FC59D4" w:rsidRDefault="00000000">
      <w:pPr>
        <w:pStyle w:val="Heading3"/>
      </w:pPr>
      <w:bookmarkStart w:id="69" w:name="X4d38ae84fedf48cb3c6cad38e92e26c993d1aa3"/>
      <w:r>
        <w:t>The Dot Was Manifested After 140,000 Years</w:t>
      </w:r>
    </w:p>
    <w:p w14:paraId="1DC84B60" w14:textId="77777777" w:rsidR="00FC59D4"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2800629D" w14:textId="77777777" w:rsidR="00FC59D4"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1D3F87A" w14:textId="77777777" w:rsidR="00FC59D4"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BF03930" w14:textId="77777777" w:rsidR="00FC59D4"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39CEAA40" w14:textId="77777777" w:rsidR="00FC59D4"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48661B7D" w14:textId="77777777" w:rsidR="00FC59D4"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103953C5" w14:textId="77777777" w:rsidR="00FC59D4" w:rsidRDefault="00000000">
      <w:pPr>
        <w:pStyle w:val="Heading2"/>
      </w:pPr>
      <w:bookmarkStart w:id="70" w:name="the-purpose-of-this-book"/>
      <w:bookmarkEnd w:id="68"/>
      <w:bookmarkEnd w:id="69"/>
      <w:r>
        <w:t>The Purpose of This Book</w:t>
      </w:r>
    </w:p>
    <w:p w14:paraId="024F5961" w14:textId="77777777" w:rsidR="00FC59D4"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3924832E" w14:textId="77777777" w:rsidR="00FC59D4"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48C9443E" w14:textId="77777777" w:rsidR="00FC59D4" w:rsidRDefault="00000000">
      <w:pPr>
        <w:pStyle w:val="Heading3"/>
      </w:pPr>
      <w:bookmarkStart w:id="71" w:name="Xf44d58f1e0eb990a43c8428cc774728f49e5175"/>
      <w:r>
        <w:t>About Secrets None Have Preceded in Knowing</w:t>
      </w:r>
    </w:p>
    <w:p w14:paraId="6C4BE8C5" w14:textId="77777777" w:rsidR="00FC59D4"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372DBD23" w14:textId="77777777" w:rsidR="00FC59D4" w:rsidRDefault="00000000">
      <w:pPr>
        <w:pStyle w:val="Heading2"/>
      </w:pPr>
      <w:bookmarkStart w:id="72" w:name="about-the-verse-of-light"/>
      <w:bookmarkEnd w:id="70"/>
      <w:bookmarkEnd w:id="71"/>
      <w:r>
        <w:t>About the Verse of Light</w:t>
      </w:r>
    </w:p>
    <w:p w14:paraId="70BDAD05" w14:textId="77777777" w:rsidR="00FC59D4"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7A399B2" w14:textId="77777777" w:rsidR="00FC59D4"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A4C0554" w14:textId="77777777" w:rsidR="00FC59D4" w:rsidRDefault="00000000">
      <w:pPr>
        <w:pStyle w:val="Heading3"/>
      </w:pPr>
      <w:bookmarkStart w:id="73" w:name="X6216cb92dbec05e019d58994831123d53cf0d38"/>
      <w:r>
        <w:t>Moses Guided By the Fire From the Tree of Eternity</w:t>
      </w:r>
    </w:p>
    <w:p w14:paraId="71751BD0" w14:textId="77777777" w:rsidR="00FC59D4"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34B8F286" w14:textId="77777777" w:rsidR="00FC59D4" w:rsidRDefault="00000000">
      <w:pPr>
        <w:pStyle w:val="Heading3"/>
      </w:pPr>
      <w:bookmarkStart w:id="74" w:name="the-fire-blazed-within-muhammads-chest"/>
      <w:bookmarkEnd w:id="73"/>
      <w:r>
        <w:t>The Fire Blazed Within Muhammad’s Chest</w:t>
      </w:r>
    </w:p>
    <w:p w14:paraId="363CD12D" w14:textId="77777777" w:rsidR="00FC59D4"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563184A9" w14:textId="77777777" w:rsidR="00FC59D4"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44BB3504" w14:textId="77777777" w:rsidR="00FC59D4"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CEDAA53" w14:textId="77777777" w:rsidR="00FC59D4" w:rsidRDefault="00000000">
      <w:pPr>
        <w:pStyle w:val="Heading3"/>
      </w:pPr>
      <w:bookmarkStart w:id="75" w:name="the-lamp-and-the-glass"/>
      <w:bookmarkEnd w:id="74"/>
      <w:r>
        <w:t>The Lamp and the Glass</w:t>
      </w:r>
    </w:p>
    <w:p w14:paraId="24AC241F" w14:textId="77777777" w:rsidR="00FC59D4"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AF2774D" w14:textId="77777777" w:rsidR="00FC59D4"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42D7AE19" w14:textId="77777777" w:rsidR="00FC59D4" w:rsidRDefault="00000000">
      <w:pPr>
        <w:pStyle w:val="Heading3"/>
      </w:pPr>
      <w:bookmarkStart w:id="76" w:name="the-one-who-came-with-alis-shirt"/>
      <w:bookmarkEnd w:id="75"/>
      <w:r>
        <w:t>The One Who Came with Ali’s Shirt</w:t>
      </w:r>
    </w:p>
    <w:p w14:paraId="673EC8ED" w14:textId="77777777" w:rsidR="00FC59D4"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6EAF0FC0" w14:textId="77777777" w:rsidR="00FC59D4"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4CFC28EB" w14:textId="77777777" w:rsidR="00FC59D4"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00BA9611" w14:textId="77777777" w:rsidR="00FC59D4" w:rsidRDefault="00000000">
      <w:pPr>
        <w:pStyle w:val="Heading3"/>
      </w:pPr>
      <w:bookmarkStart w:id="77" w:name="X96c12d862ad4765dd3f2234b84e2378e3afe8c2"/>
      <w:bookmarkEnd w:id="76"/>
      <w:r>
        <w:t>The Glass Vessels of Possible Existence Were Illuminated</w:t>
      </w:r>
    </w:p>
    <w:p w14:paraId="111BC3B9" w14:textId="77777777" w:rsidR="00FC59D4"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13056DD" w14:textId="77777777" w:rsidR="00FC59D4"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6814CA3" w14:textId="77777777" w:rsidR="00FC59D4" w:rsidRDefault="00000000">
      <w:pPr>
        <w:pStyle w:val="Heading2"/>
      </w:pPr>
      <w:bookmarkStart w:id="78" w:name="Xd894a4f2d0f4ce0470a741dac32c5b891722dc7"/>
      <w:bookmarkEnd w:id="72"/>
      <w:bookmarkEnd w:id="77"/>
      <w:r>
        <w:t>About the Disjointed Letters in the Scriptures</w:t>
      </w:r>
    </w:p>
    <w:p w14:paraId="0966047A" w14:textId="77777777" w:rsidR="00FC59D4"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9C66815" w14:textId="77777777" w:rsidR="00FC59D4" w:rsidRDefault="00000000">
      <w:pPr>
        <w:pStyle w:val="Heading3"/>
      </w:pPr>
      <w:bookmarkStart w:id="79" w:name="Xf3be066c9a65d4c935fc901c3df03baae3f4d40"/>
      <w:r>
        <w:t>Point to Eternal Beings and Unifying Realties</w:t>
      </w:r>
    </w:p>
    <w:p w14:paraId="3B93A41A" w14:textId="77777777" w:rsidR="00FC59D4"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2A0B554F" w14:textId="77777777" w:rsidR="00FC59D4"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0FD485B4" w14:textId="77777777" w:rsidR="00FC59D4" w:rsidRDefault="00000000">
      <w:pPr>
        <w:pStyle w:val="Heading3"/>
      </w:pPr>
      <w:bookmarkStart w:id="80" w:name="the-book-of-your-own-self"/>
      <w:bookmarkEnd w:id="79"/>
      <w:r>
        <w:t>The Book of Your Own Self</w:t>
      </w:r>
    </w:p>
    <w:p w14:paraId="671A013C" w14:textId="77777777" w:rsidR="00FC59D4"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BAE5980" w14:textId="77777777" w:rsidR="00FC59D4" w:rsidRDefault="00000000">
      <w:pPr>
        <w:pStyle w:val="Heading3"/>
      </w:pPr>
      <w:bookmarkStart w:id="81" w:name="the-most-beautiful-names"/>
      <w:bookmarkEnd w:id="80"/>
      <w:r>
        <w:t>The Most Beautiful Names</w:t>
      </w:r>
    </w:p>
    <w:p w14:paraId="1AAC6343" w14:textId="77777777" w:rsidR="00FC59D4"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6268BA35" w14:textId="77777777" w:rsidR="00FC59D4" w:rsidRDefault="00000000">
      <w:pPr>
        <w:pStyle w:val="Heading3"/>
      </w:pPr>
      <w:bookmarkStart w:id="82" w:name="imprints-reflected-from-the-sun"/>
      <w:bookmarkEnd w:id="81"/>
      <w:r>
        <w:t>Imprints Reflected from the Sun</w:t>
      </w:r>
    </w:p>
    <w:p w14:paraId="66BC7E49" w14:textId="77777777" w:rsidR="00FC59D4"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8459A19" w14:textId="77777777" w:rsidR="00FC59D4" w:rsidRDefault="00000000">
      <w:pPr>
        <w:pStyle w:val="Heading3"/>
      </w:pPr>
      <w:bookmarkStart w:id="83" w:name="three-stations"/>
      <w:bookmarkEnd w:id="82"/>
      <w:r>
        <w:t>Three Stations</w:t>
      </w:r>
    </w:p>
    <w:p w14:paraId="51359A48" w14:textId="77777777" w:rsidR="00FC59D4"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106C96E6" w14:textId="77777777" w:rsidR="00FC59D4"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0E5A7C2" w14:textId="77777777" w:rsidR="00FC59D4" w:rsidRDefault="00000000">
      <w:pPr>
        <w:pStyle w:val="Heading3"/>
      </w:pPr>
      <w:bookmarkStart w:id="84" w:name="call-to-the-people"/>
      <w:bookmarkEnd w:id="83"/>
      <w:r>
        <w:lastRenderedPageBreak/>
        <w:t>Call to the People</w:t>
      </w:r>
    </w:p>
    <w:p w14:paraId="75618BC6" w14:textId="77777777" w:rsidR="00FC59D4"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3A3C2404" w14:textId="77777777" w:rsidR="00FC59D4"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03E7550" w14:textId="77777777" w:rsidR="00FC59D4"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672738F4" w14:textId="77777777" w:rsidR="00FC59D4"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66C0E000" w14:textId="77777777" w:rsidR="00FC59D4" w:rsidRDefault="00000000">
      <w:pPr>
        <w:pStyle w:val="Heading3"/>
      </w:pPr>
      <w:bookmarkStart w:id="85" w:name="the-duration-of-concealment"/>
      <w:bookmarkEnd w:id="84"/>
      <w:r>
        <w:t>The Duration of Concealment</w:t>
      </w:r>
    </w:p>
    <w:p w14:paraId="105E4767" w14:textId="77777777" w:rsidR="00FC59D4"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0BE6075F" w14:textId="77777777" w:rsidR="00FC59D4"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12B58FE5" w14:textId="77777777" w:rsidR="00FC59D4"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5A5E0980" w14:textId="77777777" w:rsidR="00FC59D4"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649F4E03" w14:textId="77777777" w:rsidR="00FC59D4"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4E80B31D" w14:textId="77777777" w:rsidR="00FC59D4"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3A643A33" w14:textId="77777777" w:rsidR="00FC59D4"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32198820" w14:textId="77777777" w:rsidR="00FC59D4"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888060D" w14:textId="77777777" w:rsidR="00FC59D4"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355CCCB5" w14:textId="77777777" w:rsidR="00FC59D4"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44260722" w14:textId="77777777" w:rsidR="00FC59D4" w:rsidRDefault="00000000">
      <w:pPr>
        <w:pStyle w:val="Heading3"/>
      </w:pPr>
      <w:bookmarkStart w:id="86" w:name="names-of-god"/>
      <w:bookmarkEnd w:id="85"/>
      <w:r>
        <w:t>Names of God</w:t>
      </w:r>
    </w:p>
    <w:p w14:paraId="01EC72DB" w14:textId="77777777" w:rsidR="00FC59D4"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6FEE451" w14:textId="77777777" w:rsidR="00FC59D4" w:rsidRDefault="00000000">
      <w:pPr>
        <w:pStyle w:val="Heading3"/>
      </w:pPr>
      <w:bookmarkStart w:id="87" w:name="positions-of-god"/>
      <w:bookmarkEnd w:id="86"/>
      <w:r>
        <w:lastRenderedPageBreak/>
        <w:t>Positions of God</w:t>
      </w:r>
    </w:p>
    <w:p w14:paraId="5B89F070" w14:textId="77777777" w:rsidR="00FC59D4"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55D9D094" w14:textId="77777777" w:rsidR="00FC59D4"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20239A14" w14:textId="77777777" w:rsidR="00FC59D4"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10DAC2B7" w14:textId="77777777" w:rsidR="00FC59D4" w:rsidRDefault="00000000">
      <w:pPr>
        <w:pStyle w:val="Heading3"/>
      </w:pPr>
      <w:bookmarkStart w:id="88" w:name="alif-is-a-medium-between-lam-and-meem"/>
      <w:bookmarkEnd w:id="87"/>
      <w:r>
        <w:t>Alif is a Medium Between Lam and Meem</w:t>
      </w:r>
    </w:p>
    <w:p w14:paraId="336CAAF7" w14:textId="77777777" w:rsidR="00FC59D4"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6AE7A051" w14:textId="77777777" w:rsidR="00FC59D4"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52FE346B" w14:textId="77777777" w:rsidR="00FC59D4"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7D2DC369" w14:textId="77777777" w:rsidR="00FC59D4" w:rsidRDefault="00000000">
      <w:pPr>
        <w:pStyle w:val="Heading3"/>
      </w:pPr>
      <w:bookmarkStart w:id="89" w:name="all-letters-are-manifestations-of-alif"/>
      <w:bookmarkEnd w:id="88"/>
      <w:r>
        <w:t>All Letters are Manifestations of Alif</w:t>
      </w:r>
    </w:p>
    <w:p w14:paraId="5FAE8B7A" w14:textId="77777777" w:rsidR="00FC59D4"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629BCBC" w14:textId="77777777" w:rsidR="00FC59D4"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4A3A43F9" w14:textId="77777777" w:rsidR="00FC59D4"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384E92D4" w14:textId="77777777" w:rsidR="00FC59D4"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963B405" w14:textId="77777777" w:rsidR="00FC59D4"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40FDF7F6" w14:textId="77777777" w:rsidR="00FC59D4"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6A1E7188" w14:textId="77777777" w:rsidR="00FC59D4" w:rsidRDefault="00000000">
      <w:pPr>
        <w:pStyle w:val="Heading3"/>
      </w:pPr>
      <w:bookmarkStart w:id="90" w:name="strive-to-enter-these-stations"/>
      <w:bookmarkEnd w:id="89"/>
      <w:r>
        <w:t>Strive to Enter These Stations</w:t>
      </w:r>
    </w:p>
    <w:p w14:paraId="2CF64E17" w14:textId="77777777" w:rsidR="00FC59D4"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001EA07A" w14:textId="77777777" w:rsidR="00FC59D4"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31FF0CD0" w14:textId="77777777" w:rsidR="00FC59D4"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209B4CA6" w14:textId="77777777" w:rsidR="00FC59D4"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0D8504E" w14:textId="77777777" w:rsidR="00FC59D4"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058D6534" w14:textId="77777777" w:rsidR="00FC59D4" w:rsidRDefault="00000000">
      <w:pPr>
        <w:pStyle w:val="Heading3"/>
      </w:pPr>
      <w:bookmarkStart w:id="91" w:name="the-alif-is-a-model-in-all-worlds"/>
      <w:bookmarkEnd w:id="90"/>
      <w:r>
        <w:t>The Alif is a Model in All Worlds</w:t>
      </w:r>
    </w:p>
    <w:p w14:paraId="1C703D75" w14:textId="77777777" w:rsidR="00FC59D4"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18F26E02" w14:textId="77777777" w:rsidR="00FC59D4"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2772F544" w14:textId="77777777" w:rsidR="00FC59D4"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0380C2F" w14:textId="77777777" w:rsidR="00FC59D4" w:rsidRDefault="00000000">
      <w:pPr>
        <w:pStyle w:val="Heading3"/>
      </w:pPr>
      <w:bookmarkStart w:id="92" w:name="contains-secrets-from-all-sciences"/>
      <w:bookmarkEnd w:id="91"/>
      <w:r>
        <w:lastRenderedPageBreak/>
        <w:t>Contains Secrets from All Sciences</w:t>
      </w:r>
    </w:p>
    <w:p w14:paraId="01381413" w14:textId="77777777" w:rsidR="00FC59D4"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5F66C015" w14:textId="77777777" w:rsidR="00FC59D4"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03E3C56A" w14:textId="77777777" w:rsidR="00FC59D4" w:rsidRDefault="00000000">
      <w:pPr>
        <w:pStyle w:val="Heading4"/>
      </w:pPr>
      <w:bookmarkStart w:id="93" w:name="Xa834c8ca2e29120a5e889e2f8d0c8714232ad21"/>
      <w:r>
        <w:t>Serve As Symbols Between the Lover and Beloved</w:t>
      </w:r>
    </w:p>
    <w:p w14:paraId="5419378B" w14:textId="77777777" w:rsidR="00FC59D4"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674A6A3" w14:textId="77777777" w:rsidR="00FC59D4"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4299E92" w14:textId="77777777" w:rsidR="00FC59D4"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6BB51B55" w14:textId="77777777" w:rsidR="00FC59D4"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1DE672FC" w14:textId="77777777" w:rsidR="00FC59D4"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CD5DEA0" w14:textId="77777777" w:rsidR="00FC59D4"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23CA78FE" w14:textId="77777777" w:rsidR="00FC59D4"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29906C16" w14:textId="77777777" w:rsidR="00FC59D4" w:rsidRDefault="00000000">
      <w:pPr>
        <w:pStyle w:val="Heading4"/>
      </w:pPr>
      <w:bookmarkStart w:id="94" w:name="resurrection-of-the-bodies"/>
      <w:bookmarkEnd w:id="93"/>
      <w:r>
        <w:t>Resurrection of the Bodies</w:t>
      </w:r>
    </w:p>
    <w:p w14:paraId="248F4A3B" w14:textId="77777777" w:rsidR="00FC59D4"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281F82CA" w14:textId="77777777" w:rsidR="00FC59D4"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5BE9528D" w14:textId="77777777" w:rsidR="00FC59D4"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2110DCE4" w14:textId="77777777" w:rsidR="00FC59D4"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1EF6DF5C" w14:textId="77777777" w:rsidR="00FC59D4"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7FE39FAA" w14:textId="77777777" w:rsidR="00FC59D4"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5A713564" w14:textId="77777777" w:rsidR="00FC59D4"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441A2840" w14:textId="77777777" w:rsidR="00FC59D4"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A8700CF" w14:textId="77777777" w:rsidR="00FC59D4" w:rsidRDefault="00000000">
      <w:pPr>
        <w:pStyle w:val="BodyText"/>
      </w:pPr>
      <w:r>
        <w:t>83) This is from the truth of what you have not heard before. So, if you are, O assembly of eloquence, then listen.</w:t>
      </w:r>
    </w:p>
    <w:p w14:paraId="6836CBB4" w14:textId="77777777" w:rsidR="00FC59D4"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931B5AC" w14:textId="77777777" w:rsidR="00FC59D4"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231355F0" w14:textId="77777777" w:rsidR="00FC59D4" w:rsidRDefault="00000000">
      <w:pPr>
        <w:pStyle w:val="Heading4"/>
      </w:pPr>
      <w:bookmarkStart w:id="95" w:name="creation-of-balanced-temperaments"/>
      <w:bookmarkEnd w:id="94"/>
      <w:r>
        <w:t>Creation of Balanced Temperaments</w:t>
      </w:r>
    </w:p>
    <w:p w14:paraId="37D4927C" w14:textId="77777777" w:rsidR="00FC59D4"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71045EA9" w14:textId="77777777" w:rsidR="00FC59D4"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FB05B66" w14:textId="77777777" w:rsidR="00FC59D4"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3BAF485F" w14:textId="77777777" w:rsidR="00FC59D4"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E784911" w14:textId="77777777" w:rsidR="00FC59D4"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7797E1DF" w14:textId="77777777" w:rsidR="00FC59D4"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18C119E8" w14:textId="77777777" w:rsidR="00FC59D4" w:rsidRDefault="00000000">
      <w:pPr>
        <w:pStyle w:val="Heading3"/>
      </w:pPr>
      <w:bookmarkStart w:id="96" w:name="Xd0bf345b7722c82fc6de447966ffbb1b9da301a"/>
      <w:bookmarkEnd w:id="92"/>
      <w:bookmarkEnd w:id="95"/>
      <w:r>
        <w:t>This Alif Descended At the Beginning of the Criterion</w:t>
      </w:r>
    </w:p>
    <w:p w14:paraId="430B905B" w14:textId="77777777" w:rsidR="00FC59D4"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2DADB9F1" w14:textId="77777777" w:rsidR="00FC59D4" w:rsidRDefault="00000000">
      <w:pPr>
        <w:pStyle w:val="Heading3"/>
      </w:pPr>
      <w:bookmarkStart w:id="97" w:name="blessed-are-those-who-attain-his-beauty"/>
      <w:bookmarkEnd w:id="96"/>
      <w:r>
        <w:t>Blessed Are Those Who Attain His Beauty</w:t>
      </w:r>
    </w:p>
    <w:p w14:paraId="7CC325F1" w14:textId="77777777" w:rsidR="00FC59D4"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593951F" w14:textId="77777777" w:rsidR="00FC59D4"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69CCA8CA" w14:textId="77777777" w:rsidR="00FC59D4" w:rsidRDefault="00000000">
      <w:r>
        <w:br w:type="page"/>
      </w:r>
    </w:p>
    <w:p w14:paraId="6B74481D" w14:textId="77777777" w:rsidR="00FC59D4" w:rsidRDefault="00000000">
      <w:pPr>
        <w:pStyle w:val="Heading1"/>
      </w:pPr>
      <w:bookmarkStart w:id="98" w:name="sec-kalimat-i-maknunih-arabic"/>
      <w:bookmarkStart w:id="99" w:name="_Toc185452123"/>
      <w:bookmarkEnd w:id="66"/>
      <w:bookmarkEnd w:id="78"/>
      <w:bookmarkEnd w:id="97"/>
      <w:r>
        <w:lastRenderedPageBreak/>
        <w:t>Kalimat-i-Maknunih (Hidden Words of Arabic)</w:t>
      </w:r>
      <w:bookmarkEnd w:id="99"/>
    </w:p>
    <w:p w14:paraId="66FF6E9A" w14:textId="77777777" w:rsidR="00FC59D4" w:rsidRDefault="00000000">
      <w:pPr>
        <w:pStyle w:val="FirstParagraph"/>
      </w:pPr>
      <w:r>
        <w:t>He is the Splendid, the Most Splendid.</w:t>
      </w:r>
    </w:p>
    <w:p w14:paraId="704303B3" w14:textId="77777777" w:rsidR="00FC59D4"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55F1F099" w14:textId="77777777" w:rsidR="00FC59D4" w:rsidRDefault="00000000">
      <w:pPr>
        <w:pStyle w:val="Heading2"/>
      </w:pPr>
      <w:bookmarkStart w:id="100" w:name="verses-1-9"/>
      <w:r>
        <w:t>Verses 1-9</w:t>
      </w:r>
    </w:p>
    <w:p w14:paraId="3DA8001D" w14:textId="77777777" w:rsidR="00FC59D4" w:rsidRDefault="00000000">
      <w:pPr>
        <w:pStyle w:val="FirstParagraph"/>
      </w:pPr>
      <w:r>
        <w:t>1 O Son of the Spirit,</w:t>
      </w:r>
    </w:p>
    <w:p w14:paraId="71192CE7" w14:textId="77777777" w:rsidR="00FC59D4" w:rsidRDefault="00000000">
      <w:pPr>
        <w:pStyle w:val="BodyText"/>
      </w:pPr>
      <w:r>
        <w:t>At the beginning of speech, possess a pure, good, enlightened heart so that you may possess an eternal, lasting, timeless, ancient kingdom.</w:t>
      </w:r>
    </w:p>
    <w:p w14:paraId="6DDC87FC" w14:textId="77777777" w:rsidR="00FC59D4" w:rsidRDefault="00000000">
      <w:pPr>
        <w:pStyle w:val="BodyText"/>
      </w:pPr>
      <w:r>
        <w:t>2 O Son of the Spirit,</w:t>
      </w:r>
    </w:p>
    <w:p w14:paraId="4059C84E" w14:textId="77777777" w:rsidR="00FC59D4"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F66389E" w14:textId="77777777" w:rsidR="00FC59D4" w:rsidRDefault="00000000">
      <w:pPr>
        <w:pStyle w:val="BodyText"/>
      </w:pPr>
      <w:r>
        <w:t>3 O Son of Man,</w:t>
      </w:r>
    </w:p>
    <w:p w14:paraId="1F96EEE6" w14:textId="77777777" w:rsidR="00FC59D4" w:rsidRDefault="00000000">
      <w:pPr>
        <w:pStyle w:val="BodyText"/>
      </w:pPr>
      <w:r>
        <w:t>In the eternity of My essence and the ancientness of My being, I knew My love for you; thus, I created you, cast upon you My likeness, and revealed to you My beauty.</w:t>
      </w:r>
    </w:p>
    <w:p w14:paraId="7C57BDCD" w14:textId="77777777" w:rsidR="00FC59D4" w:rsidRDefault="00000000">
      <w:pPr>
        <w:pStyle w:val="BodyText"/>
      </w:pPr>
      <w:r>
        <w:t>4 O Son of Man,</w:t>
      </w:r>
    </w:p>
    <w:p w14:paraId="4D194FEB" w14:textId="77777777" w:rsidR="00FC59D4" w:rsidRDefault="00000000">
      <w:pPr>
        <w:pStyle w:val="BodyText"/>
      </w:pPr>
      <w:r>
        <w:t>I loved your creation, so I created you; love Me so that I may remember you, and in the spirit of life, I will establish you.</w:t>
      </w:r>
    </w:p>
    <w:p w14:paraId="5F1BBA51" w14:textId="77777777" w:rsidR="00FC59D4" w:rsidRDefault="00000000">
      <w:pPr>
        <w:pStyle w:val="BodyText"/>
      </w:pPr>
      <w:r>
        <w:t>5 O Son of Being,</w:t>
      </w:r>
    </w:p>
    <w:p w14:paraId="45C7AE5C" w14:textId="77777777" w:rsidR="00FC59D4" w:rsidRDefault="00000000">
      <w:pPr>
        <w:pStyle w:val="BodyText"/>
      </w:pPr>
      <w:r>
        <w:t>Love Me so that I may love you. If you do not love Me, I will never love you. Know this, O servant.</w:t>
      </w:r>
    </w:p>
    <w:p w14:paraId="1878DFB5" w14:textId="77777777" w:rsidR="00FC59D4" w:rsidRDefault="00000000">
      <w:pPr>
        <w:pStyle w:val="BodyText"/>
      </w:pPr>
      <w:r>
        <w:t>6 O Son of Being,</w:t>
      </w:r>
    </w:p>
    <w:p w14:paraId="702AE5E3" w14:textId="77777777" w:rsidR="00FC59D4" w:rsidRDefault="00000000">
      <w:pPr>
        <w:pStyle w:val="BodyText"/>
      </w:pPr>
      <w:r>
        <w:t>Your contentment is My love, and your paradise is My presence. Enter it and do not be patient. This is what has been destined for you in Our highest kingdom and Our most exalted dominion.</w:t>
      </w:r>
    </w:p>
    <w:p w14:paraId="38C22C14" w14:textId="77777777" w:rsidR="00FC59D4" w:rsidRDefault="00000000">
      <w:pPr>
        <w:pStyle w:val="BodyText"/>
      </w:pPr>
      <w:r>
        <w:t>7 O Son of Man,</w:t>
      </w:r>
    </w:p>
    <w:p w14:paraId="0C21C36D" w14:textId="77777777" w:rsidR="00FC59D4" w:rsidRDefault="00000000">
      <w:pPr>
        <w:pStyle w:val="BodyText"/>
      </w:pPr>
      <w:r>
        <w:t>If you love Myself, then turn away from yourself, and if you desire My pleasure, then disregard your own, so that you may perish in Me and I may eternally exist in you.</w:t>
      </w:r>
    </w:p>
    <w:p w14:paraId="0652DD01" w14:textId="77777777" w:rsidR="00FC59D4" w:rsidRDefault="00000000">
      <w:pPr>
        <w:pStyle w:val="BodyText"/>
      </w:pPr>
      <w:r>
        <w:t>8 O Son of the Spirit,</w:t>
      </w:r>
    </w:p>
    <w:p w14:paraId="33F52FE1" w14:textId="77777777" w:rsidR="00FC59D4"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603A8D46" w14:textId="77777777" w:rsidR="00FC59D4" w:rsidRDefault="00000000">
      <w:pPr>
        <w:pStyle w:val="BodyText"/>
      </w:pPr>
      <w:r>
        <w:t>9 O Son of Being,</w:t>
      </w:r>
    </w:p>
    <w:p w14:paraId="414A9BA8" w14:textId="77777777" w:rsidR="00FC59D4" w:rsidRDefault="00000000">
      <w:pPr>
        <w:pStyle w:val="BodyText"/>
      </w:pPr>
      <w:r>
        <w:t>My love is my fortress; whoever enters it will be saved and secure, and whoever turns away will go astray and perish.</w:t>
      </w:r>
    </w:p>
    <w:p w14:paraId="66426514" w14:textId="77777777" w:rsidR="00FC59D4" w:rsidRDefault="00000000">
      <w:pPr>
        <w:pStyle w:val="Heading2"/>
      </w:pPr>
      <w:bookmarkStart w:id="101" w:name="verses-10-18"/>
      <w:bookmarkEnd w:id="100"/>
      <w:r>
        <w:t>Verses 10-18</w:t>
      </w:r>
    </w:p>
    <w:p w14:paraId="1C2CA36F" w14:textId="77777777" w:rsidR="00FC59D4" w:rsidRDefault="00000000">
      <w:pPr>
        <w:pStyle w:val="FirstParagraph"/>
      </w:pPr>
      <w:r>
        <w:t>10 O Son of Utterance,</w:t>
      </w:r>
    </w:p>
    <w:p w14:paraId="778693C4" w14:textId="77777777" w:rsidR="00FC59D4" w:rsidRDefault="00000000">
      <w:pPr>
        <w:pStyle w:val="BodyText"/>
      </w:pPr>
      <w:r>
        <w:t>You are my fortress; enter it to be safe. My love is in you; recognize it within yourself so that you may find Me near.</w:t>
      </w:r>
    </w:p>
    <w:p w14:paraId="00DFBA1F" w14:textId="77777777" w:rsidR="00FC59D4" w:rsidRDefault="00000000">
      <w:pPr>
        <w:pStyle w:val="BodyText"/>
      </w:pPr>
      <w:r>
        <w:t>11 O Son of Being,</w:t>
      </w:r>
    </w:p>
    <w:p w14:paraId="21F3EABD" w14:textId="77777777" w:rsidR="00FC59D4" w:rsidRDefault="00000000">
      <w:pPr>
        <w:pStyle w:val="BodyText"/>
      </w:pPr>
      <w:r>
        <w:t>You are My niche and My lamp is within you; draw light from it and do not seek others, for I have created you rich and I have bestowed My bounty upon you in abundance.</w:t>
      </w:r>
    </w:p>
    <w:p w14:paraId="25812656" w14:textId="77777777" w:rsidR="00FC59D4" w:rsidRDefault="00000000">
      <w:pPr>
        <w:pStyle w:val="BodyText"/>
      </w:pPr>
      <w:r>
        <w:t>12 O Son of Being,</w:t>
      </w:r>
    </w:p>
    <w:p w14:paraId="66A86FC5" w14:textId="77777777" w:rsidR="00FC59D4"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66D4B570" w14:textId="77777777" w:rsidR="00FC59D4" w:rsidRDefault="00000000">
      <w:pPr>
        <w:pStyle w:val="BodyText"/>
      </w:pPr>
      <w:r>
        <w:t>13 O Son of Spirit,</w:t>
      </w:r>
    </w:p>
    <w:p w14:paraId="09417C2E" w14:textId="77777777" w:rsidR="00FC59D4"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045B92B" w14:textId="77777777" w:rsidR="00FC59D4" w:rsidRDefault="00000000">
      <w:pPr>
        <w:pStyle w:val="BodyText"/>
      </w:pPr>
      <w:r>
        <w:t>14 O Son of Man,</w:t>
      </w:r>
    </w:p>
    <w:p w14:paraId="7DDD72E5" w14:textId="77777777" w:rsidR="00FC59D4"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38DB7F3" w14:textId="77777777" w:rsidR="00FC59D4" w:rsidRDefault="00000000">
      <w:pPr>
        <w:pStyle w:val="BodyText"/>
      </w:pPr>
      <w:r>
        <w:t>15 O Son of Utterance,</w:t>
      </w:r>
    </w:p>
    <w:p w14:paraId="5ED6A963" w14:textId="77777777" w:rsidR="00FC59D4"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6C2D1913" w14:textId="77777777" w:rsidR="00FC59D4" w:rsidRDefault="00000000">
      <w:pPr>
        <w:pStyle w:val="BodyText"/>
      </w:pPr>
      <w:r>
        <w:lastRenderedPageBreak/>
        <w:t>16 O Son of Light,</w:t>
      </w:r>
    </w:p>
    <w:p w14:paraId="1927CD24" w14:textId="77777777" w:rsidR="00FC59D4" w:rsidRDefault="00000000">
      <w:pPr>
        <w:pStyle w:val="BodyText"/>
      </w:pPr>
      <w:r>
        <w:t>Forget everything other than Me and find comfort in My spirit. This is from the essence of My command, so turn towards it.</w:t>
      </w:r>
    </w:p>
    <w:p w14:paraId="26F58C76" w14:textId="77777777" w:rsidR="00FC59D4" w:rsidRDefault="00000000">
      <w:pPr>
        <w:pStyle w:val="BodyText"/>
      </w:pPr>
      <w:r>
        <w:t>17 O Son of Man,</w:t>
      </w:r>
    </w:p>
    <w:p w14:paraId="351A4F0E" w14:textId="77777777" w:rsidR="00FC59D4" w:rsidRDefault="00000000">
      <w:pPr>
        <w:pStyle w:val="BodyText"/>
      </w:pPr>
      <w:r>
        <w:t>Be content with Me and seek no one else besides Me, for nothing other than Me will ever satisfy you.</w:t>
      </w:r>
    </w:p>
    <w:p w14:paraId="4D578ACD" w14:textId="77777777" w:rsidR="00FC59D4" w:rsidRDefault="00000000">
      <w:pPr>
        <w:pStyle w:val="BodyText"/>
      </w:pPr>
      <w:r>
        <w:t>18 O Son of Spirit,</w:t>
      </w:r>
    </w:p>
    <w:p w14:paraId="3274B596" w14:textId="77777777" w:rsidR="00FC59D4" w:rsidRDefault="00000000">
      <w:pPr>
        <w:pStyle w:val="BodyText"/>
      </w:pPr>
      <w:r>
        <w:t>Do not ask of Me what you do not desire for yourself, then be satisfied with what We have ordained for you. What is beneficial for you is this, if you accept it with contentment.</w:t>
      </w:r>
    </w:p>
    <w:p w14:paraId="42671089" w14:textId="77777777" w:rsidR="00FC59D4" w:rsidRDefault="00000000">
      <w:pPr>
        <w:pStyle w:val="Heading2"/>
      </w:pPr>
      <w:bookmarkStart w:id="102" w:name="verses-19-27"/>
      <w:bookmarkEnd w:id="101"/>
      <w:r>
        <w:t>Verses 19-27</w:t>
      </w:r>
    </w:p>
    <w:p w14:paraId="06F237D5" w14:textId="77777777" w:rsidR="00FC59D4" w:rsidRDefault="00000000">
      <w:pPr>
        <w:pStyle w:val="FirstParagraph"/>
      </w:pPr>
      <w:r>
        <w:t>19 O Son of the Supreme Horizon,</w:t>
      </w:r>
    </w:p>
    <w:p w14:paraId="1554949D" w14:textId="77777777" w:rsidR="00FC59D4" w:rsidRDefault="00000000">
      <w:pPr>
        <w:pStyle w:val="BodyText"/>
      </w:pPr>
      <w:r>
        <w:t>I have breathed into you a spirit from Me so that you might be a beloved to Me; why have you abandoned Me and sought a beloved other than Me?</w:t>
      </w:r>
    </w:p>
    <w:p w14:paraId="68D60148" w14:textId="77777777" w:rsidR="00FC59D4" w:rsidRDefault="00000000">
      <w:pPr>
        <w:pStyle w:val="BodyText"/>
      </w:pPr>
      <w:r>
        <w:t>20 O Son of Spirit,</w:t>
      </w:r>
    </w:p>
    <w:p w14:paraId="74FC1479" w14:textId="77777777" w:rsidR="00FC59D4"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05AA66B0" w14:textId="77777777" w:rsidR="00FC59D4" w:rsidRDefault="00000000">
      <w:pPr>
        <w:pStyle w:val="BodyText"/>
      </w:pPr>
      <w:r>
        <w:t>21 O Son of Man,</w:t>
      </w:r>
    </w:p>
    <w:p w14:paraId="753223CF" w14:textId="77777777" w:rsidR="00FC59D4" w:rsidRDefault="00000000">
      <w:pPr>
        <w:pStyle w:val="BodyText"/>
      </w:pPr>
      <w:r>
        <w:t>I have destined for you fruits from the most glorious tree, how could you turn away from it and be content with what is lesser? Return to what is better for you in the highest horizon.</w:t>
      </w:r>
    </w:p>
    <w:p w14:paraId="1F94AD0B" w14:textId="77777777" w:rsidR="00FC59D4" w:rsidRDefault="00000000">
      <w:pPr>
        <w:pStyle w:val="BodyText"/>
      </w:pPr>
      <w:r>
        <w:t>22 O Son of Spirit,</w:t>
      </w:r>
    </w:p>
    <w:p w14:paraId="25BF47C1" w14:textId="77777777" w:rsidR="00FC59D4" w:rsidRDefault="00000000">
      <w:pPr>
        <w:pStyle w:val="BodyText"/>
      </w:pPr>
      <w:r>
        <w:t>I have created you lofty, but you have made yourself lowly; ascend to that for which you were created.</w:t>
      </w:r>
    </w:p>
    <w:p w14:paraId="363078E7" w14:textId="77777777" w:rsidR="00FC59D4" w:rsidRDefault="00000000">
      <w:pPr>
        <w:pStyle w:val="BodyText"/>
      </w:pPr>
      <w:r>
        <w:t>23 O Son of Darkness,</w:t>
      </w:r>
    </w:p>
    <w:p w14:paraId="7C9AFBD3" w14:textId="77777777" w:rsidR="00FC59D4" w:rsidRDefault="00000000">
      <w:pPr>
        <w:pStyle w:val="BodyText"/>
      </w:pPr>
      <w:r>
        <w:t>I call you to eternity, but you seek extinction. Why have you turned away from what We desire and inclined toward what you desire?</w:t>
      </w:r>
    </w:p>
    <w:p w14:paraId="60BBB98C" w14:textId="77777777" w:rsidR="00FC59D4" w:rsidRDefault="00000000">
      <w:pPr>
        <w:pStyle w:val="BodyText"/>
      </w:pPr>
      <w:r>
        <w:t>24 O Son of Man,</w:t>
      </w:r>
    </w:p>
    <w:p w14:paraId="1CCA1F48" w14:textId="77777777" w:rsidR="00FC59D4" w:rsidRDefault="00000000">
      <w:pPr>
        <w:pStyle w:val="BodyText"/>
      </w:pPr>
      <w:r>
        <w:t>Do not exceed your limits nor claim what is not fitting for you. Prostrate before the dawning-place of your Lord, the Possessor of Power and Authority.</w:t>
      </w:r>
    </w:p>
    <w:p w14:paraId="111EC475" w14:textId="77777777" w:rsidR="00FC59D4" w:rsidRDefault="00000000">
      <w:pPr>
        <w:pStyle w:val="BodyText"/>
      </w:pPr>
      <w:r>
        <w:t>25 O Son of Spirit,</w:t>
      </w:r>
    </w:p>
    <w:p w14:paraId="646371ED" w14:textId="77777777" w:rsidR="00FC59D4" w:rsidRDefault="00000000">
      <w:pPr>
        <w:pStyle w:val="BodyText"/>
      </w:pPr>
      <w:r>
        <w:t>Do not take pride over the poor with self-glory, for I walk before him, and see you in your adverse condition, and I curse upon you forever.</w:t>
      </w:r>
    </w:p>
    <w:p w14:paraId="56167E7E" w14:textId="77777777" w:rsidR="00FC59D4" w:rsidRDefault="00000000">
      <w:pPr>
        <w:pStyle w:val="BodyText"/>
      </w:pPr>
      <w:r>
        <w:lastRenderedPageBreak/>
        <w:t>26 O Son of Existence,</w:t>
      </w:r>
    </w:p>
    <w:p w14:paraId="37FF891B" w14:textId="77777777" w:rsidR="00FC59D4" w:rsidRDefault="00000000">
      <w:pPr>
        <w:pStyle w:val="BodyText"/>
      </w:pPr>
      <w:r>
        <w:t>How have you forgotten your own flaws and preoccupied yourself with the flaws of My servants? Upon anyone who does this, My curse is upon them.</w:t>
      </w:r>
    </w:p>
    <w:p w14:paraId="613BA8C6" w14:textId="77777777" w:rsidR="00FC59D4" w:rsidRDefault="00000000">
      <w:pPr>
        <w:pStyle w:val="BodyText"/>
      </w:pPr>
      <w:r>
        <w:t>27 O Son of Man,</w:t>
      </w:r>
    </w:p>
    <w:p w14:paraId="48C69736" w14:textId="77777777" w:rsidR="00FC59D4" w:rsidRDefault="00000000">
      <w:pPr>
        <w:pStyle w:val="BodyText"/>
      </w:pPr>
      <w:r>
        <w:t>Do not breathe in the fault of anyone as long as you yourself are flawed. If you do otherwise, you are cursed, and I bear witness to that.</w:t>
      </w:r>
    </w:p>
    <w:p w14:paraId="05A3BFF2" w14:textId="77777777" w:rsidR="00FC59D4" w:rsidRDefault="00000000">
      <w:pPr>
        <w:pStyle w:val="Heading2"/>
      </w:pPr>
      <w:bookmarkStart w:id="103" w:name="verses-28-36"/>
      <w:bookmarkEnd w:id="102"/>
      <w:r>
        <w:t>Verses 28-36</w:t>
      </w:r>
    </w:p>
    <w:p w14:paraId="76076BC5" w14:textId="77777777" w:rsidR="00FC59D4" w:rsidRDefault="00000000">
      <w:pPr>
        <w:pStyle w:val="FirstParagraph"/>
      </w:pPr>
      <w:r>
        <w:t>28 O Son of Spirit,</w:t>
      </w:r>
    </w:p>
    <w:p w14:paraId="15BE6200" w14:textId="77777777" w:rsidR="00FC59D4" w:rsidRDefault="00000000">
      <w:pPr>
        <w:pStyle w:val="BodyText"/>
      </w:pPr>
      <w:r>
        <w:t>Be certain that he who commands people to justice but commits indecency himself is not of me, even if he bears my name.</w:t>
      </w:r>
    </w:p>
    <w:p w14:paraId="43C2502C" w14:textId="77777777" w:rsidR="00FC59D4" w:rsidRDefault="00000000">
      <w:pPr>
        <w:pStyle w:val="BodyText"/>
      </w:pPr>
      <w:r>
        <w:t>29 O Son of Being,</w:t>
      </w:r>
    </w:p>
    <w:p w14:paraId="108A8E57" w14:textId="77777777" w:rsidR="00FC59D4" w:rsidRDefault="00000000">
      <w:pPr>
        <w:pStyle w:val="BodyText"/>
      </w:pPr>
      <w:r>
        <w:t>Do not attribute to another what you do not like for yourself, and do not say what you do not do. This is my command to you, so act upon it.</w:t>
      </w:r>
    </w:p>
    <w:p w14:paraId="2E8357BA" w14:textId="77777777" w:rsidR="00FC59D4" w:rsidRDefault="00000000">
      <w:pPr>
        <w:pStyle w:val="BodyText"/>
      </w:pPr>
      <w:r>
        <w:t>30 O Son of Man,</w:t>
      </w:r>
    </w:p>
    <w:p w14:paraId="7FC95647" w14:textId="77777777" w:rsidR="00FC59D4" w:rsidRDefault="00000000">
      <w:pPr>
        <w:pStyle w:val="BodyText"/>
      </w:pPr>
      <w:r>
        <w:t>Do not deny the face of my servant when he asks you for something; for his face is my face, so be ashamed before me.</w:t>
      </w:r>
    </w:p>
    <w:p w14:paraId="69FFEE95" w14:textId="77777777" w:rsidR="00FC59D4" w:rsidRDefault="00000000">
      <w:pPr>
        <w:pStyle w:val="BodyText"/>
      </w:pPr>
      <w:r>
        <w:t>31 O Son of Being,</w:t>
      </w:r>
    </w:p>
    <w:p w14:paraId="1A70AFA9" w14:textId="77777777" w:rsidR="00FC59D4" w:rsidRDefault="00000000">
      <w:pPr>
        <w:pStyle w:val="BodyText"/>
      </w:pPr>
      <w:r>
        <w:t>Account for yourself every day before you are held accountable, for death will come to you suddenly and you will stand to account for yourself.</w:t>
      </w:r>
    </w:p>
    <w:p w14:paraId="700F9E97" w14:textId="77777777" w:rsidR="00FC59D4" w:rsidRDefault="00000000">
      <w:pPr>
        <w:pStyle w:val="BodyText"/>
      </w:pPr>
      <w:r>
        <w:t>32 O Son of Ignorance,</w:t>
      </w:r>
    </w:p>
    <w:p w14:paraId="2243E98A" w14:textId="77777777" w:rsidR="00FC59D4" w:rsidRDefault="00000000">
      <w:pPr>
        <w:pStyle w:val="BodyText"/>
      </w:pPr>
      <w:r>
        <w:t>I have made death a glad tidings for you, how can you be saddened by it. And I have made light a radiance for you, how can you veil yourself from it.</w:t>
      </w:r>
    </w:p>
    <w:p w14:paraId="22630F27" w14:textId="77777777" w:rsidR="00FC59D4" w:rsidRDefault="00000000">
      <w:pPr>
        <w:pStyle w:val="BodyText"/>
      </w:pPr>
      <w:r>
        <w:t>33 O Son of the Spirit,</w:t>
      </w:r>
    </w:p>
    <w:p w14:paraId="4D49119A" w14:textId="77777777" w:rsidR="00FC59D4" w:rsidRDefault="00000000">
      <w:pPr>
        <w:pStyle w:val="BodyText"/>
      </w:pPr>
      <w:r>
        <w:t>With the glad tidings of light I give you good news, so rejoice in it. And I call you to the abode of holiness, take refuge in it, that you may rest for eternity.</w:t>
      </w:r>
    </w:p>
    <w:p w14:paraId="073510E6" w14:textId="77777777" w:rsidR="00FC59D4" w:rsidRDefault="00000000">
      <w:pPr>
        <w:pStyle w:val="BodyText"/>
      </w:pPr>
      <w:r>
        <w:t>34 O Son of the Spirit,</w:t>
      </w:r>
    </w:p>
    <w:p w14:paraId="19D5F3C4" w14:textId="77777777" w:rsidR="00FC59D4"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3FF5601F" w14:textId="77777777" w:rsidR="00FC59D4" w:rsidRDefault="00000000">
      <w:pPr>
        <w:pStyle w:val="BodyText"/>
      </w:pPr>
      <w:r>
        <w:t>35 O Son of Man,</w:t>
      </w:r>
    </w:p>
    <w:p w14:paraId="43756EC3" w14:textId="77777777" w:rsidR="00FC59D4" w:rsidRDefault="00000000">
      <w:pPr>
        <w:pStyle w:val="BodyText"/>
      </w:pPr>
      <w:r>
        <w:lastRenderedPageBreak/>
        <w:t>Do not grieve except in your distance from Us, and do not rejoice except in your nearness to Us and your return to Us.</w:t>
      </w:r>
    </w:p>
    <w:p w14:paraId="0B26FF17" w14:textId="77777777" w:rsidR="00FC59D4" w:rsidRDefault="00000000">
      <w:pPr>
        <w:pStyle w:val="BodyText"/>
      </w:pPr>
      <w:r>
        <w:t>36 O Son of Man,</w:t>
      </w:r>
    </w:p>
    <w:p w14:paraId="7214DD6F" w14:textId="77777777" w:rsidR="00FC59D4" w:rsidRDefault="00000000">
      <w:pPr>
        <w:pStyle w:val="BodyText"/>
      </w:pPr>
      <w:r>
        <w:t>Rejoice in the joy of your heart, so that you may be prepared for My meeting and a mirror to My beauty.</w:t>
      </w:r>
    </w:p>
    <w:p w14:paraId="257FE17D" w14:textId="77777777" w:rsidR="00FC59D4" w:rsidRDefault="00000000">
      <w:pPr>
        <w:pStyle w:val="Heading2"/>
      </w:pPr>
      <w:bookmarkStart w:id="104" w:name="verses-37-45"/>
      <w:bookmarkEnd w:id="103"/>
      <w:r>
        <w:t>Verses 37-45</w:t>
      </w:r>
    </w:p>
    <w:p w14:paraId="35FA3D1F" w14:textId="77777777" w:rsidR="00FC59D4" w:rsidRDefault="00000000">
      <w:pPr>
        <w:pStyle w:val="FirstParagraph"/>
      </w:pPr>
      <w:r>
        <w:t>37 O Son of Man,</w:t>
      </w:r>
    </w:p>
    <w:p w14:paraId="5C079764" w14:textId="77777777" w:rsidR="00FC59D4" w:rsidRDefault="00000000">
      <w:pPr>
        <w:pStyle w:val="BodyText"/>
      </w:pPr>
      <w:r>
        <w:t>Do not deprive yourself of the beauty of My garment, nor deny your share from the novelty of My garden; lest thirst overtake you in the eternity of My essence.</w:t>
      </w:r>
    </w:p>
    <w:p w14:paraId="2A47BBF5" w14:textId="77777777" w:rsidR="00FC59D4" w:rsidRDefault="00000000">
      <w:pPr>
        <w:pStyle w:val="BodyText"/>
      </w:pPr>
      <w:r>
        <w:t>38 O Son of Being,</w:t>
      </w:r>
    </w:p>
    <w:p w14:paraId="1D027DAC" w14:textId="77777777" w:rsidR="00FC59D4" w:rsidRDefault="00000000">
      <w:pPr>
        <w:pStyle w:val="BodyText"/>
      </w:pPr>
      <w:r>
        <w:t>Observe My boundaries out of love for Me, then restrain yourself from what you desire in pursuit of My pleasure.</w:t>
      </w:r>
    </w:p>
    <w:p w14:paraId="039BF6E5" w14:textId="77777777" w:rsidR="00FC59D4" w:rsidRDefault="00000000">
      <w:pPr>
        <w:pStyle w:val="BodyText"/>
      </w:pPr>
      <w:r>
        <w:t>39 O Son of Man,</w:t>
      </w:r>
    </w:p>
    <w:p w14:paraId="115B66A4" w14:textId="77777777" w:rsidR="00FC59D4" w:rsidRDefault="00000000">
      <w:pPr>
        <w:pStyle w:val="BodyText"/>
      </w:pPr>
      <w:r>
        <w:t>Do not abandon My commands out of love for My beauty, and do not forget My precepts in pursuit of My pleasure.</w:t>
      </w:r>
    </w:p>
    <w:p w14:paraId="7A7D64EF" w14:textId="77777777" w:rsidR="00FC59D4" w:rsidRDefault="00000000">
      <w:pPr>
        <w:pStyle w:val="BodyText"/>
      </w:pPr>
      <w:r>
        <w:t>40 O Son of Man,</w:t>
      </w:r>
    </w:p>
    <w:p w14:paraId="37963057" w14:textId="77777777" w:rsidR="00FC59D4" w:rsidRDefault="00000000">
      <w:pPr>
        <w:pStyle w:val="BodyText"/>
      </w:pPr>
      <w:r>
        <w:t>Gallop through the wilderness of oblivion, then hasten in the field of the sky. You will find comfort only in submission to Our command and in humility before Our Face.</w:t>
      </w:r>
    </w:p>
    <w:p w14:paraId="17C95BD7" w14:textId="77777777" w:rsidR="00FC59D4" w:rsidRDefault="00000000">
      <w:pPr>
        <w:pStyle w:val="BodyText"/>
      </w:pPr>
      <w:r>
        <w:t>41 O Son of Man,</w:t>
      </w:r>
    </w:p>
    <w:p w14:paraId="22D4FF9A" w14:textId="77777777" w:rsidR="00FC59D4" w:rsidRDefault="00000000">
      <w:pPr>
        <w:pStyle w:val="BodyText"/>
      </w:pPr>
      <w:r>
        <w:t>Magnify My command that I may reveal unto you the secrets of greatness, and shine upon you with the lights of eternity.</w:t>
      </w:r>
    </w:p>
    <w:p w14:paraId="605E8F22" w14:textId="77777777" w:rsidR="00FC59D4" w:rsidRDefault="00000000">
      <w:pPr>
        <w:pStyle w:val="BodyText"/>
      </w:pPr>
      <w:r>
        <w:t>42 O Son of Man,</w:t>
      </w:r>
    </w:p>
    <w:p w14:paraId="26A6038A" w14:textId="77777777" w:rsidR="00FC59D4" w:rsidRDefault="00000000">
      <w:pPr>
        <w:pStyle w:val="BodyText"/>
      </w:pPr>
      <w:r>
        <w:t>Be submissive to Me so that I may be humble towards you, and support My command so that you may be supported in the Kingdom.</w:t>
      </w:r>
    </w:p>
    <w:p w14:paraId="49E28618" w14:textId="77777777" w:rsidR="00FC59D4" w:rsidRDefault="00000000">
      <w:pPr>
        <w:pStyle w:val="BodyText"/>
      </w:pPr>
      <w:r>
        <w:t>43 O Son of Being,</w:t>
      </w:r>
    </w:p>
    <w:p w14:paraId="123F3311" w14:textId="77777777" w:rsidR="00FC59D4" w:rsidRDefault="00000000">
      <w:pPr>
        <w:pStyle w:val="BodyText"/>
      </w:pPr>
      <w:r>
        <w:t>Remember Me in My earth so that I may remember you in My heaven; that your eye may be comforted thereby, and My eye may be comforted thereby as well.</w:t>
      </w:r>
    </w:p>
    <w:p w14:paraId="1D96DFAE" w14:textId="77777777" w:rsidR="00FC59D4" w:rsidRDefault="00000000">
      <w:pPr>
        <w:pStyle w:val="BodyText"/>
      </w:pPr>
      <w:r>
        <w:t>44 O Son of the Throne,</w:t>
      </w:r>
    </w:p>
    <w:p w14:paraId="400FDB25" w14:textId="77777777" w:rsidR="00FC59D4"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3B56F87A" w14:textId="77777777" w:rsidR="00FC59D4" w:rsidRDefault="00000000">
      <w:pPr>
        <w:pStyle w:val="BodyText"/>
      </w:pPr>
      <w:r>
        <w:lastRenderedPageBreak/>
        <w:t>45 O Son of Existence,</w:t>
      </w:r>
    </w:p>
    <w:p w14:paraId="12873897" w14:textId="77777777" w:rsidR="00FC59D4" w:rsidRDefault="00000000">
      <w:pPr>
        <w:pStyle w:val="BodyText"/>
      </w:pPr>
      <w:r>
        <w:t>Strive in My path, content with Me and grateful for My decree, so that you may rest with Me in the domes of grandeur, behind the curtains of might.</w:t>
      </w:r>
    </w:p>
    <w:p w14:paraId="6892AB48" w14:textId="77777777" w:rsidR="00FC59D4" w:rsidRDefault="00000000">
      <w:pPr>
        <w:pStyle w:val="Heading2"/>
      </w:pPr>
      <w:bookmarkStart w:id="105" w:name="verses-46-54"/>
      <w:bookmarkEnd w:id="104"/>
      <w:r>
        <w:t>Verses 46-54</w:t>
      </w:r>
    </w:p>
    <w:p w14:paraId="5DC1CC5C" w14:textId="77777777" w:rsidR="00FC59D4" w:rsidRDefault="00000000">
      <w:pPr>
        <w:pStyle w:val="FirstParagraph"/>
      </w:pPr>
      <w:r>
        <w:t>46 O Son of Man,</w:t>
      </w:r>
    </w:p>
    <w:p w14:paraId="6EC9D224" w14:textId="77777777" w:rsidR="00FC59D4"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4F8F9E6C" w14:textId="77777777" w:rsidR="00FC59D4" w:rsidRDefault="00000000">
      <w:pPr>
        <w:pStyle w:val="BodyText"/>
      </w:pPr>
      <w:r>
        <w:t>47 O Son of Man,</w:t>
      </w:r>
    </w:p>
    <w:p w14:paraId="53BD6C13" w14:textId="77777777" w:rsidR="00FC59D4"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24E802C0" w14:textId="77777777" w:rsidR="00FC59D4" w:rsidRDefault="00000000">
      <w:pPr>
        <w:pStyle w:val="BodyText"/>
      </w:pPr>
      <w:r>
        <w:t>48 O Son of Man,</w:t>
      </w:r>
    </w:p>
    <w:p w14:paraId="73BE3E2A" w14:textId="77777777" w:rsidR="00FC59D4" w:rsidRDefault="00000000">
      <w:pPr>
        <w:pStyle w:val="BodyText"/>
      </w:pPr>
      <w:r>
        <w:t>Everything has a sign; the sign of love is patience in My decree and endurance in My trials.</w:t>
      </w:r>
    </w:p>
    <w:p w14:paraId="6463B6DC" w14:textId="77777777" w:rsidR="00FC59D4" w:rsidRDefault="00000000">
      <w:pPr>
        <w:pStyle w:val="BodyText"/>
      </w:pPr>
      <w:r>
        <w:t>49 O Son of Man,</w:t>
      </w:r>
    </w:p>
    <w:p w14:paraId="606AFB73" w14:textId="77777777" w:rsidR="00FC59D4" w:rsidRDefault="00000000">
      <w:pPr>
        <w:pStyle w:val="BodyText"/>
      </w:pPr>
      <w:r>
        <w:t>The sincere lover longs for trials as the sinner longs for forgiveness and the offender for mercy.</w:t>
      </w:r>
    </w:p>
    <w:p w14:paraId="033D4957" w14:textId="77777777" w:rsidR="00FC59D4" w:rsidRDefault="00000000">
      <w:pPr>
        <w:pStyle w:val="BodyText"/>
      </w:pPr>
      <w:r>
        <w:t>50 O Son of Man,</w:t>
      </w:r>
    </w:p>
    <w:p w14:paraId="61334AEC" w14:textId="77777777" w:rsidR="00FC59D4"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7CE220C" w14:textId="77777777" w:rsidR="00FC59D4" w:rsidRDefault="00000000">
      <w:pPr>
        <w:pStyle w:val="BodyText"/>
      </w:pPr>
      <w:r>
        <w:t>51 O Son of Man,</w:t>
      </w:r>
    </w:p>
    <w:p w14:paraId="09FCD678" w14:textId="77777777" w:rsidR="00FC59D4"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3BC5E3C" w14:textId="77777777" w:rsidR="00FC59D4" w:rsidRDefault="00000000">
      <w:pPr>
        <w:pStyle w:val="Heading4"/>
      </w:pPr>
      <w:bookmarkStart w:id="106" w:name="X6a6ee21cb987d5300342f3e9cfbd4fdc91b1a15"/>
      <w:r>
        <w:t>Note: The instructions for GPT4 was changed to be less influenced by the official translation.</w:t>
      </w:r>
    </w:p>
    <w:p w14:paraId="2C77F6D2" w14:textId="77777777" w:rsidR="00FC59D4" w:rsidRDefault="00000000">
      <w:pPr>
        <w:pStyle w:val="FirstParagraph"/>
      </w:pPr>
      <w:r>
        <w:t>52 O Child of Humanity,</w:t>
      </w:r>
    </w:p>
    <w:p w14:paraId="114493A9" w14:textId="77777777" w:rsidR="00FC59D4" w:rsidRDefault="00000000">
      <w:pPr>
        <w:pStyle w:val="BodyText"/>
      </w:pPr>
      <w:r>
        <w:t>If a blessing befalls you, do not exult in it; if humiliation reaches you, do not grieve over it. For both will vanish in a moment and fade away in time.</w:t>
      </w:r>
    </w:p>
    <w:p w14:paraId="0EE164CF" w14:textId="77777777" w:rsidR="00FC59D4" w:rsidRDefault="00000000">
      <w:pPr>
        <w:pStyle w:val="BodyText"/>
      </w:pPr>
      <w:r>
        <w:t>53 O Child of Existence,</w:t>
      </w:r>
    </w:p>
    <w:p w14:paraId="77E50554" w14:textId="77777777" w:rsidR="00FC59D4" w:rsidRDefault="00000000">
      <w:pPr>
        <w:pStyle w:val="BodyText"/>
      </w:pPr>
      <w:r>
        <w:t>If poverty affects you, don’t despair, because the source of wealth will bless you in due time. Don’t fear humiliation, because one day you will surely be graced with honor.</w:t>
      </w:r>
    </w:p>
    <w:p w14:paraId="280A6732" w14:textId="77777777" w:rsidR="00FC59D4" w:rsidRDefault="00000000">
      <w:pPr>
        <w:pStyle w:val="BodyText"/>
      </w:pPr>
      <w:r>
        <w:lastRenderedPageBreak/>
        <w:t>54 O Child of Existence,</w:t>
      </w:r>
    </w:p>
    <w:p w14:paraId="3225B06C" w14:textId="77777777" w:rsidR="00FC59D4" w:rsidRDefault="00000000">
      <w:pPr>
        <w:pStyle w:val="BodyText"/>
      </w:pPr>
      <w:r>
        <w:t>If you love this everlasting, eternal state and this primordial, timeless life, then forsake this transient, fleeting world.</w:t>
      </w:r>
    </w:p>
    <w:p w14:paraId="6AEDEF1B" w14:textId="77777777" w:rsidR="00FC59D4" w:rsidRDefault="00000000">
      <w:pPr>
        <w:pStyle w:val="Heading2"/>
      </w:pPr>
      <w:bookmarkStart w:id="107" w:name="verses-55-63"/>
      <w:bookmarkEnd w:id="105"/>
      <w:bookmarkEnd w:id="106"/>
      <w:r>
        <w:t>Verses 55-63</w:t>
      </w:r>
    </w:p>
    <w:p w14:paraId="44FAD0C6" w14:textId="77777777" w:rsidR="00FC59D4" w:rsidRDefault="00000000">
      <w:pPr>
        <w:pStyle w:val="FirstParagraph"/>
      </w:pPr>
      <w:r>
        <w:t>55 O Child of Existence,</w:t>
      </w:r>
    </w:p>
    <w:p w14:paraId="65282068" w14:textId="77777777" w:rsidR="00FC59D4" w:rsidRDefault="00000000">
      <w:pPr>
        <w:pStyle w:val="BodyText"/>
      </w:pPr>
      <w:r>
        <w:t>Do not be preoccupied with this world; for as fire is used to test gold, gold is used to test the servants.</w:t>
      </w:r>
    </w:p>
    <w:p w14:paraId="4F7025E0" w14:textId="77777777" w:rsidR="00FC59D4" w:rsidRDefault="00000000">
      <w:pPr>
        <w:pStyle w:val="BodyText"/>
      </w:pPr>
      <w:r>
        <w:t>56 O son of man,</w:t>
      </w:r>
    </w:p>
    <w:p w14:paraId="1C69D207" w14:textId="77777777" w:rsidR="00FC59D4"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2AB0D3E" w14:textId="77777777" w:rsidR="00FC59D4" w:rsidRDefault="00000000">
      <w:pPr>
        <w:pStyle w:val="BodyText"/>
      </w:pPr>
      <w:r>
        <w:t>57 O son of man,</w:t>
      </w:r>
    </w:p>
    <w:p w14:paraId="1727CDEE" w14:textId="77777777" w:rsidR="00FC59D4"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6D13E518" w14:textId="77777777" w:rsidR="00FC59D4" w:rsidRDefault="00000000">
      <w:pPr>
        <w:pStyle w:val="BodyText"/>
      </w:pPr>
      <w:r>
        <w:t>58 O son of humanity,</w:t>
      </w:r>
    </w:p>
    <w:p w14:paraId="2F48CE6B" w14:textId="77777777" w:rsidR="00FC59D4" w:rsidRDefault="00000000">
      <w:pPr>
        <w:pStyle w:val="BodyText"/>
      </w:pPr>
      <w:r>
        <w:t>The temple of existence is my throne, cleanse it from everything for my settling in it and my establishment upon it.</w:t>
      </w:r>
    </w:p>
    <w:p w14:paraId="1723ACB9" w14:textId="77777777" w:rsidR="00FC59D4" w:rsidRDefault="00000000">
      <w:pPr>
        <w:pStyle w:val="BodyText"/>
      </w:pPr>
      <w:r>
        <w:t>59 O son of existence,</w:t>
      </w:r>
    </w:p>
    <w:p w14:paraId="4EA6047B" w14:textId="77777777" w:rsidR="00FC59D4" w:rsidRDefault="00000000">
      <w:pPr>
        <w:pStyle w:val="BodyText"/>
      </w:pPr>
      <w:r>
        <w:t>Your heart is my dwelling, sanctify it for my descent, and your spirit is my place of appearance, purify it for my manifestation.</w:t>
      </w:r>
    </w:p>
    <w:p w14:paraId="5206C344" w14:textId="77777777" w:rsidR="00FC59D4" w:rsidRDefault="00000000">
      <w:pPr>
        <w:pStyle w:val="BodyText"/>
      </w:pPr>
      <w:r>
        <w:t>60 O son of humanity,</w:t>
      </w:r>
    </w:p>
    <w:p w14:paraId="687DE6B6" w14:textId="77777777" w:rsidR="00FC59D4" w:rsidRDefault="00000000">
      <w:pPr>
        <w:pStyle w:val="BodyText"/>
      </w:pPr>
      <w:r>
        <w:t>Insert your hand into my pocket so that I can raise my head from your pocket, shining and illuminating.</w:t>
      </w:r>
    </w:p>
    <w:p w14:paraId="4108BA3F" w14:textId="77777777" w:rsidR="00FC59D4" w:rsidRDefault="00000000">
      <w:pPr>
        <w:pStyle w:val="BodyText"/>
      </w:pPr>
      <w:r>
        <w:t>61 O son of man,</w:t>
      </w:r>
    </w:p>
    <w:p w14:paraId="06DDCC78" w14:textId="77777777" w:rsidR="00FC59D4" w:rsidRDefault="00000000">
      <w:pPr>
        <w:pStyle w:val="BodyText"/>
      </w:pPr>
      <w:r>
        <w:t>Ascend to my heaven so that you may witness my union; to drink from the crystal clear wine incomparable and cups of glory that never fade.</w:t>
      </w:r>
    </w:p>
    <w:p w14:paraId="05F9D94F" w14:textId="77777777" w:rsidR="00FC59D4" w:rsidRDefault="00000000">
      <w:pPr>
        <w:pStyle w:val="BodyText"/>
      </w:pPr>
      <w:r>
        <w:t>62 O son of man,</w:t>
      </w:r>
    </w:p>
    <w:p w14:paraId="5D126AA3" w14:textId="77777777" w:rsidR="00FC59D4"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2691DF3C" w14:textId="77777777" w:rsidR="00FC59D4" w:rsidRDefault="00000000">
      <w:pPr>
        <w:pStyle w:val="BodyText"/>
      </w:pPr>
      <w:r>
        <w:t>63 O son of man,</w:t>
      </w:r>
    </w:p>
    <w:p w14:paraId="452DC97A" w14:textId="77777777" w:rsidR="00FC59D4"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8972E82" w14:textId="77777777" w:rsidR="00FC59D4" w:rsidRDefault="00000000">
      <w:pPr>
        <w:pStyle w:val="Heading2"/>
      </w:pPr>
      <w:bookmarkStart w:id="108" w:name="verses-64-71"/>
      <w:bookmarkEnd w:id="107"/>
      <w:r>
        <w:t>Verses 64-71</w:t>
      </w:r>
    </w:p>
    <w:p w14:paraId="2ADFD4E5" w14:textId="77777777" w:rsidR="00FC59D4" w:rsidRDefault="00000000">
      <w:pPr>
        <w:pStyle w:val="FirstParagraph"/>
      </w:pPr>
      <w:r>
        <w:t>64 O son of man,</w:t>
      </w:r>
    </w:p>
    <w:p w14:paraId="67F71A59" w14:textId="77777777" w:rsidR="00FC59D4"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0DBABB47" w14:textId="77777777" w:rsidR="00FC59D4" w:rsidRDefault="00000000">
      <w:pPr>
        <w:pStyle w:val="BodyText"/>
      </w:pPr>
      <w:r>
        <w:t>65 O son of man,</w:t>
      </w:r>
    </w:p>
    <w:p w14:paraId="4FAF3855" w14:textId="77777777" w:rsidR="00FC59D4"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1010EECC" w14:textId="77777777" w:rsidR="00FC59D4" w:rsidRDefault="00000000">
      <w:pPr>
        <w:pStyle w:val="BodyText"/>
      </w:pPr>
      <w:r>
        <w:t>66 O children of the unseen essence,</w:t>
      </w:r>
    </w:p>
    <w:p w14:paraId="74A5BA62" w14:textId="77777777" w:rsidR="00FC59D4" w:rsidRDefault="00000000">
      <w:pPr>
        <w:pStyle w:val="BodyText"/>
      </w:pPr>
      <w:r>
        <w:t>You will be prevented from my love and souls will be disturbed from my remembrance; for minds cannot bear me, and hearts cannot contain me.</w:t>
      </w:r>
    </w:p>
    <w:p w14:paraId="14EC3D3C" w14:textId="77777777" w:rsidR="00FC59D4" w:rsidRDefault="00000000">
      <w:pPr>
        <w:pStyle w:val="BodyText"/>
      </w:pPr>
      <w:r>
        <w:t>67 O son of beauty,</w:t>
      </w:r>
    </w:p>
    <w:p w14:paraId="45F5F58C" w14:textId="77777777" w:rsidR="00FC59D4"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7D9D208" w14:textId="77777777" w:rsidR="00FC59D4" w:rsidRDefault="00000000">
      <w:pPr>
        <w:pStyle w:val="BodyText"/>
      </w:pPr>
      <w:r>
        <w:t>68 O children of man,</w:t>
      </w:r>
    </w:p>
    <w:p w14:paraId="4A5B2C09" w14:textId="77777777" w:rsidR="00FC59D4"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6B538C7" w14:textId="77777777" w:rsidR="00FC59D4" w:rsidRDefault="00000000">
      <w:pPr>
        <w:pStyle w:val="BodyText"/>
      </w:pPr>
      <w:r>
        <w:t>69 O children of the spirit,</w:t>
      </w:r>
    </w:p>
    <w:p w14:paraId="114FE62A" w14:textId="77777777" w:rsidR="00FC59D4"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13D91C1" w14:textId="77777777" w:rsidR="00FC59D4" w:rsidRDefault="00000000">
      <w:pPr>
        <w:pStyle w:val="BodyText"/>
      </w:pPr>
      <w:r>
        <w:t>70 O son of him who stands in the kingdom of his own self,</w:t>
      </w:r>
    </w:p>
    <w:p w14:paraId="720D714D" w14:textId="77777777" w:rsidR="00FC59D4"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08C08F29" w14:textId="77777777" w:rsidR="00FC59D4" w:rsidRDefault="00000000">
      <w:pPr>
        <w:pStyle w:val="BodyText"/>
      </w:pPr>
      <w:r>
        <w:lastRenderedPageBreak/>
        <w:t>71 O son of man,</w:t>
      </w:r>
    </w:p>
    <w:p w14:paraId="5E40D8DB" w14:textId="77777777" w:rsidR="00FC59D4"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8CC35E7" w14:textId="77777777" w:rsidR="00FC59D4" w:rsidRDefault="00000000">
      <w:r>
        <w:br w:type="page"/>
      </w:r>
    </w:p>
    <w:p w14:paraId="4D3CD1C8" w14:textId="77777777" w:rsidR="00FC59D4" w:rsidRDefault="00000000">
      <w:pPr>
        <w:pStyle w:val="Heading1"/>
      </w:pPr>
      <w:bookmarkStart w:id="109" w:name="sec-the-persian-hidden-words"/>
      <w:bookmarkStart w:id="110" w:name="_Toc185452124"/>
      <w:bookmarkEnd w:id="98"/>
      <w:bookmarkEnd w:id="108"/>
      <w:r>
        <w:lastRenderedPageBreak/>
        <w:t>Kalimat-i-Maknunih (The Hidden Words of Persian)</w:t>
      </w:r>
      <w:bookmarkEnd w:id="110"/>
    </w:p>
    <w:p w14:paraId="3148D108" w14:textId="77777777" w:rsidR="00FC59D4" w:rsidRDefault="00000000">
      <w:pPr>
        <w:pStyle w:val="Heading3"/>
      </w:pPr>
      <w:bookmarkStart w:id="111" w:name="verses-1-9-1"/>
      <w:r>
        <w:t>Verses 1-9</w:t>
      </w:r>
    </w:p>
    <w:p w14:paraId="5187DE8C" w14:textId="77777777" w:rsidR="00FC59D4" w:rsidRDefault="00000000">
      <w:pPr>
        <w:pStyle w:val="FirstParagraph"/>
      </w:pPr>
      <w:r>
        <w:t>In the name of the Powerful Speaker,</w:t>
      </w:r>
    </w:p>
    <w:p w14:paraId="64717500" w14:textId="77777777" w:rsidR="00FC59D4" w:rsidRDefault="00000000">
      <w:pPr>
        <w:pStyle w:val="BodyText"/>
      </w:pPr>
      <w:r>
        <w:t>1 O possessors of intellect and hearing!</w:t>
      </w:r>
    </w:p>
    <w:p w14:paraId="6FA28086" w14:textId="77777777" w:rsidR="00FC59D4"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8299ABA" w14:textId="77777777" w:rsidR="00FC59D4" w:rsidRDefault="00000000">
      <w:pPr>
        <w:pStyle w:val="BodyText"/>
      </w:pPr>
      <w:r>
        <w:t>2 O son of spirit!</w:t>
      </w:r>
    </w:p>
    <w:p w14:paraId="7F21A9C2" w14:textId="77777777" w:rsidR="00FC59D4"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97A6FA9" w14:textId="77777777" w:rsidR="00FC59D4" w:rsidRDefault="00000000">
      <w:pPr>
        <w:pStyle w:val="BodyText"/>
      </w:pPr>
      <w:r>
        <w:t>3 O friend!</w:t>
      </w:r>
    </w:p>
    <w:p w14:paraId="791A8DB8" w14:textId="77777777" w:rsidR="00FC59D4"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0ABBB832" w14:textId="77777777" w:rsidR="00FC59D4" w:rsidRDefault="00000000">
      <w:pPr>
        <w:pStyle w:val="BodyText"/>
      </w:pPr>
      <w:r>
        <w:t>4 O son of justice!</w:t>
      </w:r>
    </w:p>
    <w:p w14:paraId="5E95FC73" w14:textId="77777777" w:rsidR="00FC59D4"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B02C103" w14:textId="77777777" w:rsidR="00FC59D4" w:rsidRDefault="00000000">
      <w:pPr>
        <w:pStyle w:val="BodyText"/>
      </w:pPr>
      <w:r>
        <w:t>5 O son of dust!</w:t>
      </w:r>
    </w:p>
    <w:p w14:paraId="73B365E1" w14:textId="77777777" w:rsidR="00FC59D4" w:rsidRDefault="00000000">
      <w:pPr>
        <w:pStyle w:val="BodyText"/>
      </w:pPr>
      <w:r>
        <w:t>Truly, I say the most heedless of all people is the one who disputes in words and seeks to surpass his brother. Say, O brethren, let your deeds, not your words, be your adorning.</w:t>
      </w:r>
    </w:p>
    <w:p w14:paraId="4458681E" w14:textId="77777777" w:rsidR="00FC59D4" w:rsidRDefault="00000000">
      <w:pPr>
        <w:pStyle w:val="BodyText"/>
      </w:pPr>
      <w:r>
        <w:t>6 O sons of earth!</w:t>
      </w:r>
    </w:p>
    <w:p w14:paraId="0E9F18A6" w14:textId="77777777" w:rsidR="00FC59D4" w:rsidRDefault="00000000">
      <w:pPr>
        <w:pStyle w:val="BodyText"/>
      </w:pPr>
      <w:r>
        <w:t>Truly, know that a heart tainted with even a hint of envy will assuredly not enter into the sovereignty of My eternity, nor will it perceive the fragrances of sanctity from My holy dominion.</w:t>
      </w:r>
    </w:p>
    <w:p w14:paraId="0881524E" w14:textId="77777777" w:rsidR="00FC59D4" w:rsidRDefault="00000000">
      <w:pPr>
        <w:pStyle w:val="BodyText"/>
      </w:pPr>
      <w:r>
        <w:t>7 O son of love!</w:t>
      </w:r>
    </w:p>
    <w:p w14:paraId="643F1E13" w14:textId="77777777" w:rsidR="00FC59D4"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6471B164" w14:textId="77777777" w:rsidR="00FC59D4" w:rsidRDefault="00000000">
      <w:pPr>
        <w:pStyle w:val="BodyText"/>
      </w:pPr>
      <w:r>
        <w:t>8 O son of glory!</w:t>
      </w:r>
    </w:p>
    <w:p w14:paraId="78AF3825" w14:textId="77777777" w:rsidR="00FC59D4" w:rsidRDefault="00000000">
      <w:pPr>
        <w:pStyle w:val="BodyText"/>
      </w:pPr>
      <w:r>
        <w:t>Be nimble in the path of holiness and tread upon the heavens of spirituality. Polish your heart and purify your soul, and manifest the realities of the phrase, “But for Thee.”</w:t>
      </w:r>
    </w:p>
    <w:p w14:paraId="7509D614" w14:textId="77777777" w:rsidR="00FC59D4" w:rsidRDefault="00000000">
      <w:pPr>
        <w:pStyle w:val="BodyText"/>
      </w:pPr>
      <w:r>
        <w:t>9 O shadow of annihilation!</w:t>
      </w:r>
    </w:p>
    <w:p w14:paraId="1566BA2D" w14:textId="77777777" w:rsidR="00FC59D4"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100FC08" w14:textId="77777777" w:rsidR="00FC59D4" w:rsidRDefault="00000000">
      <w:pPr>
        <w:pStyle w:val="Heading3"/>
      </w:pPr>
      <w:bookmarkStart w:id="112" w:name="verses-10-18-1"/>
      <w:bookmarkEnd w:id="111"/>
      <w:r>
        <w:t>Verses 10-18</w:t>
      </w:r>
    </w:p>
    <w:p w14:paraId="3DD194C6" w14:textId="77777777" w:rsidR="00FC59D4" w:rsidRDefault="00000000">
      <w:pPr>
        <w:pStyle w:val="FirstParagraph"/>
      </w:pPr>
      <w:r>
        <w:t>10 O son of passion!</w:t>
      </w:r>
    </w:p>
    <w:p w14:paraId="2C454FEA" w14:textId="77777777" w:rsidR="00FC59D4"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A1791A1" w14:textId="77777777" w:rsidR="00FC59D4" w:rsidRDefault="00000000">
      <w:pPr>
        <w:pStyle w:val="BodyText"/>
      </w:pPr>
      <w:r>
        <w:t>11 O son of dust!</w:t>
      </w:r>
    </w:p>
    <w:p w14:paraId="753AD495" w14:textId="77777777" w:rsidR="00FC59D4"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CFA4526" w14:textId="77777777" w:rsidR="00FC59D4" w:rsidRDefault="00000000">
      <w:pPr>
        <w:pStyle w:val="BodyText"/>
      </w:pPr>
      <w:r>
        <w:t>12 O possessor of two eyes!</w:t>
      </w:r>
    </w:p>
    <w:p w14:paraId="583BA7BB" w14:textId="77777777" w:rsidR="00FC59D4" w:rsidRDefault="00000000">
      <w:pPr>
        <w:pStyle w:val="BodyText"/>
      </w:pPr>
      <w:r>
        <w:t>Close one eye and open the other. Close one to the world and all that is therein, and open the other to the hallowed beauty of the Beloved.</w:t>
      </w:r>
    </w:p>
    <w:p w14:paraId="039EA48D" w14:textId="77777777" w:rsidR="00FC59D4" w:rsidRDefault="00000000">
      <w:pPr>
        <w:pStyle w:val="BodyText"/>
      </w:pPr>
      <w:r>
        <w:t>13 O my sons!</w:t>
      </w:r>
    </w:p>
    <w:p w14:paraId="781B731C" w14:textId="77777777" w:rsidR="00FC59D4"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01BFAB9" w14:textId="77777777" w:rsidR="00FC59D4" w:rsidRDefault="00000000">
      <w:pPr>
        <w:pStyle w:val="BodyText"/>
      </w:pPr>
      <w:r>
        <w:t>14 O friends!</w:t>
      </w:r>
    </w:p>
    <w:p w14:paraId="5C6E674B" w14:textId="77777777" w:rsidR="00FC59D4" w:rsidRDefault="00000000">
      <w:pPr>
        <w:pStyle w:val="BodyText"/>
      </w:pPr>
      <w:r>
        <w:t>Do not prefer the ephemeral beauty over the everlasting beauty, and do not attach your heart to the earthly dustbin.</w:t>
      </w:r>
    </w:p>
    <w:p w14:paraId="127D8B28" w14:textId="77777777" w:rsidR="00FC59D4" w:rsidRDefault="00000000">
      <w:pPr>
        <w:pStyle w:val="BodyText"/>
      </w:pPr>
      <w:r>
        <w:t>15 O Son of Spirit!</w:t>
      </w:r>
    </w:p>
    <w:p w14:paraId="75502803" w14:textId="77777777" w:rsidR="00FC59D4"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F1BFAEB" w14:textId="77777777" w:rsidR="00FC59D4" w:rsidRDefault="00000000">
      <w:pPr>
        <w:pStyle w:val="BodyText"/>
      </w:pPr>
      <w:r>
        <w:t>16 O Jewel of Negligence!</w:t>
      </w:r>
    </w:p>
    <w:p w14:paraId="0F75DEB8" w14:textId="77777777" w:rsidR="00FC59D4"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37EDE80D" w14:textId="77777777" w:rsidR="00FC59D4" w:rsidRDefault="00000000">
      <w:pPr>
        <w:pStyle w:val="BodyText"/>
      </w:pPr>
      <w:r>
        <w:t>17 O Fellow Beings!</w:t>
      </w:r>
    </w:p>
    <w:p w14:paraId="3CEBFED5" w14:textId="77777777" w:rsidR="00FC59D4"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449C0F7D" w14:textId="77777777" w:rsidR="00FC59D4" w:rsidRDefault="00000000">
      <w:pPr>
        <w:pStyle w:val="BodyText"/>
      </w:pPr>
      <w:r>
        <w:t>18 O inhabitants of the Supreme Paradise!</w:t>
      </w:r>
    </w:p>
    <w:p w14:paraId="320B0DA5" w14:textId="77777777" w:rsidR="00FC59D4"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D17479C" w14:textId="77777777" w:rsidR="00FC59D4" w:rsidRDefault="00000000">
      <w:pPr>
        <w:pStyle w:val="Heading3"/>
      </w:pPr>
      <w:bookmarkStart w:id="113" w:name="verses-19-27-1"/>
      <w:bookmarkEnd w:id="112"/>
      <w:r>
        <w:t>Verses 19-27</w:t>
      </w:r>
    </w:p>
    <w:p w14:paraId="31230F41" w14:textId="77777777" w:rsidR="00FC59D4" w:rsidRDefault="00000000">
      <w:pPr>
        <w:pStyle w:val="FirstParagraph"/>
      </w:pPr>
      <w:r>
        <w:t>19 O My friends!</w:t>
      </w:r>
    </w:p>
    <w:p w14:paraId="290CF387" w14:textId="77777777" w:rsidR="00FC59D4"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0E73D62" w14:textId="77777777" w:rsidR="00FC59D4" w:rsidRDefault="00000000">
      <w:pPr>
        <w:pStyle w:val="BodyText"/>
      </w:pPr>
      <w:r>
        <w:t>In the eighth line of the lines of holiness, which is mentioned in the fifth tablet of paradise:</w:t>
      </w:r>
    </w:p>
    <w:p w14:paraId="722AD368" w14:textId="77777777" w:rsidR="00FC59D4" w:rsidRDefault="00000000">
      <w:pPr>
        <w:pStyle w:val="BodyText"/>
      </w:pPr>
      <w:r>
        <w:t>20 O dead on the bed of heedlessness!</w:t>
      </w:r>
    </w:p>
    <w:p w14:paraId="6FFD31E4" w14:textId="77777777" w:rsidR="00FC59D4"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F6FF46F" w14:textId="77777777" w:rsidR="00FC59D4" w:rsidRDefault="00000000">
      <w:pPr>
        <w:pStyle w:val="BodyText"/>
      </w:pPr>
      <w:r>
        <w:t>21 O stirring dust!</w:t>
      </w:r>
    </w:p>
    <w:p w14:paraId="650122DC" w14:textId="77777777" w:rsidR="00FC59D4"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7A33845" w14:textId="77777777" w:rsidR="00FC59D4" w:rsidRDefault="00000000">
      <w:pPr>
        <w:pStyle w:val="BodyText"/>
      </w:pPr>
      <w:r>
        <w:t>22 O son of desire!</w:t>
      </w:r>
    </w:p>
    <w:p w14:paraId="4BB2B3EA" w14:textId="77777777" w:rsidR="00FC59D4"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1ACF3CC" w14:textId="77777777" w:rsidR="00FC59D4" w:rsidRDefault="00000000">
      <w:pPr>
        <w:pStyle w:val="BodyText"/>
      </w:pPr>
      <w:r>
        <w:t>23 O people of the land of love!</w:t>
      </w:r>
    </w:p>
    <w:p w14:paraId="0311A025" w14:textId="77777777" w:rsidR="00FC59D4"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6396669" w14:textId="77777777" w:rsidR="00FC59D4" w:rsidRDefault="00000000">
      <w:pPr>
        <w:pStyle w:val="BodyText"/>
      </w:pPr>
      <w:r>
        <w:t>24 O ye known by the name of knowledge!</w:t>
      </w:r>
    </w:p>
    <w:p w14:paraId="731AA21C" w14:textId="77777777" w:rsidR="00FC59D4"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FCA0674" w14:textId="77777777" w:rsidR="00FC59D4" w:rsidRDefault="00000000">
      <w:pPr>
        <w:pStyle w:val="BodyText"/>
      </w:pPr>
      <w:r>
        <w:t>25 O you who appear adorned yet inwardly are shabby!</w:t>
      </w:r>
    </w:p>
    <w:p w14:paraId="64667AC3" w14:textId="77777777" w:rsidR="00FC59D4"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A8076E3" w14:textId="77777777" w:rsidR="00FC59D4" w:rsidRDefault="00000000">
      <w:pPr>
        <w:pStyle w:val="BodyText"/>
      </w:pPr>
      <w:r>
        <w:t>26 O friend, my tongue!</w:t>
      </w:r>
    </w:p>
    <w:p w14:paraId="3D5DB975" w14:textId="77777777" w:rsidR="00FC59D4" w:rsidRDefault="00000000">
      <w:pPr>
        <w:pStyle w:val="BodyText"/>
      </w:pPr>
      <w:r>
        <w:t>Take a moment to reflect, have you ever heard that the Beloved and the others could fit into one heart? Therefore, drive out the others so that the Beloved may enter His rightful place.</w:t>
      </w:r>
    </w:p>
    <w:p w14:paraId="4FA092EC" w14:textId="77777777" w:rsidR="00FC59D4" w:rsidRDefault="00000000">
      <w:pPr>
        <w:pStyle w:val="BodyText"/>
      </w:pPr>
      <w:r>
        <w:t>27 O son of dust!</w:t>
      </w:r>
    </w:p>
    <w:p w14:paraId="5E314445" w14:textId="77777777" w:rsidR="00FC59D4"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314F16C" w14:textId="77777777" w:rsidR="00FC59D4" w:rsidRDefault="00000000">
      <w:pPr>
        <w:pStyle w:val="Heading3"/>
      </w:pPr>
      <w:bookmarkStart w:id="114" w:name="verses-28-36-1"/>
      <w:bookmarkEnd w:id="113"/>
      <w:r>
        <w:lastRenderedPageBreak/>
        <w:t>Verses 28-36</w:t>
      </w:r>
    </w:p>
    <w:p w14:paraId="757E745A" w14:textId="77777777" w:rsidR="00FC59D4" w:rsidRDefault="00000000">
      <w:pPr>
        <w:pStyle w:val="FirstParagraph"/>
      </w:pPr>
      <w:r>
        <w:t>28 O essence of desire!</w:t>
      </w:r>
    </w:p>
    <w:p w14:paraId="0F42A2C6" w14:textId="77777777" w:rsidR="00FC59D4"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A6B45FF" w14:textId="77777777" w:rsidR="00FC59D4" w:rsidRDefault="00000000">
      <w:pPr>
        <w:pStyle w:val="BodyText"/>
      </w:pPr>
      <w:r>
        <w:t>29 O Son of Bounty!</w:t>
      </w:r>
    </w:p>
    <w:p w14:paraId="506906BA" w14:textId="77777777" w:rsidR="00FC59D4"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833E529" w14:textId="77777777" w:rsidR="00FC59D4" w:rsidRDefault="00000000">
      <w:pPr>
        <w:pStyle w:val="BodyText"/>
      </w:pPr>
      <w:r>
        <w:t>30 O slave of the world!</w:t>
      </w:r>
    </w:p>
    <w:p w14:paraId="29EB3CB3" w14:textId="77777777" w:rsidR="00FC59D4" w:rsidRDefault="00000000">
      <w:pPr>
        <w:pStyle w:val="BodyText"/>
      </w:pPr>
      <w:r>
        <w:t>In the early mornings, the breeze of My favor passed over you, but it found you asleep in the bed of heedlessness. It lamented your condition and returned.</w:t>
      </w:r>
    </w:p>
    <w:p w14:paraId="40845A98" w14:textId="77777777" w:rsidR="00FC59D4" w:rsidRDefault="00000000">
      <w:pPr>
        <w:pStyle w:val="BodyText"/>
      </w:pPr>
      <w:r>
        <w:t>31 O son of the Earth!</w:t>
      </w:r>
    </w:p>
    <w:p w14:paraId="30946292" w14:textId="77777777" w:rsidR="00FC59D4"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7963D5A" w14:textId="77777777" w:rsidR="00FC59D4" w:rsidRDefault="00000000">
      <w:pPr>
        <w:pStyle w:val="BodyText"/>
      </w:pPr>
      <w:r>
        <w:t>32 O stranger to the Beloved!</w:t>
      </w:r>
    </w:p>
    <w:p w14:paraId="69BC7604" w14:textId="77777777" w:rsidR="00FC59D4"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7E086CDD" w14:textId="77777777" w:rsidR="00FC59D4" w:rsidRDefault="00000000">
      <w:pPr>
        <w:pStyle w:val="BodyText"/>
      </w:pPr>
      <w:r>
        <w:t>33 O My Brother!</w:t>
      </w:r>
    </w:p>
    <w:p w14:paraId="24454C54" w14:textId="77777777" w:rsidR="00FC59D4"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118DF7AD" w14:textId="77777777" w:rsidR="00FC59D4" w:rsidRDefault="00000000">
      <w:pPr>
        <w:pStyle w:val="BodyText"/>
      </w:pPr>
      <w:r>
        <w:t>34 O People of My paradise!</w:t>
      </w:r>
    </w:p>
    <w:p w14:paraId="0E63746D" w14:textId="77777777" w:rsidR="00FC59D4"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8764581" w14:textId="77777777" w:rsidR="00FC59D4" w:rsidRDefault="00000000">
      <w:pPr>
        <w:pStyle w:val="BodyText"/>
      </w:pPr>
      <w:r>
        <w:t>35 O My friends!</w:t>
      </w:r>
    </w:p>
    <w:p w14:paraId="0C55196B" w14:textId="77777777" w:rsidR="00FC59D4"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7BCD026" w14:textId="77777777" w:rsidR="00FC59D4" w:rsidRDefault="00000000">
      <w:pPr>
        <w:pStyle w:val="BodyText"/>
      </w:pPr>
      <w:r>
        <w:t>36 O son of dust!</w:t>
      </w:r>
    </w:p>
    <w:p w14:paraId="618A1712" w14:textId="77777777" w:rsidR="00FC59D4"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09A40281" w14:textId="77777777" w:rsidR="00FC59D4" w:rsidRDefault="00000000">
      <w:pPr>
        <w:pStyle w:val="Heading3"/>
      </w:pPr>
      <w:bookmarkStart w:id="115" w:name="verses-37-45-1"/>
      <w:bookmarkEnd w:id="114"/>
      <w:r>
        <w:t>Verses 37-45</w:t>
      </w:r>
    </w:p>
    <w:p w14:paraId="7400D717" w14:textId="77777777" w:rsidR="00FC59D4" w:rsidRDefault="00000000">
      <w:pPr>
        <w:pStyle w:val="FirstParagraph"/>
      </w:pPr>
      <w:r>
        <w:t>In the first line of the aforementioned tablet, it is written and inscribed, and in the pavilion of God’s protection it is hidden:</w:t>
      </w:r>
    </w:p>
    <w:p w14:paraId="5F489174" w14:textId="77777777" w:rsidR="00FC59D4" w:rsidRDefault="00000000">
      <w:pPr>
        <w:pStyle w:val="BodyText"/>
      </w:pPr>
      <w:r>
        <w:t>37 O My servant!</w:t>
      </w:r>
    </w:p>
    <w:p w14:paraId="7E00F1F8" w14:textId="77777777" w:rsidR="00FC59D4"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54FA757" w14:textId="77777777" w:rsidR="00FC59D4" w:rsidRDefault="00000000">
      <w:pPr>
        <w:pStyle w:val="BodyText"/>
      </w:pPr>
      <w:r>
        <w:t>38 O Son of Spirit,</w:t>
      </w:r>
    </w:p>
    <w:p w14:paraId="5BD36BFA" w14:textId="77777777" w:rsidR="00FC59D4" w:rsidRDefault="00000000">
      <w:pPr>
        <w:pStyle w:val="BodyText"/>
      </w:pPr>
      <w:r>
        <w:t>Break the cage, and like the bird of love, soar in the sacred air. Transcend self, and with the breath of the Merciful, rest peacefully in the divine sanctum.</w:t>
      </w:r>
    </w:p>
    <w:p w14:paraId="58E23893" w14:textId="77777777" w:rsidR="00FC59D4" w:rsidRDefault="00000000">
      <w:pPr>
        <w:pStyle w:val="BodyText"/>
      </w:pPr>
      <w:r>
        <w:t>39 O Son of Dust,</w:t>
      </w:r>
    </w:p>
    <w:p w14:paraId="79A148AC" w14:textId="77777777" w:rsidR="00FC59D4"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B6DF68E" w14:textId="77777777" w:rsidR="00FC59D4" w:rsidRDefault="00000000">
      <w:pPr>
        <w:pStyle w:val="BodyText"/>
      </w:pPr>
      <w:r>
        <w:t>40 O My Servant,</w:t>
      </w:r>
    </w:p>
    <w:p w14:paraId="04987A09" w14:textId="77777777" w:rsidR="00FC59D4"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688E5394" w14:textId="77777777" w:rsidR="00FC59D4" w:rsidRDefault="00000000">
      <w:pPr>
        <w:pStyle w:val="BodyText"/>
      </w:pPr>
      <w:r>
        <w:t>41 O Son of My Handmaiden,</w:t>
      </w:r>
    </w:p>
    <w:p w14:paraId="37294A54" w14:textId="77777777" w:rsidR="00FC59D4"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6155221" w14:textId="77777777" w:rsidR="00FC59D4" w:rsidRDefault="00000000">
      <w:pPr>
        <w:pStyle w:val="BodyText"/>
      </w:pPr>
      <w:r>
        <w:t>42 O My Servant,</w:t>
      </w:r>
    </w:p>
    <w:p w14:paraId="3AFC9F1E" w14:textId="77777777" w:rsidR="00FC59D4" w:rsidRDefault="00000000">
      <w:pPr>
        <w:pStyle w:val="BodyText"/>
      </w:pPr>
      <w:r>
        <w:t>Purify your heart from malice and, devoid of envy, enter into the court of holiness.</w:t>
      </w:r>
    </w:p>
    <w:p w14:paraId="087127A8" w14:textId="77777777" w:rsidR="00FC59D4" w:rsidRDefault="00000000">
      <w:pPr>
        <w:pStyle w:val="BodyText"/>
      </w:pPr>
      <w:r>
        <w:t>43 O My Friends,</w:t>
      </w:r>
    </w:p>
    <w:p w14:paraId="780AFEC4" w14:textId="77777777" w:rsidR="00FC59D4"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8DCA1E2" w14:textId="77777777" w:rsidR="00FC59D4" w:rsidRDefault="00000000">
      <w:pPr>
        <w:pStyle w:val="BodyText"/>
      </w:pPr>
      <w:r>
        <w:t>44 O celestial friend,</w:t>
      </w:r>
    </w:p>
    <w:p w14:paraId="233B3E89" w14:textId="77777777" w:rsidR="00FC59D4"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2DAC2AC" w14:textId="77777777" w:rsidR="00FC59D4" w:rsidRDefault="00000000">
      <w:pPr>
        <w:pStyle w:val="BodyText"/>
      </w:pPr>
      <w:r>
        <w:t>45 Alas, alas, O lovers of worldly desires,</w:t>
      </w:r>
    </w:p>
    <w:p w14:paraId="0D6AFD1B" w14:textId="77777777" w:rsidR="00FC59D4"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C7CA643" w14:textId="77777777" w:rsidR="00FC59D4" w:rsidRDefault="00000000">
      <w:pPr>
        <w:pStyle w:val="Heading3"/>
      </w:pPr>
      <w:bookmarkStart w:id="116" w:name="verses-46-54-1"/>
      <w:bookmarkEnd w:id="115"/>
      <w:r>
        <w:t>Verses 46-54</w:t>
      </w:r>
    </w:p>
    <w:p w14:paraId="35032DAF" w14:textId="77777777" w:rsidR="00FC59D4" w:rsidRDefault="00000000">
      <w:pPr>
        <w:pStyle w:val="FirstParagraph"/>
      </w:pPr>
      <w:r>
        <w:t>46 O brothers on the path,</w:t>
      </w:r>
    </w:p>
    <w:p w14:paraId="55FC6824" w14:textId="77777777" w:rsidR="00FC59D4"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F34178D" w14:textId="77777777" w:rsidR="00FC59D4" w:rsidRDefault="00000000">
      <w:pPr>
        <w:pStyle w:val="BodyText"/>
      </w:pPr>
      <w:r>
        <w:t>47 O sons of hopes,</w:t>
      </w:r>
    </w:p>
    <w:p w14:paraId="1C785A56" w14:textId="77777777" w:rsidR="00FC59D4" w:rsidRDefault="00000000">
      <w:pPr>
        <w:pStyle w:val="BodyText"/>
      </w:pPr>
      <w:r>
        <w:t>Take off the robe of vanity from your body and cast off the garment of arrogance from your flesh.</w:t>
      </w:r>
    </w:p>
    <w:p w14:paraId="502E4E1D" w14:textId="77777777" w:rsidR="00FC59D4" w:rsidRDefault="00000000">
      <w:pPr>
        <w:pStyle w:val="BodyText"/>
      </w:pPr>
      <w:r>
        <w:lastRenderedPageBreak/>
        <w:t>In line thirty from the lines of sanctity, which is recorded by the hidden pen on the ruby tablet, it is:</w:t>
      </w:r>
    </w:p>
    <w:p w14:paraId="1B778335" w14:textId="77777777" w:rsidR="00FC59D4" w:rsidRDefault="00000000">
      <w:pPr>
        <w:pStyle w:val="BodyText"/>
      </w:pPr>
      <w:r>
        <w:t>48 O Brothers,</w:t>
      </w:r>
    </w:p>
    <w:p w14:paraId="52F14578" w14:textId="77777777" w:rsidR="00FC59D4"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D02F5CC" w14:textId="77777777" w:rsidR="00FC59D4" w:rsidRDefault="00000000">
      <w:pPr>
        <w:pStyle w:val="BodyText"/>
      </w:pPr>
      <w:r>
        <w:t>49 O sons of the soil,</w:t>
      </w:r>
    </w:p>
    <w:p w14:paraId="459C477C" w14:textId="77777777" w:rsidR="00FC59D4"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76F389D" w14:textId="77777777" w:rsidR="00FC59D4" w:rsidRDefault="00000000">
      <w:pPr>
        <w:pStyle w:val="BodyText"/>
      </w:pPr>
      <w:r>
        <w:t>50 O naive lover,</w:t>
      </w:r>
    </w:p>
    <w:p w14:paraId="20DBAD56" w14:textId="77777777" w:rsidR="00FC59D4" w:rsidRDefault="00000000">
      <w:pPr>
        <w:pStyle w:val="BodyText"/>
      </w:pPr>
      <w:r>
        <w:t>You should abandon greed and be content with contentment, because the greedy have always been deprived, and the content ones are beloved and acceptable.</w:t>
      </w:r>
    </w:p>
    <w:p w14:paraId="26958EF7" w14:textId="77777777" w:rsidR="00FC59D4" w:rsidRDefault="00000000">
      <w:pPr>
        <w:pStyle w:val="BodyText"/>
      </w:pPr>
      <w:r>
        <w:t>51 O son of my maid,</w:t>
      </w:r>
    </w:p>
    <w:p w14:paraId="529A6196" w14:textId="77777777" w:rsidR="00FC59D4"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079E98C1" w14:textId="77777777" w:rsidR="00FC59D4" w:rsidRDefault="00000000">
      <w:pPr>
        <w:pStyle w:val="BodyText"/>
      </w:pPr>
      <w:r>
        <w:t>52 O sons of heedlessness and desire,</w:t>
      </w:r>
    </w:p>
    <w:p w14:paraId="6A56CEBF" w14:textId="77777777" w:rsidR="00FC59D4"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F465CCA" w14:textId="77777777" w:rsidR="00FC59D4" w:rsidRDefault="00000000">
      <w:pPr>
        <w:pStyle w:val="BodyText"/>
      </w:pPr>
      <w:r>
        <w:t>53 O ones deluded by transitory wealth,</w:t>
      </w:r>
    </w:p>
    <w:p w14:paraId="69627E55" w14:textId="77777777" w:rsidR="00FC59D4"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29571A1" w14:textId="77777777" w:rsidR="00FC59D4" w:rsidRDefault="00000000">
      <w:pPr>
        <w:pStyle w:val="BodyText"/>
      </w:pPr>
      <w:r>
        <w:lastRenderedPageBreak/>
        <w:t>54 O wealthy ones of the earth,</w:t>
      </w:r>
    </w:p>
    <w:p w14:paraId="3A34CC6F" w14:textId="77777777" w:rsidR="00FC59D4" w:rsidRDefault="00000000">
      <w:pPr>
        <w:pStyle w:val="BodyText"/>
      </w:pPr>
      <w:r>
        <w:t>The poor are my trust among you, so take good care of my trust and do not fully expend it for the comfort of your own souls.</w:t>
      </w:r>
    </w:p>
    <w:p w14:paraId="169398D8" w14:textId="77777777" w:rsidR="00FC59D4" w:rsidRDefault="00000000">
      <w:pPr>
        <w:pStyle w:val="Heading3"/>
      </w:pPr>
      <w:bookmarkStart w:id="117" w:name="verses-55-63-1"/>
      <w:bookmarkEnd w:id="116"/>
      <w:r>
        <w:t>Verses 55-63</w:t>
      </w:r>
    </w:p>
    <w:p w14:paraId="375B4AC5" w14:textId="77777777" w:rsidR="00FC59D4" w:rsidRDefault="00000000">
      <w:pPr>
        <w:pStyle w:val="FirstParagraph"/>
      </w:pPr>
      <w:r>
        <w:t>55 O child of desire,</w:t>
      </w:r>
    </w:p>
    <w:p w14:paraId="4450392A" w14:textId="77777777" w:rsidR="00FC59D4" w:rsidRDefault="00000000">
      <w:pPr>
        <w:pStyle w:val="BodyText"/>
      </w:pPr>
      <w:r>
        <w:t>Purify yourself from the defilement of wealth and step into the heavens of poverty with perfect tranquility so that you may drink the wine of eternity from the eye of transience.</w:t>
      </w:r>
    </w:p>
    <w:p w14:paraId="54ADD2AE" w14:textId="77777777" w:rsidR="00FC59D4" w:rsidRDefault="00000000">
      <w:pPr>
        <w:pStyle w:val="BodyText"/>
      </w:pPr>
      <w:r>
        <w:t>56 O my son,</w:t>
      </w:r>
    </w:p>
    <w:p w14:paraId="2B782F8F" w14:textId="77777777" w:rsidR="00FC59D4"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CC54C54" w14:textId="77777777" w:rsidR="00FC59D4" w:rsidRDefault="00000000">
      <w:pPr>
        <w:pStyle w:val="BodyText"/>
      </w:pPr>
      <w:r>
        <w:t>57 Beware, O son of dust,</w:t>
      </w:r>
    </w:p>
    <w:p w14:paraId="780E0203" w14:textId="77777777" w:rsidR="00FC59D4" w:rsidRDefault="00000000">
      <w:pPr>
        <w:pStyle w:val="BodyText"/>
      </w:pPr>
      <w:r>
        <w:t>Do not associate with and seek companionship with the wicked, as the company of the wicked transforms the light of the soul into a flame of torment.</w:t>
      </w:r>
    </w:p>
    <w:p w14:paraId="4C702294" w14:textId="77777777" w:rsidR="00FC59D4" w:rsidRDefault="00000000">
      <w:pPr>
        <w:pStyle w:val="BodyText"/>
      </w:pPr>
      <w:r>
        <w:t>58 O son of my handmaid,</w:t>
      </w:r>
    </w:p>
    <w:p w14:paraId="04EB5A6A" w14:textId="77777777" w:rsidR="00FC59D4"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3F85565" w14:textId="77777777" w:rsidR="00FC59D4" w:rsidRDefault="00000000">
      <w:pPr>
        <w:pStyle w:val="BodyText"/>
      </w:pPr>
      <w:r>
        <w:t>59 O heedless ones,</w:t>
      </w:r>
    </w:p>
    <w:p w14:paraId="78F0E911" w14:textId="77777777" w:rsidR="00FC59D4" w:rsidRDefault="00000000">
      <w:pPr>
        <w:pStyle w:val="BodyText"/>
      </w:pPr>
      <w:r>
        <w:t>Do not presume that the secrets of hearts are hidden. Rather, be certain that they are inscribed with a manifest script and are visible in the presence of the divine court.</w:t>
      </w:r>
    </w:p>
    <w:p w14:paraId="4D2A2829" w14:textId="77777777" w:rsidR="00FC59D4" w:rsidRDefault="00000000">
      <w:pPr>
        <w:pStyle w:val="BodyText"/>
      </w:pPr>
      <w:r>
        <w:t>60 O friends,</w:t>
      </w:r>
    </w:p>
    <w:p w14:paraId="655397D1" w14:textId="77777777" w:rsidR="00FC59D4" w:rsidRDefault="00000000">
      <w:pPr>
        <w:pStyle w:val="BodyText"/>
      </w:pPr>
      <w:r>
        <w:t>Truly I tell you that all that you have hidden in your hearts is as clear and manifest to us as the light of day. However, its concealment is due to our generosity and grace, not your deserving.</w:t>
      </w:r>
    </w:p>
    <w:p w14:paraId="52F40E7B" w14:textId="77777777" w:rsidR="00FC59D4" w:rsidRDefault="00000000">
      <w:pPr>
        <w:pStyle w:val="BodyText"/>
      </w:pPr>
      <w:r>
        <w:t>61 O son of man,</w:t>
      </w:r>
    </w:p>
    <w:p w14:paraId="77DC718D" w14:textId="77777777" w:rsidR="00FC59D4"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5EFD2B80" w14:textId="77777777" w:rsidR="00FC59D4" w:rsidRDefault="00000000">
      <w:pPr>
        <w:pStyle w:val="BodyText"/>
      </w:pPr>
      <w:r>
        <w:t>62 O son of soil,</w:t>
      </w:r>
    </w:p>
    <w:p w14:paraId="317AC250" w14:textId="77777777" w:rsidR="00FC59D4"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4D7D57B8" w14:textId="77777777" w:rsidR="00FC59D4" w:rsidRDefault="00000000">
      <w:pPr>
        <w:pStyle w:val="BodyText"/>
      </w:pPr>
      <w:r>
        <w:t>63 Say, O people of the earth,</w:t>
      </w:r>
    </w:p>
    <w:p w14:paraId="5C9B13D2" w14:textId="77777777" w:rsidR="00FC59D4"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454414C" w14:textId="77777777" w:rsidR="00FC59D4" w:rsidRDefault="00000000">
      <w:pPr>
        <w:pStyle w:val="Heading3"/>
      </w:pPr>
      <w:bookmarkStart w:id="118" w:name="verses-64-72"/>
      <w:bookmarkEnd w:id="117"/>
      <w:r>
        <w:t>Verses 64-72</w:t>
      </w:r>
    </w:p>
    <w:p w14:paraId="6F59CA90" w14:textId="77777777" w:rsidR="00FC59D4" w:rsidRDefault="00000000">
      <w:pPr>
        <w:pStyle w:val="FirstParagraph"/>
      </w:pPr>
      <w:r>
        <w:t>64 O oppressors of the earth,</w:t>
      </w:r>
    </w:p>
    <w:p w14:paraId="62BCDADD" w14:textId="77777777" w:rsidR="00FC59D4" w:rsidRDefault="00000000">
      <w:pPr>
        <w:pStyle w:val="BodyText"/>
      </w:pPr>
      <w:r>
        <w:t>Refrain from your injustice, for I have vowed not to overlook the oppression of anyone. This is a covenant that I have inscribed in the Preserved Tablet and sealed with the seal of My power.</w:t>
      </w:r>
    </w:p>
    <w:p w14:paraId="02254780" w14:textId="77777777" w:rsidR="00FC59D4" w:rsidRDefault="00000000">
      <w:pPr>
        <w:pStyle w:val="BodyText"/>
      </w:pPr>
      <w:r>
        <w:t>65 O transgressors,</w:t>
      </w:r>
    </w:p>
    <w:p w14:paraId="6B34AC99" w14:textId="77777777" w:rsidR="00FC59D4"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5ECE6524" w14:textId="77777777" w:rsidR="00FC59D4" w:rsidRDefault="00000000">
      <w:pPr>
        <w:pStyle w:val="BodyText"/>
      </w:pPr>
      <w:r>
        <w:t>66 O wanderers,</w:t>
      </w:r>
    </w:p>
    <w:p w14:paraId="2F0AF4B7" w14:textId="77777777" w:rsidR="00FC59D4"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25AD3C4" w14:textId="77777777" w:rsidR="00FC59D4" w:rsidRDefault="00000000">
      <w:pPr>
        <w:pStyle w:val="BodyText"/>
      </w:pPr>
      <w:r>
        <w:t>67 O children of fancy,</w:t>
      </w:r>
    </w:p>
    <w:p w14:paraId="017AE464" w14:textId="77777777" w:rsidR="00FC59D4"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298902A" w14:textId="77777777" w:rsidR="00FC59D4" w:rsidRDefault="00000000">
      <w:pPr>
        <w:pStyle w:val="BodyText"/>
      </w:pPr>
      <w:r>
        <w:t>68 O plant of the soil,</w:t>
      </w:r>
    </w:p>
    <w:p w14:paraId="11DF922C" w14:textId="77777777" w:rsidR="00FC59D4"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8F76B0A" w14:textId="77777777" w:rsidR="00FC59D4" w:rsidRDefault="00000000">
      <w:pPr>
        <w:pStyle w:val="BodyText"/>
      </w:pPr>
      <w:r>
        <w:t>69 O Sons of Adam,</w:t>
      </w:r>
    </w:p>
    <w:p w14:paraId="56D23C4B" w14:textId="77777777" w:rsidR="00FC59D4"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5A5FE508" w14:textId="77777777" w:rsidR="00FC59D4" w:rsidRDefault="00000000">
      <w:pPr>
        <w:pStyle w:val="BodyText"/>
      </w:pPr>
      <w:r>
        <w:t>70 O Son of Worldliness,</w:t>
      </w:r>
    </w:p>
    <w:p w14:paraId="2BE2514E" w14:textId="77777777" w:rsidR="00FC59D4"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455D84E" w14:textId="77777777" w:rsidR="00FC59D4" w:rsidRDefault="00000000">
      <w:pPr>
        <w:pStyle w:val="BodyText"/>
      </w:pPr>
      <w:r>
        <w:t>71 O My friends!</w:t>
      </w:r>
    </w:p>
    <w:p w14:paraId="0C58004E" w14:textId="77777777" w:rsidR="00FC59D4"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27106D41" w14:textId="77777777" w:rsidR="00FC59D4" w:rsidRDefault="00000000">
      <w:pPr>
        <w:pStyle w:val="BodyText"/>
      </w:pPr>
      <w:r>
        <w:t>72 O My servant!</w:t>
      </w:r>
    </w:p>
    <w:p w14:paraId="3C3C23F1" w14:textId="77777777" w:rsidR="00FC59D4"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A3B9968" w14:textId="77777777" w:rsidR="00FC59D4" w:rsidRDefault="00000000">
      <w:pPr>
        <w:pStyle w:val="Heading3"/>
      </w:pPr>
      <w:bookmarkStart w:id="119" w:name="verses-73-82"/>
      <w:bookmarkEnd w:id="118"/>
      <w:r>
        <w:t>Verses 73-82</w:t>
      </w:r>
    </w:p>
    <w:p w14:paraId="0B792837" w14:textId="77777777" w:rsidR="00FC59D4" w:rsidRDefault="00000000">
      <w:pPr>
        <w:pStyle w:val="FirstParagraph"/>
      </w:pPr>
      <w:r>
        <w:t>73 O My friend!</w:t>
      </w:r>
    </w:p>
    <w:p w14:paraId="42087C01" w14:textId="77777777" w:rsidR="00FC59D4"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5A8A0AC7" w14:textId="77777777" w:rsidR="00FC59D4" w:rsidRDefault="00000000">
      <w:pPr>
        <w:pStyle w:val="BodyText"/>
      </w:pPr>
      <w:r>
        <w:t>74 O children of vanity!</w:t>
      </w:r>
    </w:p>
    <w:p w14:paraId="7CCC5B04" w14:textId="77777777" w:rsidR="00FC59D4"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6CCA9C7" w14:textId="77777777" w:rsidR="00FC59D4" w:rsidRDefault="00000000">
      <w:pPr>
        <w:pStyle w:val="BodyText"/>
      </w:pPr>
      <w:r>
        <w:t>75 O children of heedlessness!</w:t>
      </w:r>
    </w:p>
    <w:p w14:paraId="349A24EA" w14:textId="77777777" w:rsidR="00FC59D4"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886F4E2" w14:textId="77777777" w:rsidR="00FC59D4" w:rsidRDefault="00000000">
      <w:pPr>
        <w:pStyle w:val="BodyText"/>
      </w:pPr>
      <w:r>
        <w:t>76 O son of my handmaid!</w:t>
      </w:r>
    </w:p>
    <w:p w14:paraId="0C6D4DB5" w14:textId="77777777" w:rsidR="00FC59D4"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84AD6CB" w14:textId="77777777" w:rsidR="00FC59D4" w:rsidRDefault="00000000">
      <w:pPr>
        <w:pStyle w:val="BodyText"/>
      </w:pPr>
      <w:r>
        <w:t>77 O son of justice!</w:t>
      </w:r>
    </w:p>
    <w:p w14:paraId="4A1F12DF" w14:textId="77777777" w:rsidR="00FC59D4"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523C8C9" w14:textId="77777777" w:rsidR="00FC59D4" w:rsidRDefault="00000000">
      <w:pPr>
        <w:pStyle w:val="BodyText"/>
      </w:pPr>
      <w:r>
        <w:t>78 O son of my handmaid!</w:t>
      </w:r>
    </w:p>
    <w:p w14:paraId="68DA7D57" w14:textId="77777777" w:rsidR="00FC59D4"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10766E5" w14:textId="77777777" w:rsidR="00FC59D4" w:rsidRDefault="00000000">
      <w:pPr>
        <w:pStyle w:val="BodyText"/>
      </w:pPr>
      <w:r>
        <w:t>79 O son of passion!</w:t>
      </w:r>
    </w:p>
    <w:p w14:paraId="3403356F" w14:textId="77777777" w:rsidR="00FC59D4"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7A25BFC8" w14:textId="77777777" w:rsidR="00FC59D4" w:rsidRDefault="00000000">
      <w:pPr>
        <w:pStyle w:val="BodyText"/>
      </w:pPr>
      <w:r>
        <w:t>80 O my servants!</w:t>
      </w:r>
    </w:p>
    <w:p w14:paraId="153B6168" w14:textId="77777777" w:rsidR="00FC59D4"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22148F1A" w14:textId="77777777" w:rsidR="00FC59D4" w:rsidRDefault="00000000">
      <w:pPr>
        <w:pStyle w:val="BodyText"/>
      </w:pPr>
      <w:r>
        <w:t>81 O my servant!</w:t>
      </w:r>
    </w:p>
    <w:p w14:paraId="09C29464" w14:textId="77777777" w:rsidR="00FC59D4"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8C37FCC" w14:textId="77777777" w:rsidR="00FC59D4" w:rsidRDefault="00000000">
      <w:pPr>
        <w:pStyle w:val="BodyText"/>
      </w:pPr>
      <w:r>
        <w:lastRenderedPageBreak/>
        <w:t>82 O my servant!</w:t>
      </w:r>
    </w:p>
    <w:p w14:paraId="4F0A62D1" w14:textId="77777777" w:rsidR="00FC59D4" w:rsidRDefault="00000000">
      <w:pPr>
        <w:pStyle w:val="BodyText"/>
      </w:pPr>
      <w:r>
        <w:t>The best of people are those who earn through lawful means and spend for themselves and their relatives for the love of God, the Lord of all worlds.</w:t>
      </w:r>
    </w:p>
    <w:p w14:paraId="5C7DBE1F" w14:textId="77777777" w:rsidR="00FC59D4"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5EF38F11" w14:textId="77777777" w:rsidR="00FC59D4" w:rsidRDefault="00FC59D4">
      <w:pPr>
        <w:pStyle w:val="BodyText"/>
      </w:pPr>
    </w:p>
    <w:p w14:paraId="40C456EB" w14:textId="77777777" w:rsidR="00FC59D4" w:rsidRDefault="00000000">
      <w:pPr>
        <w:pStyle w:val="Heading1"/>
      </w:pPr>
      <w:bookmarkStart w:id="120" w:name="sec-tafsir-i-hu"/>
      <w:bookmarkStart w:id="121" w:name="_Toc185452125"/>
      <w:bookmarkEnd w:id="109"/>
      <w:bookmarkEnd w:id="119"/>
      <w:r>
        <w:t>Tafsir-i-Hu (Interpretation of He)</w:t>
      </w:r>
      <w:bookmarkEnd w:id="121"/>
    </w:p>
    <w:p w14:paraId="474743BF" w14:textId="77777777" w:rsidR="00FC59D4" w:rsidRDefault="00000000">
      <w:pPr>
        <w:pStyle w:val="FirstParagraph"/>
      </w:pPr>
      <w:r>
        <w:t>This is what has been revealed from the Realm of Grandeur in the language of might and loftiness concerning His holy and eternal Mirror.</w:t>
      </w:r>
    </w:p>
    <w:p w14:paraId="13FED014" w14:textId="77777777" w:rsidR="00FC59D4" w:rsidRDefault="00000000">
      <w:pPr>
        <w:pStyle w:val="Heading2"/>
      </w:pPr>
      <w:bookmarkStart w:id="122" w:name="X9c45b20d5e3cc61edd6807680a757820701a562"/>
      <w:r>
        <w:t>O That Form (Spiritual Structure like a Temple)</w:t>
      </w:r>
    </w:p>
    <w:p w14:paraId="31815301" w14:textId="77777777" w:rsidR="00FC59D4"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495A08A2" w14:textId="77777777" w:rsidR="00FC59D4" w:rsidRDefault="00000000">
      <w:pPr>
        <w:pStyle w:val="Heading2"/>
      </w:pPr>
      <w:bookmarkStart w:id="123" w:name="god-addressed-his-mirror-and-his-names"/>
      <w:bookmarkEnd w:id="122"/>
      <w:r>
        <w:t>God Addressed His Mirror and His Names</w:t>
      </w:r>
    </w:p>
    <w:p w14:paraId="1E09FC54" w14:textId="77777777" w:rsidR="00FC59D4"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0021F551" w14:textId="77777777" w:rsidR="00FC59D4"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31CCCCE3" w14:textId="77777777" w:rsidR="00FC59D4" w:rsidRDefault="00000000">
      <w:pPr>
        <w:pStyle w:val="Heading2"/>
      </w:pPr>
      <w:bookmarkStart w:id="124" w:name="to-bahaullahs-brother"/>
      <w:bookmarkEnd w:id="123"/>
      <w:r>
        <w:t>To Baha’u’llah’s Brother</w:t>
      </w:r>
    </w:p>
    <w:p w14:paraId="18DCFD9B" w14:textId="77777777" w:rsidR="00FC59D4" w:rsidRDefault="00000000">
      <w:pPr>
        <w:pStyle w:val="Heading3"/>
      </w:pPr>
      <w:bookmarkStart w:id="125" w:name="bahaullahs-secret"/>
      <w:r>
        <w:t>Baha’u’llah’s Secret</w:t>
      </w:r>
    </w:p>
    <w:p w14:paraId="70F9DCB3" w14:textId="77777777" w:rsidR="00FC59D4"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3C94C47A" w14:textId="77777777" w:rsidR="00FC59D4"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32424321" w14:textId="77777777" w:rsidR="00FC59D4"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3316156B" w14:textId="77777777" w:rsidR="00FC59D4"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714067D6" w14:textId="77777777" w:rsidR="00FC59D4" w:rsidRDefault="00000000">
      <w:pPr>
        <w:pStyle w:val="Heading3"/>
      </w:pPr>
      <w:bookmarkStart w:id="126" w:name="wear-the-garment-of-sanctity"/>
      <w:bookmarkEnd w:id="125"/>
      <w:r>
        <w:t>Wear the Garment of Sanctity</w:t>
      </w:r>
    </w:p>
    <w:p w14:paraId="4EDC5EE6" w14:textId="77777777" w:rsidR="00FC59D4"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77317598" w14:textId="77777777" w:rsidR="00FC59D4" w:rsidRDefault="00000000">
      <w:pPr>
        <w:pStyle w:val="Heading3"/>
      </w:pPr>
      <w:bookmarkStart w:id="127" w:name="X4a712427c220976a2d09c9dfc372b4ef142d07c"/>
      <w:bookmarkEnd w:id="126"/>
      <w:r>
        <w:t>Baha’u’llah Describes the Trouble of Keeping His Secret</w:t>
      </w:r>
    </w:p>
    <w:p w14:paraId="3F793278" w14:textId="77777777" w:rsidR="00FC59D4"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2791EEF3" w14:textId="77777777" w:rsidR="00FC59D4" w:rsidRDefault="00000000">
      <w:pPr>
        <w:pStyle w:val="Heading2"/>
      </w:pPr>
      <w:bookmarkStart w:id="128" w:name="the-answer-the-name-has-ranks"/>
      <w:bookmarkEnd w:id="124"/>
      <w:bookmarkEnd w:id="127"/>
      <w:r>
        <w:lastRenderedPageBreak/>
        <w:t>The Answer: The Name Has Ranks</w:t>
      </w:r>
    </w:p>
    <w:p w14:paraId="2488B373" w14:textId="77777777" w:rsidR="00FC59D4"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2B590E15" w14:textId="77777777" w:rsidR="00FC59D4"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127E042A" w14:textId="77777777" w:rsidR="00FC59D4"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07726C25" w14:textId="77777777" w:rsidR="00FC59D4"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4BAB7359" w14:textId="77777777" w:rsidR="00FC59D4" w:rsidRDefault="00000000">
      <w:pPr>
        <w:pStyle w:val="Heading3"/>
      </w:pPr>
      <w:bookmarkStart w:id="129" w:name="his-mirror-is-everything-existing"/>
      <w:r>
        <w:t>His Mirror is Everything Existing</w:t>
      </w:r>
    </w:p>
    <w:p w14:paraId="0B75081C" w14:textId="77777777" w:rsidR="00FC59D4"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23C4C76E" w14:textId="77777777" w:rsidR="00FC59D4" w:rsidRDefault="00000000">
      <w:pPr>
        <w:pStyle w:val="Heading3"/>
      </w:pPr>
      <w:bookmarkStart w:id="130" w:name="X5f10135eb643adace2b2faf750586c0f1182a37"/>
      <w:bookmarkEnd w:id="129"/>
      <w:r>
        <w:lastRenderedPageBreak/>
        <w:t>This Power Spirit in the Station of All Believing Things</w:t>
      </w:r>
    </w:p>
    <w:p w14:paraId="4F2395B6" w14:textId="77777777" w:rsidR="00FC59D4"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23333D49" w14:textId="77777777" w:rsidR="00FC59D4" w:rsidRDefault="00000000">
      <w:pPr>
        <w:pStyle w:val="Heading3"/>
      </w:pPr>
      <w:bookmarkStart w:id="131" w:name="the-name-he"/>
      <w:bookmarkEnd w:id="130"/>
      <w:r>
        <w:t>The Name “He”</w:t>
      </w:r>
    </w:p>
    <w:p w14:paraId="7FC2EF02" w14:textId="77777777" w:rsidR="00FC59D4"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74582997" w14:textId="77777777" w:rsidR="00FC59D4"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75408E72" w14:textId="77777777" w:rsidR="00FC59D4" w:rsidRDefault="00000000">
      <w:pPr>
        <w:pStyle w:val="Heading3"/>
      </w:pPr>
      <w:bookmarkStart w:id="132" w:name="X9c0e903639bcd40079a3f2457ecdcf3be281813"/>
      <w:bookmarkEnd w:id="131"/>
      <w:r>
        <w:t>Everything Is In the Shadow of God’s Names</w:t>
      </w:r>
    </w:p>
    <w:p w14:paraId="48A5B0B6" w14:textId="77777777" w:rsidR="00FC59D4"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1779155B" w14:textId="77777777" w:rsidR="00FC59D4"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1B34F25E" w14:textId="77777777" w:rsidR="00FC59D4"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5942BD5D" w14:textId="77777777" w:rsidR="00FC59D4"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706781FB" w14:textId="77777777" w:rsidR="00FC59D4"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4DF27B49" w14:textId="77777777" w:rsidR="00FC59D4" w:rsidRDefault="00000000">
      <w:pPr>
        <w:pStyle w:val="Heading3"/>
      </w:pPr>
      <w:bookmarkStart w:id="133" w:name="explanation-of-the-essence"/>
      <w:bookmarkEnd w:id="132"/>
      <w:r>
        <w:t>Explanation of the Essence</w:t>
      </w:r>
    </w:p>
    <w:p w14:paraId="6A707828" w14:textId="77777777" w:rsidR="00FC59D4"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77BE9229" w14:textId="77777777" w:rsidR="00FC59D4"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64FA23DB" w14:textId="77777777" w:rsidR="00FC59D4"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6B3E773A" w14:textId="77777777" w:rsidR="00FC59D4"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5670D0C6" w14:textId="77777777" w:rsidR="00FC59D4" w:rsidRDefault="00000000">
      <w:pPr>
        <w:pStyle w:val="Heading2"/>
      </w:pPr>
      <w:bookmarkStart w:id="134" w:name="prayer-for-the-brother-to-recite"/>
      <w:bookmarkEnd w:id="128"/>
      <w:bookmarkEnd w:id="133"/>
      <w:r>
        <w:t>Prayer for the Brother to Recite</w:t>
      </w:r>
    </w:p>
    <w:p w14:paraId="41061A90" w14:textId="77777777" w:rsidR="00FC59D4"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2235EFF7" w14:textId="77777777" w:rsidR="00FC59D4"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0A438E8E" w14:textId="77777777" w:rsidR="00FC59D4"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5CC09D6C" w14:textId="77777777" w:rsidR="00FC59D4" w:rsidRDefault="00000000">
      <w:pPr>
        <w:pStyle w:val="Heading2"/>
      </w:pPr>
      <w:bookmarkStart w:id="135" w:name="the-answer-explanation-of-the-letter"/>
      <w:bookmarkEnd w:id="134"/>
      <w:r>
        <w:t>The Answer: Explanation of the Letter</w:t>
      </w:r>
    </w:p>
    <w:p w14:paraId="64642F25" w14:textId="77777777" w:rsidR="00FC59D4"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72718265" w14:textId="77777777" w:rsidR="00FC59D4" w:rsidRDefault="00000000">
      <w:pPr>
        <w:pStyle w:val="Heading3"/>
      </w:pPr>
      <w:bookmarkStart w:id="136" w:name="hidden-and-luminous-aspects"/>
      <w:r>
        <w:t>Hidden and Luminous Aspects</w:t>
      </w:r>
    </w:p>
    <w:p w14:paraId="07A4425F" w14:textId="77777777" w:rsidR="00FC59D4"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4392FCB8" w14:textId="77777777" w:rsidR="00FC59D4"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78F6003F" w14:textId="77777777" w:rsidR="00FC59D4"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10747630" w14:textId="77777777" w:rsidR="00FC59D4" w:rsidRDefault="00000000">
      <w:pPr>
        <w:pStyle w:val="Heading3"/>
      </w:pPr>
      <w:bookmarkStart w:id="137" w:name="station-of-the-sun"/>
      <w:bookmarkEnd w:id="136"/>
      <w:r>
        <w:t>Station of the Sun</w:t>
      </w:r>
    </w:p>
    <w:p w14:paraId="5EE6C84E" w14:textId="77777777" w:rsidR="00FC59D4"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569F535E" w14:textId="77777777" w:rsidR="00FC59D4"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394E20BB" w14:textId="77777777" w:rsidR="00FC59D4"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054A68C6" w14:textId="77777777" w:rsidR="00FC59D4" w:rsidRDefault="00000000">
      <w:pPr>
        <w:pStyle w:val="Heading3"/>
      </w:pPr>
      <w:bookmarkStart w:id="138" w:name="station-of-the-earth"/>
      <w:bookmarkEnd w:id="137"/>
      <w:r>
        <w:t>Station of the Earth</w:t>
      </w:r>
    </w:p>
    <w:p w14:paraId="12A2284F" w14:textId="77777777" w:rsidR="00FC59D4"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71F110E6" w14:textId="77777777" w:rsidR="00FC59D4"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48223C38" w14:textId="77777777" w:rsidR="00FC59D4"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646D0323" w14:textId="77777777" w:rsidR="00FC59D4" w:rsidRDefault="00000000">
      <w:pPr>
        <w:pStyle w:val="Heading3"/>
      </w:pPr>
      <w:bookmarkStart w:id="139" w:name="X3796af31b461b010260cb256d31857c24ad7858"/>
      <w:bookmarkEnd w:id="138"/>
      <w:r>
        <w:t>You Will Find New Fruits From a Wondrous Tree</w:t>
      </w:r>
    </w:p>
    <w:p w14:paraId="451E4AE7" w14:textId="77777777" w:rsidR="00FC59D4"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362C5D0E" w14:textId="77777777" w:rsidR="00FC59D4" w:rsidRDefault="00000000">
      <w:pPr>
        <w:pStyle w:val="Heading3"/>
      </w:pPr>
      <w:bookmarkStart w:id="140" w:name="perfected-the-grace-for-you"/>
      <w:bookmarkEnd w:id="139"/>
      <w:r>
        <w:t>Perfected the Grace For You</w:t>
      </w:r>
    </w:p>
    <w:p w14:paraId="5EFAB375" w14:textId="77777777" w:rsidR="00FC59D4"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52C37362" w14:textId="77777777" w:rsidR="00FC59D4"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2F2E5550" w14:textId="77777777" w:rsidR="00FC59D4"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1F8BA852" w14:textId="77777777" w:rsidR="00FC59D4" w:rsidRDefault="00000000">
      <w:pPr>
        <w:pStyle w:val="Heading2"/>
      </w:pPr>
      <w:bookmarkStart w:id="141" w:name="pathways-to-spiritual-transformation"/>
      <w:bookmarkEnd w:id="135"/>
      <w:bookmarkEnd w:id="140"/>
      <w:r>
        <w:lastRenderedPageBreak/>
        <w:t>Pathways to Spiritual Transformation</w:t>
      </w:r>
    </w:p>
    <w:p w14:paraId="4BC5057D" w14:textId="77777777" w:rsidR="00FC59D4"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607072FC" w14:textId="77777777" w:rsidR="00FC59D4" w:rsidRDefault="00000000">
      <w:pPr>
        <w:pStyle w:val="Heading3"/>
      </w:pPr>
      <w:bookmarkStart w:id="142" w:name="pathway-one"/>
      <w:r>
        <w:t>Pathway One</w:t>
      </w:r>
    </w:p>
    <w:p w14:paraId="54F820EF" w14:textId="77777777" w:rsidR="00FC59D4"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4E146689" w14:textId="77777777" w:rsidR="00FC59D4" w:rsidRDefault="00000000">
      <w:pPr>
        <w:pStyle w:val="Heading3"/>
      </w:pPr>
      <w:bookmarkStart w:id="143" w:name="pathway-two"/>
      <w:bookmarkEnd w:id="142"/>
      <w:r>
        <w:t>Pathway Two</w:t>
      </w:r>
    </w:p>
    <w:p w14:paraId="7FAE7D51" w14:textId="77777777" w:rsidR="00FC59D4"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640A8DAD" w14:textId="77777777" w:rsidR="00FC59D4" w:rsidRDefault="00000000">
      <w:pPr>
        <w:pStyle w:val="Heading3"/>
      </w:pPr>
      <w:bookmarkStart w:id="144" w:name="purity-through-alchemy"/>
      <w:bookmarkEnd w:id="143"/>
      <w:r>
        <w:t>Purity Through Alchemy</w:t>
      </w:r>
    </w:p>
    <w:p w14:paraId="03EA0C6E" w14:textId="77777777" w:rsidR="00FC59D4"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44EB7EA0" w14:textId="77777777" w:rsidR="00FC59D4"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19658F7A" w14:textId="77777777" w:rsidR="00FC59D4" w:rsidRDefault="00000000">
      <w:pPr>
        <w:pStyle w:val="Heading3"/>
      </w:pPr>
      <w:bookmarkStart w:id="145" w:name="earth-has-spirit-soul-and-body"/>
      <w:bookmarkEnd w:id="144"/>
      <w:r>
        <w:t>Earth Has Spirit, Soul, and Body</w:t>
      </w:r>
    </w:p>
    <w:p w14:paraId="683DFC81" w14:textId="77777777" w:rsidR="00FC59D4"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2D0CE21E" w14:textId="77777777" w:rsidR="00FC59D4" w:rsidRDefault="00000000">
      <w:pPr>
        <w:pStyle w:val="Heading3"/>
      </w:pPr>
      <w:bookmarkStart w:id="146" w:name="annihilate-yourself-in-god"/>
      <w:bookmarkEnd w:id="145"/>
      <w:r>
        <w:t>Annihilate Yourself in God</w:t>
      </w:r>
    </w:p>
    <w:p w14:paraId="624B5909" w14:textId="77777777" w:rsidR="00FC59D4"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7FA39AB0" w14:textId="77777777" w:rsidR="00FC59D4" w:rsidRDefault="00000000">
      <w:pPr>
        <w:pStyle w:val="BodyText"/>
      </w:pPr>
      <w:r>
        <w:t>I conclude with the mention of the Most High God and say: Indeed, it is the truth from God, the Mighty, the Beautiful, and praise be to God, the Lord of the worlds.</w:t>
      </w:r>
    </w:p>
    <w:p w14:paraId="42724BC5" w14:textId="77777777" w:rsidR="00FC59D4" w:rsidRDefault="00000000">
      <w:r>
        <w:br w:type="page"/>
      </w:r>
    </w:p>
    <w:p w14:paraId="35D1ABE5" w14:textId="77777777" w:rsidR="00FC59D4" w:rsidRDefault="00000000">
      <w:pPr>
        <w:pStyle w:val="Heading1"/>
      </w:pPr>
      <w:bookmarkStart w:id="147" w:name="sec-the-seven-valleys"/>
      <w:bookmarkStart w:id="148" w:name="_Toc185452126"/>
      <w:bookmarkEnd w:id="120"/>
      <w:bookmarkEnd w:id="141"/>
      <w:bookmarkEnd w:id="146"/>
      <w:r>
        <w:lastRenderedPageBreak/>
        <w:t>Haft Vadi (The Seven Valleys)</w:t>
      </w:r>
      <w:bookmarkEnd w:id="148"/>
    </w:p>
    <w:p w14:paraId="47BC362D" w14:textId="77777777" w:rsidR="00FC59D4" w:rsidRDefault="00000000">
      <w:pPr>
        <w:pStyle w:val="Heading3"/>
      </w:pPr>
      <w:bookmarkStart w:id="149" w:name="prologue-and-purpose"/>
      <w:r>
        <w:t>Prologue and Purpose</w:t>
      </w:r>
    </w:p>
    <w:p w14:paraId="1A7728DA" w14:textId="77777777" w:rsidR="00FC59D4" w:rsidRDefault="00000000">
      <w:pPr>
        <w:pStyle w:val="FirstParagraph"/>
      </w:pPr>
      <w:r>
        <w:t>Mention of the secrets in the ascents of journeys for those who want to travel to Allah, the Almighty, the All-Forgiving.</w:t>
      </w:r>
    </w:p>
    <w:p w14:paraId="6866F821" w14:textId="77777777" w:rsidR="00FC59D4" w:rsidRDefault="00000000">
      <w:pPr>
        <w:pStyle w:val="BodyText"/>
      </w:pPr>
      <w:r>
        <w:t>In the name of Allah, the Most Gracious, the Most Merciful.</w:t>
      </w:r>
    </w:p>
    <w:p w14:paraId="5149E806" w14:textId="77777777" w:rsidR="00FC59D4"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B570673" w14:textId="77777777" w:rsidR="00FC59D4"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49F1C34" w14:textId="77777777" w:rsidR="00FC59D4"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709DA19" w14:textId="77777777" w:rsidR="00FC59D4"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000B770" w14:textId="77777777" w:rsidR="00FC59D4"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668A3307" w14:textId="77777777" w:rsidR="00FC59D4"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ED490BF" w14:textId="77777777" w:rsidR="00FC59D4" w:rsidRDefault="00000000">
      <w:pPr>
        <w:pStyle w:val="Heading3"/>
      </w:pPr>
      <w:bookmarkStart w:id="150" w:name="valley-of-seeking"/>
      <w:bookmarkEnd w:id="149"/>
      <w:r>
        <w:t>Valley of Seeking</w:t>
      </w:r>
    </w:p>
    <w:p w14:paraId="1BC1DD3C" w14:textId="77777777" w:rsidR="00FC59D4"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7510536" w14:textId="77777777" w:rsidR="00FC59D4"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A41CE37" w14:textId="77777777" w:rsidR="00FC59D4"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49911FDF" w14:textId="77777777" w:rsidR="00FC59D4"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F808CA5" w14:textId="77777777" w:rsidR="00FC59D4"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61A07F97" w14:textId="77777777" w:rsidR="00FC59D4"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654BA20A" w14:textId="77777777" w:rsidR="00FC59D4" w:rsidRDefault="00000000">
      <w:pPr>
        <w:pStyle w:val="BodyText"/>
      </w:pPr>
      <w:r>
        <w:t>It requires a strong determination to strive for Him, and a great effort to drink from the nectar of His union. If we drink from this cup, we forget the entire world.</w:t>
      </w:r>
    </w:p>
    <w:p w14:paraId="21943FD6" w14:textId="77777777" w:rsidR="00FC59D4"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4F61C54A" w14:textId="77777777" w:rsidR="00FC59D4" w:rsidRDefault="00000000">
      <w:pPr>
        <w:pStyle w:val="Heading3"/>
      </w:pPr>
      <w:bookmarkStart w:id="151" w:name="valley-of-love"/>
      <w:bookmarkEnd w:id="150"/>
      <w:r>
        <w:t>Valley of Love</w:t>
      </w:r>
    </w:p>
    <w:p w14:paraId="74DA8BD6" w14:textId="77777777" w:rsidR="00FC59D4"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7F33766B" w14:textId="77777777" w:rsidR="00FC59D4"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452D370" w14:textId="77777777" w:rsidR="00FC59D4" w:rsidRDefault="00000000">
      <w:pPr>
        <w:pStyle w:val="BlockText"/>
      </w:pPr>
      <w:r>
        <w:rPr>
          <w:i/>
          <w:iCs/>
        </w:rPr>
        <w:t>“Disbelief is for the disbeliever, and faith is for the faithful,</w:t>
      </w:r>
    </w:p>
    <w:p w14:paraId="28867789" w14:textId="77777777" w:rsidR="00FC59D4" w:rsidRDefault="00000000">
      <w:pPr>
        <w:pStyle w:val="BlockText"/>
      </w:pPr>
      <w:r>
        <w:rPr>
          <w:i/>
          <w:iCs/>
        </w:rPr>
        <w:t>A grain of your pain is for Attar’s heart.”</w:t>
      </w:r>
    </w:p>
    <w:p w14:paraId="49A48262" w14:textId="77777777" w:rsidR="00FC59D4"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72ACB9C" w14:textId="77777777" w:rsidR="00FC59D4"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FD1E9A0" w14:textId="77777777" w:rsidR="00FC59D4" w:rsidRDefault="00000000">
      <w:pPr>
        <w:pStyle w:val="BodyText"/>
      </w:pPr>
      <w:r>
        <w:t>18 The lover is not concerned with anything and sees no harm from any adversity; you would see them feeling cold in the fire and finding dryness in the sea.</w:t>
      </w:r>
    </w:p>
    <w:p w14:paraId="42FC83AE" w14:textId="77777777" w:rsidR="00FC59D4" w:rsidRDefault="00000000">
      <w:pPr>
        <w:pStyle w:val="BlockText"/>
      </w:pPr>
      <w:r>
        <w:rPr>
          <w:i/>
          <w:iCs/>
        </w:rPr>
        <w:t>The sign of a lover is that you see them feeling cold in hellfire,</w:t>
      </w:r>
    </w:p>
    <w:p w14:paraId="6C547AE8" w14:textId="77777777" w:rsidR="00FC59D4" w:rsidRDefault="00000000">
      <w:pPr>
        <w:pStyle w:val="BlockText"/>
      </w:pPr>
      <w:r>
        <w:rPr>
          <w:i/>
          <w:iCs/>
        </w:rPr>
        <w:t>and the sign of a knower (a gnostic, or ’arif) is that you see them feeling dry in the sea.</w:t>
      </w:r>
    </w:p>
    <w:p w14:paraId="7FFC082B" w14:textId="77777777" w:rsidR="00FC59D4"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2D25D6D" w14:textId="77777777" w:rsidR="00FC59D4"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B56BF31" w14:textId="77777777" w:rsidR="00FC59D4" w:rsidRDefault="00000000">
      <w:pPr>
        <w:pStyle w:val="BlockText"/>
      </w:pPr>
      <w:r>
        <w:rPr>
          <w:i/>
          <w:iCs/>
        </w:rPr>
        <w:t>Love doesn’t accept a living breath, Nor does the hawk hunt a dead mouse.</w:t>
      </w:r>
    </w:p>
    <w:p w14:paraId="29F1952B" w14:textId="77777777" w:rsidR="00FC59D4"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3F45F59" w14:textId="77777777" w:rsidR="00FC59D4" w:rsidRDefault="00000000">
      <w:pPr>
        <w:pStyle w:val="BlockText"/>
      </w:pPr>
      <w:r>
        <w:rPr>
          <w:i/>
          <w:iCs/>
        </w:rPr>
        <w:t>With both worlds, love has estrangement,</w:t>
      </w:r>
    </w:p>
    <w:p w14:paraId="40FAB32C" w14:textId="77777777" w:rsidR="00FC59D4" w:rsidRDefault="00000000">
      <w:pPr>
        <w:pStyle w:val="BlockText"/>
      </w:pPr>
      <w:r>
        <w:rPr>
          <w:i/>
          <w:iCs/>
        </w:rPr>
        <w:t>Within it are seventy-two madnesses.</w:t>
      </w:r>
    </w:p>
    <w:p w14:paraId="6CB870A7" w14:textId="77777777" w:rsidR="00FC59D4"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7AC6B66B" w14:textId="77777777" w:rsidR="00FC59D4" w:rsidRDefault="00000000">
      <w:pPr>
        <w:pStyle w:val="BodyText"/>
      </w:pPr>
      <w:r>
        <w:t>22 Indeed, one must ignite the flame of love and burn away all egotistical and satanic veils so that the soul can become subtle and pure, capable of perceiving the ranks of the “Master of all worlds”.</w:t>
      </w:r>
    </w:p>
    <w:p w14:paraId="34511B89" w14:textId="77777777" w:rsidR="00FC59D4" w:rsidRDefault="00000000">
      <w:pPr>
        <w:pStyle w:val="BlockText"/>
      </w:pPr>
      <w:r>
        <w:rPr>
          <w:i/>
          <w:iCs/>
        </w:rPr>
        <w:t>Fan the flames of passionate love and burn away all existence,</w:t>
      </w:r>
    </w:p>
    <w:p w14:paraId="269A2991" w14:textId="77777777" w:rsidR="00FC59D4" w:rsidRDefault="00000000">
      <w:pPr>
        <w:pStyle w:val="BlockText"/>
      </w:pPr>
      <w:r>
        <w:rPr>
          <w:i/>
          <w:iCs/>
        </w:rPr>
        <w:t>then stride forth on the path of the lovers.</w:t>
      </w:r>
    </w:p>
    <w:p w14:paraId="03396E81" w14:textId="77777777" w:rsidR="00FC59D4" w:rsidRDefault="00000000">
      <w:pPr>
        <w:pStyle w:val="Heading3"/>
      </w:pPr>
      <w:bookmarkStart w:id="152" w:name="valley-of-gnosis"/>
      <w:bookmarkEnd w:id="151"/>
      <w:r>
        <w:t>Valley of Gnosis</w:t>
      </w:r>
    </w:p>
    <w:p w14:paraId="4D5101A3" w14:textId="77777777" w:rsidR="00FC59D4"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7B89B97" w14:textId="77777777" w:rsidR="00FC59D4"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4035C460" w14:textId="77777777" w:rsidR="00FC59D4" w:rsidRDefault="00000000">
      <w:pPr>
        <w:pStyle w:val="BlockText"/>
      </w:pPr>
      <w:r>
        <w:rPr>
          <w:i/>
          <w:iCs/>
        </w:rPr>
        <w:lastRenderedPageBreak/>
        <w:t>“If you could split open the heart of a single atom, You would find a sun shining bright within it.”</w:t>
      </w:r>
    </w:p>
    <w:p w14:paraId="69BB6C84" w14:textId="77777777" w:rsidR="00FC59D4"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63EF565" w14:textId="77777777" w:rsidR="00FC59D4"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858FDAE" w14:textId="77777777" w:rsidR="00FC59D4" w:rsidRDefault="00000000">
      <w:pPr>
        <w:pStyle w:val="BodyText"/>
      </w:pPr>
      <w:r>
        <w:t>If he sees oppression, he shows patience; if he encounters wrath, he responds with love.”</w:t>
      </w:r>
    </w:p>
    <w:p w14:paraId="1908DBD2" w14:textId="77777777" w:rsidR="00FC59D4"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3E5D871" w14:textId="77777777" w:rsidR="00FC59D4" w:rsidRDefault="00000000">
      <w:pPr>
        <w:pStyle w:val="BodyText"/>
      </w:pPr>
      <w:r>
        <w:t>Doctors were unable to cure him, and companions sought distance from his company. Indeed, no physician can find a remedy for the ill lover unless the beloved’s grace takes his hand.</w:t>
      </w:r>
    </w:p>
    <w:p w14:paraId="23AD0FAA" w14:textId="77777777" w:rsidR="00FC59D4"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13EB178" w14:textId="77777777" w:rsidR="00FC59D4"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D2B11BA" w14:textId="77777777" w:rsidR="00FC59D4"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853CAD7" w14:textId="77777777" w:rsidR="00FC59D4"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1994B68" w14:textId="77777777" w:rsidR="00FC59D4"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0EEC28D" w14:textId="77777777" w:rsidR="00FC59D4"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2AA7908" w14:textId="77777777" w:rsidR="00FC59D4"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0F211A2" w14:textId="77777777" w:rsidR="00FC59D4" w:rsidRDefault="00000000">
      <w:pPr>
        <w:pStyle w:val="BodyText"/>
      </w:pPr>
      <w:r>
        <w:t>32 Indeed, they ascend even from this station, as it is said, “Love is a veil between the lover and the beloved.” I am not permitted to say more than this.</w:t>
      </w:r>
    </w:p>
    <w:p w14:paraId="319B32B8" w14:textId="77777777" w:rsidR="00FC59D4" w:rsidRDefault="00000000">
      <w:pPr>
        <w:pStyle w:val="BodyText"/>
      </w:pPr>
      <w:r>
        <w:t>33 At this time, the dawn of knowledge arose, and the lights of journey and ascension were extinguished.</w:t>
      </w:r>
    </w:p>
    <w:p w14:paraId="29F57F88" w14:textId="77777777" w:rsidR="00FC59D4" w:rsidRDefault="00000000">
      <w:pPr>
        <w:pStyle w:val="BlockText"/>
      </w:pPr>
      <w:r>
        <w:rPr>
          <w:i/>
          <w:iCs/>
        </w:rPr>
        <w:t>Even Moses, with all his light and skill,</w:t>
      </w:r>
    </w:p>
    <w:p w14:paraId="4A2A5135" w14:textId="77777777" w:rsidR="00FC59D4" w:rsidRDefault="00000000">
      <w:pPr>
        <w:pStyle w:val="BlockText"/>
      </w:pPr>
      <w:r>
        <w:rPr>
          <w:i/>
          <w:iCs/>
        </w:rPr>
        <w:t>became veiled from you without feather and wing.</w:t>
      </w:r>
    </w:p>
    <w:p w14:paraId="547A3F0F" w14:textId="77777777" w:rsidR="00FC59D4"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70D2165C" w14:textId="77777777" w:rsidR="00FC59D4" w:rsidRDefault="00000000">
      <w:pPr>
        <w:pStyle w:val="Heading3"/>
      </w:pPr>
      <w:bookmarkStart w:id="153" w:name="valley-of-monotheism"/>
      <w:bookmarkEnd w:id="152"/>
      <w:r>
        <w:t>Valley of Monotheism</w:t>
      </w:r>
    </w:p>
    <w:p w14:paraId="46B0C78D" w14:textId="77777777" w:rsidR="00FC59D4"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6E43714" w14:textId="77777777" w:rsidR="00FC59D4"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C21BF59" w14:textId="77777777" w:rsidR="00FC59D4"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5B6A54E" w14:textId="77777777" w:rsidR="00FC59D4"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AF0716F" w14:textId="77777777" w:rsidR="00FC59D4"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53C8FD5" w14:textId="77777777" w:rsidR="00FC59D4" w:rsidRDefault="00000000">
      <w:pPr>
        <w:pStyle w:val="BodyText"/>
      </w:pPr>
      <w:r>
        <w:t>40 Indeed, the unpleasant person finds even a sweet scent distasteful, and the accursed does not appreciate the fragrance of good fruit. This is why it is said for the guidance of the common people:</w:t>
      </w:r>
    </w:p>
    <w:p w14:paraId="6F66B66B" w14:textId="77777777" w:rsidR="00FC59D4" w:rsidRDefault="00000000">
      <w:pPr>
        <w:pStyle w:val="BlockText"/>
      </w:pPr>
      <w:r>
        <w:rPr>
          <w:i/>
          <w:iCs/>
        </w:rPr>
        <w:t>Remove the cold from your brain and nose,</w:t>
      </w:r>
    </w:p>
    <w:p w14:paraId="5271111E" w14:textId="77777777" w:rsidR="00FC59D4" w:rsidRDefault="00000000">
      <w:pPr>
        <w:pStyle w:val="BlockText"/>
      </w:pPr>
      <w:r>
        <w:rPr>
          <w:i/>
          <w:iCs/>
        </w:rPr>
        <w:t>So that the scent of God may enter your senses.</w:t>
      </w:r>
    </w:p>
    <w:p w14:paraId="56AA9B9E" w14:textId="77777777" w:rsidR="00FC59D4"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A20CF91" w14:textId="77777777" w:rsidR="00FC59D4" w:rsidRDefault="00000000">
      <w:pPr>
        <w:pStyle w:val="BodyText"/>
      </w:pPr>
      <w:r>
        <w:t>Some have their sight filled with the brilliance of light, while others who have tasted the wine of unity see nothing but the sun.</w:t>
      </w:r>
    </w:p>
    <w:p w14:paraId="07C7DF59" w14:textId="77777777" w:rsidR="00FC59D4"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9CFFB81" w14:textId="77777777" w:rsidR="00FC59D4"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AF030BE" w14:textId="77777777" w:rsidR="00FC59D4"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B8AE1A8" w14:textId="77777777" w:rsidR="00FC59D4"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9FFD4CE" w14:textId="77777777" w:rsidR="00FC59D4"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693B674" w14:textId="77777777" w:rsidR="00FC59D4"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BCB7540" w14:textId="77777777" w:rsidR="00FC59D4"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475E14C8" w14:textId="77777777" w:rsidR="00FC59D4" w:rsidRDefault="00000000">
      <w:pPr>
        <w:pStyle w:val="BodyText"/>
      </w:pPr>
      <w:r>
        <w:t>48 Similarly, when you remove the celestial veils from the face of the heart, the divine lights of absolute unity will arise.</w:t>
      </w:r>
    </w:p>
    <w:p w14:paraId="7F50124C" w14:textId="77777777" w:rsidR="00FC59D4"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DDADF0D" w14:textId="77777777" w:rsidR="00FC59D4" w:rsidRDefault="00000000">
      <w:pPr>
        <w:pStyle w:val="BodyText"/>
      </w:pPr>
      <w:r>
        <w:t>What is a veil between the lover and the beloved?</w:t>
      </w:r>
    </w:p>
    <w:p w14:paraId="10ABCFDD" w14:textId="77777777" w:rsidR="00FC59D4" w:rsidRDefault="00000000">
      <w:pPr>
        <w:pStyle w:val="BodyText"/>
      </w:pPr>
      <w:r>
        <w:t>Not even Alexander’s Wall can obstruct or stand in the way.</w:t>
      </w:r>
    </w:p>
    <w:p w14:paraId="2A521878" w14:textId="77777777" w:rsidR="00FC59D4"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A817C80" w14:textId="77777777" w:rsidR="00FC59D4"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4920A39" w14:textId="77777777" w:rsidR="00FC59D4"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19F10BD" w14:textId="77777777" w:rsidR="00FC59D4" w:rsidRDefault="00000000">
      <w:pPr>
        <w:pStyle w:val="BodyText"/>
      </w:pPr>
      <w:r>
        <w:t>52 The journey paths in the way of love have also been described as fourfold:</w:t>
      </w:r>
    </w:p>
    <w:p w14:paraId="3E51E8F1" w14:textId="77777777" w:rsidR="00FC59D4" w:rsidRDefault="00000000">
      <w:pPr>
        <w:numPr>
          <w:ilvl w:val="0"/>
          <w:numId w:val="13"/>
        </w:numPr>
      </w:pPr>
      <w:r>
        <w:t>From creation to the Truth (God)</w:t>
      </w:r>
    </w:p>
    <w:p w14:paraId="67624DEC" w14:textId="77777777" w:rsidR="00FC59D4" w:rsidRDefault="00000000">
      <w:pPr>
        <w:numPr>
          <w:ilvl w:val="0"/>
          <w:numId w:val="13"/>
        </w:numPr>
      </w:pPr>
      <w:r>
        <w:t>From the Truth to creation</w:t>
      </w:r>
    </w:p>
    <w:p w14:paraId="415457E9" w14:textId="77777777" w:rsidR="00FC59D4" w:rsidRDefault="00000000">
      <w:pPr>
        <w:numPr>
          <w:ilvl w:val="0"/>
          <w:numId w:val="13"/>
        </w:numPr>
      </w:pPr>
      <w:r>
        <w:t>From creation to creation</w:t>
      </w:r>
    </w:p>
    <w:p w14:paraId="5BBD652D" w14:textId="77777777" w:rsidR="00FC59D4" w:rsidRDefault="00000000">
      <w:pPr>
        <w:numPr>
          <w:ilvl w:val="0"/>
          <w:numId w:val="13"/>
        </w:numPr>
      </w:pPr>
      <w:r>
        <w:t>From the Truth to the Truth</w:t>
      </w:r>
    </w:p>
    <w:p w14:paraId="0BDF5FE5" w14:textId="77777777" w:rsidR="00FC59D4"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36E80ED" w14:textId="77777777" w:rsidR="00FC59D4" w:rsidRDefault="00000000">
      <w:pPr>
        <w:pStyle w:val="BlockText"/>
      </w:pPr>
      <w:r>
        <w:rPr>
          <w:i/>
          <w:iCs/>
        </w:rPr>
        <w:lastRenderedPageBreak/>
        <w:t>If Khidr broke the ship in the sea,</w:t>
      </w:r>
    </w:p>
    <w:p w14:paraId="1154C86F" w14:textId="77777777" w:rsidR="00FC59D4" w:rsidRDefault="00000000">
      <w:pPr>
        <w:pStyle w:val="BlockText"/>
      </w:pPr>
      <w:r>
        <w:rPr>
          <w:i/>
          <w:iCs/>
        </w:rPr>
        <w:t>There are a hundred correctness in Khidr’s breaking.</w:t>
      </w:r>
    </w:p>
    <w:p w14:paraId="7C9A16F9" w14:textId="77777777" w:rsidR="00FC59D4"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E7047B1" w14:textId="77777777" w:rsidR="00FC59D4"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47B273E" w14:textId="77777777" w:rsidR="00FC59D4"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39D5C7A" w14:textId="77777777" w:rsidR="00FC59D4" w:rsidRDefault="00000000">
      <w:pPr>
        <w:pStyle w:val="BlockText"/>
      </w:pPr>
      <w:r>
        <w:rPr>
          <w:i/>
          <w:iCs/>
        </w:rPr>
        <w:t>Ignite a fire of love in the soul,</w:t>
      </w:r>
    </w:p>
    <w:p w14:paraId="36F17DFA" w14:textId="77777777" w:rsidR="00FC59D4" w:rsidRDefault="00000000">
      <w:pPr>
        <w:pStyle w:val="BlockText"/>
      </w:pPr>
      <w:r>
        <w:rPr>
          <w:i/>
          <w:iCs/>
        </w:rPr>
        <w:t>Burn thoughts and expressions from beginning to end.</w:t>
      </w:r>
    </w:p>
    <w:p w14:paraId="697AA880" w14:textId="77777777" w:rsidR="00FC59D4"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219F17AF" w14:textId="77777777" w:rsidR="00FC59D4"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F5C5E9A" w14:textId="77777777" w:rsidR="00FC59D4"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5A62578" w14:textId="77777777" w:rsidR="00FC59D4" w:rsidRDefault="00000000">
      <w:pPr>
        <w:pStyle w:val="BlockText"/>
      </w:pPr>
      <w:r>
        <w:rPr>
          <w:i/>
          <w:iCs/>
        </w:rPr>
        <w:t>If I were to speak, intellects would be confounded,</w:t>
      </w:r>
    </w:p>
    <w:p w14:paraId="11F83940" w14:textId="77777777" w:rsidR="00FC59D4" w:rsidRDefault="00000000">
      <w:pPr>
        <w:pStyle w:val="BlockText"/>
      </w:pPr>
      <w:r>
        <w:rPr>
          <w:i/>
          <w:iCs/>
        </w:rPr>
        <w:t>And if I were to write, many pens would break.</w:t>
      </w:r>
    </w:p>
    <w:p w14:paraId="7AB8F8C1" w14:textId="77777777" w:rsidR="00FC59D4" w:rsidRDefault="00000000">
      <w:pPr>
        <w:pStyle w:val="FirstParagraph"/>
      </w:pPr>
      <w:r>
        <w:lastRenderedPageBreak/>
        <w:t>60 And peace be upon the one who has completed this sublime journey and followed the truth with the lights of guidance.</w:t>
      </w:r>
    </w:p>
    <w:p w14:paraId="252C0045" w14:textId="77777777" w:rsidR="00FC59D4" w:rsidRDefault="00000000">
      <w:pPr>
        <w:pStyle w:val="Heading3"/>
      </w:pPr>
      <w:bookmarkStart w:id="154" w:name="sec-valley-of-self-sufficiency"/>
      <w:bookmarkEnd w:id="153"/>
      <w:r>
        <w:t>Valley of Self-Sufficiency</w:t>
      </w:r>
    </w:p>
    <w:p w14:paraId="24133028" w14:textId="77777777" w:rsidR="00FC59D4"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F2B4740" w14:textId="77777777" w:rsidR="00FC59D4"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A591821" w14:textId="77777777" w:rsidR="00FC59D4"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6FF4E1B" w14:textId="77777777" w:rsidR="00FC59D4" w:rsidRDefault="00000000">
      <w:pPr>
        <w:pStyle w:val="BlockText"/>
      </w:pPr>
      <w:r>
        <w:rPr>
          <w:i/>
          <w:iCs/>
        </w:rPr>
        <w:t>The affairs of the mystics can only be told heart to heart,</w:t>
      </w:r>
    </w:p>
    <w:p w14:paraId="5B642A6A" w14:textId="77777777" w:rsidR="00FC59D4" w:rsidRDefault="00000000">
      <w:pPr>
        <w:pStyle w:val="BlockText"/>
      </w:pPr>
      <w:r>
        <w:rPr>
          <w:i/>
          <w:iCs/>
        </w:rPr>
        <w:t>This is not the manner of messengers, nor the limit of the written.</w:t>
      </w:r>
    </w:p>
    <w:p w14:paraId="2CBBFEB9" w14:textId="77777777" w:rsidR="00FC59D4" w:rsidRDefault="00000000">
      <w:pPr>
        <w:pStyle w:val="BlockText"/>
      </w:pPr>
      <w:r>
        <w:rPr>
          <w:i/>
          <w:iCs/>
        </w:rPr>
        <w:t>And I fall silent, incapable of many matters,</w:t>
      </w:r>
    </w:p>
    <w:p w14:paraId="4327CD5B" w14:textId="77777777" w:rsidR="00FC59D4" w:rsidRDefault="00000000">
      <w:pPr>
        <w:pStyle w:val="BlockText"/>
      </w:pPr>
      <w:r>
        <w:rPr>
          <w:i/>
          <w:iCs/>
        </w:rPr>
        <w:t>By my speech, you will not enumerate, even if I spoke, I spoke little.</w:t>
      </w:r>
    </w:p>
    <w:p w14:paraId="68FE0734" w14:textId="77777777" w:rsidR="00FC59D4"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4674C59" w14:textId="77777777" w:rsidR="00FC59D4" w:rsidRDefault="00000000">
      <w:pPr>
        <w:pStyle w:val="Heading3"/>
      </w:pPr>
      <w:bookmarkStart w:id="155" w:name="sec-valley-of-bewilderment"/>
      <w:bookmarkEnd w:id="154"/>
      <w:r>
        <w:t>Valley of Bewilderment</w:t>
      </w:r>
    </w:p>
    <w:p w14:paraId="39E8F934" w14:textId="77777777" w:rsidR="00FC59D4"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9AD17EF" w14:textId="77777777" w:rsidR="00FC59D4"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07BEFB6" w14:textId="77777777" w:rsidR="00FC59D4"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DA7E252" w14:textId="77777777" w:rsidR="00FC59D4"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CA24F62" w14:textId="77777777" w:rsidR="00FC59D4" w:rsidRDefault="00000000">
      <w:pPr>
        <w:pStyle w:val="BlockText"/>
      </w:pPr>
      <w:r>
        <w:rPr>
          <w:i/>
          <w:iCs/>
        </w:rPr>
        <w:t>How can the partial intellect fully comprehend the Quran?</w:t>
      </w:r>
    </w:p>
    <w:p w14:paraId="59CC5C82" w14:textId="77777777" w:rsidR="00FC59D4" w:rsidRDefault="00000000">
      <w:pPr>
        <w:pStyle w:val="BlockText"/>
      </w:pPr>
      <w:r>
        <w:rPr>
          <w:i/>
          <w:iCs/>
        </w:rPr>
        <w:t>How can a spider ever hunt a mythical bird like the Simurgh?</w:t>
      </w:r>
    </w:p>
    <w:p w14:paraId="1005D560" w14:textId="77777777" w:rsidR="00FC59D4"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AD777CD" w14:textId="77777777" w:rsidR="00FC59D4" w:rsidRDefault="00000000">
      <w:pPr>
        <w:pStyle w:val="BodyText"/>
      </w:pPr>
      <w:r>
        <w:t>70 Also, reflect on the entirety of the human creation, that all these worlds and levels are encapsulated and concealed within it.</w:t>
      </w:r>
    </w:p>
    <w:p w14:paraId="471BC897" w14:textId="77777777" w:rsidR="00FC59D4" w:rsidRDefault="00000000">
      <w:pPr>
        <w:pStyle w:val="BlockText"/>
      </w:pPr>
      <w:r>
        <w:rPr>
          <w:i/>
          <w:iCs/>
        </w:rPr>
        <w:t>Do you think that you are a small entity, while the greatest world is folded within you?</w:t>
      </w:r>
    </w:p>
    <w:p w14:paraId="0FEB2FE3" w14:textId="77777777" w:rsidR="00FC59D4" w:rsidRDefault="00000000">
      <w:pPr>
        <w:pStyle w:val="FirstParagraph"/>
      </w:pPr>
      <w:r>
        <w:t>71 Therefore, we must strive to eliminate our animalistic nature in order for the human essence to be revealed.</w:t>
      </w:r>
    </w:p>
    <w:p w14:paraId="4C98C193" w14:textId="77777777" w:rsidR="00FC59D4"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B470164" w14:textId="77777777" w:rsidR="00FC59D4" w:rsidRDefault="00000000">
      <w:pPr>
        <w:pStyle w:val="BodyText"/>
      </w:pPr>
      <w:r>
        <w:t>He said, “O son, if you are capable of not sleeping, then you are capable of not dying. And if you can avoid waking up after sleep, then you can avoid being resurrected after death.”</w:t>
      </w:r>
    </w:p>
    <w:p w14:paraId="0E0D1CC4" w14:textId="77777777" w:rsidR="00FC59D4"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81550F7" w14:textId="77777777" w:rsidR="00FC59D4" w:rsidRDefault="00000000">
      <w:pPr>
        <w:pStyle w:val="BodyText"/>
      </w:pPr>
      <w:r>
        <w:t>74 Indeed, the narration of these spiritual stages has no end, and I, as a humble servant, am not free from the afflictions of the people of this age.</w:t>
      </w:r>
    </w:p>
    <w:p w14:paraId="54CFCB54" w14:textId="77777777" w:rsidR="00FC59D4" w:rsidRDefault="00000000">
      <w:pPr>
        <w:pStyle w:val="BlockText"/>
      </w:pPr>
      <w:r>
        <w:rPr>
          <w:i/>
          <w:iCs/>
        </w:rPr>
        <w:t>Let this discourse remain incomplete and restless. I am heartless, do excuse me.</w:t>
      </w:r>
    </w:p>
    <w:p w14:paraId="42B826D0" w14:textId="77777777" w:rsidR="00FC59D4" w:rsidRDefault="00000000">
      <w:pPr>
        <w:pStyle w:val="FirstParagraph"/>
      </w:pPr>
      <w:r>
        <w:t>75 The pen laments, the pencil weeps, and the river of the heart surges with blood. “Nothing will afflict us except what Allah has decreed for us.” Peace be upon those who follow guidance.</w:t>
      </w:r>
    </w:p>
    <w:p w14:paraId="2DB5D67A" w14:textId="77777777" w:rsidR="00FC59D4" w:rsidRDefault="00000000">
      <w:pPr>
        <w:pStyle w:val="Heading3"/>
      </w:pPr>
      <w:bookmarkStart w:id="156" w:name="X2a6cc3065426a2e2ef193c77766dc2d09f21cec"/>
      <w:bookmarkEnd w:id="155"/>
      <w:r>
        <w:t>Valley of True Poverty, the Principal Annihilation</w:t>
      </w:r>
    </w:p>
    <w:p w14:paraId="33F1C2CA" w14:textId="77777777" w:rsidR="00FC59D4"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CCA8943" w14:textId="77777777" w:rsidR="00FC59D4"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100ACEC" w14:textId="77777777" w:rsidR="00FC59D4" w:rsidRDefault="00000000">
      <w:pPr>
        <w:pStyle w:val="BlockText"/>
      </w:pPr>
      <w:r>
        <w:rPr>
          <w:i/>
          <w:iCs/>
        </w:rPr>
        <w:t>When the ancient qualities manifest themselves, the description of the transient burns completely, as is the case with Moses (Kaleem).</w:t>
      </w:r>
    </w:p>
    <w:p w14:paraId="71F6D4EA" w14:textId="77777777" w:rsidR="00FC59D4"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25530687" w14:textId="77777777" w:rsidR="00FC59D4"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D2E23B5" w14:textId="77777777" w:rsidR="00FC59D4"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E1CDF92" w14:textId="77777777" w:rsidR="00FC59D4"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4B9D7F4" w14:textId="77777777" w:rsidR="00FC59D4"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89E857B" w14:textId="77777777" w:rsidR="00FC59D4"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473915C" w14:textId="77777777" w:rsidR="00FC59D4" w:rsidRDefault="00000000">
      <w:pPr>
        <w:pStyle w:val="BlockText"/>
      </w:pPr>
      <w:r>
        <w:rPr>
          <w:i/>
          <w:iCs/>
        </w:rPr>
        <w:t>The Beloved, free of veils, is within walls and doors,</w:t>
      </w:r>
    </w:p>
    <w:p w14:paraId="609C2972" w14:textId="77777777" w:rsidR="00FC59D4" w:rsidRDefault="00000000">
      <w:pPr>
        <w:pStyle w:val="BlockText"/>
      </w:pPr>
      <w:r>
        <w:rPr>
          <w:i/>
          <w:iCs/>
        </w:rPr>
        <w:t>In manifestation, O you who have the most discerning of sights!</w:t>
      </w:r>
    </w:p>
    <w:p w14:paraId="61EEEF00" w14:textId="77777777" w:rsidR="00FC59D4" w:rsidRDefault="00000000">
      <w:pPr>
        <w:pStyle w:val="FirstParagraph"/>
      </w:pPr>
      <w:r>
        <w:t>82 You have transcended the droplet of the self and have reached the ocean of the Beloved. This is the purpose that you sought. God willing, you will attain it.</w:t>
      </w:r>
    </w:p>
    <w:p w14:paraId="2653C51E" w14:textId="77777777" w:rsidR="00FC59D4"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6BDDBDF" w14:textId="77777777" w:rsidR="00FC59D4" w:rsidRDefault="00000000">
      <w:pPr>
        <w:pStyle w:val="BlockText"/>
      </w:pPr>
      <w:r>
        <w:rPr>
          <w:i/>
          <w:iCs/>
        </w:rPr>
        <w:t>The Truth has come evident as the shining sun,</w:t>
      </w:r>
    </w:p>
    <w:p w14:paraId="6CA90141" w14:textId="77777777" w:rsidR="00FC59D4" w:rsidRDefault="00000000">
      <w:pPr>
        <w:pStyle w:val="BlockText"/>
      </w:pPr>
      <w:r>
        <w:rPr>
          <w:i/>
          <w:iCs/>
        </w:rPr>
        <w:t>What a pity, it has come to the city of the blind.</w:t>
      </w:r>
    </w:p>
    <w:p w14:paraId="2AA21592" w14:textId="77777777" w:rsidR="00FC59D4"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7225EBA" w14:textId="77777777" w:rsidR="00FC59D4"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C98D37E" w14:textId="77777777" w:rsidR="00FC59D4"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DF68561" w14:textId="77777777" w:rsidR="00FC59D4"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567B6C7" w14:textId="77777777" w:rsidR="00FC59D4"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6DBB048" w14:textId="77777777" w:rsidR="00FC59D4" w:rsidRDefault="00000000">
      <w:pPr>
        <w:pStyle w:val="BlockText"/>
      </w:pPr>
      <w:r>
        <w:rPr>
          <w:i/>
          <w:iCs/>
        </w:rPr>
        <w:t>When the pen reached to describe these states,</w:t>
      </w:r>
    </w:p>
    <w:p w14:paraId="150698A5" w14:textId="77777777" w:rsidR="00FC59D4" w:rsidRDefault="00000000">
      <w:pPr>
        <w:pStyle w:val="BlockText"/>
      </w:pPr>
      <w:r>
        <w:rPr>
          <w:i/>
          <w:iCs/>
        </w:rPr>
        <w:t>Both the pen broke, and the paper tore.</w:t>
      </w:r>
    </w:p>
    <w:p w14:paraId="391AA74B" w14:textId="77777777" w:rsidR="00FC59D4" w:rsidRDefault="00000000">
      <w:pPr>
        <w:pStyle w:val="FirstParagraph"/>
      </w:pPr>
      <w:r>
        <w:t>And peace.</w:t>
      </w:r>
    </w:p>
    <w:p w14:paraId="4E90A84F" w14:textId="77777777" w:rsidR="00FC59D4" w:rsidRDefault="00000000">
      <w:pPr>
        <w:pStyle w:val="Heading3"/>
      </w:pPr>
      <w:bookmarkStart w:id="157" w:name="sec-significance-sparrow"/>
      <w:bookmarkEnd w:id="156"/>
      <w:r>
        <w:t>Significance of the Sparrow</w:t>
      </w:r>
    </w:p>
    <w:p w14:paraId="1E95C428" w14:textId="77777777" w:rsidR="00FC59D4"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292E3C2" w14:textId="77777777" w:rsidR="00FC59D4"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8387048" w14:textId="77777777" w:rsidR="00FC59D4" w:rsidRDefault="00000000">
      <w:pPr>
        <w:pStyle w:val="BlockText"/>
      </w:pPr>
      <w:r>
        <w:rPr>
          <w:i/>
          <w:iCs/>
        </w:rPr>
        <w:t>“Live empty, for love’s comfort is absence,</w:t>
      </w:r>
    </w:p>
    <w:p w14:paraId="783835B9" w14:textId="77777777" w:rsidR="00FC59D4" w:rsidRDefault="00000000">
      <w:pPr>
        <w:pStyle w:val="BlockText"/>
      </w:pPr>
      <w:r>
        <w:rPr>
          <w:i/>
          <w:iCs/>
        </w:rPr>
        <w:t>Its beginning is ailment and its end is death.”</w:t>
      </w:r>
    </w:p>
    <w:p w14:paraId="1F71E38F" w14:textId="77777777" w:rsidR="00FC59D4" w:rsidRDefault="00000000">
      <w:pPr>
        <w:pStyle w:val="FirstParagraph"/>
      </w:pPr>
      <w:r>
        <w:t>And peace be upon those who follow the guidance.</w:t>
      </w:r>
    </w:p>
    <w:p w14:paraId="6F33A768" w14:textId="77777777" w:rsidR="00FC59D4"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BAA4568" w14:textId="77777777" w:rsidR="00FC59D4" w:rsidRDefault="00000000">
      <w:pPr>
        <w:pStyle w:val="BodyText"/>
      </w:pPr>
      <w:r>
        <w:t>92 These letters point to sanctification in a certain state.</w:t>
      </w:r>
    </w:p>
    <w:p w14:paraId="3E356DBD" w14:textId="77777777" w:rsidR="00FC59D4" w:rsidRDefault="00000000">
      <w:pPr>
        <w:pStyle w:val="BodyText"/>
      </w:pPr>
      <w:r>
        <w:t>K (ك): Detach your self from what your desire craves, then turn to your Master.</w:t>
      </w:r>
    </w:p>
    <w:p w14:paraId="22BFC607" w14:textId="77777777" w:rsidR="00FC59D4" w:rsidRDefault="00000000">
      <w:pPr>
        <w:pStyle w:val="BodyText"/>
      </w:pPr>
      <w:r>
        <w:lastRenderedPageBreak/>
        <w:t>N (ن): Purify your self from everything other than Him, to sacrifice your soul for His sake.</w:t>
      </w:r>
    </w:p>
    <w:p w14:paraId="321CB045" w14:textId="77777777" w:rsidR="00FC59D4" w:rsidRDefault="00000000">
      <w:pPr>
        <w:pStyle w:val="BodyText"/>
      </w:pPr>
      <w:r>
        <w:t>J (ج): Approach the presence of the Truth, if there is anything in you of the attributes of creation.</w:t>
      </w:r>
    </w:p>
    <w:p w14:paraId="11A3039D" w14:textId="77777777" w:rsidR="00FC59D4" w:rsidRDefault="00000000">
      <w:pPr>
        <w:pStyle w:val="BodyText"/>
      </w:pPr>
      <w:r>
        <w:t>Sh (ش): Be grateful to your Lord in His earth so He will be grateful to you in His heaven. And if the heaven is in the realm of oneness, your self is its earth.</w:t>
      </w:r>
    </w:p>
    <w:p w14:paraId="35CE4885" w14:textId="77777777" w:rsidR="00FC59D4" w:rsidRDefault="00000000">
      <w:pPr>
        <w:pStyle w:val="BodyText"/>
      </w:pPr>
      <w:r>
        <w:t>K (ك): Negate the limited veils from yourself to know what you haven’t known of the holy stations.</w:t>
      </w:r>
    </w:p>
    <w:p w14:paraId="45C0EFC8" w14:textId="77777777" w:rsidR="00FC59D4" w:rsidRDefault="00000000">
      <w:pPr>
        <w:pStyle w:val="BodyText"/>
      </w:pPr>
      <w:r>
        <w:t>93 Indeed, if you hear the melodies of this transient bird, you would seek from the eternal, everlasting goblet and leave the transient, vanishing one. Peace be upon those who follow the guidance.</w:t>
      </w:r>
    </w:p>
    <w:p w14:paraId="15BBA0DA" w14:textId="77777777" w:rsidR="00FC59D4" w:rsidRDefault="00000000">
      <w:r>
        <w:br w:type="page"/>
      </w:r>
    </w:p>
    <w:p w14:paraId="5A1692D3" w14:textId="77777777" w:rsidR="00FC59D4" w:rsidRDefault="00000000">
      <w:pPr>
        <w:pStyle w:val="Heading1"/>
      </w:pPr>
      <w:bookmarkStart w:id="158" w:name="sec-kitab-i-iqan"/>
      <w:bookmarkStart w:id="159" w:name="_Toc185452127"/>
      <w:bookmarkEnd w:id="147"/>
      <w:bookmarkEnd w:id="157"/>
      <w:r>
        <w:lastRenderedPageBreak/>
        <w:t>Kitab-i-Iqan (The Book of Certitude)</w:t>
      </w:r>
      <w:bookmarkEnd w:id="159"/>
    </w:p>
    <w:p w14:paraId="2F0B9B5E" w14:textId="77777777" w:rsidR="00FC59D4" w:rsidRDefault="00000000">
      <w:pPr>
        <w:pStyle w:val="Heading2"/>
      </w:pPr>
      <w:bookmarkStart w:id="160" w:name="Xae156c3aa6ec7fb08eed4ab894466737ace579d"/>
      <w:r>
        <w:t>Part One: Rejection of the Manifestations of God</w:t>
      </w:r>
    </w:p>
    <w:p w14:paraId="6B544282" w14:textId="77777777" w:rsidR="00FC59D4" w:rsidRDefault="00000000">
      <w:pPr>
        <w:pStyle w:val="FirstParagraph"/>
      </w:pPr>
      <w:r>
        <w:t>In the name of our Lord, the Most High, the Most Great.</w:t>
      </w:r>
    </w:p>
    <w:p w14:paraId="1A885B82" w14:textId="77777777" w:rsidR="00FC59D4"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C2B3B73" w14:textId="77777777" w:rsidR="00FC59D4"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194B7F2" w14:textId="77777777" w:rsidR="00FC59D4"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1617A7B" w14:textId="77777777" w:rsidR="00FC59D4"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73A4AA08" w14:textId="77777777" w:rsidR="00FC59D4"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F1BDD96" w14:textId="77777777" w:rsidR="00FC59D4"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B106D87" w14:textId="77777777" w:rsidR="00FC59D4"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0046AA11" w14:textId="77777777" w:rsidR="00FC59D4"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1F6EF5F" w14:textId="77777777" w:rsidR="00FC59D4"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949D4E5" w14:textId="77777777" w:rsidR="00FC59D4"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079450F" w14:textId="77777777" w:rsidR="00FC59D4"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75B318E" w14:textId="77777777" w:rsidR="00FC59D4"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6088FE02" w14:textId="77777777" w:rsidR="00FC59D4"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2858260" w14:textId="77777777" w:rsidR="00FC59D4"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6E742B6" w14:textId="77777777" w:rsidR="00FC59D4"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0F735E9" w14:textId="77777777" w:rsidR="00FC59D4"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6DBE471" w14:textId="77777777" w:rsidR="00FC59D4" w:rsidRDefault="00000000">
      <w:pPr>
        <w:pStyle w:val="Heading3"/>
      </w:pPr>
      <w:bookmarkStart w:id="161" w:name="X841c0dbad710a5f8cce0a7e2a7e27d232661f28"/>
      <w:r>
        <w:t>Corruption of the Leaders of Religion</w:t>
      </w:r>
    </w:p>
    <w:p w14:paraId="5CD790C0" w14:textId="77777777" w:rsidR="00FC59D4"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4D908F4" w14:textId="77777777" w:rsidR="00FC59D4"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53949B7" w14:textId="77777777" w:rsidR="00FC59D4"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1CDB97D" w14:textId="77777777" w:rsidR="00FC59D4"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6C51B93D" w14:textId="77777777" w:rsidR="00FC59D4"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63C4848" w14:textId="77777777" w:rsidR="00FC59D4" w:rsidRDefault="00000000">
      <w:pPr>
        <w:pStyle w:val="BodyText"/>
      </w:pPr>
      <w:r>
        <w:t>Despite this, they sought the interpretation of the Book from those veiled from the divine truth and did not seek knowledge from its true source.</w:t>
      </w:r>
    </w:p>
    <w:p w14:paraId="21ADB405" w14:textId="77777777" w:rsidR="00FC59D4"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FDFF0B2" w14:textId="77777777" w:rsidR="00FC59D4"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D219E13" w14:textId="77777777" w:rsidR="00FC59D4"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3DBA2EB2" w14:textId="77777777" w:rsidR="00FC59D4" w:rsidRDefault="00000000">
      <w:pPr>
        <w:pStyle w:val="BodyText"/>
      </w:pPr>
      <w:r>
        <w:t>The same phenomenon persists among all nations, who hold on to such baseless ideas, and thereby deprive themselves of the blessings flowing from the subtle and gentle sources of wisdom.</w:t>
      </w:r>
    </w:p>
    <w:p w14:paraId="2A9E3CCE" w14:textId="77777777" w:rsidR="00FC59D4"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38F7205" w14:textId="77777777" w:rsidR="00FC59D4"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115F2BA" w14:textId="77777777" w:rsidR="00FC59D4" w:rsidRDefault="00000000">
      <w:pPr>
        <w:pStyle w:val="Heading3"/>
      </w:pPr>
      <w:bookmarkStart w:id="162" w:name="X08b946f57e361bcbf18ccd41c6266e805199901"/>
      <w:bookmarkEnd w:id="161"/>
      <w:r>
        <w:t>The Unity and Return of the Manifestations</w:t>
      </w:r>
    </w:p>
    <w:p w14:paraId="420D72EE" w14:textId="77777777" w:rsidR="00FC59D4"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8FEF87E" w14:textId="77777777" w:rsidR="00FC59D4"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088FCB86" w14:textId="77777777" w:rsidR="00FC59D4"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F7F8DAD" w14:textId="77777777" w:rsidR="00FC59D4"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2B6AEFF4" w14:textId="77777777" w:rsidR="00FC59D4"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0842FC5" w14:textId="77777777" w:rsidR="00FC59D4" w:rsidRDefault="00000000">
      <w:pPr>
        <w:pStyle w:val="Heading3"/>
      </w:pPr>
      <w:bookmarkStart w:id="163" w:name="X7ff804787cebcbbcdf62027b70946b80d1d635a"/>
      <w:bookmarkEnd w:id="162"/>
      <w:r>
        <w:lastRenderedPageBreak/>
        <w:t>The Signs of the Return of Jesus Christ</w:t>
      </w:r>
    </w:p>
    <w:p w14:paraId="2A296106" w14:textId="77777777" w:rsidR="00FC59D4"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07BEF76" w14:textId="77777777" w:rsidR="00FC59D4"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D9E31E5" w14:textId="77777777" w:rsidR="00FC59D4"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8ED0897" w14:textId="77777777" w:rsidR="00FC59D4"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86F5FFE" w14:textId="77777777" w:rsidR="00FC59D4"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3C29CFD" w14:textId="77777777" w:rsidR="00FC59D4"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C0D90B8" w14:textId="77777777" w:rsidR="00FC59D4" w:rsidRDefault="00000000">
      <w:pPr>
        <w:pStyle w:val="Heading3"/>
      </w:pPr>
      <w:bookmarkStart w:id="164" w:name="sec-interpretation-of-the-signs"/>
      <w:bookmarkEnd w:id="163"/>
      <w:r>
        <w:t>Interpretation of the Signs</w:t>
      </w:r>
    </w:p>
    <w:p w14:paraId="6F75B184" w14:textId="77777777" w:rsidR="00FC59D4" w:rsidRDefault="00000000">
      <w:pPr>
        <w:pStyle w:val="Heading4"/>
      </w:pPr>
      <w:bookmarkStart w:id="165" w:name="sec-distress-of-those-days"/>
      <w:r>
        <w:t>Distress of Those Days</w:t>
      </w:r>
    </w:p>
    <w:p w14:paraId="11280A85" w14:textId="77777777" w:rsidR="00FC59D4"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82843A4" w14:textId="77777777" w:rsidR="00FC59D4"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4BB7D4AD" w14:textId="77777777" w:rsidR="00FC59D4"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666D27A" w14:textId="77777777" w:rsidR="00FC59D4"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1A5862A" w14:textId="77777777" w:rsidR="00FC59D4" w:rsidRDefault="00000000">
      <w:pPr>
        <w:pStyle w:val="BodyText"/>
      </w:pPr>
      <w:r>
        <w:t>And if an eye is brightened with the kohl of divine knowledge, it will observe a few predators that have fallen upon the carcasses of the souls of servants.</w:t>
      </w:r>
    </w:p>
    <w:p w14:paraId="1618A5B1" w14:textId="77777777" w:rsidR="00FC59D4"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A994620" w14:textId="77777777" w:rsidR="00FC59D4"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52416C2" w14:textId="77777777" w:rsidR="00FC59D4" w:rsidRDefault="00000000">
      <w:pPr>
        <w:pStyle w:val="BodyText"/>
      </w:pPr>
      <w:r>
        <w:t>As for me, I have not elaborated on the statements of the traditions due to their widespread fame and for the sake of brevity.</w:t>
      </w:r>
    </w:p>
    <w:p w14:paraId="048A0837" w14:textId="77777777" w:rsidR="00FC59D4"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E69E3A6" w14:textId="77777777" w:rsidR="00FC59D4"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7F4F1D95" w14:textId="77777777" w:rsidR="00FC59D4" w:rsidRDefault="00000000">
      <w:pPr>
        <w:pStyle w:val="Heading4"/>
      </w:pPr>
      <w:bookmarkStart w:id="166" w:name="sec-sun-moon-and-stars"/>
      <w:bookmarkEnd w:id="165"/>
      <w:r>
        <w:t>Sun, Moon, and Stars</w:t>
      </w:r>
    </w:p>
    <w:p w14:paraId="192EEBDF" w14:textId="77777777" w:rsidR="00FC59D4"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81B7E8A" w14:textId="77777777" w:rsidR="00FC59D4"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1D23446" w14:textId="77777777" w:rsidR="00FC59D4"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82C277D" w14:textId="77777777" w:rsidR="00FC59D4"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0F3B9E1" w14:textId="77777777" w:rsidR="00FC59D4"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12ED3EB" w14:textId="77777777" w:rsidR="00FC59D4"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C84966A" w14:textId="77777777" w:rsidR="00FC59D4"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058B5B9F" w14:textId="77777777" w:rsidR="00FC59D4"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E468C32" w14:textId="77777777" w:rsidR="00FC59D4"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37D452A" w14:textId="77777777" w:rsidR="00FC59D4"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7D31E6B" w14:textId="77777777" w:rsidR="00FC59D4"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7942D79E" w14:textId="77777777" w:rsidR="00FC59D4"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1456C635" w14:textId="77777777" w:rsidR="00FC59D4"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FFE91D4" w14:textId="77777777" w:rsidR="00FC59D4" w:rsidRDefault="00000000">
      <w:pPr>
        <w:pStyle w:val="BodyText"/>
      </w:pPr>
      <w:r>
        <w:t>Just as such, we provide you with the fruits of the tree of knowledge, so that you may remain in the satisfaction of God’s wisdom, as one of the scholars.</w:t>
      </w:r>
    </w:p>
    <w:p w14:paraId="442D6328" w14:textId="77777777" w:rsidR="00FC59D4"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C41DA03" w14:textId="77777777" w:rsidR="00FC59D4"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5556ED2" w14:textId="77777777" w:rsidR="00FC59D4"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59893DF0" w14:textId="77777777" w:rsidR="00FC59D4"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119FD41" w14:textId="77777777" w:rsidR="00FC59D4"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D154AA7" w14:textId="77777777" w:rsidR="00FC59D4"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4DDD0AC" w14:textId="77777777" w:rsidR="00FC59D4"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1C9B19EC" w14:textId="77777777" w:rsidR="00FC59D4"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53E387F" w14:textId="77777777" w:rsidR="00FC59D4"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F0A17BC" w14:textId="77777777" w:rsidR="00FC59D4"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13D5899" w14:textId="77777777" w:rsidR="00FC59D4"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97C9C22" w14:textId="77777777" w:rsidR="00FC59D4"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C7E80D2" w14:textId="77777777" w:rsidR="00FC59D4"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0C20CDAC" w14:textId="77777777" w:rsidR="00FC59D4"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17F055A" w14:textId="77777777" w:rsidR="00FC59D4" w:rsidRDefault="00000000">
      <w:pPr>
        <w:pStyle w:val="Heading4"/>
      </w:pPr>
      <w:bookmarkStart w:id="167" w:name="sec-splitting-of-the-sky"/>
      <w:bookmarkEnd w:id="166"/>
      <w:r>
        <w:t>Splitting of the Sky</w:t>
      </w:r>
    </w:p>
    <w:p w14:paraId="60FD494A" w14:textId="77777777" w:rsidR="00FC59D4"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FF17A24" w14:textId="77777777" w:rsidR="00FC59D4"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1DE7A440" w14:textId="77777777" w:rsidR="00FC59D4" w:rsidRDefault="00000000">
      <w:pPr>
        <w:pStyle w:val="BodyText"/>
      </w:pPr>
      <w:r>
        <w:t>Now think, is this not greater than the splitting of the physical sky?</w:t>
      </w:r>
    </w:p>
    <w:p w14:paraId="5A94F7C0" w14:textId="77777777" w:rsidR="00FC59D4"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FF16C0D" w14:textId="77777777" w:rsidR="00FC59D4"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BCAE666" w14:textId="77777777" w:rsidR="00FC59D4" w:rsidRDefault="00000000">
      <w:pPr>
        <w:pStyle w:val="Heading4"/>
      </w:pPr>
      <w:bookmarkStart w:id="168" w:name="sec-transformation-of-the-earth"/>
      <w:bookmarkEnd w:id="167"/>
      <w:r>
        <w:t>Transformation of the Earth</w:t>
      </w:r>
    </w:p>
    <w:p w14:paraId="01F588F6" w14:textId="77777777" w:rsidR="00FC59D4"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393F7CB" w14:textId="77777777" w:rsidR="00FC59D4"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E9609F5" w14:textId="77777777" w:rsidR="00FC59D4"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D08B2FF" w14:textId="77777777" w:rsidR="00FC59D4"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51C7ED47" w14:textId="77777777" w:rsidR="00FC59D4"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DE69461" w14:textId="77777777" w:rsidR="00FC59D4"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11D75A68" w14:textId="77777777" w:rsidR="00FC59D4"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DB4035A" w14:textId="77777777" w:rsidR="00FC59D4" w:rsidRDefault="00000000">
      <w:pPr>
        <w:pStyle w:val="Heading3"/>
      </w:pPr>
      <w:bookmarkStart w:id="169" w:name="sec-god-tests-the-servants"/>
      <w:bookmarkEnd w:id="164"/>
      <w:bookmarkEnd w:id="168"/>
      <w:r>
        <w:t>God Tests the Servants</w:t>
      </w:r>
    </w:p>
    <w:p w14:paraId="4DF156AE" w14:textId="77777777" w:rsidR="00FC59D4"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3E9739E3" w14:textId="77777777" w:rsidR="00FC59D4" w:rsidRDefault="00000000">
      <w:pPr>
        <w:pStyle w:val="Heading4"/>
      </w:pPr>
      <w:bookmarkStart w:id="170" w:name="sec-the-direction-of-prayer"/>
      <w:r>
        <w:t>The Direction of Prayer</w:t>
      </w:r>
    </w:p>
    <w:p w14:paraId="4A9489CA" w14:textId="77777777" w:rsidR="00FC59D4"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3F76D96F" w14:textId="77777777" w:rsidR="00FC59D4"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D804300" w14:textId="77777777" w:rsidR="00FC59D4"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C97425F" w14:textId="77777777" w:rsidR="00FC59D4"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1DA1B83" w14:textId="77777777" w:rsidR="00FC59D4"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75E6B1A" w14:textId="77777777" w:rsidR="00FC59D4"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C3F773F" w14:textId="77777777" w:rsidR="00FC59D4"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9CE8B92" w14:textId="77777777" w:rsidR="00FC59D4"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43CD3828" w14:textId="77777777" w:rsidR="00FC59D4" w:rsidRDefault="00000000">
      <w:pPr>
        <w:pStyle w:val="Heading4"/>
      </w:pPr>
      <w:bookmarkStart w:id="171" w:name="sec-moses-killed-a-man"/>
      <w:bookmarkEnd w:id="170"/>
      <w:r>
        <w:t>Moses Killed a Man</w:t>
      </w:r>
    </w:p>
    <w:p w14:paraId="32F02163" w14:textId="77777777" w:rsidR="00FC59D4"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13D980D" w14:textId="77777777" w:rsidR="00FC59D4"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72FEF054" w14:textId="77777777" w:rsidR="00FC59D4"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956BCE7" w14:textId="77777777" w:rsidR="00FC59D4"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F99C375" w14:textId="77777777" w:rsidR="00FC59D4"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8EC3BAA" w14:textId="77777777" w:rsidR="00FC59D4"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79B9D2A1" w14:textId="77777777" w:rsidR="00FC59D4" w:rsidRDefault="00000000">
      <w:pPr>
        <w:pStyle w:val="Heading4"/>
      </w:pPr>
      <w:bookmarkStart w:id="172" w:name="sec-the-situation-of-mary"/>
      <w:bookmarkEnd w:id="171"/>
      <w:r>
        <w:t>The Situation of Mary</w:t>
      </w:r>
    </w:p>
    <w:p w14:paraId="68D25D93" w14:textId="77777777" w:rsidR="00FC59D4"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95CD09A" w14:textId="77777777" w:rsidR="00FC59D4"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8BB9BFB" w14:textId="77777777" w:rsidR="00FC59D4"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05BC593" w14:textId="77777777" w:rsidR="00FC59D4"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BB766A1" w14:textId="77777777" w:rsidR="00FC59D4"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5E8FA3D" w14:textId="77777777" w:rsidR="00FC59D4"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5D4E880" w14:textId="77777777" w:rsidR="00FC59D4"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3E85762" w14:textId="77777777" w:rsidR="00FC59D4" w:rsidRDefault="00000000">
      <w:pPr>
        <w:pStyle w:val="Heading4"/>
      </w:pPr>
      <w:bookmarkStart w:id="173" w:name="sec-how-would-people-react-in-this-era"/>
      <w:bookmarkEnd w:id="172"/>
      <w:r>
        <w:t>How Would People React in this Era?</w:t>
      </w:r>
    </w:p>
    <w:p w14:paraId="436D1F1F" w14:textId="77777777" w:rsidR="00FC59D4"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C4FBDE8" w14:textId="77777777" w:rsidR="00FC59D4"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A35385C" w14:textId="77777777" w:rsidR="00FC59D4"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56BFFB69" w14:textId="77777777" w:rsidR="00FC59D4" w:rsidRDefault="00000000">
      <w:pPr>
        <w:pStyle w:val="Heading3"/>
      </w:pPr>
      <w:bookmarkStart w:id="174" w:name="sec-fresh-tidings-for-the-soul"/>
      <w:bookmarkEnd w:id="169"/>
      <w:bookmarkEnd w:id="173"/>
      <w:r>
        <w:t>Fresh Tidings For the Soul</w:t>
      </w:r>
    </w:p>
    <w:p w14:paraId="1E1CCAC1" w14:textId="77777777" w:rsidR="00FC59D4"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19B1F43" w14:textId="77777777" w:rsidR="00FC59D4"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70B1C50" w14:textId="77777777" w:rsidR="00FC59D4" w:rsidRDefault="00000000">
      <w:pPr>
        <w:pStyle w:val="Heading4"/>
      </w:pPr>
      <w:bookmarkStart w:id="175" w:name="sec-the-sign-of-the-son-of-man-appears"/>
      <w:r>
        <w:t>The Sign of the Son of Man Appears</w:t>
      </w:r>
    </w:p>
    <w:p w14:paraId="104A1423" w14:textId="77777777" w:rsidR="00FC59D4"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4F34BD9" w14:textId="77777777" w:rsidR="00FC59D4"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4B1821A" w14:textId="77777777" w:rsidR="00FC59D4"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8D8D0C0" w14:textId="77777777" w:rsidR="00FC59D4"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0CD1D29" w14:textId="77777777" w:rsidR="00FC59D4"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77E46557" w14:textId="77777777" w:rsidR="00FC59D4"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010A455" w14:textId="77777777" w:rsidR="00FC59D4"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97D0FBE" w14:textId="77777777" w:rsidR="00FC59D4"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DD1D512" w14:textId="77777777" w:rsidR="00FC59D4"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5E806B3" w14:textId="77777777" w:rsidR="00FC59D4"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1560845" w14:textId="77777777" w:rsidR="00FC59D4"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C883A06" w14:textId="77777777" w:rsidR="00FC59D4" w:rsidRDefault="00000000">
      <w:pPr>
        <w:pStyle w:val="Heading4"/>
      </w:pPr>
      <w:bookmarkStart w:id="176" w:name="X24f872a09f9bcb33fde041849411db768e27b73"/>
      <w:bookmarkEnd w:id="175"/>
      <w:r>
        <w:t>The Son of Man Comes on the Clouds of Heaven</w:t>
      </w:r>
    </w:p>
    <w:p w14:paraId="5126D4CA" w14:textId="77777777" w:rsidR="00FC59D4"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9BE36B4" w14:textId="77777777" w:rsidR="00FC59D4"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14571C0" w14:textId="77777777" w:rsidR="00FC59D4"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1029D534" w14:textId="77777777" w:rsidR="00FC59D4" w:rsidRDefault="00000000">
      <w:pPr>
        <w:pStyle w:val="Heading5"/>
      </w:pPr>
      <w:bookmarkStart w:id="177" w:name="sec-heaven"/>
      <w:r>
        <w:lastRenderedPageBreak/>
        <w:t>Heaven</w:t>
      </w:r>
    </w:p>
    <w:p w14:paraId="2FE4E882" w14:textId="77777777" w:rsidR="00FC59D4"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BB89B0A" w14:textId="77777777" w:rsidR="00FC59D4"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7420CA56" w14:textId="77777777" w:rsidR="00FC59D4"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8FF4140" w14:textId="77777777" w:rsidR="00FC59D4"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376FF67" w14:textId="77777777" w:rsidR="00FC59D4"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730F360" w14:textId="77777777" w:rsidR="00FC59D4" w:rsidRDefault="00000000">
      <w:pPr>
        <w:pStyle w:val="BodyText"/>
      </w:pPr>
      <w:r>
        <w:t>This satanic tree brings forth nothing but transgression and obscenity, it grants nothing but rancor and animosity. Its fruit is a deadly poison, and its shade is a destructive fire.</w:t>
      </w:r>
    </w:p>
    <w:p w14:paraId="5BF5855C" w14:textId="77777777" w:rsidR="00FC59D4" w:rsidRDefault="00000000">
      <w:pPr>
        <w:pStyle w:val="BodyText"/>
      </w:pPr>
      <w:r>
        <w:t>The speaker indeed speaks truth when he says:</w:t>
      </w:r>
    </w:p>
    <w:p w14:paraId="750A124E" w14:textId="77777777" w:rsidR="00FC59D4" w:rsidRDefault="00000000">
      <w:pPr>
        <w:pStyle w:val="BlockText"/>
      </w:pPr>
      <w:r>
        <w:rPr>
          <w:i/>
          <w:iCs/>
        </w:rPr>
        <w:t>“Grasp the tails of desires and cast off modesty,</w:t>
      </w:r>
    </w:p>
    <w:p w14:paraId="1E6D2C28" w14:textId="77777777" w:rsidR="00FC59D4" w:rsidRDefault="00000000">
      <w:pPr>
        <w:pStyle w:val="BlockText"/>
      </w:pPr>
      <w:r>
        <w:rPr>
          <w:i/>
          <w:iCs/>
        </w:rPr>
        <w:t>Abandon the path of the devout, even if they are noble.”</w:t>
      </w:r>
    </w:p>
    <w:p w14:paraId="5D43AAB5" w14:textId="77777777" w:rsidR="00FC59D4"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07F8DA18" w14:textId="77777777" w:rsidR="00FC59D4"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0D37341" w14:textId="77777777" w:rsidR="00FC59D4"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AF968B7" w14:textId="77777777" w:rsidR="00FC59D4" w:rsidRDefault="00000000">
      <w:pPr>
        <w:pStyle w:val="Heading5"/>
      </w:pPr>
      <w:bookmarkStart w:id="178" w:name="sec-clouds"/>
      <w:bookmarkEnd w:id="177"/>
      <w:r>
        <w:t>Clouds</w:t>
      </w:r>
    </w:p>
    <w:p w14:paraId="4D332818" w14:textId="77777777" w:rsidR="00FC59D4"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E96050C" w14:textId="77777777" w:rsidR="00FC59D4"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C4C7F85" w14:textId="77777777" w:rsidR="00FC59D4"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DC4C2D8" w14:textId="77777777" w:rsidR="00FC59D4"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073B4C8" w14:textId="77777777" w:rsidR="00FC59D4"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1EB2E1B" w14:textId="77777777" w:rsidR="00FC59D4"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2654864C" w14:textId="77777777" w:rsidR="00FC59D4"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3B0C5D6" w14:textId="77777777" w:rsidR="00FC59D4"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FA26D5E" w14:textId="77777777" w:rsidR="00FC59D4"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154AAC0F" w14:textId="77777777" w:rsidR="00FC59D4"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CB76721" w14:textId="77777777" w:rsidR="00FC59D4"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52FC5938" w14:textId="77777777" w:rsidR="00FC59D4"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5F7997A" w14:textId="77777777" w:rsidR="00FC59D4"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6C7B8E1" w14:textId="77777777" w:rsidR="00FC59D4"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70C8E97" w14:textId="77777777" w:rsidR="00FC59D4"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67C724A0" w14:textId="77777777" w:rsidR="00FC59D4"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DD4EBEF" w14:textId="77777777" w:rsidR="00FC59D4" w:rsidRDefault="00000000">
      <w:pPr>
        <w:pStyle w:val="Heading5"/>
      </w:pPr>
      <w:bookmarkStart w:id="179" w:name="sec-angels"/>
      <w:bookmarkEnd w:id="178"/>
      <w:r>
        <w:t>Angels</w:t>
      </w:r>
    </w:p>
    <w:p w14:paraId="4C6C198C" w14:textId="77777777" w:rsidR="00FC59D4"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A1CF503" w14:textId="77777777" w:rsidR="00FC59D4"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3F0562B" w14:textId="77777777" w:rsidR="00FC59D4"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6626A6E8" w14:textId="77777777" w:rsidR="00FC59D4"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3DDF2B6" w14:textId="77777777" w:rsidR="00FC59D4" w:rsidRDefault="00000000">
      <w:pPr>
        <w:pStyle w:val="Heading3"/>
      </w:pPr>
      <w:bookmarkStart w:id="180" w:name="sec-corruption-of-the-scriptures"/>
      <w:bookmarkEnd w:id="174"/>
      <w:bookmarkEnd w:id="176"/>
      <w:bookmarkEnd w:id="179"/>
      <w:r>
        <w:t>Corruption of the Scriptures</w:t>
      </w:r>
    </w:p>
    <w:p w14:paraId="24B5278E" w14:textId="77777777" w:rsidR="00FC59D4"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4BB3ABE" w14:textId="77777777" w:rsidR="00FC59D4"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DC961CB" w14:textId="77777777" w:rsidR="00FC59D4"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1B96943" w14:textId="77777777" w:rsidR="00FC59D4"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6107F1E0" w14:textId="77777777" w:rsidR="00FC59D4"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8D7039B" w14:textId="77777777" w:rsidR="00FC59D4"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BB213FF" w14:textId="77777777" w:rsidR="00FC59D4"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9B5EA70" w14:textId="77777777" w:rsidR="00FC59D4"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2EFAB7F" w14:textId="77777777" w:rsidR="00FC59D4"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F92F4B1" w14:textId="77777777" w:rsidR="00FC59D4"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13C1DDB4" w14:textId="77777777" w:rsidR="00FC59D4"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F630D19" w14:textId="77777777" w:rsidR="00FC59D4"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65FA2F3A" w14:textId="77777777" w:rsidR="00FC59D4"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49F2B849" w14:textId="77777777" w:rsidR="00FC59D4"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F9497CA" w14:textId="77777777" w:rsidR="00FC59D4"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2902755" w14:textId="77777777" w:rsidR="00FC59D4"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F41A099" w14:textId="77777777" w:rsidR="00FC59D4"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3BAFAAE" w14:textId="77777777" w:rsidR="00FC59D4"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72FC1BF" w14:textId="77777777" w:rsidR="00FC59D4"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7E28A2BC" w14:textId="77777777" w:rsidR="00FC59D4"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7F80B4B" w14:textId="77777777" w:rsidR="00FC59D4"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1D625F9" w14:textId="77777777" w:rsidR="00FC59D4" w:rsidRDefault="00000000">
      <w:pPr>
        <w:pStyle w:val="BodyText"/>
      </w:pPr>
      <w:r>
        <w:t>“Righteousness is not that you turn your faces toward the east or the west, but [true] righteousness is [in] one who believes in Allah and the Last Day.”</w:t>
      </w:r>
    </w:p>
    <w:p w14:paraId="0F7B8053" w14:textId="77777777" w:rsidR="00FC59D4" w:rsidRDefault="00000000">
      <w:pPr>
        <w:pStyle w:val="BodyText"/>
      </w:pPr>
      <w:r>
        <w:t>Listen, O people of eloquence, what We have enjoined upon you by truth, perhaps you will dwell under a shadow that was extended in the days of God.</w:t>
      </w:r>
    </w:p>
    <w:p w14:paraId="0FF6B2D8" w14:textId="77777777" w:rsidR="00FC59D4" w:rsidRDefault="00000000">
      <w:r>
        <w:br w:type="page"/>
      </w:r>
    </w:p>
    <w:p w14:paraId="0637C5EA" w14:textId="77777777" w:rsidR="00FC59D4" w:rsidRDefault="00000000">
      <w:pPr>
        <w:pStyle w:val="Heading2"/>
      </w:pPr>
      <w:bookmarkStart w:id="181" w:name="Xb6113d358ddd90a18558ce0a1a28548c69215fd"/>
      <w:bookmarkEnd w:id="160"/>
      <w:bookmarkEnd w:id="180"/>
      <w:r>
        <w:lastRenderedPageBreak/>
        <w:t>Part Two: The Sovereignty of the Manifestations of God</w:t>
      </w:r>
    </w:p>
    <w:p w14:paraId="24B05363" w14:textId="77777777" w:rsidR="00FC59D4" w:rsidRDefault="00000000">
      <w:pPr>
        <w:pStyle w:val="Heading3"/>
      </w:pPr>
      <w:bookmarkStart w:id="182" w:name="sec-mirrors-of-essence-of-god"/>
      <w:r>
        <w:t>Mirrors of the Essence of God</w:t>
      </w:r>
    </w:p>
    <w:p w14:paraId="1B7BCB58" w14:textId="77777777" w:rsidR="00FC59D4"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7734A24B" w14:textId="77777777" w:rsidR="00FC59D4"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39430158" w14:textId="77777777" w:rsidR="00FC59D4"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5A976E99" w14:textId="77777777" w:rsidR="00FC59D4"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E7AD76B" w14:textId="77777777" w:rsidR="00FC59D4"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9A71D08" w14:textId="77777777" w:rsidR="00FC59D4" w:rsidRDefault="00000000">
      <w:pPr>
        <w:pStyle w:val="Heading4"/>
      </w:pPr>
      <w:bookmarkStart w:id="183" w:name="sec-the-potentials-of-all-humans"/>
      <w:r>
        <w:t>The Potentials of All Humans</w:t>
      </w:r>
    </w:p>
    <w:p w14:paraId="2B118ACF" w14:textId="77777777" w:rsidR="00FC59D4"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B06E4F0" w14:textId="77777777" w:rsidR="00FC59D4"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289BECE" w14:textId="77777777" w:rsidR="00FC59D4" w:rsidRDefault="00000000">
      <w:pPr>
        <w:pStyle w:val="BodyText"/>
      </w:pPr>
      <w:r>
        <w:t>108 I swear by God, my esteemed one, if you reflect a little on these statements, you will find the doors of divine wisdom and the portals of infinite knowledge opening before you.</w:t>
      </w:r>
    </w:p>
    <w:p w14:paraId="6969A2B9" w14:textId="77777777" w:rsidR="00FC59D4"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49494C3" w14:textId="77777777" w:rsidR="00FC59D4"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31BB27E" w14:textId="77777777" w:rsidR="00FC59D4"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789B4158" w14:textId="77777777" w:rsidR="00FC59D4"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726C84C" w14:textId="77777777" w:rsidR="00FC59D4" w:rsidRDefault="00000000">
      <w:pPr>
        <w:pStyle w:val="Heading4"/>
      </w:pPr>
      <w:bookmarkStart w:id="184" w:name="apparent-and-non-apparent-attributes"/>
      <w:bookmarkEnd w:id="183"/>
      <w:r>
        <w:t>Apparent and Non-Apparent Attributes</w:t>
      </w:r>
    </w:p>
    <w:p w14:paraId="25DF0B37" w14:textId="77777777" w:rsidR="00FC59D4"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8BDFD57" w14:textId="77777777" w:rsidR="00FC59D4"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BACF3EF" w14:textId="77777777" w:rsidR="00FC59D4"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516DF15" w14:textId="77777777" w:rsidR="00FC59D4"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7978F880" w14:textId="77777777" w:rsidR="00FC59D4"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0E23878" w14:textId="77777777" w:rsidR="00FC59D4" w:rsidRDefault="00000000">
      <w:pPr>
        <w:pStyle w:val="Heading3"/>
      </w:pPr>
      <w:bookmarkStart w:id="185" w:name="rejection-of-the-bab"/>
      <w:bookmarkEnd w:id="182"/>
      <w:bookmarkEnd w:id="184"/>
      <w:r>
        <w:t>Rejection of the Bab</w:t>
      </w:r>
    </w:p>
    <w:p w14:paraId="719D11B5" w14:textId="77777777" w:rsidR="00FC59D4"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31BD3CD9" w14:textId="77777777" w:rsidR="00FC59D4" w:rsidRDefault="00000000">
      <w:pPr>
        <w:pStyle w:val="Heading4"/>
      </w:pPr>
      <w:bookmarkStart w:id="186" w:name="sec-the-babs-sovereignty"/>
      <w:r>
        <w:lastRenderedPageBreak/>
        <w:t>The Bab’s Sovereignty</w:t>
      </w:r>
    </w:p>
    <w:p w14:paraId="43D4207B" w14:textId="77777777" w:rsidR="00FC59D4"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BEEEBBF" w14:textId="77777777" w:rsidR="00FC59D4"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57D6C8CA" w14:textId="77777777" w:rsidR="00FC59D4" w:rsidRDefault="00000000">
      <w:pPr>
        <w:pStyle w:val="Heading4"/>
      </w:pPr>
      <w:bookmarkStart w:id="187" w:name="the-sovereignty-of-the-prophet-muhammad"/>
      <w:bookmarkEnd w:id="186"/>
      <w:r>
        <w:t>The Sovereignty of the Prophet Muhammad</w:t>
      </w:r>
    </w:p>
    <w:p w14:paraId="65E1D562" w14:textId="77777777" w:rsidR="00FC59D4"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23C3EEF0" w14:textId="77777777" w:rsidR="00FC59D4"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EB23AF7" w14:textId="77777777" w:rsidR="00FC59D4"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068CDE0A" w14:textId="77777777" w:rsidR="00FC59D4"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52EE3F9" w14:textId="77777777" w:rsidR="00FC59D4"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2ECA617" w14:textId="77777777" w:rsidR="00FC59D4"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5BACAA01" w14:textId="77777777" w:rsidR="00FC59D4"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A02C68D" w14:textId="77777777" w:rsidR="00FC59D4"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787CF10" w14:textId="77777777" w:rsidR="00FC59D4"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201F695D" w14:textId="77777777" w:rsidR="00FC59D4" w:rsidRDefault="00000000">
      <w:pPr>
        <w:pStyle w:val="Heading4"/>
      </w:pPr>
      <w:bookmarkStart w:id="188" w:name="resurrection-life-death"/>
      <w:bookmarkEnd w:id="187"/>
      <w:r>
        <w:t>Resurrection, Life, &amp; Death</w:t>
      </w:r>
    </w:p>
    <w:p w14:paraId="7019D260" w14:textId="77777777" w:rsidR="00FC59D4"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29A8928E" w14:textId="77777777" w:rsidR="00FC59D4"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30B17CB" w14:textId="77777777" w:rsidR="00FC59D4" w:rsidRDefault="00000000">
      <w:pPr>
        <w:pStyle w:val="BodyText"/>
      </w:pPr>
      <w:r>
        <w:t>The essence of this is: Are we incapable or weary of the first creation? Rather, these pagans are in doubt and confusion about a new creation.</w:t>
      </w:r>
    </w:p>
    <w:p w14:paraId="1B9CA828" w14:textId="77777777" w:rsidR="00FC59D4"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3EBBF1A" w14:textId="77777777" w:rsidR="00FC59D4"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60F279A" w14:textId="77777777" w:rsidR="00FC59D4" w:rsidRDefault="00000000">
      <w:pPr>
        <w:pStyle w:val="BodyText"/>
      </w:pPr>
      <w:r>
        <w:t>Say, do you prefer to replace that which is better for you with that which is worse? What a terrible replacement you’ve chosen in place of the truth! You were a people who were evil and lost.</w:t>
      </w:r>
    </w:p>
    <w:p w14:paraId="6E6F3302" w14:textId="77777777" w:rsidR="00FC59D4"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3B04BB6E" w14:textId="77777777" w:rsidR="00FC59D4"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F972D6C" w14:textId="77777777" w:rsidR="00FC59D4"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5B6667F" w14:textId="77777777" w:rsidR="00FC59D4"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186DCF1" w14:textId="77777777" w:rsidR="00FC59D4"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DD6FC58" w14:textId="77777777" w:rsidR="00FC59D4"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B9B79F0" w14:textId="77777777" w:rsidR="00FC59D4"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6A1A7FA" w14:textId="77777777" w:rsidR="00FC59D4"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2B62013" w14:textId="77777777" w:rsidR="00FC59D4"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7FF95536" w14:textId="77777777" w:rsidR="00FC59D4"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1B46F06E" w14:textId="77777777" w:rsidR="00FC59D4"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0B827086" w14:textId="77777777" w:rsidR="00FC59D4" w:rsidRDefault="00000000">
      <w:pPr>
        <w:pStyle w:val="BodyText"/>
      </w:pPr>
      <w:r>
        <w:t>God willing, we hope that you will not turn away from the shore of the divine ocean thirsty and deprived, and that you will not return without benefit from the sacred shrine of eternal purpose.</w:t>
      </w:r>
    </w:p>
    <w:p w14:paraId="26237FE0" w14:textId="77777777" w:rsidR="00FC59D4" w:rsidRDefault="00000000">
      <w:pPr>
        <w:pStyle w:val="Heading4"/>
      </w:pPr>
      <w:bookmarkStart w:id="189" w:name="power-dominance-and-ascendancy"/>
      <w:bookmarkEnd w:id="188"/>
      <w:r>
        <w:t>Power, Dominance, and Ascendancy</w:t>
      </w:r>
    </w:p>
    <w:p w14:paraId="3AED7AE2" w14:textId="77777777" w:rsidR="00FC59D4"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3900705" w14:textId="77777777" w:rsidR="00FC59D4" w:rsidRDefault="00000000">
      <w:pPr>
        <w:pStyle w:val="BodyText"/>
      </w:pPr>
      <w:r>
        <w:t>If you look closely, the servants of His court hold sovereignty over all creatures and beings, as it has been and will continue to be apparent.</w:t>
      </w:r>
    </w:p>
    <w:p w14:paraId="076A1945" w14:textId="77777777" w:rsidR="00FC59D4"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C58265D" w14:textId="77777777" w:rsidR="00FC59D4"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2CC47D67" w14:textId="77777777" w:rsidR="00FC59D4"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90B9411" w14:textId="77777777" w:rsidR="00FC59D4"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C3BF3C5" w14:textId="77777777" w:rsidR="00FC59D4"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3038AC2" w14:textId="77777777" w:rsidR="00FC59D4"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79EF052C" w14:textId="77777777" w:rsidR="00FC59D4"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61A65AE0" w14:textId="77777777" w:rsidR="00FC59D4"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5F920CF" w14:textId="77777777" w:rsidR="00FC59D4"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16C9273" w14:textId="77777777" w:rsidR="00FC59D4"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D3AF2CF" w14:textId="77777777" w:rsidR="00FC59D4"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1981CF69" w14:textId="77777777" w:rsidR="00FC59D4"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3FEB6C7" w14:textId="77777777" w:rsidR="00FC59D4"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DB6BCA4" w14:textId="77777777" w:rsidR="00FC59D4"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66FE34D" w14:textId="77777777" w:rsidR="00FC59D4"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6D6FE766" w14:textId="77777777" w:rsidR="00FC59D4"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790D1981" w14:textId="77777777" w:rsidR="00FC59D4"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69867F9" w14:textId="77777777" w:rsidR="00FC59D4"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FD9638C" w14:textId="77777777" w:rsidR="00FC59D4"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71CCAC27" w14:textId="77777777" w:rsidR="00FC59D4"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3F53A25" w14:textId="77777777" w:rsidR="00FC59D4"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1C47F87" w14:textId="77777777" w:rsidR="00FC59D4"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6A5D089A" w14:textId="77777777" w:rsidR="00FC59D4"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E1FDC62" w14:textId="77777777" w:rsidR="00FC59D4" w:rsidRDefault="00000000">
      <w:pPr>
        <w:pStyle w:val="Heading4"/>
      </w:pPr>
      <w:bookmarkStart w:id="190" w:name="day-of-resurrection"/>
      <w:bookmarkEnd w:id="189"/>
      <w:r>
        <w:t>Day of Resurrection</w:t>
      </w:r>
    </w:p>
    <w:p w14:paraId="77565D50" w14:textId="77777777" w:rsidR="00FC59D4"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4746AB5E" w14:textId="77777777" w:rsidR="00FC59D4"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D28FECD" w14:textId="77777777" w:rsidR="00FC59D4"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8C3ED85" w14:textId="77777777" w:rsidR="00FC59D4"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F7BC248" w14:textId="77777777" w:rsidR="00FC59D4"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9D9427C" w14:textId="77777777" w:rsidR="00FC59D4"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ED8727A" w14:textId="77777777" w:rsidR="00FC59D4"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40AC8D95" w14:textId="77777777" w:rsidR="00FC59D4"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6C0701C" w14:textId="77777777" w:rsidR="00FC59D4"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F99B9FE" w14:textId="77777777" w:rsidR="00FC59D4"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780F442" w14:textId="77777777" w:rsidR="00FC59D4"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927372E" w14:textId="77777777" w:rsidR="00FC59D4"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07CCA30" w14:textId="77777777" w:rsidR="00FC59D4"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4E654B2F" w14:textId="77777777" w:rsidR="00FC59D4"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F022950" w14:textId="77777777" w:rsidR="00FC59D4"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0F79BD5" w14:textId="77777777" w:rsidR="00FC59D4"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62215F1" w14:textId="77777777" w:rsidR="00FC59D4"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4B0970C" w14:textId="77777777" w:rsidR="00FC59D4"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59F4855" w14:textId="77777777" w:rsidR="00FC59D4" w:rsidRDefault="00000000">
      <w:pPr>
        <w:pStyle w:val="BodyText"/>
      </w:pPr>
      <w:r>
        <w:t>This is what has been said: “Seeking evidence when the intended is achieved is ugly, and being occupied with knowledge after reaching the known is reprehensible.”</w:t>
      </w:r>
    </w:p>
    <w:p w14:paraId="4AA6955B" w14:textId="77777777" w:rsidR="00FC59D4"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3BCB1E7" w14:textId="77777777" w:rsidR="00FC59D4"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901CFB3" w14:textId="77777777" w:rsidR="00FC59D4"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589C557" w14:textId="77777777" w:rsidR="00FC59D4"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5164871A" w14:textId="77777777" w:rsidR="00FC59D4"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89FCAE3" w14:textId="77777777" w:rsidR="00FC59D4"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5372328" w14:textId="77777777" w:rsidR="00FC59D4"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F4C9450" w14:textId="77777777" w:rsidR="00FC59D4"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7E2B8A5" w14:textId="77777777" w:rsidR="00FC59D4"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7FD28E3E" w14:textId="77777777" w:rsidR="00FC59D4"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BA7EDD6" w14:textId="77777777" w:rsidR="00FC59D4"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45C1AC4" w14:textId="77777777" w:rsidR="00FC59D4"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C7B7385" w14:textId="77777777" w:rsidR="00FC59D4"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70B9681" w14:textId="77777777" w:rsidR="00FC59D4"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2997687" w14:textId="77777777" w:rsidR="00FC59D4"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34650491" w14:textId="77777777" w:rsidR="00FC59D4"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226CFB41" w14:textId="77777777" w:rsidR="00FC59D4" w:rsidRDefault="00000000">
      <w:pPr>
        <w:pStyle w:val="Heading4"/>
      </w:pPr>
      <w:bookmarkStart w:id="191" w:name="divine-transformation"/>
      <w:bookmarkEnd w:id="190"/>
      <w:r>
        <w:t>Divine Transformation</w:t>
      </w:r>
    </w:p>
    <w:p w14:paraId="49EFB884" w14:textId="77777777" w:rsidR="00FC59D4"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0C8679DF" w14:textId="77777777" w:rsidR="00FC59D4"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DFE124A" w14:textId="77777777" w:rsidR="00FC59D4"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7107627" w14:textId="77777777" w:rsidR="00FC59D4"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D9184C5" w14:textId="77777777" w:rsidR="00FC59D4"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29F41CD" w14:textId="77777777" w:rsidR="00FC59D4"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2AC0CD8" w14:textId="77777777" w:rsidR="00FC59D4"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D759D3A" w14:textId="77777777" w:rsidR="00FC59D4"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41D7CFC" w14:textId="77777777" w:rsidR="00FC59D4"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4A508AE4" w14:textId="77777777" w:rsidR="00FC59D4"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0EED2147" w14:textId="77777777" w:rsidR="00FC59D4"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3A22491B" w14:textId="77777777" w:rsidR="00FC59D4" w:rsidRDefault="00000000">
      <w:pPr>
        <w:pStyle w:val="Heading4"/>
      </w:pPr>
      <w:bookmarkStart w:id="192" w:name="X3e8441b8c21fa124d368b8ebb580f5bfeda883b"/>
      <w:bookmarkEnd w:id="191"/>
      <w:r>
        <w:t>The First, Last, and the Seal of the Prophets</w:t>
      </w:r>
    </w:p>
    <w:p w14:paraId="505B6002" w14:textId="77777777" w:rsidR="00FC59D4"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C7F0657" w14:textId="77777777" w:rsidR="00FC59D4"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10231ABD" w14:textId="77777777" w:rsidR="00FC59D4"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DC5840D" w14:textId="77777777" w:rsidR="00FC59D4"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D67B3D4" w14:textId="77777777" w:rsidR="00FC59D4"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E6A7BF8" w14:textId="77777777" w:rsidR="00FC59D4"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622BC86" w14:textId="77777777" w:rsidR="00FC59D4"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DA73BF1" w14:textId="77777777" w:rsidR="00FC59D4"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43B36F88" w14:textId="77777777" w:rsidR="00FC59D4"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5CA8C4C" w14:textId="77777777" w:rsidR="00FC59D4"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6751BEC" w14:textId="77777777" w:rsidR="00FC59D4"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5BCFE2E" w14:textId="77777777" w:rsidR="00FC59D4"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1E701590" w14:textId="77777777" w:rsidR="00FC59D4"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CF7E989" w14:textId="77777777" w:rsidR="00FC59D4" w:rsidRDefault="00000000">
      <w:pPr>
        <w:pStyle w:val="BodyText"/>
      </w:pPr>
      <w:r>
        <w:t>Observe now in this very explanation how the rule of it applies truthfully to all these manifestations.</w:t>
      </w:r>
    </w:p>
    <w:p w14:paraId="5DC71DC3" w14:textId="77777777" w:rsidR="00FC59D4"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ACD9862" w14:textId="77777777" w:rsidR="00FC59D4"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C5BB992" w14:textId="77777777" w:rsidR="00FC59D4"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5EB0B4D" w14:textId="77777777" w:rsidR="00FC59D4"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051D6D28" w14:textId="77777777" w:rsidR="00FC59D4"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4F14563" w14:textId="77777777" w:rsidR="00FC59D4"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6FFC719" w14:textId="77777777" w:rsidR="00FC59D4"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D85E5A5" w14:textId="77777777" w:rsidR="00FC59D4"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74C7C36E" w14:textId="77777777" w:rsidR="00FC59D4" w:rsidRDefault="00000000">
      <w:pPr>
        <w:pStyle w:val="Heading4"/>
      </w:pPr>
      <w:bookmarkStart w:id="193" w:name="salvation-on-the-day-of-judgement"/>
      <w:bookmarkEnd w:id="192"/>
      <w:r>
        <w:t>Salvation on the Day of Judgement</w:t>
      </w:r>
    </w:p>
    <w:p w14:paraId="2EA140A8" w14:textId="77777777" w:rsidR="00FC59D4"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B3A43DF" w14:textId="77777777" w:rsidR="00FC59D4"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54AAFDC" w14:textId="77777777" w:rsidR="00FC59D4"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1D49497D" w14:textId="77777777" w:rsidR="00FC59D4"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F950D97" w14:textId="77777777" w:rsidR="00FC59D4"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43710C7" w14:textId="77777777" w:rsidR="00FC59D4" w:rsidRDefault="00000000">
      <w:pPr>
        <w:pStyle w:val="BodyText"/>
      </w:pPr>
      <w:r>
        <w:t>Then it continues: “The criminals will be known by their marks, and they will be seized by the forelocks and the feet.”</w:t>
      </w:r>
    </w:p>
    <w:p w14:paraId="3F8B819A" w14:textId="77777777" w:rsidR="00FC59D4"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5F7CC95" w14:textId="77777777" w:rsidR="00FC59D4"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E704F96" w14:textId="77777777" w:rsidR="00FC59D4"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5AA1710" w14:textId="77777777" w:rsidR="00FC59D4" w:rsidRDefault="00000000">
      <w:pPr>
        <w:pStyle w:val="BodyText"/>
      </w:pPr>
      <w:r>
        <w:t>May this grace precede the world, and all praise is due to Allah, the Lord of the worlds.</w:t>
      </w:r>
    </w:p>
    <w:p w14:paraId="4943BE78" w14:textId="77777777" w:rsidR="00FC59D4"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6EECC86" w14:textId="77777777" w:rsidR="00FC59D4"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5228FCBB" w14:textId="77777777" w:rsidR="00FC59D4" w:rsidRDefault="00000000">
      <w:pPr>
        <w:pStyle w:val="Heading3"/>
      </w:pPr>
      <w:bookmarkStart w:id="194" w:name="no-distinction-yet-differentiation"/>
      <w:bookmarkEnd w:id="185"/>
      <w:bookmarkEnd w:id="193"/>
      <w:r>
        <w:t>No Distinction, Yet Differentiation</w:t>
      </w:r>
    </w:p>
    <w:p w14:paraId="097479CA" w14:textId="77777777" w:rsidR="00FC59D4"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5470E46B" w14:textId="77777777" w:rsidR="00FC59D4"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9F7B2E4" w14:textId="77777777" w:rsidR="00FC59D4"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E969C62" w14:textId="77777777" w:rsidR="00FC59D4"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2FA4758" w14:textId="77777777" w:rsidR="00FC59D4"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69002F8" w14:textId="77777777" w:rsidR="00FC59D4" w:rsidRDefault="00000000">
      <w:pPr>
        <w:pStyle w:val="Heading4"/>
      </w:pPr>
      <w:bookmarkStart w:id="195" w:name="divinity-and-servitude"/>
      <w:r>
        <w:t>Divinity and Servitude</w:t>
      </w:r>
    </w:p>
    <w:p w14:paraId="5DCE8B48" w14:textId="77777777" w:rsidR="00FC59D4"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7C222EB" w14:textId="77777777" w:rsidR="00FC59D4"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DC28270" w14:textId="77777777" w:rsidR="00FC59D4"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A12E033" w14:textId="77777777" w:rsidR="00FC59D4"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12FD262" w14:textId="77777777" w:rsidR="00FC59D4" w:rsidRDefault="00000000">
      <w:pPr>
        <w:pStyle w:val="BodyText"/>
      </w:pPr>
      <w:r>
        <w:t>197 At this moment, the breath of God has surrounded and His spirit has encompassed, the pen has been restrained from motion and the tongue has been cut off from articulation.</w:t>
      </w:r>
    </w:p>
    <w:p w14:paraId="22A6A284" w14:textId="77777777" w:rsidR="00FC59D4"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DB55C2C" w14:textId="77777777" w:rsidR="00FC59D4"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19DEE7E" w14:textId="77777777" w:rsidR="00FC59D4" w:rsidRDefault="00000000">
      <w:pPr>
        <w:pStyle w:val="Heading4"/>
      </w:pPr>
      <w:bookmarkStart w:id="196" w:name="X3a9f458a38a8a45e66d093635558d11019c2c6f"/>
      <w:bookmarkEnd w:id="195"/>
      <w:r>
        <w:t>Divine Knowledge Requires Deeper Understanding</w:t>
      </w:r>
    </w:p>
    <w:p w14:paraId="02D34C97" w14:textId="77777777" w:rsidR="00FC59D4"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F2DF725" w14:textId="77777777" w:rsidR="00FC59D4"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216F52C9" w14:textId="77777777" w:rsidR="00FC59D4"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6C7BBAA" w14:textId="77777777" w:rsidR="00FC59D4"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7775002" w14:textId="77777777" w:rsidR="00FC59D4"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745421B" w14:textId="77777777" w:rsidR="00FC59D4"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705D681" w14:textId="77777777" w:rsidR="00FC59D4"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360304C1" w14:textId="77777777" w:rsidR="00FC59D4"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CDA3D8D" w14:textId="77777777" w:rsidR="00FC59D4" w:rsidRDefault="00000000">
      <w:pPr>
        <w:pStyle w:val="BodyText"/>
      </w:pPr>
      <w:r>
        <w:t>204 SubhanAllah (Glory be to God), with such understanding, what objections and accusations have been made against the infinite divine edifices of knowledge. As it has been well said:</w:t>
      </w:r>
    </w:p>
    <w:p w14:paraId="4B78111B" w14:textId="77777777" w:rsidR="00FC59D4" w:rsidRDefault="00000000">
      <w:pPr>
        <w:pStyle w:val="BlockText"/>
      </w:pPr>
      <w:r>
        <w:t>You dare accuse those whom truth has made,</w:t>
      </w:r>
    </w:p>
    <w:p w14:paraId="58350C34" w14:textId="77777777" w:rsidR="00FC59D4" w:rsidRDefault="00000000">
      <w:pPr>
        <w:pStyle w:val="BlockText"/>
      </w:pPr>
      <w:r>
        <w:t>The trusted keepers of Heaven’s seventh grade.</w:t>
      </w:r>
    </w:p>
    <w:p w14:paraId="0622071A" w14:textId="77777777" w:rsidR="00FC59D4"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62772C9C" w14:textId="77777777" w:rsidR="00FC59D4" w:rsidRDefault="00000000">
      <w:pPr>
        <w:pStyle w:val="BlockText"/>
      </w:pPr>
      <w:r>
        <w:lastRenderedPageBreak/>
        <w:t>All perceptions on lame donkeys ride,</w:t>
      </w:r>
    </w:p>
    <w:p w14:paraId="10F75768" w14:textId="77777777" w:rsidR="00FC59D4" w:rsidRDefault="00000000">
      <w:pPr>
        <w:pStyle w:val="BlockText"/>
      </w:pPr>
      <w:r>
        <w:t>Truth mounts the wind, a swift arrow’s glide.</w:t>
      </w:r>
    </w:p>
    <w:p w14:paraId="7BE0F87C" w14:textId="77777777" w:rsidR="00FC59D4"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0A9A6BC" w14:textId="77777777" w:rsidR="00FC59D4"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076E2D2D" w14:textId="77777777" w:rsidR="00FC59D4"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8C7D7A4" w14:textId="77777777" w:rsidR="00FC59D4"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5A867B7" w14:textId="77777777" w:rsidR="00FC59D4"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89F8AFE" w14:textId="77777777" w:rsidR="00FC59D4"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BA41A9D" w14:textId="77777777" w:rsidR="00FC59D4"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019DBD4D" w14:textId="77777777" w:rsidR="00FC59D4"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B73D24C" w14:textId="77777777" w:rsidR="00FC59D4" w:rsidRDefault="00000000">
      <w:pPr>
        <w:pStyle w:val="Heading4"/>
      </w:pPr>
      <w:bookmarkStart w:id="197" w:name="X57ef5f94f4b469becb7552de62e5ccb5c8200e6"/>
      <w:bookmarkEnd w:id="196"/>
      <w:r>
        <w:t>Divine Affirmations Instead of Acquired Sciences</w:t>
      </w:r>
    </w:p>
    <w:p w14:paraId="45575E3D" w14:textId="77777777" w:rsidR="00FC59D4"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3C72B14" w14:textId="77777777" w:rsidR="00FC59D4"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4ACC896A" w14:textId="77777777" w:rsidR="00FC59D4"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3C0779C" w14:textId="77777777" w:rsidR="00FC59D4"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9B955D1" w14:textId="77777777" w:rsidR="00FC59D4"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61E0AF7" w14:textId="77777777" w:rsidR="00FC59D4"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9978FFC" w14:textId="77777777" w:rsidR="00FC59D4"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67B5964" w14:textId="77777777" w:rsidR="00FC59D4"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5211691" w14:textId="77777777" w:rsidR="00FC59D4"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16B65DC" w14:textId="77777777" w:rsidR="00FC59D4"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002F70B5" w14:textId="77777777" w:rsidR="00FC59D4"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370383AE" w14:textId="77777777" w:rsidR="00FC59D4"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1CDF7F55" w14:textId="77777777" w:rsidR="00FC59D4"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524AEEE" w14:textId="77777777" w:rsidR="00FC59D4"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B57AC24" w14:textId="77777777" w:rsidR="00FC59D4"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D73A616" w14:textId="77777777" w:rsidR="00FC59D4"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38B77EFF" w14:textId="77777777" w:rsidR="00FC59D4"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28FD0C7" w14:textId="77777777" w:rsidR="00FC59D4" w:rsidRDefault="00000000">
      <w:pPr>
        <w:pStyle w:val="BodyText"/>
      </w:pPr>
      <w:r>
        <w:t>Guidance, favor, knowledge, understanding, faith, and certainty for all that is in the heavens and the earth are hidden and stored in these cities.</w:t>
      </w:r>
    </w:p>
    <w:p w14:paraId="124961D3" w14:textId="77777777" w:rsidR="00FC59D4" w:rsidRDefault="00000000">
      <w:pPr>
        <w:pStyle w:val="Heading3"/>
      </w:pPr>
      <w:bookmarkStart w:id="198" w:name="the-quran-served-as-a-fortress"/>
      <w:bookmarkEnd w:id="194"/>
      <w:bookmarkEnd w:id="197"/>
      <w:r>
        <w:lastRenderedPageBreak/>
        <w:t>The Qur’an Served As a Fortress</w:t>
      </w:r>
    </w:p>
    <w:p w14:paraId="243A9520" w14:textId="77777777" w:rsidR="00FC59D4"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677AC50" w14:textId="77777777" w:rsidR="00FC59D4" w:rsidRDefault="00000000">
      <w:pPr>
        <w:pStyle w:val="Heading4"/>
      </w:pPr>
      <w:bookmarkStart w:id="199" w:name="hadith-is-not-needed"/>
      <w:r>
        <w:t>Hadith Is Not Needed</w:t>
      </w:r>
    </w:p>
    <w:p w14:paraId="681A6209" w14:textId="77777777" w:rsidR="00FC59D4"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72FDF8A" w14:textId="77777777" w:rsidR="00FC59D4"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29F9D07" w14:textId="77777777" w:rsidR="00FC59D4" w:rsidRDefault="00000000">
      <w:pPr>
        <w:pStyle w:val="Heading4"/>
      </w:pPr>
      <w:bookmarkStart w:id="200" w:name="X6230482a8381888c8dbf3315f8f78a549c7ec62"/>
      <w:bookmarkEnd w:id="199"/>
      <w:r>
        <w:t>When Muhammad’s Progeny Ended, the Qur’an is the Only Proof</w:t>
      </w:r>
    </w:p>
    <w:p w14:paraId="205804F7" w14:textId="77777777" w:rsidR="00FC59D4"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BC32F06" w14:textId="77777777" w:rsidR="00FC59D4"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9EFFB55" w14:textId="77777777" w:rsidR="00FC59D4"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689B2FC" w14:textId="77777777" w:rsidR="00FC59D4" w:rsidRDefault="00000000">
      <w:pPr>
        <w:pStyle w:val="Heading4"/>
      </w:pPr>
      <w:bookmarkStart w:id="201" w:name="affirmation-of-the-quran-is-required"/>
      <w:bookmarkEnd w:id="200"/>
      <w:r>
        <w:t>Affirmation of the Qur’an Is Required</w:t>
      </w:r>
    </w:p>
    <w:p w14:paraId="2BA455D9" w14:textId="77777777" w:rsidR="00FC59D4"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A7E39AD" w14:textId="77777777" w:rsidR="00FC59D4" w:rsidRDefault="00000000">
      <w:pPr>
        <w:pStyle w:val="Heading4"/>
      </w:pPr>
      <w:bookmarkStart w:id="202" w:name="Xb274ffc8ea3fe1c6eeea0a6b367b01c4dc7d7ff"/>
      <w:bookmarkEnd w:id="201"/>
      <w:r>
        <w:t>Those Who Needed More Than the Qur’an Are Not Believers</w:t>
      </w:r>
    </w:p>
    <w:p w14:paraId="37778581" w14:textId="77777777" w:rsidR="00FC59D4"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F496FAA" w14:textId="77777777" w:rsidR="00FC59D4"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F4DC9BD" w14:textId="77777777" w:rsidR="00FC59D4"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2641309A" w14:textId="77777777" w:rsidR="00FC59D4"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DF24EBA" w14:textId="77777777" w:rsidR="00FC59D4"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43C2F3B0" w14:textId="77777777" w:rsidR="00FC59D4"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90B70AB" w14:textId="77777777" w:rsidR="00FC59D4"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6EE1FC5" w14:textId="77777777" w:rsidR="00FC59D4"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6845A5A0" w14:textId="77777777" w:rsidR="00FC59D4" w:rsidRDefault="00000000">
      <w:pPr>
        <w:pStyle w:val="BodyText"/>
      </w:pPr>
      <w:r>
        <w:t>It’s no wonder that from the Qur’an nothing is gained except some script, just as from the sun, a blind eye will perceive nothing but heat.</w:t>
      </w:r>
    </w:p>
    <w:p w14:paraId="52EFDBE4" w14:textId="77777777" w:rsidR="00FC59D4"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6D3A1D4" w14:textId="77777777" w:rsidR="00FC59D4"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FF4205B" w14:textId="77777777" w:rsidR="00FC59D4"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2389EA79" w14:textId="77777777" w:rsidR="00FC59D4"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CF4EC42" w14:textId="77777777" w:rsidR="00FC59D4"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B18AB0B" w14:textId="77777777" w:rsidR="00FC59D4"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C66A3A1" w14:textId="77777777" w:rsidR="00FC59D4"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8A04123" w14:textId="77777777" w:rsidR="00FC59D4" w:rsidRDefault="00000000">
      <w:pPr>
        <w:pStyle w:val="Heading4"/>
      </w:pPr>
      <w:bookmarkStart w:id="203" w:name="X2ec05fed902dfd27ddfb482e86c9ed64274af92"/>
      <w:bookmarkEnd w:id="202"/>
      <w:r>
        <w:t>A Spiritual Disease - The Ummah Clings to One Verse</w:t>
      </w:r>
    </w:p>
    <w:p w14:paraId="66EFB9E6" w14:textId="77777777" w:rsidR="00FC59D4"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5BB92C3" w14:textId="77777777" w:rsidR="00FC59D4"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7F9ED06" w14:textId="77777777" w:rsidR="00FC59D4"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A06E323" w14:textId="77777777" w:rsidR="00FC59D4"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5447507" w14:textId="77777777" w:rsidR="00FC59D4"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0E4A7A0B" w14:textId="77777777" w:rsidR="00FC59D4"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A38AC12" w14:textId="77777777" w:rsidR="00FC59D4"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4B2E1198" w14:textId="77777777" w:rsidR="00FC59D4"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165D301" w14:textId="77777777" w:rsidR="00FC59D4"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A5C9E95" w14:textId="77777777" w:rsidR="00FC59D4"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E3CB66F" w14:textId="77777777" w:rsidR="00FC59D4"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0A2FA75B" w14:textId="77777777" w:rsidR="00FC59D4"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6133F82B" w14:textId="77777777" w:rsidR="00FC59D4"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1C4669C" w14:textId="77777777" w:rsidR="00FC59D4"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6A1321C" w14:textId="77777777" w:rsidR="00FC59D4"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710C21ED" w14:textId="77777777" w:rsidR="00FC59D4"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97E856B" w14:textId="77777777" w:rsidR="00FC59D4"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5D151AF" w14:textId="77777777" w:rsidR="00FC59D4"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4A376B22" w14:textId="77777777" w:rsidR="00FC59D4"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4B15D8E8" w14:textId="77777777" w:rsidR="00FC59D4"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02F2928" w14:textId="77777777" w:rsidR="00FC59D4" w:rsidRDefault="00000000">
      <w:pPr>
        <w:pStyle w:val="Heading3"/>
      </w:pPr>
      <w:bookmarkStart w:id="204" w:name="Xb11e2264d09b882e853eb51979557c1039dff28"/>
      <w:bookmarkEnd w:id="198"/>
      <w:bookmarkEnd w:id="203"/>
      <w:r>
        <w:t>The Proofs of the Bab’s Greater Sovereignty</w:t>
      </w:r>
    </w:p>
    <w:p w14:paraId="4C4A9416" w14:textId="77777777" w:rsidR="00FC59D4"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41FDE71" w14:textId="77777777" w:rsidR="00FC59D4" w:rsidRDefault="00000000">
      <w:pPr>
        <w:pStyle w:val="Heading4"/>
      </w:pPr>
      <w:bookmarkStart w:id="205" w:name="the-testimony-of-the-babs-followers"/>
      <w:r>
        <w:t>The Testimony of the Bab’s Followers</w:t>
      </w:r>
    </w:p>
    <w:p w14:paraId="35A575B6" w14:textId="77777777" w:rsidR="00FC59D4"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7A186BC" w14:textId="77777777" w:rsidR="00FC59D4"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7ABA95F0" w14:textId="77777777" w:rsidR="00FC59D4"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3170881" w14:textId="77777777" w:rsidR="00FC59D4"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05AE217F" w14:textId="77777777" w:rsidR="00FC59D4"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447B672" w14:textId="77777777" w:rsidR="00FC59D4"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4E2ED475" w14:textId="77777777" w:rsidR="00FC59D4"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75996A50" w14:textId="77777777" w:rsidR="00FC59D4"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99068CA" w14:textId="77777777" w:rsidR="00FC59D4"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410CC3F" w14:textId="77777777" w:rsidR="00FC59D4"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37875F0" w14:textId="77777777" w:rsidR="00FC59D4"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F5144FD" w14:textId="77777777" w:rsidR="00FC59D4" w:rsidRDefault="00000000">
      <w:pPr>
        <w:pStyle w:val="Heading4"/>
      </w:pPr>
      <w:bookmarkStart w:id="206" w:name="X5e9ffd055b2e3d33d4b9cecc6e34bdf0bb9bbf5"/>
      <w:bookmarkEnd w:id="205"/>
      <w:r>
        <w:t>The Muslim Leadership Failed the Divine Test</w:t>
      </w:r>
    </w:p>
    <w:p w14:paraId="4BD07EB8" w14:textId="77777777" w:rsidR="00FC59D4"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89A2666" w14:textId="77777777" w:rsidR="00FC59D4"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CBFCA74" w14:textId="77777777" w:rsidR="00FC59D4"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4C6B536" w14:textId="77777777" w:rsidR="00FC59D4"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6228FD7" w14:textId="77777777" w:rsidR="00FC59D4"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6F4FFED" w14:textId="77777777" w:rsidR="00FC59D4"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500AF240" w14:textId="77777777" w:rsidR="00FC59D4"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EFC6235" w14:textId="77777777" w:rsidR="00FC59D4" w:rsidRDefault="00000000">
      <w:pPr>
        <w:pStyle w:val="Heading4"/>
      </w:pPr>
      <w:bookmarkStart w:id="207" w:name="the-babs-steadfastness"/>
      <w:bookmarkEnd w:id="206"/>
      <w:r>
        <w:t>The Bab’s Steadfastness</w:t>
      </w:r>
    </w:p>
    <w:p w14:paraId="435066BE" w14:textId="77777777" w:rsidR="00FC59D4"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E82588B" w14:textId="77777777" w:rsidR="00FC59D4"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98BBE4F" w14:textId="77777777" w:rsidR="00FC59D4"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110D99B" w14:textId="77777777" w:rsidR="00FC59D4"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E78E147" w14:textId="77777777" w:rsidR="00FC59D4"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2E67560F" w14:textId="77777777" w:rsidR="00FC59D4"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D5D3B44" w14:textId="77777777" w:rsidR="00FC59D4"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0CB773ED" w14:textId="77777777" w:rsidR="00FC59D4"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74E704DD" w14:textId="77777777" w:rsidR="00FC59D4"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DB29436" w14:textId="77777777" w:rsidR="00FC59D4"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26ECB442" w14:textId="77777777" w:rsidR="00FC59D4"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61CC1D3E" w14:textId="77777777" w:rsidR="00FC59D4"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E8AC87C" w14:textId="77777777" w:rsidR="00FC59D4"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D3A2BA4" w14:textId="77777777" w:rsidR="00FC59D4"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BA91051" w14:textId="77777777" w:rsidR="00FC59D4"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FE3AFD1" w14:textId="77777777" w:rsidR="00FC59D4"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CDCCE34" w14:textId="77777777" w:rsidR="00FC59D4" w:rsidRDefault="00000000">
      <w:pPr>
        <w:pStyle w:val="Heading4"/>
      </w:pPr>
      <w:bookmarkStart w:id="208" w:name="prophecies-fulfilled-by-the-bab"/>
      <w:bookmarkEnd w:id="207"/>
      <w:r>
        <w:t>Prophecies Fulfilled By the Bab</w:t>
      </w:r>
    </w:p>
    <w:p w14:paraId="5DDF5C3B" w14:textId="77777777" w:rsidR="00FC59D4"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CE23E3D" w14:textId="77777777" w:rsidR="00FC59D4"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E7A9F32" w14:textId="77777777" w:rsidR="00FC59D4"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713A36B9" w14:textId="77777777" w:rsidR="00FC59D4"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1525742" w14:textId="77777777" w:rsidR="00FC59D4" w:rsidRDefault="00000000">
      <w:pPr>
        <w:pStyle w:val="BodyText"/>
      </w:pPr>
      <w:r>
        <w:t>This noble narration is confirmed and affirmed by His saying: “The Day the caller calls to something forbidding.” (Quran, 50:41)</w:t>
      </w:r>
    </w:p>
    <w:p w14:paraId="2EEA6927" w14:textId="77777777" w:rsidR="00FC59D4"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1D0BF67" w14:textId="77777777" w:rsidR="00FC59D4"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04BC222" w14:textId="77777777" w:rsidR="00FC59D4"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5638BF6" w14:textId="77777777" w:rsidR="00FC59D4"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6FD2EB6" w14:textId="77777777" w:rsidR="00FC59D4"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9F5EDDB" w14:textId="77777777" w:rsidR="00FC59D4"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AB2E093" w14:textId="77777777" w:rsidR="00FC59D4"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5B5E1E19" w14:textId="77777777" w:rsidR="00FC59D4"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4B595D9" w14:textId="77777777" w:rsidR="00FC59D4"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05428DD6" w14:textId="77777777" w:rsidR="00FC59D4"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54802B6" w14:textId="77777777" w:rsidR="00FC59D4"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69CF442" w14:textId="77777777" w:rsidR="00FC59D4"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1E535049" w14:textId="77777777" w:rsidR="00FC59D4"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7D3BBEDB" w14:textId="77777777" w:rsidR="00FC59D4"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815DC8E" w14:textId="77777777" w:rsidR="00FC59D4"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79BB1D4E" w14:textId="77777777" w:rsidR="00FC59D4"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1A6044EE" w14:textId="77777777" w:rsidR="00FC59D4" w:rsidRDefault="00000000">
      <w:pPr>
        <w:pStyle w:val="BodyText"/>
      </w:pPr>
      <w:r>
        <w:t>274 Furthermore, observe how all these events and actions have been mentioned in the previous Hadiths. As in “Rawdat al-Kafi” in the description of Zawraa, it is said:</w:t>
      </w:r>
    </w:p>
    <w:p w14:paraId="7A412138" w14:textId="77777777" w:rsidR="00FC59D4"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FA45B7A" w14:textId="77777777" w:rsidR="00FC59D4" w:rsidRDefault="00000000">
      <w:pPr>
        <w:pStyle w:val="BodyText"/>
      </w:pPr>
      <w:r>
        <w:t>This is another clear example of the Hadiths foretelling the tragic and tumultuous events that will unfold in the time of the Qa’im.</w:t>
      </w:r>
    </w:p>
    <w:p w14:paraId="4F563428" w14:textId="77777777" w:rsidR="00FC59D4"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91BBE65" w14:textId="77777777" w:rsidR="00FC59D4"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863F6B0" w14:textId="77777777" w:rsidR="00FC59D4"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DFBC183" w14:textId="77777777" w:rsidR="00FC59D4" w:rsidRDefault="00000000">
      <w:pPr>
        <w:pStyle w:val="BodyText"/>
      </w:pPr>
      <w:r>
        <w:t>This highlights the corruption of religious leadership in that era and how it contributes to the misunderstandings and trials faced by the followers.</w:t>
      </w:r>
    </w:p>
    <w:p w14:paraId="2E3B96EF" w14:textId="77777777" w:rsidR="00FC59D4" w:rsidRDefault="00000000">
      <w:pPr>
        <w:pStyle w:val="Heading3"/>
      </w:pPr>
      <w:bookmarkStart w:id="209" w:name="Xf963234fab159af46d15a231a63b2c44de400d1"/>
      <w:bookmarkEnd w:id="204"/>
      <w:bookmarkEnd w:id="208"/>
      <w:r>
        <w:t>The One Eyed One’s Opposition To Baha’u’llah</w:t>
      </w:r>
    </w:p>
    <w:p w14:paraId="3F1A0838" w14:textId="77777777" w:rsidR="00FC59D4"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4BA2B6D" w14:textId="77777777" w:rsidR="00FC59D4"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520E1B1" w14:textId="77777777" w:rsidR="00FC59D4"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97F2F1F" w14:textId="77777777" w:rsidR="00FC59D4"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4F3FA0B6" w14:textId="77777777" w:rsidR="00FC59D4"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70547E6" w14:textId="77777777" w:rsidR="00FC59D4"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00A41DF9" w14:textId="77777777" w:rsidR="00FC59D4"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31E7DA6" w14:textId="77777777" w:rsidR="00FC59D4"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3C718E1" w14:textId="77777777" w:rsidR="00FC59D4"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8125154" w14:textId="77777777" w:rsidR="00FC59D4"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1C7070D" w14:textId="77777777" w:rsidR="00FC59D4" w:rsidRDefault="00000000">
      <w:pPr>
        <w:pStyle w:val="BodyText"/>
      </w:pPr>
      <w:r>
        <w:t>Finally, the command to return was issued from the source of the command and I submitted without a doubt, and I returned.</w:t>
      </w:r>
    </w:p>
    <w:p w14:paraId="7B6665CB" w14:textId="77777777" w:rsidR="00FC59D4"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25C287D" w14:textId="77777777" w:rsidR="00FC59D4"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48A141C" w14:textId="77777777" w:rsidR="00FC59D4" w:rsidRDefault="00000000">
      <w:pPr>
        <w:pStyle w:val="BodyText"/>
      </w:pPr>
      <w:r>
        <w:t>I conclude with there is no power and no strength except with God, and verily we belong to God, and verily to Him we are returning.</w:t>
      </w:r>
    </w:p>
    <w:p w14:paraId="003241B4" w14:textId="77777777" w:rsidR="00FC59D4" w:rsidRDefault="00000000">
      <w:pPr>
        <w:pStyle w:val="Heading3"/>
      </w:pPr>
      <w:bookmarkStart w:id="210" w:name="conclusion"/>
      <w:bookmarkEnd w:id="209"/>
      <w:r>
        <w:t>Conclusion</w:t>
      </w:r>
    </w:p>
    <w:p w14:paraId="230F4D77" w14:textId="77777777" w:rsidR="00FC59D4"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1D1B951E" w14:textId="77777777" w:rsidR="00FC59D4"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6345B51" w14:textId="77777777" w:rsidR="00FC59D4"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1A00DD6" w14:textId="77777777" w:rsidR="00FC59D4"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543FBBA9" w14:textId="77777777" w:rsidR="00FC59D4"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C0F11F8" w14:textId="77777777" w:rsidR="00FC59D4"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59312D2F" w14:textId="77777777" w:rsidR="00FC59D4"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4E9F58F6" w14:textId="77777777" w:rsidR="00FC59D4"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224BCFE" w14:textId="77777777" w:rsidR="00FC59D4"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66733E21" w14:textId="77777777" w:rsidR="00FC59D4"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E235A5E" w14:textId="77777777" w:rsidR="00FC59D4" w:rsidRDefault="00000000">
      <w:pPr>
        <w:pStyle w:val="BodyText"/>
      </w:pPr>
      <w:r>
        <w:t>This is why it is said, “For every knowledge, there are seventy aspects, and among people, there is only one. When the Qa’im rises, he will spread the remaining aspects among the people.”</w:t>
      </w:r>
    </w:p>
    <w:p w14:paraId="5D4EB4F1" w14:textId="77777777" w:rsidR="00FC59D4" w:rsidRDefault="00000000">
      <w:pPr>
        <w:pStyle w:val="BodyText"/>
      </w:pPr>
      <w:r>
        <w:t>Also, it was said, “We speak a word, and we mean from it one and seventy aspects, and we have an exit for each of them.”</w:t>
      </w:r>
    </w:p>
    <w:p w14:paraId="2F8077DD" w14:textId="77777777" w:rsidR="00FC59D4"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E832BDB" w14:textId="77777777" w:rsidR="00FC59D4"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93650D8" w14:textId="77777777" w:rsidR="00FC59D4"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3C831AD" w14:textId="77777777" w:rsidR="00FC59D4"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226B76D" w14:textId="77777777" w:rsidR="00FC59D4" w:rsidRDefault="00000000">
      <w:pPr>
        <w:pStyle w:val="BodyText"/>
      </w:pPr>
      <w:r>
        <w:t>287 And so it was revealed before, if only you could understand.</w:t>
      </w:r>
    </w:p>
    <w:p w14:paraId="0257BAED" w14:textId="77777777" w:rsidR="00FC59D4" w:rsidRDefault="00000000">
      <w:pPr>
        <w:pStyle w:val="BodyText"/>
      </w:pPr>
      <w:r>
        <w:t>288 What is revealed is from the Ba and the Ha.</w:t>
      </w:r>
    </w:p>
    <w:p w14:paraId="7AAABFE8" w14:textId="77777777" w:rsidR="00FC59D4" w:rsidRDefault="00000000">
      <w:pPr>
        <w:pStyle w:val="BodyText"/>
      </w:pPr>
      <w:r>
        <w:t>289 And peace be upon whoever hears the melody of the butterfly in the Lote Tree of the farthest boundary.</w:t>
      </w:r>
    </w:p>
    <w:p w14:paraId="03910EC3" w14:textId="77777777" w:rsidR="00FC59D4" w:rsidRDefault="00000000">
      <w:pPr>
        <w:pStyle w:val="BodyText"/>
      </w:pPr>
      <w:r>
        <w:t>290 So glorified is our Lord, the Most High.</w:t>
      </w:r>
    </w:p>
    <w:p w14:paraId="6EF01366" w14:textId="77777777" w:rsidR="00FC59D4" w:rsidRDefault="00000000">
      <w:r>
        <w:br w:type="page"/>
      </w:r>
    </w:p>
    <w:p w14:paraId="0B25119D" w14:textId="77777777" w:rsidR="00FC59D4" w:rsidRDefault="00000000">
      <w:pPr>
        <w:pStyle w:val="Heading1"/>
      </w:pPr>
      <w:bookmarkStart w:id="211" w:name="sec-lawh-i-haq"/>
      <w:bookmarkStart w:id="212" w:name="_Toc185452128"/>
      <w:bookmarkEnd w:id="158"/>
      <w:bookmarkEnd w:id="181"/>
      <w:bookmarkEnd w:id="210"/>
      <w:r>
        <w:lastRenderedPageBreak/>
        <w:t>Lawh-i-Haq (Tablet of the Truth)</w:t>
      </w:r>
      <w:bookmarkEnd w:id="212"/>
    </w:p>
    <w:p w14:paraId="28217AB2" w14:textId="77777777" w:rsidR="00FC59D4" w:rsidRDefault="00000000">
      <w:pPr>
        <w:pStyle w:val="FirstParagraph"/>
      </w:pPr>
      <w:r>
        <w:t>O my Most Glorious God!</w:t>
      </w:r>
    </w:p>
    <w:p w14:paraId="276CBD28" w14:textId="77777777" w:rsidR="00FC59D4"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11A16DBE" w14:textId="77777777" w:rsidR="00FC59D4" w:rsidRDefault="00000000">
      <w:pPr>
        <w:pStyle w:val="Heading2"/>
      </w:pPr>
      <w:bookmarkStart w:id="213" w:name="the-truth-has-appeared-from-the-truth"/>
      <w:r>
        <w:t>The Truth Has Appeared From the Truth</w:t>
      </w:r>
    </w:p>
    <w:p w14:paraId="78FBCD10" w14:textId="77777777" w:rsidR="00FC59D4"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6EF6E41B" w14:textId="77777777" w:rsidR="00FC59D4"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1099E569" w14:textId="77777777" w:rsidR="00FC59D4"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7B029B86" w14:textId="77777777" w:rsidR="00FC59D4"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2E154E3B" w14:textId="77777777" w:rsidR="00FC59D4" w:rsidRDefault="00000000">
      <w:r>
        <w:br w:type="page"/>
      </w:r>
    </w:p>
    <w:p w14:paraId="0266EC4D" w14:textId="77777777" w:rsidR="00FC59D4" w:rsidRDefault="00000000">
      <w:pPr>
        <w:pStyle w:val="Heading1"/>
      </w:pPr>
      <w:bookmarkStart w:id="214" w:name="sec-lawh-i-madinatut-tawhid"/>
      <w:bookmarkStart w:id="215" w:name="_Toc185452129"/>
      <w:bookmarkEnd w:id="211"/>
      <w:bookmarkEnd w:id="213"/>
      <w:r>
        <w:lastRenderedPageBreak/>
        <w:t>Lawh-i-Madinatut-Tawhid (Tablet of the City of Unity)</w:t>
      </w:r>
      <w:bookmarkEnd w:id="215"/>
    </w:p>
    <w:p w14:paraId="418408A9" w14:textId="77777777" w:rsidR="00FC59D4" w:rsidRDefault="00000000">
      <w:pPr>
        <w:pStyle w:val="FirstParagraph"/>
      </w:pPr>
      <w:r>
        <w:t>1 His Holiness says: This is the city of unity, enter it, O assembly of the monotheists, so that you may be with the good news of the spirit for those who have insight.</w:t>
      </w:r>
    </w:p>
    <w:p w14:paraId="014D0834" w14:textId="77777777" w:rsidR="00FC59D4" w:rsidRDefault="00000000">
      <w:pPr>
        <w:pStyle w:val="BodyText"/>
      </w:pPr>
      <w:r>
        <w:t>He is the Mighty, the One, the Most High, the Supreme, the Unique.</w:t>
      </w:r>
    </w:p>
    <w:p w14:paraId="03405DFA" w14:textId="77777777" w:rsidR="00FC59D4" w:rsidRDefault="00000000">
      <w:pPr>
        <w:pStyle w:val="Heading2"/>
      </w:pPr>
      <w:bookmarkStart w:id="216" w:name="the-oneness-of-allah"/>
      <w:r>
        <w:t>The Oneness of Allah</w:t>
      </w:r>
    </w:p>
    <w:p w14:paraId="5762044E" w14:textId="77777777" w:rsidR="00FC59D4"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64C0A6C" w14:textId="77777777" w:rsidR="00FC59D4" w:rsidRDefault="00000000">
      <w:pPr>
        <w:pStyle w:val="Heading2"/>
      </w:pPr>
      <w:bookmarkStart w:id="217" w:name="command-to-salman-shaykh-khanjar-part-1"/>
      <w:bookmarkEnd w:id="216"/>
      <w:r>
        <w:t>Command to Salman (Shaykh Khanjar): Part 1</w:t>
      </w:r>
    </w:p>
    <w:p w14:paraId="0E38B9EA" w14:textId="77777777" w:rsidR="00FC59D4"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140EFF8" w14:textId="77777777" w:rsidR="00FC59D4" w:rsidRDefault="00000000">
      <w:pPr>
        <w:pStyle w:val="Heading3"/>
      </w:pPr>
      <w:bookmarkStart w:id="218" w:name="to-the-residents-of-paradise"/>
      <w:r>
        <w:t>To the Residents of Paradise</w:t>
      </w:r>
    </w:p>
    <w:p w14:paraId="2342CC25" w14:textId="77777777" w:rsidR="00FC59D4"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549E731E" w14:textId="77777777" w:rsidR="00FC59D4"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5DB33145" w14:textId="77777777" w:rsidR="00FC59D4" w:rsidRDefault="00000000">
      <w:pPr>
        <w:pStyle w:val="Heading3"/>
      </w:pPr>
      <w:bookmarkStart w:id="219" w:name="X9ee2c2ad72628c50de9e393511f9daf64c198ff"/>
      <w:bookmarkEnd w:id="218"/>
      <w:r>
        <w:lastRenderedPageBreak/>
        <w:t>Remind Yourself and the Souls of the Servants</w:t>
      </w:r>
    </w:p>
    <w:p w14:paraId="3E760912" w14:textId="77777777" w:rsidR="00FC59D4"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5146CBAF" w14:textId="77777777" w:rsidR="00FC59D4" w:rsidRDefault="00000000">
      <w:pPr>
        <w:pStyle w:val="Heading2"/>
      </w:pPr>
      <w:bookmarkStart w:id="220" w:name="X344087ed492fe9ff5e072e7b453ffd90658e655"/>
      <w:bookmarkEnd w:id="217"/>
      <w:bookmarkEnd w:id="219"/>
      <w:r>
        <w:t>About the Verse of Monotheism and the Word of Abstraction</w:t>
      </w:r>
    </w:p>
    <w:p w14:paraId="2400D1BE" w14:textId="77777777" w:rsidR="00FC59D4"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E7B1F58" w14:textId="77777777" w:rsidR="00FC59D4"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646E4B15" w14:textId="77777777" w:rsidR="00FC59D4"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64355D8" w14:textId="77777777" w:rsidR="00FC59D4"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0412AEB" w14:textId="77777777" w:rsidR="00FC59D4"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2F183F21" w14:textId="77777777" w:rsidR="00FC59D4"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03AB2F3" w14:textId="77777777" w:rsidR="00FC59D4"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6EFE592" w14:textId="77777777" w:rsidR="00FC59D4"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6C471550" w14:textId="77777777" w:rsidR="00FC59D4"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7E0980E4" w14:textId="77777777" w:rsidR="00FC59D4"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4DA29B25" w14:textId="77777777" w:rsidR="00FC59D4"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226BF11" w14:textId="77777777" w:rsidR="00FC59D4" w:rsidRDefault="00000000">
      <w:pPr>
        <w:pStyle w:val="Heading2"/>
      </w:pPr>
      <w:bookmarkStart w:id="221" w:name="command-to-salman-part-2"/>
      <w:bookmarkEnd w:id="220"/>
      <w:r>
        <w:lastRenderedPageBreak/>
        <w:t>Command to Salman: Part 2</w:t>
      </w:r>
    </w:p>
    <w:p w14:paraId="537CED34" w14:textId="77777777" w:rsidR="00FC59D4"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AA4D1CF" w14:textId="77777777" w:rsidR="00FC59D4"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2011DDF3" w14:textId="77777777" w:rsidR="00FC59D4" w:rsidRDefault="00000000">
      <w:r>
        <w:br w:type="page"/>
      </w:r>
    </w:p>
    <w:p w14:paraId="687C6E8B" w14:textId="77777777" w:rsidR="00FC59D4" w:rsidRDefault="00000000">
      <w:pPr>
        <w:pStyle w:val="Heading1"/>
      </w:pPr>
      <w:bookmarkStart w:id="222" w:name="sec-lawh-i-shakkar-shikan"/>
      <w:bookmarkStart w:id="223" w:name="_Toc185452130"/>
      <w:bookmarkEnd w:id="214"/>
      <w:bookmarkEnd w:id="221"/>
      <w:r>
        <w:lastRenderedPageBreak/>
        <w:t>Lawh-i-Shakkar Shikan</w:t>
      </w:r>
      <w:bookmarkEnd w:id="223"/>
    </w:p>
    <w:p w14:paraId="08A9BE57" w14:textId="77777777" w:rsidR="00FC59D4" w:rsidRDefault="00000000">
      <w:pPr>
        <w:pStyle w:val="FirstParagraph"/>
      </w:pPr>
      <w:r>
        <w:t>He is the Exalted, the Most High</w:t>
      </w:r>
    </w:p>
    <w:p w14:paraId="72F7BC09" w14:textId="77777777" w:rsidR="00FC59D4" w:rsidRDefault="00000000">
      <w:pPr>
        <w:pStyle w:val="BodyText"/>
      </w:pPr>
      <w:r>
        <w:t>Even the parrots of India will break their sugar due to this Persian sugar that is going to Bengal.</w:t>
      </w:r>
    </w:p>
    <w:p w14:paraId="24F59A76" w14:textId="77777777" w:rsidR="00FC59D4"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7D3357A3" w14:textId="77777777" w:rsidR="00FC59D4" w:rsidRDefault="00000000">
      <w:pPr>
        <w:pStyle w:val="BodyText"/>
      </w:pPr>
      <w:r>
        <w:t>The true lover must possess a hundred thousand hearts on this path, to be able to sacrifice a hundred lives with every breath.</w:t>
      </w:r>
    </w:p>
    <w:p w14:paraId="35B5FFF4" w14:textId="77777777" w:rsidR="00FC59D4"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2228F14F" w14:textId="77777777" w:rsidR="00FC59D4"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17BE29FC" w14:textId="77777777" w:rsidR="00FC59D4"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755D6A8E" w14:textId="77777777" w:rsidR="00FC59D4"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1BCDCAC4" w14:textId="77777777" w:rsidR="00FC59D4"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40E87A60" w14:textId="77777777" w:rsidR="00FC59D4" w:rsidRDefault="00000000">
      <w:pPr>
        <w:pStyle w:val="BodyText"/>
      </w:pPr>
      <w:r>
        <w:t>So, yielding to a judge who issued a strange ruling,</w:t>
      </w:r>
      <w:r>
        <w:br/>
        <w:t>He decreed the shedding of my blood in the sanctified and the profane.</w:t>
      </w:r>
    </w:p>
    <w:p w14:paraId="31AB7F0E" w14:textId="77777777" w:rsidR="00FC59D4"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1B360F2F" w14:textId="77777777" w:rsidR="00FC59D4" w:rsidRDefault="00000000">
      <w:pPr>
        <w:pStyle w:val="BodyText"/>
      </w:pPr>
      <w:r>
        <w:t>Whatever he harbors in his heart of deceit and secrets,</w:t>
      </w:r>
      <w:r>
        <w:br/>
        <w:t>Is revealed before God and as clear as day.</w:t>
      </w:r>
    </w:p>
    <w:p w14:paraId="03F1426A" w14:textId="77777777" w:rsidR="00FC59D4"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598D82CC" w14:textId="77777777" w:rsidR="00FC59D4"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24DF9EFB" w14:textId="77777777" w:rsidR="00FC59D4"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31E2D8FA" w14:textId="77777777" w:rsidR="00FC59D4" w:rsidRDefault="00000000">
      <w:pPr>
        <w:pStyle w:val="Heading1"/>
      </w:pPr>
      <w:bookmarkStart w:id="224" w:name="sec-bh00328"/>
      <w:bookmarkStart w:id="225" w:name="_Toc185452131"/>
      <w:bookmarkEnd w:id="222"/>
      <w:r>
        <w:t>BH00328</w:t>
      </w:r>
      <w:bookmarkEnd w:id="225"/>
    </w:p>
    <w:p w14:paraId="66AAC7D5" w14:textId="77777777" w:rsidR="00FC59D4" w:rsidRDefault="00000000">
      <w:pPr>
        <w:pStyle w:val="FirstParagraph"/>
      </w:pPr>
      <w:r>
        <w:t>In the name of Allah, Exalted be His Glory</w:t>
      </w:r>
    </w:p>
    <w:p w14:paraId="40C12E7D" w14:textId="77777777" w:rsidR="00FC59D4" w:rsidRDefault="00000000">
      <w:pPr>
        <w:pStyle w:val="Heading2"/>
      </w:pPr>
      <w:bookmarkStart w:id="226" w:name="introduction-to-haidar-qibli-ali"/>
      <w:r>
        <w:t>Introduction to Haidar Qibli Ali</w:t>
      </w:r>
    </w:p>
    <w:p w14:paraId="4E2151C4" w14:textId="77777777" w:rsidR="00FC59D4"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6F4ABCAB" w14:textId="77777777" w:rsidR="00FC59D4"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2134DE9D" w14:textId="77777777" w:rsidR="00FC59D4" w:rsidRDefault="00000000">
      <w:pPr>
        <w:pStyle w:val="BodyText"/>
      </w:pPr>
      <w:r>
        <w:t>I will walk, and the sun will shine. Its appearance will bring it into motion. Glory be to God. The Resurrection is upon us, and the hour has been revealed.</w:t>
      </w:r>
    </w:p>
    <w:p w14:paraId="044CF57F" w14:textId="77777777" w:rsidR="00FC59D4" w:rsidRDefault="00000000">
      <w:pPr>
        <w:pStyle w:val="BodyText"/>
      </w:pPr>
      <w:r>
        <w:t>He became a source of grace, but you returned to the world. What do you have to do with these mixtures? Have mercy on it, for it is an exalted matter and its status known.</w:t>
      </w:r>
    </w:p>
    <w:p w14:paraId="1772AF0E" w14:textId="77777777" w:rsidR="00FC59D4" w:rsidRDefault="00000000">
      <w:pPr>
        <w:pStyle w:val="BodyText"/>
      </w:pPr>
      <w:r>
        <w:t>When you did not know, fear God, the prevailing and powerful. To the extent of His words, we take a handful of dust and observe from the names, then ascend until we reach the names and their kingdoms.</w:t>
      </w:r>
    </w:p>
    <w:p w14:paraId="25B25C1E" w14:textId="77777777" w:rsidR="00FC59D4"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4684AEEF" w14:textId="77777777" w:rsidR="00FC59D4" w:rsidRDefault="00000000">
      <w:pPr>
        <w:pStyle w:val="BodyText"/>
      </w:pPr>
      <w:r>
        <w:t>O Haidar, the reality of the Tree is elevated, and the manifestations of the lights.</w:t>
      </w:r>
    </w:p>
    <w:p w14:paraId="6B37DDF7" w14:textId="77777777" w:rsidR="00FC59D4"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594B3016" w14:textId="77777777" w:rsidR="00FC59D4" w:rsidRDefault="00000000">
      <w:pPr>
        <w:pStyle w:val="BodyText"/>
      </w:pPr>
      <w:r>
        <w:t>O Sir Sayyid, upon him be the Baha of Allah, He is the one who forgives, the compassionate, the merciful.</w:t>
      </w:r>
    </w:p>
    <w:p w14:paraId="34809070" w14:textId="77777777" w:rsidR="00FC59D4" w:rsidRDefault="00000000">
      <w:pPr>
        <w:pStyle w:val="Heading2"/>
      </w:pPr>
      <w:bookmarkStart w:id="227" w:name="news-of-blood-stained-reports"/>
      <w:bookmarkEnd w:id="226"/>
      <w:r>
        <w:t>News of Blood Stained Reports</w:t>
      </w:r>
    </w:p>
    <w:p w14:paraId="4331E75D" w14:textId="77777777" w:rsidR="00FC59D4"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6C85A9FB" w14:textId="77777777" w:rsidR="00FC59D4" w:rsidRDefault="00000000">
      <w:pPr>
        <w:pStyle w:val="BodyText"/>
      </w:pPr>
      <w:r>
        <w:t>Do not strike this oppressed one. These days, beyond the expression of the kingdom, we make power manifest on the throne and sit on the couches of chastity.</w:t>
      </w:r>
    </w:p>
    <w:p w14:paraId="5ED70229" w14:textId="77777777" w:rsidR="00FC59D4"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797AC205" w14:textId="77777777" w:rsidR="00FC59D4"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757245EE" w14:textId="77777777" w:rsidR="00FC59D4"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3BF1AF13" w14:textId="77777777" w:rsidR="00FC59D4"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41D6503B" w14:textId="77777777" w:rsidR="00FC59D4" w:rsidRDefault="00000000">
      <w:pPr>
        <w:pStyle w:val="BodyText"/>
      </w:pPr>
      <w:r>
        <w:t>Sir Mulla Muhammad, upon him be the Baha of Allah</w:t>
      </w:r>
    </w:p>
    <w:p w14:paraId="55D0C997" w14:textId="77777777" w:rsidR="00FC59D4" w:rsidRDefault="00000000">
      <w:pPr>
        <w:pStyle w:val="BodyText"/>
      </w:pPr>
      <w:r>
        <w:t>He is the speaker who clarifies the news.</w:t>
      </w:r>
    </w:p>
    <w:p w14:paraId="45D27DBF" w14:textId="77777777" w:rsidR="00FC59D4" w:rsidRDefault="00000000">
      <w:pPr>
        <w:pStyle w:val="BodyText"/>
      </w:pPr>
      <w:r>
        <w:t>From the worlds, I take a little. The knowledge, I am a human of sciences.</w:t>
      </w:r>
    </w:p>
    <w:p w14:paraId="372EE4B3" w14:textId="77777777" w:rsidR="00FC59D4" w:rsidRDefault="00000000">
      <w:pPr>
        <w:pStyle w:val="BodyText"/>
      </w:pPr>
      <w:r>
        <w:t>O explicit proof, the hands of expressions indicate that you are but a good from among the land’s chosen ones.</w:t>
      </w:r>
    </w:p>
    <w:p w14:paraId="1D08787A" w14:textId="77777777" w:rsidR="00FC59D4" w:rsidRDefault="00000000">
      <w:pPr>
        <w:pStyle w:val="BodyText"/>
      </w:pPr>
      <w:r>
        <w:lastRenderedPageBreak/>
        <w:t>From the seat of “There is no god but He,” the knowledge, the forbearing one. And we found from Him the fragrance of war. Accept it.</w:t>
      </w:r>
    </w:p>
    <w:p w14:paraId="6902A4CD" w14:textId="77777777" w:rsidR="00FC59D4"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25794D6D" w14:textId="77777777" w:rsidR="00FC59D4"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399C193A" w14:textId="77777777" w:rsidR="00FC59D4"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34809C9D" w14:textId="77777777" w:rsidR="00FC59D4"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45050502" w14:textId="77777777" w:rsidR="00FC59D4"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6C9DECA0" w14:textId="77777777" w:rsidR="00FC59D4"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018B9A3C" w14:textId="77777777" w:rsidR="00FC59D4"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63A896AF" w14:textId="77777777" w:rsidR="00FC59D4"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55A99BD4" w14:textId="77777777" w:rsidR="00FC59D4"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66CBFAAA" w14:textId="77777777" w:rsidR="00FC59D4"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3A5C461E" w14:textId="77777777" w:rsidR="00FC59D4"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00FAB821" w14:textId="77777777" w:rsidR="00FC59D4"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2D768B8D" w14:textId="77777777" w:rsidR="00FC59D4" w:rsidRDefault="00000000">
      <w:pPr>
        <w:pStyle w:val="Heading2"/>
      </w:pPr>
      <w:bookmarkStart w:id="228" w:name="reality-of-self-and-its-nature"/>
      <w:bookmarkEnd w:id="227"/>
      <w:r>
        <w:t>Reality of Self and Its Nature</w:t>
      </w:r>
    </w:p>
    <w:p w14:paraId="37D47797" w14:textId="77777777" w:rsidR="00FC59D4"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6CFCB940" w14:textId="77777777" w:rsidR="00FC59D4"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365BC93B" w14:textId="77777777" w:rsidR="00FC59D4"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7A43B55F" w14:textId="77777777" w:rsidR="00FC59D4"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1291EEA8" w14:textId="77777777" w:rsidR="00FC59D4" w:rsidRDefault="00000000">
      <w:pPr>
        <w:pStyle w:val="BodyText"/>
      </w:pPr>
      <w:r>
        <w:t>Everything leads to us through the path of knowledge, a sign of His sovereignty, a manifestation of His names, and a proof of His greatness and power. It is a path to the straight way.</w:t>
      </w:r>
    </w:p>
    <w:p w14:paraId="037D614D" w14:textId="77777777" w:rsidR="00FC59D4"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7C0A7846" w14:textId="77777777" w:rsidR="00FC59D4"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38B50333" w14:textId="77777777" w:rsidR="00FC59D4"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1348996A" w14:textId="77777777" w:rsidR="00FC59D4"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633241D6" w14:textId="77777777" w:rsidR="00FC59D4"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1A148FC7" w14:textId="77777777" w:rsidR="00FC59D4"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21DC8163" w14:textId="77777777" w:rsidR="00FC59D4"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235C805E" w14:textId="77777777" w:rsidR="00FC59D4"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2EB561FA" w14:textId="77777777" w:rsidR="00FC59D4"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7F7C86C3" w14:textId="77777777" w:rsidR="00FC59D4" w:rsidRDefault="00000000">
      <w:pPr>
        <w:pStyle w:val="BodyText"/>
      </w:pPr>
      <w:r>
        <w:t>May the Seal of the Prophets guide me to what is good in You. And what has been mentioned about the end of the material world and the recognition of this station is dependent on the means.</w:t>
      </w:r>
    </w:p>
    <w:p w14:paraId="674AE9F6" w14:textId="77777777" w:rsidR="00FC59D4"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3FFE7DC6" w14:textId="77777777" w:rsidR="00FC59D4" w:rsidRDefault="00000000">
      <w:pPr>
        <w:pStyle w:val="Heading2"/>
      </w:pPr>
      <w:bookmarkStart w:id="229" w:name="a-question-about-spheres-and-heavens"/>
      <w:bookmarkEnd w:id="228"/>
      <w:r>
        <w:t>A Question About Spheres and Heavens</w:t>
      </w:r>
    </w:p>
    <w:p w14:paraId="212BF4FD" w14:textId="77777777" w:rsidR="00FC59D4"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2E626281" w14:textId="77777777" w:rsidR="00FC59D4"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0F69CB7A" w14:textId="77777777" w:rsidR="00FC59D4" w:rsidRDefault="00000000">
      <w:pPr>
        <w:pStyle w:val="Heading2"/>
      </w:pPr>
      <w:bookmarkStart w:id="230" w:name="service-to-the-cause-of-wisdom"/>
      <w:bookmarkEnd w:id="229"/>
      <w:r>
        <w:t>Service to the Cause of Wisdom</w:t>
      </w:r>
    </w:p>
    <w:p w14:paraId="68AFCE46" w14:textId="77777777" w:rsidR="00FC59D4"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3B895428" w14:textId="77777777" w:rsidR="00FC59D4"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1E6E5E9F" w14:textId="77777777" w:rsidR="00FC59D4"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0B30B64F" w14:textId="77777777" w:rsidR="00FC59D4"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66CE9F2E" w14:textId="77777777" w:rsidR="00FC59D4"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1FBDA78A" w14:textId="77777777" w:rsidR="00FC59D4"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49D12E53" w14:textId="77777777" w:rsidR="00FC59D4" w:rsidRDefault="00000000">
      <w:pPr>
        <w:pStyle w:val="BodyText"/>
      </w:pPr>
      <w:r>
        <w:t>You are the Powerful, the Mighty, the Bestower.</w:t>
      </w:r>
    </w:p>
    <w:p w14:paraId="78EB1425" w14:textId="77777777" w:rsidR="00FC59D4" w:rsidRDefault="00000000">
      <w:pPr>
        <w:pStyle w:val="BodyText"/>
      </w:pPr>
      <w:r>
        <w:t>Sir Mirza Abbas, upon him be the Baha of Allah</w:t>
      </w:r>
    </w:p>
    <w:p w14:paraId="6D70C227" w14:textId="77777777" w:rsidR="00FC59D4" w:rsidRDefault="00000000">
      <w:pPr>
        <w:pStyle w:val="BodyText"/>
      </w:pPr>
      <w:r>
        <w:t>The book sent down by the All-Merciful to those in existence guides all to His straight path.</w:t>
      </w:r>
    </w:p>
    <w:p w14:paraId="19D555F8" w14:textId="77777777" w:rsidR="00FC59D4" w:rsidRDefault="00000000">
      <w:r>
        <w:br w:type="page"/>
      </w:r>
    </w:p>
    <w:p w14:paraId="284FD20D" w14:textId="77777777" w:rsidR="00FC59D4" w:rsidRDefault="00000000">
      <w:pPr>
        <w:pStyle w:val="Heading1"/>
      </w:pPr>
      <w:bookmarkStart w:id="231" w:name="sec-suriy-i-damm"/>
      <w:bookmarkStart w:id="232" w:name="_Toc185452132"/>
      <w:bookmarkEnd w:id="224"/>
      <w:bookmarkEnd w:id="230"/>
      <w:r>
        <w:lastRenderedPageBreak/>
        <w:t>Suriy-i-Damm (Chapter of Blood)</w:t>
      </w:r>
      <w:bookmarkEnd w:id="232"/>
    </w:p>
    <w:p w14:paraId="193A1717" w14:textId="77777777" w:rsidR="00FC59D4" w:rsidRDefault="00000000">
      <w:pPr>
        <w:pStyle w:val="FirstParagraph"/>
      </w:pPr>
      <w:r>
        <w:t>1 This is the Surah of Blood, which we have derived from the ocean of the unseen, so that it may serve as a sign of my manifestation to all creatures.</w:t>
      </w:r>
    </w:p>
    <w:p w14:paraId="64948314" w14:textId="77777777" w:rsidR="00FC59D4" w:rsidRDefault="00000000">
      <w:pPr>
        <w:pStyle w:val="Heading2"/>
      </w:pPr>
      <w:bookmarkStart w:id="233" w:name="X2850cb9ea6d1d2d41ef0cee6197041e43e5f3ae"/>
      <w:r>
        <w:t>To Mullá Muḥammad-i-Zarandí (Nabil-i-Azam aka Nabil the Great)</w:t>
      </w:r>
    </w:p>
    <w:p w14:paraId="3075792C" w14:textId="77777777" w:rsidR="00FC59D4"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5B65DD5" w14:textId="77777777" w:rsidR="00FC59D4" w:rsidRDefault="00000000">
      <w:pPr>
        <w:pStyle w:val="Heading3"/>
      </w:pPr>
      <w:bookmarkStart w:id="234" w:name="the-call-of-the-lord-part-1"/>
      <w:r>
        <w:t>The Call of the Lord, Part 1</w:t>
      </w:r>
    </w:p>
    <w:p w14:paraId="603A8DD7" w14:textId="77777777" w:rsidR="00FC59D4"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1606CAA" w14:textId="77777777" w:rsidR="00FC59D4"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B357D64" w14:textId="77777777" w:rsidR="00FC59D4"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3E1831AE" w14:textId="77777777" w:rsidR="00FC59D4" w:rsidRDefault="00000000">
      <w:pPr>
        <w:pStyle w:val="Heading3"/>
      </w:pPr>
      <w:bookmarkStart w:id="235" w:name="act-according-to-what-you-are-commanded"/>
      <w:bookmarkEnd w:id="234"/>
      <w:r>
        <w:t>Act According to What You are Commanded</w:t>
      </w:r>
    </w:p>
    <w:p w14:paraId="4136BD92" w14:textId="77777777" w:rsidR="00FC59D4"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C137050" w14:textId="77777777" w:rsidR="00FC59D4" w:rsidRDefault="00000000">
      <w:pPr>
        <w:pStyle w:val="Heading3"/>
      </w:pPr>
      <w:bookmarkStart w:id="236" w:name="take-my-book-to-the-cities-of-god"/>
      <w:bookmarkEnd w:id="235"/>
      <w:r>
        <w:t>Take My Book to the Cities of God</w:t>
      </w:r>
    </w:p>
    <w:p w14:paraId="40C8AAF1" w14:textId="77777777" w:rsidR="00FC59D4"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D52BF62" w14:textId="77777777" w:rsidR="00FC59D4"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A84F8A8" w14:textId="77777777" w:rsidR="00FC59D4"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7A4407CA" w14:textId="77777777" w:rsidR="00FC59D4" w:rsidRDefault="00000000">
      <w:pPr>
        <w:pStyle w:val="Heading3"/>
      </w:pPr>
      <w:bookmarkStart w:id="237" w:name="the-call-of-the-lord-part-2"/>
      <w:bookmarkEnd w:id="236"/>
      <w:r>
        <w:t>The Call of the Lord, Part 2</w:t>
      </w:r>
    </w:p>
    <w:p w14:paraId="1EEBCA85" w14:textId="77777777" w:rsidR="00FC59D4"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6C506CA" w14:textId="77777777" w:rsidR="00FC59D4" w:rsidRDefault="00000000">
      <w:pPr>
        <w:pStyle w:val="BodyText"/>
      </w:pPr>
      <w:r>
        <w:t>11 Say, you who are masters of eloquence, the spirit of clarification will not speak in your hearts except after you love me, and this is from the essence of religion if you are among the believers.</w:t>
      </w:r>
    </w:p>
    <w:p w14:paraId="5FA24F3E" w14:textId="77777777" w:rsidR="00FC59D4" w:rsidRDefault="00000000">
      <w:pPr>
        <w:pStyle w:val="BodyText"/>
      </w:pPr>
      <w:r>
        <w:t>12 Say, O people of the Criterion, by Allah, the truth has come to you, and it distinguishes between religions and separates the truth from falsehood. Fear Allah and do not be among those who turn away.</w:t>
      </w:r>
    </w:p>
    <w:p w14:paraId="70C6F1E2" w14:textId="77777777" w:rsidR="00FC59D4"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B3A6EAE" w14:textId="77777777" w:rsidR="00FC59D4" w:rsidRDefault="00000000">
      <w:pPr>
        <w:pStyle w:val="Heading3"/>
      </w:pPr>
      <w:bookmarkStart w:id="238" w:name="enter-the-fortress-of-the-almighty-lord"/>
      <w:bookmarkEnd w:id="237"/>
      <w:r>
        <w:t>Enter the Fortress of the Almighty Lord</w:t>
      </w:r>
    </w:p>
    <w:p w14:paraId="2BB4BB31" w14:textId="77777777" w:rsidR="00FC59D4"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F7E0032" w14:textId="77777777" w:rsidR="00FC59D4" w:rsidRDefault="00000000">
      <w:r>
        <w:br w:type="page"/>
      </w:r>
    </w:p>
    <w:p w14:paraId="2FDA5D40" w14:textId="77777777" w:rsidR="00FC59D4" w:rsidRDefault="00000000">
      <w:pPr>
        <w:pStyle w:val="Heading1"/>
      </w:pPr>
      <w:bookmarkStart w:id="239" w:name="sec-súriy-i-raís"/>
      <w:bookmarkStart w:id="240" w:name="_Toc185452133"/>
      <w:bookmarkEnd w:id="231"/>
      <w:bookmarkEnd w:id="233"/>
      <w:bookmarkEnd w:id="238"/>
      <w:r>
        <w:lastRenderedPageBreak/>
        <w:t>Súriy-i-Ra’ís (Surah to the Chief)</w:t>
      </w:r>
      <w:bookmarkEnd w:id="240"/>
    </w:p>
    <w:p w14:paraId="673826FB" w14:textId="77777777" w:rsidR="00FC59D4" w:rsidRDefault="00000000">
      <w:pPr>
        <w:pStyle w:val="FirstParagraph"/>
      </w:pPr>
      <w:r>
        <w:t>In the name of the Most Glorious</w:t>
      </w:r>
    </w:p>
    <w:p w14:paraId="703C5701" w14:textId="77777777" w:rsidR="00FC59D4"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5E2A9D0" w14:textId="77777777" w:rsidR="00FC59D4" w:rsidRDefault="00000000">
      <w:pPr>
        <w:pStyle w:val="Heading2"/>
      </w:pPr>
      <w:bookmarkStart w:id="241" w:name="prophecy-of-loss"/>
      <w:r>
        <w:t>Prophecy of Loss</w:t>
      </w:r>
    </w:p>
    <w:p w14:paraId="7399727E" w14:textId="77777777" w:rsidR="00FC59D4"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60CA351F" w14:textId="77777777" w:rsidR="00FC59D4"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4864CF16" w14:textId="77777777" w:rsidR="00FC59D4"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E695D40" w14:textId="77777777" w:rsidR="00FC59D4"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0B2B4D6D" w14:textId="77777777" w:rsidR="00FC59D4" w:rsidRDefault="00000000">
      <w:pPr>
        <w:pStyle w:val="Heading2"/>
      </w:pPr>
      <w:bookmarkStart w:id="242" w:name="the-reason-for-the-loss"/>
      <w:bookmarkEnd w:id="241"/>
      <w:r>
        <w:t>The Reason for the Loss</w:t>
      </w:r>
    </w:p>
    <w:p w14:paraId="1745F4AA" w14:textId="77777777" w:rsidR="00FC59D4"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1C7DBB9" w14:textId="77777777" w:rsidR="00FC59D4"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1B452A5E" w14:textId="77777777" w:rsidR="00FC59D4"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477709D3" w14:textId="77777777" w:rsidR="00FC59D4"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3CC0CDE7" w14:textId="77777777" w:rsidR="00FC59D4" w:rsidRDefault="00000000">
      <w:pPr>
        <w:pStyle w:val="Heading2"/>
      </w:pPr>
      <w:bookmarkStart w:id="243" w:name="X120b1c7ba6176d1deb2f373a4ebdf8d71b1cc74"/>
      <w:bookmarkEnd w:id="242"/>
      <w:r>
        <w:t>The Night Military Advisors Were Ordered To Do Evil</w:t>
      </w:r>
    </w:p>
    <w:p w14:paraId="4BA7E01F" w14:textId="77777777" w:rsidR="00FC59D4"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24DF0DD" w14:textId="77777777" w:rsidR="00FC59D4"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31DFB79" w14:textId="77777777" w:rsidR="00FC59D4"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3044F261" w14:textId="77777777" w:rsidR="00FC59D4" w:rsidRDefault="00000000">
      <w:pPr>
        <w:pStyle w:val="Heading3"/>
      </w:pPr>
      <w:bookmarkStart w:id="244" w:name="gods-proof-against-all-creation"/>
      <w:r>
        <w:lastRenderedPageBreak/>
        <w:t>God’s Proof Against All Creation</w:t>
      </w:r>
    </w:p>
    <w:p w14:paraId="60133E29" w14:textId="77777777" w:rsidR="00FC59D4"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5D4495AA" w14:textId="77777777" w:rsidR="00FC59D4"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2B2E94BE" w14:textId="77777777" w:rsidR="00FC59D4"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350D0BC6" w14:textId="77777777" w:rsidR="00FC59D4"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0898119" w14:textId="77777777" w:rsidR="00FC59D4"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462A7193" w14:textId="77777777" w:rsidR="00FC59D4" w:rsidRDefault="00000000">
      <w:pPr>
        <w:pStyle w:val="Heading3"/>
      </w:pPr>
      <w:bookmarkStart w:id="245" w:name="the-day-of-the-desired-of-the-messengers"/>
      <w:bookmarkEnd w:id="244"/>
      <w:r>
        <w:lastRenderedPageBreak/>
        <w:t>The Day of the Desired of the Messengers</w:t>
      </w:r>
    </w:p>
    <w:p w14:paraId="6553F7E8" w14:textId="77777777" w:rsidR="00FC59D4"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15A6183" w14:textId="77777777" w:rsidR="00FC59D4"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35BBD72" w14:textId="77777777" w:rsidR="00FC59D4"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17FBCF8" w14:textId="77777777" w:rsidR="00FC59D4" w:rsidRDefault="00000000">
      <w:pPr>
        <w:pStyle w:val="Heading2"/>
      </w:pPr>
      <w:bookmarkStart w:id="246" w:name="prophecy-a-king-will-aid-gods-allies"/>
      <w:bookmarkEnd w:id="243"/>
      <w:bookmarkEnd w:id="245"/>
      <w:r>
        <w:t>Prophecy: A King Will Aid God’s Allies</w:t>
      </w:r>
    </w:p>
    <w:p w14:paraId="2C8147EB" w14:textId="77777777" w:rsidR="00FC59D4"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76B0C355" w14:textId="77777777" w:rsidR="00FC59D4" w:rsidRDefault="00000000">
      <w:pPr>
        <w:pStyle w:val="Heading3"/>
      </w:pPr>
      <w:bookmarkStart w:id="247" w:name="the-family-of-god-will-glorify-this-king"/>
      <w:r>
        <w:t>The Family of God Will Glorify This King</w:t>
      </w:r>
    </w:p>
    <w:p w14:paraId="76428039" w14:textId="77777777" w:rsidR="00FC59D4"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703DFDB8" w14:textId="77777777" w:rsidR="00FC59D4"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53B7528" w14:textId="77777777" w:rsidR="00FC59D4"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250A3602" w14:textId="77777777" w:rsidR="00FC59D4" w:rsidRDefault="00000000">
      <w:pPr>
        <w:pStyle w:val="Heading3"/>
      </w:pPr>
      <w:bookmarkStart w:id="248" w:name="establish-the-pillars-of-the-house"/>
      <w:bookmarkEnd w:id="247"/>
      <w:r>
        <w:t>Establish the Pillars of the House</w:t>
      </w:r>
    </w:p>
    <w:p w14:paraId="13C6A03A" w14:textId="77777777" w:rsidR="00FC59D4"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45FD9F12" w14:textId="77777777" w:rsidR="00FC59D4"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2DCC52C0" w14:textId="77777777" w:rsidR="00FC59D4"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128F6818" w14:textId="77777777" w:rsidR="00FC59D4" w:rsidRDefault="00000000">
      <w:pPr>
        <w:pStyle w:val="Heading2"/>
      </w:pPr>
      <w:bookmarkStart w:id="249" w:name="the-soul"/>
      <w:bookmarkEnd w:id="246"/>
      <w:bookmarkEnd w:id="248"/>
      <w:r>
        <w:t>The Soul</w:t>
      </w:r>
    </w:p>
    <w:p w14:paraId="22991A1E" w14:textId="77777777" w:rsidR="00FC59D4"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668BA99E" w14:textId="77777777" w:rsidR="00FC59D4"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6F6FF7F" w14:textId="77777777" w:rsidR="00FC59D4"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1CB47099" w14:textId="77777777" w:rsidR="00FC59D4"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51505FAB" w14:textId="77777777" w:rsidR="00FC59D4"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137304E8" w14:textId="77777777" w:rsidR="00FC59D4"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3E8FED55" w14:textId="77777777" w:rsidR="00FC59D4" w:rsidRDefault="00000000">
      <w:pPr>
        <w:pStyle w:val="Heading3"/>
      </w:pPr>
      <w:bookmarkStart w:id="250" w:name="X1ac0a1ee0a829f3c989d2736b62657423b7a85e"/>
      <w:r>
        <w:t>Look At Prior Tablets For a More Detailed Explanation</w:t>
      </w:r>
    </w:p>
    <w:p w14:paraId="3290A06F" w14:textId="77777777" w:rsidR="00FC59D4"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716791E5" w14:textId="77777777" w:rsidR="00FC59D4" w:rsidRDefault="00000000">
      <w:pPr>
        <w:pStyle w:val="Heading2"/>
      </w:pPr>
      <w:bookmarkStart w:id="251" w:name="to-the-pen-of-eternity"/>
      <w:bookmarkEnd w:id="249"/>
      <w:bookmarkEnd w:id="250"/>
      <w:r>
        <w:t>To the Pen of Eternity</w:t>
      </w:r>
    </w:p>
    <w:p w14:paraId="2D54FAA6" w14:textId="77777777" w:rsidR="00FC59D4"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302080E8" w14:textId="77777777" w:rsidR="00FC59D4" w:rsidRDefault="00000000">
      <w:pPr>
        <w:pStyle w:val="Heading2"/>
      </w:pPr>
      <w:bookmarkStart w:id="252" w:name="to-the-people"/>
      <w:bookmarkEnd w:id="251"/>
      <w:r>
        <w:t>To the People</w:t>
      </w:r>
    </w:p>
    <w:p w14:paraId="69FE0C83" w14:textId="77777777" w:rsidR="00FC59D4"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232DB53" w14:textId="77777777" w:rsidR="00FC59D4"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0414E1E9" w14:textId="77777777" w:rsidR="00FC59D4" w:rsidRDefault="00000000">
      <w:pPr>
        <w:pStyle w:val="Heading2"/>
      </w:pPr>
      <w:bookmarkStart w:id="253" w:name="to-the-lord"/>
      <w:bookmarkEnd w:id="252"/>
      <w:r>
        <w:t>To the Lord</w:t>
      </w:r>
    </w:p>
    <w:p w14:paraId="302B6A8F" w14:textId="77777777" w:rsidR="00FC59D4"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0CA3AB4C" w14:textId="77777777" w:rsidR="00FC59D4"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DEF30B0" w14:textId="77777777" w:rsidR="00FC59D4" w:rsidRDefault="00000000">
      <w:r>
        <w:br w:type="page"/>
      </w:r>
    </w:p>
    <w:p w14:paraId="5C2BC4F9" w14:textId="77777777" w:rsidR="00FC59D4" w:rsidRDefault="00000000">
      <w:pPr>
        <w:pStyle w:val="Heading1"/>
      </w:pPr>
      <w:bookmarkStart w:id="254" w:name="sec-súriy-i-mulúk"/>
      <w:bookmarkStart w:id="255" w:name="_Toc185452134"/>
      <w:bookmarkEnd w:id="239"/>
      <w:bookmarkEnd w:id="253"/>
      <w:r>
        <w:lastRenderedPageBreak/>
        <w:t>Súriy-i-Mulúk (Surih of the Kings)</w:t>
      </w:r>
      <w:bookmarkEnd w:id="255"/>
    </w:p>
    <w:p w14:paraId="16307A2C" w14:textId="77777777" w:rsidR="00FC59D4" w:rsidRDefault="00000000">
      <w:pPr>
        <w:pStyle w:val="FirstParagraph"/>
      </w:pPr>
      <w:r>
        <w:t>He is the Almighty.</w:t>
      </w:r>
    </w:p>
    <w:p w14:paraId="5CCBAB2C" w14:textId="77777777" w:rsidR="00FC59D4"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0C7291E0" w14:textId="77777777" w:rsidR="00FC59D4" w:rsidRDefault="00000000">
      <w:pPr>
        <w:pStyle w:val="Heading2"/>
      </w:pPr>
      <w:bookmarkStart w:id="256" w:name="o-kings-of-the-earth"/>
      <w:r>
        <w:t>O Kings of the Earth!</w:t>
      </w:r>
    </w:p>
    <w:p w14:paraId="2252FE84" w14:textId="77777777" w:rsidR="00FC59D4"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64FAD402" w14:textId="77777777" w:rsidR="00FC59D4" w:rsidRDefault="00000000">
      <w:pPr>
        <w:pStyle w:val="Heading3"/>
      </w:pPr>
      <w:bookmarkStart w:id="257" w:name="the-story-of-ali"/>
      <w:r>
        <w:t>The Story of Ali</w:t>
      </w:r>
    </w:p>
    <w:p w14:paraId="05A44A90" w14:textId="77777777" w:rsidR="00FC59D4"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ACD3721" w14:textId="77777777" w:rsidR="00FC59D4"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7DC8A508" w14:textId="77777777" w:rsidR="00FC59D4"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15701F04" w14:textId="77777777" w:rsidR="00FC59D4"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0962A0B7" w14:textId="77777777" w:rsidR="00FC59D4"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27BC522A" w14:textId="77777777" w:rsidR="00FC59D4"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7EA8EC3F" w14:textId="77777777" w:rsidR="00FC59D4"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317C28AB" w14:textId="77777777" w:rsidR="00FC59D4" w:rsidRDefault="00000000">
      <w:pPr>
        <w:pStyle w:val="Heading3"/>
      </w:pPr>
      <w:bookmarkStart w:id="258" w:name="the-path-of-justice-for-kings"/>
      <w:bookmarkEnd w:id="257"/>
      <w:r>
        <w:t>The Path of Justice for Kings</w:t>
      </w:r>
    </w:p>
    <w:p w14:paraId="033104A9" w14:textId="77777777" w:rsidR="00FC59D4"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0A8C8763" w14:textId="77777777" w:rsidR="00FC59D4"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4C329917" w14:textId="77777777" w:rsidR="00FC59D4"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4C27D3B3" w14:textId="77777777" w:rsidR="00FC59D4"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2EF1481B" w14:textId="77777777" w:rsidR="00FC59D4"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7967F19F" w14:textId="77777777" w:rsidR="00FC59D4"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23AD5B59" w14:textId="77777777" w:rsidR="00FC59D4" w:rsidRDefault="00000000">
      <w:pPr>
        <w:pStyle w:val="Heading2"/>
      </w:pPr>
      <w:bookmarkStart w:id="259" w:name="o-kings-of-christianity"/>
      <w:bookmarkEnd w:id="256"/>
      <w:bookmarkEnd w:id="258"/>
      <w:r>
        <w:t>O Kings of Christianity!</w:t>
      </w:r>
    </w:p>
    <w:p w14:paraId="4C961F1A" w14:textId="77777777" w:rsidR="00FC59D4"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36340402" w14:textId="77777777" w:rsidR="00FC59D4"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48A9939" w14:textId="77777777" w:rsidR="00FC59D4"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5424C0AD" w14:textId="77777777" w:rsidR="00FC59D4" w:rsidRDefault="00000000">
      <w:pPr>
        <w:pStyle w:val="Heading2"/>
      </w:pPr>
      <w:bookmarkStart w:id="260" w:name="o-ambassador-of-the-king-of-paris"/>
      <w:bookmarkEnd w:id="259"/>
      <w:r>
        <w:t>O Ambassador of the King of Paris</w:t>
      </w:r>
    </w:p>
    <w:p w14:paraId="210083B1" w14:textId="77777777" w:rsidR="00FC59D4"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BC8E4C9" w14:textId="77777777" w:rsidR="00FC59D4"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54FDB16F" w14:textId="77777777" w:rsidR="00FC59D4"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238CD4EE" w14:textId="77777777" w:rsidR="00FC59D4" w:rsidRDefault="00000000">
      <w:pPr>
        <w:pStyle w:val="Heading2"/>
      </w:pPr>
      <w:bookmarkStart w:id="261" w:name="o-kings"/>
      <w:bookmarkEnd w:id="260"/>
      <w:r>
        <w:t>O Kings!</w:t>
      </w:r>
    </w:p>
    <w:p w14:paraId="6CD16DA0" w14:textId="77777777" w:rsidR="00FC59D4"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396771AF" w14:textId="77777777" w:rsidR="00FC59D4"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50812967" w14:textId="77777777" w:rsidR="00FC59D4"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061E44AA" w14:textId="77777777" w:rsidR="00FC59D4" w:rsidRDefault="00000000">
      <w:pPr>
        <w:pStyle w:val="Heading2"/>
      </w:pPr>
      <w:bookmarkStart w:id="262" w:name="o-servant-bahaullah"/>
      <w:bookmarkEnd w:id="261"/>
      <w:r>
        <w:t>O Servant! (Baha’u’llah)</w:t>
      </w:r>
    </w:p>
    <w:p w14:paraId="523CE4FB" w14:textId="77777777" w:rsidR="00FC59D4"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05294602" w14:textId="77777777" w:rsidR="00FC59D4"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B6F5F85" w14:textId="77777777" w:rsidR="00FC59D4"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1AB02BEA" w14:textId="77777777" w:rsidR="00FC59D4" w:rsidRDefault="00000000">
      <w:pPr>
        <w:pStyle w:val="Heading2"/>
      </w:pPr>
      <w:bookmarkStart w:id="263" w:name="o-agents"/>
      <w:bookmarkEnd w:id="262"/>
      <w:r>
        <w:t>O Agents!</w:t>
      </w:r>
    </w:p>
    <w:p w14:paraId="73916521" w14:textId="77777777" w:rsidR="00FC59D4"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BE19AE0" w14:textId="77777777" w:rsidR="00FC59D4"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08FF4ED5" w14:textId="77777777" w:rsidR="00FC59D4"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457FF17C" w14:textId="77777777" w:rsidR="00FC59D4"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585FED0D" w14:textId="77777777" w:rsidR="00FC59D4"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7315DEBE" w14:textId="77777777" w:rsidR="00FC59D4" w:rsidRDefault="00000000">
      <w:pPr>
        <w:pStyle w:val="Heading3"/>
      </w:pPr>
      <w:bookmarkStart w:id="264" w:name="o-bird-of-holiness"/>
      <w:r>
        <w:t>O Bird of Holiness!</w:t>
      </w:r>
    </w:p>
    <w:p w14:paraId="290F02C1" w14:textId="77777777" w:rsidR="00FC59D4"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3FE976F6" w14:textId="77777777" w:rsidR="00FC59D4"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A8594D4" w14:textId="77777777" w:rsidR="00FC59D4"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71AB8492" w14:textId="77777777" w:rsidR="00FC59D4"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5C09C31B" w14:textId="77777777" w:rsidR="00FC59D4"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7D8EDC90" w14:textId="77777777" w:rsidR="00FC59D4" w:rsidRDefault="00000000">
      <w:pPr>
        <w:pStyle w:val="Heading2"/>
      </w:pPr>
      <w:bookmarkStart w:id="265" w:name="o-assembly-of-the-city"/>
      <w:bookmarkEnd w:id="263"/>
      <w:bookmarkEnd w:id="264"/>
      <w:r>
        <w:t>O Assembly of the City!</w:t>
      </w:r>
    </w:p>
    <w:p w14:paraId="6CB086E2" w14:textId="77777777" w:rsidR="00FC59D4"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4B336EA2" w14:textId="77777777" w:rsidR="00FC59D4"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0F28114D" w14:textId="77777777" w:rsidR="00FC59D4"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0F2C5F4A" w14:textId="77777777" w:rsidR="00FC59D4"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345042B8" w14:textId="77777777" w:rsidR="00FC59D4"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061C6676" w14:textId="77777777" w:rsidR="00FC59D4"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0A9379A3" w14:textId="77777777" w:rsidR="00FC59D4"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56AE219A" w14:textId="77777777" w:rsidR="00FC59D4"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714C0468" w14:textId="77777777" w:rsidR="00FC59D4"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C520677" w14:textId="77777777" w:rsidR="00FC59D4"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41CEC04C" w14:textId="77777777" w:rsidR="00FC59D4"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33B3FEE0" w14:textId="77777777" w:rsidR="00FC59D4"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1B4593FF" w14:textId="77777777" w:rsidR="00FC59D4"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574B4F17" w14:textId="77777777" w:rsidR="00FC59D4" w:rsidRDefault="00000000">
      <w:pPr>
        <w:pStyle w:val="Heading2"/>
      </w:pPr>
      <w:bookmarkStart w:id="266" w:name="o-assembly-of-agents"/>
      <w:bookmarkEnd w:id="265"/>
      <w:r>
        <w:t>O Assembly of Agents!</w:t>
      </w:r>
    </w:p>
    <w:p w14:paraId="7F25FAB2" w14:textId="77777777" w:rsidR="00FC59D4"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6F0F7A98" w14:textId="77777777" w:rsidR="00FC59D4"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3FDF03D8" w14:textId="77777777" w:rsidR="00FC59D4"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69A33B3A" w14:textId="77777777" w:rsidR="00FC59D4" w:rsidRDefault="00000000">
      <w:pPr>
        <w:pStyle w:val="Heading2"/>
      </w:pPr>
      <w:bookmarkStart w:id="267" w:name="o-sultan"/>
      <w:bookmarkEnd w:id="266"/>
      <w:r>
        <w:t>O Sultan!</w:t>
      </w:r>
    </w:p>
    <w:p w14:paraId="3623FE08" w14:textId="77777777" w:rsidR="00FC59D4"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1DD54A35" w14:textId="77777777" w:rsidR="00FC59D4"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1A8C89CE" w14:textId="77777777" w:rsidR="00FC59D4"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1C8F604E" w14:textId="77777777" w:rsidR="00FC59D4"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436E5A37" w14:textId="77777777" w:rsidR="00FC59D4"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7B87CD90" w14:textId="77777777" w:rsidR="00FC59D4"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23E6087F" w14:textId="77777777" w:rsidR="00FC59D4"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AE0BB4A" w14:textId="77777777" w:rsidR="00FC59D4"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2A7DE6D7" w14:textId="77777777" w:rsidR="00FC59D4"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3B0DA198" w14:textId="77777777" w:rsidR="00FC59D4"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14FD15BE" w14:textId="77777777" w:rsidR="00FC59D4"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4C37E57A" w14:textId="77777777" w:rsidR="00FC59D4"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176B4FCA" w14:textId="77777777" w:rsidR="00FC59D4"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0AE0C364" w14:textId="77777777" w:rsidR="00FC59D4"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BB47FFC" w14:textId="77777777" w:rsidR="00FC59D4"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069ECA48" w14:textId="77777777" w:rsidR="00FC59D4"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14C2D6A5" w14:textId="77777777" w:rsidR="00FC59D4"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11B12B0C" w14:textId="77777777" w:rsidR="00FC59D4" w:rsidRDefault="00000000">
      <w:pPr>
        <w:pStyle w:val="Heading2"/>
      </w:pPr>
      <w:bookmarkStart w:id="268" w:name="o-ambassador-of-the-persians-in-the-city"/>
      <w:bookmarkEnd w:id="267"/>
      <w:r>
        <w:t>O Ambassador of the Persians In the City!</w:t>
      </w:r>
    </w:p>
    <w:p w14:paraId="54CD1A30" w14:textId="77777777" w:rsidR="00FC59D4"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5B72916E" w14:textId="77777777" w:rsidR="00FC59D4"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55421BAD" w14:textId="77777777" w:rsidR="00FC59D4"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642C9935" w14:textId="77777777" w:rsidR="00FC59D4"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1DFE6C89" w14:textId="77777777" w:rsidR="00FC59D4"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449674EC" w14:textId="77777777" w:rsidR="00FC59D4"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5B106191" w14:textId="77777777" w:rsidR="00FC59D4"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1E7BDDBB" w14:textId="77777777" w:rsidR="00FC59D4"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10F6118C" w14:textId="77777777" w:rsidR="00FC59D4"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4B0BEDB1" w14:textId="77777777" w:rsidR="00FC59D4"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23AA843B" w14:textId="77777777" w:rsidR="00FC59D4"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F9F989C" w14:textId="77777777" w:rsidR="00FC59D4"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08AE75F6" w14:textId="77777777" w:rsidR="00FC59D4"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27F01751" w14:textId="77777777" w:rsidR="00FC59D4"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40BB33B3" w14:textId="77777777" w:rsidR="00FC59D4"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8BB397C" w14:textId="77777777" w:rsidR="00FC59D4"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7199339E" w14:textId="77777777" w:rsidR="00FC59D4"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D5E31FB" w14:textId="77777777" w:rsidR="00FC59D4"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41B02E25" w14:textId="77777777" w:rsidR="00FC59D4"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1EE7119E" w14:textId="77777777" w:rsidR="00FC59D4" w:rsidRDefault="00000000">
      <w:pPr>
        <w:pStyle w:val="Heading2"/>
      </w:pPr>
      <w:bookmarkStart w:id="269" w:name="X5c4fe3dfbf4fabc1ff3188b1092db646cc36474"/>
      <w:bookmarkEnd w:id="268"/>
      <w:r>
        <w:lastRenderedPageBreak/>
        <w:t>O Wise Men of the City and Philosophers of the Earth!</w:t>
      </w:r>
    </w:p>
    <w:p w14:paraId="219B9B83" w14:textId="77777777" w:rsidR="00FC59D4"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69A9C482" w14:textId="77777777" w:rsidR="00FC59D4"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30E499DA" w14:textId="77777777" w:rsidR="00FC59D4"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CEF05E1" w14:textId="77777777" w:rsidR="00FC59D4" w:rsidRDefault="00000000">
      <w:r>
        <w:br w:type="page"/>
      </w:r>
    </w:p>
    <w:p w14:paraId="08C15FBC" w14:textId="77777777" w:rsidR="00FC59D4" w:rsidRDefault="00000000">
      <w:pPr>
        <w:pStyle w:val="Heading1"/>
      </w:pPr>
      <w:bookmarkStart w:id="270" w:name="sec-lawh-i-siraj"/>
      <w:bookmarkStart w:id="271" w:name="_Toc185452135"/>
      <w:bookmarkEnd w:id="254"/>
      <w:bookmarkEnd w:id="269"/>
      <w:r>
        <w:lastRenderedPageBreak/>
        <w:t>Lawh-i-Sarraj (Tablet to ’Ali Muhammad-i Sarraj)</w:t>
      </w:r>
      <w:bookmarkEnd w:id="271"/>
    </w:p>
    <w:p w14:paraId="7D825E59" w14:textId="77777777" w:rsidR="00FC59D4" w:rsidRDefault="00000000">
      <w:pPr>
        <w:pStyle w:val="FirstParagraph"/>
      </w:pPr>
      <w:r>
        <w:t>He is the Answerer</w:t>
      </w:r>
    </w:p>
    <w:p w14:paraId="0D6A7F3C" w14:textId="77777777" w:rsidR="00FC59D4" w:rsidRDefault="00000000">
      <w:pPr>
        <w:pStyle w:val="Heading2"/>
      </w:pPr>
      <w:bookmarkStart w:id="272" w:name="sarrajs-question-to-bahaullah"/>
      <w:r>
        <w:t>Sarraj’s Question to Baha’u’llah</w:t>
      </w:r>
    </w:p>
    <w:p w14:paraId="499FE0DC" w14:textId="77777777" w:rsidR="00FC59D4"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15823D61" w14:textId="77777777" w:rsidR="00FC59D4"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40796377" w14:textId="77777777" w:rsidR="00FC59D4"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0BE9B309" w14:textId="77777777" w:rsidR="00FC59D4"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1F861BD7" w14:textId="77777777" w:rsidR="00FC59D4" w:rsidRDefault="00000000">
      <w:pPr>
        <w:pStyle w:val="Heading2"/>
      </w:pPr>
      <w:bookmarkStart w:id="273" w:name="X901ec11bdefbe797cd3deb2b75ad3bf0dd69b6f"/>
      <w:bookmarkEnd w:id="272"/>
      <w:r>
        <w:t>Why People Are Unable to Attain the Presence of God</w:t>
      </w:r>
    </w:p>
    <w:p w14:paraId="76E6CA17" w14:textId="77777777" w:rsidR="00FC59D4"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EE3BD09" w14:textId="77777777" w:rsidR="00FC59D4"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1D7AC4E" w14:textId="77777777" w:rsidR="00FC59D4"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59FA025A" w14:textId="77777777" w:rsidR="00FC59D4" w:rsidRDefault="00000000">
      <w:pPr>
        <w:pStyle w:val="Heading3"/>
      </w:pPr>
      <w:bookmarkStart w:id="274" w:name="reason-1-the-hand-of-god-is-chained"/>
      <w:r>
        <w:lastRenderedPageBreak/>
        <w:t>Reason 1: The Hand of God is Chained</w:t>
      </w:r>
    </w:p>
    <w:p w14:paraId="6739249D" w14:textId="77777777" w:rsidR="00FC59D4"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163E86C9" w14:textId="77777777" w:rsidR="00FC59D4"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77C58823" w14:textId="77777777" w:rsidR="00FC59D4" w:rsidRDefault="00000000">
      <w:pPr>
        <w:pStyle w:val="BodyText"/>
      </w:pPr>
      <w:r>
        <w:t>He elevates whom He wills and brings low whom He wills. “He is not to be questioned about what He does.”</w:t>
      </w:r>
    </w:p>
    <w:p w14:paraId="70048C9D" w14:textId="77777777" w:rsidR="00FC59D4"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7993646F" w14:textId="77777777" w:rsidR="00FC59D4" w:rsidRDefault="00000000">
      <w:pPr>
        <w:pStyle w:val="Heading3"/>
      </w:pPr>
      <w:bookmarkStart w:id="275" w:name="Xd5463aa704e93e50e2863ac20cfd5d18f9b2b7b"/>
      <w:bookmarkEnd w:id="274"/>
      <w:r>
        <w:t>Reason 2: The Appearance of God Should Not Occur</w:t>
      </w:r>
    </w:p>
    <w:p w14:paraId="2680EAD7" w14:textId="77777777" w:rsidR="00FC59D4"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3ABDFEF7" w14:textId="77777777" w:rsidR="00FC59D4"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25EB20CD" w14:textId="77777777" w:rsidR="00FC59D4"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48560E7F" w14:textId="77777777" w:rsidR="00FC59D4"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2876F68E" w14:textId="77777777" w:rsidR="00FC59D4"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76DD65F2" w14:textId="77777777" w:rsidR="00FC59D4"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269CF63E" w14:textId="77777777" w:rsidR="00FC59D4" w:rsidRDefault="00000000">
      <w:pPr>
        <w:pStyle w:val="Heading3"/>
      </w:pPr>
      <w:bookmarkStart w:id="276" w:name="X2433c543d35e4eedb3f2a025d07f0c441642242"/>
      <w:bookmarkEnd w:id="275"/>
      <w:r>
        <w:t>Reason 3: The Sun Causes Stars to Lose Their Light</w:t>
      </w:r>
    </w:p>
    <w:p w14:paraId="6E9F6FC7" w14:textId="77777777" w:rsidR="00FC59D4"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75901B87" w14:textId="77777777" w:rsidR="00FC59D4"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347CFC29" w14:textId="77777777" w:rsidR="00FC59D4" w:rsidRDefault="00000000">
      <w:pPr>
        <w:pStyle w:val="Heading3"/>
      </w:pPr>
      <w:bookmarkStart w:id="277" w:name="Xb78adad00b6eeb38aa2a6f35125a4b3b91d9945"/>
      <w:bookmarkEnd w:id="276"/>
      <w:r>
        <w:t>Reason 4: Bewilderment By the Changes of Names</w:t>
      </w:r>
    </w:p>
    <w:p w14:paraId="39E27CF3" w14:textId="77777777" w:rsidR="00FC59D4"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40E037C4" w14:textId="77777777" w:rsidR="00FC59D4"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74C82A99" w14:textId="77777777" w:rsidR="00FC59D4"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3E172BF7" w14:textId="77777777" w:rsidR="00FC59D4"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19FE6A4A" w14:textId="77777777" w:rsidR="00FC59D4"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0405E44" w14:textId="77777777" w:rsidR="00FC59D4"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506D382F" w14:textId="77777777" w:rsidR="00FC59D4" w:rsidRDefault="00000000">
      <w:pPr>
        <w:pStyle w:val="Heading2"/>
      </w:pPr>
      <w:bookmarkStart w:id="278" w:name="X1ebecbc798370bee5c2c472da8fe7672668c771"/>
      <w:bookmarkEnd w:id="273"/>
      <w:bookmarkEnd w:id="277"/>
      <w:r>
        <w:t>The Sovereignty of God and His Manifestations</w:t>
      </w:r>
    </w:p>
    <w:p w14:paraId="091148FB" w14:textId="77777777" w:rsidR="00FC59D4" w:rsidRDefault="00000000">
      <w:pPr>
        <w:pStyle w:val="Heading3"/>
      </w:pPr>
      <w:bookmarkStart w:id="279" w:name="an-excerpt-from-the-bayan"/>
      <w:r>
        <w:t>An Excerpt From the Bayan</w:t>
      </w:r>
    </w:p>
    <w:p w14:paraId="772979DB" w14:textId="77777777" w:rsidR="00FC59D4"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0D34BB00" w14:textId="77777777" w:rsidR="00FC59D4"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3AF6ACF7" w14:textId="77777777" w:rsidR="00FC59D4"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245661E3" w14:textId="77777777" w:rsidR="00FC59D4" w:rsidRDefault="00000000">
      <w:pPr>
        <w:pStyle w:val="Heading3"/>
      </w:pPr>
      <w:bookmarkStart w:id="280" w:name="X0448682c9f9729ae979c818755a54d5f0eefd46"/>
      <w:bookmarkEnd w:id="279"/>
      <w:r>
        <w:t>Sole Intention is Establishment of Their Own Power</w:t>
      </w:r>
    </w:p>
    <w:p w14:paraId="20F6195C" w14:textId="77777777" w:rsidR="00FC59D4"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C37945F" w14:textId="77777777" w:rsidR="00FC59D4"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1B43D1F6" w14:textId="77777777" w:rsidR="00FC59D4"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13DA8EDB" w14:textId="77777777" w:rsidR="00FC59D4" w:rsidRDefault="00000000">
      <w:pPr>
        <w:pStyle w:val="Heading3"/>
      </w:pPr>
      <w:bookmarkStart w:id="281" w:name="X6633cacf0d16f1bd55f89fbdcf6cf3c3ae11df5"/>
      <w:bookmarkEnd w:id="280"/>
      <w:r>
        <w:lastRenderedPageBreak/>
        <w:t>The Distinction Between the Qa’im and the Qayyum</w:t>
      </w:r>
    </w:p>
    <w:p w14:paraId="42A71BC9" w14:textId="77777777" w:rsidR="00FC59D4"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1FE1B8A7" w14:textId="77777777" w:rsidR="00FC59D4"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1758ED9" w14:textId="77777777" w:rsidR="00FC59D4"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05F5ECCF" w14:textId="77777777" w:rsidR="00FC59D4"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468A69BC" w14:textId="77777777" w:rsidR="00FC59D4" w:rsidRDefault="00000000">
      <w:pPr>
        <w:pStyle w:val="BodyText"/>
      </w:pPr>
      <w:r>
        <w:t>Thus has every nation treated God when He appeared in the manifestation of His Self. They have done and will continue to do so.</w:t>
      </w:r>
    </w:p>
    <w:p w14:paraId="47073567" w14:textId="77777777" w:rsidR="00FC59D4" w:rsidRDefault="00000000">
      <w:pPr>
        <w:pStyle w:val="BodyText"/>
      </w:pPr>
      <w:r>
        <w:t>Say: “Today, the Pen of God, the Mighty, the Qayyúm, will not move on behalf of these names. The eye of God will not return to them, nor will the breaths of the Beloved’s holiness touch them.”</w:t>
      </w:r>
    </w:p>
    <w:p w14:paraId="7A987DAA" w14:textId="77777777" w:rsidR="00FC59D4"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4719ED60" w14:textId="77777777" w:rsidR="00FC59D4"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48B45736" w14:textId="77777777" w:rsidR="00FC59D4" w:rsidRDefault="00000000">
      <w:pPr>
        <w:pStyle w:val="Heading4"/>
      </w:pPr>
      <w:bookmarkStart w:id="282" w:name="X53be64a3f1ce6d68c7efe373de11c1ad05fe11f"/>
      <w:r>
        <w:t>The Soul of Baha’u’llah Was the Bab’s Sacrifice</w:t>
      </w:r>
    </w:p>
    <w:p w14:paraId="49829C91" w14:textId="77777777" w:rsidR="00FC59D4"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32BD3A5F" w14:textId="77777777" w:rsidR="00FC59D4"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2075243B" w14:textId="77777777" w:rsidR="00FC59D4"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48FBBD7B" w14:textId="77777777" w:rsidR="00FC59D4"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7CA0ED8C" w14:textId="77777777" w:rsidR="00FC59D4" w:rsidRDefault="00000000">
      <w:pPr>
        <w:pStyle w:val="Heading3"/>
      </w:pPr>
      <w:bookmarkStart w:id="283" w:name="verses-by-ibn-nabil"/>
      <w:bookmarkEnd w:id="281"/>
      <w:bookmarkEnd w:id="282"/>
      <w:r>
        <w:t>Verses by Ibn Nabil</w:t>
      </w:r>
    </w:p>
    <w:p w14:paraId="44C61A35" w14:textId="77777777" w:rsidR="00FC59D4"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7EE830F3" w14:textId="77777777" w:rsidR="00FC59D4"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CAAE858" w14:textId="77777777" w:rsidR="00FC59D4"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33A03A6E" w14:textId="77777777" w:rsidR="00FC59D4"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24EE6C39" w14:textId="77777777" w:rsidR="00FC59D4"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69BA8D83" w14:textId="77777777" w:rsidR="00FC59D4" w:rsidRDefault="00000000">
      <w:pPr>
        <w:pStyle w:val="BodyText"/>
      </w:pPr>
      <w:r>
        <w:t>“I complain to God about these people, for they look upon me based on what they have rather than what I have. They compare the Self of God to their selves and His words to their words.”</w:t>
      </w:r>
    </w:p>
    <w:p w14:paraId="34D3CD62" w14:textId="77777777" w:rsidR="00FC59D4"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3C7AE691" w14:textId="77777777" w:rsidR="00FC59D4"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1EC2AD5" w14:textId="77777777" w:rsidR="00FC59D4"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6C340544" w14:textId="77777777" w:rsidR="00FC59D4" w:rsidRDefault="00000000">
      <w:pPr>
        <w:pStyle w:val="BodyText"/>
      </w:pPr>
      <w:r>
        <w:t>This mention and explanation are only for those truly seeking the path of guidance. Otherwise, the contaminated spring cannot purify a heart filled with hatred.</w:t>
      </w:r>
    </w:p>
    <w:p w14:paraId="22BB0461" w14:textId="77777777" w:rsidR="00FC59D4"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7BA3CEAF" w14:textId="77777777" w:rsidR="00FC59D4" w:rsidRDefault="00000000">
      <w:pPr>
        <w:pStyle w:val="Heading2"/>
      </w:pPr>
      <w:bookmarkStart w:id="284" w:name="transformation-from-belief-to-disbelief"/>
      <w:bookmarkEnd w:id="278"/>
      <w:bookmarkEnd w:id="283"/>
      <w:r>
        <w:t>Transformation from Belief to Disbelief</w:t>
      </w:r>
    </w:p>
    <w:p w14:paraId="563CFA6C" w14:textId="77777777" w:rsidR="00FC59D4" w:rsidRDefault="00000000">
      <w:pPr>
        <w:pStyle w:val="Heading3"/>
      </w:pPr>
      <w:bookmarkStart w:id="285" w:name="X32a5184c2dd9b853f39d0f3fcae4c8c68b033c2"/>
      <w:r>
        <w:t>Disbelievers Cling to Matters Never Mentioned by God</w:t>
      </w:r>
    </w:p>
    <w:p w14:paraId="7C5FDBF8" w14:textId="77777777" w:rsidR="00FC59D4"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486B807" w14:textId="77777777" w:rsidR="00FC59D4" w:rsidRDefault="00000000">
      <w:pPr>
        <w:pStyle w:val="BodyText"/>
      </w:pPr>
      <w:r>
        <w:t>“By the Lord worshipped by His servants, a hair from a true worshipper is better than them.”</w:t>
      </w:r>
    </w:p>
    <w:p w14:paraId="3F4E8CA1" w14:textId="77777777" w:rsidR="00FC59D4"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4375DD25" w14:textId="77777777" w:rsidR="00FC59D4" w:rsidRDefault="00000000">
      <w:pPr>
        <w:pStyle w:val="BodyText"/>
      </w:pPr>
      <w:r>
        <w:t>“Beware, beware, O people of the Bayán, do not deny God or fight against the Manifestation of His Self. Do not dispute with the one who came from the dawn of the Cause with clear authority.”</w:t>
      </w:r>
    </w:p>
    <w:p w14:paraId="1BB1BA6C" w14:textId="77777777" w:rsidR="00FC59D4"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0C497CE1" w14:textId="77777777" w:rsidR="00FC59D4"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7A488DB0" w14:textId="77777777" w:rsidR="00FC59D4"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4C70A3DB" w14:textId="77777777" w:rsidR="00FC59D4"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184AD969" w14:textId="77777777" w:rsidR="00FC59D4" w:rsidRDefault="00000000">
      <w:pPr>
        <w:pStyle w:val="BodyText"/>
      </w:pPr>
      <w:r>
        <w:t>Had the people been receptive and mature, some of these hidden divine sciences would have been revealed. However, fate has been decreed.</w:t>
      </w:r>
    </w:p>
    <w:p w14:paraId="0A834440" w14:textId="77777777" w:rsidR="00FC59D4"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68DDFA14" w14:textId="77777777" w:rsidR="00FC59D4"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26CFBF43" w14:textId="77777777" w:rsidR="00FC59D4" w:rsidRDefault="00000000">
      <w:pPr>
        <w:pStyle w:val="BodyText"/>
      </w:pPr>
      <w:r>
        <w:t>“He is sanctified above all people.”</w:t>
      </w:r>
    </w:p>
    <w:p w14:paraId="0AE939B2" w14:textId="77777777" w:rsidR="00FC59D4" w:rsidRDefault="00000000">
      <w:pPr>
        <w:pStyle w:val="Heading3"/>
      </w:pPr>
      <w:bookmarkStart w:id="286" w:name="the-transformation-of-satan"/>
      <w:bookmarkEnd w:id="285"/>
      <w:r>
        <w:t>The Transformation of Satan</w:t>
      </w:r>
    </w:p>
    <w:p w14:paraId="305718AA" w14:textId="77777777" w:rsidR="00FC59D4"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1859F1AD" w14:textId="77777777" w:rsidR="00FC59D4"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4D992B00" w14:textId="77777777" w:rsidR="00FC59D4"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08137ED6" w14:textId="77777777" w:rsidR="00FC59D4" w:rsidRDefault="00000000">
      <w:pPr>
        <w:pStyle w:val="Heading3"/>
      </w:pPr>
      <w:bookmarkStart w:id="287" w:name="half-the-world-worships-idols"/>
      <w:bookmarkEnd w:id="286"/>
      <w:r>
        <w:t>Half the World Worships Idols</w:t>
      </w:r>
    </w:p>
    <w:p w14:paraId="6EF5976E" w14:textId="77777777" w:rsidR="00FC59D4"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5EBF3FEF" w14:textId="77777777" w:rsidR="00FC59D4"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6A04A018" w14:textId="77777777" w:rsidR="00FC59D4"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E7EA49D" w14:textId="77777777" w:rsidR="00FC59D4"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6B7E0A74" w14:textId="77777777" w:rsidR="00FC59D4" w:rsidRDefault="00000000">
      <w:pPr>
        <w:pStyle w:val="BodyText"/>
      </w:pPr>
      <w:r>
        <w:t>If you say, “We believed in Him by Himself and sufficed with His own proof,” then say: “By God, He now stands before humanity, appearing with the authority of His name, the Almighty, the Exalted, the Great.”</w:t>
      </w:r>
    </w:p>
    <w:p w14:paraId="5D63E1CD" w14:textId="77777777" w:rsidR="00FC59D4" w:rsidRDefault="00000000">
      <w:pPr>
        <w:pStyle w:val="BodyText"/>
      </w:pPr>
      <w:r>
        <w:t>If you say, “We believed in what was revealed to Him from the verses of God, the Almighty, the All-Powerful,” then those verses have filled the earth from east to west.</w:t>
      </w:r>
    </w:p>
    <w:p w14:paraId="5BDA5169" w14:textId="77777777" w:rsidR="00FC59D4"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6171FE1D" w14:textId="77777777" w:rsidR="00FC59D4" w:rsidRDefault="00000000">
      <w:pPr>
        <w:pStyle w:val="Heading3"/>
      </w:pPr>
      <w:bookmarkStart w:id="288" w:name="disbelief-by-the-leaders-of-the-bayan"/>
      <w:bookmarkEnd w:id="287"/>
      <w:r>
        <w:t>Disbelief by the Leaders of the Bayan</w:t>
      </w:r>
    </w:p>
    <w:p w14:paraId="6D2E779F" w14:textId="77777777" w:rsidR="00FC59D4"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2AB00DD7" w14:textId="77777777" w:rsidR="00FC59D4"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3F0FCD58" w14:textId="77777777" w:rsidR="00FC59D4" w:rsidRDefault="00000000">
      <w:pPr>
        <w:pStyle w:val="BodyText"/>
      </w:pPr>
      <w:r>
        <w:t>If you do not believe Me after what you have seen with your eyes, then all things will testify to Me, followed by the Tongue of God, the Truthful, Trustworthy One.</w:t>
      </w:r>
    </w:p>
    <w:p w14:paraId="5C457372" w14:textId="77777777" w:rsidR="00FC59D4"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6F6ACB61" w14:textId="77777777" w:rsidR="00FC59D4" w:rsidRDefault="00000000">
      <w:pPr>
        <w:pStyle w:val="Heading3"/>
      </w:pPr>
      <w:bookmarkStart w:id="289" w:name="transformation-from-illiyim-to-sijjin"/>
      <w:bookmarkEnd w:id="288"/>
      <w:r>
        <w:t>Transformation from Illiyim to Sijjin</w:t>
      </w:r>
    </w:p>
    <w:p w14:paraId="6F0948D0" w14:textId="77777777" w:rsidR="00FC59D4"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523B4813" w14:textId="77777777" w:rsidR="00FC59D4"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4748EC20" w14:textId="77777777" w:rsidR="00FC59D4"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53975EB1" w14:textId="77777777" w:rsidR="00FC59D4" w:rsidRDefault="00000000">
      <w:pPr>
        <w:pStyle w:val="BodyText"/>
      </w:pPr>
      <w:r>
        <w:t>The same soul, after turning away, becomes the self of hell, along with all that was connected to it. Thus does God transform light into darkness and darkness into light if you comprehend.</w:t>
      </w:r>
    </w:p>
    <w:p w14:paraId="711888AF" w14:textId="77777777" w:rsidR="00FC59D4"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5540A05A" w14:textId="77777777" w:rsidR="00FC59D4"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2B54836C" w14:textId="77777777" w:rsidR="00FC59D4" w:rsidRDefault="00000000">
      <w:pPr>
        <w:pStyle w:val="BodyText"/>
      </w:pPr>
      <w:r>
        <w:t>“God presents this as an example so that people may comprehend.”</w:t>
      </w:r>
    </w:p>
    <w:p w14:paraId="6442A132" w14:textId="77777777" w:rsidR="00FC59D4"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6B2EE8A2" w14:textId="77777777" w:rsidR="00FC59D4" w:rsidRDefault="00000000">
      <w:pPr>
        <w:pStyle w:val="Heading3"/>
      </w:pPr>
      <w:bookmarkStart w:id="290" w:name="believers-have-always-been-rare"/>
      <w:bookmarkEnd w:id="289"/>
      <w:r>
        <w:t>Believers Have Always Been Rare</w:t>
      </w:r>
    </w:p>
    <w:p w14:paraId="019F7728" w14:textId="77777777" w:rsidR="00FC59D4"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5DAAE703" w14:textId="77777777" w:rsidR="00FC59D4"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006D41C0" w14:textId="77777777" w:rsidR="00FC59D4" w:rsidRDefault="00000000">
      <w:pPr>
        <w:pStyle w:val="BodyText"/>
      </w:pPr>
      <w:r>
        <w:t>Many pearls of mystery are hidden within the shells of the seas of the Lord, the Concealer’s names. Their revelation would lead to the stumbling of those not on the straight path.</w:t>
      </w:r>
    </w:p>
    <w:p w14:paraId="7A8011A7" w14:textId="77777777" w:rsidR="00FC59D4"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E3228A2" w14:textId="77777777" w:rsidR="00FC59D4"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054DA2B3" w14:textId="77777777" w:rsidR="00FC59D4" w:rsidRDefault="00000000">
      <w:pPr>
        <w:pStyle w:val="BodyText"/>
      </w:pPr>
      <w:r>
        <w:t>This is the wondrous appearance of the Sun of the All-Merciful’s Cause shining from the horizon of the King of the Possible’s finger. Blessed are the people of the world!</w:t>
      </w:r>
    </w:p>
    <w:p w14:paraId="0E676A52" w14:textId="77777777" w:rsidR="00FC59D4" w:rsidRDefault="00000000">
      <w:pPr>
        <w:pStyle w:val="BodyText"/>
      </w:pPr>
      <w:r>
        <w:t>Beyond that, “your Lord is free from all people.””</w:t>
      </w:r>
    </w:p>
    <w:p w14:paraId="30669598" w14:textId="77777777" w:rsidR="00FC59D4" w:rsidRDefault="00000000">
      <w:pPr>
        <w:pStyle w:val="BodyText"/>
      </w:pPr>
      <w:r>
        <w:t>Many souls today are drowning in the seas of fire without realizing it, yet believe themselves to be among the people of paradise. The previous communities have also rejoiced in such illusions.</w:t>
      </w:r>
    </w:p>
    <w:p w14:paraId="6A85BED5" w14:textId="77777777" w:rsidR="00FC59D4"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27F6F0AF" w14:textId="77777777" w:rsidR="00FC59D4" w:rsidRDefault="00000000">
      <w:pPr>
        <w:pStyle w:val="BodyText"/>
      </w:pPr>
      <w:r>
        <w:t>If you cannot recognize it based on what has been explained to you, then recognize it by what has been revealed from Him. “Thus has been given to you a bounty from Him. He is the Generous, the Ancient.”</w:t>
      </w:r>
    </w:p>
    <w:p w14:paraId="477C345A" w14:textId="77777777" w:rsidR="00FC59D4"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02F1452E" w14:textId="77777777" w:rsidR="00FC59D4" w:rsidRDefault="00000000">
      <w:pPr>
        <w:pStyle w:val="Heading3"/>
      </w:pPr>
      <w:bookmarkStart w:id="291" w:name="X5e2a54c59a4a6494da85b8c63ab85b75a69232e"/>
      <w:bookmarkEnd w:id="290"/>
      <w:r>
        <w:t>Disbelievers Pride Themselves on the Word Yet Turn Away From His Self</w:t>
      </w:r>
    </w:p>
    <w:p w14:paraId="7CF79913" w14:textId="77777777" w:rsidR="00FC59D4"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41B863EB" w14:textId="77777777" w:rsidR="00FC59D4"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59DDFC12" w14:textId="77777777" w:rsidR="00FC59D4" w:rsidRDefault="00000000">
      <w:pPr>
        <w:pStyle w:val="BodyText"/>
      </w:pPr>
      <w:r>
        <w:t>“Soon, the divine hand of encompassing power will create souls that will tear all veils and enter the sacred sanctuary of the Lord of Lords without any cover or screen.”</w:t>
      </w:r>
    </w:p>
    <w:p w14:paraId="341C263E" w14:textId="77777777" w:rsidR="00FC59D4"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36F3DAFC" w14:textId="77777777" w:rsidR="00FC59D4" w:rsidRDefault="00000000">
      <w:pPr>
        <w:pStyle w:val="BodyText"/>
      </w:pPr>
      <w:r>
        <w:t>“By the Sun of Meanings, the light of these souls will illuminate the hosts on high, just as the sun shines upon the people of the earth.</w:t>
      </w:r>
    </w:p>
    <w:p w14:paraId="4424D3CF" w14:textId="77777777" w:rsidR="00FC59D4" w:rsidRDefault="00000000">
      <w:pPr>
        <w:pStyle w:val="BodyText"/>
      </w:pPr>
      <w:r>
        <w:t>‘O ’Alí, leave what you have and take what God commands you. This will suffice you over all people, and anything else neither satisfies nor enriches.’</w:t>
      </w:r>
    </w:p>
    <w:p w14:paraId="53DE7301" w14:textId="77777777" w:rsidR="00FC59D4"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17EEE028" w14:textId="77777777" w:rsidR="00FC59D4" w:rsidRDefault="00000000">
      <w:pPr>
        <w:pStyle w:val="BodyText"/>
      </w:pPr>
      <w:r>
        <w:t>If any soul seeks the exalted Truth besides Him, it is like a blind person seeking guidance on the path. “This will never happen. His proof is His verses and His authority is His affirmation.”</w:t>
      </w:r>
    </w:p>
    <w:p w14:paraId="421A1C7F" w14:textId="77777777" w:rsidR="00FC59D4"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7EC4164A" w14:textId="77777777" w:rsidR="00FC59D4"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43981323" w14:textId="77777777" w:rsidR="00FC59D4"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C23021A" w14:textId="77777777" w:rsidR="00FC59D4"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261477DD" w14:textId="77777777" w:rsidR="00FC59D4" w:rsidRDefault="00000000">
      <w:pPr>
        <w:pStyle w:val="BodyText"/>
      </w:pPr>
      <w:r>
        <w:t>“Say, do you believe in part of the Book and deny the other part? Woe unto you, you people of injustice!”</w:t>
      </w:r>
    </w:p>
    <w:p w14:paraId="7A4719A5" w14:textId="77777777" w:rsidR="00FC59D4"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4AFD045" w14:textId="77777777" w:rsidR="00FC59D4"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37D5AE53" w14:textId="77777777" w:rsidR="00FC59D4"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B8D7607" w14:textId="77777777" w:rsidR="00FC59D4" w:rsidRDefault="00000000">
      <w:pPr>
        <w:pStyle w:val="Heading3"/>
      </w:pPr>
      <w:bookmarkStart w:id="292" w:name="signs-of-the-manifestation-of-god"/>
      <w:bookmarkEnd w:id="291"/>
      <w:r>
        <w:lastRenderedPageBreak/>
        <w:t>Signs of the Manifestation of God</w:t>
      </w:r>
    </w:p>
    <w:p w14:paraId="1CF5B626" w14:textId="77777777" w:rsidR="00FC59D4"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19598DD9" w14:textId="77777777" w:rsidR="00FC59D4"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1BA38098" w14:textId="77777777" w:rsidR="00FC59D4"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6A891AFC" w14:textId="77777777" w:rsidR="00FC59D4"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28DD3899" w14:textId="77777777" w:rsidR="00FC59D4"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49D11382" w14:textId="77777777" w:rsidR="00FC59D4"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74E63877" w14:textId="77777777" w:rsidR="00FC59D4"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3F11300E" w14:textId="77777777" w:rsidR="00FC59D4"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116D689F" w14:textId="77777777" w:rsidR="00FC59D4" w:rsidRDefault="00000000">
      <w:pPr>
        <w:pStyle w:val="BodyText"/>
      </w:pPr>
      <w:r>
        <w:t>During the Manifestation, one must turn away from all things and focus on God alone, for without this, no one will ever attain God, the Exalted, the Great.</w:t>
      </w:r>
    </w:p>
    <w:p w14:paraId="2D5365F1" w14:textId="77777777" w:rsidR="00FC59D4" w:rsidRDefault="00000000">
      <w:pPr>
        <w:pStyle w:val="BodyText"/>
      </w:pPr>
      <w:r>
        <w:t>O servants of desire, listen to the sacred melodies of eternity and hasten to the place of “Know God by God” and sever yourselves from all else.</w:t>
      </w:r>
    </w:p>
    <w:p w14:paraId="737AA1A5" w14:textId="77777777" w:rsidR="00FC59D4" w:rsidRDefault="00000000">
      <w:pPr>
        <w:pStyle w:val="Heading2"/>
      </w:pPr>
      <w:bookmarkStart w:id="293" w:name="the-babs-explanations-are-clear"/>
      <w:bookmarkEnd w:id="284"/>
      <w:bookmarkEnd w:id="292"/>
      <w:r>
        <w:t>The Bab’s Explanations Are Clear</w:t>
      </w:r>
    </w:p>
    <w:p w14:paraId="429821A4" w14:textId="77777777" w:rsidR="00FC59D4"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614F5D3A" w14:textId="77777777" w:rsidR="00FC59D4" w:rsidRDefault="00000000">
      <w:pPr>
        <w:pStyle w:val="BodyText"/>
      </w:pPr>
      <w:r>
        <w:t>“Do not cling to the Bayán in the moment of His Manifestation and be veiled by its words, thus being deprived of the sovereignty of the One.”</w:t>
      </w:r>
    </w:p>
    <w:p w14:paraId="3CB8734E" w14:textId="77777777" w:rsidR="00FC59D4" w:rsidRDefault="00000000">
      <w:pPr>
        <w:pStyle w:val="BodyText"/>
      </w:pPr>
      <w:r>
        <w:t>He particularly addresses the letters and mirrors: “You have used my words as proof. Beware that in the hour of His appearance, you do not act arrogantly toward the chosen Beauty.”</w:t>
      </w:r>
    </w:p>
    <w:p w14:paraId="0B2C4D22" w14:textId="77777777" w:rsidR="00FC59D4"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3D97C401" w14:textId="77777777" w:rsidR="00FC59D4"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02472C1D" w14:textId="77777777" w:rsidR="00FC59D4"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7F740E87" w14:textId="77777777" w:rsidR="00FC59D4"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25E4184" w14:textId="77777777" w:rsidR="00FC59D4"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50421B9" w14:textId="77777777" w:rsidR="00FC59D4"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5A8E7598" w14:textId="77777777" w:rsidR="00FC59D4" w:rsidRDefault="00000000">
      <w:pPr>
        <w:pStyle w:val="Heading3"/>
      </w:pPr>
      <w:bookmarkStart w:id="294" w:name="Xec2cac158ecf317ced3dac3ac1829a5e003ff11"/>
      <w:r>
        <w:t>Some Mirrors Have Claimed the Station of the Sun</w:t>
      </w:r>
    </w:p>
    <w:p w14:paraId="26423BAF" w14:textId="77777777" w:rsidR="00FC59D4"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5F87EE4" w14:textId="77777777" w:rsidR="00FC59D4"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3928D442" w14:textId="77777777" w:rsidR="00FC59D4"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6E63C33D" w14:textId="77777777" w:rsidR="00FC59D4"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0445DE25" w14:textId="77777777" w:rsidR="00FC59D4"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767E2F9" w14:textId="77777777" w:rsidR="00FC59D4" w:rsidRDefault="00000000">
      <w:pPr>
        <w:pStyle w:val="BodyText"/>
      </w:pPr>
      <w:r>
        <w:t>He also says to the honorable Áqá Sayyid Jawád: “I will be grateful to you, O mirror, for abandoning all other mirrors. Let them all, in their different forms, look toward Me.”</w:t>
      </w:r>
    </w:p>
    <w:p w14:paraId="377B2068" w14:textId="77777777" w:rsidR="00FC59D4" w:rsidRDefault="00000000">
      <w:pPr>
        <w:pStyle w:val="BodyText"/>
      </w:pPr>
      <w:r>
        <w:lastRenderedPageBreak/>
        <w:t>Observe that He complains about all the mirrors, yet this Beauty gives thanks to the one renowned as a mirror because he looks toward Me with what he has, not with what I possess.</w:t>
      </w:r>
    </w:p>
    <w:p w14:paraId="0997073B" w14:textId="77777777" w:rsidR="00FC59D4"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01FD26EC" w14:textId="77777777" w:rsidR="00FC59D4" w:rsidRDefault="00000000">
      <w:pPr>
        <w:pStyle w:val="Heading3"/>
      </w:pPr>
      <w:bookmarkStart w:id="295" w:name="dont-let-the-bayan-be-a-veil"/>
      <w:bookmarkEnd w:id="294"/>
      <w:r>
        <w:t>Don’t Let the Bayan Be A Veil</w:t>
      </w:r>
    </w:p>
    <w:p w14:paraId="67CADFF5" w14:textId="77777777" w:rsidR="00FC59D4"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6CFEAAFF" w14:textId="77777777" w:rsidR="00FC59D4"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00F2E630" w14:textId="77777777" w:rsidR="00FC59D4" w:rsidRDefault="00000000">
      <w:pPr>
        <w:pStyle w:val="BodyText"/>
      </w:pPr>
      <w:r>
        <w:t>He also cautions not to become veiled by what has been revealed in the Bayán from the Truth.</w:t>
      </w:r>
    </w:p>
    <w:p w14:paraId="01756222" w14:textId="77777777" w:rsidR="00FC59D4"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0F4269A7" w14:textId="77777777" w:rsidR="00FC59D4"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01DBEC98" w14:textId="77777777" w:rsidR="00FC59D4" w:rsidRDefault="00000000">
      <w:pPr>
        <w:pStyle w:val="Heading3"/>
      </w:pPr>
      <w:bookmarkStart w:id="296" w:name="the-revival-of-names"/>
      <w:bookmarkEnd w:id="295"/>
      <w:r>
        <w:t>The Revival of Names</w:t>
      </w:r>
    </w:p>
    <w:p w14:paraId="6D1041E5" w14:textId="77777777" w:rsidR="00FC59D4"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23BCD902" w14:textId="77777777" w:rsidR="00FC59D4"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1EDDD667" w14:textId="77777777" w:rsidR="00FC59D4"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F76FB7E" w14:textId="77777777" w:rsidR="00FC59D4"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529AF4F4" w14:textId="77777777" w:rsidR="00FC59D4" w:rsidRDefault="00000000">
      <w:pPr>
        <w:pStyle w:val="BodyText"/>
      </w:pPr>
      <w:r>
        <w:t>Furthermore, all things are repositories of divine names and stores of mysteries of craftsmanship. In every era, He brings forth from each thing whatever He wills and takes away whatever He wishes.</w:t>
      </w:r>
    </w:p>
    <w:p w14:paraId="1DB408DD" w14:textId="77777777" w:rsidR="00FC59D4"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1EC4C00F" w14:textId="77777777" w:rsidR="00FC59D4" w:rsidRDefault="00000000">
      <w:pPr>
        <w:pStyle w:val="BodyText"/>
      </w:pPr>
      <w:r>
        <w:t>By God, the eyes of prophets and messengers weep for Me in the highest companionship. They mourn within themselves and cry out in their very beings, but people are in a deep state of heedlessness.</w:t>
      </w:r>
    </w:p>
    <w:p w14:paraId="7D08B4A5" w14:textId="77777777" w:rsidR="00FC59D4"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2071CCB" w14:textId="77777777" w:rsidR="00FC59D4"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75E88583" w14:textId="77777777" w:rsidR="00FC59D4" w:rsidRDefault="00000000">
      <w:pPr>
        <w:pStyle w:val="BodyText"/>
      </w:pPr>
      <w:r>
        <w:t>“God speaks the truth, yet people do not listen.”</w:t>
      </w:r>
    </w:p>
    <w:p w14:paraId="7456F6C3" w14:textId="77777777" w:rsidR="00FC59D4" w:rsidRDefault="00000000">
      <w:pPr>
        <w:pStyle w:val="Heading3"/>
      </w:pPr>
      <w:bookmarkStart w:id="297" w:name="qualities-and-attributes-of-mirrors"/>
      <w:bookmarkEnd w:id="296"/>
      <w:r>
        <w:t>Qualities and Attributes of Mirrors</w:t>
      </w:r>
    </w:p>
    <w:p w14:paraId="47458090" w14:textId="77777777" w:rsidR="00FC59D4"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5061F98A" w14:textId="77777777" w:rsidR="00FC59D4"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59AF0C2E" w14:textId="77777777" w:rsidR="00FC59D4"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B7333E1" w14:textId="77777777" w:rsidR="00FC59D4"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7D99F92E" w14:textId="77777777" w:rsidR="00FC59D4"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16F94DA1" w14:textId="77777777" w:rsidR="00FC59D4"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7523CCF6" w14:textId="77777777" w:rsidR="00FC59D4"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797AF166" w14:textId="77777777" w:rsidR="00FC59D4" w:rsidRDefault="00000000">
      <w:pPr>
        <w:pStyle w:val="Heading3"/>
      </w:pPr>
      <w:bookmarkStart w:id="298" w:name="mirza-yahyas-actions-against-bahaullah"/>
      <w:bookmarkEnd w:id="297"/>
      <w:r>
        <w:t>Mirza Yahya’s Actions Against Baha’u’llah</w:t>
      </w:r>
    </w:p>
    <w:p w14:paraId="7C8BD5F4" w14:textId="77777777" w:rsidR="00FC59D4"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1B9BF43E" w14:textId="77777777" w:rsidR="00FC59D4"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48F5B914" w14:textId="77777777" w:rsidR="00FC59D4"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15CA03D8" w14:textId="77777777" w:rsidR="00FC59D4" w:rsidRDefault="00000000">
      <w:pPr>
        <w:pStyle w:val="BodyText"/>
      </w:pPr>
      <w:r>
        <w:t>Would that one with insight looks upon their words, which reveal their selves and beings, to recognize them and be among those who know.</w:t>
      </w:r>
    </w:p>
    <w:p w14:paraId="02022534" w14:textId="77777777" w:rsidR="00FC59D4"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2759E40E" w14:textId="77777777" w:rsidR="00FC59D4" w:rsidRDefault="00000000">
      <w:pPr>
        <w:pStyle w:val="Heading3"/>
      </w:pPr>
      <w:bookmarkStart w:id="299" w:name="Xae9462bd60252ad2e199c0111e318dbb0881b68"/>
      <w:bookmarkEnd w:id="298"/>
      <w:r>
        <w:lastRenderedPageBreak/>
        <w:t>Guardianship Was Entirely Removed From The Book</w:t>
      </w:r>
    </w:p>
    <w:p w14:paraId="3E8EAE5A" w14:textId="77777777" w:rsidR="00FC59D4"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02C38532" w14:textId="77777777" w:rsidR="00FC59D4"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21D9821E" w14:textId="77777777" w:rsidR="00FC59D4"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30618029" w14:textId="77777777" w:rsidR="00FC59D4"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77E6569" w14:textId="77777777" w:rsidR="00FC59D4"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37052FAF" w14:textId="77777777" w:rsidR="00FC59D4" w:rsidRDefault="00000000">
      <w:pPr>
        <w:pStyle w:val="Heading3"/>
      </w:pPr>
      <w:bookmarkStart w:id="300" w:name="Xa41f7fd30a1f1fc9651737321d4090c6fb384e7"/>
      <w:bookmarkEnd w:id="299"/>
      <w:r>
        <w:t>How A Mirror Descends From the Station of Mirrorness</w:t>
      </w:r>
    </w:p>
    <w:p w14:paraId="5D030B70" w14:textId="77777777" w:rsidR="00FC59D4"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58DAB0BC" w14:textId="77777777" w:rsidR="00FC59D4"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8BB0F76" w14:textId="77777777" w:rsidR="00FC59D4"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B4D02AD" w14:textId="77777777" w:rsidR="00FC59D4"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746C7465" w14:textId="77777777" w:rsidR="00FC59D4"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7FBA46D1" w14:textId="77777777" w:rsidR="00FC59D4" w:rsidRDefault="00000000">
      <w:pPr>
        <w:pStyle w:val="BodyText"/>
      </w:pPr>
      <w:r>
        <w:t>“Exalted is He above what you have imagined of His power!”</w:t>
      </w:r>
    </w:p>
    <w:p w14:paraId="283BB125" w14:textId="77777777" w:rsidR="00FC59D4"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15079D9A" w14:textId="77777777" w:rsidR="00FC59D4" w:rsidRDefault="00000000">
      <w:pPr>
        <w:pStyle w:val="BodyText"/>
      </w:pPr>
      <w:r>
        <w:t>Today, many pieces of ruby have turned to stone, unaware of it. Conversely, the opposite can occur if you understand.</w:t>
      </w:r>
    </w:p>
    <w:p w14:paraId="6035E985" w14:textId="77777777" w:rsidR="00FC59D4" w:rsidRDefault="00000000">
      <w:pPr>
        <w:pStyle w:val="Heading3"/>
      </w:pPr>
      <w:bookmarkStart w:id="301" w:name="detachment-to-be-free-and-independent"/>
      <w:bookmarkEnd w:id="300"/>
      <w:r>
        <w:t>Detachment To Be Free and Independent</w:t>
      </w:r>
    </w:p>
    <w:p w14:paraId="0F4C8596" w14:textId="77777777" w:rsidR="00FC59D4"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05AD7F0C" w14:textId="77777777" w:rsidR="00FC59D4"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6BEFA1A2" w14:textId="77777777" w:rsidR="00FC59D4"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6318BF7B" w14:textId="77777777" w:rsidR="00FC59D4"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776C6CC" w14:textId="77777777" w:rsidR="00FC59D4"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32B55647" w14:textId="77777777" w:rsidR="00FC59D4"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71BBB749" w14:textId="77777777" w:rsidR="00FC59D4" w:rsidRDefault="00000000">
      <w:pPr>
        <w:pStyle w:val="Heading3"/>
      </w:pPr>
      <w:bookmarkStart w:id="302" w:name="X019e98e862f658e76acd83064fcfe6702fe5e21"/>
      <w:bookmarkEnd w:id="301"/>
      <w:r>
        <w:t>All Things Constantly Transform in God’s Sight</w:t>
      </w:r>
    </w:p>
    <w:p w14:paraId="49734F06" w14:textId="77777777" w:rsidR="00FC59D4" w:rsidRDefault="00000000">
      <w:pPr>
        <w:pStyle w:val="FirstParagraph"/>
      </w:pPr>
      <w:r>
        <w:t>If you rise from the realm of illusion and purify your heart from allusions, you will see all things constantly transforming in God’s sight.</w:t>
      </w:r>
    </w:p>
    <w:p w14:paraId="67AB7B69" w14:textId="77777777" w:rsidR="00FC59D4"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38AA4A01" w14:textId="77777777" w:rsidR="00FC59D4"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77E5E08D" w14:textId="77777777" w:rsidR="00FC59D4"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48E47968" w14:textId="77777777" w:rsidR="00FC59D4"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0012721D" w14:textId="77777777" w:rsidR="00FC59D4" w:rsidRDefault="00000000">
      <w:pPr>
        <w:pStyle w:val="BodyText"/>
      </w:pPr>
      <w:r>
        <w:t>In this Manifestation, the sun has risen from the horizon of God, and the moon of illusion has been split. Say, “Blessed be God, the most capable of all!”</w:t>
      </w:r>
    </w:p>
    <w:p w14:paraId="5EB06227" w14:textId="77777777" w:rsidR="00FC59D4" w:rsidRDefault="00000000">
      <w:pPr>
        <w:pStyle w:val="BodyText"/>
      </w:pPr>
      <w:r>
        <w:t>Reflect upon this revealed verse and be just. “Do not be among those who recognize the bounty of God and then deny it.”</w:t>
      </w:r>
    </w:p>
    <w:p w14:paraId="2FB26509" w14:textId="77777777" w:rsidR="00FC59D4"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69DADCD7" w14:textId="77777777" w:rsidR="00FC59D4" w:rsidRDefault="00000000">
      <w:pPr>
        <w:pStyle w:val="BodyText"/>
      </w:pPr>
      <w:r>
        <w:t>“By God, He created what He made in the world with a breath from Himself in a way no one else ever has.”</w:t>
      </w:r>
    </w:p>
    <w:p w14:paraId="0C570464" w14:textId="77777777" w:rsidR="00FC59D4"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01503378" w14:textId="77777777" w:rsidR="00FC59D4" w:rsidRDefault="00000000">
      <w:pPr>
        <w:pStyle w:val="Heading3"/>
      </w:pPr>
      <w:bookmarkStart w:id="303" w:name="infallibility"/>
      <w:bookmarkEnd w:id="302"/>
      <w:r>
        <w:t>Infallibility</w:t>
      </w:r>
    </w:p>
    <w:p w14:paraId="7CD32C7A" w14:textId="77777777" w:rsidR="00FC59D4"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4C5E32C4" w14:textId="77777777" w:rsidR="00FC59D4"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54CE648A" w14:textId="77777777" w:rsidR="00FC59D4"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0CF3EC16" w14:textId="77777777" w:rsidR="00FC59D4" w:rsidRDefault="00000000">
      <w:pPr>
        <w:pStyle w:val="BodyText"/>
      </w:pPr>
      <w:r>
        <w:t>“When they heard the call, ‘Am I not your Lord?’ they did not respond ‘Yes!’ And God did not address anyone except through the Manifestation of His Self in every Manifestation.”</w:t>
      </w:r>
    </w:p>
    <w:p w14:paraId="04B4B554" w14:textId="77777777" w:rsidR="00FC59D4"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239D06DF" w14:textId="77777777" w:rsidR="00FC59D4"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5A1D6B0F" w14:textId="77777777" w:rsidR="00FC59D4" w:rsidRDefault="00000000">
      <w:pPr>
        <w:pStyle w:val="Heading3"/>
      </w:pPr>
      <w:bookmarkStart w:id="304" w:name="muslims-relied-on-false-traditions"/>
      <w:bookmarkEnd w:id="303"/>
      <w:r>
        <w:t>Muslims Relied on False Traditions</w:t>
      </w:r>
    </w:p>
    <w:p w14:paraId="35A0F451" w14:textId="77777777" w:rsidR="00FC59D4"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7AC9A768" w14:textId="77777777" w:rsidR="00FC59D4"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52834C6" w14:textId="77777777" w:rsidR="00FC59D4"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127D4A4D" w14:textId="77777777" w:rsidR="00FC59D4"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6B98328E" w14:textId="77777777" w:rsidR="00FC59D4" w:rsidRDefault="00000000">
      <w:pPr>
        <w:pStyle w:val="Heading3"/>
      </w:pPr>
      <w:bookmarkStart w:id="305" w:name="those-named-in-the-bayan"/>
      <w:bookmarkEnd w:id="304"/>
      <w:r>
        <w:lastRenderedPageBreak/>
        <w:t>Those Named in the Bayan</w:t>
      </w:r>
    </w:p>
    <w:p w14:paraId="48D84F79" w14:textId="77777777" w:rsidR="00FC59D4"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D6D9F5D" w14:textId="77777777" w:rsidR="00FC59D4"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6187746C" w14:textId="77777777" w:rsidR="00FC59D4" w:rsidRDefault="00000000">
      <w:pPr>
        <w:pStyle w:val="BodyText"/>
      </w:pPr>
      <w:r>
        <w:t>Furthermore, He says: “Recognize Him by His verses, and do not be cautious in your recognition of Him, for by such caution you will end up in the fire.”</w:t>
      </w:r>
    </w:p>
    <w:p w14:paraId="248A3192" w14:textId="77777777" w:rsidR="00FC59D4" w:rsidRDefault="00000000">
      <w:pPr>
        <w:pStyle w:val="BodyText"/>
      </w:pPr>
      <w:r>
        <w:t>In light of these decisive words, all those who are cautious in this sacred, exalted Cause are surely in the fire; there is no doubt about this.</w:t>
      </w:r>
    </w:p>
    <w:p w14:paraId="649C7BD0" w14:textId="77777777" w:rsidR="00FC59D4" w:rsidRDefault="00000000">
      <w:pPr>
        <w:pStyle w:val="BodyText"/>
      </w:pPr>
      <w:r>
        <w:t>And He says: “If you look between yourself and God, you will find His likeness in your hearts. Do not be veiled from Him by His own self and recognize the One for whose recognition you were created.”</w:t>
      </w:r>
    </w:p>
    <w:p w14:paraId="6246C93B" w14:textId="77777777" w:rsidR="00FC59D4"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0A2C123" w14:textId="77777777" w:rsidR="00FC59D4"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0ED83A5A" w14:textId="77777777" w:rsidR="00FC59D4" w:rsidRDefault="00000000">
      <w:pPr>
        <w:pStyle w:val="BodyText"/>
      </w:pPr>
      <w:r>
        <w:t>He declares, “Who knows the manifestation except God? Whenever He appears, all must accept the Point of Truth and thank God.”</w:t>
      </w:r>
    </w:p>
    <w:p w14:paraId="184351FC" w14:textId="77777777" w:rsidR="00FC59D4"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69ACE85E" w14:textId="77777777" w:rsidR="00FC59D4"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295B445A" w14:textId="77777777" w:rsidR="00FC59D4"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2D5A013F" w14:textId="77777777" w:rsidR="00FC59D4"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0EE8B7A" w14:textId="77777777" w:rsidR="00FC59D4"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A69AD00" w14:textId="77777777" w:rsidR="00FC59D4" w:rsidRDefault="00000000">
      <w:pPr>
        <w:pStyle w:val="Heading3"/>
      </w:pPr>
      <w:bookmarkStart w:id="306" w:name="aqa-sayyid-husayn-was-ignored"/>
      <w:bookmarkEnd w:id="305"/>
      <w:r>
        <w:t>Aqa Sayyid Husayn Was Ignored</w:t>
      </w:r>
    </w:p>
    <w:p w14:paraId="131E9F36" w14:textId="77777777" w:rsidR="00FC59D4"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18CE95AA" w14:textId="77777777" w:rsidR="00FC59D4"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48505354" w14:textId="77777777" w:rsidR="00FC59D4"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4C999CAD" w14:textId="77777777" w:rsidR="00FC59D4" w:rsidRDefault="00000000">
      <w:pPr>
        <w:pStyle w:val="Heading3"/>
      </w:pPr>
      <w:bookmarkStart w:id="307" w:name="the-hatred-towards-god"/>
      <w:bookmarkEnd w:id="306"/>
      <w:r>
        <w:t>The Hatred Towards God</w:t>
      </w:r>
    </w:p>
    <w:p w14:paraId="3C1C668D" w14:textId="77777777" w:rsidR="00FC59D4"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2896F090" w14:textId="77777777" w:rsidR="00FC59D4"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419786C6" w14:textId="77777777" w:rsidR="00FC59D4"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6D1A3830" w14:textId="77777777" w:rsidR="00FC59D4"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21EA769C" w14:textId="77777777" w:rsidR="00FC59D4"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3AD50B2D" w14:textId="77777777" w:rsidR="00FC59D4"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1A1A8249" w14:textId="77777777" w:rsidR="00FC59D4"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0604E232" w14:textId="77777777" w:rsidR="00FC59D4" w:rsidRDefault="00000000">
      <w:pPr>
        <w:pStyle w:val="BodyText"/>
      </w:pPr>
      <w:r>
        <w:t>“May God protect us and you, O people of the monotheists, from these individuals and their evil, deception, and cunning.”</w:t>
      </w:r>
    </w:p>
    <w:p w14:paraId="04664A12" w14:textId="77777777" w:rsidR="00FC59D4" w:rsidRDefault="00000000">
      <w:pPr>
        <w:pStyle w:val="BodyText"/>
      </w:pPr>
      <w:r>
        <w:t>In the prayer, “O Sovereign of Names and Attributes,” it is stated:</w:t>
      </w:r>
    </w:p>
    <w:p w14:paraId="633446F7" w14:textId="77777777" w:rsidR="00FC59D4"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679354EF" w14:textId="77777777" w:rsidR="00FC59D4" w:rsidRDefault="00000000">
      <w:pPr>
        <w:pStyle w:val="Heading2"/>
      </w:pPr>
      <w:bookmarkStart w:id="308" w:name="X0e220c262a809222f3726c9d54612749a377ea1"/>
      <w:bookmarkEnd w:id="293"/>
      <w:bookmarkEnd w:id="307"/>
      <w:r>
        <w:t>Disbelief In Any Manifestation is Disbelief In All</w:t>
      </w:r>
    </w:p>
    <w:p w14:paraId="1A2E418C" w14:textId="77777777" w:rsidR="00FC59D4"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7B9560D6" w14:textId="77777777" w:rsidR="00FC59D4"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2CB0EECD" w14:textId="77777777" w:rsidR="00FC59D4"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1AC5E818" w14:textId="77777777" w:rsidR="00FC59D4" w:rsidRDefault="00000000">
      <w:pPr>
        <w:pStyle w:val="Heading3"/>
      </w:pPr>
      <w:bookmarkStart w:id="309" w:name="bahaullah-doubts-sarraj-will-believe"/>
      <w:r>
        <w:t>Baha’u’llah Doubts Sarraj Will Believe</w:t>
      </w:r>
    </w:p>
    <w:p w14:paraId="3565AE58" w14:textId="77777777" w:rsidR="00FC59D4"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18DE46B4" w14:textId="77777777" w:rsidR="00FC59D4"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224B2DFA" w14:textId="77777777" w:rsidR="00FC59D4" w:rsidRDefault="00000000">
      <w:pPr>
        <w:pStyle w:val="Heading3"/>
      </w:pPr>
      <w:bookmarkStart w:id="310" w:name="X91883022eda406acc179ae2e0c0e1b67f67b604"/>
      <w:bookmarkEnd w:id="309"/>
      <w:r>
        <w:t>Baha’u’llah Revealed Himself Not By His Will</w:t>
      </w:r>
    </w:p>
    <w:p w14:paraId="392F8758" w14:textId="77777777" w:rsidR="00FC59D4"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6F68054C" w14:textId="77777777" w:rsidR="00FC59D4"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04A015A5" w14:textId="77777777" w:rsidR="00FC59D4"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0C6B171D" w14:textId="77777777" w:rsidR="00FC59D4"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0362618C" w14:textId="77777777" w:rsidR="00FC59D4"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044D933" w14:textId="77777777" w:rsidR="00FC59D4" w:rsidRDefault="00000000">
      <w:pPr>
        <w:pStyle w:val="Heading3"/>
      </w:pPr>
      <w:bookmarkStart w:id="311" w:name="guidance-and-praise-for-mirza-asadullah"/>
      <w:bookmarkEnd w:id="310"/>
      <w:r>
        <w:lastRenderedPageBreak/>
        <w:t>Guidance and Praise for Mirza Asadullah</w:t>
      </w:r>
    </w:p>
    <w:p w14:paraId="1C4D7337" w14:textId="77777777" w:rsidR="00FC59D4"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6249B7DB" w14:textId="77777777" w:rsidR="00FC59D4"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411F3336" w14:textId="77777777" w:rsidR="00FC59D4"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4FC729C" w14:textId="77777777" w:rsidR="00FC59D4"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43C5BC43" w14:textId="77777777" w:rsidR="00FC59D4"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13D43E45" w14:textId="77777777" w:rsidR="00FC59D4"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0658E12" w14:textId="77777777" w:rsidR="00FC59D4"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63081A6F" w14:textId="77777777" w:rsidR="00FC59D4"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48EB029E" w14:textId="77777777" w:rsidR="00FC59D4"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7AD04F9F" w14:textId="77777777" w:rsidR="00FC59D4"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248B7A01" w14:textId="77777777" w:rsidR="00FC59D4"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5D439EE" w14:textId="77777777" w:rsidR="00FC59D4" w:rsidRDefault="00000000">
      <w:pPr>
        <w:pStyle w:val="Heading3"/>
      </w:pPr>
      <w:bookmarkStart w:id="312" w:name="christians-who-believe"/>
      <w:bookmarkEnd w:id="311"/>
      <w:r>
        <w:t>Christians Who Believe</w:t>
      </w:r>
    </w:p>
    <w:p w14:paraId="09BF1078" w14:textId="77777777" w:rsidR="00FC59D4"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01E77722" w14:textId="77777777" w:rsidR="00FC59D4"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27D1F4EC" w14:textId="77777777" w:rsidR="00FC59D4"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3CADC399" w14:textId="77777777" w:rsidR="00FC59D4" w:rsidRDefault="00000000">
      <w:pPr>
        <w:pStyle w:val="Heading3"/>
      </w:pPr>
      <w:bookmarkStart w:id="313" w:name="blessings-for-the-steadfast"/>
      <w:bookmarkEnd w:id="312"/>
      <w:r>
        <w:t>Blessings for the Steadfast</w:t>
      </w:r>
    </w:p>
    <w:p w14:paraId="7135A875" w14:textId="77777777" w:rsidR="00FC59D4"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328C9594" w14:textId="77777777" w:rsidR="00FC59D4"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6531905" w14:textId="77777777" w:rsidR="00FC59D4"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4CF3AEE1" w14:textId="77777777" w:rsidR="00FC59D4"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3B88D451" w14:textId="77777777" w:rsidR="00FC59D4"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0B45F475" w14:textId="77777777" w:rsidR="00FC59D4"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15BFD57E" w14:textId="77777777" w:rsidR="00FC59D4" w:rsidRDefault="00000000">
      <w:pPr>
        <w:pStyle w:val="Heading2"/>
      </w:pPr>
      <w:bookmarkStart w:id="314" w:name="Xe37d1339f0c60fece18d9fd388f456b6bd0c79e"/>
      <w:bookmarkEnd w:id="308"/>
      <w:bookmarkEnd w:id="313"/>
      <w:r>
        <w:t>Baha’u’llah’s Purpose Is For Those In Desperate Times</w:t>
      </w:r>
    </w:p>
    <w:p w14:paraId="7B6E03F5" w14:textId="77777777" w:rsidR="00FC59D4"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469ACF41" w14:textId="77777777" w:rsidR="00FC59D4"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3C0DD731" w14:textId="77777777" w:rsidR="00FC59D4"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7A053FD3" w14:textId="77777777" w:rsidR="00FC59D4"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366E775E" w14:textId="77777777" w:rsidR="00FC59D4" w:rsidRDefault="00000000">
      <w:pPr>
        <w:pStyle w:val="Heading3"/>
      </w:pPr>
      <w:bookmarkStart w:id="315" w:name="bahaullahs-wish-for-sarraj-and-azalis"/>
      <w:r>
        <w:t>Baha’u’llah’s Wish for Sarraj and Azalis</w:t>
      </w:r>
    </w:p>
    <w:p w14:paraId="46E61269" w14:textId="77777777" w:rsidR="00FC59D4"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035D2801" w14:textId="77777777" w:rsidR="00FC59D4"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27D46A62" w14:textId="77777777" w:rsidR="00FC59D4"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B01F809" w14:textId="77777777" w:rsidR="00FC59D4"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35954138" w14:textId="77777777" w:rsidR="00FC59D4"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39F3D3EA" w14:textId="77777777" w:rsidR="00FC59D4"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5A15984A" w14:textId="77777777" w:rsidR="00FC59D4"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09803863" w14:textId="77777777" w:rsidR="00FC59D4"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16FFD7DA" w14:textId="77777777" w:rsidR="00FC59D4"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70088E46" w14:textId="77777777" w:rsidR="00FC59D4"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13470998" w14:textId="77777777" w:rsidR="00FC59D4" w:rsidRDefault="00000000">
      <w:pPr>
        <w:pStyle w:val="Heading3"/>
      </w:pPr>
      <w:bookmarkStart w:id="316" w:name="arrival-to-istanbul"/>
      <w:bookmarkEnd w:id="315"/>
      <w:r>
        <w:t>Arrival to Istanbul</w:t>
      </w:r>
    </w:p>
    <w:p w14:paraId="2747D0EE" w14:textId="77777777" w:rsidR="00FC59D4"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09270398" w14:textId="77777777" w:rsidR="00FC59D4"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38C19C7C" w14:textId="77777777" w:rsidR="00FC59D4"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769D18B6" w14:textId="77777777" w:rsidR="00FC59D4"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03C9EBE4" w14:textId="77777777" w:rsidR="00FC59D4" w:rsidRDefault="00000000">
      <w:pPr>
        <w:pStyle w:val="Heading3"/>
      </w:pPr>
      <w:bookmarkStart w:id="317" w:name="Xed8721d22d55850b8820627d0b78c3b4f04d623"/>
      <w:bookmarkEnd w:id="316"/>
      <w:r>
        <w:t>A Charge of Oppression by Mirza Yahya Against Baha’u’llah</w:t>
      </w:r>
    </w:p>
    <w:p w14:paraId="746B4159" w14:textId="77777777" w:rsidR="00FC59D4"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1B6E406" w14:textId="77777777" w:rsidR="00FC59D4"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70569B36" w14:textId="77777777" w:rsidR="00FC59D4"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458D4913" w14:textId="77777777" w:rsidR="00FC59D4"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58392B74" w14:textId="77777777" w:rsidR="00FC59D4" w:rsidRDefault="00000000">
      <w:pPr>
        <w:pStyle w:val="Heading3"/>
      </w:pPr>
      <w:bookmarkStart w:id="318" w:name="victory-for-the-friends-of-god"/>
      <w:bookmarkEnd w:id="317"/>
      <w:r>
        <w:lastRenderedPageBreak/>
        <w:t>Victory For the Friends of God</w:t>
      </w:r>
    </w:p>
    <w:p w14:paraId="2444DAE8" w14:textId="77777777" w:rsidR="00FC59D4"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008EC0FD" w14:textId="77777777" w:rsidR="00FC59D4"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7F8E610E" w14:textId="77777777" w:rsidR="00FC59D4"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42E4A4E" w14:textId="77777777" w:rsidR="00FC59D4"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4EE546DC" w14:textId="77777777" w:rsidR="00FC59D4"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4CDC4C6C" w14:textId="77777777" w:rsidR="00FC59D4"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3A6CB7A8" w14:textId="77777777" w:rsidR="00FC59D4"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77CE7B80" w14:textId="77777777" w:rsidR="00FC59D4" w:rsidRDefault="00000000">
      <w:pPr>
        <w:pStyle w:val="Heading3"/>
      </w:pPr>
      <w:bookmarkStart w:id="319" w:name="X1a1d608fd0e99d94cf98eb78f2577551d8bced5"/>
      <w:bookmarkEnd w:id="318"/>
      <w:r>
        <w:t>Azalis Claim Baha’u’llah Had Acquired Knowledge</w:t>
      </w:r>
    </w:p>
    <w:p w14:paraId="4764C4AD" w14:textId="77777777" w:rsidR="00FC59D4"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7FD9FF54" w14:textId="77777777" w:rsidR="00FC59D4"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69253B97" w14:textId="77777777" w:rsidR="00FC59D4"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546BF648" w14:textId="77777777" w:rsidR="00FC59D4"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4CD40D9C" w14:textId="77777777" w:rsidR="00FC59D4"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E1AF142" w14:textId="77777777" w:rsidR="00FC59D4"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6AA67E24" w14:textId="77777777" w:rsidR="00FC59D4"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10420D03" w14:textId="77777777" w:rsidR="00FC59D4" w:rsidRDefault="00000000">
      <w:pPr>
        <w:pStyle w:val="Heading3"/>
      </w:pPr>
      <w:bookmarkStart w:id="320" w:name="they-have-not-pondered-the-wisdom-of-god"/>
      <w:bookmarkEnd w:id="319"/>
      <w:r>
        <w:t>They Have Not Pondered the Wisdom of God</w:t>
      </w:r>
    </w:p>
    <w:p w14:paraId="50F9EF13" w14:textId="77777777" w:rsidR="00FC59D4"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1F559494" w14:textId="77777777" w:rsidR="00FC59D4"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3131C217" w14:textId="77777777" w:rsidR="00FC59D4"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5CEFBB67" w14:textId="77777777" w:rsidR="00FC59D4"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73F55075" w14:textId="77777777" w:rsidR="00FC59D4" w:rsidRDefault="00000000">
      <w:pPr>
        <w:pStyle w:val="Heading3"/>
      </w:pPr>
      <w:bookmarkStart w:id="321" w:name="the-station-of-sayyid-jawad"/>
      <w:bookmarkEnd w:id="320"/>
      <w:r>
        <w:t>The Station of Sayyid Jawad</w:t>
      </w:r>
    </w:p>
    <w:p w14:paraId="251C83E1" w14:textId="77777777" w:rsidR="00FC59D4"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51FC0D74" w14:textId="77777777" w:rsidR="00FC59D4"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4D9CF641" w14:textId="77777777" w:rsidR="00FC59D4" w:rsidRDefault="00000000">
      <w:pPr>
        <w:pStyle w:val="Heading3"/>
      </w:pPr>
      <w:bookmarkStart w:id="322" w:name="the-station-of-quddus"/>
      <w:bookmarkEnd w:id="321"/>
      <w:r>
        <w:t>The Station of Quddus</w:t>
      </w:r>
    </w:p>
    <w:p w14:paraId="199FF0A9" w14:textId="77777777" w:rsidR="00FC59D4"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27E03D17" w14:textId="77777777" w:rsidR="00FC59D4" w:rsidRDefault="00000000">
      <w:pPr>
        <w:pStyle w:val="Heading3"/>
      </w:pPr>
      <w:bookmarkStart w:id="323" w:name="relationship-of-suns-and-mirrors"/>
      <w:bookmarkEnd w:id="322"/>
      <w:r>
        <w:t>Relationship of Suns and Mirrors</w:t>
      </w:r>
    </w:p>
    <w:p w14:paraId="60946FF3" w14:textId="77777777" w:rsidR="00FC59D4"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399799E4" w14:textId="77777777" w:rsidR="00FC59D4"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07F786CA" w14:textId="77777777" w:rsidR="00FC59D4" w:rsidRDefault="00000000">
      <w:pPr>
        <w:pStyle w:val="Heading2"/>
      </w:pPr>
      <w:bookmarkStart w:id="324" w:name="subh-i-azals-claims-to-be-above-the-sun"/>
      <w:bookmarkEnd w:id="314"/>
      <w:bookmarkEnd w:id="323"/>
      <w:r>
        <w:t>Subh-i-Azal’s Claims To Be Above the Sun</w:t>
      </w:r>
    </w:p>
    <w:p w14:paraId="3DFAA762" w14:textId="77777777" w:rsidR="00FC59D4"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53F436B0" w14:textId="77777777" w:rsidR="00FC59D4"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5AE2E0D7" w14:textId="77777777" w:rsidR="00FC59D4"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4CD88F51" w14:textId="77777777" w:rsidR="00FC59D4"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2AFEEFE4" w14:textId="77777777" w:rsidR="00FC59D4"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1145D306" w14:textId="77777777" w:rsidR="00FC59D4" w:rsidRDefault="00000000">
      <w:pPr>
        <w:pStyle w:val="BodyText"/>
      </w:pPr>
      <w:r>
        <w:t>It is His right that no one below Him should boast for himself, for He does not boast of any of the beings, and He is the sanctified, pure, all-powerful, and obeyed.</w:t>
      </w:r>
    </w:p>
    <w:p w14:paraId="3EBD54D0" w14:textId="77777777" w:rsidR="00FC59D4"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006B7BEB" w14:textId="77777777" w:rsidR="00FC59D4"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367D9D5F" w14:textId="77777777" w:rsidR="00FC59D4"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C0B056E" w14:textId="77777777" w:rsidR="00FC59D4"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1DDC0995" w14:textId="77777777" w:rsidR="00FC59D4"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1D684A96" w14:textId="77777777" w:rsidR="00FC59D4"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5020B79" w14:textId="77777777" w:rsidR="00FC59D4"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7A7EF686" w14:textId="77777777" w:rsidR="00FC59D4" w:rsidRDefault="00000000">
      <w:pPr>
        <w:pStyle w:val="Heading3"/>
      </w:pPr>
      <w:bookmarkStart w:id="325" w:name="Xe2904bce98b529a8e99d680a3a6062aacfaad76"/>
      <w:r>
        <w:t>Permission Was Not Granted To Compile Baha’u’llah’s Writings into a Volume</w:t>
      </w:r>
    </w:p>
    <w:p w14:paraId="73C45D26" w14:textId="77777777" w:rsidR="00FC59D4"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F367F5A" w14:textId="77777777" w:rsidR="00FC59D4"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78C085F8" w14:textId="77777777" w:rsidR="00FC59D4"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0CE078FA" w14:textId="77777777" w:rsidR="00FC59D4"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1A8DC84B" w14:textId="77777777" w:rsidR="00FC59D4"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4C49A4EF" w14:textId="77777777" w:rsidR="00FC59D4" w:rsidRDefault="00000000">
      <w:pPr>
        <w:pStyle w:val="Heading3"/>
      </w:pPr>
      <w:bookmarkStart w:id="326" w:name="X3976d522cd98dcd6f689ad4307ead2fddfeae0a"/>
      <w:bookmarkEnd w:id="325"/>
      <w:r>
        <w:t>One Condition For Acts to Be Accepted by God</w:t>
      </w:r>
    </w:p>
    <w:p w14:paraId="40494DCD" w14:textId="77777777" w:rsidR="00FC59D4"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573A774E" w14:textId="77777777" w:rsidR="00FC59D4" w:rsidRDefault="00000000">
      <w:pPr>
        <w:pStyle w:val="Heading2"/>
      </w:pPr>
      <w:bookmarkStart w:id="327" w:name="proofs-of-bahaullahs-station"/>
      <w:bookmarkEnd w:id="324"/>
      <w:bookmarkEnd w:id="326"/>
      <w:r>
        <w:t>Proofs of Baha’u’llah’s Station</w:t>
      </w:r>
    </w:p>
    <w:p w14:paraId="78FFD043" w14:textId="77777777" w:rsidR="00FC59D4"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08E58DE2" w14:textId="77777777" w:rsidR="00FC59D4"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6980CE2C" w14:textId="77777777" w:rsidR="00FC59D4"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0D725B3C" w14:textId="77777777" w:rsidR="00FC59D4"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7722B9D3" w14:textId="77777777" w:rsidR="00FC59D4"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0A3FDA3A" w14:textId="77777777" w:rsidR="00FC59D4"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4EA39F3D" w14:textId="77777777" w:rsidR="00FC59D4"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7620BB87" w14:textId="77777777" w:rsidR="00FC59D4"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60C7181C" w14:textId="77777777" w:rsidR="00FC59D4"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50F4E3EE" w14:textId="77777777" w:rsidR="00FC59D4" w:rsidRDefault="00000000">
      <w:pPr>
        <w:pStyle w:val="BodyText"/>
      </w:pPr>
      <w:r>
        <w:t>“If Splendor removes the veil from the face,</w:t>
      </w:r>
    </w:p>
    <w:p w14:paraId="5DD901AB" w14:textId="77777777" w:rsidR="00FC59D4" w:rsidRDefault="00000000">
      <w:pPr>
        <w:pStyle w:val="BodyText"/>
      </w:pPr>
      <w:r>
        <w:t>Hundreds of thousands like Azal will appear.”</w:t>
      </w:r>
    </w:p>
    <w:p w14:paraId="6921DFA6" w14:textId="77777777" w:rsidR="00FC59D4" w:rsidRDefault="00000000">
      <w:pPr>
        <w:pStyle w:val="Heading3"/>
      </w:pPr>
      <w:bookmarkStart w:id="328" w:name="X822f6c93c8b0cb85a9a205c76a11f584197f841"/>
      <w:r>
        <w:t>The Primal Point Established His Cause With the Same Proof</w:t>
      </w:r>
    </w:p>
    <w:p w14:paraId="538DDE09" w14:textId="77777777" w:rsidR="00FC59D4"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048BED58" w14:textId="77777777" w:rsidR="00FC59D4"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071CF5EE" w14:textId="77777777" w:rsidR="00FC59D4"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D135E55" w14:textId="77777777" w:rsidR="00FC59D4"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6B16EFE4" w14:textId="77777777" w:rsidR="00FC59D4"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69FDF855" w14:textId="77777777" w:rsidR="00FC59D4"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4F2CD47B" w14:textId="77777777" w:rsidR="00FC59D4" w:rsidRDefault="00000000">
      <w:pPr>
        <w:pStyle w:val="Heading3"/>
      </w:pPr>
      <w:bookmarkStart w:id="329" w:name="scholars-who-issue-fatwas-to-kill"/>
      <w:bookmarkEnd w:id="328"/>
      <w:r>
        <w:t>Scholars Who Issue Fatwas to Kill</w:t>
      </w:r>
    </w:p>
    <w:p w14:paraId="05E05957" w14:textId="77777777" w:rsidR="00FC59D4"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0AD00C3E" w14:textId="77777777" w:rsidR="00FC59D4"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6A724B63" w14:textId="77777777" w:rsidR="00FC59D4"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3DC2FCE4" w14:textId="77777777" w:rsidR="00FC59D4"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7C6C8E31" w14:textId="77777777" w:rsidR="00FC59D4" w:rsidRDefault="00000000">
      <w:pPr>
        <w:pStyle w:val="Heading2"/>
      </w:pPr>
      <w:bookmarkStart w:id="330" w:name="to-subh-i-azal-mirza-yahya"/>
      <w:bookmarkEnd w:id="327"/>
      <w:bookmarkEnd w:id="329"/>
      <w:r>
        <w:t>To Subh-i-Azal (Mirza Yahya)</w:t>
      </w:r>
    </w:p>
    <w:p w14:paraId="6B97E60F" w14:textId="77777777" w:rsidR="00FC59D4"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3D61BBD2" w14:textId="77777777" w:rsidR="00FC59D4"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696F3031" w14:textId="77777777" w:rsidR="00FC59D4"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6998BDE3" w14:textId="77777777" w:rsidR="00FC59D4"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23B9917F" w14:textId="77777777" w:rsidR="00FC59D4"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210F7B6C" w14:textId="77777777" w:rsidR="00FC59D4"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9FEA03E" w14:textId="77777777" w:rsidR="00FC59D4"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68566BB3" w14:textId="77777777" w:rsidR="00FC59D4"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566E918F" w14:textId="77777777" w:rsidR="00FC59D4"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6AD30B7D" w14:textId="77777777" w:rsidR="00FC59D4" w:rsidRDefault="00000000">
      <w:pPr>
        <w:pStyle w:val="Heading3"/>
      </w:pPr>
      <w:bookmarkStart w:id="331" w:name="a-prayer-for-subh-i-azal-to-pray"/>
      <w:r>
        <w:t>A Prayer For Subh-i-Azal to Pray</w:t>
      </w:r>
    </w:p>
    <w:p w14:paraId="3D6CB3DF" w14:textId="77777777" w:rsidR="00FC59D4"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0E3D366D" w14:textId="77777777" w:rsidR="00FC59D4"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5D5DA0DA" w14:textId="77777777" w:rsidR="00FC59D4" w:rsidRDefault="00000000">
      <w:pPr>
        <w:pStyle w:val="BodyText"/>
      </w:pPr>
      <w:r>
        <w:t>O Lord, do not disappoint those who cling to the cord of Your favor, and do not drive away those who hold onto the finger of hope in Your great generosity and bounty.</w:t>
      </w:r>
    </w:p>
    <w:p w14:paraId="6BF0C04E" w14:textId="77777777" w:rsidR="00FC59D4"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E0E6CDF" w14:textId="77777777" w:rsidR="00FC59D4" w:rsidRDefault="00000000">
      <w:pPr>
        <w:pStyle w:val="BodyText"/>
      </w:pPr>
      <w:r>
        <w:t>O Lord, do not strip my body of the garment of justice, and do not deprive my heart of the robe of acknowledgment by Your Self, the Most Merciful.</w:t>
      </w:r>
    </w:p>
    <w:p w14:paraId="5A73564A" w14:textId="77777777" w:rsidR="00FC59D4"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15C24654" w14:textId="77777777" w:rsidR="00FC59D4" w:rsidRDefault="00000000">
      <w:pPr>
        <w:pStyle w:val="BodyText"/>
      </w:pPr>
      <w:r>
        <w:t>O Lord, enable me not to deny what has affirmed my faith, established my remembrance, raised my name, stirred my being, and verified my reality, and make me among the believers.</w:t>
      </w:r>
    </w:p>
    <w:p w14:paraId="5910B824" w14:textId="77777777" w:rsidR="00FC59D4" w:rsidRDefault="00000000">
      <w:pPr>
        <w:pStyle w:val="BodyText"/>
      </w:pPr>
      <w:r>
        <w:t>O Lord, do not deprive those who stand before the city of Your mercy and cling to the hem of Your kindness and bounty.</w:t>
      </w:r>
    </w:p>
    <w:p w14:paraId="71751CAF" w14:textId="77777777" w:rsidR="00FC59D4"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34DA5D16" w14:textId="77777777" w:rsidR="00FC59D4" w:rsidRDefault="00000000">
      <w:pPr>
        <w:pStyle w:val="Heading3"/>
      </w:pPr>
      <w:bookmarkStart w:id="332" w:name="to-the-breeze-of-the-morning"/>
      <w:bookmarkEnd w:id="331"/>
      <w:r>
        <w:t>To the Breeze of the Morning</w:t>
      </w:r>
    </w:p>
    <w:p w14:paraId="3831E40B" w14:textId="77777777" w:rsidR="00FC59D4" w:rsidRDefault="00000000">
      <w:pPr>
        <w:pStyle w:val="FirstParagraph"/>
      </w:pPr>
      <w:r>
        <w:t>Thus God related the true stories through His truthful, knowledgeable, trustworthy tongue.</w:t>
      </w:r>
    </w:p>
    <w:p w14:paraId="6D0645AC" w14:textId="77777777" w:rsidR="00FC59D4"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24ABC2DC" w14:textId="77777777" w:rsidR="00FC59D4"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6C5F30A2" w14:textId="77777777" w:rsidR="00FC59D4" w:rsidRDefault="00000000">
      <w:pPr>
        <w:pStyle w:val="Heading3"/>
      </w:pPr>
      <w:bookmarkStart w:id="333" w:name="the-purpose-of-god-and-his-messengers"/>
      <w:bookmarkEnd w:id="332"/>
      <w:r>
        <w:t>The Purpose of God and His Messengers</w:t>
      </w:r>
    </w:p>
    <w:p w14:paraId="1AD9B855" w14:textId="77777777" w:rsidR="00FC59D4"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D814390" w14:textId="77777777" w:rsidR="00FC59D4"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5309A502" w14:textId="77777777" w:rsidR="00FC59D4"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340C1252" w14:textId="77777777" w:rsidR="00FC59D4"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4E27B066" w14:textId="77777777" w:rsidR="00FC59D4"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63A72660" w14:textId="77777777" w:rsidR="00FC59D4"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1E780B3E" w14:textId="77777777" w:rsidR="00FC59D4" w:rsidRDefault="00000000">
      <w:pPr>
        <w:pStyle w:val="Heading2"/>
      </w:pPr>
      <w:bookmarkStart w:id="334" w:name="Xfa97acbea69df04a61e044ab670d23af9b1c990"/>
      <w:bookmarkEnd w:id="330"/>
      <w:bookmarkEnd w:id="333"/>
      <w:r>
        <w:t>The Bab Speaks to the People of the Bayan</w:t>
      </w:r>
    </w:p>
    <w:p w14:paraId="7E53FF3E" w14:textId="77777777" w:rsidR="00FC59D4"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7773F6CA" w14:textId="77777777" w:rsidR="00FC59D4"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36CF9A98" w14:textId="77777777" w:rsidR="00FC59D4"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56A92C2" w14:textId="77777777" w:rsidR="00FC59D4"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748CF8A3" w14:textId="77777777" w:rsidR="00FC59D4"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5F2B6F16" w14:textId="77777777" w:rsidR="00FC59D4"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20519229" w14:textId="77777777" w:rsidR="00FC59D4"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7460E956" w14:textId="77777777" w:rsidR="00FC59D4"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44E47C28" w14:textId="77777777" w:rsidR="00FC59D4"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0C7BE460" w14:textId="77777777" w:rsidR="00FC59D4"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07F4E230" w14:textId="77777777" w:rsidR="00FC59D4"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5895FE76" w14:textId="77777777" w:rsidR="00FC59D4"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0D4FE976" w14:textId="77777777" w:rsidR="00FC59D4"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4DBBF942" w14:textId="77777777" w:rsidR="00FC59D4" w:rsidRDefault="00000000">
      <w:r>
        <w:br w:type="page"/>
      </w:r>
    </w:p>
    <w:p w14:paraId="3F5624F4" w14:textId="77777777" w:rsidR="00FC59D4" w:rsidRDefault="00000000">
      <w:pPr>
        <w:pStyle w:val="Heading1"/>
      </w:pPr>
      <w:bookmarkStart w:id="335" w:name="sec-tablet-of-the-branch"/>
      <w:bookmarkStart w:id="336" w:name="_Toc185452136"/>
      <w:bookmarkEnd w:id="270"/>
      <w:bookmarkEnd w:id="334"/>
      <w:r>
        <w:lastRenderedPageBreak/>
        <w:t>Suriy-i-Ghusn (Tablet of the Branch)</w:t>
      </w:r>
      <w:bookmarkEnd w:id="336"/>
    </w:p>
    <w:p w14:paraId="66D48585" w14:textId="77777777" w:rsidR="00FC59D4" w:rsidRDefault="00000000">
      <w:pPr>
        <w:pStyle w:val="FirstParagraph"/>
      </w:pPr>
      <w:r>
        <w:t>1 He is the Everlasting One in the most resplendent horizon.</w:t>
      </w:r>
    </w:p>
    <w:p w14:paraId="02133A34" w14:textId="77777777" w:rsidR="00FC59D4"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6AC8C2C" w14:textId="77777777" w:rsidR="00FC59D4"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48A3F11" w14:textId="77777777" w:rsidR="00FC59D4"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6A239CF" w14:textId="77777777" w:rsidR="00FC59D4" w:rsidRDefault="00000000">
      <w:pPr>
        <w:pStyle w:val="Heading3"/>
      </w:pPr>
      <w:bookmarkStart w:id="337" w:name="sec-the-branch"/>
      <w:r>
        <w:t>The Branch</w:t>
      </w:r>
    </w:p>
    <w:p w14:paraId="68906A60" w14:textId="77777777" w:rsidR="00FC59D4"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74DDD37" w14:textId="77777777" w:rsidR="00FC59D4"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12C2F84" w14:textId="77777777" w:rsidR="00FC59D4"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727BF0F" w14:textId="77777777" w:rsidR="00FC59D4" w:rsidRDefault="00000000">
      <w:pPr>
        <w:pStyle w:val="Heading3"/>
      </w:pPr>
      <w:bookmarkStart w:id="338" w:name="sec-the-appearance-of-allah"/>
      <w:bookmarkEnd w:id="337"/>
      <w:r>
        <w:t>The Appearance of Allah</w:t>
      </w:r>
    </w:p>
    <w:p w14:paraId="3AD96FB3" w14:textId="77777777" w:rsidR="00FC59D4"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29F0A48" w14:textId="77777777" w:rsidR="00FC59D4"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A5A4757" w14:textId="77777777" w:rsidR="00FC59D4"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46FD6FC" w14:textId="77777777" w:rsidR="00FC59D4" w:rsidRDefault="00000000">
      <w:pPr>
        <w:pStyle w:val="Heading3"/>
      </w:pPr>
      <w:bookmarkStart w:id="339" w:name="sec-abandon-polytheism"/>
      <w:bookmarkEnd w:id="338"/>
      <w:r>
        <w:t>Abandon Polytheism &amp; Convey His Command</w:t>
      </w:r>
    </w:p>
    <w:p w14:paraId="7197371E" w14:textId="77777777" w:rsidR="00FC59D4"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12A753B" w14:textId="77777777" w:rsidR="00FC59D4"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64E031AC" w14:textId="77777777" w:rsidR="00FC59D4" w:rsidRDefault="00000000">
      <w:pPr>
        <w:pStyle w:val="Heading3"/>
      </w:pPr>
      <w:bookmarkStart w:id="340" w:name="X4584492649b3c6d6fbc0dab042d0bf1084365d4"/>
      <w:bookmarkEnd w:id="339"/>
      <w:r>
        <w:t>To the Servant, Mírzá Alí-Riday-i-Mustawfi of Khurasan</w:t>
      </w:r>
    </w:p>
    <w:p w14:paraId="07DE7A24" w14:textId="77777777" w:rsidR="00FC59D4"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D0064B5" w14:textId="77777777" w:rsidR="00FC59D4"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3246559" w14:textId="77777777" w:rsidR="00FC59D4"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650C8E4" w14:textId="77777777" w:rsidR="00FC59D4"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437D090" w14:textId="77777777" w:rsidR="00FC59D4" w:rsidRDefault="00000000">
      <w:r>
        <w:br w:type="page"/>
      </w:r>
    </w:p>
    <w:p w14:paraId="3C48CFFF" w14:textId="77777777" w:rsidR="00FC59D4" w:rsidRDefault="00000000">
      <w:pPr>
        <w:pStyle w:val="Heading1"/>
      </w:pPr>
      <w:bookmarkStart w:id="341" w:name="sec-kitab-i-badi"/>
      <w:bookmarkStart w:id="342" w:name="_Toc185452137"/>
      <w:bookmarkEnd w:id="335"/>
      <w:bookmarkEnd w:id="340"/>
      <w:r>
        <w:lastRenderedPageBreak/>
        <w:t>Kitab-i-Badi (Tablet to Badi)</w:t>
      </w:r>
      <w:bookmarkEnd w:id="342"/>
    </w:p>
    <w:p w14:paraId="50603F81" w14:textId="77777777" w:rsidR="00FC59D4" w:rsidRDefault="00000000">
      <w:pPr>
        <w:pStyle w:val="Heading2"/>
      </w:pPr>
      <w:bookmarkStart w:id="343" w:name="verses-1-10"/>
      <w:r>
        <w:t>Verses 1-10</w:t>
      </w:r>
    </w:p>
    <w:p w14:paraId="177117D9" w14:textId="77777777" w:rsidR="00FC59D4"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68ACAD75" w14:textId="77777777" w:rsidR="00FC59D4"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4387423D" w14:textId="77777777" w:rsidR="00FC59D4"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3704E4BE" w14:textId="77777777" w:rsidR="00FC59D4"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51C82AE8" w14:textId="77777777" w:rsidR="00FC59D4"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0722F6FA" w14:textId="77777777" w:rsidR="00FC59D4" w:rsidRDefault="00000000">
      <w:pPr>
        <w:pStyle w:val="FirstParagraph"/>
      </w:pPr>
      <w:r>
        <w:t>Thus, it was revealed previously, but the people do not understand.</w:t>
      </w:r>
    </w:p>
    <w:p w14:paraId="63698F7D" w14:textId="77777777" w:rsidR="00FC59D4"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63B290DD" w14:textId="77777777" w:rsidR="00FC59D4"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546C620C" w14:textId="77777777" w:rsidR="00FC59D4"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5CFA588C" w14:textId="77777777" w:rsidR="00FC59D4" w:rsidRDefault="00000000">
      <w:pPr>
        <w:pStyle w:val="BlockText"/>
      </w:pPr>
      <w:r>
        <w:t>“A self that has not attained existence from the Giver of Being—how can it bestow existence?”</w:t>
      </w:r>
    </w:p>
    <w:p w14:paraId="0B23EC2C" w14:textId="77777777" w:rsidR="00FC59D4"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7C280A61" w14:textId="77777777" w:rsidR="00FC59D4"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2723267F" w14:textId="77777777" w:rsidR="00FC59D4"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0A88A856" w14:textId="77777777" w:rsidR="00FC59D4" w:rsidRDefault="00000000">
      <w:pPr>
        <w:pStyle w:val="Heading2"/>
      </w:pPr>
      <w:bookmarkStart w:id="344" w:name="verses-11-20"/>
      <w:bookmarkEnd w:id="343"/>
      <w:r>
        <w:t>Verses 11-20</w:t>
      </w:r>
    </w:p>
    <w:p w14:paraId="37AEA8AF" w14:textId="77777777" w:rsidR="00FC59D4"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428A1951" w14:textId="77777777" w:rsidR="00FC59D4"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46FA06CD" w14:textId="77777777" w:rsidR="00FC59D4"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00E3C02A" w14:textId="77777777" w:rsidR="00FC59D4"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3C4FCEFE" w14:textId="77777777" w:rsidR="00FC59D4"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5CC4C7E8" w14:textId="77777777" w:rsidR="00FC59D4"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0435E83A" w14:textId="77777777" w:rsidR="00FC59D4"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231A9D7D" w14:textId="77777777" w:rsidR="00FC59D4"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4F188286" w14:textId="77777777" w:rsidR="00FC59D4"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7A543EC5" w14:textId="77777777" w:rsidR="00FC59D4"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0CF90195" w14:textId="77777777" w:rsidR="00FC59D4" w:rsidRDefault="00000000">
      <w:pPr>
        <w:pStyle w:val="Heading2"/>
      </w:pPr>
      <w:bookmarkStart w:id="345" w:name="verses-21-30"/>
      <w:bookmarkEnd w:id="344"/>
      <w:r>
        <w:t>Verses 21-30</w:t>
      </w:r>
    </w:p>
    <w:p w14:paraId="47BE67E7" w14:textId="77777777" w:rsidR="00FC59D4"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6EA4DA4A" w14:textId="77777777" w:rsidR="00FC59D4"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45572CC3" w14:textId="77777777" w:rsidR="00FC59D4" w:rsidRDefault="00000000">
      <w:pPr>
        <w:pStyle w:val="FirstParagraph"/>
      </w:pPr>
      <w:r>
        <w:t>We ask God to protect us from the whispers of those devils who openly deny God while imagining themselves to be among the knowing.</w:t>
      </w:r>
    </w:p>
    <w:p w14:paraId="3C5D13A0" w14:textId="77777777" w:rsidR="00FC59D4"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59C6B259" w14:textId="77777777" w:rsidR="00FC59D4"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36B4D647" w14:textId="77777777" w:rsidR="00FC59D4"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528D2261" w14:textId="77777777" w:rsidR="00FC59D4"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0B6CD31C" w14:textId="77777777" w:rsidR="00FC59D4"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68EB93EA" w14:textId="77777777" w:rsidR="00FC59D4"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3096616F" w14:textId="77777777" w:rsidR="00FC59D4"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1424A89B" w14:textId="77777777" w:rsidR="00FC59D4"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5D650E82" w14:textId="77777777" w:rsidR="00FC59D4"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08EA8704" w14:textId="77777777" w:rsidR="00FC59D4" w:rsidRDefault="00000000">
      <w:pPr>
        <w:pStyle w:val="Heading2"/>
      </w:pPr>
      <w:bookmarkStart w:id="346" w:name="verses-31-40"/>
      <w:bookmarkEnd w:id="345"/>
      <w:r>
        <w:t>Verses 31-40</w:t>
      </w:r>
    </w:p>
    <w:p w14:paraId="284A6C9C" w14:textId="77777777" w:rsidR="00FC59D4"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4A357370" w14:textId="77777777" w:rsidR="00FC59D4"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7F9A768F" w14:textId="77777777" w:rsidR="00FC59D4"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63C35B36" w14:textId="77777777" w:rsidR="00FC59D4"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588F0BD8" w14:textId="77777777" w:rsidR="00FC59D4" w:rsidRDefault="00000000">
      <w:pPr>
        <w:pStyle w:val="BodyText"/>
      </w:pPr>
      <w:r>
        <w:t>35 We hope that you do not consider the divine stations and lordly manifestations as mere self-desires, and that you observe with fairness.</w:t>
      </w:r>
    </w:p>
    <w:p w14:paraId="02C64686" w14:textId="77777777" w:rsidR="00FC59D4" w:rsidRDefault="00000000">
      <w:pPr>
        <w:pStyle w:val="BodyText"/>
      </w:pPr>
      <w:r>
        <w:t>36 You also wrote that you feel sorrow that after spending many years among the old mystics, as the common folk say, in the company of the elders, you have now become confused.</w:t>
      </w:r>
    </w:p>
    <w:p w14:paraId="0B8C291F" w14:textId="77777777" w:rsidR="00FC59D4"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1B1244B6" w14:textId="77777777" w:rsidR="00FC59D4"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26E2B84D" w14:textId="77777777" w:rsidR="00FC59D4"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62C5236C" w14:textId="77777777" w:rsidR="00FC59D4"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3FECC655" w14:textId="77777777" w:rsidR="00FC59D4" w:rsidRDefault="00000000">
      <w:pPr>
        <w:pStyle w:val="Heading2"/>
      </w:pPr>
      <w:bookmarkStart w:id="347" w:name="verses-41-50"/>
      <w:bookmarkEnd w:id="346"/>
      <w:r>
        <w:t>Verses 41-50</w:t>
      </w:r>
    </w:p>
    <w:p w14:paraId="79816FCF" w14:textId="77777777" w:rsidR="00FC59D4"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75AB5C98" w14:textId="77777777" w:rsidR="00FC59D4"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4A0C31EC" w14:textId="77777777" w:rsidR="00FC59D4"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50E40A91" w14:textId="77777777" w:rsidR="00FC59D4"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577642BA" w14:textId="77777777" w:rsidR="00FC59D4"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6EEAC28B" w14:textId="77777777" w:rsidR="00FC59D4"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3F363AB1" w14:textId="77777777" w:rsidR="00FC59D4"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1E767D3B" w14:textId="77777777" w:rsidR="00FC59D4" w:rsidRDefault="00000000">
      <w:pPr>
        <w:pStyle w:val="BodyText"/>
      </w:pPr>
      <w:r>
        <w:t>48 It is from the words of the Blessed Beauty—may all else be a sacrifice for Him—who says:</w:t>
      </w:r>
    </w:p>
    <w:p w14:paraId="42AF0D9C" w14:textId="77777777" w:rsidR="00FC59D4" w:rsidRDefault="00000000">
      <w:pPr>
        <w:pStyle w:val="BlockText"/>
      </w:pPr>
      <w:r>
        <w:t>“Whosoever does not purify their heart, mind, sight, and hearing from what they possess will not be able to recognize what has been revealed in the Tablets of the manifest glory of God.”</w:t>
      </w:r>
    </w:p>
    <w:p w14:paraId="50A9F6F5" w14:textId="77777777" w:rsidR="00FC59D4"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2373F451" w14:textId="77777777" w:rsidR="00FC59D4"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32707CB3" w14:textId="77777777" w:rsidR="00FC59D4"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206CBE7D" w14:textId="77777777" w:rsidR="00FC59D4" w:rsidRDefault="00000000">
      <w:pPr>
        <w:pStyle w:val="Heading2"/>
      </w:pPr>
      <w:bookmarkStart w:id="348" w:name="verses-51-60"/>
      <w:bookmarkEnd w:id="347"/>
      <w:r>
        <w:lastRenderedPageBreak/>
        <w:t>Verses 51-60</w:t>
      </w:r>
    </w:p>
    <w:p w14:paraId="06D484A0" w14:textId="77777777" w:rsidR="00FC59D4"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21F09EFB" w14:textId="77777777" w:rsidR="00FC59D4"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270FC725" w14:textId="77777777" w:rsidR="00FC59D4"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2357A69E" w14:textId="77777777" w:rsidR="00FC59D4"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749FBC82" w14:textId="77777777" w:rsidR="00FC59D4"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2F0FC183" w14:textId="77777777" w:rsidR="00FC59D4"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0A7F82DA" w14:textId="77777777" w:rsidR="00FC59D4"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58CBAAE1" w14:textId="77777777" w:rsidR="00FC59D4"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186750BC" w14:textId="77777777" w:rsidR="00FC59D4"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4E90EB5A" w14:textId="77777777" w:rsidR="00FC59D4"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28A1B83C" w14:textId="77777777" w:rsidR="00FC59D4" w:rsidRDefault="00000000">
      <w:pPr>
        <w:pStyle w:val="Heading2"/>
      </w:pPr>
      <w:bookmarkStart w:id="349" w:name="verses-61-70"/>
      <w:bookmarkEnd w:id="348"/>
      <w:r>
        <w:t>Verses 61-70</w:t>
      </w:r>
    </w:p>
    <w:p w14:paraId="5F2595C9" w14:textId="77777777" w:rsidR="00FC59D4"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3FF01E81" w14:textId="77777777" w:rsidR="00FC59D4"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79CF1693" w14:textId="77777777" w:rsidR="00FC59D4"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18A1EBD5" w14:textId="77777777" w:rsidR="00FC59D4"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16E1098C" w14:textId="77777777" w:rsidR="00FC59D4"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5237F80E" w14:textId="77777777" w:rsidR="00FC59D4"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483413C4" w14:textId="77777777" w:rsidR="00FC59D4"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10E72883" w14:textId="77777777" w:rsidR="00FC59D4"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0F09E90F" w14:textId="77777777" w:rsidR="00FC59D4"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0A3E9229" w14:textId="77777777" w:rsidR="00FC59D4"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1D79DABB" w14:textId="77777777" w:rsidR="00FC59D4" w:rsidRDefault="00000000">
      <w:pPr>
        <w:pStyle w:val="Heading2"/>
      </w:pPr>
      <w:bookmarkStart w:id="350" w:name="verses-71-80"/>
      <w:bookmarkEnd w:id="349"/>
      <w:r>
        <w:t>Verses 71-80</w:t>
      </w:r>
    </w:p>
    <w:p w14:paraId="66C8F55F" w14:textId="77777777" w:rsidR="00FC59D4"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467A3B9E" w14:textId="77777777" w:rsidR="00FC59D4"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5A4DEAC6" w14:textId="77777777" w:rsidR="00FC59D4"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7A34879E" w14:textId="77777777" w:rsidR="00FC59D4"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4C43A27F" w14:textId="77777777" w:rsidR="00FC59D4"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59BDC3C4" w14:textId="77777777" w:rsidR="00FC59D4"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600C2A0A" w14:textId="77777777" w:rsidR="00FC59D4"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4DB5BACB" w14:textId="77777777" w:rsidR="00FC59D4"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4FCBCC92" w14:textId="77777777" w:rsidR="00FC59D4"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5873DA2C" w14:textId="77777777" w:rsidR="00FC59D4"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6F85C1B8" w14:textId="77777777" w:rsidR="00FC59D4" w:rsidRDefault="00000000">
      <w:pPr>
        <w:pStyle w:val="Heading2"/>
      </w:pPr>
      <w:bookmarkStart w:id="351" w:name="verses-81-90"/>
      <w:bookmarkEnd w:id="350"/>
      <w:r>
        <w:t>Verses 81-90</w:t>
      </w:r>
    </w:p>
    <w:p w14:paraId="796593B8" w14:textId="77777777" w:rsidR="00FC59D4"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48E0FEFE" w14:textId="77777777" w:rsidR="00FC59D4"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7AA32791" w14:textId="77777777" w:rsidR="00FC59D4"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6031E8F3" w14:textId="77777777" w:rsidR="00FC59D4"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75C2951B" w14:textId="77777777" w:rsidR="00FC59D4"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44DF1D0D" w14:textId="77777777" w:rsidR="00FC59D4"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3E6A5975" w14:textId="77777777" w:rsidR="00FC59D4" w:rsidRDefault="00000000">
      <w:pPr>
        <w:pStyle w:val="BlockText"/>
      </w:pPr>
      <w:r>
        <w:rPr>
          <w:i/>
          <w:iCs/>
        </w:rPr>
        <w:t>“He is the balance, His command is the balance, His actions are the balance, and His indications are the balance. Whatever is attributed to the balance is the balance.”</w:t>
      </w:r>
    </w:p>
    <w:p w14:paraId="10F6C043" w14:textId="77777777" w:rsidR="00FC59D4"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653A8D40" w14:textId="77777777" w:rsidR="00FC59D4"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1249B1F6" w14:textId="77777777" w:rsidR="00FC59D4"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303CD873" w14:textId="77777777" w:rsidR="00FC59D4"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29488274" w14:textId="77777777" w:rsidR="00FC59D4" w:rsidRDefault="00000000">
      <w:pPr>
        <w:pStyle w:val="Heading2"/>
      </w:pPr>
      <w:bookmarkStart w:id="352" w:name="verses-91-100"/>
      <w:bookmarkEnd w:id="351"/>
      <w:r>
        <w:t>Verses 91-100</w:t>
      </w:r>
    </w:p>
    <w:p w14:paraId="5DC16B57" w14:textId="77777777" w:rsidR="00FC59D4"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603FC238" w14:textId="77777777" w:rsidR="00FC59D4"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090AC17A" w14:textId="77777777" w:rsidR="00FC59D4"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7CAD24B5" w14:textId="77777777" w:rsidR="00FC59D4"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19662739" w14:textId="77777777" w:rsidR="00FC59D4"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7EFB65BC" w14:textId="77777777" w:rsidR="00FC59D4"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0D7AC7B3" w14:textId="77777777" w:rsidR="00FC59D4"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3A4BCECE" w14:textId="77777777" w:rsidR="00FC59D4"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09499832" w14:textId="77777777" w:rsidR="00FC59D4"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67606418" w14:textId="77777777" w:rsidR="00FC59D4"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77ECD3D1" w14:textId="77777777" w:rsidR="00FC59D4" w:rsidRDefault="00000000">
      <w:pPr>
        <w:pStyle w:val="Heading2"/>
      </w:pPr>
      <w:bookmarkStart w:id="353" w:name="verses-101-110"/>
      <w:bookmarkEnd w:id="352"/>
      <w:r>
        <w:t>Verses 101-110</w:t>
      </w:r>
    </w:p>
    <w:p w14:paraId="5386F6BB" w14:textId="77777777" w:rsidR="00FC59D4"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7BB43CDF" w14:textId="77777777" w:rsidR="00FC59D4"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4C902827" w14:textId="77777777" w:rsidR="00FC59D4"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516144CC" w14:textId="77777777" w:rsidR="00FC59D4"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1B991DC7" w14:textId="77777777" w:rsidR="00FC59D4"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5C1822B3" w14:textId="77777777" w:rsidR="00FC59D4"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24F80AD7" w14:textId="77777777" w:rsidR="00FC59D4"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5AC49D77" w14:textId="77777777" w:rsidR="00FC59D4"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43D9C362" w14:textId="77777777" w:rsidR="00FC59D4"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142968B0" w14:textId="77777777" w:rsidR="00FC59D4"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13A1D280" w14:textId="77777777" w:rsidR="00FC59D4" w:rsidRDefault="00000000">
      <w:pPr>
        <w:pStyle w:val="Heading2"/>
      </w:pPr>
      <w:bookmarkStart w:id="354" w:name="verses-111-120"/>
      <w:bookmarkEnd w:id="353"/>
      <w:r>
        <w:t>Verses 111-120</w:t>
      </w:r>
    </w:p>
    <w:p w14:paraId="42153292" w14:textId="77777777" w:rsidR="00FC59D4"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4241DC1D" w14:textId="77777777" w:rsidR="00FC59D4"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73A60C8A" w14:textId="77777777" w:rsidR="00FC59D4"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443BF954" w14:textId="77777777" w:rsidR="00FC59D4"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4BD8D445" w14:textId="77777777" w:rsidR="00FC59D4"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58544337" w14:textId="77777777" w:rsidR="00FC59D4"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33A38141" w14:textId="77777777" w:rsidR="00FC59D4"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22A26026" w14:textId="77777777" w:rsidR="00FC59D4"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4A4F5ADC" w14:textId="77777777" w:rsidR="00FC59D4"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615D8795" w14:textId="77777777" w:rsidR="00FC59D4"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5C273AEA" w14:textId="77777777" w:rsidR="00FC59D4" w:rsidRDefault="00000000">
      <w:pPr>
        <w:pStyle w:val="Heading2"/>
      </w:pPr>
      <w:bookmarkStart w:id="355" w:name="verses-121-130"/>
      <w:bookmarkEnd w:id="354"/>
      <w:r>
        <w:lastRenderedPageBreak/>
        <w:t>Verses 121-130</w:t>
      </w:r>
    </w:p>
    <w:p w14:paraId="680C1067" w14:textId="77777777" w:rsidR="00FC59D4"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31DE20C0" w14:textId="77777777" w:rsidR="00FC59D4"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319B3DB8" w14:textId="77777777" w:rsidR="00FC59D4"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2B9B78C3" w14:textId="77777777" w:rsidR="00FC59D4"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06749E2B" w14:textId="77777777" w:rsidR="00FC59D4"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42E49C7B" w14:textId="77777777" w:rsidR="00FC59D4"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5753F1C0" w14:textId="77777777" w:rsidR="00FC59D4"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4A6E2F23" w14:textId="77777777" w:rsidR="00FC59D4"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00132A22" w14:textId="77777777" w:rsidR="00FC59D4"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7A441AB6" w14:textId="77777777" w:rsidR="00FC59D4"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21C1B972" w14:textId="77777777" w:rsidR="00FC59D4"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1FF41F4F" w14:textId="77777777" w:rsidR="00FC59D4" w:rsidRDefault="00000000">
      <w:pPr>
        <w:pStyle w:val="Heading2"/>
      </w:pPr>
      <w:bookmarkStart w:id="356" w:name="verses-131-140"/>
      <w:bookmarkEnd w:id="355"/>
      <w:r>
        <w:lastRenderedPageBreak/>
        <w:t>Verses 131-140</w:t>
      </w:r>
    </w:p>
    <w:p w14:paraId="7361EBD1" w14:textId="77777777" w:rsidR="00FC59D4"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0EA0B421" w14:textId="77777777" w:rsidR="00FC59D4"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462B0B90" w14:textId="77777777" w:rsidR="00FC59D4"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7C676847" w14:textId="77777777" w:rsidR="00FC59D4"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26186B3F" w14:textId="77777777" w:rsidR="00FC59D4"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11D728AE" w14:textId="77777777" w:rsidR="00FC59D4"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0640580E" w14:textId="77777777" w:rsidR="00FC59D4"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6D7ED771" w14:textId="77777777" w:rsidR="00FC59D4"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361BF965" w14:textId="77777777" w:rsidR="00FC59D4"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6A3B6E88" w14:textId="77777777" w:rsidR="00FC59D4"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050C4541" w14:textId="77777777" w:rsidR="00FC59D4" w:rsidRDefault="00000000">
      <w:pPr>
        <w:pStyle w:val="Heading2"/>
      </w:pPr>
      <w:bookmarkStart w:id="357" w:name="verses-141-150"/>
      <w:bookmarkEnd w:id="356"/>
      <w:r>
        <w:t>Verses 141-150</w:t>
      </w:r>
    </w:p>
    <w:p w14:paraId="42C98D07" w14:textId="77777777" w:rsidR="00FC59D4"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49342B25" w14:textId="77777777" w:rsidR="00FC59D4"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71680FF7" w14:textId="77777777" w:rsidR="00FC59D4"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40397BA7" w14:textId="77777777" w:rsidR="00FC59D4"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7849987F" w14:textId="77777777" w:rsidR="00FC59D4"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3A6C3061" w14:textId="77777777" w:rsidR="00FC59D4"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6388D6F9" w14:textId="77777777" w:rsidR="00FC59D4"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13ABF137" w14:textId="77777777" w:rsidR="00FC59D4"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46518DE4" w14:textId="77777777" w:rsidR="00FC59D4"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41BD4589" w14:textId="77777777" w:rsidR="00FC59D4"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15216D37" w14:textId="77777777" w:rsidR="00FC59D4" w:rsidRDefault="00000000">
      <w:pPr>
        <w:pStyle w:val="Heading2"/>
      </w:pPr>
      <w:bookmarkStart w:id="358" w:name="verses-151-160"/>
      <w:bookmarkEnd w:id="357"/>
      <w:r>
        <w:t>Verses 151-160</w:t>
      </w:r>
    </w:p>
    <w:p w14:paraId="3E67A5A8" w14:textId="77777777" w:rsidR="00FC59D4"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294AED3B" w14:textId="77777777" w:rsidR="00FC59D4"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3A7BCA0C" w14:textId="77777777" w:rsidR="00FC59D4"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3A03117D" w14:textId="77777777" w:rsidR="00FC59D4"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22C2CE2A" w14:textId="77777777" w:rsidR="00FC59D4"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266BEE5C" w14:textId="77777777" w:rsidR="00FC59D4"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15A415BE" w14:textId="77777777" w:rsidR="00FC59D4"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52E2D717" w14:textId="77777777" w:rsidR="00FC59D4"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6362689E" w14:textId="77777777" w:rsidR="00FC59D4"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51545861" w14:textId="77777777" w:rsidR="00FC59D4"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2BCF590E" w14:textId="77777777" w:rsidR="00FC59D4" w:rsidRDefault="00000000">
      <w:pPr>
        <w:pStyle w:val="Heading2"/>
      </w:pPr>
      <w:bookmarkStart w:id="359" w:name="verses-161-170"/>
      <w:bookmarkEnd w:id="358"/>
      <w:r>
        <w:t>Verses 161-170</w:t>
      </w:r>
    </w:p>
    <w:p w14:paraId="4C98436E" w14:textId="77777777" w:rsidR="00FC59D4"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085FA888" w14:textId="77777777" w:rsidR="00FC59D4"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58D12D84" w14:textId="77777777" w:rsidR="00FC59D4"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6BCBFF10" w14:textId="77777777" w:rsidR="00FC59D4"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0C04E80D" w14:textId="77777777" w:rsidR="00FC59D4"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3346E91B" w14:textId="77777777" w:rsidR="00FC59D4"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426974FE" w14:textId="77777777" w:rsidR="00FC59D4"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62BA195A" w14:textId="77777777" w:rsidR="00FC59D4"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186B6CD0" w14:textId="77777777" w:rsidR="00FC59D4"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6C3A163E" w14:textId="77777777" w:rsidR="00FC59D4"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0B742896" w14:textId="77777777" w:rsidR="00FC59D4" w:rsidRDefault="00000000">
      <w:pPr>
        <w:pStyle w:val="Heading2"/>
      </w:pPr>
      <w:bookmarkStart w:id="360" w:name="verses-171-180"/>
      <w:bookmarkEnd w:id="359"/>
      <w:r>
        <w:t>Verses 171-180</w:t>
      </w:r>
    </w:p>
    <w:p w14:paraId="0245B0E0" w14:textId="77777777" w:rsidR="00FC59D4"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469F458F" w14:textId="77777777" w:rsidR="00FC59D4"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673C6407" w14:textId="77777777" w:rsidR="00FC59D4"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12D652A9" w14:textId="77777777" w:rsidR="00FC59D4"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432DE95F" w14:textId="77777777" w:rsidR="00FC59D4"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535EC265" w14:textId="77777777" w:rsidR="00FC59D4"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75547135" w14:textId="77777777" w:rsidR="00FC59D4"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4387FA43" w14:textId="77777777" w:rsidR="00FC59D4"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5298A77E" w14:textId="77777777" w:rsidR="00FC59D4"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455E6DBB" w14:textId="77777777" w:rsidR="00FC59D4"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52A47A6C" w14:textId="77777777" w:rsidR="00FC59D4" w:rsidRDefault="00000000">
      <w:pPr>
        <w:pStyle w:val="Heading2"/>
      </w:pPr>
      <w:bookmarkStart w:id="361" w:name="verses-181-190"/>
      <w:bookmarkEnd w:id="360"/>
      <w:r>
        <w:t>Verses 181-190</w:t>
      </w:r>
    </w:p>
    <w:p w14:paraId="0AF952C3" w14:textId="77777777" w:rsidR="00FC59D4"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19E8A7EF" w14:textId="77777777" w:rsidR="00FC59D4"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0D7F2BEE" w14:textId="77777777" w:rsidR="00FC59D4"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62C51476" w14:textId="77777777" w:rsidR="00FC59D4"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3DAEEC40" w14:textId="77777777" w:rsidR="00FC59D4"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7AAA36FA" w14:textId="77777777" w:rsidR="00FC59D4"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6F0C0BF4" w14:textId="77777777" w:rsidR="00FC59D4"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3C3388A6" w14:textId="77777777" w:rsidR="00FC59D4"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200E2FA2" w14:textId="77777777" w:rsidR="00FC59D4"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5B461FD5" w14:textId="77777777" w:rsidR="00FC59D4"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2C40213F" w14:textId="77777777" w:rsidR="00FC59D4" w:rsidRDefault="00000000">
      <w:pPr>
        <w:pStyle w:val="Heading2"/>
      </w:pPr>
      <w:bookmarkStart w:id="362" w:name="verses-191-200"/>
      <w:bookmarkEnd w:id="361"/>
      <w:r>
        <w:t>Verses 191-200</w:t>
      </w:r>
    </w:p>
    <w:p w14:paraId="334832D2" w14:textId="77777777" w:rsidR="00FC59D4"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73D28052" w14:textId="77777777" w:rsidR="00FC59D4"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6D91C86A" w14:textId="77777777" w:rsidR="00FC59D4"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0CC289D0" w14:textId="77777777" w:rsidR="00FC59D4"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1E2DBB6B" w14:textId="77777777" w:rsidR="00FC59D4"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5B7BBCF4" w14:textId="77777777" w:rsidR="00FC59D4"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350CC89D" w14:textId="77777777" w:rsidR="00FC59D4"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4678FF0F" w14:textId="77777777" w:rsidR="00FC59D4"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2ADDBBFD" w14:textId="77777777" w:rsidR="00FC59D4"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1781B513" w14:textId="77777777" w:rsidR="00FC59D4"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660C5D69" w14:textId="77777777" w:rsidR="00FC59D4" w:rsidRDefault="00000000">
      <w:pPr>
        <w:pStyle w:val="Heading2"/>
      </w:pPr>
      <w:bookmarkStart w:id="363" w:name="verses-201-210"/>
      <w:bookmarkEnd w:id="362"/>
      <w:r>
        <w:t>Verses 201-210</w:t>
      </w:r>
    </w:p>
    <w:p w14:paraId="0368783D" w14:textId="77777777" w:rsidR="00FC59D4"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59D96FA2" w14:textId="77777777" w:rsidR="00FC59D4"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059C91E4" w14:textId="77777777" w:rsidR="00FC59D4"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62958ADA" w14:textId="77777777" w:rsidR="00FC59D4"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1DFCC1C9" w14:textId="77777777" w:rsidR="00FC59D4"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04A307C7" w14:textId="77777777" w:rsidR="00FC59D4"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7D6E02E7" w14:textId="77777777" w:rsidR="00FC59D4"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00725F2B" w14:textId="77777777" w:rsidR="00FC59D4"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3EB9A2DA" w14:textId="77777777" w:rsidR="00FC59D4"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72A961CE" w14:textId="77777777" w:rsidR="00FC59D4"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671A149E" w14:textId="77777777" w:rsidR="00FC59D4" w:rsidRDefault="00000000">
      <w:pPr>
        <w:pStyle w:val="Heading2"/>
      </w:pPr>
      <w:bookmarkStart w:id="364" w:name="verses-211-220"/>
      <w:bookmarkEnd w:id="363"/>
      <w:r>
        <w:t>Verses 211-220</w:t>
      </w:r>
    </w:p>
    <w:p w14:paraId="6E95EA1B" w14:textId="77777777" w:rsidR="00FC59D4" w:rsidRDefault="00000000">
      <w:pPr>
        <w:pStyle w:val="FirstParagraph"/>
      </w:pPr>
      <w:r>
        <w:t>211 In this station, a few couplets were revealed from the most wondrous tongue in Iraq. They are mentioned for the sake of awakening:</w:t>
      </w:r>
    </w:p>
    <w:p w14:paraId="0842FF8E" w14:textId="77777777" w:rsidR="00FC59D4"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0D5293E0" w14:textId="77777777" w:rsidR="00FC59D4"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33FFAF13" w14:textId="77777777" w:rsidR="00FC59D4"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72EC364E" w14:textId="77777777" w:rsidR="00FC59D4"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6AEC3656" w14:textId="77777777" w:rsidR="00FC59D4"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02ED5F95" w14:textId="77777777" w:rsidR="00FC59D4"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67787E9D" w14:textId="77777777" w:rsidR="00FC59D4"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149E42AE" w14:textId="77777777" w:rsidR="00FC59D4"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1670B813" w14:textId="77777777" w:rsidR="00FC59D4"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7D52607A" w14:textId="77777777" w:rsidR="00FC59D4"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5C4C35A2" w14:textId="77777777" w:rsidR="00FC59D4" w:rsidRDefault="00000000">
      <w:pPr>
        <w:pStyle w:val="Heading2"/>
      </w:pPr>
      <w:bookmarkStart w:id="365" w:name="verses-221-230"/>
      <w:bookmarkEnd w:id="364"/>
      <w:r>
        <w:t>Verses 221-230</w:t>
      </w:r>
    </w:p>
    <w:p w14:paraId="72B277DE" w14:textId="77777777" w:rsidR="00FC59D4"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43AD6EB1" w14:textId="77777777" w:rsidR="00FC59D4"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6F7C5DA1" w14:textId="77777777" w:rsidR="00FC59D4"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1120E7D2" w14:textId="77777777" w:rsidR="00FC59D4"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366A205B" w14:textId="77777777" w:rsidR="00FC59D4"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20681E53" w14:textId="77777777" w:rsidR="00FC59D4"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556012C5" w14:textId="77777777" w:rsidR="00FC59D4"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61BCE761" w14:textId="77777777" w:rsidR="00FC59D4"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27056FF2" w14:textId="77777777" w:rsidR="00FC59D4"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16A46C7C" w14:textId="77777777" w:rsidR="00FC59D4"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3CE29528" w14:textId="77777777" w:rsidR="00FC59D4" w:rsidRDefault="00000000">
      <w:pPr>
        <w:pStyle w:val="Heading2"/>
      </w:pPr>
      <w:bookmarkStart w:id="366" w:name="verses-231-240"/>
      <w:bookmarkEnd w:id="365"/>
      <w:r>
        <w:t>Verses 231-240</w:t>
      </w:r>
    </w:p>
    <w:p w14:paraId="5B80FDA4" w14:textId="77777777" w:rsidR="00FC59D4"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7E8F5BCF" w14:textId="77777777" w:rsidR="00FC59D4"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5CC20F3B" w14:textId="77777777" w:rsidR="00FC59D4"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1BCF2E2A" w14:textId="77777777" w:rsidR="00FC59D4"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762AD207" w14:textId="77777777" w:rsidR="00FC59D4"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63C84F67" w14:textId="77777777" w:rsidR="00FC59D4"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169AFBCF" w14:textId="77777777" w:rsidR="00FC59D4"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52BB026C" w14:textId="77777777" w:rsidR="00FC59D4"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6B58DB59" w14:textId="77777777" w:rsidR="00FC59D4"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4AE3D7AC" w14:textId="77777777" w:rsidR="00FC59D4"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21D5C285" w14:textId="77777777" w:rsidR="00FC59D4" w:rsidRDefault="00000000">
      <w:pPr>
        <w:pStyle w:val="Heading2"/>
      </w:pPr>
      <w:bookmarkStart w:id="367" w:name="verses-241-250"/>
      <w:bookmarkEnd w:id="366"/>
      <w:r>
        <w:t>Verses 241-250</w:t>
      </w:r>
    </w:p>
    <w:p w14:paraId="20942469" w14:textId="77777777" w:rsidR="00FC59D4"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6E459D8B" w14:textId="77777777" w:rsidR="00FC59D4"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7FB9CFAF" w14:textId="77777777" w:rsidR="00FC59D4"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166165E3" w14:textId="77777777" w:rsidR="00FC59D4"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318E6BF0" w14:textId="77777777" w:rsidR="00FC59D4" w:rsidRDefault="00000000">
      <w:pPr>
        <w:pStyle w:val="BlockText"/>
      </w:pPr>
      <w:r>
        <w:t>“If you believe in Him, whether you know something or not, nothing will diminish your merit. But if you are veiled from Him, even if you possess all knowledge, it will not benefit you.”</w:t>
      </w:r>
    </w:p>
    <w:p w14:paraId="3FCFB20D" w14:textId="77777777" w:rsidR="00FC59D4" w:rsidRDefault="00000000">
      <w:pPr>
        <w:pStyle w:val="FirstParagraph"/>
      </w:pPr>
      <w:r>
        <w:t>According to the words of that essence of existence, today no one will be called “learned” except those who are adorned with the garment of faith in this wondrous cause.</w:t>
      </w:r>
    </w:p>
    <w:p w14:paraId="1DEE6ABA" w14:textId="77777777" w:rsidR="00FC59D4"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5E81186B" w14:textId="77777777" w:rsidR="00FC59D4" w:rsidRDefault="00000000">
      <w:pPr>
        <w:pStyle w:val="BodyText"/>
      </w:pPr>
      <w:r>
        <w:t>245 Hear another melody from that Singular Sovereign, addressing the Living Letters, He says:</w:t>
      </w:r>
    </w:p>
    <w:p w14:paraId="19929937" w14:textId="77777777" w:rsidR="00FC59D4"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280C8C61" w14:textId="77777777" w:rsidR="00FC59D4"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04721DF7" w14:textId="77777777" w:rsidR="00FC59D4"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28F42D1A" w14:textId="77777777" w:rsidR="00FC59D4"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3A7303E8" w14:textId="77777777" w:rsidR="00FC59D4"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69699D5E" w14:textId="77777777" w:rsidR="00FC59D4"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13C700EF" w14:textId="77777777" w:rsidR="00FC59D4" w:rsidRDefault="00000000">
      <w:pPr>
        <w:pStyle w:val="Heading2"/>
      </w:pPr>
      <w:bookmarkStart w:id="368" w:name="verses-251-260"/>
      <w:bookmarkEnd w:id="367"/>
      <w:r>
        <w:t>Verses 251-260</w:t>
      </w:r>
    </w:p>
    <w:p w14:paraId="547B85DF" w14:textId="77777777" w:rsidR="00FC59D4"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21CBACEE" w14:textId="77777777" w:rsidR="00FC59D4"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1DB5F60A" w14:textId="77777777" w:rsidR="00FC59D4"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68AC8D5C" w14:textId="77777777" w:rsidR="00FC59D4"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3EB7F74F" w14:textId="77777777" w:rsidR="00FC59D4"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32977954" w14:textId="77777777" w:rsidR="00FC59D4"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78164701" w14:textId="77777777" w:rsidR="00FC59D4"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09AEFA1C" w14:textId="77777777" w:rsidR="00FC59D4"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18BDCAAF" w14:textId="77777777" w:rsidR="00FC59D4"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44154C21" w14:textId="77777777" w:rsidR="00FC59D4"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00165C71" w14:textId="77777777" w:rsidR="00FC59D4" w:rsidRDefault="00000000">
      <w:pPr>
        <w:pStyle w:val="Heading2"/>
      </w:pPr>
      <w:bookmarkStart w:id="369" w:name="verses-261-270"/>
      <w:bookmarkEnd w:id="368"/>
      <w:r>
        <w:t>Verses 261-270</w:t>
      </w:r>
    </w:p>
    <w:p w14:paraId="74E51558" w14:textId="77777777" w:rsidR="00FC59D4" w:rsidRDefault="00000000">
      <w:pPr>
        <w:pStyle w:val="FirstParagraph"/>
      </w:pPr>
      <w:r>
        <w:t>261 As the Point of the Beginning—may my soul be a sacrifice for all beside Him—has stated, this Manifestation likewise affirms the same. Reflect, so that you may understand!</w:t>
      </w:r>
    </w:p>
    <w:p w14:paraId="1370B6F3" w14:textId="77777777" w:rsidR="00FC59D4"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662751A1" w14:textId="77777777" w:rsidR="00FC59D4"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0D738706" w14:textId="77777777" w:rsidR="00FC59D4"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240FBC7C" w14:textId="77777777" w:rsidR="00FC59D4"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0ABEA995" w14:textId="77777777" w:rsidR="00FC59D4"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4F7C6603" w14:textId="77777777" w:rsidR="00FC59D4"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7262535C" w14:textId="77777777" w:rsidR="00FC59D4"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4124DB32" w14:textId="77777777" w:rsidR="00FC59D4"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3DF9E0DC" w14:textId="77777777" w:rsidR="00FC59D4"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36342DA4" w14:textId="77777777" w:rsidR="00FC59D4" w:rsidRDefault="00000000">
      <w:pPr>
        <w:pStyle w:val="Heading2"/>
      </w:pPr>
      <w:bookmarkStart w:id="370" w:name="verses-271-280"/>
      <w:bookmarkEnd w:id="369"/>
      <w:r>
        <w:t>Verses 271-280</w:t>
      </w:r>
    </w:p>
    <w:p w14:paraId="0AC7BEA1" w14:textId="77777777" w:rsidR="00FC59D4"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2BE8D5FF" w14:textId="77777777" w:rsidR="00FC59D4"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1E665142" w14:textId="77777777" w:rsidR="00FC59D4"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56481E9A" w14:textId="77777777" w:rsidR="00FC59D4"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27CADAAE" w14:textId="77777777" w:rsidR="00FC59D4"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2C340BCC" w14:textId="77777777" w:rsidR="00FC59D4"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63B548A1" w14:textId="77777777" w:rsidR="00FC59D4"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3CB0392E" w14:textId="77777777" w:rsidR="00FC59D4"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4F8E7ABE" w14:textId="77777777" w:rsidR="00FC59D4"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2807AD7B" w14:textId="77777777" w:rsidR="00FC59D4"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49971516" w14:textId="77777777" w:rsidR="00FC59D4" w:rsidRDefault="00000000">
      <w:pPr>
        <w:pStyle w:val="Heading2"/>
      </w:pPr>
      <w:bookmarkStart w:id="371" w:name="verses-281-290"/>
      <w:bookmarkEnd w:id="370"/>
      <w:r>
        <w:t>Verses 281-290</w:t>
      </w:r>
    </w:p>
    <w:p w14:paraId="4410B8D2" w14:textId="77777777" w:rsidR="00FC59D4"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508F233C" w14:textId="77777777" w:rsidR="00FC59D4"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1E47918F" w14:textId="77777777" w:rsidR="00FC59D4"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3AA7EFD8" w14:textId="77777777" w:rsidR="00FC59D4"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57A90397" w14:textId="77777777" w:rsidR="00FC59D4"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09FB94B2" w14:textId="77777777" w:rsidR="00FC59D4"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1384262A" w14:textId="77777777" w:rsidR="00FC59D4"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4FB8E742" w14:textId="77777777" w:rsidR="00FC59D4"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038CAC31" w14:textId="77777777" w:rsidR="00FC59D4"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46B685C7" w14:textId="77777777" w:rsidR="00FC59D4"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6337030D" w14:textId="77777777" w:rsidR="00FC59D4"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507CE8CE" w14:textId="77777777" w:rsidR="00FC59D4"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62FC13EE" w14:textId="77777777" w:rsidR="00FC59D4"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7B957D48" w14:textId="77777777" w:rsidR="00FC59D4"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30F41B9C" w14:textId="77777777" w:rsidR="00FC59D4"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1FD3EB3E" w14:textId="77777777" w:rsidR="00FC59D4"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1FF46C83" w14:textId="77777777" w:rsidR="00FC59D4"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7EF39FE6" w14:textId="77777777" w:rsidR="00FC59D4"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634A313D" w14:textId="77777777" w:rsidR="00FC59D4"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304FE693" w14:textId="77777777" w:rsidR="00FC59D4"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044D6115" w14:textId="77777777" w:rsidR="00FC59D4"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279227A4" w14:textId="77777777" w:rsidR="00FC59D4"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2D077D38" w14:textId="77777777" w:rsidR="00FC59D4"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135BA17E" w14:textId="77777777" w:rsidR="00FC59D4"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3D4F1193" w14:textId="77777777" w:rsidR="00FC59D4"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1D621417" w14:textId="77777777" w:rsidR="00FC59D4"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56A9681B" w14:textId="77777777" w:rsidR="00FC59D4"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3C0BC507" w14:textId="77777777" w:rsidR="00FC59D4"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2A9262A1" w14:textId="77777777" w:rsidR="00FC59D4"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4CDE8019" w14:textId="77777777" w:rsidR="00FC59D4"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0EE50F1C" w14:textId="77777777" w:rsidR="00FC59D4" w:rsidRDefault="00000000">
      <w:pPr>
        <w:pStyle w:val="BodyText"/>
      </w:pPr>
      <w:r>
        <w:t>“The secret note of Sanā’ī seems before the ignorant</w:t>
      </w:r>
      <w:r>
        <w:br/>
        <w:t>Like the lute played to the deaf, or the mirror held to the blind.”</w:t>
      </w:r>
    </w:p>
    <w:p w14:paraId="0481585A" w14:textId="77777777" w:rsidR="00FC59D4" w:rsidRDefault="00000000">
      <w:pPr>
        <w:pStyle w:val="BodyText"/>
      </w:pPr>
      <w:r>
        <w:t>God has placed a barrier over your ears and a covering over your hearts made of fire.</w:t>
      </w:r>
    </w:p>
    <w:p w14:paraId="71272A7E" w14:textId="77777777" w:rsidR="00FC59D4"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06960DA7" w14:textId="77777777" w:rsidR="00FC59D4"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4596661B" w14:textId="77777777" w:rsidR="00FC59D4"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35D7FA9E" w14:textId="77777777" w:rsidR="00FC59D4"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39B64CF3" w14:textId="77777777" w:rsidR="00FC59D4"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21B2E00B" w14:textId="77777777" w:rsidR="00FC59D4"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6649D0B3" w14:textId="77777777" w:rsidR="00FC59D4"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38D8408A" w14:textId="77777777" w:rsidR="00FC59D4"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5B30BBFB" w14:textId="77777777" w:rsidR="00FC59D4"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77A881D1" w14:textId="77777777" w:rsidR="00FC59D4"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168935E0" w14:textId="77777777" w:rsidR="00FC59D4"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28E48B19" w14:textId="77777777" w:rsidR="00FC59D4"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62B904D0" w14:textId="77777777" w:rsidR="00FC59D4"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6EFA8B62" w14:textId="77777777" w:rsidR="00FC59D4"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1CC2170E" w14:textId="77777777" w:rsidR="00FC59D4"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5CFB2FA7" w14:textId="77777777" w:rsidR="00FC59D4" w:rsidRDefault="00000000">
      <w:pPr>
        <w:pStyle w:val="BodyText"/>
      </w:pPr>
      <w:r>
        <w:t>Say: O unjust ones, the Beauty of the All-Glorious Himself says—and its Persian meaning is this:</w:t>
      </w:r>
    </w:p>
    <w:p w14:paraId="2B600305" w14:textId="77777777" w:rsidR="00FC59D4"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1D609921" w14:textId="77777777" w:rsidR="00FC59D4"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1DDF5750" w14:textId="77777777" w:rsidR="00FC59D4"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1C25671D" w14:textId="77777777" w:rsidR="00FC59D4"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61F18F36" w14:textId="77777777" w:rsidR="00FC59D4"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0B0FF5FE" w14:textId="77777777" w:rsidR="00FC59D4"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7E5CCFE9" w14:textId="77777777" w:rsidR="00FC59D4"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49A11827" w14:textId="77777777" w:rsidR="00FC59D4"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44286968" w14:textId="77777777" w:rsidR="00FC59D4"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5D60A16E" w14:textId="77777777" w:rsidR="00FC59D4"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5F1DF351" w14:textId="77777777" w:rsidR="00FC59D4"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1B0C5C05" w14:textId="77777777" w:rsidR="00FC59D4"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4432ED61" w14:textId="77777777" w:rsidR="00FC59D4"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70C9799A" w14:textId="77777777" w:rsidR="00FC59D4"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7C4B0134" w14:textId="77777777" w:rsidR="00FC59D4"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647A1642" w14:textId="77777777" w:rsidR="00FC59D4"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3AB4D13F" w14:textId="77777777" w:rsidR="00FC59D4"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45CC2D9C" w14:textId="77777777" w:rsidR="00FC59D4"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44FE9DB3" w14:textId="77777777" w:rsidR="00FC59D4"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76F4C8AC" w14:textId="77777777" w:rsidR="00FC59D4"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27C356DC" w14:textId="77777777" w:rsidR="00FC59D4"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0BE810D0" w14:textId="77777777" w:rsidR="00FC59D4"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60D9BBB3" w14:textId="77777777" w:rsidR="00FC59D4"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1C02AE73" w14:textId="77777777" w:rsidR="00FC59D4"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2DEB4540" w14:textId="77777777" w:rsidR="00FC59D4"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35CC6910" w14:textId="77777777" w:rsidR="00FC59D4"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7DE76938" w14:textId="77777777" w:rsidR="00FC59D4"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31BC8474" w14:textId="77777777" w:rsidR="00FC59D4"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28321A67" w14:textId="77777777" w:rsidR="00FC59D4"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252BA71A" w14:textId="77777777" w:rsidR="00FC59D4"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16B66771" w14:textId="77777777" w:rsidR="00FC59D4"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6EAB091A" w14:textId="77777777" w:rsidR="00FC59D4"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32892D59" w14:textId="77777777" w:rsidR="00FC59D4"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539D6F65" w14:textId="77777777" w:rsidR="00FC59D4"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59C75B25" w14:textId="77777777" w:rsidR="00FC59D4"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50007208" w14:textId="77777777" w:rsidR="00FC59D4"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3C2383B5" w14:textId="77777777" w:rsidR="00FC59D4"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398098B0" w14:textId="77777777" w:rsidR="00FC59D4"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156E5AED" w14:textId="77777777" w:rsidR="00FC59D4"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45A2F869" w14:textId="77777777" w:rsidR="00FC59D4"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1820A478" w14:textId="77777777" w:rsidR="00FC59D4"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37525EA5" w14:textId="77777777" w:rsidR="00FC59D4"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6E05AB9E" w14:textId="77777777" w:rsidR="00FC59D4"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6A95B7C5" w14:textId="77777777" w:rsidR="00FC59D4"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0CB7E5A6" w14:textId="77777777" w:rsidR="00FC59D4"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05F1C60F" w14:textId="77777777" w:rsidR="00FC59D4"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2747DC22" w14:textId="77777777" w:rsidR="00FC59D4"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0AD4BE0D" w14:textId="77777777" w:rsidR="00FC59D4"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1E8BA6F5" w14:textId="77777777" w:rsidR="00FC59D4"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6E90BB40" w14:textId="77777777" w:rsidR="00FC59D4"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416C7392" w14:textId="77777777" w:rsidR="00FC59D4"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789A8279" w14:textId="77777777" w:rsidR="00FC59D4"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5A8C6560" w14:textId="77777777" w:rsidR="00FC59D4"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5719F2CF" w14:textId="77777777" w:rsidR="00FC59D4"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1984CE5C" w14:textId="77777777" w:rsidR="00FC59D4"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16ED6D20" w14:textId="77777777" w:rsidR="00FC59D4"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2D8025F7" w14:textId="77777777" w:rsidR="00FC59D4"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283D3732" w14:textId="77777777" w:rsidR="00FC59D4"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4F7B310F" w14:textId="77777777" w:rsidR="00FC59D4"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4415F99F" w14:textId="77777777" w:rsidR="00FC59D4"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1A161531" w14:textId="77777777" w:rsidR="00FC59D4"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5C37B6C4" w14:textId="77777777" w:rsidR="00FC59D4"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606B5F5C" w14:textId="77777777" w:rsidR="00FC59D4"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12362451" w14:textId="77777777" w:rsidR="00FC59D4"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421BED60" w14:textId="77777777" w:rsidR="00FC59D4"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446E4D52" w14:textId="77777777" w:rsidR="00FC59D4"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56992DA3" w14:textId="77777777" w:rsidR="00FC59D4"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4D78A0CD" w14:textId="77777777" w:rsidR="00FC59D4"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27BDC977" w14:textId="77777777" w:rsidR="00FC59D4"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36E6B0C6" w14:textId="77777777" w:rsidR="00FC59D4"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4B186DE7" w14:textId="77777777" w:rsidR="00FC59D4"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033D05D2" w14:textId="77777777" w:rsidR="00FC59D4"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57150707" w14:textId="77777777" w:rsidR="00FC59D4"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5CBB8B29" w14:textId="77777777" w:rsidR="00FC59D4"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21D678CA" w14:textId="77777777" w:rsidR="00FC59D4"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3BE4AF81" w14:textId="77777777" w:rsidR="00FC59D4"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4F2DC4B3" w14:textId="77777777" w:rsidR="00FC59D4"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29DFE2E4" w14:textId="77777777" w:rsidR="00FC59D4"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0D1012D5" w14:textId="77777777" w:rsidR="00FC59D4"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3CAF2C3A" w14:textId="77777777" w:rsidR="00FC59D4"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2740856A" w14:textId="77777777" w:rsidR="00FC59D4"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714AECE6" w14:textId="77777777" w:rsidR="00FC59D4"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626F3900" w14:textId="77777777" w:rsidR="00FC59D4"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5FEAA22B" w14:textId="77777777" w:rsidR="00FC59D4"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475C3E69" w14:textId="77777777" w:rsidR="00FC59D4" w:rsidRDefault="00000000">
      <w:pPr>
        <w:pStyle w:val="BodyText"/>
      </w:pPr>
      <w:r>
        <w:rPr>
          <w:i/>
          <w:iCs/>
        </w:rPr>
        <w:t>“His throne at this time none but His own self can bear, listen to this from me,”</w:t>
      </w:r>
      <w:r>
        <w:br/>
        <w:t>is a verse from the poetry that flowed from the most wondrous, sweetest Tongue in Iraq.</w:t>
      </w:r>
    </w:p>
    <w:p w14:paraId="38D32679" w14:textId="77777777" w:rsidR="00FC59D4"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1777D21E" w14:textId="77777777" w:rsidR="00FC59D4"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6AC47A6C" w14:textId="77777777" w:rsidR="00FC59D4"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0E9983EA" w14:textId="77777777" w:rsidR="00FC59D4"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32665318" w14:textId="77777777" w:rsidR="00FC59D4" w:rsidRDefault="00000000">
      <w:pPr>
        <w:pStyle w:val="BodyText"/>
      </w:pPr>
      <w:r>
        <w:rPr>
          <w:i/>
          <w:iCs/>
        </w:rPr>
        <w:t>“Wear the cloak of religion with every virtue,</w:t>
      </w:r>
      <w:r>
        <w:br/>
      </w:r>
      <w:r>
        <w:rPr>
          <w:i/>
          <w:iCs/>
        </w:rPr>
        <w:t>But don’t sow the seeds of deceit for worldly gain.”</w:t>
      </w:r>
    </w:p>
    <w:p w14:paraId="1A8E8435" w14:textId="77777777" w:rsidR="00FC59D4"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6872997A" w14:textId="77777777" w:rsidR="00FC59D4"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0F76CE51" w14:textId="77777777" w:rsidR="00FC59D4"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5BD5A99A" w14:textId="77777777" w:rsidR="00FC59D4"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2ED87148" w14:textId="77777777" w:rsidR="00FC59D4"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407EA60E" w14:textId="77777777" w:rsidR="00FC59D4"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55B54B30" w14:textId="77777777" w:rsidR="00FC59D4"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2712640E" w14:textId="77777777" w:rsidR="00FC59D4"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07952AFB" w14:textId="77777777" w:rsidR="00FC59D4"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009E9403" w14:textId="77777777" w:rsidR="00FC59D4"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5EA0ECBD" w14:textId="77777777" w:rsidR="00FC59D4"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5EA6EA99" w14:textId="77777777" w:rsidR="00FC59D4"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4482D004" w14:textId="77777777" w:rsidR="00FC59D4"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6972FA86" w14:textId="77777777" w:rsidR="00FC59D4"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7B01D50C" w14:textId="77777777" w:rsidR="00FC59D4"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10571C8E" w14:textId="77777777" w:rsidR="00FC59D4"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78EF3C57" w14:textId="77777777" w:rsidR="00FC59D4"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0CEABDC2" w14:textId="77777777" w:rsidR="00FC59D4"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247E8189" w14:textId="77777777" w:rsidR="00FC59D4"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243C383E" w14:textId="77777777" w:rsidR="00FC59D4"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35466356" w14:textId="77777777" w:rsidR="00FC59D4"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685DB8A6" w14:textId="77777777" w:rsidR="00FC59D4"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6E81B369" w14:textId="77777777" w:rsidR="00FC59D4"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00CCADB2" w14:textId="77777777" w:rsidR="00FC59D4"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47304487" w14:textId="77777777" w:rsidR="00FC59D4"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21C1D819" w14:textId="77777777" w:rsidR="00FC59D4"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248BE8FC" w14:textId="77777777" w:rsidR="00FC59D4"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2675E457" w14:textId="77777777" w:rsidR="00FC59D4"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13C59A73" w14:textId="77777777" w:rsidR="00FC59D4"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1EC2F423" w14:textId="77777777" w:rsidR="00FC59D4"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381CABB2" w14:textId="77777777" w:rsidR="00FC59D4"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3EF3A25B" w14:textId="77777777" w:rsidR="00FC59D4"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23A85CF8" w14:textId="77777777" w:rsidR="00FC59D4"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0D035CC1" w14:textId="77777777" w:rsidR="00FC59D4"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550A169A" w14:textId="77777777" w:rsidR="00FC59D4"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7F11FE83" w14:textId="77777777" w:rsidR="00FC59D4"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705DEF5B" w14:textId="77777777" w:rsidR="00FC59D4"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5EB47B5B" w14:textId="77777777" w:rsidR="00FC59D4"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4CED314B" w14:textId="77777777" w:rsidR="00FC59D4"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4288DEEA" w14:textId="77777777" w:rsidR="00FC59D4"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17DC9A97" w14:textId="77777777" w:rsidR="00FC59D4"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052355B2" w14:textId="77777777" w:rsidR="00FC59D4"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379B420A" w14:textId="77777777" w:rsidR="00FC59D4"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5A415232" w14:textId="77777777" w:rsidR="00FC59D4"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16FB3CD5" w14:textId="77777777" w:rsidR="00FC59D4"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3F5963BD" w14:textId="77777777" w:rsidR="00FC59D4" w:rsidRDefault="00000000">
      <w:pPr>
        <w:pStyle w:val="BodyText"/>
      </w:pPr>
      <w:r>
        <w:t>Now consider how much they have transgressed in the Cause of God and what deeds they have committed out of rebellion against Him.</w:t>
      </w:r>
    </w:p>
    <w:p w14:paraId="63541184" w14:textId="77777777" w:rsidR="00FC59D4"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2B30D636" w14:textId="77777777" w:rsidR="00FC59D4"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0B96A69E" w14:textId="77777777" w:rsidR="00FC59D4"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2D82BC70" w14:textId="77777777" w:rsidR="00FC59D4"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0B83E1A4" w14:textId="77777777" w:rsidR="00FC59D4"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5D7418F5" w14:textId="77777777" w:rsidR="00FC59D4"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49EE5AAD" w14:textId="77777777" w:rsidR="00FC59D4"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5819795C" w14:textId="77777777" w:rsidR="00FC59D4"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6451A872" w14:textId="77777777" w:rsidR="00FC59D4"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2BB7F814" w14:textId="77777777" w:rsidR="00FC59D4"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4BB4E8DD" w14:textId="77777777" w:rsidR="00FC59D4"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765638B4" w14:textId="77777777" w:rsidR="00FC59D4"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64CA4A19" w14:textId="77777777" w:rsidR="00FC59D4"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3F8992E6" w14:textId="77777777" w:rsidR="00FC59D4"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1BD55806" w14:textId="77777777" w:rsidR="00FC59D4"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629EA92E" w14:textId="77777777" w:rsidR="00FC59D4"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7BCD4317" w14:textId="77777777" w:rsidR="00FC59D4"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0C93D374" w14:textId="77777777" w:rsidR="00FC59D4"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1E23B3A1" w14:textId="77777777" w:rsidR="00FC59D4"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5AAEDA97" w14:textId="77777777" w:rsidR="00FC59D4"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0104A80E" w14:textId="77777777" w:rsidR="00FC59D4"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2AAFC25B" w14:textId="77777777" w:rsidR="00FC59D4"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33BFE96A" w14:textId="77777777" w:rsidR="00FC59D4"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646A4A01" w14:textId="77777777" w:rsidR="00FC59D4"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5CA5FD4A" w14:textId="77777777" w:rsidR="00FC59D4"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66F2D7D9" w14:textId="77777777" w:rsidR="00FC59D4"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0D4F831E" w14:textId="77777777" w:rsidR="00FC59D4"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3E65BCDD" w14:textId="77777777" w:rsidR="00FC59D4"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600B2F25" w14:textId="77777777" w:rsidR="00FC59D4"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281C7583" w14:textId="77777777" w:rsidR="00FC59D4"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66D4D89C" w14:textId="77777777" w:rsidR="00FC59D4"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0E86D774" w14:textId="77777777" w:rsidR="00FC59D4"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66043D81" w14:textId="77777777" w:rsidR="00FC59D4"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4BB858D3" w14:textId="77777777" w:rsidR="00FC59D4"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7A34841F" w14:textId="77777777" w:rsidR="00FC59D4"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4BBD8190" w14:textId="77777777" w:rsidR="00FC59D4"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40204528" w14:textId="77777777" w:rsidR="00FC59D4"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3109F330" w14:textId="77777777" w:rsidR="00FC59D4"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65C3423D" w14:textId="77777777" w:rsidR="00FC59D4"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0ED11B25" w14:textId="77777777" w:rsidR="00FC59D4"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070B0D06" w14:textId="77777777" w:rsidR="00FC59D4"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4DFF4398" w14:textId="77777777" w:rsidR="00FC59D4"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54D102B2" w14:textId="77777777" w:rsidR="00FC59D4"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716156C1" w14:textId="77777777" w:rsidR="00FC59D4"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3E4A2020" w14:textId="77777777" w:rsidR="00FC59D4"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3CBF48C3" w14:textId="77777777" w:rsidR="00FC59D4"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11573237" w14:textId="77777777" w:rsidR="00FC59D4"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592E257F" w14:textId="77777777" w:rsidR="00FC59D4"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5A6157D8" w14:textId="77777777" w:rsidR="00FC59D4"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6373EA16" w14:textId="77777777" w:rsidR="00FC59D4"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70E8280E" w14:textId="77777777" w:rsidR="00FC59D4"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155587AA" w14:textId="77777777" w:rsidR="00FC59D4"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0D4251DD" w14:textId="77777777" w:rsidR="00FC59D4"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444B3B3D" w14:textId="77777777" w:rsidR="00FC59D4"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152C7698" w14:textId="77777777" w:rsidR="00FC59D4"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65CE5A1E" w14:textId="77777777" w:rsidR="00FC59D4"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386413E1" w14:textId="77777777" w:rsidR="00FC59D4"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725B768D" w14:textId="77777777" w:rsidR="00FC59D4"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39DFFAEE" w14:textId="77777777" w:rsidR="00FC59D4"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60AA521A" w14:textId="77777777" w:rsidR="00FC59D4"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011CA0E4" w14:textId="77777777" w:rsidR="00FC59D4"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4254FE74" w14:textId="77777777" w:rsidR="00FC59D4"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51B287C0" w14:textId="77777777" w:rsidR="00FC59D4"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490EAD5C" w14:textId="77777777" w:rsidR="00FC59D4"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531D8FBE" w14:textId="77777777" w:rsidR="00FC59D4"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30204663" w14:textId="77777777" w:rsidR="00FC59D4"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6139200D" w14:textId="77777777" w:rsidR="00FC59D4"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678F75A0" w14:textId="77777777" w:rsidR="00FC59D4"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05A07257" w14:textId="77777777" w:rsidR="00FC59D4"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774F26B4" w14:textId="77777777" w:rsidR="00FC59D4"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328CC2F3" w14:textId="77777777" w:rsidR="00FC59D4"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5D1FABFB" w14:textId="77777777" w:rsidR="00FC59D4"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2315B5DF" w14:textId="77777777" w:rsidR="00FC59D4"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12EEDEE4" w14:textId="77777777" w:rsidR="00FC59D4"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70E9911D" w14:textId="77777777" w:rsidR="00FC59D4"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4B70FFE5" w14:textId="77777777" w:rsidR="00FC59D4"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4915BF7E" w14:textId="77777777" w:rsidR="00FC59D4"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626033AA" w14:textId="77777777" w:rsidR="00FC59D4"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1FAAFA5E" w14:textId="77777777" w:rsidR="00FC59D4"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7D53BA6B" w14:textId="77777777" w:rsidR="00FC59D4"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102385A6" w14:textId="77777777" w:rsidR="00FC59D4"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3DCADEA3" w14:textId="77777777" w:rsidR="00FC59D4"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2ACBE8EF" w14:textId="77777777" w:rsidR="00FC59D4"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6BB3EADE" w14:textId="77777777" w:rsidR="00FC59D4"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704642E0" w14:textId="77777777" w:rsidR="00FC59D4"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528091DF" w14:textId="77777777" w:rsidR="00FC59D4" w:rsidRDefault="00000000">
      <w:pPr>
        <w:pStyle w:val="BodyText"/>
      </w:pPr>
      <w:r>
        <w:t>But this station has only been understood and perceived by a pure lover and a true seeker. God has placed it far beyond your understanding and that of your guide.</w:t>
      </w:r>
    </w:p>
    <w:p w14:paraId="2968F3A7" w14:textId="77777777" w:rsidR="00FC59D4"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3A5806C4" w14:textId="77777777" w:rsidR="00FC59D4"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5E08506A" w14:textId="77777777" w:rsidR="00FC59D4"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0001C9BB" w14:textId="77777777" w:rsidR="00FC59D4"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5FA4A887" w14:textId="77777777" w:rsidR="00FC59D4"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4AE23995" w14:textId="77777777" w:rsidR="00FC59D4"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63C7D81A" w14:textId="77777777" w:rsidR="00FC59D4"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04BA4886" w14:textId="77777777" w:rsidR="00FC59D4"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797CDF71" w14:textId="77777777" w:rsidR="00FC59D4"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4694FD0B" w14:textId="77777777" w:rsidR="00FC59D4"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5CBC66BC" w14:textId="77777777" w:rsidR="00FC59D4"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42BE2F09" w14:textId="77777777" w:rsidR="00FC59D4"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151F45F6" w14:textId="77777777" w:rsidR="00FC59D4"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6BCBB21A" w14:textId="77777777" w:rsidR="00FC59D4"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007C7115" w14:textId="77777777" w:rsidR="00FC59D4"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410AD9D1" w14:textId="77777777" w:rsidR="00FC59D4"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585300B1" w14:textId="77777777" w:rsidR="00FC59D4"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034E5C79" w14:textId="77777777" w:rsidR="00FC59D4"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703E3D16" w14:textId="77777777" w:rsidR="00FC59D4"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1EBA5880" w14:textId="77777777" w:rsidR="00FC59D4"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6DE1F971" w14:textId="77777777" w:rsidR="00FC59D4"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112B672E" w14:textId="77777777" w:rsidR="00FC59D4"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4921FE64" w14:textId="77777777" w:rsidR="00FC59D4"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38292263" w14:textId="77777777" w:rsidR="00FC59D4"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1D190490" w14:textId="77777777" w:rsidR="00FC59D4"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63D0BE8F" w14:textId="77777777" w:rsidR="00FC59D4"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5A2B6145" w14:textId="77777777" w:rsidR="00FC59D4"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4D3F6E6E" w14:textId="77777777" w:rsidR="00FC59D4"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157C4E0D" w14:textId="77777777" w:rsidR="00FC59D4"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5CCB0543" w14:textId="77777777" w:rsidR="00FC59D4"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7395D28C" w14:textId="77777777" w:rsidR="00FC59D4"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55BB44B0" w14:textId="77777777" w:rsidR="00FC59D4"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0C46E949" w14:textId="77777777" w:rsidR="00FC59D4"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177044BA" w14:textId="77777777" w:rsidR="00FC59D4"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490957AE" w14:textId="77777777" w:rsidR="00FC59D4"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06758C53" w14:textId="77777777" w:rsidR="00FC59D4"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66950505" w14:textId="77777777" w:rsidR="00FC59D4"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7DEE8BD8" w14:textId="77777777" w:rsidR="00FC59D4"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4377E769" w14:textId="77777777" w:rsidR="00FC59D4"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69F5906B" w14:textId="77777777" w:rsidR="00FC59D4"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0CB23A95" w14:textId="77777777" w:rsidR="00FC59D4"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2C7E1436" w14:textId="77777777" w:rsidR="00FC59D4"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7BDA2A4A" w14:textId="77777777" w:rsidR="00FC59D4"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7B954E71" w14:textId="77777777" w:rsidR="00FC59D4"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29EF451B" w14:textId="77777777" w:rsidR="00FC59D4"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5B3AE09E" w14:textId="77777777" w:rsidR="00FC59D4"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7CC7F5FF" w14:textId="77777777" w:rsidR="00FC59D4"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1E35275B" w14:textId="77777777" w:rsidR="00FC59D4"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7833A14D" w14:textId="77777777" w:rsidR="00FC59D4"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6FBFFF9B" w14:textId="77777777" w:rsidR="00FC59D4"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33BDC83B" w14:textId="77777777" w:rsidR="00FC59D4"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12B76111" w14:textId="77777777" w:rsidR="00FC59D4"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201396A7" w14:textId="77777777" w:rsidR="00FC59D4"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2A875777" w14:textId="77777777" w:rsidR="00FC59D4"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25333F0F" w14:textId="77777777" w:rsidR="00FC59D4"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3A06D939" w14:textId="77777777" w:rsidR="00FC59D4"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33C83115" w14:textId="77777777" w:rsidR="00FC59D4"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220FB026" w14:textId="77777777" w:rsidR="00FC59D4"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4EE55A26" w14:textId="77777777" w:rsidR="00FC59D4"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4FC0546C" w14:textId="77777777" w:rsidR="00FC59D4"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20738D4D" w14:textId="77777777" w:rsidR="00FC59D4"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0C008331" w14:textId="77777777" w:rsidR="00FC59D4"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0AB59578" w14:textId="77777777" w:rsidR="00FC59D4"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7333C594" w14:textId="77777777" w:rsidR="00FC59D4"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242FA652" w14:textId="77777777" w:rsidR="00FC59D4"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530C4C76" w14:textId="77777777" w:rsidR="00FC59D4"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19DE3F4F" w14:textId="77777777" w:rsidR="00FC59D4"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7E2F7783" w14:textId="77777777" w:rsidR="00FC59D4"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7E08D72B" w14:textId="77777777" w:rsidR="00FC59D4"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3433931E" w14:textId="77777777" w:rsidR="00FC59D4"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399FC189" w14:textId="77777777" w:rsidR="00FC59D4"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40D0843A" w14:textId="77777777" w:rsidR="00FC59D4"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1A6D8EA6" w14:textId="77777777" w:rsidR="00FC59D4"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78062728" w14:textId="77777777" w:rsidR="00FC59D4"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1F1913DB" w14:textId="77777777" w:rsidR="00FC59D4"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201B88CF" w14:textId="77777777" w:rsidR="00FC59D4"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5B5C3547" w14:textId="77777777" w:rsidR="00FC59D4"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7B74DAF4" w14:textId="77777777" w:rsidR="00FC59D4"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4D00ADA3" w14:textId="77777777" w:rsidR="00FC59D4"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2E122EBE" w14:textId="77777777" w:rsidR="00FC59D4"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0A97F16A" w14:textId="77777777" w:rsidR="00FC59D4"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02152071" w14:textId="77777777" w:rsidR="00FC59D4"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7F8A339D" w14:textId="77777777" w:rsidR="00FC59D4"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73EB0073" w14:textId="77777777" w:rsidR="00FC59D4"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197D3AA2" w14:textId="77777777" w:rsidR="00FC59D4"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743F2041" w14:textId="77777777" w:rsidR="00FC59D4"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34C561CA" w14:textId="77777777" w:rsidR="00FC59D4"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134545BF" w14:textId="77777777" w:rsidR="00FC59D4"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63916F2D" w14:textId="77777777" w:rsidR="00FC59D4"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5D62F36D" w14:textId="77777777" w:rsidR="00FC59D4"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382193E2" w14:textId="77777777" w:rsidR="00FC59D4"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7B332588" w14:textId="77777777" w:rsidR="00FC59D4"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7433C9D7" w14:textId="77777777" w:rsidR="00FC59D4"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01D32BA1" w14:textId="77777777" w:rsidR="00FC59D4"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1D3D6FF8" w14:textId="77777777" w:rsidR="00FC59D4"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58FD4494" w14:textId="77777777" w:rsidR="00FC59D4"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073CB730" w14:textId="77777777" w:rsidR="00FC59D4"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3F4C629C" w14:textId="77777777" w:rsidR="00FC59D4"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706FE105" w14:textId="77777777" w:rsidR="00FC59D4"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0F1881AB" w14:textId="77777777" w:rsidR="00FC59D4"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3A33328C" w14:textId="77777777" w:rsidR="00FC59D4"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5926EBE4" w14:textId="77777777" w:rsidR="00FC59D4"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45346B29" w14:textId="77777777" w:rsidR="00FC59D4"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06FFDBDD" w14:textId="77777777" w:rsidR="00FC59D4"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20A26A34" w14:textId="77777777" w:rsidR="00FC59D4"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11D11A38" w14:textId="77777777" w:rsidR="00FC59D4" w:rsidRDefault="00000000">
      <w:pPr>
        <w:pStyle w:val="BodyText"/>
      </w:pPr>
      <w:r>
        <w:t>Do you not know that We have folded up what the people possess and spread a new scroll? Blessed be God, the Sovereign, the Spreader, the Mighty, the Generous.</w:t>
      </w:r>
    </w:p>
    <w:p w14:paraId="1DE79B35" w14:textId="77777777" w:rsidR="00FC59D4"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5939F0F5" w14:textId="77777777" w:rsidR="00FC59D4"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1EDDC365" w14:textId="77777777" w:rsidR="00FC59D4"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3C9DABBE" w14:textId="77777777" w:rsidR="00FC59D4"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07D27EC1" w14:textId="77777777" w:rsidR="00FC59D4"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315566B7" w14:textId="77777777" w:rsidR="00FC59D4"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34524197" w14:textId="77777777" w:rsidR="00FC59D4"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52AAFFCB" w14:textId="77777777" w:rsidR="00FC59D4"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0523E298" w14:textId="77777777" w:rsidR="00FC59D4"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4CB89E82" w14:textId="77777777" w:rsidR="00FC59D4"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61A5D164" w14:textId="77777777" w:rsidR="00FC59D4"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315EE64F" w14:textId="77777777" w:rsidR="00FC59D4"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20B63DA4" w14:textId="77777777" w:rsidR="00FC59D4"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0A67875C" w14:textId="77777777" w:rsidR="00FC59D4"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40C0928A" w14:textId="77777777" w:rsidR="00FC59D4"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36C281DD" w14:textId="77777777" w:rsidR="00FC59D4"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5EFCCAEF" w14:textId="77777777" w:rsidR="00FC59D4"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23020FE3" w14:textId="77777777" w:rsidR="00FC59D4"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212841DF" w14:textId="77777777" w:rsidR="00FC59D4"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2073C9A7" w14:textId="77777777" w:rsidR="00FC59D4"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150BC3A4" w14:textId="77777777" w:rsidR="00FC59D4"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7F5D385A" w14:textId="77777777" w:rsidR="00FC59D4"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3647C35E" w14:textId="77777777" w:rsidR="00FC59D4"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7A1EAB8F" w14:textId="77777777" w:rsidR="00FC59D4"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05A898EB" w14:textId="77777777" w:rsidR="00FC59D4"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2FFF2E89" w14:textId="77777777" w:rsidR="00FC59D4"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6BA91C54" w14:textId="77777777" w:rsidR="00FC59D4" w:rsidRDefault="00000000">
      <w:pPr>
        <w:pStyle w:val="BodyText"/>
      </w:pPr>
      <w:r>
        <w:t>Indeed, Siyyid Isma‘il was enkindled before the Manifestation, and surely others like him will arise, even though you and your likes deny and reject this.</w:t>
      </w:r>
    </w:p>
    <w:p w14:paraId="51B0A532" w14:textId="77777777" w:rsidR="00FC59D4"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00BE518D" w14:textId="77777777" w:rsidR="00FC59D4"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204B2E4B" w14:textId="77777777" w:rsidR="00FC59D4"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7F3BC331" w14:textId="77777777" w:rsidR="00FC59D4"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32BC333D" w14:textId="77777777" w:rsidR="00FC59D4"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790673C3" w14:textId="77777777" w:rsidR="00FC59D4"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0794006C" w14:textId="77777777" w:rsidR="00FC59D4"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53E0D705" w14:textId="77777777" w:rsidR="00FC59D4"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73A5C5F6" w14:textId="77777777" w:rsidR="00FC59D4"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39A864D4" w14:textId="77777777" w:rsidR="00FC59D4"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0C30F99A" w14:textId="77777777" w:rsidR="00FC59D4"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4DE44197" w14:textId="77777777" w:rsidR="00FC59D4"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48B523FC" w14:textId="77777777" w:rsidR="00FC59D4"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68324420" w14:textId="77777777" w:rsidR="00FC59D4"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6B6C67B3" w14:textId="77777777" w:rsidR="00FC59D4"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38D32355" w14:textId="77777777" w:rsidR="00FC59D4"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16FF3D89" w14:textId="77777777" w:rsidR="00FC59D4"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58E87973" w14:textId="77777777" w:rsidR="00FC59D4"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698811F5" w14:textId="77777777" w:rsidR="00FC59D4"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2425D466" w14:textId="77777777" w:rsidR="00FC59D4"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5A521236" w14:textId="77777777" w:rsidR="00FC59D4"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1991948F" w14:textId="77777777" w:rsidR="00FC59D4"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00FCFDDB" w14:textId="77777777" w:rsidR="00FC59D4"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04A36E1D" w14:textId="77777777" w:rsidR="00FC59D4"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0CC400D1" w14:textId="77777777" w:rsidR="00FC59D4"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56600C54" w14:textId="77777777" w:rsidR="00FC59D4" w:rsidRDefault="00000000">
      <w:pPr>
        <w:pStyle w:val="BodyText"/>
      </w:pPr>
      <w:r>
        <w:t>It is well known that you have turned away from the truth based on the words of the most wicked and lowly people, clinging to the tree of ego and desire.</w:t>
      </w:r>
    </w:p>
    <w:p w14:paraId="3DC5C824" w14:textId="77777777" w:rsidR="00FC59D4"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679BE006" w14:textId="77777777" w:rsidR="00FC59D4"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61EE22F0" w14:textId="77777777" w:rsidR="00FC59D4"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07BF4C73" w14:textId="77777777" w:rsidR="00FC59D4"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50E48389" w14:textId="77777777" w:rsidR="00FC59D4"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6996FB9A" w14:textId="77777777" w:rsidR="00FC59D4"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603F452B" w14:textId="77777777" w:rsidR="00FC59D4"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764D76FB" w14:textId="77777777" w:rsidR="00FC59D4"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14DA7EC3" w14:textId="77777777" w:rsidR="00FC59D4"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1D3DB0D2" w14:textId="77777777" w:rsidR="00FC59D4"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62B521AF" w14:textId="77777777" w:rsidR="00FC59D4"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59DA15A8" w14:textId="77777777" w:rsidR="00FC59D4"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1E7DBB21" w14:textId="77777777" w:rsidR="00FC59D4"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5880A672" w14:textId="77777777" w:rsidR="00FC59D4"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5A7E4BDD" w14:textId="77777777" w:rsidR="00FC59D4" w:rsidRDefault="00000000">
      <w:pPr>
        <w:pStyle w:val="BodyText"/>
      </w:pPr>
      <w:r>
        <w:t>In this station, the most wondrous and sweetest verses have been revealed from the tongue of the Exalted, the Most High:</w:t>
      </w:r>
    </w:p>
    <w:p w14:paraId="3A313F11" w14:textId="77777777" w:rsidR="00FC59D4"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0E4D4A97" w14:textId="77777777" w:rsidR="00FC59D4"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46334D69" w14:textId="77777777" w:rsidR="00FC59D4"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392D84B8" w14:textId="77777777" w:rsidR="00FC59D4"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22495CF0" w14:textId="77777777" w:rsidR="00FC59D4"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737F31B6" w14:textId="77777777" w:rsidR="00FC59D4"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71A2FABE" w14:textId="77777777" w:rsidR="00FC59D4"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147A2CF5" w14:textId="77777777" w:rsidR="00FC59D4"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2E1B7611" w14:textId="77777777" w:rsidR="00FC59D4"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6E8D3374" w14:textId="77777777" w:rsidR="00FC59D4" w:rsidRDefault="00000000">
      <w:pPr>
        <w:pStyle w:val="BodyText"/>
      </w:pPr>
      <w:r>
        <w:t>Thus has the matter been, but the people do not perceive.</w:t>
      </w:r>
    </w:p>
    <w:p w14:paraId="39FBDBB5" w14:textId="77777777" w:rsidR="00FC59D4"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0E287E42" w14:textId="77777777" w:rsidR="00FC59D4"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428052BD" w14:textId="77777777" w:rsidR="00FC59D4"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4FF2EF4E" w14:textId="77777777" w:rsidR="00FC59D4"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35D36A97" w14:textId="77777777" w:rsidR="00FC59D4"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0AACE1E0" w14:textId="77777777" w:rsidR="00FC59D4"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2561F8A3" w14:textId="77777777" w:rsidR="00FC59D4"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3A8C49C6" w14:textId="77777777" w:rsidR="00FC59D4"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32F7127D" w14:textId="77777777" w:rsidR="00FC59D4"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4B8D0BEB" w14:textId="77777777" w:rsidR="00FC59D4"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7D0F0D49" w14:textId="77777777" w:rsidR="00FC59D4"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457D9E55" w14:textId="77777777" w:rsidR="00FC59D4"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7F30039C" w14:textId="77777777" w:rsidR="00FC59D4"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7007649D" w14:textId="77777777" w:rsidR="00FC59D4"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66ABDF6E" w14:textId="77777777" w:rsidR="00FC59D4"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6AA77DAA" w14:textId="77777777" w:rsidR="00FC59D4"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368CC284" w14:textId="77777777" w:rsidR="00FC59D4"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510F2109" w14:textId="77777777" w:rsidR="00FC59D4"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4C73435D" w14:textId="77777777" w:rsidR="00FC59D4"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7CEC329B" w14:textId="77777777" w:rsidR="00FC59D4"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0C5E4CC3" w14:textId="77777777" w:rsidR="00FC59D4"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18B39069" w14:textId="77777777" w:rsidR="00FC59D4"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3BB7CF22" w14:textId="77777777" w:rsidR="00FC59D4"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15920DAB" w14:textId="77777777" w:rsidR="00FC59D4"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1F230315" w14:textId="77777777" w:rsidR="00FC59D4"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1D3A0BAE" w14:textId="77777777" w:rsidR="00FC59D4"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56DEDDE3" w14:textId="77777777" w:rsidR="00FC59D4"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3EF338D6" w14:textId="77777777" w:rsidR="00FC59D4" w:rsidRDefault="00000000">
      <w:r>
        <w:br w:type="page"/>
      </w:r>
    </w:p>
    <w:p w14:paraId="13D84EC0" w14:textId="77777777" w:rsidR="00FC59D4" w:rsidRDefault="00000000">
      <w:pPr>
        <w:pStyle w:val="Heading1"/>
      </w:pPr>
      <w:bookmarkStart w:id="372" w:name="sec-lawh-i-rais"/>
      <w:bookmarkStart w:id="373" w:name="_Toc185452138"/>
      <w:bookmarkEnd w:id="341"/>
      <w:bookmarkEnd w:id="371"/>
      <w:r>
        <w:lastRenderedPageBreak/>
        <w:t>Lawh-i-Rais (Tablet to Ra’is)</w:t>
      </w:r>
      <w:bookmarkEnd w:id="373"/>
    </w:p>
    <w:p w14:paraId="6C51C987" w14:textId="77777777" w:rsidR="00FC59D4" w:rsidRDefault="00000000">
      <w:pPr>
        <w:pStyle w:val="FirstParagraph"/>
      </w:pPr>
      <w:r>
        <w:t>He is the sovereign by right.</w:t>
      </w:r>
    </w:p>
    <w:p w14:paraId="18AD3F93" w14:textId="77777777" w:rsidR="00FC59D4" w:rsidRDefault="00000000">
      <w:pPr>
        <w:pStyle w:val="Heading2"/>
      </w:pPr>
      <w:bookmarkStart w:id="374" w:name="a-promise-to-the-rais-ali-pasha"/>
      <w:r>
        <w:t>A Promise to the Ra’is (Ali Pasha)</w:t>
      </w:r>
    </w:p>
    <w:p w14:paraId="496CA3DF" w14:textId="77777777" w:rsidR="00FC59D4" w:rsidRDefault="00000000">
      <w:pPr>
        <w:pStyle w:val="FirstParagraph"/>
      </w:pPr>
      <w:r>
        <w:t>The Most Exalted Pen says:</w:t>
      </w:r>
    </w:p>
    <w:p w14:paraId="67D78810" w14:textId="77777777" w:rsidR="00FC59D4"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528BB6C9" w14:textId="77777777" w:rsidR="00FC59D4"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54F02937" w14:textId="77777777" w:rsidR="00FC59D4" w:rsidRDefault="00000000">
      <w:pPr>
        <w:pStyle w:val="Heading2"/>
      </w:pPr>
      <w:bookmarkStart w:id="375" w:name="the-exile-and-imprisonment-of-his-group"/>
      <w:bookmarkEnd w:id="374"/>
      <w:r>
        <w:t>The Exile and Imprisonment of His Group</w:t>
      </w:r>
    </w:p>
    <w:p w14:paraId="1C6A07E9" w14:textId="77777777" w:rsidR="00FC59D4"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2ABE42D3" w14:textId="77777777" w:rsidR="00FC59D4"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60164F93" w14:textId="77777777" w:rsidR="00FC59D4"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52F799B6" w14:textId="77777777" w:rsidR="00FC59D4"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7FD0B6C0" w14:textId="77777777" w:rsidR="00FC59D4" w:rsidRDefault="00000000">
      <w:pPr>
        <w:pStyle w:val="Heading2"/>
      </w:pPr>
      <w:bookmarkStart w:id="376" w:name="a-prophecy"/>
      <w:bookmarkEnd w:id="375"/>
      <w:r>
        <w:t>A Prophecy</w:t>
      </w:r>
    </w:p>
    <w:p w14:paraId="04FFE993" w14:textId="77777777" w:rsidR="00FC59D4"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68B06FC3" w14:textId="77777777" w:rsidR="00FC59D4"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53BC70FE" w14:textId="77777777" w:rsidR="00FC59D4"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7F47A25A" w14:textId="77777777" w:rsidR="00FC59D4" w:rsidRDefault="00000000">
      <w:pPr>
        <w:pStyle w:val="BodyText"/>
      </w:pPr>
      <w:r>
        <w:t>Do you consider your honor to remain, or your kingdom to be everlasting? No, by the breath of the Merciful. Neither your honor will remain, nor our abasement. This abasement is the pride of all honors.</w:t>
      </w:r>
    </w:p>
    <w:p w14:paraId="7A2C4DFA" w14:textId="77777777" w:rsidR="00FC59D4" w:rsidRDefault="00000000">
      <w:pPr>
        <w:pStyle w:val="Heading2"/>
      </w:pPr>
      <w:bookmarkStart w:id="377" w:name="a-scene-from-bahaullahs-childhood"/>
      <w:bookmarkEnd w:id="376"/>
      <w:r>
        <w:t>A Scene From Baha’u’llah’s Childhood</w:t>
      </w:r>
    </w:p>
    <w:p w14:paraId="10B8769F" w14:textId="77777777" w:rsidR="00FC59D4"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0FAB5C8D" w14:textId="77777777" w:rsidR="00FC59D4"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3C0A35D6" w14:textId="77777777" w:rsidR="00FC59D4"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6EC01773" w14:textId="77777777" w:rsidR="00FC59D4" w:rsidRDefault="00000000">
      <w:pPr>
        <w:pStyle w:val="BodyText"/>
      </w:pPr>
      <w:r>
        <w:t>I asked him, “What is this box, and what were these arrangements?”</w:t>
      </w:r>
    </w:p>
    <w:p w14:paraId="5A508645" w14:textId="77777777" w:rsidR="00FC59D4" w:rsidRDefault="00000000">
      <w:pPr>
        <w:pStyle w:val="BodyText"/>
      </w:pPr>
      <w:r>
        <w:t>He replied that all these expansive arrangements, visible objects, the Sultan, the nobles, the ministers, the grandeur, and the splendor, and the power and authority that you witnessed, are now in this box.</w:t>
      </w:r>
    </w:p>
    <w:p w14:paraId="5E3BE9B2" w14:textId="77777777" w:rsidR="00FC59D4"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3B812955" w14:textId="77777777" w:rsidR="00FC59D4"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651B6949" w14:textId="77777777" w:rsidR="00FC59D4" w:rsidRDefault="00000000">
      <w:pPr>
        <w:pStyle w:val="Heading2"/>
      </w:pPr>
      <w:bookmarkStart w:id="378" w:name="you-and-the-world-are-perishable"/>
      <w:bookmarkEnd w:id="377"/>
      <w:r>
        <w:lastRenderedPageBreak/>
        <w:t>You and the World Are Perishable</w:t>
      </w:r>
    </w:p>
    <w:p w14:paraId="67A2F354" w14:textId="77777777" w:rsidR="00FC59D4"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715DC73D" w14:textId="77777777" w:rsidR="00FC59D4"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35B15450" w14:textId="77777777" w:rsidR="00FC59D4"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6EFC634A" w14:textId="77777777" w:rsidR="00FC59D4"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637A131A" w14:textId="77777777" w:rsidR="00FC59D4" w:rsidRDefault="00000000">
      <w:pPr>
        <w:pStyle w:val="BodyText"/>
      </w:pPr>
      <w:r>
        <w:t>Hakim Sanai, upon whom be mercy, said: “Take counsel, O you whose place is darkened, take counsel, Take counsel, O you whose face is brightened with dawn.”</w:t>
      </w:r>
    </w:p>
    <w:p w14:paraId="5D3BCB26" w14:textId="77777777" w:rsidR="00FC59D4"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59ED5090" w14:textId="77777777" w:rsidR="00FC59D4"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00388367" w14:textId="77777777" w:rsidR="00FC59D4"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1315A6CA" w14:textId="77777777" w:rsidR="00FC59D4" w:rsidRDefault="00000000">
      <w:pPr>
        <w:pStyle w:val="Heading2"/>
      </w:pPr>
      <w:bookmarkStart w:id="379" w:name="young-children-did-not-need-an-army"/>
      <w:bookmarkEnd w:id="378"/>
      <w:r>
        <w:t>Young Children Did Not Need An Army</w:t>
      </w:r>
    </w:p>
    <w:p w14:paraId="40AC58D8" w14:textId="77777777" w:rsidR="00FC59D4"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2ED926ED" w14:textId="77777777" w:rsidR="00FC59D4"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5BB71096" w14:textId="77777777" w:rsidR="00FC59D4"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19043711" w14:textId="77777777" w:rsidR="00FC59D4"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51C14238" w14:textId="77777777" w:rsidR="00FC59D4" w:rsidRDefault="00000000">
      <w:pPr>
        <w:pStyle w:val="Heading2"/>
      </w:pPr>
      <w:bookmarkStart w:id="380" w:name="ask-god-to-help-you-reach-maturity"/>
      <w:bookmarkEnd w:id="379"/>
      <w:r>
        <w:t>Ask God To Help You Reach Maturity</w:t>
      </w:r>
    </w:p>
    <w:p w14:paraId="7E163D46" w14:textId="77777777" w:rsidR="00FC59D4"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3639ABF4" w14:textId="77777777" w:rsidR="00FC59D4" w:rsidRDefault="00000000">
      <w:r>
        <w:br w:type="page"/>
      </w:r>
    </w:p>
    <w:p w14:paraId="5D867D7D" w14:textId="77777777" w:rsidR="00FC59D4" w:rsidRDefault="00000000">
      <w:pPr>
        <w:pStyle w:val="Heading1"/>
      </w:pPr>
      <w:bookmarkStart w:id="381" w:name="sec-suriy-i-haykal"/>
      <w:bookmarkStart w:id="382" w:name="_Toc185452139"/>
      <w:bookmarkEnd w:id="372"/>
      <w:bookmarkEnd w:id="380"/>
      <w:r>
        <w:lastRenderedPageBreak/>
        <w:t>Suriy-i-Haykal (Surah of the Temple)</w:t>
      </w:r>
      <w:bookmarkEnd w:id="382"/>
    </w:p>
    <w:p w14:paraId="0B891A0D" w14:textId="77777777" w:rsidR="00FC59D4" w:rsidRDefault="00000000">
      <w:pPr>
        <w:pStyle w:val="FirstParagraph"/>
      </w:pPr>
      <w:r>
        <w:t>He is the most innovative, the most glorious.</w:t>
      </w:r>
    </w:p>
    <w:p w14:paraId="25B91EF2" w14:textId="77777777" w:rsidR="00FC59D4" w:rsidRDefault="00000000">
      <w:pPr>
        <w:pStyle w:val="Heading2"/>
      </w:pPr>
      <w:bookmarkStart w:id="383" w:name="praise-and-blessings-for-god"/>
      <w:r>
        <w:t>Praise and Blessings for God</w:t>
      </w:r>
    </w:p>
    <w:p w14:paraId="49E4E28F" w14:textId="77777777" w:rsidR="00FC59D4"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CD46E13" w14:textId="77777777" w:rsidR="00FC59D4"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C8FBED9" w14:textId="77777777" w:rsidR="00FC59D4"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21994CB2" w14:textId="77777777" w:rsidR="00FC59D4"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1120158B" w14:textId="77777777" w:rsidR="00FC59D4"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16E736E9" w14:textId="77777777" w:rsidR="00FC59D4" w:rsidRDefault="00000000">
      <w:pPr>
        <w:pStyle w:val="Heading2"/>
      </w:pPr>
      <w:bookmarkStart w:id="384" w:name="the-beginning-of-revelation"/>
      <w:bookmarkEnd w:id="383"/>
      <w:r>
        <w:t>The Beginning of Revelation</w:t>
      </w:r>
    </w:p>
    <w:p w14:paraId="3F325213" w14:textId="77777777" w:rsidR="00FC59D4"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8837D0B" w14:textId="77777777" w:rsidR="00FC59D4"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760D62E" w14:textId="77777777" w:rsidR="00FC59D4" w:rsidRDefault="00000000">
      <w:pPr>
        <w:pStyle w:val="Heading2"/>
      </w:pPr>
      <w:bookmarkStart w:id="385" w:name="X195221ccf3e8354fe5fab354057cd28ff050214"/>
      <w:bookmarkEnd w:id="384"/>
      <w:r>
        <w:t>The Negligence of the Eloquent Ones (Bayani)</w:t>
      </w:r>
    </w:p>
    <w:p w14:paraId="19056B9E" w14:textId="77777777" w:rsidR="00FC59D4"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7FFE5C1E" w14:textId="77777777" w:rsidR="00FC59D4"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C20F54A" w14:textId="77777777" w:rsidR="00FC59D4"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76F049A" w14:textId="77777777" w:rsidR="00FC59D4"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79107749" w14:textId="77777777" w:rsidR="00FC59D4" w:rsidRDefault="00000000">
      <w:pPr>
        <w:pStyle w:val="Heading2"/>
      </w:pPr>
      <w:bookmarkStart w:id="386" w:name="X6eb5b16098ff59aa43699967e22075e9d107d4e"/>
      <w:bookmarkEnd w:id="385"/>
      <w:r>
        <w:t>The Resurrection of the Temples of Oneness</w:t>
      </w:r>
    </w:p>
    <w:p w14:paraId="07BD28BA" w14:textId="77777777" w:rsidR="00FC59D4"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ED02F20" w14:textId="77777777" w:rsidR="00FC59D4"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13ACCA60" w14:textId="77777777" w:rsidR="00FC59D4"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66DC8024" w14:textId="77777777" w:rsidR="00FC59D4"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42CD8EB" w14:textId="77777777" w:rsidR="00FC59D4"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378A822B" w14:textId="77777777" w:rsidR="00FC59D4" w:rsidRDefault="00000000">
      <w:pPr>
        <w:pStyle w:val="Heading2"/>
      </w:pPr>
      <w:bookmarkStart w:id="387" w:name="commandments-to-the-living-temple"/>
      <w:bookmarkEnd w:id="386"/>
      <w:r>
        <w:t>Commandments to the Living Temple</w:t>
      </w:r>
    </w:p>
    <w:p w14:paraId="57B07A72" w14:textId="77777777" w:rsidR="00FC59D4"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856448D" w14:textId="77777777" w:rsidR="00FC59D4"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1090A699" w14:textId="77777777" w:rsidR="00FC59D4" w:rsidRDefault="00000000">
      <w:pPr>
        <w:pStyle w:val="Heading3"/>
      </w:pPr>
      <w:bookmarkStart w:id="388" w:name="to-the-body-parts-of-the-temple"/>
      <w:r>
        <w:lastRenderedPageBreak/>
        <w:t>To the Body Parts of the Temple</w:t>
      </w:r>
    </w:p>
    <w:p w14:paraId="1853F91A" w14:textId="77777777" w:rsidR="00FC59D4" w:rsidRDefault="00000000">
      <w:pPr>
        <w:pStyle w:val="Heading4"/>
      </w:pPr>
      <w:bookmarkStart w:id="389" w:name="eye"/>
      <w:r>
        <w:t>Eye</w:t>
      </w:r>
    </w:p>
    <w:p w14:paraId="688812CA" w14:textId="77777777" w:rsidR="00FC59D4"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745C000" w14:textId="77777777" w:rsidR="00FC59D4" w:rsidRDefault="00000000">
      <w:pPr>
        <w:pStyle w:val="Heading4"/>
      </w:pPr>
      <w:bookmarkStart w:id="390" w:name="ears"/>
      <w:bookmarkEnd w:id="389"/>
      <w:r>
        <w:t>Ears</w:t>
      </w:r>
    </w:p>
    <w:p w14:paraId="59E39A10" w14:textId="77777777" w:rsidR="00FC59D4"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0B9A3E65" w14:textId="77777777" w:rsidR="00FC59D4"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37584F5B" w14:textId="77777777" w:rsidR="00FC59D4" w:rsidRDefault="00000000">
      <w:pPr>
        <w:pStyle w:val="Heading3"/>
      </w:pPr>
      <w:bookmarkStart w:id="391" w:name="to-the-nymph-of-meanings"/>
      <w:bookmarkEnd w:id="388"/>
      <w:bookmarkEnd w:id="390"/>
      <w:r>
        <w:t>To the Nymph of Meanings</w:t>
      </w:r>
    </w:p>
    <w:p w14:paraId="51E92568" w14:textId="77777777" w:rsidR="00FC59D4"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784CEE54" w14:textId="77777777" w:rsidR="00FC59D4"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A600DC5" w14:textId="77777777" w:rsidR="00FC59D4"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1FCFEC8" w14:textId="77777777" w:rsidR="00FC59D4" w:rsidRDefault="00000000">
      <w:pPr>
        <w:pStyle w:val="Heading2"/>
      </w:pPr>
      <w:bookmarkStart w:id="392" w:name="X23d21de8c234aa8675799b587a9b7d8292f13e6"/>
      <w:bookmarkEnd w:id="387"/>
      <w:bookmarkEnd w:id="391"/>
      <w:r>
        <w:t>The News of the Boy (Baha’u’llah) and the Chosen Brother (Mirza Yahya)</w:t>
      </w:r>
    </w:p>
    <w:p w14:paraId="31C70BAF" w14:textId="77777777" w:rsidR="00FC59D4"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3C1807ED" w14:textId="77777777" w:rsidR="00FC59D4"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0F4D04A" w14:textId="77777777" w:rsidR="00FC59D4"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AE75B68" w14:textId="77777777" w:rsidR="00FC59D4"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28AA8B49" w14:textId="77777777" w:rsidR="00FC59D4"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31AE410B" w14:textId="77777777" w:rsidR="00FC59D4"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05020E74" w14:textId="77777777" w:rsidR="00FC59D4" w:rsidRDefault="00000000">
      <w:pPr>
        <w:pStyle w:val="Heading2"/>
      </w:pPr>
      <w:bookmarkStart w:id="393" w:name="the-hands-of-the-temple"/>
      <w:bookmarkEnd w:id="392"/>
      <w:r>
        <w:t>The Hands of the Temple</w:t>
      </w:r>
    </w:p>
    <w:p w14:paraId="3AF1283F" w14:textId="77777777" w:rsidR="00FC59D4"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50A1C3E4" w14:textId="77777777" w:rsidR="00FC59D4"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8E4D4D9" w14:textId="77777777" w:rsidR="00FC59D4"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2DC66C90" w14:textId="77777777" w:rsidR="00FC59D4"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03FA116" w14:textId="77777777" w:rsidR="00FC59D4"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14139B7E" w14:textId="77777777" w:rsidR="00FC59D4" w:rsidRDefault="00000000">
      <w:pPr>
        <w:pStyle w:val="BodyText"/>
      </w:pPr>
      <w:r>
        <w:t>36) Indeed, O Temple, We have made you a sign of consolation between what was and what will be, and We have made you a sign of My command between the heavens and the earth with My word “Be” and it becomes.</w:t>
      </w:r>
    </w:p>
    <w:p w14:paraId="4F40E3B9" w14:textId="77777777" w:rsidR="00FC59D4" w:rsidRDefault="00000000">
      <w:pPr>
        <w:pStyle w:val="Heading2"/>
      </w:pPr>
      <w:bookmarkStart w:id="394" w:name="names-of-the-temple"/>
      <w:bookmarkEnd w:id="393"/>
      <w:r>
        <w:t>Names of the Temple</w:t>
      </w:r>
    </w:p>
    <w:p w14:paraId="076D1DD5" w14:textId="77777777" w:rsidR="00FC59D4" w:rsidRDefault="00000000">
      <w:pPr>
        <w:pStyle w:val="Heading3"/>
      </w:pPr>
      <w:bookmarkStart w:id="395" w:name="ha-gods-will"/>
      <w:r>
        <w:t>Ha (God’s Will)</w:t>
      </w:r>
    </w:p>
    <w:p w14:paraId="001E1DE5" w14:textId="77777777" w:rsidR="00FC59D4"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E6D7F6F" w14:textId="77777777" w:rsidR="00FC59D4" w:rsidRDefault="00000000">
      <w:pPr>
        <w:pStyle w:val="Heading3"/>
      </w:pPr>
      <w:bookmarkStart w:id="396" w:name="ya-sovereignty"/>
      <w:bookmarkEnd w:id="395"/>
      <w:r>
        <w:lastRenderedPageBreak/>
        <w:t>Ya (Sovereignty)</w:t>
      </w:r>
    </w:p>
    <w:p w14:paraId="69BE835D" w14:textId="77777777" w:rsidR="00FC59D4" w:rsidRDefault="00000000">
      <w:pPr>
        <w:pStyle w:val="FirstParagraph"/>
      </w:pPr>
      <w:r>
        <w:t>38) Indeed, O ‘Ya’ of My venerable name, We have made you a manifestation of My sovereignty and a source of My Names, and I am capable of all that I say.</w:t>
      </w:r>
    </w:p>
    <w:p w14:paraId="4CC27E4C" w14:textId="77777777" w:rsidR="00FC59D4" w:rsidRDefault="00000000">
      <w:pPr>
        <w:pStyle w:val="Heading3"/>
      </w:pPr>
      <w:bookmarkStart w:id="397" w:name="kaf-generosity"/>
      <w:bookmarkEnd w:id="396"/>
      <w:r>
        <w:t>Kaf (Generosity)</w:t>
      </w:r>
    </w:p>
    <w:p w14:paraId="5C73F895" w14:textId="77777777" w:rsidR="00FC59D4"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68145733" w14:textId="77777777" w:rsidR="00FC59D4"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F622F05" w14:textId="77777777" w:rsidR="00FC59D4"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24B2B772" w14:textId="77777777" w:rsidR="00FC59D4"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77346827" w14:textId="77777777" w:rsidR="00FC59D4"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08C94E8" w14:textId="77777777" w:rsidR="00FC59D4"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C39621F" w14:textId="77777777" w:rsidR="00FC59D4"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07610EF" w14:textId="77777777" w:rsidR="00FC59D4" w:rsidRDefault="00000000">
      <w:pPr>
        <w:pStyle w:val="Heading3"/>
      </w:pPr>
      <w:bookmarkStart w:id="398" w:name="lam-grace"/>
      <w:bookmarkEnd w:id="397"/>
      <w:r>
        <w:t>Lam (Grace)</w:t>
      </w:r>
    </w:p>
    <w:p w14:paraId="2C747A37" w14:textId="77777777" w:rsidR="00FC59D4"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B815E36" w14:textId="77777777" w:rsidR="00FC59D4"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7D07E301" w14:textId="77777777" w:rsidR="00FC59D4"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329C8FB4" w14:textId="77777777" w:rsidR="00FC59D4" w:rsidRDefault="00000000">
      <w:pPr>
        <w:pStyle w:val="Heading2"/>
      </w:pPr>
      <w:bookmarkStart w:id="399" w:name="the-holy-spirits-language"/>
      <w:bookmarkEnd w:id="394"/>
      <w:bookmarkEnd w:id="398"/>
      <w:r>
        <w:t>The Holy Spirit’s Language</w:t>
      </w:r>
    </w:p>
    <w:p w14:paraId="3B41CD6C" w14:textId="77777777" w:rsidR="00FC59D4"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66728AB0" w14:textId="77777777" w:rsidR="00FC59D4"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33F75B3" w14:textId="77777777" w:rsidR="00FC59D4"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4934638" w14:textId="77777777" w:rsidR="00FC59D4"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60F9A54A" w14:textId="77777777" w:rsidR="00FC59D4" w:rsidRDefault="00000000">
      <w:pPr>
        <w:pStyle w:val="Heading3"/>
      </w:pPr>
      <w:bookmarkStart w:id="400" w:name="Xd390a1515d18f364183e5ecaa4916eee63e250d"/>
      <w:r>
        <w:t>The Word of God is Not the Words of His Creation</w:t>
      </w:r>
    </w:p>
    <w:p w14:paraId="6446E4A4" w14:textId="77777777" w:rsidR="00FC59D4"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0EBE62D7" w14:textId="77777777" w:rsidR="00FC59D4"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38E27DDD" w14:textId="77777777" w:rsidR="00FC59D4"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6403641F" w14:textId="77777777" w:rsidR="00FC59D4"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7124D51F" w14:textId="77777777" w:rsidR="00FC59D4"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2D10FAA0" w14:textId="77777777" w:rsidR="00FC59D4"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7F6BA968" w14:textId="77777777" w:rsidR="00FC59D4" w:rsidRDefault="00000000">
      <w:pPr>
        <w:pStyle w:val="Heading3"/>
      </w:pPr>
      <w:bookmarkStart w:id="401" w:name="all-matters-end-with-the-signs"/>
      <w:bookmarkEnd w:id="400"/>
      <w:r>
        <w:t>All Matters End With the Signs</w:t>
      </w:r>
    </w:p>
    <w:p w14:paraId="604F0074" w14:textId="77777777" w:rsidR="00FC59D4"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1D13DC7" w14:textId="77777777" w:rsidR="00FC59D4"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633BDAC0" w14:textId="77777777" w:rsidR="00FC59D4" w:rsidRDefault="00000000">
      <w:pPr>
        <w:pStyle w:val="Heading2"/>
      </w:pPr>
      <w:bookmarkStart w:id="402" w:name="body-parts-of-the-temple"/>
      <w:bookmarkEnd w:id="399"/>
      <w:bookmarkEnd w:id="401"/>
      <w:r>
        <w:t>Body Parts of the Temple</w:t>
      </w:r>
    </w:p>
    <w:p w14:paraId="0A43E154" w14:textId="77777777" w:rsidR="00FC59D4" w:rsidRDefault="00000000">
      <w:pPr>
        <w:pStyle w:val="Heading3"/>
      </w:pPr>
      <w:bookmarkStart w:id="403" w:name="leg"/>
      <w:r>
        <w:t>Leg</w:t>
      </w:r>
    </w:p>
    <w:p w14:paraId="6928045E" w14:textId="77777777" w:rsidR="00FC59D4"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F3C7479" w14:textId="77777777" w:rsidR="00FC59D4"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0D4D1622" w14:textId="77777777" w:rsidR="00FC59D4"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6156D776" w14:textId="77777777" w:rsidR="00FC59D4" w:rsidRDefault="00000000">
      <w:pPr>
        <w:pStyle w:val="Heading3"/>
      </w:pPr>
      <w:bookmarkStart w:id="404" w:name="chest"/>
      <w:bookmarkEnd w:id="403"/>
      <w:r>
        <w:t>Chest</w:t>
      </w:r>
    </w:p>
    <w:p w14:paraId="5B94C426" w14:textId="77777777" w:rsidR="00FC59D4"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7535D06D" w14:textId="77777777" w:rsidR="00FC59D4"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2C89D1A5" w14:textId="77777777" w:rsidR="00FC59D4" w:rsidRDefault="00000000">
      <w:pPr>
        <w:pStyle w:val="Heading3"/>
      </w:pPr>
      <w:bookmarkStart w:id="405" w:name="heart"/>
      <w:bookmarkEnd w:id="404"/>
      <w:r>
        <w:lastRenderedPageBreak/>
        <w:t>Heart</w:t>
      </w:r>
    </w:p>
    <w:p w14:paraId="3E3C7E15" w14:textId="77777777" w:rsidR="00FC59D4"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31BDCEFC" w14:textId="77777777" w:rsidR="00FC59D4"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9BA6DD7" w14:textId="77777777" w:rsidR="00FC59D4"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6014B835" w14:textId="77777777" w:rsidR="00FC59D4"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15EBA0B3" w14:textId="77777777" w:rsidR="00FC59D4"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B80A588" w14:textId="77777777" w:rsidR="00FC59D4"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15B1637" w14:textId="77777777" w:rsidR="00FC59D4"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7E702494" w14:textId="77777777" w:rsidR="00FC59D4" w:rsidRDefault="00000000">
      <w:pPr>
        <w:pStyle w:val="Heading2"/>
      </w:pPr>
      <w:bookmarkStart w:id="406" w:name="sent-in-gods-image"/>
      <w:bookmarkEnd w:id="402"/>
      <w:bookmarkEnd w:id="405"/>
      <w:r>
        <w:t>Sent in God’s Image</w:t>
      </w:r>
    </w:p>
    <w:p w14:paraId="2F38317C" w14:textId="77777777" w:rsidR="00FC59D4"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9CF354B" w14:textId="77777777" w:rsidR="00FC59D4"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3D3C5085" w14:textId="77777777" w:rsidR="00FC59D4"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DE9C2BA" w14:textId="77777777" w:rsidR="00FC59D4"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1BE02D31" w14:textId="77777777" w:rsidR="00FC59D4"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2327F8E" w14:textId="77777777" w:rsidR="00FC59D4" w:rsidRDefault="00000000">
      <w:pPr>
        <w:pStyle w:val="Heading3"/>
      </w:pPr>
      <w:bookmarkStart w:id="407" w:name="o-people-fear-allah"/>
      <w:r>
        <w:t>O People, Fear Allah</w:t>
      </w:r>
    </w:p>
    <w:p w14:paraId="66541A63" w14:textId="77777777" w:rsidR="00FC59D4"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438543D3" w14:textId="77777777" w:rsidR="00FC59D4"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A87C9CB" w14:textId="77777777" w:rsidR="00FC59D4"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6557045" w14:textId="77777777" w:rsidR="00FC59D4"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46C10D1D" w14:textId="77777777" w:rsidR="00FC59D4" w:rsidRDefault="00000000">
      <w:pPr>
        <w:pStyle w:val="Heading3"/>
      </w:pPr>
      <w:bookmarkStart w:id="408" w:name="the-temple-is-a-mirror"/>
      <w:bookmarkEnd w:id="407"/>
      <w:r>
        <w:lastRenderedPageBreak/>
        <w:t>The Temple Is a Mirror</w:t>
      </w:r>
    </w:p>
    <w:p w14:paraId="7720E9B9" w14:textId="77777777" w:rsidR="00FC59D4"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44B35664" w14:textId="77777777" w:rsidR="00FC59D4"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2F0621A8" w14:textId="77777777" w:rsidR="00FC59D4"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1945F004" w14:textId="77777777" w:rsidR="00FC59D4"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B1595F5" w14:textId="77777777" w:rsidR="00FC59D4" w:rsidRDefault="00000000">
      <w:pPr>
        <w:pStyle w:val="Heading3"/>
      </w:pPr>
      <w:bookmarkStart w:id="409" w:name="X8bdc27aaf744a42cf0f1dad8a5457fd8cedfd52"/>
      <w:bookmarkEnd w:id="408"/>
      <w:r>
        <w:t>Do Not Object to the Manifestation of Command</w:t>
      </w:r>
    </w:p>
    <w:p w14:paraId="76269CEF" w14:textId="77777777" w:rsidR="00FC59D4"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425F8139" w14:textId="77777777" w:rsidR="00FC59D4"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4ED400C" w14:textId="77777777" w:rsidR="00FC59D4"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7CBEEC1D" w14:textId="77777777" w:rsidR="00FC59D4" w:rsidRDefault="00000000">
      <w:pPr>
        <w:pStyle w:val="Heading3"/>
      </w:pPr>
      <w:bookmarkStart w:id="410" w:name="Xbeea42fdf5a4896490ea163de11ab35ca23541b"/>
      <w:bookmarkEnd w:id="409"/>
      <w:r>
        <w:t>True Honor is Submission in Private and Public</w:t>
      </w:r>
    </w:p>
    <w:p w14:paraId="437519FC" w14:textId="77777777" w:rsidR="00FC59D4"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E729F5A" w14:textId="77777777" w:rsidR="00FC59D4"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E58327D" w14:textId="77777777" w:rsidR="00FC59D4" w:rsidRDefault="00000000">
      <w:pPr>
        <w:pStyle w:val="Heading3"/>
      </w:pPr>
      <w:bookmarkStart w:id="411" w:name="nobility-comes-from-god"/>
      <w:bookmarkEnd w:id="410"/>
      <w:r>
        <w:t>Nobility Comes From God</w:t>
      </w:r>
    </w:p>
    <w:p w14:paraId="6895A360" w14:textId="77777777" w:rsidR="00FC59D4"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4FA97C08" w14:textId="77777777" w:rsidR="00FC59D4"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340816CC" w14:textId="77777777" w:rsidR="00FC59D4" w:rsidRDefault="00000000">
      <w:pPr>
        <w:pStyle w:val="Heading2"/>
      </w:pPr>
      <w:bookmarkStart w:id="412" w:name="the-greatest-advice"/>
      <w:bookmarkEnd w:id="406"/>
      <w:bookmarkEnd w:id="411"/>
      <w:r>
        <w:t>The Greatest Advice</w:t>
      </w:r>
    </w:p>
    <w:p w14:paraId="355F6C6C" w14:textId="77777777" w:rsidR="00FC59D4"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28CF3CAF" w14:textId="77777777" w:rsidR="00FC59D4" w:rsidRDefault="00000000">
      <w:pPr>
        <w:pStyle w:val="Heading3"/>
      </w:pPr>
      <w:bookmarkStart w:id="413" w:name="the-covenant-and-his-signs"/>
      <w:r>
        <w:t>The Covenant and His Signs</w:t>
      </w:r>
    </w:p>
    <w:p w14:paraId="3157CA0F" w14:textId="77777777" w:rsidR="00FC59D4"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FEF7C0A" w14:textId="77777777" w:rsidR="00FC59D4"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71765642" w14:textId="77777777" w:rsidR="00FC59D4"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63D81EE1" w14:textId="77777777" w:rsidR="00FC59D4"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75259625" w14:textId="77777777" w:rsidR="00FC59D4"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3DFE05AC" w14:textId="77777777" w:rsidR="00FC59D4" w:rsidRDefault="00000000">
      <w:pPr>
        <w:pStyle w:val="Heading2"/>
      </w:pPr>
      <w:bookmarkStart w:id="414" w:name="the-call-of-the-devil-follows-gods"/>
      <w:bookmarkEnd w:id="412"/>
      <w:bookmarkEnd w:id="413"/>
      <w:r>
        <w:t>The Call of the Devil Follows God’s</w:t>
      </w:r>
    </w:p>
    <w:p w14:paraId="552C779E" w14:textId="77777777" w:rsidR="00FC59D4"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25F5C3F6" w14:textId="77777777" w:rsidR="00FC59D4"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06B8CDB" w14:textId="77777777" w:rsidR="00FC59D4" w:rsidRDefault="00000000">
      <w:pPr>
        <w:pStyle w:val="Heading2"/>
      </w:pPr>
      <w:bookmarkStart w:id="415" w:name="Xb0cdfb7a6eb3473a0636d7f0470829d5bcee6d5"/>
      <w:bookmarkEnd w:id="414"/>
      <w:r>
        <w:t>Announce the Beloved of the Worlds Has Appeared</w:t>
      </w:r>
    </w:p>
    <w:p w14:paraId="19079B42" w14:textId="77777777" w:rsidR="00FC59D4"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53DBE374" w14:textId="77777777" w:rsidR="00FC59D4"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35B1C6FD" w14:textId="77777777" w:rsidR="00FC59D4" w:rsidRDefault="00000000">
      <w:pPr>
        <w:pStyle w:val="Heading1"/>
      </w:pPr>
      <w:bookmarkStart w:id="416" w:name="sec-to-pope-pius-ix"/>
      <w:bookmarkStart w:id="417" w:name="_Toc185452140"/>
      <w:bookmarkEnd w:id="381"/>
      <w:bookmarkEnd w:id="415"/>
      <w:r>
        <w:lastRenderedPageBreak/>
        <w:t>To Pope Pius IX</w:t>
      </w:r>
      <w:bookmarkEnd w:id="417"/>
    </w:p>
    <w:p w14:paraId="002B9654" w14:textId="77777777" w:rsidR="00FC59D4"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332D3C2" w14:textId="77777777" w:rsidR="00FC59D4" w:rsidRDefault="00000000">
      <w:pPr>
        <w:pStyle w:val="Heading2"/>
      </w:pPr>
      <w:bookmarkStart w:id="418" w:name="leave-your-palaces"/>
      <w:r>
        <w:t>Leave Your Palaces</w:t>
      </w:r>
    </w:p>
    <w:p w14:paraId="6FF278A4" w14:textId="77777777" w:rsidR="00FC59D4"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440B1886" w14:textId="77777777" w:rsidR="00FC59D4"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78B8AAB6" w14:textId="77777777" w:rsidR="00FC59D4" w:rsidRDefault="00000000">
      <w:pPr>
        <w:pStyle w:val="Heading2"/>
      </w:pPr>
      <w:bookmarkStart w:id="419" w:name="X5abe36bc9c3e91997eefa66a1a47ddf7fd69869"/>
      <w:bookmarkEnd w:id="418"/>
      <w:r>
        <w:t>Serve Those Who Approach from the Followers of Religions</w:t>
      </w:r>
    </w:p>
    <w:p w14:paraId="5F7A06BF" w14:textId="77777777" w:rsidR="00FC59D4"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6761A653" w14:textId="77777777" w:rsidR="00FC59D4" w:rsidRDefault="00000000">
      <w:pPr>
        <w:pStyle w:val="Heading2"/>
      </w:pPr>
      <w:bookmarkStart w:id="420" w:name="the-opposition-to-moses"/>
      <w:bookmarkEnd w:id="419"/>
      <w:r>
        <w:t>The Opposition to Moses</w:t>
      </w:r>
    </w:p>
    <w:p w14:paraId="2836AF4C" w14:textId="77777777" w:rsidR="00FC59D4"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54EFB4B9" w14:textId="77777777" w:rsidR="00FC59D4"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AF50D4E" w14:textId="77777777" w:rsidR="00FC59D4" w:rsidRDefault="00000000">
      <w:pPr>
        <w:pStyle w:val="Heading2"/>
      </w:pPr>
      <w:bookmarkStart w:id="421" w:name="the-opposition-to-the-son-jesus"/>
      <w:bookmarkEnd w:id="420"/>
      <w:r>
        <w:t>The Opposition to the Son (Jesus)</w:t>
      </w:r>
    </w:p>
    <w:p w14:paraId="760C129E" w14:textId="77777777" w:rsidR="00FC59D4"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48333AD3" w14:textId="77777777" w:rsidR="00FC59D4" w:rsidRDefault="00000000">
      <w:pPr>
        <w:pStyle w:val="Heading2"/>
      </w:pPr>
      <w:bookmarkStart w:id="422" w:name="X53b1056cc88a9939436266d5d52332c7af1e89b"/>
      <w:bookmarkEnd w:id="421"/>
      <w:r>
        <w:t>Read the Gospel and Pay Homage to the Glorious Lord</w:t>
      </w:r>
    </w:p>
    <w:p w14:paraId="70647B34" w14:textId="77777777" w:rsidR="00FC59D4"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9D76FD4" w14:textId="77777777" w:rsidR="00FC59D4"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38E9EE42" w14:textId="77777777" w:rsidR="00FC59D4"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01663671" w14:textId="77777777" w:rsidR="00FC59D4"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9434612" w14:textId="77777777" w:rsidR="00FC59D4" w:rsidRDefault="00000000">
      <w:pPr>
        <w:pStyle w:val="Heading2"/>
      </w:pPr>
      <w:bookmarkStart w:id="423" w:name="the-father-has-come"/>
      <w:bookmarkEnd w:id="422"/>
      <w:r>
        <w:t>The Father Has Come</w:t>
      </w:r>
    </w:p>
    <w:p w14:paraId="34E40326" w14:textId="77777777" w:rsidR="00FC59D4"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2A59893F" w14:textId="77777777" w:rsidR="00FC59D4" w:rsidRDefault="00000000">
      <w:pPr>
        <w:pStyle w:val="Heading2"/>
      </w:pPr>
      <w:bookmarkStart w:id="424" w:name="X529c7dcf70fdac82098246c4e246327dc181237"/>
      <w:bookmarkEnd w:id="423"/>
      <w:r>
        <w:lastRenderedPageBreak/>
        <w:t>Baha’u’llah’s Body Was Imprisoned to Free Your Souls</w:t>
      </w:r>
    </w:p>
    <w:p w14:paraId="47F2F174" w14:textId="77777777" w:rsidR="00FC59D4"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4E25D87D" w14:textId="77777777" w:rsidR="00FC59D4" w:rsidRDefault="00000000">
      <w:pPr>
        <w:pStyle w:val="Heading2"/>
      </w:pPr>
      <w:bookmarkStart w:id="425" w:name="the-people-of-the-quran-rose-against-us"/>
      <w:bookmarkEnd w:id="424"/>
      <w:r>
        <w:t>The People of the Qur’an Rose Against Us</w:t>
      </w:r>
    </w:p>
    <w:p w14:paraId="1CEF1C16" w14:textId="77777777" w:rsidR="00FC59D4"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C154851" w14:textId="77777777" w:rsidR="00FC59D4"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77841A79" w14:textId="77777777" w:rsidR="00FC59D4"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21F88600" w14:textId="77777777" w:rsidR="00FC59D4" w:rsidRDefault="00000000">
      <w:pPr>
        <w:pStyle w:val="Heading2"/>
      </w:pPr>
      <w:bookmarkStart w:id="426" w:name="sell-your-ornate-adornments"/>
      <w:bookmarkEnd w:id="425"/>
      <w:r>
        <w:t>Sell Your Ornate Adornments</w:t>
      </w:r>
    </w:p>
    <w:p w14:paraId="56397328" w14:textId="77777777" w:rsidR="00FC59D4"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7503B878" w14:textId="77777777" w:rsidR="00FC59D4"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AC8C5DC" w14:textId="77777777" w:rsidR="00FC59D4"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735B62E8" w14:textId="77777777" w:rsidR="00FC59D4" w:rsidRDefault="00000000">
      <w:pPr>
        <w:pStyle w:val="Heading2"/>
      </w:pPr>
      <w:bookmarkStart w:id="427" w:name="john-was-sent-once-more"/>
      <w:bookmarkEnd w:id="426"/>
      <w:r>
        <w:t>John Was Sent Once More</w:t>
      </w:r>
    </w:p>
    <w:p w14:paraId="13EE6442" w14:textId="77777777" w:rsidR="00FC59D4"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3B88E2C3" w14:textId="77777777" w:rsidR="00FC59D4"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D7021D1" w14:textId="77777777" w:rsidR="00FC59D4" w:rsidRDefault="00000000">
      <w:pPr>
        <w:pStyle w:val="Heading2"/>
      </w:pPr>
      <w:bookmarkStart w:id="428" w:name="Xe344dc74d4dedf08a83705681d848920a209aa5"/>
      <w:bookmarkEnd w:id="427"/>
      <w:r>
        <w:t>Do Not Be LIke Those Who Followed the Pharisees</w:t>
      </w:r>
    </w:p>
    <w:p w14:paraId="21CE13A3" w14:textId="77777777" w:rsidR="00FC59D4"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9D41D57" w14:textId="77777777" w:rsidR="00FC59D4"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9769D99" w14:textId="77777777" w:rsidR="00FC59D4" w:rsidRDefault="00000000">
      <w:pPr>
        <w:pStyle w:val="Heading2"/>
      </w:pPr>
      <w:bookmarkStart w:id="429" w:name="Xdf56eeb7ad148696bbf21e48c0d34e5c65da5cf"/>
      <w:bookmarkEnd w:id="428"/>
      <w:r>
        <w:t>Blessed Are Those Who Fulfill Their Covenant</w:t>
      </w:r>
    </w:p>
    <w:p w14:paraId="3688CE53" w14:textId="77777777" w:rsidR="00FC59D4"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39601487" w14:textId="77777777" w:rsidR="00FC59D4"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360058BC" w14:textId="77777777" w:rsidR="00FC59D4"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4658E808" w14:textId="77777777" w:rsidR="00FC59D4"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BCA5C89" w14:textId="77777777" w:rsidR="00FC59D4"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7D4CE79B" w14:textId="77777777" w:rsidR="00FC59D4"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A5E1E79" w14:textId="77777777" w:rsidR="00FC59D4" w:rsidRDefault="00000000">
      <w:pPr>
        <w:pStyle w:val="Heading1"/>
      </w:pPr>
      <w:bookmarkStart w:id="430" w:name="sec-to-the-king-of-paris"/>
      <w:bookmarkStart w:id="431" w:name="_Toc185452141"/>
      <w:bookmarkEnd w:id="416"/>
      <w:bookmarkEnd w:id="429"/>
      <w:r>
        <w:t>To the King of Paris (Napoleon III)</w:t>
      </w:r>
      <w:bookmarkEnd w:id="431"/>
    </w:p>
    <w:p w14:paraId="57C3B07E" w14:textId="77777777" w:rsidR="00FC59D4"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0956B5E2" w14:textId="77777777" w:rsidR="00FC59D4"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5E8C45FD" w14:textId="77777777" w:rsidR="00FC59D4"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665DF2A" w14:textId="77777777" w:rsidR="00FC59D4"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4D2F2972" w14:textId="77777777" w:rsidR="00FC59D4"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555D66E" w14:textId="77777777" w:rsidR="00FC59D4" w:rsidRDefault="00000000">
      <w:pPr>
        <w:pStyle w:val="Heading2"/>
      </w:pPr>
      <w:bookmarkStart w:id="432" w:name="X9838e33fdab9b58a1881e2197574cd4b8e6e643"/>
      <w:r>
        <w:t>Do Not Seclude Yourselves in Churches and Temples</w:t>
      </w:r>
    </w:p>
    <w:p w14:paraId="690FEF88" w14:textId="77777777" w:rsidR="00FC59D4"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23652FBE" w14:textId="77777777" w:rsidR="00FC59D4"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7BE53EBF" w14:textId="77777777" w:rsidR="00FC59D4" w:rsidRDefault="00000000">
      <w:pPr>
        <w:pStyle w:val="Heading2"/>
      </w:pPr>
      <w:bookmarkStart w:id="433" w:name="dominion-will-slip-from-your-hand"/>
      <w:bookmarkEnd w:id="432"/>
      <w:r>
        <w:t>Dominion Will Slip From Your Hand</w:t>
      </w:r>
    </w:p>
    <w:p w14:paraId="24A52478" w14:textId="77777777" w:rsidR="00FC59D4"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6E74C577" w14:textId="77777777" w:rsidR="00FC59D4"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10C85713" w14:textId="77777777" w:rsidR="00FC59D4" w:rsidRDefault="00000000">
      <w:pPr>
        <w:pStyle w:val="Heading2"/>
      </w:pPr>
      <w:bookmarkStart w:id="434" w:name="Xc290837b72e6a6d2b885b26f1a702f00588c15b"/>
      <w:bookmarkEnd w:id="433"/>
      <w:r>
        <w:t>Baha’u’llah was Imprisoned Solely for Renewing Religion</w:t>
      </w:r>
    </w:p>
    <w:p w14:paraId="70C13CA8" w14:textId="77777777" w:rsidR="00FC59D4"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040E12F" w14:textId="77777777" w:rsidR="00FC59D4"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140B8E23" w14:textId="77777777" w:rsidR="00FC59D4"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1A5881D3" w14:textId="77777777" w:rsidR="00FC59D4" w:rsidRDefault="00000000">
      <w:pPr>
        <w:pStyle w:val="Heading2"/>
      </w:pPr>
      <w:bookmarkStart w:id="435" w:name="X2d3cb2cec89ea3b48f1980f7766777d820d38ff"/>
      <w:bookmarkEnd w:id="434"/>
      <w:r>
        <w:t>Your Subjects are the Trusts of God Among You</w:t>
      </w:r>
    </w:p>
    <w:p w14:paraId="50793C77" w14:textId="77777777" w:rsidR="00FC59D4"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56117FA4" w14:textId="77777777" w:rsidR="00FC59D4"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785A8B52" w14:textId="77777777" w:rsidR="00FC59D4" w:rsidRDefault="00000000">
      <w:pPr>
        <w:pStyle w:val="Heading2"/>
      </w:pPr>
      <w:bookmarkStart w:id="436" w:name="walk-among-the-people"/>
      <w:bookmarkEnd w:id="435"/>
      <w:r>
        <w:t>Walk Among the People</w:t>
      </w:r>
    </w:p>
    <w:p w14:paraId="449FB356" w14:textId="77777777" w:rsidR="00FC59D4"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3DAFCF79" w14:textId="77777777" w:rsidR="00FC59D4"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1CB717A5" w14:textId="77777777" w:rsidR="00FC59D4" w:rsidRDefault="00000000">
      <w:pPr>
        <w:pStyle w:val="Heading2"/>
      </w:pPr>
      <w:bookmarkStart w:id="437" w:name="do-not-shed-blood"/>
      <w:bookmarkEnd w:id="436"/>
      <w:r>
        <w:t>Do Not Shed Blood</w:t>
      </w:r>
    </w:p>
    <w:p w14:paraId="3712E1BE" w14:textId="77777777" w:rsidR="00FC59D4"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A6B16D4" w14:textId="77777777" w:rsidR="00FC59D4"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2957B6EE" w14:textId="77777777" w:rsidR="00FC59D4" w:rsidRDefault="00000000">
      <w:pPr>
        <w:pStyle w:val="Heading2"/>
      </w:pPr>
      <w:bookmarkStart w:id="438" w:name="X81a28ce4c406fcc1596766ac9253109e5e3e937"/>
      <w:bookmarkEnd w:id="437"/>
      <w:r>
        <w:t>Do not Oppress While Commanding People to Justice</w:t>
      </w:r>
    </w:p>
    <w:p w14:paraId="2511A23A" w14:textId="77777777" w:rsidR="00FC59D4"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308955C6" w14:textId="77777777" w:rsidR="00FC59D4" w:rsidRDefault="00000000">
      <w:pPr>
        <w:pStyle w:val="Heading2"/>
      </w:pPr>
      <w:bookmarkStart w:id="439" w:name="arguing-is-a-veil"/>
      <w:bookmarkEnd w:id="438"/>
      <w:r>
        <w:t>Arguing is a Veil</w:t>
      </w:r>
    </w:p>
    <w:p w14:paraId="1FAC6A71" w14:textId="77777777" w:rsidR="00FC59D4"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47C3EE7" w14:textId="77777777" w:rsidR="00FC59D4" w:rsidRDefault="00000000">
      <w:pPr>
        <w:pStyle w:val="Heading2"/>
      </w:pPr>
      <w:bookmarkStart w:id="440" w:name="cover-a-mistake"/>
      <w:bookmarkEnd w:id="439"/>
      <w:r>
        <w:t>Cover a Mistake</w:t>
      </w:r>
    </w:p>
    <w:p w14:paraId="1D85F332" w14:textId="77777777" w:rsidR="00FC59D4"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6CF7F62" w14:textId="77777777" w:rsidR="00FC59D4"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5156B19C" w14:textId="77777777" w:rsidR="00FC59D4" w:rsidRDefault="00000000">
      <w:pPr>
        <w:pStyle w:val="Heading2"/>
      </w:pPr>
      <w:bookmarkStart w:id="441" w:name="two-greatest-feasts"/>
      <w:bookmarkEnd w:id="440"/>
      <w:r>
        <w:t>Two Greatest Feasts</w:t>
      </w:r>
    </w:p>
    <w:p w14:paraId="05E893CE" w14:textId="77777777" w:rsidR="00FC59D4"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467AE90D" w14:textId="77777777" w:rsidR="00FC59D4" w:rsidRDefault="00000000">
      <w:pPr>
        <w:pStyle w:val="Heading2"/>
      </w:pPr>
      <w:bookmarkStart w:id="442" w:name="do-not-avoid-meats-and-19-day-fast"/>
      <w:bookmarkEnd w:id="441"/>
      <w:r>
        <w:t>Do Not Avoid Meats and 19 Day Fast</w:t>
      </w:r>
    </w:p>
    <w:p w14:paraId="744B7FCC" w14:textId="77777777" w:rsidR="00FC59D4"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F729A6A" w14:textId="77777777" w:rsidR="00FC59D4"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3A9A9E2A" w14:textId="77777777" w:rsidR="00FC59D4"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58B279F0" w14:textId="77777777" w:rsidR="00FC59D4" w:rsidRDefault="00000000">
      <w:pPr>
        <w:pStyle w:val="Heading2"/>
      </w:pPr>
      <w:bookmarkStart w:id="443" w:name="most-servants-are-worshipers-of-names"/>
      <w:bookmarkEnd w:id="442"/>
      <w:r>
        <w:t>Most Servants are Worshipers of Names</w:t>
      </w:r>
    </w:p>
    <w:p w14:paraId="51FCCD5E" w14:textId="77777777" w:rsidR="00FC59D4"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A5F7F8A" w14:textId="77777777" w:rsidR="00FC59D4" w:rsidRDefault="00000000">
      <w:pPr>
        <w:pStyle w:val="Heading1"/>
      </w:pPr>
      <w:bookmarkStart w:id="444" w:name="sec-to-the-king-of-russia"/>
      <w:bookmarkStart w:id="445" w:name="_Toc185452142"/>
      <w:bookmarkEnd w:id="430"/>
      <w:bookmarkEnd w:id="443"/>
      <w:r>
        <w:t>To the King of Russia (Czar Alexander II)</w:t>
      </w:r>
      <w:bookmarkEnd w:id="445"/>
    </w:p>
    <w:p w14:paraId="6CACBCA7" w14:textId="77777777" w:rsidR="00FC59D4"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39CE459C" w14:textId="77777777" w:rsidR="00FC59D4"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9513DBA" w14:textId="77777777" w:rsidR="00FC59D4"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7CB9CA0E" w14:textId="77777777" w:rsidR="00FC59D4"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7E8971D8" w14:textId="77777777" w:rsidR="00FC59D4"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9E167EC" w14:textId="77777777" w:rsidR="00FC59D4"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75CBDB2" w14:textId="77777777" w:rsidR="00FC59D4" w:rsidRDefault="00000000">
      <w:pPr>
        <w:pStyle w:val="Heading2"/>
      </w:pPr>
      <w:bookmarkStart w:id="446" w:name="Xf71a09bddfbaa8d65efd8c004bd1df6854521ab"/>
      <w:r>
        <w:lastRenderedPageBreak/>
        <w:t>The One Mentioned by the Tongue of Isaiah</w:t>
      </w:r>
    </w:p>
    <w:p w14:paraId="1BE64456" w14:textId="77777777" w:rsidR="00FC59D4"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6BD85595" w14:textId="77777777" w:rsidR="00FC59D4"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655813C3" w14:textId="77777777" w:rsidR="00FC59D4"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7EFB098F" w14:textId="77777777" w:rsidR="00FC59D4"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7FAABE76" w14:textId="77777777" w:rsidR="00FC59D4"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459BD76" w14:textId="77777777" w:rsidR="00FC59D4"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11C636CE" w14:textId="77777777" w:rsidR="00FC59D4"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C3135A1" w14:textId="77777777" w:rsidR="00FC59D4" w:rsidRDefault="00000000">
      <w:pPr>
        <w:pStyle w:val="Heading1"/>
      </w:pPr>
      <w:bookmarkStart w:id="447" w:name="sec-to-the-queen-in-london"/>
      <w:bookmarkStart w:id="448" w:name="_Toc185452143"/>
      <w:bookmarkEnd w:id="444"/>
      <w:bookmarkEnd w:id="446"/>
      <w:r>
        <w:lastRenderedPageBreak/>
        <w:t>To the Queen in London (Victoria)</w:t>
      </w:r>
      <w:bookmarkEnd w:id="448"/>
    </w:p>
    <w:p w14:paraId="06E3558E" w14:textId="77777777" w:rsidR="00FC59D4"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5A55E9FF" w14:textId="77777777" w:rsidR="00FC59D4" w:rsidRDefault="00000000">
      <w:pPr>
        <w:pStyle w:val="Heading2"/>
      </w:pPr>
      <w:bookmarkStart w:id="449" w:name="forbidden-the-sale-of-slaves"/>
      <w:r>
        <w:t>Forbidden the Sale of Slaves</w:t>
      </w:r>
    </w:p>
    <w:p w14:paraId="2CFECB6E" w14:textId="77777777" w:rsidR="00FC59D4"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45CF151A" w14:textId="77777777" w:rsidR="00FC59D4" w:rsidRDefault="00000000">
      <w:pPr>
        <w:pStyle w:val="Heading2"/>
      </w:pPr>
      <w:bookmarkStart w:id="450" w:name="consultation-in-the-hands-of-the-public"/>
      <w:bookmarkEnd w:id="449"/>
      <w:r>
        <w:t>Consultation in the Hands of the Public</w:t>
      </w:r>
    </w:p>
    <w:p w14:paraId="34694DA1" w14:textId="77777777" w:rsidR="00FC59D4"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46D3E265" w14:textId="77777777" w:rsidR="00FC59D4"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49A10C6A" w14:textId="77777777" w:rsidR="00FC59D4"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266228A" w14:textId="77777777" w:rsidR="00FC59D4" w:rsidRDefault="00000000">
      <w:pPr>
        <w:pStyle w:val="Heading2"/>
      </w:pPr>
      <w:bookmarkStart w:id="451" w:name="unity-of-all-under-one-order-and-one-law"/>
      <w:bookmarkEnd w:id="450"/>
      <w:r>
        <w:t>Unity of All Under One Order and One Law</w:t>
      </w:r>
    </w:p>
    <w:p w14:paraId="6347CE6A" w14:textId="77777777" w:rsidR="00FC59D4"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4C6A0E2" w14:textId="77777777" w:rsidR="00FC59D4"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6316D8EA" w14:textId="77777777" w:rsidR="00FC59D4"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7E8C688A" w14:textId="77777777" w:rsidR="00FC59D4" w:rsidRDefault="00000000">
      <w:pPr>
        <w:pStyle w:val="Heading2"/>
      </w:pPr>
      <w:bookmarkStart w:id="452" w:name="X09db168dc841083598fc4e24472e2b873dcbff0"/>
      <w:bookmarkEnd w:id="451"/>
      <w:r>
        <w:t>Choose For Your Subjects What You Choose For Yourselves</w:t>
      </w:r>
    </w:p>
    <w:p w14:paraId="6B9366AC" w14:textId="77777777" w:rsidR="00FC59D4"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0D6CE19" w14:textId="77777777" w:rsidR="00FC59D4" w:rsidRDefault="00000000">
      <w:pPr>
        <w:pStyle w:val="Heading2"/>
      </w:pPr>
      <w:bookmarkStart w:id="453" w:name="cling-to-this-lesser-peace"/>
      <w:bookmarkEnd w:id="452"/>
      <w:r>
        <w:lastRenderedPageBreak/>
        <w:t>Cling To This Lesser Peace</w:t>
      </w:r>
    </w:p>
    <w:p w14:paraId="1BAD4111" w14:textId="77777777" w:rsidR="00FC59D4" w:rsidRDefault="00000000">
      <w:pPr>
        <w:pStyle w:val="FirstParagraph"/>
      </w:pPr>
      <w:r>
        <w:t>180) Since you have cast aside the greater peace, cling to this lesser peace so that it may reform your affairs and those under your shadow to the degree, O leaders.</w:t>
      </w:r>
    </w:p>
    <w:p w14:paraId="60A5F48D" w14:textId="77777777" w:rsidR="00FC59D4"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59A3BB15" w14:textId="77777777" w:rsidR="00FC59D4"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794D0A1D" w14:textId="77777777" w:rsidR="00FC59D4"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1B89F38C" w14:textId="77777777" w:rsidR="00FC59D4" w:rsidRDefault="00000000">
      <w:pPr>
        <w:pStyle w:val="Heading2"/>
      </w:pPr>
      <w:bookmarkStart w:id="454" w:name="remember-the-queen"/>
      <w:bookmarkEnd w:id="453"/>
      <w:r>
        <w:t>Remember the Queen</w:t>
      </w:r>
    </w:p>
    <w:p w14:paraId="165102D3" w14:textId="77777777" w:rsidR="00FC59D4"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3CE61EA3" w14:textId="77777777" w:rsidR="00FC59D4"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3321FB7" w14:textId="77777777" w:rsidR="00FC59D4" w:rsidRDefault="00000000">
      <w:pPr>
        <w:pStyle w:val="Heading1"/>
      </w:pPr>
      <w:bookmarkStart w:id="455" w:name="sec-king-of-the-earth"/>
      <w:bookmarkStart w:id="456" w:name="_Toc185452144"/>
      <w:bookmarkEnd w:id="447"/>
      <w:bookmarkEnd w:id="454"/>
      <w:r>
        <w:lastRenderedPageBreak/>
        <w:t>King of the Earth (Násiri’d-Dín Sháh)</w:t>
      </w:r>
      <w:bookmarkEnd w:id="456"/>
    </w:p>
    <w:p w14:paraId="14F79AC8" w14:textId="77777777" w:rsidR="00FC59D4"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9F9A253" w14:textId="77777777" w:rsidR="00FC59D4"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78D548C7" w14:textId="77777777" w:rsidR="00FC59D4"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2955F999" w14:textId="77777777" w:rsidR="00FC59D4"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2552D6F" w14:textId="77777777" w:rsidR="00FC59D4"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8BCE6C5" w14:textId="77777777" w:rsidR="00FC59D4"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1EDFF8B" w14:textId="77777777" w:rsidR="00FC59D4" w:rsidRDefault="00000000">
      <w:pPr>
        <w:pStyle w:val="Heading2"/>
      </w:pPr>
      <w:bookmarkStart w:id="457" w:name="X68d9e788eb2fa077d82c6e2042e3827789fb2a0"/>
      <w:r>
        <w:t>Baha’u’llah Was Taught Knowledge He Did Not Have</w:t>
      </w:r>
    </w:p>
    <w:p w14:paraId="2271213C" w14:textId="77777777" w:rsidR="00FC59D4"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6914B4F1" w14:textId="77777777" w:rsidR="00FC59D4"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5A6E7098" w14:textId="77777777" w:rsidR="00FC59D4"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59E25866" w14:textId="77777777" w:rsidR="00FC59D4"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B663172" w14:textId="77777777" w:rsidR="00FC59D4"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7A83CDEF" w14:textId="77777777" w:rsidR="00FC59D4"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D803CC4" w14:textId="77777777" w:rsidR="00FC59D4"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2BA7F742" w14:textId="77777777" w:rsidR="00FC59D4"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65C56076" w14:textId="77777777" w:rsidR="00FC59D4" w:rsidRDefault="00000000">
      <w:pPr>
        <w:pStyle w:val="Heading2"/>
      </w:pPr>
      <w:bookmarkStart w:id="458" w:name="a-prayer-and-plea-to-god"/>
      <w:bookmarkEnd w:id="457"/>
      <w:r>
        <w:t>A Prayer and Plea to God</w:t>
      </w:r>
    </w:p>
    <w:p w14:paraId="601285A0" w14:textId="77777777" w:rsidR="00FC59D4"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419D4782" w14:textId="77777777" w:rsidR="00FC59D4"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49CD0DC8" w14:textId="77777777" w:rsidR="00FC59D4"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A969D67" w14:textId="77777777" w:rsidR="00FC59D4"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F2159E6" w14:textId="77777777" w:rsidR="00FC59D4"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D82B276" w14:textId="77777777" w:rsidR="00FC59D4" w:rsidRDefault="00000000">
      <w:pPr>
        <w:pStyle w:val="Heading4"/>
      </w:pPr>
      <w:bookmarkStart w:id="459" w:name="continues---205-missing.-needs-fixed"/>
      <w:r>
        <w:t>204 continues - 205 missing. Needs fixed</w:t>
      </w:r>
    </w:p>
    <w:p w14:paraId="3A050D8B" w14:textId="77777777" w:rsidR="00FC59D4" w:rsidRDefault="00000000">
      <w:pPr>
        <w:pStyle w:val="Heading2"/>
      </w:pPr>
      <w:bookmarkStart w:id="460" w:name="what-happened-in-iraq"/>
      <w:bookmarkEnd w:id="458"/>
      <w:bookmarkEnd w:id="459"/>
      <w:r>
        <w:t>What Happened in Iraq</w:t>
      </w:r>
    </w:p>
    <w:p w14:paraId="6EE55B92" w14:textId="77777777" w:rsidR="00FC59D4"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6FF6D437" w14:textId="77777777" w:rsidR="00FC59D4"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6B383CA3" w14:textId="77777777" w:rsidR="00FC59D4"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77B2064" w14:textId="77777777" w:rsidR="00FC59D4"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79967ACF" w14:textId="77777777" w:rsidR="00FC59D4" w:rsidRDefault="00000000">
      <w:pPr>
        <w:pStyle w:val="Heading3"/>
      </w:pPr>
      <w:bookmarkStart w:id="461" w:name="Xea20f540e7acf84561a9acb7300e66d8cf8a89b"/>
      <w:r>
        <w:t>The Meaning of Victory in the Divine Book</w:t>
      </w:r>
    </w:p>
    <w:p w14:paraId="1CF25947" w14:textId="77777777" w:rsidR="00FC59D4"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857B8DC" w14:textId="77777777" w:rsidR="00FC59D4"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785B8F02" w14:textId="77777777" w:rsidR="00FC59D4"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B8A3DAE" w14:textId="77777777" w:rsidR="00FC59D4"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316D2317" w14:textId="77777777" w:rsidR="00FC59D4"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2E7EBF8" w14:textId="77777777" w:rsidR="00FC59D4"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56544EED" w14:textId="77777777" w:rsidR="00FC59D4" w:rsidRDefault="00000000">
      <w:pPr>
        <w:pStyle w:val="Heading2"/>
      </w:pPr>
      <w:bookmarkStart w:id="462" w:name="bahaullah-summoned-to-istanbul"/>
      <w:bookmarkEnd w:id="460"/>
      <w:bookmarkEnd w:id="461"/>
      <w:r>
        <w:t>Baha’u’llah Summoned to Istanbul</w:t>
      </w:r>
    </w:p>
    <w:p w14:paraId="7B64BF06" w14:textId="77777777" w:rsidR="00FC59D4"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63013CB8" w14:textId="77777777" w:rsidR="00FC59D4"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41833C48" w14:textId="77777777" w:rsidR="00FC59D4" w:rsidRDefault="00000000">
      <w:pPr>
        <w:pStyle w:val="Heading3"/>
      </w:pPr>
      <w:bookmarkStart w:id="463" w:name="X2b362669f762bbb1a374ef71fdda07805fed450"/>
      <w:r>
        <w:t>The Qualities and Purpose of Baha’u’llah’s Followers</w:t>
      </w:r>
    </w:p>
    <w:p w14:paraId="62AC5D09" w14:textId="77777777" w:rsidR="00FC59D4"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097A1C08" w14:textId="77777777" w:rsidR="00FC59D4"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C9218C1" w14:textId="77777777" w:rsidR="00FC59D4"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7BCC6047" w14:textId="77777777" w:rsidR="00FC59D4"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6A967E86" w14:textId="77777777" w:rsidR="00FC59D4" w:rsidRDefault="00000000">
      <w:pPr>
        <w:pStyle w:val="Heading3"/>
      </w:pPr>
      <w:bookmarkStart w:id="464" w:name="bahaullah-requests-to-meet-the-sultan"/>
      <w:bookmarkEnd w:id="463"/>
      <w:r>
        <w:t>Baha’u’llah Requests to Meet the Sultan</w:t>
      </w:r>
    </w:p>
    <w:p w14:paraId="2A80C8E7" w14:textId="77777777" w:rsidR="00FC59D4"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29A800D0" w14:textId="77777777" w:rsidR="00FC59D4" w:rsidRDefault="00000000">
      <w:pPr>
        <w:pStyle w:val="Heading3"/>
      </w:pPr>
      <w:bookmarkStart w:id="465" w:name="the-standard-of-the-quran"/>
      <w:bookmarkEnd w:id="464"/>
      <w:r>
        <w:t>The Standard of the Qur’an</w:t>
      </w:r>
    </w:p>
    <w:p w14:paraId="2D33FC90" w14:textId="77777777" w:rsidR="00FC59D4"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3E6CE15A" w14:textId="77777777" w:rsidR="00FC59D4"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20E06A5" w14:textId="77777777" w:rsidR="00FC59D4" w:rsidRDefault="00000000">
      <w:pPr>
        <w:pStyle w:val="Heading3"/>
      </w:pPr>
      <w:bookmarkStart w:id="466" w:name="from-the-concealed-writings-of-fatimah"/>
      <w:bookmarkEnd w:id="465"/>
      <w:r>
        <w:t>From the Concealed Writings of Fatimah</w:t>
      </w:r>
    </w:p>
    <w:p w14:paraId="1F21D6B0" w14:textId="77777777" w:rsidR="00FC59D4"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7035E365" w14:textId="77777777" w:rsidR="00FC59D4" w:rsidRDefault="00000000">
      <w:pPr>
        <w:pStyle w:val="Heading4"/>
      </w:pPr>
      <w:bookmarkStart w:id="467" w:name="section"/>
      <w:r>
        <w:t>#24</w:t>
      </w:r>
    </w:p>
    <w:p w14:paraId="5E618224" w14:textId="77777777" w:rsidR="00FC59D4"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DCA8102" w14:textId="77777777" w:rsidR="00FC59D4" w:rsidRDefault="00000000">
      <w:pPr>
        <w:pStyle w:val="Heading4"/>
      </w:pPr>
      <w:bookmarkStart w:id="468" w:name="section-1"/>
      <w:bookmarkEnd w:id="467"/>
      <w:r>
        <w:t>#25</w:t>
      </w:r>
    </w:p>
    <w:p w14:paraId="3CC41314" w14:textId="77777777" w:rsidR="00FC59D4"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491CA894" w14:textId="77777777" w:rsidR="00FC59D4" w:rsidRDefault="00000000">
      <w:pPr>
        <w:pStyle w:val="Heading4"/>
      </w:pPr>
      <w:bookmarkStart w:id="469" w:name="section-2"/>
      <w:bookmarkEnd w:id="468"/>
      <w:r>
        <w:t>#28</w:t>
      </w:r>
    </w:p>
    <w:p w14:paraId="6B7C0616" w14:textId="77777777" w:rsidR="00FC59D4"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10026F68" w14:textId="77777777" w:rsidR="00FC59D4" w:rsidRDefault="00000000">
      <w:pPr>
        <w:pStyle w:val="Heading4"/>
      </w:pPr>
      <w:bookmarkStart w:id="470" w:name="section-3"/>
      <w:bookmarkEnd w:id="469"/>
      <w:r>
        <w:t>#30</w:t>
      </w:r>
    </w:p>
    <w:p w14:paraId="4878B489" w14:textId="77777777" w:rsidR="00FC59D4"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59B2B7BF" w14:textId="77777777" w:rsidR="00FC59D4" w:rsidRDefault="00000000">
      <w:pPr>
        <w:pStyle w:val="Heading3"/>
      </w:pPr>
      <w:bookmarkStart w:id="471" w:name="follow-the-justice-of-the-quran"/>
      <w:bookmarkEnd w:id="466"/>
      <w:bookmarkEnd w:id="470"/>
      <w:r>
        <w:t>Follow the Justice of the Qur’an</w:t>
      </w:r>
    </w:p>
    <w:p w14:paraId="383FFB45" w14:textId="77777777" w:rsidR="00FC59D4"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9975A97" w14:textId="77777777" w:rsidR="00FC59D4"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E7B0223" w14:textId="77777777" w:rsidR="00FC59D4"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200DC3CC" w14:textId="77777777" w:rsidR="00FC59D4"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4B1D1CBC" w14:textId="77777777" w:rsidR="00FC59D4" w:rsidRDefault="00000000">
      <w:pPr>
        <w:pStyle w:val="BodyText"/>
      </w:pPr>
      <w:r>
        <w:t>233) and likewise, it is stated about the scholars of the last age, “The scholars of that time are the most evil scholars under the shade of heaven; from them, temptation emerges, and to them, it returns.”</w:t>
      </w:r>
    </w:p>
    <w:p w14:paraId="36E437E8" w14:textId="77777777" w:rsidR="00FC59D4"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C41906D" w14:textId="77777777" w:rsidR="00FC59D4"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2A4E9AF0" w14:textId="77777777" w:rsidR="00FC59D4" w:rsidRDefault="00000000">
      <w:pPr>
        <w:pStyle w:val="Heading3"/>
      </w:pPr>
      <w:bookmarkStart w:id="472" w:name="X692a30dedd5a8164933b9e5731e842aeaebd936"/>
      <w:bookmarkEnd w:id="471"/>
      <w:r>
        <w:t>The Scholars Engage in Killing and Plunder</w:t>
      </w:r>
    </w:p>
    <w:p w14:paraId="249AAE0C" w14:textId="77777777" w:rsidR="00FC59D4"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5D13D96D" w14:textId="77777777" w:rsidR="00FC59D4"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5D8906FC" w14:textId="77777777" w:rsidR="00FC59D4"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6CDDC9F6" w14:textId="77777777" w:rsidR="00FC59D4" w:rsidRDefault="00000000">
      <w:pPr>
        <w:pStyle w:val="Heading3"/>
      </w:pPr>
      <w:bookmarkStart w:id="473" w:name="asks-god-to-turn-the-heart-of-the-sultan"/>
      <w:bookmarkEnd w:id="472"/>
      <w:r>
        <w:t>Asks God to Turn the Heart of the Sultan</w:t>
      </w:r>
    </w:p>
    <w:p w14:paraId="1399C919" w14:textId="77777777" w:rsidR="00FC59D4"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0DC478C3" w14:textId="77777777" w:rsidR="00FC59D4"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4559788D" w14:textId="77777777" w:rsidR="00FC59D4" w:rsidRDefault="00000000">
      <w:pPr>
        <w:pStyle w:val="Heading3"/>
      </w:pPr>
      <w:bookmarkStart w:id="474" w:name="Xc7c1f906e9d4590f0c3f150d835d5963f87b33f"/>
      <w:bookmarkEnd w:id="473"/>
      <w:r>
        <w:t>Baha’u’llah is Persecuted for Shameful Acts of His Community</w:t>
      </w:r>
    </w:p>
    <w:p w14:paraId="14729D68" w14:textId="77777777" w:rsidR="00FC59D4"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C0D4CA4" w14:textId="77777777" w:rsidR="00FC59D4"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541E958" w14:textId="77777777" w:rsidR="00FC59D4"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7CA1D6E4" w14:textId="77777777" w:rsidR="00FC59D4" w:rsidRDefault="00000000">
      <w:pPr>
        <w:pStyle w:val="BodyText"/>
      </w:pPr>
      <w:r>
        <w:t>242) The matter that requires presenting evidence and proof of a claim is not contingent upon the opinions of people, whether knowledgeable or ignorant, and it never has been and never will be.</w:t>
      </w:r>
    </w:p>
    <w:p w14:paraId="67BDE7D4" w14:textId="77777777" w:rsidR="00FC59D4"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B73ABB8" w14:textId="77777777" w:rsidR="00FC59D4" w:rsidRDefault="00000000">
      <w:pPr>
        <w:pStyle w:val="Heading3"/>
      </w:pPr>
      <w:bookmarkStart w:id="475" w:name="Xe580c7f28a6a7907ceb215c46f7e117bc6df86c"/>
      <w:bookmarkEnd w:id="474"/>
      <w:r>
        <w:t>Consider the Appearance of Prior Prophets</w:t>
      </w:r>
    </w:p>
    <w:p w14:paraId="1F8FADC7" w14:textId="77777777" w:rsidR="00FC59D4"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660A6F8D" w14:textId="77777777" w:rsidR="00FC59D4"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39666045" w14:textId="77777777" w:rsidR="00FC59D4"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7880E0F" w14:textId="77777777" w:rsidR="00FC59D4"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29902ADF" w14:textId="77777777" w:rsidR="00FC59D4" w:rsidRDefault="00000000">
      <w:pPr>
        <w:pStyle w:val="Heading3"/>
      </w:pPr>
      <w:bookmarkStart w:id="476" w:name="X7b5a26d2766875d03614cf45443f492145fcd0a"/>
      <w:bookmarkEnd w:id="475"/>
      <w:r>
        <w:t>Scholars Insist God Will Never Change the Law</w:t>
      </w:r>
    </w:p>
    <w:p w14:paraId="1AC96330" w14:textId="77777777" w:rsidR="00FC59D4"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AEEE86D" w14:textId="77777777" w:rsidR="00FC59D4"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7A577C14" w14:textId="77777777" w:rsidR="00FC59D4"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09400D58" w14:textId="77777777" w:rsidR="00FC59D4" w:rsidRDefault="00000000">
      <w:pPr>
        <w:pStyle w:val="Heading3"/>
      </w:pPr>
      <w:bookmarkStart w:id="477" w:name="Xe8c0a2615d7e317d589f26c60453645920dd814"/>
      <w:bookmarkEnd w:id="476"/>
      <w:r>
        <w:t>Prayer For Those Heedless of God’s Secrets</w:t>
      </w:r>
    </w:p>
    <w:p w14:paraId="794CA907" w14:textId="77777777" w:rsidR="00FC59D4"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0CFD7D5D" w14:textId="77777777" w:rsidR="00FC59D4"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3BF0A29" w14:textId="77777777" w:rsidR="00FC59D4"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02F5BBA3" w14:textId="77777777" w:rsidR="00FC59D4"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282C0FB1" w14:textId="77777777" w:rsidR="00FC59D4"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D62CAFA" w14:textId="77777777" w:rsidR="00FC59D4"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1211A2DA" w14:textId="77777777" w:rsidR="00FC59D4" w:rsidRDefault="00000000">
      <w:pPr>
        <w:pStyle w:val="BodyText"/>
      </w:pPr>
      <w:r>
        <w:t>256) They were asked, “For what crime have you been filled?” They said, “For the love of God and our detachment from all else.</w:t>
      </w:r>
    </w:p>
    <w:p w14:paraId="49A14A5B" w14:textId="77777777" w:rsidR="00FC59D4"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BAE51A3" w14:textId="77777777" w:rsidR="00FC59D4" w:rsidRDefault="00000000">
      <w:pPr>
        <w:pStyle w:val="Heading3"/>
      </w:pPr>
      <w:bookmarkStart w:id="478" w:name="X19c20c83d15bfb6270fd6f0c945c0f47040fc90"/>
      <w:bookmarkEnd w:id="477"/>
      <w:r>
        <w:t>Baha’u’llah’s Mission is to Purify the Servants</w:t>
      </w:r>
    </w:p>
    <w:p w14:paraId="797EA61D" w14:textId="77777777" w:rsidR="00FC59D4" w:rsidRDefault="00000000">
      <w:pPr>
        <w:pStyle w:val="FirstParagraph"/>
      </w:pPr>
      <w:r>
        <w:t>258) By God, I did not intend corruption, but rather the purification of the servants from all that prevents them from drawing near to God, the Owner of the Day of Calling.</w:t>
      </w:r>
    </w:p>
    <w:p w14:paraId="0AB7A6D1" w14:textId="77777777" w:rsidR="00FC59D4"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42875234" w14:textId="77777777" w:rsidR="00FC59D4" w:rsidRDefault="00000000">
      <w:pPr>
        <w:pStyle w:val="Heading3"/>
      </w:pPr>
      <w:bookmarkStart w:id="479" w:name="where-are-the-scholars"/>
      <w:bookmarkEnd w:id="478"/>
      <w:r>
        <w:t>Where Are the Scholars?</w:t>
      </w:r>
    </w:p>
    <w:p w14:paraId="5C696A28" w14:textId="77777777" w:rsidR="00FC59D4"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531A757E" w14:textId="77777777" w:rsidR="00FC59D4"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391A515E" w14:textId="77777777" w:rsidR="00FC59D4" w:rsidRDefault="00000000">
      <w:pPr>
        <w:pStyle w:val="BodyText"/>
      </w:pPr>
      <w:r>
        <w:t>“Indeed, the perceptive is not distracted by wealth from looking towards the ultimate goal, and the expert is not held back by riches from turning to the transcendent richness.</w:t>
      </w:r>
    </w:p>
    <w:p w14:paraId="41B060E2" w14:textId="77777777" w:rsidR="00FC59D4"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681A0DC" w14:textId="77777777" w:rsidR="00FC59D4"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5604DAD5" w14:textId="77777777" w:rsidR="00FC59D4"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34BFF17" w14:textId="77777777" w:rsidR="00FC59D4"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6585C36F" w14:textId="77777777" w:rsidR="00FC59D4" w:rsidRDefault="00000000">
      <w:pPr>
        <w:pStyle w:val="Heading3"/>
      </w:pPr>
      <w:bookmarkStart w:id="480" w:name="bahaullah-cries-for-the-people"/>
      <w:bookmarkEnd w:id="479"/>
      <w:r>
        <w:t>Baha’u’llah Cries For the People</w:t>
      </w:r>
    </w:p>
    <w:p w14:paraId="57A76E5C" w14:textId="77777777" w:rsidR="00FC59D4"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D41B4FC" w14:textId="77777777" w:rsidR="00FC59D4"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CC90129" w14:textId="77777777" w:rsidR="00FC59D4" w:rsidRDefault="00000000">
      <w:pPr>
        <w:pStyle w:val="Heading3"/>
      </w:pPr>
      <w:bookmarkStart w:id="481" w:name="bahaullah-will-be-sent-to-acre"/>
      <w:bookmarkEnd w:id="480"/>
      <w:r>
        <w:t>Baha’u’llah Will Be Sent to Acre</w:t>
      </w:r>
    </w:p>
    <w:p w14:paraId="763E6506" w14:textId="77777777" w:rsidR="00FC59D4"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52B67D02" w14:textId="77777777" w:rsidR="00FC59D4"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3DE689DF" w14:textId="77777777" w:rsidR="00FC59D4"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044092D" w14:textId="77777777" w:rsidR="00FC59D4" w:rsidRDefault="00000000">
      <w:pPr>
        <w:pStyle w:val="BodyText"/>
      </w:pPr>
      <w:r>
        <w:t>269) I do not know until when they will ride the mount of desire and wander in the wilderness of heedlessness and misguidance.</w:t>
      </w:r>
    </w:p>
    <w:p w14:paraId="5D20E308" w14:textId="77777777" w:rsidR="00FC59D4"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51B28205" w14:textId="77777777" w:rsidR="00FC59D4"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4832EB08" w14:textId="77777777" w:rsidR="00FC59D4"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646F7D5A" w14:textId="77777777" w:rsidR="00FC59D4" w:rsidRDefault="00000000">
      <w:pPr>
        <w:pStyle w:val="Heading2"/>
      </w:pPr>
      <w:bookmarkStart w:id="482" w:name="the-day-of-judgment"/>
      <w:bookmarkEnd w:id="462"/>
      <w:bookmarkEnd w:id="481"/>
      <w:r>
        <w:t>The Day of Judgment</w:t>
      </w:r>
    </w:p>
    <w:p w14:paraId="2428D1AB" w14:textId="77777777" w:rsidR="00FC59D4"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4D005D25" w14:textId="77777777" w:rsidR="00FC59D4" w:rsidRDefault="00000000">
      <w:pPr>
        <w:pStyle w:val="Heading3"/>
      </w:pPr>
      <w:bookmarkStart w:id="483" w:name="bahaullah-chooses-hardship-and-calamity"/>
      <w:r>
        <w:t>Baha’u’llah Chooses Hardship and Calamity</w:t>
      </w:r>
    </w:p>
    <w:p w14:paraId="22022DFC" w14:textId="77777777" w:rsidR="00FC59D4"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8AAD258" w14:textId="77777777" w:rsidR="00FC59D4"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C5463D7" w14:textId="77777777" w:rsidR="00FC59D4" w:rsidRDefault="00000000">
      <w:pPr>
        <w:pStyle w:val="Heading3"/>
      </w:pPr>
      <w:bookmarkStart w:id="484" w:name="shade-for-the-unitarians"/>
      <w:bookmarkEnd w:id="483"/>
      <w:r>
        <w:t>Shade For the Unitarians</w:t>
      </w:r>
    </w:p>
    <w:p w14:paraId="2C872232" w14:textId="77777777" w:rsidR="00FC59D4"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5737B201" w14:textId="77777777" w:rsidR="00FC59D4"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0EB4A20A" w14:textId="77777777" w:rsidR="00FC59D4" w:rsidRDefault="00000000">
      <w:pPr>
        <w:pStyle w:val="Heading2"/>
      </w:pPr>
      <w:bookmarkStart w:id="485" w:name="the-temple-is-built"/>
      <w:bookmarkEnd w:id="482"/>
      <w:bookmarkEnd w:id="484"/>
      <w:r>
        <w:lastRenderedPageBreak/>
        <w:t>The Temple Is Built</w:t>
      </w:r>
    </w:p>
    <w:p w14:paraId="42B90CA9" w14:textId="77777777" w:rsidR="00FC59D4"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50277D9E" w14:textId="77777777" w:rsidR="00FC59D4" w:rsidRDefault="00000000">
      <w:r>
        <w:br w:type="page"/>
      </w:r>
    </w:p>
    <w:p w14:paraId="160B0884" w14:textId="77777777" w:rsidR="00FC59D4" w:rsidRDefault="00000000">
      <w:pPr>
        <w:pStyle w:val="Heading1"/>
      </w:pPr>
      <w:bookmarkStart w:id="486" w:name="sec-lawḥ-al-aḥbāb"/>
      <w:bookmarkStart w:id="487" w:name="_Toc185452145"/>
      <w:bookmarkEnd w:id="455"/>
      <w:bookmarkEnd w:id="485"/>
      <w:r>
        <w:lastRenderedPageBreak/>
        <w:t>Lawḥ al-Aḥbāb (Tablet of the Friends)</w:t>
      </w:r>
      <w:bookmarkEnd w:id="487"/>
    </w:p>
    <w:p w14:paraId="40527BEE" w14:textId="77777777" w:rsidR="00FC59D4" w:rsidRDefault="00000000">
      <w:pPr>
        <w:pStyle w:val="FirstParagraph"/>
      </w:pPr>
      <w:r>
        <w:t>This is the Tablet of the Friends,</w:t>
      </w:r>
    </w:p>
    <w:p w14:paraId="37693A58" w14:textId="77777777" w:rsidR="00FC59D4" w:rsidRDefault="00000000">
      <w:pPr>
        <w:pStyle w:val="BodyText"/>
      </w:pPr>
      <w:r>
        <w:t>It has descended from the presence of God, the Mighty, the Bestower,</w:t>
      </w:r>
    </w:p>
    <w:p w14:paraId="5AF0167D" w14:textId="77777777" w:rsidR="00FC59D4" w:rsidRDefault="00000000">
      <w:pPr>
        <w:pStyle w:val="BodyText"/>
      </w:pPr>
      <w:r>
        <w:t>In the name of God, the Most Holy, the Most Glorious.</w:t>
      </w:r>
    </w:p>
    <w:p w14:paraId="479B8F0E" w14:textId="77777777" w:rsidR="00FC59D4" w:rsidRDefault="00000000">
      <w:pPr>
        <w:pStyle w:val="Heading2"/>
      </w:pPr>
      <w:bookmarkStart w:id="488" w:name="in-praise-of-bahaullah-from-god"/>
      <w:r>
        <w:t>In Praise of Baha’u’llah From God</w:t>
      </w:r>
    </w:p>
    <w:p w14:paraId="35CBD72A" w14:textId="77777777" w:rsidR="00FC59D4"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80A403F" w14:textId="77777777" w:rsidR="00FC59D4" w:rsidRDefault="00000000">
      <w:pPr>
        <w:pStyle w:val="Heading3"/>
      </w:pPr>
      <w:bookmarkStart w:id="489" w:name="today-is-not-a-day-for-sitting"/>
      <w:r>
        <w:t>Today Is Not a Day For Sitting</w:t>
      </w:r>
    </w:p>
    <w:p w14:paraId="6C4F907E" w14:textId="77777777" w:rsidR="00FC59D4"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43672949" w14:textId="77777777" w:rsidR="00FC59D4"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67A7A491" w14:textId="77777777" w:rsidR="00FC59D4"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56140B8" w14:textId="77777777" w:rsidR="00FC59D4" w:rsidRDefault="00000000">
      <w:pPr>
        <w:pStyle w:val="Heading3"/>
      </w:pPr>
      <w:bookmarkStart w:id="490" w:name="fulfilling-gods-covenant"/>
      <w:bookmarkEnd w:id="489"/>
      <w:r>
        <w:lastRenderedPageBreak/>
        <w:t>Fulfilling God’s Covenant</w:t>
      </w:r>
    </w:p>
    <w:p w14:paraId="1EFC97DB" w14:textId="77777777" w:rsidR="00FC59D4"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5B5A6B33" w14:textId="77777777" w:rsidR="00FC59D4"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6CF57AC" w14:textId="77777777" w:rsidR="00FC59D4" w:rsidRDefault="00000000">
      <w:pPr>
        <w:pStyle w:val="Heading3"/>
      </w:pPr>
      <w:bookmarkStart w:id="491" w:name="decreed-for-you-and-your-offspring"/>
      <w:bookmarkEnd w:id="490"/>
      <w:r>
        <w:t>Decreed For You and Your Offspring</w:t>
      </w:r>
    </w:p>
    <w:p w14:paraId="4B633AA6" w14:textId="77777777" w:rsidR="00FC59D4"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8CDD1FD" w14:textId="77777777" w:rsidR="00FC59D4"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AFDAF07" w14:textId="77777777" w:rsidR="00FC59D4"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1306A67" w14:textId="77777777" w:rsidR="00FC59D4"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396E9024" w14:textId="77777777" w:rsidR="00FC59D4" w:rsidRDefault="00000000">
      <w:pPr>
        <w:pStyle w:val="Heading3"/>
      </w:pPr>
      <w:bookmarkStart w:id="492" w:name="Xb0889cdd1b23227b0071393b989bc71cce102bc"/>
      <w:bookmarkEnd w:id="491"/>
      <w:r>
        <w:t>Chosen Trials For the Reform of the World</w:t>
      </w:r>
    </w:p>
    <w:p w14:paraId="619C7AB0" w14:textId="77777777" w:rsidR="00FC59D4"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4B1B8D6D" w14:textId="77777777" w:rsidR="00FC59D4"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B0D601E" w14:textId="77777777" w:rsidR="00FC59D4"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B2D50B7" w14:textId="77777777" w:rsidR="00FC59D4"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247E5306" w14:textId="77777777" w:rsidR="00FC59D4"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1D43DF27" w14:textId="77777777" w:rsidR="00FC59D4" w:rsidRDefault="00000000">
      <w:pPr>
        <w:pStyle w:val="Heading3"/>
      </w:pPr>
      <w:bookmarkStart w:id="493" w:name="rephrase-the-verses-once-again"/>
      <w:bookmarkEnd w:id="492"/>
      <w:r>
        <w:t>Rephrase the Verses Once Again</w:t>
      </w:r>
    </w:p>
    <w:p w14:paraId="4FD4AA11" w14:textId="77777777" w:rsidR="00FC59D4"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2C8D3248" w14:textId="77777777" w:rsidR="00FC59D4" w:rsidRDefault="00000000">
      <w:pPr>
        <w:pStyle w:val="Heading2"/>
      </w:pPr>
      <w:bookmarkStart w:id="494" w:name="to-my-loved-ones"/>
      <w:bookmarkEnd w:id="488"/>
      <w:bookmarkEnd w:id="493"/>
      <w:r>
        <w:t>To My Loved Ones</w:t>
      </w:r>
    </w:p>
    <w:p w14:paraId="3FCEC168" w14:textId="77777777" w:rsidR="00FC59D4" w:rsidRDefault="00000000">
      <w:pPr>
        <w:pStyle w:val="Heading3"/>
      </w:pPr>
      <w:bookmarkStart w:id="495" w:name="unite-in-the-cause-of-god"/>
      <w:r>
        <w:t>Unite in the Cause of God</w:t>
      </w:r>
    </w:p>
    <w:p w14:paraId="79DE9708" w14:textId="77777777" w:rsidR="00FC59D4"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6B550F74" w14:textId="77777777" w:rsidR="00FC59D4"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93ED797" w14:textId="77777777" w:rsidR="00FC59D4"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3AE19ED6" w14:textId="77777777" w:rsidR="00FC59D4" w:rsidRDefault="00000000">
      <w:pPr>
        <w:pStyle w:val="Heading2"/>
      </w:pPr>
      <w:bookmarkStart w:id="496" w:name="to-the-assembly-of-scholars"/>
      <w:bookmarkEnd w:id="494"/>
      <w:bookmarkEnd w:id="495"/>
      <w:r>
        <w:t>To the Assembly of Scholars</w:t>
      </w:r>
    </w:p>
    <w:p w14:paraId="7C974F8E" w14:textId="77777777" w:rsidR="00FC59D4"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53D3F64B" w14:textId="77777777" w:rsidR="00FC59D4" w:rsidRDefault="00000000">
      <w:pPr>
        <w:pStyle w:val="Heading3"/>
      </w:pPr>
      <w:bookmarkStart w:id="497" w:name="X7a48265181e32f629a9accf42bea6c823578dbd"/>
      <w:r>
        <w:t>Banners of the Cause Will Be Raised in Every City</w:t>
      </w:r>
    </w:p>
    <w:p w14:paraId="059C70E5" w14:textId="77777777" w:rsidR="00FC59D4"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5DA3A5E8" w14:textId="77777777" w:rsidR="00FC59D4"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6A208F45" w14:textId="77777777" w:rsidR="00FC59D4"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7E2529AC" w14:textId="77777777" w:rsidR="00FC59D4"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2BCA2FE" w14:textId="77777777" w:rsidR="00FC59D4" w:rsidRDefault="00000000">
      <w:pPr>
        <w:pStyle w:val="Heading3"/>
      </w:pPr>
      <w:bookmarkStart w:id="498" w:name="leave-the-symbols-behind-you"/>
      <w:bookmarkEnd w:id="497"/>
      <w:r>
        <w:t>Leave the Symbols Behind You</w:t>
      </w:r>
    </w:p>
    <w:p w14:paraId="49C5DFB0" w14:textId="77777777" w:rsidR="00FC59D4"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47232EB1" w14:textId="77777777" w:rsidR="00FC59D4"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BC30848" w14:textId="77777777" w:rsidR="00FC59D4"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4216CAC" w14:textId="77777777" w:rsidR="00FC59D4"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4152FD5E" w14:textId="77777777" w:rsidR="00FC59D4"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7CED4CB" w14:textId="77777777" w:rsidR="00FC59D4" w:rsidRDefault="00000000">
      <w:pPr>
        <w:pStyle w:val="Heading3"/>
      </w:pPr>
      <w:bookmarkStart w:id="499" w:name="the-bearer-of-grace"/>
      <w:bookmarkEnd w:id="498"/>
      <w:r>
        <w:t>The Bearer of Grace</w:t>
      </w:r>
    </w:p>
    <w:p w14:paraId="44C63AD3" w14:textId="77777777" w:rsidR="00FC59D4"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3CB8AA5" w14:textId="77777777" w:rsidR="00FC59D4"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2929530" w14:textId="77777777" w:rsidR="00FC59D4" w:rsidRDefault="00000000">
      <w:pPr>
        <w:pStyle w:val="Heading2"/>
      </w:pPr>
      <w:bookmarkStart w:id="500" w:name="to-the-assembly-of-mankind"/>
      <w:bookmarkEnd w:id="496"/>
      <w:bookmarkEnd w:id="499"/>
      <w:r>
        <w:lastRenderedPageBreak/>
        <w:t>To the Assembly of Mankind</w:t>
      </w:r>
    </w:p>
    <w:p w14:paraId="3C722396" w14:textId="77777777" w:rsidR="00FC59D4"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01CC0079" w14:textId="77777777" w:rsidR="00FC59D4" w:rsidRDefault="00000000">
      <w:pPr>
        <w:pStyle w:val="Heading3"/>
      </w:pPr>
      <w:bookmarkStart w:id="501" w:name="the-covenant-of-his-own-self"/>
      <w:r>
        <w:t>The Covenant of His Own Self</w:t>
      </w:r>
    </w:p>
    <w:p w14:paraId="0A3AC04E" w14:textId="77777777" w:rsidR="00FC59D4"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0AF03979" w14:textId="77777777" w:rsidR="00FC59D4"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CD985DA" w14:textId="77777777" w:rsidR="00FC59D4" w:rsidRDefault="00000000">
      <w:pPr>
        <w:pStyle w:val="Heading3"/>
      </w:pPr>
      <w:bookmarkStart w:id="502" w:name="X48ab0702da7ccb6e6570c2d15f47a97980010a5"/>
      <w:bookmarkEnd w:id="501"/>
      <w:r>
        <w:t>Punishment Will Pass Over Those Who Disbelieve</w:t>
      </w:r>
    </w:p>
    <w:p w14:paraId="7FF0E1E6" w14:textId="77777777" w:rsidR="00FC59D4"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7172878" w14:textId="77777777" w:rsidR="00FC59D4"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2E785D6F" w14:textId="77777777" w:rsidR="00FC59D4"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5AA53CFF" w14:textId="77777777" w:rsidR="00FC59D4" w:rsidRDefault="00000000">
      <w:pPr>
        <w:pStyle w:val="Heading3"/>
      </w:pPr>
      <w:bookmarkStart w:id="503" w:name="Xcac1cf461971e5a3656f13ff6e99c728339ae0b"/>
      <w:bookmarkEnd w:id="502"/>
      <w:r>
        <w:lastRenderedPageBreak/>
        <w:t>Mention God In a Manner That Awakens Those Who Are Asleep</w:t>
      </w:r>
    </w:p>
    <w:p w14:paraId="1021DC08" w14:textId="77777777" w:rsidR="00FC59D4"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E02C6C4" w14:textId="77777777" w:rsidR="00FC59D4"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4B903F52" w14:textId="77777777" w:rsidR="00FC59D4" w:rsidRDefault="00000000">
      <w:pPr>
        <w:pStyle w:val="Heading3"/>
      </w:pPr>
      <w:bookmarkStart w:id="504" w:name="mention-the-noble-ali"/>
      <w:bookmarkEnd w:id="503"/>
      <w:r>
        <w:t>Mention the Noble Ali</w:t>
      </w:r>
    </w:p>
    <w:p w14:paraId="77D9F8D7" w14:textId="77777777" w:rsidR="00FC59D4"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02C37F6" w14:textId="77777777" w:rsidR="00FC59D4"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B6B828D" w14:textId="77777777" w:rsidR="00FC59D4"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267C3F2E" w14:textId="77777777" w:rsidR="00FC59D4" w:rsidRDefault="00000000">
      <w:pPr>
        <w:pStyle w:val="Heading3"/>
      </w:pPr>
      <w:bookmarkStart w:id="505" w:name="remember-taqiyyah"/>
      <w:bookmarkEnd w:id="504"/>
      <w:r>
        <w:t>Remember Taqiyyah</w:t>
      </w:r>
    </w:p>
    <w:p w14:paraId="0790956A" w14:textId="77777777" w:rsidR="00FC59D4"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50C0C4D8" w14:textId="77777777" w:rsidR="00FC59D4"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0E4C7B4C" w14:textId="77777777" w:rsidR="00FC59D4"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722CA82" w14:textId="77777777" w:rsidR="00FC59D4"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CBFA408" w14:textId="77777777" w:rsidR="00FC59D4"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F04B9B2" w14:textId="77777777" w:rsidR="00FC59D4" w:rsidRDefault="00000000">
      <w:pPr>
        <w:pStyle w:val="Heading2"/>
      </w:pPr>
      <w:bookmarkStart w:id="506" w:name="glory-be-to-god"/>
      <w:bookmarkEnd w:id="500"/>
      <w:bookmarkEnd w:id="505"/>
      <w:r>
        <w:t>Glory Be to God</w:t>
      </w:r>
    </w:p>
    <w:p w14:paraId="5354C5FE" w14:textId="77777777" w:rsidR="00FC59D4"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63C836D" w14:textId="77777777" w:rsidR="00FC59D4" w:rsidRDefault="00000000">
      <w:r>
        <w:br w:type="page"/>
      </w:r>
    </w:p>
    <w:p w14:paraId="0A8AEADB" w14:textId="77777777" w:rsidR="00FC59D4" w:rsidRDefault="00000000">
      <w:pPr>
        <w:pStyle w:val="Heading1"/>
      </w:pPr>
      <w:bookmarkStart w:id="507" w:name="sec-asl-i-kullul-khayr"/>
      <w:bookmarkStart w:id="508" w:name="_Toc185452146"/>
      <w:bookmarkEnd w:id="486"/>
      <w:bookmarkEnd w:id="506"/>
      <w:r>
        <w:lastRenderedPageBreak/>
        <w:t>Asl-i-Kullu’l-Khayr (Essence of All Good)</w:t>
      </w:r>
      <w:bookmarkEnd w:id="508"/>
    </w:p>
    <w:p w14:paraId="0E608996" w14:textId="77777777" w:rsidR="00FC59D4" w:rsidRDefault="00000000">
      <w:pPr>
        <w:pStyle w:val="FirstParagraph"/>
      </w:pPr>
      <w:r>
        <w:t>He is the Most Exalted, the Most High.</w:t>
      </w:r>
    </w:p>
    <w:p w14:paraId="288AF18C" w14:textId="77777777" w:rsidR="00FC59D4" w:rsidRDefault="00000000">
      <w:pPr>
        <w:pStyle w:val="BodyText"/>
      </w:pPr>
      <w:r>
        <w:t>1 The foundation of all goodness is reliance upon God, submission to His command, and contentment with His will.</w:t>
      </w:r>
    </w:p>
    <w:p w14:paraId="75614838" w14:textId="77777777" w:rsidR="00FC59D4" w:rsidRDefault="00000000">
      <w:pPr>
        <w:pStyle w:val="BodyText"/>
      </w:pPr>
      <w:r>
        <w:t>2 The foundation of wisdom is fear of God, exalted is His mention, dread of His might and chastisement, and awe before the manifestations of His justice and decree.</w:t>
      </w:r>
    </w:p>
    <w:p w14:paraId="301C8DAC" w14:textId="77777777" w:rsidR="00FC59D4" w:rsidRDefault="00000000">
      <w:pPr>
        <w:pStyle w:val="BodyText"/>
      </w:pPr>
      <w:r>
        <w:t>3 The essence of religion is acknowledgment of what has been revealed by God and adherence to the ordinances set forth in His unerring Book.</w:t>
      </w:r>
    </w:p>
    <w:p w14:paraId="5273C6BE" w14:textId="77777777" w:rsidR="00FC59D4" w:rsidRDefault="00000000">
      <w:pPr>
        <w:pStyle w:val="BodyText"/>
      </w:pPr>
      <w:r>
        <w:t>4 The foundation of dignity is for the servant to be content with what has been bestowed upon him and to be satisfied with what has been decreed for him.</w:t>
      </w:r>
    </w:p>
    <w:p w14:paraId="3E9C36E6" w14:textId="77777777" w:rsidR="00FC59D4" w:rsidRDefault="00000000">
      <w:pPr>
        <w:pStyle w:val="BodyText"/>
      </w:pPr>
      <w:r>
        <w:t>5 The essence of love is for the servant to turn toward the Beloved and to turn away from all else, with no desire other than what his Lord wills.</w:t>
      </w:r>
    </w:p>
    <w:p w14:paraId="09F2E129" w14:textId="77777777" w:rsidR="00FC59D4" w:rsidRDefault="00000000">
      <w:pPr>
        <w:pStyle w:val="BodyText"/>
      </w:pPr>
      <w:r>
        <w:t>6 The foundation of remembrance is steadfastness in the presence of the One remembered and forgetfulness of all else.</w:t>
      </w:r>
    </w:p>
    <w:p w14:paraId="45B49FEF" w14:textId="77777777" w:rsidR="00FC59D4"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3D687CF3" w14:textId="77777777" w:rsidR="00FC59D4" w:rsidRDefault="00000000">
      <w:pPr>
        <w:pStyle w:val="BodyText"/>
      </w:pPr>
      <w:r>
        <w:t>8 The essence of detachment is turning toward God, entering His presence, fixing one’s gaze upon Him, and bearing witness before Him.</w:t>
      </w:r>
    </w:p>
    <w:p w14:paraId="6C8E4A0B" w14:textId="77777777" w:rsidR="00FC59D4" w:rsidRDefault="00000000">
      <w:pPr>
        <w:pStyle w:val="BodyText"/>
      </w:pPr>
      <w:r>
        <w:t>9 The foundation of innate nature is acknowledgment of one’s poverty before God and submission by one’s own choice before the Sovereign, the Mighty, the Omnipotent.</w:t>
      </w:r>
    </w:p>
    <w:p w14:paraId="29BB8B0C" w14:textId="77777777" w:rsidR="00FC59D4" w:rsidRDefault="00000000">
      <w:pPr>
        <w:pStyle w:val="BodyText"/>
      </w:pPr>
      <w:r>
        <w:t>10 The essence of power and courage is to exalt the Word of God and to remain steadfast in His love.</w:t>
      </w:r>
    </w:p>
    <w:p w14:paraId="1AD2195D" w14:textId="77777777" w:rsidR="00FC59D4" w:rsidRDefault="00000000">
      <w:pPr>
        <w:pStyle w:val="BodyText"/>
      </w:pPr>
      <w:r>
        <w:t>11 The essence of beneficence is for the servant to manifest what God has bestowed upon him, and to give thanks to Him in all circumstances and at all times.</w:t>
      </w:r>
    </w:p>
    <w:p w14:paraId="0923BBA3" w14:textId="77777777" w:rsidR="00FC59D4" w:rsidRDefault="00000000">
      <w:pPr>
        <w:pStyle w:val="BodyText"/>
      </w:pPr>
      <w:r>
        <w:t>12 The essence of faith is to speak little and to act abundantly; and if one’s words exceed his deeds, know that his nonexistence is better than his existence, and his demise is better than his survival.</w:t>
      </w:r>
    </w:p>
    <w:p w14:paraId="3AE20E31" w14:textId="77777777" w:rsidR="00FC59D4" w:rsidRDefault="00000000">
      <w:pPr>
        <w:pStyle w:val="BodyText"/>
      </w:pPr>
      <w:r>
        <w:t>13 The foundation of well-being is silence, consideration of the consequences, and withdrawal from the people.</w:t>
      </w:r>
    </w:p>
    <w:p w14:paraId="0D474D90" w14:textId="77777777" w:rsidR="00FC59D4" w:rsidRDefault="00000000">
      <w:pPr>
        <w:pStyle w:val="BodyText"/>
      </w:pPr>
      <w:r>
        <w:t>14 The essence of aspiration is for a person to spend on himself, his family, and the poor among his brethren in faith.</w:t>
      </w:r>
    </w:p>
    <w:p w14:paraId="0377460A" w14:textId="77777777" w:rsidR="00FC59D4"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11C68E01" w14:textId="77777777" w:rsidR="00FC59D4" w:rsidRDefault="00000000">
      <w:pPr>
        <w:pStyle w:val="BodyText"/>
      </w:pPr>
      <w:r>
        <w:lastRenderedPageBreak/>
        <w:t>16 The foundation of all evil is the servant’s heedlessness of his Lord and his attachment to others beside Him.</w:t>
      </w:r>
    </w:p>
    <w:p w14:paraId="094281D3" w14:textId="77777777" w:rsidR="00FC59D4" w:rsidRDefault="00000000">
      <w:pPr>
        <w:pStyle w:val="BodyText"/>
      </w:pPr>
      <w:r>
        <w:t>17 The foundation of the fire is denial of the signs of God, disputation with those sent by Him, rejection of them, and arrogance toward them.</w:t>
      </w:r>
    </w:p>
    <w:p w14:paraId="577B3DBD" w14:textId="77777777" w:rsidR="00FC59D4" w:rsidRDefault="00000000">
      <w:pPr>
        <w:pStyle w:val="BodyText"/>
      </w:pPr>
      <w:r>
        <w:t>18 The foundation of all knowledge is the recognition of God, exalted is His glory, which is attained only through the recognition of His Manifestation.</w:t>
      </w:r>
    </w:p>
    <w:p w14:paraId="2DFC5D71" w14:textId="77777777" w:rsidR="00FC59D4" w:rsidRDefault="00000000">
      <w:pPr>
        <w:pStyle w:val="BodyText"/>
      </w:pPr>
      <w:r>
        <w:t>19 The essence of abasement is to leave the shadow of the Merciful and to enter the shadow of Satan.</w:t>
      </w:r>
    </w:p>
    <w:p w14:paraId="45999377" w14:textId="77777777" w:rsidR="00FC59D4" w:rsidRDefault="00000000">
      <w:pPr>
        <w:pStyle w:val="BodyText"/>
      </w:pPr>
      <w:r>
        <w:t>20 The essence of disbelief is associating partners with God, relying on anything other than Him, and fleeing from His decrees.</w:t>
      </w:r>
    </w:p>
    <w:p w14:paraId="2FBB06C9" w14:textId="77777777" w:rsidR="00FC59D4" w:rsidRDefault="00000000">
      <w:pPr>
        <w:pStyle w:val="BodyText"/>
      </w:pPr>
      <w:r>
        <w:t>21 The foundation of loss is for one’s days to pass without knowing himself.</w:t>
      </w:r>
    </w:p>
    <w:p w14:paraId="35001C98" w14:textId="77777777" w:rsidR="00FC59D4"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6055C94F" w14:textId="77777777" w:rsidR="00FC59D4" w:rsidRDefault="00000000">
      <w:pPr>
        <w:pStyle w:val="BodyText"/>
      </w:pPr>
      <w:r>
        <w:t>23 Thus have We taught you and set forth for you the words of wisdom, so that you may give thanks to your Lord within yourself and glory in them among the people of the world.</w:t>
      </w:r>
    </w:p>
    <w:p w14:paraId="5618D096" w14:textId="77777777" w:rsidR="00FC59D4" w:rsidRDefault="00000000">
      <w:r>
        <w:br w:type="page"/>
      </w:r>
    </w:p>
    <w:p w14:paraId="1106F21F" w14:textId="77777777" w:rsidR="00FC59D4" w:rsidRDefault="00000000">
      <w:pPr>
        <w:pStyle w:val="Heading1"/>
      </w:pPr>
      <w:bookmarkStart w:id="509" w:name="Lawh-i-Khalil-I"/>
      <w:bookmarkStart w:id="510" w:name="_Toc185452147"/>
      <w:bookmarkEnd w:id="507"/>
      <w:r>
        <w:lastRenderedPageBreak/>
        <w:t>Lawh-i-Khalil I (Tablet to Khalil)</w:t>
      </w:r>
      <w:bookmarkEnd w:id="510"/>
    </w:p>
    <w:p w14:paraId="52834AC1" w14:textId="77777777" w:rsidR="00FC59D4" w:rsidRDefault="00000000">
      <w:pPr>
        <w:pStyle w:val="FirstParagraph"/>
      </w:pPr>
      <w:r>
        <w:t>1 He is Allah, the King, the Sovereign, the Mighty, the Powerful, the Self-Subsisting.</w:t>
      </w:r>
    </w:p>
    <w:p w14:paraId="11D7B07F" w14:textId="77777777" w:rsidR="00FC59D4"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1A9ABE92" w14:textId="77777777" w:rsidR="00FC59D4"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D8DB6FD" w14:textId="77777777" w:rsidR="00FC59D4"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0B1DA7C" w14:textId="77777777" w:rsidR="00FC59D4" w:rsidRDefault="00000000">
      <w:pPr>
        <w:pStyle w:val="Heading2"/>
      </w:pPr>
      <w:bookmarkStart w:id="511" w:name="X7cc751c65542262aefec248351bf23c21401db9"/>
      <w:r>
        <w:t>People Were Created According to the Nature of Allah</w:t>
      </w:r>
    </w:p>
    <w:p w14:paraId="421780F7" w14:textId="77777777" w:rsidR="00FC59D4"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1ABB6D3C" w14:textId="77777777" w:rsidR="00FC59D4"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35A4C26" w14:textId="77777777" w:rsidR="00FC59D4"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A280DDE" w14:textId="77777777" w:rsidR="00FC59D4"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DA8E31A" w14:textId="77777777" w:rsidR="00FC59D4" w:rsidRDefault="00000000">
      <w:pPr>
        <w:pStyle w:val="Heading2"/>
      </w:pPr>
      <w:bookmarkStart w:id="512" w:name="X4f7dcedecedab5c4a2dc5feedf6cefe1a302d28"/>
      <w:bookmarkEnd w:id="511"/>
      <w:r>
        <w:t>People Know According to Their Levels, Not According To What Was Destined For Them</w:t>
      </w:r>
    </w:p>
    <w:p w14:paraId="631D3409" w14:textId="77777777" w:rsidR="00FC59D4"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72622412" w14:textId="77777777" w:rsidR="00FC59D4"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A0EA879" w14:textId="77777777" w:rsidR="00FC59D4"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F61ED04" w14:textId="77777777" w:rsidR="00FC59D4"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ACEA219" w14:textId="77777777" w:rsidR="00FC59D4" w:rsidRDefault="00000000">
      <w:pPr>
        <w:pStyle w:val="Heading2"/>
      </w:pPr>
      <w:bookmarkStart w:id="513" w:name="Xb5a96270ca7faeae76b1e54aced6db6c9df2375"/>
      <w:bookmarkEnd w:id="512"/>
      <w:r>
        <w:t>About My Son (Mirza Muhammad Ali), and the Status of Baha’u’llah’s Sons</w:t>
      </w:r>
    </w:p>
    <w:p w14:paraId="742D6548" w14:textId="77777777" w:rsidR="00FC59D4"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C9370F2" w14:textId="77777777" w:rsidR="00FC59D4"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0F60BC13" w14:textId="77777777" w:rsidR="00FC59D4"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D1BD54F" w14:textId="77777777" w:rsidR="00FC59D4" w:rsidRDefault="00000000">
      <w:r>
        <w:br w:type="page"/>
      </w:r>
    </w:p>
    <w:p w14:paraId="7FD2F835" w14:textId="77777777" w:rsidR="00FC59D4" w:rsidRDefault="00000000">
      <w:pPr>
        <w:pStyle w:val="Heading1"/>
      </w:pPr>
      <w:bookmarkStart w:id="514" w:name="sec-lawh-i-salman-i"/>
      <w:bookmarkStart w:id="515" w:name="_Toc185452148"/>
      <w:bookmarkEnd w:id="509"/>
      <w:bookmarkEnd w:id="513"/>
      <w:r>
        <w:lastRenderedPageBreak/>
        <w:t>Lawh-i-Salman I (First Tablet to Salman)</w:t>
      </w:r>
      <w:bookmarkEnd w:id="515"/>
    </w:p>
    <w:p w14:paraId="5B891884" w14:textId="77777777" w:rsidR="00FC59D4"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57E652F" w14:textId="77777777" w:rsidR="00FC59D4"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4CFC7EC3" w14:textId="77777777" w:rsidR="00FC59D4"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D97CBA5" w14:textId="77777777" w:rsidR="00FC59D4"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36C3363" w14:textId="77777777" w:rsidR="00FC59D4"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8FC2A84" w14:textId="77777777" w:rsidR="00FC59D4"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3CF7E3B8" w14:textId="77777777" w:rsidR="00FC59D4"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0CE7D48D" w14:textId="77777777" w:rsidR="00FC59D4"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4D1DC5F" w14:textId="77777777" w:rsidR="00FC59D4"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1FFF65C" w14:textId="77777777" w:rsidR="00FC59D4"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39B1D10" w14:textId="77777777" w:rsidR="00FC59D4"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0B6A92E" w14:textId="77777777" w:rsidR="00FC59D4" w:rsidRDefault="00000000">
      <w:pPr>
        <w:pStyle w:val="BodyText"/>
      </w:pPr>
      <w:r>
        <w:t>In such a case, if someone describes such a person in the earlier flattering terms, they would be considered a liar, and in God’s eyes, they are among the people of Hell’s fire.</w:t>
      </w:r>
    </w:p>
    <w:p w14:paraId="2A8536A9" w14:textId="77777777" w:rsidR="00FC59D4"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538EA911" w14:textId="77777777" w:rsidR="00FC59D4"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2F8C972" w14:textId="77777777" w:rsidR="00FC59D4"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D54CCD7" w14:textId="77777777" w:rsidR="00FC59D4"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943374F" w14:textId="77777777" w:rsidR="00FC59D4"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22ADBE6C" w14:textId="77777777" w:rsidR="00FC59D4"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E6EFE49" w14:textId="77777777" w:rsidR="00FC59D4" w:rsidRDefault="00000000">
      <w:pPr>
        <w:pStyle w:val="BodyText"/>
      </w:pPr>
      <w:r>
        <w:lastRenderedPageBreak/>
        <w:t>11 O Salman, observe the words of the Merciful with a pure heart and a holy sight, and reflect so that you may perhaps achieve the will of God.</w:t>
      </w:r>
    </w:p>
    <w:p w14:paraId="031E3A8C" w14:textId="77777777" w:rsidR="00FC59D4"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9B8C26F" w14:textId="77777777" w:rsidR="00FC59D4"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007F14D" w14:textId="77777777" w:rsidR="00FC59D4" w:rsidRDefault="00000000">
      <w:pPr>
        <w:pStyle w:val="BodyText"/>
      </w:pPr>
      <w:r>
        <w:t>14 Question: Since color turned into a prisoner of color, Moses became in conflict with Moses.</w:t>
      </w:r>
    </w:p>
    <w:p w14:paraId="4BC0BA57" w14:textId="77777777" w:rsidR="00FC59D4"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BB96B42" w14:textId="77777777" w:rsidR="00FC59D4" w:rsidRDefault="00000000">
      <w:pPr>
        <w:pStyle w:val="BodyText"/>
      </w:pPr>
      <w:r>
        <w:t>16 And in another place they said:</w:t>
      </w:r>
    </w:p>
    <w:p w14:paraId="5354874F" w14:textId="77777777" w:rsidR="00FC59D4"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CD7D4B6" w14:textId="77777777" w:rsidR="00FC59D4"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F08435A" w14:textId="77777777" w:rsidR="00FC59D4"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6B0CA9A3" w14:textId="77777777" w:rsidR="00FC59D4"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FD4B92A" w14:textId="77777777" w:rsidR="00FC59D4"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7ED07046" w14:textId="77777777" w:rsidR="00FC59D4"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D701C7A" w14:textId="77777777" w:rsidR="00FC59D4"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1012F49" w14:textId="77777777" w:rsidR="00FC59D4"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558001D9" w14:textId="77777777" w:rsidR="00FC59D4"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AD3C543" w14:textId="77777777" w:rsidR="00FC59D4"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1943769B" w14:textId="77777777" w:rsidR="00FC59D4"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4C29D4ED" w14:textId="77777777" w:rsidR="00FC59D4"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7BDA5FE9" w14:textId="77777777" w:rsidR="00FC59D4" w:rsidRDefault="00000000">
      <w:pPr>
        <w:pStyle w:val="BodyText"/>
      </w:pPr>
      <w:r>
        <w:t>23 O Salman, it’s better that we entrust the secrets of our soul and the creative invocations of our beloved to the sky of the Merciful’s will, and embark on the meaning of poetry.</w:t>
      </w:r>
    </w:p>
    <w:p w14:paraId="039E695B" w14:textId="77777777" w:rsidR="00FC59D4"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F3C7756" w14:textId="77777777" w:rsidR="00FC59D4"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DBB0FAE" w14:textId="77777777" w:rsidR="00FC59D4"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C5586B7" w14:textId="77777777" w:rsidR="00FC59D4"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81DE1BD" w14:textId="77777777" w:rsidR="00FC59D4"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D69DF89" w14:textId="77777777" w:rsidR="00FC59D4"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1B15660" w14:textId="77777777" w:rsidR="00FC59D4"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B4B5EEB" w14:textId="77777777" w:rsidR="00FC59D4"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5852023" w14:textId="77777777" w:rsidR="00FC59D4" w:rsidRDefault="00000000">
      <w:pPr>
        <w:pStyle w:val="BodyText"/>
      </w:pPr>
      <w:r>
        <w:lastRenderedPageBreak/>
        <w:t>25 Hey Salman, tell the worshippers to step into the sea so that they become purified from all colors and enter the holiest and purest place and the greatest view.</w:t>
      </w:r>
    </w:p>
    <w:p w14:paraId="5F2E8C1F" w14:textId="77777777" w:rsidR="00FC59D4"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7C25DF3" w14:textId="77777777" w:rsidR="00FC59D4"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69B0135" w14:textId="77777777" w:rsidR="00FC59D4" w:rsidRDefault="00000000">
      <w:pPr>
        <w:pStyle w:val="BodyText"/>
      </w:pPr>
      <w:r>
        <w:t>We ask God to purify its breast, return it to itself and support it in acknowledging the Omnipotent, Most High, and Great God.</w:t>
      </w:r>
    </w:p>
    <w:p w14:paraId="5389FE22" w14:textId="77777777" w:rsidR="00FC59D4"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6FE73ACF" w14:textId="77777777" w:rsidR="00FC59D4"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4C81CF3" w14:textId="77777777" w:rsidR="00FC59D4"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5C0B5298" w14:textId="77777777" w:rsidR="00FC59D4"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96C7387" w14:textId="77777777" w:rsidR="00FC59D4"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098C183" w14:textId="77777777" w:rsidR="00FC59D4"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F446C4C" w14:textId="77777777" w:rsidR="00FC59D4"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EFB71CF" w14:textId="77777777" w:rsidR="00FC59D4"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F49CFA4" w14:textId="77777777" w:rsidR="00FC59D4"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DAF9E52" w14:textId="77777777" w:rsidR="00FC59D4"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5597E2A" w14:textId="77777777" w:rsidR="00FC59D4"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549EAF3" w14:textId="77777777" w:rsidR="00FC59D4" w:rsidRDefault="00000000">
      <w:pPr>
        <w:pStyle w:val="BodyText"/>
      </w:pPr>
      <w:r>
        <w:t>31 O Salman! * Enough for you to enact that at dawn, the beauty of the Chosen One manifested on your hearts and occupied you with His own essence, and then returned to the abode of his own dwelling *</w:t>
      </w:r>
    </w:p>
    <w:p w14:paraId="4FC73003" w14:textId="77777777" w:rsidR="00FC59D4"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789C4B9" w14:textId="77777777" w:rsidR="00FC59D4"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B4CBAAE" w14:textId="77777777" w:rsidR="00FC59D4"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79A29E5E" w14:textId="77777777" w:rsidR="00FC59D4"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6EA27169" w14:textId="77777777" w:rsidR="00FC59D4"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8E5AD52" w14:textId="77777777" w:rsidR="00FC59D4"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E371D72" w14:textId="77777777" w:rsidR="00FC59D4" w:rsidRDefault="00000000">
      <w:r>
        <w:br w:type="page"/>
      </w:r>
    </w:p>
    <w:p w14:paraId="33718584" w14:textId="77777777" w:rsidR="00FC59D4" w:rsidRDefault="00000000">
      <w:pPr>
        <w:pStyle w:val="Heading1"/>
      </w:pPr>
      <w:bookmarkStart w:id="516" w:name="sec-lawh-i-tibb"/>
      <w:bookmarkStart w:id="517" w:name="_Toc185452149"/>
      <w:bookmarkEnd w:id="514"/>
      <w:r>
        <w:lastRenderedPageBreak/>
        <w:t>Lawh-i-Tibb (Tablet of Medicine)</w:t>
      </w:r>
      <w:bookmarkEnd w:id="517"/>
    </w:p>
    <w:p w14:paraId="251BF065" w14:textId="77777777" w:rsidR="00FC59D4" w:rsidRDefault="00000000">
      <w:pPr>
        <w:pStyle w:val="FirstParagraph"/>
      </w:pPr>
      <w:r>
        <w:t>1) Indeed, bestowed upon one of the physicians is the splendor of God.</w:t>
      </w:r>
    </w:p>
    <w:p w14:paraId="3BE22B8F" w14:textId="77777777" w:rsidR="00FC59D4" w:rsidRDefault="00000000">
      <w:pPr>
        <w:pStyle w:val="BodyText"/>
      </w:pPr>
      <w:r>
        <w:t>He is God, the All-Knowing.</w:t>
      </w:r>
    </w:p>
    <w:p w14:paraId="6EADD0C2" w14:textId="77777777" w:rsidR="00FC59D4" w:rsidRDefault="00000000">
      <w:pPr>
        <w:pStyle w:val="BodyText"/>
      </w:pPr>
      <w:r>
        <w:t>The tongue of antiquity speaks of what becomes abundant in the hearts when the physicians are absent.</w:t>
      </w:r>
    </w:p>
    <w:p w14:paraId="1D2E8B14" w14:textId="77777777" w:rsidR="00FC59D4"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1D9A479F" w14:textId="77777777" w:rsidR="00FC59D4"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42BA71EF" w14:textId="77777777" w:rsidR="00FC59D4"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5B1A922" w14:textId="77777777" w:rsidR="00FC59D4" w:rsidRDefault="00000000">
      <w:pPr>
        <w:pStyle w:val="Heading2"/>
      </w:pPr>
      <w:bookmarkStart w:id="518" w:name="a-healing-prayer"/>
      <w:r>
        <w:lastRenderedPageBreak/>
        <w:t>A Healing Prayer</w:t>
      </w:r>
    </w:p>
    <w:p w14:paraId="0BB21F86" w14:textId="77777777" w:rsidR="00FC59D4"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B700490" w14:textId="77777777" w:rsidR="00FC59D4" w:rsidRDefault="00000000">
      <w:pPr>
        <w:pStyle w:val="Heading3"/>
      </w:pPr>
      <w:bookmarkStart w:id="519" w:name="wisdom-explanation-and-constancy"/>
      <w:r>
        <w:t>Wisdom, Explanation, and Constancy</w:t>
      </w:r>
    </w:p>
    <w:p w14:paraId="236BDA96" w14:textId="77777777" w:rsidR="00FC59D4"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7BAD70E6" w14:textId="77777777" w:rsidR="00FC59D4"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47D1218A" w14:textId="77777777" w:rsidR="00FC59D4" w:rsidRDefault="00000000">
      <w:pPr>
        <w:pStyle w:val="Heading1"/>
      </w:pPr>
      <w:bookmarkStart w:id="520" w:name="sec-suriy-i-bayan"/>
      <w:bookmarkStart w:id="521" w:name="_Toc185452150"/>
      <w:bookmarkEnd w:id="516"/>
      <w:bookmarkEnd w:id="518"/>
      <w:bookmarkEnd w:id="519"/>
      <w:r>
        <w:t>Suriy-i-Bayan (The Chapter of Clarity)</w:t>
      </w:r>
      <w:bookmarkEnd w:id="521"/>
    </w:p>
    <w:p w14:paraId="3D0079E2" w14:textId="77777777" w:rsidR="00FC59D4" w:rsidRDefault="00000000">
      <w:pPr>
        <w:pStyle w:val="FirstParagraph"/>
      </w:pPr>
      <w:r>
        <w:t>1 This is the Surah of clarity that has been revealed by the Almighty Rahman to the one who believed in Allah and was among the guided ones, written in the tablets.</w:t>
      </w:r>
    </w:p>
    <w:p w14:paraId="5650A945" w14:textId="77777777" w:rsidR="00FC59D4"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F7A918F" w14:textId="77777777" w:rsidR="00FC59D4"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C2EFE74" w14:textId="77777777" w:rsidR="00FC59D4" w:rsidRDefault="00000000">
      <w:pPr>
        <w:pStyle w:val="Heading2"/>
      </w:pPr>
      <w:bookmarkStart w:id="522" w:name="to-the-traveler-to-allah"/>
      <w:r>
        <w:lastRenderedPageBreak/>
        <w:t>To the Traveler to Allah</w:t>
      </w:r>
    </w:p>
    <w:p w14:paraId="41E48A5F" w14:textId="77777777" w:rsidR="00FC59D4"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79D3D5E" w14:textId="77777777" w:rsidR="00FC59D4"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6483DB3" w14:textId="77777777" w:rsidR="00FC59D4" w:rsidRDefault="00000000">
      <w:pPr>
        <w:pStyle w:val="Heading2"/>
      </w:pPr>
      <w:bookmarkStart w:id="523" w:name="convey-these-messages-to-the-people"/>
      <w:bookmarkEnd w:id="522"/>
      <w:r>
        <w:lastRenderedPageBreak/>
        <w:t>Convey These Messages To the People</w:t>
      </w:r>
    </w:p>
    <w:p w14:paraId="7C73F449" w14:textId="77777777" w:rsidR="00FC59D4"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76F82D1" w14:textId="77777777" w:rsidR="00FC59D4" w:rsidRDefault="00000000">
      <w:pPr>
        <w:pStyle w:val="BodyText"/>
      </w:pPr>
      <w:r>
        <w:t>* Say, O my people, fear Allah, and do not shed blood, and do not interfere with yourself, and be among the righteous</w:t>
      </w:r>
    </w:p>
    <w:p w14:paraId="5BFA4DC9" w14:textId="77777777" w:rsidR="00FC59D4" w:rsidRDefault="00000000">
      <w:pPr>
        <w:pStyle w:val="BodyText"/>
      </w:pPr>
      <w:r>
        <w:t>* Be careful not to corrupt the earth after its reformation, and do not follow the ways of the heedless</w:t>
      </w:r>
    </w:p>
    <w:p w14:paraId="2C870B43" w14:textId="77777777" w:rsidR="00FC59D4"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3C7CAC0" w14:textId="77777777" w:rsidR="00FC59D4"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2BA178B" w14:textId="77777777" w:rsidR="00FC59D4" w:rsidRDefault="00000000">
      <w:pPr>
        <w:pStyle w:val="BodyText"/>
      </w:pPr>
      <w:r>
        <w:t>* If the words of these people affect anyone, it is not because of them, but because of the potential within the words of an able and wise ruler</w:t>
      </w:r>
    </w:p>
    <w:p w14:paraId="282609A3" w14:textId="77777777" w:rsidR="00FC59D4" w:rsidRDefault="00000000">
      <w:pPr>
        <w:pStyle w:val="BodyText"/>
      </w:pPr>
      <w:r>
        <w:t>* Their example before Allah is like a lamp from which the servants derive light, while it burns itself and becomes one of the burnt</w:t>
      </w:r>
    </w:p>
    <w:p w14:paraId="564C7965" w14:textId="77777777" w:rsidR="00FC59D4" w:rsidRDefault="00000000">
      <w:pPr>
        <w:pStyle w:val="BodyText"/>
      </w:pPr>
      <w:r>
        <w:t>* Say, O my people, do not commit what would waste the sanctity of your worship and the sanctity of the command between the servants, and do not become one of the corrupt</w:t>
      </w:r>
    </w:p>
    <w:p w14:paraId="4EDA06F6" w14:textId="77777777" w:rsidR="00FC59D4" w:rsidRDefault="00000000">
      <w:pPr>
        <w:pStyle w:val="BodyText"/>
      </w:pPr>
      <w:r>
        <w:t>* Do not approach what your minds deny, avoid sin, and indeed it is forbidden to you in the book of which only those whom Allah has purified from all impurities and made from the purifiers can touch</w:t>
      </w:r>
    </w:p>
    <w:p w14:paraId="1D49DB18" w14:textId="77777777" w:rsidR="00FC59D4" w:rsidRDefault="00000000">
      <w:pPr>
        <w:pStyle w:val="BodyText"/>
      </w:pPr>
      <w:r>
        <w:t>* Be just to yourselves and then to people, so that the effects of justice appear in your actions among our sincere servants</w:t>
      </w:r>
    </w:p>
    <w:p w14:paraId="3566E563" w14:textId="77777777" w:rsidR="00FC59D4"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77ACD3F" w14:textId="77777777" w:rsidR="00FC59D4"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D20D243" w14:textId="77777777" w:rsidR="00FC59D4"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F2F2F26" w14:textId="77777777" w:rsidR="00FC59D4"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030CAB3" w14:textId="77777777" w:rsidR="00FC59D4"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ADD25A4" w14:textId="77777777" w:rsidR="00FC59D4"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0FA0502" w14:textId="77777777" w:rsidR="00FC59D4" w:rsidRDefault="00000000">
      <w:pPr>
        <w:pStyle w:val="BodyText"/>
      </w:pPr>
      <w:r>
        <w:t>* Be, O people, concealing of faults and forgiving of sins on earth, so that God forgives you by His grace, then overlook so that God overlooks your sins and dresses you in the garment of beauty.</w:t>
      </w:r>
    </w:p>
    <w:p w14:paraId="629EDE17" w14:textId="77777777" w:rsidR="00FC59D4"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3BAF353" w14:textId="77777777" w:rsidR="00FC59D4" w:rsidRDefault="00000000">
      <w:pPr>
        <w:pStyle w:val="BodyText"/>
      </w:pPr>
      <w:r>
        <w:t>* Say, O people, be sincere in truth for it will beautify your souls, elevate your names, and raise your status, and your reward in the Hereafter will be great based on the truth.</w:t>
      </w:r>
    </w:p>
    <w:p w14:paraId="361557E6" w14:textId="77777777" w:rsidR="00FC59D4" w:rsidRDefault="00000000">
      <w:pPr>
        <w:pStyle w:val="BodyText"/>
      </w:pPr>
      <w:r>
        <w:t>* That is how we advise those who believe, so that they may hear our advice in the Book of God and find a way to the One of Bounty.</w:t>
      </w:r>
    </w:p>
    <w:p w14:paraId="6BD9D47D" w14:textId="77777777" w:rsidR="00FC59D4"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1EB9B99F" w14:textId="77777777" w:rsidR="00FC59D4"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612C621" w14:textId="77777777" w:rsidR="00FC59D4"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947B0C3" w14:textId="77777777" w:rsidR="00FC59D4"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E54FB56" w14:textId="77777777" w:rsidR="00FC59D4"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D3AEB8E" w14:textId="77777777" w:rsidR="00FC59D4"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86B9435" w14:textId="77777777" w:rsidR="00FC59D4"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2218521" w14:textId="77777777" w:rsidR="00FC59D4"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AFD0E98" w14:textId="77777777" w:rsidR="00FC59D4"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49259B42" w14:textId="77777777" w:rsidR="00FC59D4"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2C21C1A" w14:textId="77777777" w:rsidR="00FC59D4"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BBCE537" w14:textId="77777777" w:rsidR="00FC59D4" w:rsidRDefault="00000000">
      <w:pPr>
        <w:pStyle w:val="BodyText"/>
      </w:pPr>
      <w:r>
        <w:t>By Allah, the truth is that I have been killed at all times with all the swords, and none knows that but Allah, the Enumerator, the Wise.</w:t>
      </w:r>
    </w:p>
    <w:p w14:paraId="08B24BAC" w14:textId="77777777" w:rsidR="00FC59D4"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3B0DAD0C" w14:textId="77777777" w:rsidR="00FC59D4"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6B47B9B" w14:textId="77777777" w:rsidR="00FC59D4"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4F69F69" w14:textId="77777777" w:rsidR="00FC59D4" w:rsidRDefault="00000000">
      <w:pPr>
        <w:pStyle w:val="BodyText"/>
      </w:pPr>
      <w:r>
        <w:t>Thus does God reward those who were martyred in His Cause and pay the rewards of those who were afflicted with hardships in His command. What a great reward for the strugglers!</w:t>
      </w:r>
    </w:p>
    <w:p w14:paraId="244E382B" w14:textId="77777777" w:rsidR="00FC59D4"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67CD85DD" w14:textId="77777777" w:rsidR="00FC59D4"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52954A9F" w14:textId="77777777" w:rsidR="00FC59D4"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445C9FB6" w14:textId="77777777" w:rsidR="00FC59D4" w:rsidRDefault="00000000">
      <w:r>
        <w:br w:type="page"/>
      </w:r>
    </w:p>
    <w:p w14:paraId="3067DCD0" w14:textId="77777777" w:rsidR="00FC59D4" w:rsidRDefault="00000000">
      <w:pPr>
        <w:pStyle w:val="Heading1"/>
      </w:pPr>
      <w:bookmarkStart w:id="524" w:name="sec-suriy-i-qamis"/>
      <w:bookmarkStart w:id="525" w:name="_Toc185452151"/>
      <w:bookmarkEnd w:id="520"/>
      <w:bookmarkEnd w:id="523"/>
      <w:r>
        <w:lastRenderedPageBreak/>
        <w:t>Suriy-i-Qamis (Chapter of the Shirt)</w:t>
      </w:r>
      <w:bookmarkEnd w:id="525"/>
    </w:p>
    <w:p w14:paraId="1B8EED48" w14:textId="77777777" w:rsidR="00FC59D4" w:rsidRDefault="00000000">
      <w:pPr>
        <w:pStyle w:val="FirstParagraph"/>
      </w:pPr>
      <w:r>
        <w:t>1 This is the Surah of the Shirt, we have revealed it with the truth and made it a manifestation of the structure among the worlds.</w:t>
      </w:r>
    </w:p>
    <w:p w14:paraId="5531B534" w14:textId="77777777" w:rsidR="00FC59D4"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F0161C2" w14:textId="77777777" w:rsidR="00FC59D4"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23102F76" w14:textId="77777777" w:rsidR="00FC59D4"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EF98F91" w14:textId="77777777" w:rsidR="00FC59D4"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7059561" w14:textId="77777777" w:rsidR="00FC59D4"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C406CB2" w14:textId="77777777" w:rsidR="00FC59D4"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4E96ED49" w14:textId="77777777" w:rsidR="00FC59D4"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0F19F6D8" w14:textId="77777777" w:rsidR="00FC59D4"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21F7077" w14:textId="77777777" w:rsidR="00FC59D4"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B2A87AE" w14:textId="77777777" w:rsidR="00FC59D4"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69A40130" w14:textId="77777777" w:rsidR="00FC59D4"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3CE8C9E" w14:textId="77777777" w:rsidR="00FC59D4"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35F55EBE" w14:textId="77777777" w:rsidR="00FC59D4"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1407498" w14:textId="77777777" w:rsidR="00FC59D4"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0C5AF54" w14:textId="77777777" w:rsidR="00FC59D4"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AE4079F" w14:textId="77777777" w:rsidR="00FC59D4"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905645D" w14:textId="77777777" w:rsidR="00FC59D4"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7EE7F22A" w14:textId="77777777" w:rsidR="00FC59D4"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3421FCF" w14:textId="77777777" w:rsidR="00FC59D4"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ACB0711" w14:textId="77777777" w:rsidR="00FC59D4"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19DAD9DD" w14:textId="77777777" w:rsidR="00FC59D4"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BE4C015" w14:textId="77777777" w:rsidR="00FC59D4"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11A9ECCD" w14:textId="77777777" w:rsidR="00FC59D4"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3EEE4206" w14:textId="77777777" w:rsidR="00FC59D4"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567B9F1" w14:textId="77777777" w:rsidR="00FC59D4"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755439F" w14:textId="77777777" w:rsidR="00FC59D4"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D0FE1E8" w14:textId="77777777" w:rsidR="00FC59D4"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55A757F" w14:textId="77777777" w:rsidR="00FC59D4"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4A5A587C" w14:textId="77777777" w:rsidR="00FC59D4"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0701749A" w14:textId="77777777" w:rsidR="00FC59D4"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DE2EC78" w14:textId="77777777" w:rsidR="00FC59D4"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65969E18" w14:textId="77777777" w:rsidR="00FC59D4"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E3BEB23" w14:textId="77777777" w:rsidR="00FC59D4"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BB8978D" w14:textId="77777777" w:rsidR="00FC59D4"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39ABD09" w14:textId="77777777" w:rsidR="00FC59D4"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252E0AE" w14:textId="77777777" w:rsidR="00FC59D4"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508247F4" w14:textId="77777777" w:rsidR="00FC59D4"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10F4631" w14:textId="77777777" w:rsidR="00FC59D4"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2048484" w14:textId="77777777" w:rsidR="00FC59D4"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25C9710" w14:textId="77777777" w:rsidR="00FC59D4"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51C3C38" w14:textId="77777777" w:rsidR="00FC59D4"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73F107B" w14:textId="77777777" w:rsidR="00FC59D4" w:rsidRDefault="00000000">
      <w:pPr>
        <w:pStyle w:val="BodyText"/>
      </w:pPr>
      <w:r>
        <w:t>29 Translation:</w:t>
      </w:r>
    </w:p>
    <w:p w14:paraId="1967F3E3" w14:textId="77777777" w:rsidR="00FC59D4"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403FD98" w14:textId="77777777" w:rsidR="00FC59D4"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824778C" w14:textId="77777777" w:rsidR="00FC59D4"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A0B3310" w14:textId="77777777" w:rsidR="00FC59D4"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7AB2DAA7" w14:textId="77777777" w:rsidR="00FC59D4"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A7B43CF" w14:textId="77777777" w:rsidR="00FC59D4"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25E541E1" w14:textId="77777777" w:rsidR="00FC59D4" w:rsidRDefault="00000000">
      <w:pPr>
        <w:pStyle w:val="BodyText"/>
      </w:pPr>
      <w:r>
        <w:t>30 And if you are victorious with this tablet in which the secrets of what was and what will be are detailed, rise from your position, then place it on your head and say:</w:t>
      </w:r>
    </w:p>
    <w:p w14:paraId="671D1ADE" w14:textId="77777777" w:rsidR="00FC59D4"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29CB773" w14:textId="77777777" w:rsidR="00FC59D4"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13699D5" w14:textId="77777777" w:rsidR="00FC59D4"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16B85F2B" w14:textId="77777777" w:rsidR="00FC59D4" w:rsidRDefault="00000000">
      <w:pPr>
        <w:pStyle w:val="BodyText"/>
      </w:pPr>
      <w:r>
        <w:t>All praise is to the one who recognizes his Master in this clear and luminous shirt.</w:t>
      </w:r>
    </w:p>
    <w:p w14:paraId="3A279F7B" w14:textId="77777777" w:rsidR="00FC59D4" w:rsidRDefault="00000000">
      <w:r>
        <w:br w:type="page"/>
      </w:r>
    </w:p>
    <w:p w14:paraId="1D1E07A1" w14:textId="77777777" w:rsidR="00FC59D4" w:rsidRDefault="00000000">
      <w:pPr>
        <w:pStyle w:val="Heading1"/>
      </w:pPr>
      <w:bookmarkStart w:id="526" w:name="sec-kitab-i-aqdas"/>
      <w:bookmarkStart w:id="527" w:name="_Toc185452152"/>
      <w:bookmarkEnd w:id="524"/>
      <w:r>
        <w:lastRenderedPageBreak/>
        <w:t>Kitab-i-Aqdas (The Holy Book)</w:t>
      </w:r>
      <w:bookmarkEnd w:id="527"/>
    </w:p>
    <w:p w14:paraId="24176C14" w14:textId="77777777" w:rsidR="00FC59D4" w:rsidRDefault="00000000">
      <w:pPr>
        <w:pStyle w:val="FirstParagraph"/>
      </w:pPr>
      <w:r>
        <w:t>In the name of the one who governs what was and what will be</w:t>
      </w:r>
    </w:p>
    <w:p w14:paraId="319A04C6" w14:textId="77777777" w:rsidR="00FC59D4" w:rsidRDefault="00000000">
      <w:pPr>
        <w:pStyle w:val="Heading2"/>
      </w:pPr>
      <w:bookmarkStart w:id="528" w:name="verses-1-10-1"/>
      <w:r>
        <w:t>Verses 1-10</w:t>
      </w:r>
    </w:p>
    <w:p w14:paraId="7CB5DAAC" w14:textId="77777777" w:rsidR="00FC59D4"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6792E1E8" w14:textId="77777777" w:rsidR="00FC59D4"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08F17101" w14:textId="77777777" w:rsidR="00FC59D4"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3188E02C" w14:textId="77777777" w:rsidR="00FC59D4"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6B0CC349" w14:textId="77777777" w:rsidR="00FC59D4"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63ACB669" w14:textId="77777777" w:rsidR="00FC59D4"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73DED3C0" w14:textId="77777777" w:rsidR="00FC59D4"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466E6562" w14:textId="77777777" w:rsidR="00FC59D4"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14344B87" w14:textId="77777777" w:rsidR="00FC59D4"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3542353D" w14:textId="77777777" w:rsidR="00FC59D4"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48012BAB" w14:textId="77777777" w:rsidR="00FC59D4" w:rsidRDefault="00000000">
      <w:pPr>
        <w:pStyle w:val="Heading2"/>
      </w:pPr>
      <w:bookmarkStart w:id="529" w:name="verses-11-20-1"/>
      <w:bookmarkEnd w:id="528"/>
      <w:r>
        <w:t>Verses 11-20</w:t>
      </w:r>
    </w:p>
    <w:p w14:paraId="6FF51609" w14:textId="77777777" w:rsidR="00FC59D4"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285B4C16" w14:textId="77777777" w:rsidR="00FC59D4" w:rsidRDefault="00000000">
      <w:pPr>
        <w:pStyle w:val="BodyText"/>
      </w:pPr>
      <w:r>
        <w:t>12 Individual prayer has been enjoined upon you; the requirement for congregational prayer has been lifted except for the Prayer for the Dead. This is indeed a wise ordinance.</w:t>
      </w:r>
    </w:p>
    <w:p w14:paraId="5182A25C" w14:textId="77777777" w:rsidR="00FC59D4"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1B9B905F" w14:textId="77777777" w:rsidR="00FC59D4"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39FE4409" w14:textId="77777777" w:rsidR="00FC59D4"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6A84D799" w14:textId="77777777" w:rsidR="00FC59D4"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054FE99E" w14:textId="77777777" w:rsidR="00FC59D4"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65C20E7D" w14:textId="77777777" w:rsidR="00FC59D4"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60B2C52C" w14:textId="77777777" w:rsidR="00FC59D4"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45431B2D" w14:textId="77777777" w:rsidR="00FC59D4"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3A76604B" w14:textId="77777777" w:rsidR="00FC59D4"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6A58FA01" w14:textId="77777777" w:rsidR="00FC59D4" w:rsidRDefault="00000000">
      <w:pPr>
        <w:pStyle w:val="BodyText"/>
      </w:pPr>
      <w:r>
        <w:t>19 Murder, adultery, backbiting, and slander have been forbidden to you. Avoid what you have been prohibited from in the scriptures and tablets.</w:t>
      </w:r>
    </w:p>
    <w:p w14:paraId="727BF39E" w14:textId="77777777" w:rsidR="00FC59D4"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183DECE3" w14:textId="77777777" w:rsidR="00FC59D4" w:rsidRDefault="00000000">
      <w:pPr>
        <w:pStyle w:val="Heading2"/>
      </w:pPr>
      <w:bookmarkStart w:id="530" w:name="verses-21-30-1"/>
      <w:bookmarkEnd w:id="529"/>
      <w:r>
        <w:t>Verses 21-30</w:t>
      </w:r>
    </w:p>
    <w:p w14:paraId="1AB576F1" w14:textId="77777777" w:rsidR="00FC59D4"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3EA0B10D" w14:textId="77777777" w:rsidR="00FC59D4" w:rsidRDefault="00000000">
      <w:pPr>
        <w:pStyle w:val="BodyText"/>
      </w:pPr>
      <w:r>
        <w:t>22 If one has descendants but lacks other specified heirs, two-thirds of their estate goes to the descendants, and one-third to the House of Justice, as decreed by the Exalted, the Majestic.</w:t>
      </w:r>
    </w:p>
    <w:p w14:paraId="35B50DB9" w14:textId="77777777" w:rsidR="00FC59D4"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7DDC4F6A" w14:textId="77777777" w:rsidR="00FC59D4"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7DF9437" w14:textId="77777777" w:rsidR="00FC59D4" w:rsidRDefault="00000000">
      <w:pPr>
        <w:pStyle w:val="BodyText"/>
      </w:pPr>
      <w:r>
        <w:t>25 The inhabited house and specific garments are for the male descendants, not the females or other heirs; He is the Bestower, the Bountiful.</w:t>
      </w:r>
    </w:p>
    <w:p w14:paraId="2745BB74" w14:textId="77777777" w:rsidR="00FC59D4"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393510D5" w14:textId="77777777" w:rsidR="00FC59D4" w:rsidRDefault="00000000">
      <w:pPr>
        <w:pStyle w:val="BodyText"/>
      </w:pPr>
      <w:r>
        <w:t>27 If there are weak descendants, appoint a trustee to manage their inheritance until they reach maturity, or invest it for them. Assign a rightful share of the profits to the trustee for their efforts.</w:t>
      </w:r>
    </w:p>
    <w:p w14:paraId="43D37DFE" w14:textId="77777777" w:rsidR="00FC59D4" w:rsidRDefault="00000000">
      <w:pPr>
        <w:pStyle w:val="BodyText"/>
      </w:pPr>
      <w:r>
        <w:t>28 All this is after the payment of God’s right, debts, and funeral expenses, carried out with dignity and honor, as decreed by the Lord of Origin and Return.</w:t>
      </w:r>
    </w:p>
    <w:p w14:paraId="23953F1C" w14:textId="77777777" w:rsidR="00FC59D4"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2FA2D3BD" w14:textId="77777777" w:rsidR="00FC59D4"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14A1C6D7" w14:textId="77777777" w:rsidR="00FC59D4" w:rsidRDefault="00000000">
      <w:pPr>
        <w:pStyle w:val="Heading2"/>
      </w:pPr>
      <w:bookmarkStart w:id="531" w:name="verses-31-40-1"/>
      <w:bookmarkEnd w:id="530"/>
      <w:r>
        <w:t>Verses 31-40</w:t>
      </w:r>
    </w:p>
    <w:p w14:paraId="1D55DD08" w14:textId="77777777" w:rsidR="00FC59D4"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020D34DB" w14:textId="77777777" w:rsidR="00FC59D4" w:rsidRDefault="00000000">
      <w:pPr>
        <w:pStyle w:val="BodyText"/>
      </w:pPr>
      <w:r>
        <w:t>32 God has ordained for those of you who are able, to make the pilgrimage to the House, but has excused women from this obligation out of His mercy. Indeed, He is the Bestower, the Generous.</w:t>
      </w:r>
    </w:p>
    <w:p w14:paraId="4FB16AD5" w14:textId="77777777" w:rsidR="00FC59D4"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645C4CD7" w14:textId="77777777" w:rsidR="00FC59D4"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43FCAE52" w14:textId="77777777" w:rsidR="00FC59D4"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4FB84DF0" w14:textId="77777777" w:rsidR="00FC59D4"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6C92DB55" w14:textId="77777777" w:rsidR="00FC59D4"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58F54257" w14:textId="77777777" w:rsidR="00FC59D4"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53FEE430" w14:textId="77777777" w:rsidR="00FC59D4"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7484E472" w14:textId="77777777" w:rsidR="00FC59D4"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293CCF8B" w14:textId="77777777" w:rsidR="00FC59D4"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1CF2D127" w14:textId="77777777" w:rsidR="00FC59D4" w:rsidRDefault="00000000">
      <w:pPr>
        <w:pStyle w:val="Heading2"/>
      </w:pPr>
      <w:bookmarkStart w:id="532" w:name="verses-41-50-1"/>
      <w:bookmarkEnd w:id="531"/>
      <w:r>
        <w:t>Verses 41-50</w:t>
      </w:r>
    </w:p>
    <w:p w14:paraId="2A4E8DDA" w14:textId="77777777" w:rsidR="00FC59D4"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22A49F04" w14:textId="77777777" w:rsidR="00FC59D4"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2075267C" w14:textId="77777777" w:rsidR="00FC59D4"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49522835" w14:textId="77777777" w:rsidR="00FC59D4"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6FDD45D4" w14:textId="77777777" w:rsidR="00FC59D4"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16CCC849" w14:textId="77777777" w:rsidR="00FC59D4"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492C4C25" w14:textId="77777777" w:rsidR="00FC59D4"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4372070D" w14:textId="77777777" w:rsidR="00FC59D4"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08854EE0" w14:textId="77777777" w:rsidR="00FC59D4"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7D2F8FFC" w14:textId="77777777" w:rsidR="00FC59D4"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24B3A19F" w14:textId="77777777" w:rsidR="00FC59D4" w:rsidRDefault="00000000">
      <w:pPr>
        <w:pStyle w:val="Heading2"/>
      </w:pPr>
      <w:bookmarkStart w:id="533" w:name="verses-51-60-1"/>
      <w:bookmarkEnd w:id="532"/>
      <w:r>
        <w:t>Verses 51-60</w:t>
      </w:r>
    </w:p>
    <w:p w14:paraId="1A4C19F8" w14:textId="77777777" w:rsidR="00FC59D4"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748D0453" w14:textId="77777777" w:rsidR="00FC59D4"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60EBDE0F" w14:textId="77777777" w:rsidR="00FC59D4"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53B2D3AB" w14:textId="77777777" w:rsidR="00FC59D4"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0E6F2862" w14:textId="77777777" w:rsidR="00FC59D4"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596CE23C" w14:textId="77777777" w:rsidR="00FC59D4"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412FFF33" w14:textId="77777777" w:rsidR="00FC59D4"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695E147A" w14:textId="77777777" w:rsidR="00FC59D4" w:rsidRDefault="00000000">
      <w:pPr>
        <w:pStyle w:val="BodyText"/>
      </w:pPr>
      <w:r>
        <w:t>57 Hospitality has been prescribed for you once each month, even if it is only with water. God has desired to bring hearts together, even through the means of heaven and earth.</w:t>
      </w:r>
    </w:p>
    <w:p w14:paraId="59447B10" w14:textId="77777777" w:rsidR="00FC59D4"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3332007C" w14:textId="77777777" w:rsidR="00FC59D4"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20496F90" w14:textId="77777777" w:rsidR="00FC59D4"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3C49AAF9" w14:textId="77777777" w:rsidR="00FC59D4" w:rsidRDefault="00000000">
      <w:pPr>
        <w:pStyle w:val="Heading2"/>
      </w:pPr>
      <w:bookmarkStart w:id="534" w:name="verses-61-70-1"/>
      <w:bookmarkEnd w:id="533"/>
      <w:r>
        <w:t>Verses 61-70</w:t>
      </w:r>
    </w:p>
    <w:p w14:paraId="7130ED1E" w14:textId="77777777" w:rsidR="00FC59D4"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7D058FDB" w14:textId="77777777" w:rsidR="00FC59D4"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596CBD6B" w14:textId="77777777" w:rsidR="00FC59D4"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3BAB8B43" w14:textId="77777777" w:rsidR="00FC59D4"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3F0A5791" w14:textId="77777777" w:rsidR="00FC59D4"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0ACE216F" w14:textId="77777777" w:rsidR="00FC59D4"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20E544F1" w14:textId="77777777" w:rsidR="00FC59D4"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16928C13" w14:textId="77777777" w:rsidR="00FC59D4"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0F146310" w14:textId="77777777" w:rsidR="00FC59D4"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1C290C18" w14:textId="77777777" w:rsidR="00FC59D4"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6DC1BFCB" w14:textId="77777777" w:rsidR="00FC59D4"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3CE7CF19" w14:textId="77777777" w:rsidR="00FC59D4"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2400D1C4" w14:textId="77777777" w:rsidR="00FC59D4" w:rsidRDefault="00000000">
      <w:pPr>
        <w:pStyle w:val="Heading2"/>
      </w:pPr>
      <w:bookmarkStart w:id="535" w:name="verses-71-80-1"/>
      <w:bookmarkEnd w:id="534"/>
      <w:r>
        <w:t>Verses 71-80</w:t>
      </w:r>
    </w:p>
    <w:p w14:paraId="4E7C2451" w14:textId="77777777" w:rsidR="00FC59D4"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0B8A28A5" w14:textId="77777777" w:rsidR="00FC59D4"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4E460706" w14:textId="77777777" w:rsidR="00FC59D4"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6F885D26" w14:textId="77777777" w:rsidR="00FC59D4"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5D6A7131" w14:textId="77777777" w:rsidR="00FC59D4"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57853E57" w14:textId="77777777" w:rsidR="00FC59D4"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2DB56BC5" w14:textId="77777777" w:rsidR="00FC59D4"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23F42814" w14:textId="77777777" w:rsidR="00FC59D4"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68B253FD" w14:textId="77777777" w:rsidR="00FC59D4"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1C4D111D" w14:textId="77777777" w:rsidR="00FC59D4"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53965735" w14:textId="77777777" w:rsidR="00FC59D4" w:rsidRDefault="00000000">
      <w:pPr>
        <w:pStyle w:val="Heading2"/>
      </w:pPr>
      <w:bookmarkStart w:id="536" w:name="verses-81-90-1"/>
      <w:bookmarkEnd w:id="535"/>
      <w:r>
        <w:t>Verses 81-90</w:t>
      </w:r>
    </w:p>
    <w:p w14:paraId="499C65A5" w14:textId="77777777" w:rsidR="00FC59D4"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0FF4392B" w14:textId="77777777" w:rsidR="00FC59D4"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2741F260" w14:textId="77777777" w:rsidR="00FC59D4"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27FC18DB" w14:textId="77777777" w:rsidR="00FC59D4"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0D524415" w14:textId="77777777" w:rsidR="00FC59D4"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280A87C9" w14:textId="77777777" w:rsidR="00FC59D4"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3707FFAA" w14:textId="77777777" w:rsidR="00FC59D4" w:rsidRDefault="00000000">
      <w:pPr>
        <w:pStyle w:val="BodyText"/>
      </w:pPr>
      <w:r>
        <w:t>87 We desire nothing from you; We only counsel you for the sake of God, and We endure with patience that which has befallen Us from you, O assembly of kings.</w:t>
      </w:r>
    </w:p>
    <w:p w14:paraId="48E7E7D6" w14:textId="77777777" w:rsidR="00FC59D4"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03B5D6BC" w14:textId="77777777" w:rsidR="00FC59D4"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71FBA38A" w14:textId="77777777" w:rsidR="00FC59D4"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5DBDDCA4" w14:textId="77777777" w:rsidR="00FC59D4" w:rsidRDefault="00000000">
      <w:pPr>
        <w:pStyle w:val="BodyText"/>
      </w:pPr>
      <w:r>
        <w:t>90 O banks of the River Rhine! We have seen you covered with blood, as the swords of retribution were drawn against you, and again you shall have it.</w:t>
      </w:r>
    </w:p>
    <w:p w14:paraId="57C674FD" w14:textId="77777777" w:rsidR="00FC59D4" w:rsidRDefault="00000000">
      <w:pPr>
        <w:pStyle w:val="BodyText"/>
      </w:pPr>
      <w:r>
        <w:t>We hear the lamentation of Berlin, though she is now in manifest glory.</w:t>
      </w:r>
    </w:p>
    <w:p w14:paraId="7382FFF3" w14:textId="77777777" w:rsidR="00FC59D4" w:rsidRDefault="00000000">
      <w:pPr>
        <w:pStyle w:val="Heading2"/>
      </w:pPr>
      <w:bookmarkStart w:id="537" w:name="verses-91-100-1"/>
      <w:bookmarkEnd w:id="536"/>
      <w:r>
        <w:t>Verses 91-100</w:t>
      </w:r>
    </w:p>
    <w:p w14:paraId="03A1F8A7" w14:textId="77777777" w:rsidR="00FC59D4"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77CCDD61" w14:textId="77777777" w:rsidR="00FC59D4"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0955D3B8" w14:textId="77777777" w:rsidR="00FC59D4"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3CA7E886" w14:textId="77777777" w:rsidR="00FC59D4"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10903CBE" w14:textId="77777777" w:rsidR="00FC59D4" w:rsidRDefault="00000000">
      <w:pPr>
        <w:pStyle w:val="BodyText"/>
      </w:pPr>
      <w:r>
        <w:t>95 No one should object to those who rule over the people. Leave them to what they have and turn towards the hearts.</w:t>
      </w:r>
    </w:p>
    <w:p w14:paraId="0876F342" w14:textId="77777777" w:rsidR="00FC59D4"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565EE139" w14:textId="77777777" w:rsidR="00FC59D4"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10F33508" w14:textId="77777777" w:rsidR="00FC59D4"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5D4627E8" w14:textId="77777777" w:rsidR="00FC59D4"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6775CB5E" w14:textId="77777777" w:rsidR="00FC59D4"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2D07B80E" w14:textId="77777777" w:rsidR="00FC59D4"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1C2CC1F0" w14:textId="77777777" w:rsidR="00FC59D4" w:rsidRDefault="00000000">
      <w:pPr>
        <w:pStyle w:val="Heading2"/>
      </w:pPr>
      <w:bookmarkStart w:id="538" w:name="verses-101-110-1"/>
      <w:bookmarkEnd w:id="537"/>
      <w:r>
        <w:t>Verses 101-110</w:t>
      </w:r>
    </w:p>
    <w:p w14:paraId="7C18C749" w14:textId="77777777" w:rsidR="00FC59D4"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5DA23713" w14:textId="77777777" w:rsidR="00FC59D4"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3327C1F9" w14:textId="77777777" w:rsidR="00FC59D4"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174940C8" w14:textId="77777777" w:rsidR="00FC59D4"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7046EB88" w14:textId="77777777" w:rsidR="00FC59D4"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6BC6A70E" w14:textId="77777777" w:rsidR="00FC59D4"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3F03BE98" w14:textId="77777777" w:rsidR="00FC59D4"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0DB3A676" w14:textId="77777777" w:rsidR="00FC59D4"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4005BD28" w14:textId="77777777" w:rsidR="00FC59D4"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37367B87" w14:textId="77777777" w:rsidR="00FC59D4"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402DB545" w14:textId="77777777" w:rsidR="00FC59D4" w:rsidRDefault="00000000">
      <w:pPr>
        <w:pStyle w:val="Heading2"/>
      </w:pPr>
      <w:bookmarkStart w:id="539" w:name="verses-111-120-1"/>
      <w:bookmarkEnd w:id="538"/>
      <w:r>
        <w:lastRenderedPageBreak/>
        <w:t>Verses 111-120</w:t>
      </w:r>
    </w:p>
    <w:p w14:paraId="348FFFFE" w14:textId="77777777" w:rsidR="00FC59D4"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135C8AA5" w14:textId="77777777" w:rsidR="00FC59D4"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603F8779" w14:textId="77777777" w:rsidR="00FC59D4" w:rsidRDefault="00000000">
      <w:pPr>
        <w:pStyle w:val="BodyText"/>
      </w:pPr>
      <w:r>
        <w:t>113 If you fall ill, refer to skilled physicians. We have not abolished the means, but rather established them through this Pen, which God has made the dawning-place of His radiant and shining Cause.</w:t>
      </w:r>
    </w:p>
    <w:p w14:paraId="003D1B41" w14:textId="77777777" w:rsidR="00FC59D4"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434B4E7A" w14:textId="77777777" w:rsidR="00FC59D4"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3B0E6B33" w14:textId="77777777" w:rsidR="00FC59D4"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33335354" w14:textId="77777777" w:rsidR="00FC59D4"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53108226" w14:textId="77777777" w:rsidR="00FC59D4"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3B5DD455" w14:textId="77777777" w:rsidR="00FC59D4"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19A78345" w14:textId="77777777" w:rsidR="00FC59D4"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4A639EFF" w14:textId="77777777" w:rsidR="00FC59D4" w:rsidRDefault="00000000">
      <w:pPr>
        <w:pStyle w:val="Heading2"/>
      </w:pPr>
      <w:bookmarkStart w:id="540" w:name="verses-121-130-1"/>
      <w:bookmarkEnd w:id="539"/>
      <w:r>
        <w:t>Verses 121-130</w:t>
      </w:r>
    </w:p>
    <w:p w14:paraId="6AD76790" w14:textId="77777777" w:rsidR="00FC59D4" w:rsidRDefault="00000000">
      <w:pPr>
        <w:pStyle w:val="FirstParagraph"/>
      </w:pPr>
      <w:r>
        <w:t>121 When the sea of reunion is stilled, and the Book of Origin reaches its end, turn towards Him whom God has willed, the one who branched from this ancient Root.</w:t>
      </w:r>
    </w:p>
    <w:p w14:paraId="64ACF1BA" w14:textId="77777777" w:rsidR="00FC59D4"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59C2547F" w14:textId="77777777" w:rsidR="00FC59D4"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0F306382" w14:textId="77777777" w:rsidR="00FC59D4" w:rsidRDefault="00000000">
      <w:pPr>
        <w:pStyle w:val="BodyText"/>
      </w:pPr>
      <w:r>
        <w:t>124 Observe the people; they are like sheep, in need of a shepherd to protect them—this is indeed an absolute truth. We affirm this in certain contexts but not in others, for We are all-knowing.</w:t>
      </w:r>
    </w:p>
    <w:p w14:paraId="4E661DC2" w14:textId="77777777" w:rsidR="00FC59D4"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3E9089C5" w14:textId="77777777" w:rsidR="00FC59D4"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4A0232CB" w14:textId="77777777" w:rsidR="00FC59D4" w:rsidRDefault="00000000">
      <w:pPr>
        <w:pStyle w:val="BodyText"/>
      </w:pPr>
      <w:r>
        <w:t>127 The number of months is nineteen in the Book of God. The first of them has been adorned with this name that reigns supreme over all the worlds.</w:t>
      </w:r>
    </w:p>
    <w:p w14:paraId="5163629F" w14:textId="77777777" w:rsidR="00FC59D4"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6CCB5589" w14:textId="77777777" w:rsidR="00FC59D4"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4F9D5890" w14:textId="77777777" w:rsidR="00FC59D4"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625B6673" w14:textId="77777777" w:rsidR="00FC59D4" w:rsidRDefault="00000000">
      <w:pPr>
        <w:pStyle w:val="FirstParagraph"/>
      </w:pPr>
      <w:r>
        <w:t>If what is revealed at this moment from God were engraved upon it, it would be better for them and for her. Truly, We have been the Judge.</w:t>
      </w:r>
    </w:p>
    <w:p w14:paraId="67763752" w14:textId="77777777" w:rsidR="00FC59D4" w:rsidRDefault="00000000">
      <w:pPr>
        <w:pStyle w:val="BlockText"/>
      </w:pPr>
      <w:r>
        <w:t>I began from God and returned to Him, detached from all else, and clinging to His name, the Most Merciful, the Most Compassionate.</w:t>
      </w:r>
    </w:p>
    <w:p w14:paraId="3D35340F" w14:textId="77777777" w:rsidR="00FC59D4" w:rsidRDefault="00000000">
      <w:pPr>
        <w:pStyle w:val="FirstParagraph"/>
      </w:pPr>
      <w:r>
        <w:t>Thus does God single out whom He wills by a bounty from Himself. Truly, He is the Mighty, the Powerful.</w:t>
      </w:r>
    </w:p>
    <w:p w14:paraId="3D1AF32C" w14:textId="77777777" w:rsidR="00FC59D4"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4DEFC303" w14:textId="77777777" w:rsidR="00FC59D4" w:rsidRDefault="00000000">
      <w:pPr>
        <w:pStyle w:val="Heading2"/>
      </w:pPr>
      <w:bookmarkStart w:id="541" w:name="verses-131-140-1"/>
      <w:bookmarkEnd w:id="540"/>
      <w:r>
        <w:t>Verses 131-140</w:t>
      </w:r>
    </w:p>
    <w:p w14:paraId="021936BD" w14:textId="77777777" w:rsidR="00FC59D4" w:rsidRDefault="00000000">
      <w:pPr>
        <w:pStyle w:val="FirstParagraph"/>
      </w:pPr>
      <w:r>
        <w:t>131 God has abrogated what was decreed in the Bayán regarding the limitation of journeys. He is indeed the Chosen One, doing whatsoever He wills and ordaining what He desires.</w:t>
      </w:r>
    </w:p>
    <w:p w14:paraId="1C55B2AD" w14:textId="77777777" w:rsidR="00FC59D4"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1EB44B4D" w14:textId="77777777" w:rsidR="00FC59D4" w:rsidRDefault="00000000">
      <w:pPr>
        <w:pStyle w:val="BodyText"/>
      </w:pPr>
      <w:r>
        <w:t>133 Raise up the two houses in the two stations and the places wherein the Throne of your Lord, the Most Merciful, has been established. Thus your Master, the Knower of all things, commands you.</w:t>
      </w:r>
    </w:p>
    <w:p w14:paraId="05B99926" w14:textId="77777777" w:rsidR="00FC59D4"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3C3507EB" w14:textId="77777777" w:rsidR="00FC59D4"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597D964A" w14:textId="77777777" w:rsidR="00FC59D4"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41FB7F82" w14:textId="77777777" w:rsidR="00FC59D4"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685763E8" w14:textId="77777777" w:rsidR="00FC59D4"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7BA0B8A2" w14:textId="77777777" w:rsidR="00FC59D4"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5FD81AA2" w14:textId="77777777" w:rsidR="00FC59D4"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00829564" w14:textId="77777777" w:rsidR="00FC59D4" w:rsidRDefault="00000000">
      <w:pPr>
        <w:pStyle w:val="Heading2"/>
      </w:pPr>
      <w:bookmarkStart w:id="542" w:name="verses-141-150-1"/>
      <w:bookmarkEnd w:id="541"/>
      <w:r>
        <w:t>Verses 141-150</w:t>
      </w:r>
    </w:p>
    <w:p w14:paraId="2CA9DD52" w14:textId="77777777" w:rsidR="00FC59D4"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0B9C4AEA" w14:textId="77777777" w:rsidR="00FC59D4"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05F2B3DD" w14:textId="77777777" w:rsidR="00FC59D4"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4AEACDA2" w14:textId="77777777" w:rsidR="00FC59D4"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2CDFA5B8" w14:textId="77777777" w:rsidR="00FC59D4" w:rsidRDefault="00000000">
      <w:pPr>
        <w:pStyle w:val="BodyText"/>
      </w:pPr>
      <w:r>
        <w:t>145 Enter not any house in the absence of its owner except with his permission. Adhere to what is proper in all circumstances, and be not among the heedless.</w:t>
      </w:r>
    </w:p>
    <w:p w14:paraId="1AE5482E" w14:textId="77777777" w:rsidR="00FC59D4"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690ED95C" w14:textId="77777777" w:rsidR="00FC59D4"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79B597A7" w14:textId="77777777" w:rsidR="00FC59D4"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4687DDD3" w14:textId="77777777" w:rsidR="00FC59D4"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6555C0BD" w14:textId="77777777" w:rsidR="00FC59D4"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25D011BE" w14:textId="77777777" w:rsidR="00FC59D4" w:rsidRDefault="00000000">
      <w:pPr>
        <w:pStyle w:val="Heading2"/>
      </w:pPr>
      <w:bookmarkStart w:id="543" w:name="verses-151-160-1"/>
      <w:bookmarkEnd w:id="542"/>
      <w:r>
        <w:t>Verses 151-160</w:t>
      </w:r>
    </w:p>
    <w:p w14:paraId="3A455BE6" w14:textId="77777777" w:rsidR="00FC59D4"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11E35109" w14:textId="77777777" w:rsidR="00FC59D4" w:rsidRDefault="00000000">
      <w:pPr>
        <w:pStyle w:val="BodyText"/>
      </w:pPr>
      <w:r>
        <w:t>152 Wash your feet every day in summer, and in winter, once every three days.</w:t>
      </w:r>
    </w:p>
    <w:p w14:paraId="58A88EE0" w14:textId="77777777" w:rsidR="00FC59D4" w:rsidRDefault="00000000">
      <w:pPr>
        <w:pStyle w:val="BodyText"/>
      </w:pPr>
      <w:r>
        <w:t>153 And if anyone should anger you, meet them with kindness; and whoever rebukes you, do not rebuke them in return. Leave them to themselves and put your trust in God, the Avenger, the Just, the Almighty.</w:t>
      </w:r>
    </w:p>
    <w:p w14:paraId="557E0196" w14:textId="77777777" w:rsidR="00FC59D4"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5E0FCC01" w14:textId="77777777" w:rsidR="00FC59D4"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1F122D83" w14:textId="77777777" w:rsidR="00FC59D4"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1768CAB1" w14:textId="77777777" w:rsidR="00FC59D4"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2A34A272" w14:textId="77777777" w:rsidR="00FC59D4"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4048C775" w14:textId="77777777" w:rsidR="00FC59D4"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43189764" w14:textId="77777777" w:rsidR="00FC59D4"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2174A089" w14:textId="77777777" w:rsidR="00FC59D4" w:rsidRDefault="00000000">
      <w:pPr>
        <w:pStyle w:val="Heading2"/>
      </w:pPr>
      <w:bookmarkStart w:id="544" w:name="verses-161-170-1"/>
      <w:bookmarkEnd w:id="543"/>
      <w:r>
        <w:t>Verses 161-170</w:t>
      </w:r>
    </w:p>
    <w:p w14:paraId="123F6D02" w14:textId="77777777" w:rsidR="00FC59D4"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264592E9" w14:textId="77777777" w:rsidR="00FC59D4" w:rsidRDefault="00000000">
      <w:pPr>
        <w:pStyle w:val="BodyText"/>
      </w:pPr>
      <w:r>
        <w:t>162 If He permits what was forbidden in the eternal past, or forbids what was permitted, no one has the right to object to Him. Whoever hesitates even for an instant is among the transgressors.</w:t>
      </w:r>
    </w:p>
    <w:p w14:paraId="5621BC6D" w14:textId="77777777" w:rsidR="00FC59D4"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67467BE2" w14:textId="77777777" w:rsidR="00FC59D4"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60B8896" w14:textId="77777777" w:rsidR="00FC59D4"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5383A328" w14:textId="77777777" w:rsidR="00FC59D4"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7C170600" w14:textId="77777777" w:rsidR="00FC59D4"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1A4E315A" w14:textId="77777777" w:rsidR="00FC59D4"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44C80D35" w14:textId="77777777" w:rsidR="00FC59D4"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49AF76FB" w14:textId="77777777" w:rsidR="00FC59D4"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6B745505" w14:textId="77777777" w:rsidR="00FC59D4" w:rsidRDefault="00000000">
      <w:pPr>
        <w:pStyle w:val="Heading2"/>
      </w:pPr>
      <w:bookmarkStart w:id="545" w:name="verses-171-180-1"/>
      <w:bookmarkEnd w:id="544"/>
      <w:r>
        <w:t>Verses 171-180</w:t>
      </w:r>
    </w:p>
    <w:p w14:paraId="68EE98D9" w14:textId="77777777" w:rsidR="00FC59D4"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246ABCBD" w14:textId="77777777" w:rsidR="00FC59D4"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2DD75476" w14:textId="77777777" w:rsidR="00FC59D4"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38CFF661" w14:textId="77777777" w:rsidR="00FC59D4"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1D2BB3F8" w14:textId="77777777" w:rsidR="00FC59D4"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30A3E492" w14:textId="77777777" w:rsidR="00FC59D4"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1A8486B7" w14:textId="77777777" w:rsidR="00FC59D4"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6930CD81" w14:textId="77777777" w:rsidR="00FC59D4"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1048C274" w14:textId="77777777" w:rsidR="00FC59D4"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5258A7E4" w14:textId="77777777" w:rsidR="00FC59D4"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2E2DC82C" w14:textId="77777777" w:rsidR="00FC59D4"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2D64FA81" w14:textId="77777777" w:rsidR="00FC59D4" w:rsidRDefault="00000000">
      <w:pPr>
        <w:pStyle w:val="Heading2"/>
      </w:pPr>
      <w:bookmarkStart w:id="546" w:name="verses-181-190-1"/>
      <w:bookmarkEnd w:id="545"/>
      <w:r>
        <w:t>Verses 181-190</w:t>
      </w:r>
    </w:p>
    <w:p w14:paraId="15EAFB63" w14:textId="77777777" w:rsidR="00FC59D4" w:rsidRDefault="00000000">
      <w:pPr>
        <w:pStyle w:val="FirstParagraph"/>
      </w:pPr>
      <w:r>
        <w:t>181 The order has been disturbed by this Most Great Order, and the arrangement has been altered by this wondrous Revelation, the like of which the eye of creation has never witnessed.</w:t>
      </w:r>
    </w:p>
    <w:p w14:paraId="72BAB43E" w14:textId="77777777" w:rsidR="00FC59D4"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7FA19FF6" w14:textId="77777777" w:rsidR="00FC59D4"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7682A0DE" w14:textId="77777777" w:rsidR="00FC59D4"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0C625246" w14:textId="77777777" w:rsidR="00FC59D4"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32FAF104" w14:textId="77777777" w:rsidR="00FC59D4"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5FFCF906" w14:textId="77777777" w:rsidR="00FC59D4"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06EA3B77" w14:textId="77777777" w:rsidR="00FC59D4"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62F8075D" w14:textId="77777777" w:rsidR="00FC59D4"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603F7165" w14:textId="77777777" w:rsidR="00FC59D4"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7CEE1E22" w14:textId="77777777" w:rsidR="00FC59D4" w:rsidRDefault="00000000">
      <w:pPr>
        <w:pStyle w:val="BodyText"/>
      </w:pPr>
      <w:r>
        <w:t>190 It has been forbidden for you to consume opium. We have prohibited this most emphatically in the Book. Whoever consumes it is not of Me. Fear God, O people of understanding.</w:t>
      </w:r>
    </w:p>
    <w:p w14:paraId="5606F483" w14:textId="77777777" w:rsidR="00FC59D4" w:rsidRDefault="00000000">
      <w:r>
        <w:br w:type="page"/>
      </w:r>
    </w:p>
    <w:p w14:paraId="63DF30A9" w14:textId="77777777" w:rsidR="00FC59D4" w:rsidRDefault="00000000">
      <w:pPr>
        <w:pStyle w:val="Heading1"/>
      </w:pPr>
      <w:bookmarkStart w:id="547" w:name="sec-salat-i-kabir"/>
      <w:bookmarkStart w:id="548" w:name="_Toc185452153"/>
      <w:bookmarkEnd w:id="526"/>
      <w:bookmarkEnd w:id="546"/>
      <w:r>
        <w:lastRenderedPageBreak/>
        <w:t>Salat-i-Kabir (The Great Prayer)</w:t>
      </w:r>
      <w:bookmarkEnd w:id="548"/>
    </w:p>
    <w:p w14:paraId="045AB2E4" w14:textId="77777777" w:rsidR="00FC59D4" w:rsidRDefault="00000000">
      <w:pPr>
        <w:pStyle w:val="FirstParagraph"/>
      </w:pPr>
      <w:r>
        <w:rPr>
          <w:i/>
          <w:iCs/>
        </w:rPr>
        <w:t>This should be recited once in every twenty-four hours.</w:t>
      </w:r>
    </w:p>
    <w:p w14:paraId="268D9318" w14:textId="77777777" w:rsidR="00FC59D4" w:rsidRDefault="00000000">
      <w:pPr>
        <w:pStyle w:val="BodyText"/>
      </w:pPr>
      <w:r>
        <w:rPr>
          <w:b/>
          <w:bCs/>
        </w:rPr>
        <w:t>He is the Forgiving, the Merciful.</w:t>
      </w:r>
    </w:p>
    <w:p w14:paraId="2050D763" w14:textId="77777777" w:rsidR="00FC59D4"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5863B85F" w14:textId="77777777" w:rsidR="00FC59D4"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04A4F253" w14:textId="77777777" w:rsidR="00FC59D4" w:rsidRDefault="00000000">
      <w:pPr>
        <w:pStyle w:val="BodyText"/>
      </w:pPr>
      <w:r>
        <w:rPr>
          <w:i/>
          <w:iCs/>
        </w:rPr>
        <w:t>Then, raising their hands in supplication to the Almighty God, they should say:</w:t>
      </w:r>
    </w:p>
    <w:p w14:paraId="46F11D83" w14:textId="77777777" w:rsidR="00FC59D4"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2B060FBF" w14:textId="77777777" w:rsidR="00FC59D4" w:rsidRDefault="00000000">
      <w:pPr>
        <w:pStyle w:val="BodyText"/>
      </w:pPr>
      <w:r>
        <w:rPr>
          <w:i/>
          <w:iCs/>
        </w:rPr>
        <w:t>Then, prostrating, they should say:</w:t>
      </w:r>
    </w:p>
    <w:p w14:paraId="2296CE1B" w14:textId="77777777" w:rsidR="00FC59D4" w:rsidRDefault="00000000">
      <w:pPr>
        <w:pStyle w:val="BodyText"/>
      </w:pPr>
      <w:r>
        <w:t>“Glory be to You, beyond description with the attributes of any other than You or recognition with the knowledge of anyone but You.”</w:t>
      </w:r>
    </w:p>
    <w:p w14:paraId="0E6DB2BC" w14:textId="77777777" w:rsidR="00FC59D4" w:rsidRDefault="00000000">
      <w:pPr>
        <w:pStyle w:val="BodyText"/>
      </w:pPr>
      <w:r>
        <w:rPr>
          <w:i/>
          <w:iCs/>
        </w:rPr>
        <w:t>Then, standing, they should say:</w:t>
      </w:r>
    </w:p>
    <w:p w14:paraId="216E905E" w14:textId="77777777" w:rsidR="00FC59D4" w:rsidRDefault="00000000">
      <w:pPr>
        <w:pStyle w:val="BodyText"/>
      </w:pPr>
      <w:r>
        <w:t>“O Lord, make my prayer the fountain of life, so that through it, my essence may endure by the continuity of Your sovereignty, and I may remember You in every world of Your worlds.”</w:t>
      </w:r>
    </w:p>
    <w:p w14:paraId="29A53739" w14:textId="77777777" w:rsidR="00FC59D4" w:rsidRDefault="00000000">
      <w:pPr>
        <w:pStyle w:val="BodyText"/>
      </w:pPr>
      <w:r>
        <w:rPr>
          <w:i/>
          <w:iCs/>
        </w:rPr>
        <w:t>Then, raising their hands again in supplication, they should say:</w:t>
      </w:r>
    </w:p>
    <w:p w14:paraId="42444DB7" w14:textId="77777777" w:rsidR="00FC59D4"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51662E4F" w14:textId="77777777" w:rsidR="00FC59D4" w:rsidRDefault="00000000">
      <w:pPr>
        <w:pStyle w:val="BodyText"/>
      </w:pPr>
      <w:r>
        <w:rPr>
          <w:i/>
          <w:iCs/>
        </w:rPr>
        <w:t>Then, raising their hands and exclaiming “Allahu Akbar” three times, they should bow in reverence to the Almighty God, saying:</w:t>
      </w:r>
    </w:p>
    <w:p w14:paraId="580B7BD1" w14:textId="77777777" w:rsidR="00FC59D4"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4B99E913" w14:textId="77777777" w:rsidR="00FC59D4" w:rsidRDefault="00000000">
      <w:pPr>
        <w:pStyle w:val="BodyText"/>
      </w:pPr>
      <w:r>
        <w:rPr>
          <w:i/>
          <w:iCs/>
        </w:rPr>
        <w:t>Then, standing once more, raising their hands in supplication, they should say:</w:t>
      </w:r>
    </w:p>
    <w:p w14:paraId="6A8F6A2C" w14:textId="77777777" w:rsidR="00FC59D4"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1AE905E2" w14:textId="77777777" w:rsidR="00FC59D4" w:rsidRDefault="00000000">
      <w:pPr>
        <w:pStyle w:val="BodyText"/>
      </w:pPr>
      <w:r>
        <w:rPr>
          <w:i/>
          <w:iCs/>
        </w:rPr>
        <w:t>Then, raising their hands three times, they should say:</w:t>
      </w:r>
    </w:p>
    <w:p w14:paraId="78937827" w14:textId="77777777" w:rsidR="00FC59D4" w:rsidRDefault="00000000">
      <w:pPr>
        <w:pStyle w:val="BodyText"/>
      </w:pPr>
      <w:r>
        <w:t>“God is greater than every great thing.”</w:t>
      </w:r>
    </w:p>
    <w:p w14:paraId="4C757431" w14:textId="77777777" w:rsidR="00FC59D4" w:rsidRDefault="00000000">
      <w:pPr>
        <w:pStyle w:val="BodyText"/>
      </w:pPr>
      <w:r>
        <w:rPr>
          <w:i/>
          <w:iCs/>
        </w:rPr>
        <w:t>Then, prostrating, they should say:</w:t>
      </w:r>
    </w:p>
    <w:p w14:paraId="50F757BD" w14:textId="77777777" w:rsidR="00FC59D4"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3BEDC2A1" w14:textId="77777777" w:rsidR="00FC59D4" w:rsidRDefault="00000000">
      <w:pPr>
        <w:pStyle w:val="BodyText"/>
      </w:pPr>
      <w:r>
        <w:rPr>
          <w:i/>
          <w:iCs/>
        </w:rPr>
        <w:t>Then, sitting, they should say:</w:t>
      </w:r>
    </w:p>
    <w:p w14:paraId="2B507394" w14:textId="77777777" w:rsidR="00FC59D4"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486ECD7B" w14:textId="77777777" w:rsidR="00FC59D4" w:rsidRDefault="00000000">
      <w:pPr>
        <w:pStyle w:val="BodyText"/>
      </w:pPr>
      <w:r>
        <w:rPr>
          <w:i/>
          <w:iCs/>
        </w:rPr>
        <w:t>Then, standing upright, they should say:</w:t>
      </w:r>
    </w:p>
    <w:p w14:paraId="5DCDC3EB" w14:textId="77777777" w:rsidR="00FC59D4"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39E1FF37" w14:textId="77777777" w:rsidR="00FC59D4" w:rsidRDefault="00000000">
      <w:pPr>
        <w:pStyle w:val="BodyText"/>
      </w:pPr>
      <w:r>
        <w:rPr>
          <w:i/>
          <w:iCs/>
        </w:rPr>
        <w:lastRenderedPageBreak/>
        <w:t>Then, exclaiming “Allahu Akbar” three times, they should bow in reverence and say:</w:t>
      </w:r>
    </w:p>
    <w:p w14:paraId="2E08A996" w14:textId="77777777" w:rsidR="00FC59D4"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1D5EB9B5" w14:textId="77777777" w:rsidR="00FC59D4" w:rsidRDefault="00000000">
      <w:pPr>
        <w:pStyle w:val="BodyText"/>
      </w:pPr>
      <w:r>
        <w:rPr>
          <w:i/>
          <w:iCs/>
        </w:rPr>
        <w:t>Then, standing, they should say:</w:t>
      </w:r>
    </w:p>
    <w:p w14:paraId="560722E7" w14:textId="77777777" w:rsidR="00FC59D4"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6AD2E310" w14:textId="77777777" w:rsidR="00FC59D4" w:rsidRDefault="00000000">
      <w:pPr>
        <w:pStyle w:val="BodyText"/>
      </w:pPr>
      <w:r>
        <w:rPr>
          <w:i/>
          <w:iCs/>
        </w:rPr>
        <w:t>Then, exclaiming “Allahu Akbar” three times, they should prostrate and say:</w:t>
      </w:r>
    </w:p>
    <w:p w14:paraId="375DD346" w14:textId="77777777" w:rsidR="00FC59D4"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257F0504" w14:textId="77777777" w:rsidR="00FC59D4" w:rsidRDefault="00000000">
      <w:pPr>
        <w:pStyle w:val="BodyText"/>
      </w:pPr>
      <w:r>
        <w:rPr>
          <w:i/>
          <w:iCs/>
        </w:rPr>
        <w:t>Then, raising their head and sitting, they should say:</w:t>
      </w:r>
    </w:p>
    <w:p w14:paraId="14F0231A" w14:textId="77777777" w:rsidR="00FC59D4"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5B7F5C35" w14:textId="77777777" w:rsidR="00FC59D4" w:rsidRDefault="00000000">
      <w:r>
        <w:br w:type="page"/>
      </w:r>
    </w:p>
    <w:p w14:paraId="40014D32" w14:textId="77777777" w:rsidR="00FC59D4" w:rsidRDefault="00000000">
      <w:pPr>
        <w:pStyle w:val="Heading1"/>
      </w:pPr>
      <w:bookmarkStart w:id="549" w:name="sec-salat-i-vusta"/>
      <w:bookmarkStart w:id="550" w:name="_Toc185452154"/>
      <w:bookmarkEnd w:id="547"/>
      <w:r>
        <w:lastRenderedPageBreak/>
        <w:t>Salat-i-Vusta (The Midmost Prayer)</w:t>
      </w:r>
      <w:bookmarkEnd w:id="550"/>
    </w:p>
    <w:p w14:paraId="0CFB5F3E" w14:textId="77777777" w:rsidR="00FC59D4" w:rsidRDefault="00000000">
      <w:pPr>
        <w:pStyle w:val="FirstParagraph"/>
      </w:pPr>
      <w:r>
        <w:t>To be recited daily in the morning, at noon, and in the evening.</w:t>
      </w:r>
    </w:p>
    <w:p w14:paraId="22818C77" w14:textId="77777777" w:rsidR="00FC59D4" w:rsidRDefault="00000000">
      <w:pPr>
        <w:pStyle w:val="BodyText"/>
      </w:pPr>
      <w:r>
        <w:rPr>
          <w:i/>
          <w:iCs/>
        </w:rPr>
        <w:t>And whoever wishes to pray for it should wash their hands, and while washing, they should say:</w:t>
      </w:r>
    </w:p>
    <w:p w14:paraId="5EF67AE2" w14:textId="77777777" w:rsidR="00FC59D4"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30D51F26" w14:textId="77777777" w:rsidR="00FC59D4" w:rsidRDefault="00000000">
      <w:pPr>
        <w:pStyle w:val="BodyText"/>
      </w:pPr>
      <w:r>
        <w:rPr>
          <w:i/>
          <w:iCs/>
        </w:rPr>
        <w:t>While washing the face, he says:</w:t>
      </w:r>
    </w:p>
    <w:p w14:paraId="7B18AF9F" w14:textId="77777777" w:rsidR="00FC59D4" w:rsidRDefault="00000000">
      <w:pPr>
        <w:pStyle w:val="BodyText"/>
      </w:pPr>
      <w:r>
        <w:t>2 My Lord, I have turned my face toward You. Illuminate it with the light of Your countenance, and then protect it from turning toward anyone else.</w:t>
      </w:r>
    </w:p>
    <w:p w14:paraId="7D165727" w14:textId="77777777" w:rsidR="00FC59D4" w:rsidRDefault="00000000">
      <w:pPr>
        <w:pStyle w:val="BodyText"/>
      </w:pPr>
      <w:r>
        <w:rPr>
          <w:i/>
          <w:iCs/>
        </w:rPr>
        <w:t>And afterwards, let him stand facing the Qibla and say:</w:t>
      </w:r>
    </w:p>
    <w:p w14:paraId="5D1A5EB0" w14:textId="77777777" w:rsidR="00FC59D4"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57AF78F4" w14:textId="77777777" w:rsidR="00FC59D4" w:rsidRDefault="00000000">
      <w:pPr>
        <w:pStyle w:val="BodyText"/>
      </w:pPr>
      <w:r>
        <w:rPr>
          <w:i/>
          <w:iCs/>
        </w:rPr>
        <w:t>Then he bows down and says:</w:t>
      </w:r>
    </w:p>
    <w:p w14:paraId="01BFFB84" w14:textId="77777777" w:rsidR="00FC59D4" w:rsidRDefault="00000000">
      <w:pPr>
        <w:pStyle w:val="BodyText"/>
      </w:pPr>
      <w:r>
        <w:t>4 Praise be to You, beyond my remembrance, the remembrance of those less than me, my description, and the description of those in the heavens and the earths.</w:t>
      </w:r>
    </w:p>
    <w:p w14:paraId="3D20A662" w14:textId="77777777" w:rsidR="00FC59D4" w:rsidRDefault="00000000">
      <w:pPr>
        <w:pStyle w:val="BodyText"/>
      </w:pPr>
      <w:r>
        <w:rPr>
          <w:i/>
          <w:iCs/>
        </w:rPr>
        <w:t>Then he stands for Qunoot and says:</w:t>
      </w:r>
    </w:p>
    <w:p w14:paraId="289BD69F" w14:textId="77777777" w:rsidR="00FC59D4" w:rsidRDefault="00000000">
      <w:pPr>
        <w:pStyle w:val="BodyText"/>
      </w:pPr>
      <w:r>
        <w:t>5 O my God, do not disappoint the one who clings to the fingers of hope in the tails of Your mercy and Your grace, O Most Merciful of the merciful.</w:t>
      </w:r>
    </w:p>
    <w:p w14:paraId="7D855425" w14:textId="77777777" w:rsidR="00FC59D4" w:rsidRDefault="00000000">
      <w:pPr>
        <w:pStyle w:val="BodyText"/>
      </w:pPr>
      <w:r>
        <w:rPr>
          <w:i/>
          <w:iCs/>
        </w:rPr>
        <w:t>Then he sits and says:</w:t>
      </w:r>
    </w:p>
    <w:p w14:paraId="7EFA0D18" w14:textId="77777777" w:rsidR="00FC59D4"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59D54316" w14:textId="77777777" w:rsidR="00FC59D4" w:rsidRDefault="00000000">
      <w:pPr>
        <w:pStyle w:val="Heading3"/>
      </w:pPr>
      <w:bookmarkStart w:id="551" w:name="shorter-alternate-for-verses-3-6"/>
      <w:r>
        <w:t>Shorter Alternate for Verses 3 &amp; 6</w:t>
      </w:r>
    </w:p>
    <w:p w14:paraId="657B7616" w14:textId="77777777" w:rsidR="00FC59D4" w:rsidRDefault="00000000">
      <w:pPr>
        <w:pStyle w:val="FirstParagraph"/>
      </w:pPr>
      <w:r>
        <w:rPr>
          <w:i/>
          <w:iCs/>
        </w:rPr>
        <w:t>When the one praying wishes to recite:</w:t>
      </w:r>
    </w:p>
    <w:p w14:paraId="4C6E14B1" w14:textId="77777777" w:rsidR="00FC59D4" w:rsidRDefault="00000000">
      <w:pPr>
        <w:pStyle w:val="BodyText"/>
      </w:pPr>
      <w:r>
        <w:t>3b God bears witness that there is no deity but Him, the Overseer, the Self-Subsisting.</w:t>
      </w:r>
    </w:p>
    <w:p w14:paraId="361C96F4" w14:textId="77777777" w:rsidR="00FC59D4" w:rsidRDefault="00000000">
      <w:pPr>
        <w:pStyle w:val="BodyText"/>
      </w:pPr>
      <w:r>
        <w:rPr>
          <w:i/>
          <w:iCs/>
        </w:rPr>
        <w:t>Instead of the great verse, it suffices, and likewise it suffices in sitting to recite:</w:t>
      </w:r>
    </w:p>
    <w:p w14:paraId="01D7E184" w14:textId="77777777" w:rsidR="00FC59D4" w:rsidRDefault="00000000">
      <w:pPr>
        <w:pStyle w:val="BodyText"/>
      </w:pPr>
      <w:r>
        <w:lastRenderedPageBreak/>
        <w:t>6b I bear witness to Your oneness and Your Uniqueness, and that You are Allah, there is no god but You.</w:t>
      </w:r>
    </w:p>
    <w:p w14:paraId="51F33462" w14:textId="77777777" w:rsidR="00FC59D4" w:rsidRDefault="00000000">
      <w:r>
        <w:br w:type="page"/>
      </w:r>
    </w:p>
    <w:p w14:paraId="7A2D6C9E" w14:textId="77777777" w:rsidR="00FC59D4" w:rsidRDefault="00000000">
      <w:pPr>
        <w:pStyle w:val="Heading1"/>
      </w:pPr>
      <w:bookmarkStart w:id="552" w:name="sec-salat-i-saghir"/>
      <w:bookmarkStart w:id="553" w:name="_Toc185452155"/>
      <w:bookmarkEnd w:id="549"/>
      <w:bookmarkEnd w:id="551"/>
      <w:r>
        <w:lastRenderedPageBreak/>
        <w:t>Salat-i-Saghir (The Small Prayer)</w:t>
      </w:r>
      <w:bookmarkEnd w:id="553"/>
    </w:p>
    <w:p w14:paraId="3BACD226" w14:textId="77777777" w:rsidR="00FC59D4" w:rsidRDefault="00000000">
      <w:pPr>
        <w:pStyle w:val="FirstParagraph"/>
      </w:pPr>
      <w:r>
        <w:rPr>
          <w:i/>
          <w:iCs/>
        </w:rPr>
        <w:t>To be recited once every twenty-four hours, at midday:</w:t>
      </w:r>
    </w:p>
    <w:p w14:paraId="7006D33E" w14:textId="77777777" w:rsidR="00FC59D4"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50E2F0C0" w14:textId="77777777" w:rsidR="00FC59D4" w:rsidRDefault="00000000">
      <w:r>
        <w:br w:type="page"/>
      </w:r>
    </w:p>
    <w:p w14:paraId="2D3AE013" w14:textId="77777777" w:rsidR="00FC59D4" w:rsidRDefault="00000000">
      <w:pPr>
        <w:pStyle w:val="Heading1"/>
      </w:pPr>
      <w:bookmarkStart w:id="554" w:name="sec-salat-al-mayyit"/>
      <w:bookmarkStart w:id="555" w:name="_Toc185452156"/>
      <w:bookmarkEnd w:id="552"/>
      <w:r>
        <w:lastRenderedPageBreak/>
        <w:t>Salat-al-Mayyit (Prayer for the Dead)</w:t>
      </w:r>
      <w:bookmarkEnd w:id="555"/>
    </w:p>
    <w:p w14:paraId="46B30913" w14:textId="77777777" w:rsidR="00FC59D4" w:rsidRDefault="00000000">
      <w:pPr>
        <w:pStyle w:val="Heading2"/>
      </w:pPr>
      <w:bookmarkStart w:id="556" w:name="for-males"/>
      <w:r>
        <w:t>For Males</w:t>
      </w:r>
    </w:p>
    <w:p w14:paraId="5D700560" w14:textId="77777777" w:rsidR="00FC59D4" w:rsidRDefault="00000000">
      <w:pPr>
        <w:pStyle w:val="FirstParagraph"/>
      </w:pPr>
      <w:r>
        <w:t>In the prayer for the deceased, the following is recited during the Qunut:</w:t>
      </w:r>
    </w:p>
    <w:p w14:paraId="2D8B2E29" w14:textId="77777777" w:rsidR="00FC59D4"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4F769F27" w14:textId="77777777" w:rsidR="00FC59D4" w:rsidRDefault="00000000">
      <w:pPr>
        <w:numPr>
          <w:ilvl w:val="0"/>
          <w:numId w:val="14"/>
        </w:numPr>
      </w:pPr>
      <w:r>
        <w:t>Then, recite once: “Allah-u-Abha” (اللهُ أَبْهَى), and say: “We all, verily, worship God” (إِنَّا كُلٌّ للهِ عَابِدُونَ) 19 times.</w:t>
      </w:r>
    </w:p>
    <w:p w14:paraId="14C48738" w14:textId="77777777" w:rsidR="00FC59D4" w:rsidRDefault="00000000">
      <w:pPr>
        <w:numPr>
          <w:ilvl w:val="0"/>
          <w:numId w:val="14"/>
        </w:numPr>
      </w:pPr>
      <w:r>
        <w:t>Then, recite once: “Allah-u-Abha” (اللهُ أَبْهَى), and say: “We all, verily, bow down to God” (إِنَّا كُلٌّ للهِ سَاجِدُونَ) 19 times.</w:t>
      </w:r>
    </w:p>
    <w:p w14:paraId="52841FF9" w14:textId="77777777" w:rsidR="00FC59D4" w:rsidRDefault="00000000">
      <w:pPr>
        <w:numPr>
          <w:ilvl w:val="0"/>
          <w:numId w:val="14"/>
        </w:numPr>
      </w:pPr>
      <w:r>
        <w:t>Then, recite once: “Allah-u-Abha” (اللهُ أَبْهَى), and say: “We all, verily, are devoted to God” (إِنَّا كُلٌّ للهِ قَانِتُونَ) 19 times.</w:t>
      </w:r>
    </w:p>
    <w:p w14:paraId="31CB68E0" w14:textId="77777777" w:rsidR="00FC59D4" w:rsidRDefault="00000000">
      <w:pPr>
        <w:numPr>
          <w:ilvl w:val="0"/>
          <w:numId w:val="14"/>
        </w:numPr>
      </w:pPr>
      <w:r>
        <w:t>Then, recite once: “Allah-u-Abha” (اللهُ أَبْهَى), and say: “We all, verily, remember God” (إِنَّا كُلٌّ للهِ ذَاكِرُونَ) 19 times.</w:t>
      </w:r>
    </w:p>
    <w:p w14:paraId="638335E9" w14:textId="77777777" w:rsidR="00FC59D4" w:rsidRDefault="00000000">
      <w:pPr>
        <w:numPr>
          <w:ilvl w:val="0"/>
          <w:numId w:val="14"/>
        </w:numPr>
      </w:pPr>
      <w:r>
        <w:t>Then, recite once: “Allah-u-Abha” (اللهُ أَبْهَى), and say: “We all, verily, are grateful to God” (إِنَّا كُلٌّ للهِ شَاكِرُونَ) 19 times.</w:t>
      </w:r>
    </w:p>
    <w:p w14:paraId="3BB811FF" w14:textId="77777777" w:rsidR="00FC59D4" w:rsidRDefault="00000000">
      <w:pPr>
        <w:numPr>
          <w:ilvl w:val="0"/>
          <w:numId w:val="14"/>
        </w:numPr>
      </w:pPr>
      <w:r>
        <w:t>Then, recite once: “Allah-u-Abha” (اللهُ أَبْهَى), and say: “We all, verily, are patient for God” (إِنَّا كُلٌّ للهِ صَابِرُونَ) 19 times.</w:t>
      </w:r>
    </w:p>
    <w:p w14:paraId="1F974220" w14:textId="77777777" w:rsidR="00FC59D4" w:rsidRDefault="00000000">
      <w:pPr>
        <w:pStyle w:val="Heading2"/>
      </w:pPr>
      <w:bookmarkStart w:id="557" w:name="for-females"/>
      <w:bookmarkEnd w:id="556"/>
      <w:r>
        <w:t>For Females</w:t>
      </w:r>
    </w:p>
    <w:p w14:paraId="08D07AFA" w14:textId="77777777" w:rsidR="00FC59D4" w:rsidRDefault="00000000">
      <w:pPr>
        <w:pStyle w:val="FirstParagraph"/>
      </w:pPr>
      <w:r>
        <w:t>In the prayer for the deceased (for females), the following is recited during the Qunut:</w:t>
      </w:r>
    </w:p>
    <w:p w14:paraId="410A88E2" w14:textId="77777777" w:rsidR="00FC59D4"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4C322B8E" w14:textId="77777777" w:rsidR="00FC59D4" w:rsidRDefault="00000000">
      <w:pPr>
        <w:numPr>
          <w:ilvl w:val="0"/>
          <w:numId w:val="15"/>
        </w:numPr>
      </w:pPr>
      <w:r>
        <w:t>Then, recite once: “Allah-u-Abha” (اللهُ أَبْهَى), and say: “We all, verily, worship God” (إِنَّا كُلٌّ للهِ عَابِدُونَ) 19 times.</w:t>
      </w:r>
    </w:p>
    <w:p w14:paraId="3BBDBE2D" w14:textId="77777777" w:rsidR="00FC59D4" w:rsidRDefault="00000000">
      <w:pPr>
        <w:numPr>
          <w:ilvl w:val="0"/>
          <w:numId w:val="15"/>
        </w:numPr>
      </w:pPr>
      <w:r>
        <w:t>Then, recite once: “Allah-u-Abha” (اللهُ أَبْهَى), and say: “We all, verily, bow down to God” (إِنَّا كُلٌّ للهِ سَاجِدُونَ) 19 times.</w:t>
      </w:r>
    </w:p>
    <w:p w14:paraId="7935AB25" w14:textId="77777777" w:rsidR="00FC59D4" w:rsidRDefault="00000000">
      <w:pPr>
        <w:numPr>
          <w:ilvl w:val="0"/>
          <w:numId w:val="15"/>
        </w:numPr>
      </w:pPr>
      <w:r>
        <w:lastRenderedPageBreak/>
        <w:t>Then, recite once: “Allah-u-Abha” (اللهُ أَبْهَى), and say: “We all, verily, are devoted to God” (إِنَّا كُلٌّ للهِ قَانِتُونَ) 19 times.</w:t>
      </w:r>
    </w:p>
    <w:p w14:paraId="1AF3B2BD" w14:textId="77777777" w:rsidR="00FC59D4" w:rsidRDefault="00000000">
      <w:pPr>
        <w:numPr>
          <w:ilvl w:val="0"/>
          <w:numId w:val="15"/>
        </w:numPr>
      </w:pPr>
      <w:r>
        <w:t>Then, recite once: “Allah-u-Abha” (اللهُ أَبْهَى), and say: “We all, verily, remember God” (إِنَّا كُلٌّ للهِ ذَاكِرُونَ) 19 times.</w:t>
      </w:r>
    </w:p>
    <w:p w14:paraId="121CBFB9" w14:textId="77777777" w:rsidR="00FC59D4" w:rsidRDefault="00000000">
      <w:pPr>
        <w:numPr>
          <w:ilvl w:val="0"/>
          <w:numId w:val="15"/>
        </w:numPr>
      </w:pPr>
      <w:r>
        <w:t>Then, recite once: “Allah-u-Abha” (اللهُ أَبْهَى), and say: “We all, verily, are grateful to God” (إِنَّا كُلٌّ للهِ شَاكِرُونَ) 19 times.</w:t>
      </w:r>
    </w:p>
    <w:p w14:paraId="73F3E57C" w14:textId="77777777" w:rsidR="00FC59D4" w:rsidRDefault="00000000">
      <w:pPr>
        <w:numPr>
          <w:ilvl w:val="0"/>
          <w:numId w:val="15"/>
        </w:numPr>
      </w:pPr>
      <w:r>
        <w:t>Then, recite once: “Allah-u-Abha” (اللهُ أَبْهَى), and say: “We all, verily, are patient for God” (إِنَّا كُلٌّ للهِ صَابِرُونَ) 19 times.</w:t>
      </w:r>
    </w:p>
    <w:p w14:paraId="6EB7B89C" w14:textId="77777777" w:rsidR="00FC59D4" w:rsidRDefault="00000000">
      <w:pPr>
        <w:pStyle w:val="Heading1"/>
      </w:pPr>
      <w:bookmarkStart w:id="558" w:name="sec-lawh-i-aqdas"/>
      <w:bookmarkStart w:id="559" w:name="_Toc185452157"/>
      <w:bookmarkEnd w:id="554"/>
      <w:bookmarkEnd w:id="557"/>
      <w:r>
        <w:t>Lawh-i-Aqdas (Most Holy Tablet)</w:t>
      </w:r>
      <w:bookmarkEnd w:id="559"/>
    </w:p>
    <w:p w14:paraId="19322E89" w14:textId="77777777" w:rsidR="00FC59D4" w:rsidRDefault="00000000">
      <w:pPr>
        <w:pStyle w:val="FirstParagraph"/>
      </w:pPr>
      <w:r>
        <w:t>This Most Holy Tablet has been revealed from the sacred kingdom to the one who has turned towards the Qiblah of the world, who has come from the heaven of eternity with His most great glory.</w:t>
      </w:r>
    </w:p>
    <w:p w14:paraId="35300CF8" w14:textId="77777777" w:rsidR="00FC59D4" w:rsidRDefault="00000000">
      <w:pPr>
        <w:pStyle w:val="BodyText"/>
      </w:pPr>
      <w:r>
        <w:t>In the Name of the Lord, the Most Glorious.</w:t>
      </w:r>
    </w:p>
    <w:p w14:paraId="0F6E5FB6" w14:textId="77777777" w:rsidR="00FC59D4"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185A85E3" w14:textId="77777777" w:rsidR="00FC59D4" w:rsidRDefault="00000000">
      <w:pPr>
        <w:pStyle w:val="Heading2"/>
      </w:pPr>
      <w:bookmarkStart w:id="560" w:name="Xacc551996357411d993a99cbd6d6f8d163a1f87"/>
      <w:r>
        <w:t>Christians Have Hidden Themselves Using The Name of Jesus</w:t>
      </w:r>
    </w:p>
    <w:p w14:paraId="63CF14DA" w14:textId="77777777" w:rsidR="00FC59D4"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1A5FE2AA" w14:textId="77777777" w:rsidR="00FC59D4"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6B8743B6" w14:textId="77777777" w:rsidR="00FC59D4"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3F3D808C" w14:textId="77777777" w:rsidR="00FC59D4"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35795633" w14:textId="77777777" w:rsidR="00FC59D4" w:rsidRDefault="00000000">
      <w:pPr>
        <w:pStyle w:val="Heading2"/>
      </w:pPr>
      <w:bookmarkStart w:id="561" w:name="the-doors-of-the-kingdom-are-opened"/>
      <w:bookmarkEnd w:id="560"/>
      <w:r>
        <w:t>The Doors of the Kingdom Are Opened</w:t>
      </w:r>
    </w:p>
    <w:p w14:paraId="0AECA61E" w14:textId="77777777" w:rsidR="00FC59D4"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33AD7A3B" w14:textId="77777777" w:rsidR="00FC59D4"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2136FF27" w14:textId="77777777" w:rsidR="00FC59D4"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55E74D37" w14:textId="77777777" w:rsidR="00FC59D4"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258A0CDA" w14:textId="77777777" w:rsidR="00FC59D4" w:rsidRDefault="00000000">
      <w:pPr>
        <w:pStyle w:val="Heading2"/>
      </w:pPr>
      <w:bookmarkStart w:id="562" w:name="to-the-priest"/>
      <w:bookmarkEnd w:id="561"/>
      <w:r>
        <w:t>To the Priest</w:t>
      </w:r>
    </w:p>
    <w:p w14:paraId="3C1BC0D1" w14:textId="77777777" w:rsidR="00FC59D4"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0FC0DF8E" w14:textId="77777777" w:rsidR="00FC59D4" w:rsidRDefault="00000000">
      <w:pPr>
        <w:pStyle w:val="Heading2"/>
      </w:pPr>
      <w:bookmarkStart w:id="563" w:name="to-the-concourse-of-priests"/>
      <w:bookmarkEnd w:id="562"/>
      <w:r>
        <w:t>To the Concourse of Priests</w:t>
      </w:r>
    </w:p>
    <w:p w14:paraId="754D04F4" w14:textId="77777777" w:rsidR="00FC59D4"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26C3F197" w14:textId="77777777" w:rsidR="00FC59D4" w:rsidRDefault="00000000">
      <w:pPr>
        <w:pStyle w:val="Heading2"/>
      </w:pPr>
      <w:bookmarkStart w:id="564" w:name="to-the-concourse-of-bishops"/>
      <w:bookmarkEnd w:id="563"/>
      <w:r>
        <w:t>To the Concourse of Bishops</w:t>
      </w:r>
    </w:p>
    <w:p w14:paraId="4617E587" w14:textId="77777777" w:rsidR="00FC59D4"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1DCD4450" w14:textId="77777777" w:rsidR="00FC59D4" w:rsidRDefault="00000000">
      <w:pPr>
        <w:pStyle w:val="Heading2"/>
      </w:pPr>
      <w:bookmarkStart w:id="565" w:name="to-the-concourse-of-monks"/>
      <w:bookmarkEnd w:id="564"/>
      <w:r>
        <w:t>To the Concourse of Monks</w:t>
      </w:r>
    </w:p>
    <w:p w14:paraId="66C2637D" w14:textId="77777777" w:rsidR="00FC59D4"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4A6F959D" w14:textId="77777777" w:rsidR="00FC59D4" w:rsidRDefault="00000000">
      <w:pPr>
        <w:pStyle w:val="Heading2"/>
      </w:pPr>
      <w:bookmarkStart w:id="566" w:name="to-bethlehem"/>
      <w:bookmarkEnd w:id="565"/>
      <w:r>
        <w:t>To Bethlehem</w:t>
      </w:r>
    </w:p>
    <w:p w14:paraId="35CB94C2" w14:textId="77777777" w:rsidR="00FC59D4"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5E169F75" w14:textId="77777777" w:rsidR="00FC59D4" w:rsidRDefault="00000000">
      <w:pPr>
        <w:pStyle w:val="Heading2"/>
      </w:pPr>
      <w:bookmarkStart w:id="567" w:name="the-cry-of-mount-sinai"/>
      <w:bookmarkEnd w:id="566"/>
      <w:r>
        <w:t>The Cry of Mount Sinai</w:t>
      </w:r>
    </w:p>
    <w:p w14:paraId="24F02233" w14:textId="77777777" w:rsidR="00FC59D4"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2B5CB813" w14:textId="77777777" w:rsidR="00FC59D4"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1F0E7790" w14:textId="77777777" w:rsidR="00FC59D4" w:rsidRDefault="00000000">
      <w:pPr>
        <w:pStyle w:val="Heading2"/>
      </w:pPr>
      <w:bookmarkStart w:id="568" w:name="the-sermon-of-the-desired-one"/>
      <w:bookmarkEnd w:id="567"/>
      <w:r>
        <w:t>The Sermon of the Desired One</w:t>
      </w:r>
    </w:p>
    <w:p w14:paraId="090D8DCE" w14:textId="77777777" w:rsidR="00FC59D4"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6805DE0B" w14:textId="77777777" w:rsidR="00FC59D4" w:rsidRDefault="00000000">
      <w:r>
        <w:br w:type="page"/>
      </w:r>
    </w:p>
    <w:p w14:paraId="44242D67" w14:textId="77777777" w:rsidR="00FC59D4" w:rsidRDefault="00000000">
      <w:pPr>
        <w:pStyle w:val="Heading1"/>
      </w:pPr>
      <w:bookmarkStart w:id="569" w:name="sec-bh00721"/>
      <w:bookmarkStart w:id="570" w:name="_Toc185452158"/>
      <w:bookmarkEnd w:id="558"/>
      <w:bookmarkEnd w:id="568"/>
      <w:r>
        <w:lastRenderedPageBreak/>
        <w:t>BH00721 (Letter about Purity)</w:t>
      </w:r>
      <w:bookmarkEnd w:id="570"/>
    </w:p>
    <w:p w14:paraId="3AEEA75A" w14:textId="77777777" w:rsidR="00FC59D4" w:rsidRDefault="00000000">
      <w:pPr>
        <w:pStyle w:val="FirstParagraph"/>
      </w:pPr>
      <w:r>
        <w:t>He is God, exalted is His majesty, greatness, and power.</w:t>
      </w:r>
    </w:p>
    <w:p w14:paraId="709706DA" w14:textId="77777777" w:rsidR="00FC59D4"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6CEECD42" w14:textId="77777777" w:rsidR="00FC59D4"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204544C1" w14:textId="77777777" w:rsidR="00FC59D4"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1C6B699F" w14:textId="77777777" w:rsidR="00FC59D4"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5FBFB381" w14:textId="77777777" w:rsidR="00FC59D4"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58564549" w14:textId="77777777" w:rsidR="00FC59D4"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00ACF12B" w14:textId="77777777" w:rsidR="00FC59D4"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05ACA477" w14:textId="77777777" w:rsidR="00FC59D4"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4B2E124B" w14:textId="77777777" w:rsidR="00FC59D4"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41809AE6" w14:textId="77777777" w:rsidR="00FC59D4"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7DC3475D" w14:textId="77777777" w:rsidR="00FC59D4"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4795A482" w14:textId="77777777" w:rsidR="00FC59D4"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52D4F474" w14:textId="77777777" w:rsidR="00FC59D4" w:rsidRDefault="00000000">
      <w:pPr>
        <w:pStyle w:val="BodyText"/>
      </w:pPr>
      <w:r>
        <w:t>Servant (signed)</w:t>
      </w:r>
      <w:r>
        <w:br/>
        <w:t>Dated: 1st Jumádá al-Thání, 1291 (July 1874)</w:t>
      </w:r>
    </w:p>
    <w:p w14:paraId="4EB2EF31" w14:textId="77777777" w:rsidR="00FC59D4" w:rsidRDefault="00000000">
      <w:pPr>
        <w:pStyle w:val="Heading1"/>
      </w:pPr>
      <w:bookmarkStart w:id="571" w:name="sec-lawh-i-ard-i-bá"/>
      <w:bookmarkStart w:id="572" w:name="_Toc185452159"/>
      <w:bookmarkEnd w:id="569"/>
      <w:r>
        <w:t>Lawh-i-Ard-i-Bá (Tablet of the Land of Bá)</w:t>
      </w:r>
      <w:bookmarkEnd w:id="572"/>
    </w:p>
    <w:p w14:paraId="418EF79A" w14:textId="77777777" w:rsidR="00FC59D4" w:rsidRDefault="00000000">
      <w:pPr>
        <w:pStyle w:val="FirstParagraph"/>
      </w:pPr>
      <w:r>
        <w:t>He is God, exalted is His state, the Greatness and the Power.</w:t>
      </w:r>
    </w:p>
    <w:p w14:paraId="24BDAFC1" w14:textId="77777777" w:rsidR="00FC59D4"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1C0C4CAB" w14:textId="77777777" w:rsidR="00FC59D4"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1EE5EF86" w14:textId="77777777" w:rsidR="00FC59D4"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622B261" w14:textId="77777777" w:rsidR="00FC59D4" w:rsidRDefault="00000000">
      <w:pPr>
        <w:pStyle w:val="BodyText"/>
      </w:pPr>
      <w:r>
        <w:t>4 We ask God, blessed and exalted, to honor us with meeting Him soon. Indeed, He is the Hearing, the Powerful, the Responsive.</w:t>
      </w:r>
    </w:p>
    <w:p w14:paraId="2C22371D" w14:textId="77777777" w:rsidR="00FC59D4" w:rsidRDefault="00000000">
      <w:r>
        <w:br w:type="page"/>
      </w:r>
    </w:p>
    <w:p w14:paraId="37A92163" w14:textId="77777777" w:rsidR="00FC59D4" w:rsidRDefault="00000000">
      <w:pPr>
        <w:pStyle w:val="Heading1"/>
      </w:pPr>
      <w:bookmarkStart w:id="573" w:name="sec-kalimát-i-firdawsíyyih"/>
      <w:bookmarkStart w:id="574" w:name="_Toc185452160"/>
      <w:bookmarkEnd w:id="571"/>
      <w:r>
        <w:lastRenderedPageBreak/>
        <w:t>Kalimát-i-Firdawsíyyih (Words of Paradise)</w:t>
      </w:r>
      <w:bookmarkEnd w:id="574"/>
    </w:p>
    <w:p w14:paraId="6E72A23D" w14:textId="77777777" w:rsidR="00FC59D4" w:rsidRDefault="00000000">
      <w:pPr>
        <w:pStyle w:val="FirstParagraph"/>
      </w:pPr>
      <w:r>
        <w:t>He is the one who speaks the truth in the Kingdom of the Bayan.</w:t>
      </w:r>
    </w:p>
    <w:p w14:paraId="3EC6DEBE" w14:textId="77777777" w:rsidR="00FC59D4" w:rsidRDefault="00000000">
      <w:pPr>
        <w:pStyle w:val="Heading2"/>
      </w:pPr>
      <w:bookmarkStart w:id="575" w:name="the-influence-of-actions-for-teachers"/>
      <w:r>
        <w:t>The Influence of Actions for Teachers</w:t>
      </w:r>
    </w:p>
    <w:p w14:paraId="6E5BFE1B" w14:textId="77777777" w:rsidR="00FC59D4"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5A303EE7" w14:textId="77777777" w:rsidR="00FC59D4"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07EA0FBE" w14:textId="77777777" w:rsidR="00FC59D4"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396AAE1C" w14:textId="77777777" w:rsidR="00FC59D4" w:rsidRDefault="00000000">
      <w:pPr>
        <w:pStyle w:val="Heading3"/>
      </w:pPr>
      <w:bookmarkStart w:id="576" w:name="conditions-of-the-teachers"/>
      <w:r>
        <w:t>Conditions of the Teachers</w:t>
      </w:r>
    </w:p>
    <w:p w14:paraId="4CA649F4" w14:textId="77777777" w:rsidR="00FC59D4"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226FF10E" w14:textId="77777777" w:rsidR="00FC59D4"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3B7F70A4" w14:textId="77777777" w:rsidR="00FC59D4"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23111327" w14:textId="77777777" w:rsidR="00FC59D4" w:rsidRDefault="00000000">
      <w:pPr>
        <w:pStyle w:val="Heading3"/>
      </w:pPr>
      <w:bookmarkStart w:id="577" w:name="cling-to-unity"/>
      <w:bookmarkEnd w:id="576"/>
      <w:r>
        <w:t>Cling to Unity</w:t>
      </w:r>
    </w:p>
    <w:p w14:paraId="61189542" w14:textId="77777777" w:rsidR="00FC59D4"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0722F9DE" w14:textId="77777777" w:rsidR="00FC59D4"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63D87AE9" w14:textId="77777777" w:rsidR="00FC59D4"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02F01E81" w14:textId="77777777" w:rsidR="00FC59D4"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50CEF6E1" w14:textId="77777777" w:rsidR="00FC59D4" w:rsidRDefault="00000000">
      <w:pPr>
        <w:pStyle w:val="Heading2"/>
      </w:pPr>
      <w:bookmarkStart w:id="578" w:name="the-leaves-of-the-supreme-paradise"/>
      <w:bookmarkEnd w:id="575"/>
      <w:bookmarkEnd w:id="577"/>
      <w:r>
        <w:t>The Leaves of the Supreme Paradise</w:t>
      </w:r>
    </w:p>
    <w:p w14:paraId="2EE2028A" w14:textId="77777777" w:rsidR="00FC59D4" w:rsidRDefault="00000000">
      <w:pPr>
        <w:pStyle w:val="Heading3"/>
      </w:pPr>
      <w:bookmarkStart w:id="579" w:name="the-first-leaf"/>
      <w:r>
        <w:t>The First Leaf</w:t>
      </w:r>
    </w:p>
    <w:p w14:paraId="2F8828B9" w14:textId="77777777" w:rsidR="00FC59D4"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158F0AB7" w14:textId="77777777" w:rsidR="00FC59D4" w:rsidRDefault="00000000">
      <w:pPr>
        <w:pStyle w:val="Heading3"/>
      </w:pPr>
      <w:bookmarkStart w:id="580" w:name="the-second-leaf"/>
      <w:bookmarkEnd w:id="579"/>
      <w:r>
        <w:t>The Second Leaf</w:t>
      </w:r>
    </w:p>
    <w:p w14:paraId="2B9AC93A" w14:textId="77777777" w:rsidR="00FC59D4"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6C267921" w14:textId="77777777" w:rsidR="00FC59D4" w:rsidRDefault="00000000">
      <w:pPr>
        <w:pStyle w:val="Heading3"/>
      </w:pPr>
      <w:bookmarkStart w:id="581" w:name="the-third-leaf"/>
      <w:bookmarkEnd w:id="580"/>
      <w:r>
        <w:t>The Third Leaf</w:t>
      </w:r>
    </w:p>
    <w:p w14:paraId="1B01D6A2" w14:textId="77777777" w:rsidR="00FC59D4" w:rsidRDefault="00000000">
      <w:pPr>
        <w:pStyle w:val="FirstParagraph"/>
      </w:pPr>
      <w:r>
        <w:t>The Word of God in the third leaf of the Supreme Paradise:</w:t>
      </w:r>
    </w:p>
    <w:p w14:paraId="3093D134" w14:textId="77777777" w:rsidR="00FC59D4"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31CD9541" w14:textId="77777777" w:rsidR="00FC59D4" w:rsidRDefault="00000000">
      <w:pPr>
        <w:pStyle w:val="Heading3"/>
      </w:pPr>
      <w:bookmarkStart w:id="582" w:name="the-fourth-leaf"/>
      <w:bookmarkEnd w:id="581"/>
      <w:r>
        <w:t>The Fourth Leaf</w:t>
      </w:r>
    </w:p>
    <w:p w14:paraId="36E39E87" w14:textId="77777777" w:rsidR="00FC59D4" w:rsidRDefault="00000000">
      <w:pPr>
        <w:pStyle w:val="FirstParagraph"/>
      </w:pPr>
      <w:r>
        <w:t>The Word of God in the fourth leaf of the Supreme Paradise:</w:t>
      </w:r>
    </w:p>
    <w:p w14:paraId="5545788F" w14:textId="77777777" w:rsidR="00FC59D4"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652EE5C8" w14:textId="77777777" w:rsidR="00FC59D4" w:rsidRDefault="00000000">
      <w:pPr>
        <w:pStyle w:val="Heading3"/>
      </w:pPr>
      <w:bookmarkStart w:id="583" w:name="the-fifth-leaf"/>
      <w:bookmarkEnd w:id="582"/>
      <w:r>
        <w:t>The Fifth Leaf</w:t>
      </w:r>
    </w:p>
    <w:p w14:paraId="53320FB5" w14:textId="77777777" w:rsidR="00FC59D4" w:rsidRDefault="00000000">
      <w:pPr>
        <w:pStyle w:val="FirstParagraph"/>
      </w:pPr>
      <w:r>
        <w:t>The Word of God in the fifth leaf of the Supreme Paradise:</w:t>
      </w:r>
    </w:p>
    <w:p w14:paraId="42917BBB" w14:textId="77777777" w:rsidR="00FC59D4"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62447AC4" w14:textId="77777777" w:rsidR="00FC59D4" w:rsidRDefault="00000000">
      <w:pPr>
        <w:pStyle w:val="Heading3"/>
      </w:pPr>
      <w:bookmarkStart w:id="584" w:name="the-sixth-leaf"/>
      <w:bookmarkEnd w:id="583"/>
      <w:r>
        <w:t>The Sixth Leaf</w:t>
      </w:r>
    </w:p>
    <w:p w14:paraId="78269621" w14:textId="77777777" w:rsidR="00FC59D4" w:rsidRDefault="00000000">
      <w:pPr>
        <w:pStyle w:val="FirstParagraph"/>
      </w:pPr>
      <w:r>
        <w:t>The Word of God in the sixth leaf of the Supreme Paradise:</w:t>
      </w:r>
    </w:p>
    <w:p w14:paraId="7B5A6386" w14:textId="77777777" w:rsidR="00FC59D4"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55A90F7A" w14:textId="77777777" w:rsidR="00FC59D4" w:rsidRDefault="00000000">
      <w:pPr>
        <w:pStyle w:val="Heading3"/>
      </w:pPr>
      <w:bookmarkStart w:id="585" w:name="the-seventh-leaf"/>
      <w:bookmarkEnd w:id="584"/>
      <w:r>
        <w:t>The Seventh Leaf</w:t>
      </w:r>
    </w:p>
    <w:p w14:paraId="51C3A8A4" w14:textId="77777777" w:rsidR="00FC59D4" w:rsidRDefault="00000000">
      <w:pPr>
        <w:pStyle w:val="FirstParagraph"/>
      </w:pPr>
      <w:r>
        <w:t>The Word of God in the seventh leaf of the Supreme Paradise:</w:t>
      </w:r>
    </w:p>
    <w:p w14:paraId="5A2975F1" w14:textId="77777777" w:rsidR="00FC59D4"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039E7AA4" w14:textId="77777777" w:rsidR="00FC59D4" w:rsidRDefault="00000000">
      <w:pPr>
        <w:pStyle w:val="Heading3"/>
      </w:pPr>
      <w:bookmarkStart w:id="586" w:name="the-eighth-leaf"/>
      <w:bookmarkEnd w:id="585"/>
      <w:r>
        <w:t>The Eighth Leaf</w:t>
      </w:r>
    </w:p>
    <w:p w14:paraId="71D3A21E" w14:textId="77777777" w:rsidR="00FC59D4" w:rsidRDefault="00000000">
      <w:pPr>
        <w:pStyle w:val="FirstParagraph"/>
      </w:pPr>
      <w:r>
        <w:t>The Word of God in the eighth leaf of the Supreme Paradise:</w:t>
      </w:r>
    </w:p>
    <w:p w14:paraId="5EFF501C" w14:textId="77777777" w:rsidR="00FC59D4"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03B11BB7" w14:textId="77777777" w:rsidR="00FC59D4" w:rsidRDefault="00000000">
      <w:pPr>
        <w:pStyle w:val="Heading3"/>
      </w:pPr>
      <w:bookmarkStart w:id="587" w:name="the-ninth-leaf"/>
      <w:bookmarkEnd w:id="586"/>
      <w:r>
        <w:t>The Ninth Leaf</w:t>
      </w:r>
    </w:p>
    <w:p w14:paraId="3C80F148" w14:textId="77777777" w:rsidR="00FC59D4" w:rsidRDefault="00000000">
      <w:pPr>
        <w:pStyle w:val="FirstParagraph"/>
      </w:pPr>
      <w:r>
        <w:t>The Word of God in the ninth leaf of the Supreme Paradise:</w:t>
      </w:r>
    </w:p>
    <w:p w14:paraId="39B51AAB" w14:textId="77777777" w:rsidR="00FC59D4"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73CCDED8" w14:textId="77777777" w:rsidR="00FC59D4"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158E04AD" w14:textId="77777777" w:rsidR="00FC59D4" w:rsidRDefault="00000000">
      <w:pPr>
        <w:pStyle w:val="Heading3"/>
      </w:pPr>
      <w:bookmarkStart w:id="588" w:name="the-tenth-leaf"/>
      <w:bookmarkEnd w:id="587"/>
      <w:r>
        <w:t>The Tenth Leaf</w:t>
      </w:r>
    </w:p>
    <w:p w14:paraId="04560C3C" w14:textId="77777777" w:rsidR="00FC59D4" w:rsidRDefault="00000000">
      <w:pPr>
        <w:pStyle w:val="FirstParagraph"/>
      </w:pPr>
      <w:r>
        <w:t>The Word of God in the tenth leaf of the Supreme Paradise:</w:t>
      </w:r>
    </w:p>
    <w:p w14:paraId="742013CA" w14:textId="77777777" w:rsidR="00FC59D4"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0DA41CDB" w14:textId="77777777" w:rsidR="00FC59D4" w:rsidRDefault="00000000">
      <w:pPr>
        <w:pStyle w:val="Heading3"/>
      </w:pPr>
      <w:bookmarkStart w:id="589" w:name="the-eleventh-leaf"/>
      <w:bookmarkEnd w:id="588"/>
      <w:r>
        <w:t>The Eleventh Leaf</w:t>
      </w:r>
    </w:p>
    <w:p w14:paraId="6BF3A365" w14:textId="77777777" w:rsidR="00FC59D4" w:rsidRDefault="00000000">
      <w:pPr>
        <w:pStyle w:val="FirstParagraph"/>
      </w:pPr>
      <w:r>
        <w:t>The Word of God in the eleventh leaf of the Supreme Paradise:</w:t>
      </w:r>
    </w:p>
    <w:p w14:paraId="7CD04F7A" w14:textId="77777777" w:rsidR="00FC59D4"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5E85E9D7" w14:textId="77777777" w:rsidR="00FC59D4"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5268B3F2" w14:textId="77777777" w:rsidR="00FC59D4" w:rsidRDefault="00000000">
      <w:pPr>
        <w:pStyle w:val="Heading2"/>
      </w:pPr>
      <w:bookmarkStart w:id="590" w:name="the-reformation-of-iran"/>
      <w:bookmarkEnd w:id="578"/>
      <w:bookmarkEnd w:id="589"/>
      <w:r>
        <w:t>The Reformation of Iran</w:t>
      </w:r>
    </w:p>
    <w:p w14:paraId="15CC38C3" w14:textId="77777777" w:rsidR="00FC59D4"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56AA4F41" w14:textId="77777777" w:rsidR="00FC59D4"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5EAF5637" w14:textId="77777777" w:rsidR="00FC59D4"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078B6183" w14:textId="77777777" w:rsidR="00FC59D4" w:rsidRDefault="00000000">
      <w:pPr>
        <w:pStyle w:val="Heading3"/>
      </w:pPr>
      <w:bookmarkStart w:id="591" w:name="X32e2d5bbb8d18b82630720e22546daf930c5d62"/>
      <w:r>
        <w:t>The Verses of the Mother Book are Radiant</w:t>
      </w:r>
    </w:p>
    <w:p w14:paraId="092896CA" w14:textId="77777777" w:rsidR="00FC59D4"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752D7FB2" w14:textId="77777777" w:rsidR="00FC59D4"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6D88D855" w14:textId="77777777" w:rsidR="00FC59D4" w:rsidRDefault="00000000">
      <w:pPr>
        <w:pStyle w:val="Heading2"/>
      </w:pPr>
      <w:bookmarkStart w:id="592" w:name="to-mirza-yahya"/>
      <w:bookmarkEnd w:id="590"/>
      <w:bookmarkEnd w:id="591"/>
      <w:r>
        <w:t>To Mirza Yahya</w:t>
      </w:r>
    </w:p>
    <w:p w14:paraId="35E01AB5" w14:textId="77777777" w:rsidR="00FC59D4"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716D65E5" w14:textId="77777777" w:rsidR="00FC59D4"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0CEB01B9" w14:textId="77777777" w:rsidR="00FC59D4"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2EADCFAE" w14:textId="77777777" w:rsidR="00FC59D4" w:rsidRDefault="00000000">
      <w:pPr>
        <w:pStyle w:val="Heading2"/>
      </w:pPr>
      <w:bookmarkStart w:id="593" w:name="friends-in-the-region-unspecified"/>
      <w:bookmarkEnd w:id="592"/>
      <w:r>
        <w:t>Friends in the Region (Unspecified)</w:t>
      </w:r>
    </w:p>
    <w:p w14:paraId="5D0505E6" w14:textId="77777777" w:rsidR="00FC59D4"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24C03188" w14:textId="77777777" w:rsidR="00FC59D4"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7C38F43C" w14:textId="77777777" w:rsidR="00FC59D4" w:rsidRDefault="00000000">
      <w:pPr>
        <w:pStyle w:val="Heading2"/>
      </w:pPr>
      <w:bookmarkStart w:id="594" w:name="the-people-of-tar"/>
      <w:bookmarkEnd w:id="593"/>
      <w:r>
        <w:t>The People of Tar</w:t>
      </w:r>
    </w:p>
    <w:p w14:paraId="2FFEAD17" w14:textId="77777777" w:rsidR="00FC59D4"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5843189B" w14:textId="77777777" w:rsidR="00FC59D4"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2113D691" w14:textId="77777777" w:rsidR="00FC59D4"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111B2D81" w14:textId="77777777" w:rsidR="00FC59D4"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5AAD6383" w14:textId="77777777" w:rsidR="00FC59D4"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48CF7487" w14:textId="77777777" w:rsidR="00FC59D4"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59B63403" w14:textId="77777777" w:rsidR="00FC59D4"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3DF6302E" w14:textId="77777777" w:rsidR="00FC59D4" w:rsidRDefault="00000000">
      <w:pPr>
        <w:pStyle w:val="BodyText"/>
      </w:pPr>
      <w:r>
        <w:t>We seek from God to assist them in returning. Indeed, He is the Accepting of repentance, the Merciful.</w:t>
      </w:r>
    </w:p>
    <w:p w14:paraId="28A32D6E" w14:textId="77777777" w:rsidR="00FC59D4" w:rsidRDefault="00000000">
      <w:pPr>
        <w:pStyle w:val="BodyText"/>
      </w:pPr>
      <w:r>
        <w:t>O people of Tár, from this station, We glorify your faces, and We ask God, exalted and glorified be He, to grant you the pure wine of steadfastness from the hands of</w:t>
      </w:r>
    </w:p>
    <w:p w14:paraId="17128AD6" w14:textId="77777777" w:rsidR="00FC59D4" w:rsidRDefault="00000000">
      <w:pPr>
        <w:pStyle w:val="BodyText"/>
      </w:pPr>
      <w:r>
        <w:t>His bounty. Indeed, He is the Bountiful, the Mighty, the Praiseworthy.</w:t>
      </w:r>
    </w:p>
    <w:p w14:paraId="3D64FE39" w14:textId="77777777" w:rsidR="00FC59D4"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6679994F" w14:textId="77777777" w:rsidR="00FC59D4"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61FB6C46" w14:textId="77777777" w:rsidR="00FC59D4" w:rsidRDefault="00000000">
      <w:r>
        <w:br w:type="page"/>
      </w:r>
    </w:p>
    <w:p w14:paraId="0575ADF2" w14:textId="77777777" w:rsidR="00FC59D4" w:rsidRDefault="00000000">
      <w:pPr>
        <w:pStyle w:val="Heading1"/>
      </w:pPr>
      <w:bookmarkStart w:id="595" w:name="sec-lawh-i-mánikchí-ṣáḥib"/>
      <w:bookmarkStart w:id="596" w:name="_Toc185452161"/>
      <w:bookmarkEnd w:id="573"/>
      <w:bookmarkEnd w:id="594"/>
      <w:r>
        <w:lastRenderedPageBreak/>
        <w:t>Lawh-i-Mánikchí Ṣáḥib (Tablet of Mánikchí Ṣáḥib)</w:t>
      </w:r>
      <w:bookmarkEnd w:id="596"/>
    </w:p>
    <w:p w14:paraId="0E9EE1B4" w14:textId="77777777" w:rsidR="00FC59D4" w:rsidRDefault="00000000">
      <w:pPr>
        <w:pStyle w:val="FirstParagraph"/>
      </w:pPr>
      <w:r>
        <w:t>In the name of the One God</w:t>
      </w:r>
    </w:p>
    <w:p w14:paraId="00456021" w14:textId="77777777" w:rsidR="00FC59D4"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00858C23" w14:textId="77777777" w:rsidR="00FC59D4"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1E5DCC65" w14:textId="77777777" w:rsidR="00FC59D4"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0F7710F4" w14:textId="77777777" w:rsidR="00FC59D4" w:rsidRDefault="00000000">
      <w:pPr>
        <w:pStyle w:val="Heading2"/>
      </w:pPr>
      <w:bookmarkStart w:id="597" w:name="the-hands-of-the-knowledgeable-physician"/>
      <w:r>
        <w:t>The Hands of the Knowledgeable Physician</w:t>
      </w:r>
    </w:p>
    <w:p w14:paraId="65D219A9" w14:textId="77777777" w:rsidR="00FC59D4"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82F4B00" w14:textId="77777777" w:rsidR="00FC59D4"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595D1A56" w14:textId="77777777" w:rsidR="00FC59D4"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3C83F30" w14:textId="77777777" w:rsidR="00FC59D4" w:rsidRDefault="00000000">
      <w:pPr>
        <w:pStyle w:val="Heading2"/>
      </w:pPr>
      <w:bookmarkStart w:id="598" w:name="purpose-of-language"/>
      <w:bookmarkEnd w:id="597"/>
      <w:r>
        <w:lastRenderedPageBreak/>
        <w:t>Purpose of Language</w:t>
      </w:r>
    </w:p>
    <w:p w14:paraId="142D0E80" w14:textId="77777777" w:rsidR="00FC59D4"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1F91F3DB" w14:textId="77777777" w:rsidR="00FC59D4"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3D44EA9B" w14:textId="77777777" w:rsidR="00FC59D4" w:rsidRDefault="00000000">
      <w:pPr>
        <w:pStyle w:val="Heading2"/>
      </w:pPr>
      <w:bookmarkStart w:id="599" w:name="what-purifies-you-is-my-path"/>
      <w:bookmarkEnd w:id="598"/>
      <w:r>
        <w:t>What Purifies You is My Path</w:t>
      </w:r>
    </w:p>
    <w:p w14:paraId="17E9122E" w14:textId="77777777" w:rsidR="00FC59D4"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636B2854" w14:textId="77777777" w:rsidR="00FC59D4"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20F71282" w14:textId="77777777" w:rsidR="00FC59D4"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18DBF99" w14:textId="77777777" w:rsidR="00FC59D4"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75FC1729" w14:textId="77777777" w:rsidR="00FC59D4" w:rsidRDefault="00000000">
      <w:pPr>
        <w:pStyle w:val="Heading2"/>
      </w:pPr>
      <w:bookmarkStart w:id="600" w:name="words-require-actions"/>
      <w:bookmarkEnd w:id="599"/>
      <w:r>
        <w:t>Words Require Actions</w:t>
      </w:r>
    </w:p>
    <w:p w14:paraId="63118424" w14:textId="77777777" w:rsidR="00FC59D4"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320749D9" w14:textId="77777777" w:rsidR="00FC59D4"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5CA8CB78" w14:textId="77777777" w:rsidR="00FC59D4" w:rsidRDefault="00000000">
      <w:pPr>
        <w:pStyle w:val="Heading2"/>
      </w:pPr>
      <w:bookmarkStart w:id="601" w:name="freedom-and-unity"/>
      <w:bookmarkEnd w:id="600"/>
      <w:r>
        <w:t>Freedom and Unity</w:t>
      </w:r>
    </w:p>
    <w:p w14:paraId="529298ED" w14:textId="77777777" w:rsidR="00FC59D4"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5D01B03C" w14:textId="77777777" w:rsidR="00FC59D4"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24D2DC78" w14:textId="77777777" w:rsidR="00FC59D4"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4860A5EF" w14:textId="77777777" w:rsidR="00FC59D4" w:rsidRDefault="00000000">
      <w:pPr>
        <w:pStyle w:val="Heading2"/>
      </w:pPr>
      <w:bookmarkStart w:id="602" w:name="speak-measuredly"/>
      <w:bookmarkEnd w:id="601"/>
      <w:r>
        <w:t>Speak Measuredly</w:t>
      </w:r>
    </w:p>
    <w:p w14:paraId="3ECAA076" w14:textId="77777777" w:rsidR="00FC59D4"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7E7A9226" w14:textId="77777777" w:rsidR="00FC59D4"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3F45C05A" w14:textId="77777777" w:rsidR="00FC59D4" w:rsidRDefault="00000000">
      <w:pPr>
        <w:pStyle w:val="Heading2"/>
      </w:pPr>
      <w:bookmarkStart w:id="603" w:name="a-prayer-for-manikchi-sahib"/>
      <w:bookmarkEnd w:id="602"/>
      <w:r>
        <w:t>A Prayer for Manikchi Sahib</w:t>
      </w:r>
    </w:p>
    <w:p w14:paraId="71F122F8" w14:textId="77777777" w:rsidR="00FC59D4"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4AD781F9" w14:textId="77777777" w:rsidR="00FC59D4" w:rsidRDefault="00000000">
      <w:r>
        <w:br w:type="page"/>
      </w:r>
    </w:p>
    <w:p w14:paraId="48A20D4A" w14:textId="77777777" w:rsidR="00FC59D4" w:rsidRDefault="00000000">
      <w:pPr>
        <w:pStyle w:val="Heading1"/>
      </w:pPr>
      <w:bookmarkStart w:id="604" w:name="sec-bh11176"/>
      <w:bookmarkStart w:id="605" w:name="_Toc185452162"/>
      <w:bookmarkEnd w:id="595"/>
      <w:bookmarkEnd w:id="603"/>
      <w:r>
        <w:lastRenderedPageBreak/>
        <w:t>BH11176</w:t>
      </w:r>
      <w:bookmarkEnd w:id="605"/>
    </w:p>
    <w:p w14:paraId="0BE4B5F0" w14:textId="77777777" w:rsidR="00FC59D4" w:rsidRDefault="00000000">
      <w:pPr>
        <w:pStyle w:val="FirstParagraph"/>
      </w:pPr>
      <w:r>
        <w:t>O Most Great Branch! By the life of God, your afflictions have distressed me, but God will heal you and protect you. He is indeed the Best of the Generous and the most excellent Helper.</w:t>
      </w:r>
    </w:p>
    <w:p w14:paraId="60247ACC" w14:textId="77777777" w:rsidR="00FC59D4"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7287D04E" w14:textId="77777777" w:rsidR="00FC59D4" w:rsidRDefault="00000000">
      <w:r>
        <w:br w:type="page"/>
      </w:r>
    </w:p>
    <w:p w14:paraId="5F4F2543" w14:textId="77777777" w:rsidR="00FC59D4" w:rsidRDefault="00000000">
      <w:pPr>
        <w:pStyle w:val="Heading1"/>
      </w:pPr>
      <w:bookmarkStart w:id="606" w:name="sec-tablet-to-varqa"/>
      <w:bookmarkStart w:id="607" w:name="_Toc185452163"/>
      <w:bookmarkEnd w:id="604"/>
      <w:r>
        <w:lastRenderedPageBreak/>
        <w:t>Tablet to Varqá (Letters to Yazd)</w:t>
      </w:r>
      <w:bookmarkEnd w:id="607"/>
    </w:p>
    <w:p w14:paraId="7A556EF3" w14:textId="77777777" w:rsidR="00FC59D4" w:rsidRDefault="00000000">
      <w:pPr>
        <w:pStyle w:val="FirstParagraph"/>
      </w:pPr>
      <w:r>
        <w:t>To the Observer of the Face of God, the Most Glorious, the All-Glorious, His Honor Varqá, upon him be the Glory of God, the Owner of the Throne and the Earth.</w:t>
      </w:r>
    </w:p>
    <w:p w14:paraId="3A8E6AE5" w14:textId="77777777" w:rsidR="00FC59D4" w:rsidRDefault="00000000">
      <w:pPr>
        <w:pStyle w:val="BodyText"/>
      </w:pPr>
      <w:r>
        <w:t>In the Name of our Lord, the Most Holy, the Greatest, the Most High, the All-Glorious.</w:t>
      </w:r>
    </w:p>
    <w:p w14:paraId="04A7AE88" w14:textId="77777777" w:rsidR="00FC59D4" w:rsidRDefault="00000000">
      <w:pPr>
        <w:pStyle w:val="Heading2"/>
      </w:pPr>
      <w:bookmarkStart w:id="608" w:name="sanctified-and-holy-praise-for-god"/>
      <w:r>
        <w:t>Sanctified and Holy Praise for God</w:t>
      </w:r>
    </w:p>
    <w:p w14:paraId="2FDF5AFE" w14:textId="77777777" w:rsidR="00FC59D4"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26B295F8" w14:textId="77777777" w:rsidR="00FC59D4"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2C3020D0" w14:textId="77777777" w:rsidR="00FC59D4"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4D679D9C" w14:textId="77777777" w:rsidR="00FC59D4" w:rsidRDefault="00000000">
      <w:pPr>
        <w:pStyle w:val="Heading2"/>
      </w:pPr>
      <w:bookmarkStart w:id="609" w:name="a-prayer-to-god"/>
      <w:bookmarkEnd w:id="608"/>
      <w:r>
        <w:t>A Prayer to God</w:t>
      </w:r>
    </w:p>
    <w:p w14:paraId="1B163F8B" w14:textId="77777777" w:rsidR="00FC59D4"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3F90711E" w14:textId="77777777" w:rsidR="00FC59D4"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23505987" w14:textId="77777777" w:rsidR="00FC59D4"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5C874A69" w14:textId="77777777" w:rsidR="00FC59D4" w:rsidRDefault="00000000">
      <w:pPr>
        <w:pStyle w:val="Heading2"/>
      </w:pPr>
      <w:bookmarkStart w:id="610" w:name="between-the-holy-maiden-and-bahaullah"/>
      <w:bookmarkEnd w:id="609"/>
      <w:r>
        <w:t>Between the Holy Maiden and Baha’u’llah</w:t>
      </w:r>
    </w:p>
    <w:p w14:paraId="4D3E8B17" w14:textId="77777777" w:rsidR="00FC59D4"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736ACF3D" w14:textId="77777777" w:rsidR="00FC59D4" w:rsidRDefault="00000000">
      <w:pPr>
        <w:pStyle w:val="Heading3"/>
      </w:pPr>
      <w:bookmarkStart w:id="611" w:name="X96bffd7c8dfe75d8bd0fc45581589898a8e5626"/>
      <w:r>
        <w:t>The Words of the Holy Maiden for Varqa (Dove)</w:t>
      </w:r>
    </w:p>
    <w:p w14:paraId="639D47DA" w14:textId="77777777" w:rsidR="00FC59D4"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23DA573B" w14:textId="77777777" w:rsidR="00FC59D4" w:rsidRDefault="00000000">
      <w:pPr>
        <w:pStyle w:val="Heading2"/>
      </w:pPr>
      <w:bookmarkStart w:id="612" w:name="bahaullahs-response-to-varqa"/>
      <w:bookmarkEnd w:id="610"/>
      <w:bookmarkEnd w:id="611"/>
      <w:r>
        <w:lastRenderedPageBreak/>
        <w:t>Baha’u’llah’s Response to Varqa</w:t>
      </w:r>
    </w:p>
    <w:p w14:paraId="0A512E88" w14:textId="77777777" w:rsidR="00FC59D4"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6772BE71" w14:textId="77777777" w:rsidR="00FC59D4" w:rsidRDefault="00000000">
      <w:pPr>
        <w:pStyle w:val="Heading3"/>
      </w:pPr>
      <w:bookmarkStart w:id="613" w:name="varqa-mentioned-in-previous-tablets"/>
      <w:r>
        <w:t>Varqa Mentioned in Previous Tablets</w:t>
      </w:r>
    </w:p>
    <w:p w14:paraId="3800E73E" w14:textId="77777777" w:rsidR="00FC59D4"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15B40879" w14:textId="77777777" w:rsidR="00FC59D4"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36B5C05B" w14:textId="77777777" w:rsidR="00FC59D4" w:rsidRDefault="00000000">
      <w:pPr>
        <w:pStyle w:val="Heading3"/>
      </w:pPr>
      <w:bookmarkStart w:id="614" w:name="salvation-for-receptive-souls"/>
      <w:bookmarkEnd w:id="613"/>
      <w:r>
        <w:t>Salvation for Receptive Souls</w:t>
      </w:r>
    </w:p>
    <w:p w14:paraId="75A137F3" w14:textId="77777777" w:rsidR="00FC59D4"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44EC5DC3" w14:textId="77777777" w:rsidR="00FC59D4"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3AD5DEAD" w14:textId="77777777" w:rsidR="00FC59D4"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39CC6EB6" w14:textId="77777777" w:rsidR="00FC59D4"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2C00A1D" w14:textId="77777777" w:rsidR="00FC59D4" w:rsidRDefault="00000000">
      <w:pPr>
        <w:pStyle w:val="Heading3"/>
      </w:pPr>
      <w:bookmarkStart w:id="615" w:name="X6759c98fde7ab2853b1fd3a92165406c8f69ace"/>
      <w:bookmarkEnd w:id="614"/>
      <w:r>
        <w:t>Regarding What Varqa Wrote About the Esteemed Father</w:t>
      </w:r>
    </w:p>
    <w:p w14:paraId="4C50FE1C" w14:textId="77777777" w:rsidR="00FC59D4"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5A315083" w14:textId="77777777" w:rsidR="00FC59D4"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30EA9159" w14:textId="77777777" w:rsidR="00FC59D4" w:rsidRDefault="00000000">
      <w:pPr>
        <w:pStyle w:val="Heading3"/>
      </w:pPr>
      <w:bookmarkStart w:id="616" w:name="X89b8e26b4217336baef7016fef6ffa7938dc2b4"/>
      <w:bookmarkEnd w:id="615"/>
      <w:r>
        <w:t>Regarding Sending Copies to Surrounding Areas</w:t>
      </w:r>
    </w:p>
    <w:p w14:paraId="31D6E26B" w14:textId="77777777" w:rsidR="00FC59D4"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1BB8E99B" w14:textId="77777777" w:rsidR="00FC59D4"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1FE6A4C5" w14:textId="77777777" w:rsidR="00FC59D4"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6E4BDBA7" w14:textId="77777777" w:rsidR="00FC59D4"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6F367772" w14:textId="77777777" w:rsidR="00FC59D4" w:rsidRDefault="00000000">
      <w:pPr>
        <w:pStyle w:val="Heading3"/>
      </w:pPr>
      <w:bookmarkStart w:id="617" w:name="regarding-the-friends-of-yazd"/>
      <w:bookmarkEnd w:id="616"/>
      <w:r>
        <w:t>Regarding The Friends of Yazd</w:t>
      </w:r>
    </w:p>
    <w:p w14:paraId="17915245" w14:textId="77777777" w:rsidR="00FC59D4" w:rsidRDefault="00000000">
      <w:pPr>
        <w:pStyle w:val="FirstParagraph"/>
      </w:pPr>
      <w:r>
        <w:t>And regarding what you wrote about the friends of the Land of Yá (Yazd), may the glory of God be upon them, this answer has been revealed from the heaven of divine will:</w:t>
      </w:r>
    </w:p>
    <w:p w14:paraId="3D0DCC4D" w14:textId="77777777" w:rsidR="00FC59D4" w:rsidRDefault="00000000">
      <w:pPr>
        <w:pStyle w:val="BodyText"/>
      </w:pPr>
      <w:r>
        <w:t>He is the Most Ancient, the Most Great, the Most Holy, the Most Exalted, the Most Glorious.</w:t>
      </w:r>
    </w:p>
    <w:p w14:paraId="55637865" w14:textId="77777777" w:rsidR="00FC59D4"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640E8D09" w14:textId="77777777" w:rsidR="00FC59D4"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1D458403" w14:textId="77777777" w:rsidR="00FC59D4" w:rsidRDefault="00000000">
      <w:pPr>
        <w:pStyle w:val="BodyText"/>
      </w:pPr>
      <w:r>
        <w:t>The end.</w:t>
      </w:r>
    </w:p>
    <w:p w14:paraId="0EE63698" w14:textId="77777777" w:rsidR="00FC59D4" w:rsidRDefault="00000000">
      <w:pPr>
        <w:pStyle w:val="Heading3"/>
      </w:pPr>
      <w:bookmarkStart w:id="618" w:name="verses-out-of-context"/>
      <w:bookmarkEnd w:id="617"/>
      <w:r>
        <w:t>Verses Out of Context</w:t>
      </w:r>
    </w:p>
    <w:p w14:paraId="30C90DFB" w14:textId="77777777" w:rsidR="00FC59D4"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2C2A28D5" w14:textId="77777777" w:rsidR="00FC59D4" w:rsidRDefault="00000000">
      <w:pPr>
        <w:pStyle w:val="Heading3"/>
      </w:pPr>
      <w:bookmarkStart w:id="619" w:name="a-chameleon-burned-books"/>
      <w:bookmarkEnd w:id="618"/>
      <w:r>
        <w:lastRenderedPageBreak/>
        <w:t>A Chameleon Burned Books</w:t>
      </w:r>
    </w:p>
    <w:p w14:paraId="686D3444" w14:textId="77777777" w:rsidR="00FC59D4"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407AFA15" w14:textId="77777777" w:rsidR="00FC59D4" w:rsidRDefault="00000000">
      <w:pPr>
        <w:pStyle w:val="Heading3"/>
      </w:pPr>
      <w:bookmarkStart w:id="620" w:name="X42601f31fa4505a2e99e2d014b0cda7dac019fa"/>
      <w:bookmarkEnd w:id="619"/>
      <w:r>
        <w:t>Mirza Aqa Receives the Gaze of Divine Grace</w:t>
      </w:r>
    </w:p>
    <w:p w14:paraId="48D8C840" w14:textId="77777777" w:rsidR="00FC59D4"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3F872A2C" w14:textId="77777777" w:rsidR="00FC59D4" w:rsidRDefault="00000000">
      <w:pPr>
        <w:pStyle w:val="Heading3"/>
      </w:pPr>
      <w:bookmarkStart w:id="621" w:name="blessings-for-the-martyrs-of-miyandoab"/>
      <w:bookmarkEnd w:id="620"/>
      <w:r>
        <w:t>Blessings For the Martyrs of Miyandoab</w:t>
      </w:r>
    </w:p>
    <w:p w14:paraId="3F69BB8B" w14:textId="77777777" w:rsidR="00FC59D4"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564C8A01" w14:textId="77777777" w:rsidR="00FC59D4"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51571F48" w14:textId="77777777" w:rsidR="00FC59D4"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1657DB9C" w14:textId="77777777" w:rsidR="00FC59D4"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4390A9F7" w14:textId="77777777" w:rsidR="00FC59D4"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1FD54EB6" w14:textId="77777777" w:rsidR="00FC59D4"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553957C2" w14:textId="77777777" w:rsidR="00FC59D4"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13E89DCC" w14:textId="77777777" w:rsidR="00FC59D4" w:rsidRDefault="00000000">
      <w:pPr>
        <w:pStyle w:val="Heading3"/>
      </w:pPr>
      <w:bookmarkStart w:id="622" w:name="X97aec81020c38bb9fd251e040a3966e04f16508"/>
      <w:bookmarkEnd w:id="621"/>
      <w:r>
        <w:t>God Will Enable Varqa to Do What He Loves</w:t>
      </w:r>
    </w:p>
    <w:p w14:paraId="5DFA594C" w14:textId="77777777" w:rsidR="00FC59D4"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6840AFAB" w14:textId="77777777" w:rsidR="00FC59D4" w:rsidRDefault="00000000">
      <w:pPr>
        <w:pStyle w:val="Heading3"/>
      </w:pPr>
      <w:bookmarkStart w:id="623" w:name="assistance-to-fulfill-gods-will"/>
      <w:bookmarkEnd w:id="622"/>
      <w:r>
        <w:t>Assistance to Fulfill God’s Will</w:t>
      </w:r>
    </w:p>
    <w:p w14:paraId="14A02504" w14:textId="77777777" w:rsidR="00FC59D4"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5EB8C186" w14:textId="77777777" w:rsidR="00FC59D4"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70E51EEC" w14:textId="77777777" w:rsidR="00FC59D4" w:rsidRDefault="00000000">
      <w:pPr>
        <w:pStyle w:val="Heading3"/>
      </w:pPr>
      <w:bookmarkStart w:id="624" w:name="souls-turning-to-conjecture"/>
      <w:bookmarkEnd w:id="623"/>
      <w:r>
        <w:t>Souls Turning to Conjecture</w:t>
      </w:r>
    </w:p>
    <w:p w14:paraId="20E03D7F" w14:textId="77777777" w:rsidR="00FC59D4"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55A3EB0E" w14:textId="77777777" w:rsidR="00FC59D4"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0C7D6197" w14:textId="77777777" w:rsidR="00FC59D4"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411587BE" w14:textId="77777777" w:rsidR="00FC59D4"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72054C1A" w14:textId="77777777" w:rsidR="00FC59D4" w:rsidRDefault="00000000">
      <w:pPr>
        <w:pStyle w:val="BodyText"/>
      </w:pPr>
      <w:r>
        <w:lastRenderedPageBreak/>
        <w:t>This servant asks his Lord that He may not prevent His servants from what has appeared in the dominion by His Greatest, Most Glorious Name.</w:t>
      </w:r>
    </w:p>
    <w:p w14:paraId="5045779B" w14:textId="77777777" w:rsidR="00FC59D4" w:rsidRDefault="00000000">
      <w:pPr>
        <w:pStyle w:val="Heading3"/>
      </w:pPr>
      <w:bookmarkStart w:id="625" w:name="abide-by-wisdom"/>
      <w:bookmarkEnd w:id="624"/>
      <w:r>
        <w:t>Abide By Wisdom</w:t>
      </w:r>
    </w:p>
    <w:p w14:paraId="140A6062" w14:textId="77777777" w:rsidR="00FC59D4" w:rsidRDefault="00000000">
      <w:pPr>
        <w:pStyle w:val="FirstParagraph"/>
      </w:pPr>
      <w:r>
        <w:t>And regarding what you wrote that one of the friends has written a treatise and presented it before His presence, this is what has been revealed in response:</w:t>
      </w:r>
    </w:p>
    <w:p w14:paraId="6D2058BB" w14:textId="77777777" w:rsidR="00FC59D4"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0CF8E291" w14:textId="77777777" w:rsidR="00FC59D4" w:rsidRDefault="00000000">
      <w:pPr>
        <w:pStyle w:val="Heading2"/>
      </w:pPr>
      <w:bookmarkStart w:id="626" w:name="explanations-of-the-kitab-i-aqdas"/>
      <w:bookmarkEnd w:id="612"/>
      <w:bookmarkEnd w:id="625"/>
      <w:r>
        <w:t>Explanations of the Kitab-i-Aqdas</w:t>
      </w:r>
    </w:p>
    <w:p w14:paraId="4318860E" w14:textId="77777777" w:rsidR="00FC59D4" w:rsidRDefault="00000000">
      <w:pPr>
        <w:pStyle w:val="Heading3"/>
      </w:pPr>
      <w:bookmarkStart w:id="627" w:name="the-verse-of-tahreem-prohibition"/>
      <w:r>
        <w:t>The Verse of Tahreem (Prohibition)</w:t>
      </w:r>
    </w:p>
    <w:p w14:paraId="1EDB9577" w14:textId="77777777" w:rsidR="00FC59D4"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6901A98E" w14:textId="77777777" w:rsidR="00FC59D4" w:rsidRDefault="00000000">
      <w:pPr>
        <w:pStyle w:val="Heading3"/>
      </w:pPr>
      <w:bookmarkStart w:id="628" w:name="successorship"/>
      <w:bookmarkEnd w:id="627"/>
      <w:r>
        <w:t>Successorship</w:t>
      </w:r>
    </w:p>
    <w:p w14:paraId="7FD296AE" w14:textId="77777777" w:rsidR="00FC59D4"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4CEB9935" w14:textId="77777777" w:rsidR="00FC59D4" w:rsidRDefault="00000000">
      <w:pPr>
        <w:pStyle w:val="Heading3"/>
      </w:pPr>
      <w:bookmarkStart w:id="629" w:name="who-are-the-twigs"/>
      <w:bookmarkEnd w:id="628"/>
      <w:r>
        <w:t>Who Are the Twigs?</w:t>
      </w:r>
    </w:p>
    <w:p w14:paraId="056153CF" w14:textId="77777777" w:rsidR="00FC59D4"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01D8DF9B" w14:textId="77777777" w:rsidR="00FC59D4" w:rsidRDefault="00000000">
      <w:pPr>
        <w:pStyle w:val="Heading3"/>
      </w:pPr>
      <w:bookmarkStart w:id="630" w:name="who-are-kinsmen"/>
      <w:bookmarkEnd w:id="629"/>
      <w:r>
        <w:t>Who are Kinsmen?</w:t>
      </w:r>
    </w:p>
    <w:p w14:paraId="7806E1A5" w14:textId="77777777" w:rsidR="00FC59D4"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3B0B7AD1" w14:textId="77777777" w:rsidR="00FC59D4" w:rsidRDefault="00000000">
      <w:pPr>
        <w:pStyle w:val="Heading3"/>
      </w:pPr>
      <w:bookmarkStart w:id="631" w:name="who-are-the-branches"/>
      <w:bookmarkEnd w:id="630"/>
      <w:r>
        <w:t>Who Are the Branches?</w:t>
      </w:r>
    </w:p>
    <w:p w14:paraId="427388DB" w14:textId="77777777" w:rsidR="00FC59D4"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655606BC" w14:textId="77777777" w:rsidR="00FC59D4" w:rsidRDefault="00000000">
      <w:pPr>
        <w:pStyle w:val="Heading3"/>
      </w:pPr>
      <w:bookmarkStart w:id="632" w:name="what-can-branches-do"/>
      <w:bookmarkEnd w:id="631"/>
      <w:r>
        <w:t>What Can Branches Do?</w:t>
      </w:r>
    </w:p>
    <w:p w14:paraId="304D3795" w14:textId="77777777" w:rsidR="00FC59D4"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1D5A2E71" w14:textId="77777777" w:rsidR="00FC59D4" w:rsidRDefault="00000000">
      <w:pPr>
        <w:pStyle w:val="Heading3"/>
      </w:pPr>
      <w:bookmarkStart w:id="633" w:name="fasting-during-travel"/>
      <w:bookmarkEnd w:id="632"/>
      <w:r>
        <w:t>Fasting During Travel</w:t>
      </w:r>
    </w:p>
    <w:p w14:paraId="27B45A54" w14:textId="77777777" w:rsidR="00FC59D4"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4CFA019C" w14:textId="77777777" w:rsidR="00FC59D4"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2E1CA73F" w14:textId="77777777" w:rsidR="00FC59D4"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1C48F31B" w14:textId="77777777" w:rsidR="00FC59D4" w:rsidRDefault="00000000">
      <w:pPr>
        <w:pStyle w:val="Heading2"/>
      </w:pPr>
      <w:bookmarkStart w:id="634" w:name="other-news"/>
      <w:bookmarkEnd w:id="626"/>
      <w:bookmarkEnd w:id="633"/>
      <w:r>
        <w:lastRenderedPageBreak/>
        <w:t>Other News</w:t>
      </w:r>
    </w:p>
    <w:p w14:paraId="35A316C5" w14:textId="77777777" w:rsidR="00FC59D4" w:rsidRDefault="00000000">
      <w:pPr>
        <w:pStyle w:val="Heading3"/>
      </w:pPr>
      <w:bookmarkStart w:id="635" w:name="news-from-a-well-known-island"/>
      <w:r>
        <w:t>News From a Well-Known Island</w:t>
      </w:r>
    </w:p>
    <w:p w14:paraId="4CAD53BD" w14:textId="77777777" w:rsidR="00FC59D4"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30726123" w14:textId="77777777" w:rsidR="00FC59D4"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2F054FA3" w14:textId="77777777" w:rsidR="00FC59D4"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79CCE479" w14:textId="77777777" w:rsidR="00FC59D4" w:rsidRDefault="00000000">
      <w:pPr>
        <w:pStyle w:val="Heading3"/>
      </w:pPr>
      <w:bookmarkStart w:id="636" w:name="praises-to-followers"/>
      <w:bookmarkEnd w:id="635"/>
      <w:r>
        <w:t>Praises to Followers</w:t>
      </w:r>
    </w:p>
    <w:p w14:paraId="4465E201" w14:textId="77777777" w:rsidR="00FC59D4"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139C1782" w14:textId="77777777" w:rsidR="00FC59D4"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663E9337" w14:textId="77777777" w:rsidR="00FC59D4" w:rsidRDefault="00000000">
      <w:pPr>
        <w:pStyle w:val="BodyText"/>
      </w:pPr>
      <w:r>
        <w:t>And Mr. Mullá Muhammad `Alí Deh, exalted be His glory, has turned his attention for some time, and news about him has come from the City of God and other areas.</w:t>
      </w:r>
    </w:p>
    <w:p w14:paraId="09A29FA4" w14:textId="77777777" w:rsidR="00FC59D4" w:rsidRDefault="00000000">
      <w:pPr>
        <w:pStyle w:val="Heading2"/>
      </w:pPr>
      <w:bookmarkStart w:id="637" w:name="reassurance-to-varqa-from-god"/>
      <w:bookmarkEnd w:id="634"/>
      <w:bookmarkEnd w:id="636"/>
      <w:r>
        <w:t>Reassurance to Varqa From God</w:t>
      </w:r>
    </w:p>
    <w:p w14:paraId="3ED31751" w14:textId="77777777" w:rsidR="00FC59D4"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433255DE" w14:textId="77777777" w:rsidR="00FC59D4"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7D14FE83" w14:textId="77777777" w:rsidR="00FC59D4"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2974D1C4" w14:textId="77777777" w:rsidR="00FC59D4" w:rsidRDefault="00000000">
      <w:pPr>
        <w:pStyle w:val="BodyText"/>
      </w:pPr>
      <w:r>
        <w:t>Your servant, on the first of Sha’ban, the year 1298. (June 27, 1881)</w:t>
      </w:r>
    </w:p>
    <w:p w14:paraId="01A00E85" w14:textId="77777777" w:rsidR="00FC59D4" w:rsidRDefault="00000000">
      <w:r>
        <w:br w:type="page"/>
      </w:r>
    </w:p>
    <w:p w14:paraId="7459AE46" w14:textId="77777777" w:rsidR="00FC59D4" w:rsidRDefault="00000000">
      <w:pPr>
        <w:pStyle w:val="Heading1"/>
      </w:pPr>
      <w:bookmarkStart w:id="638" w:name="sec-bh00093"/>
      <w:bookmarkStart w:id="639" w:name="_Toc185452164"/>
      <w:bookmarkEnd w:id="606"/>
      <w:bookmarkEnd w:id="637"/>
      <w:r>
        <w:lastRenderedPageBreak/>
        <w:t>BH00093 (Letters to the Land of Kha)</w:t>
      </w:r>
      <w:bookmarkEnd w:id="639"/>
    </w:p>
    <w:p w14:paraId="2F7FA8D8" w14:textId="77777777" w:rsidR="00FC59D4" w:rsidRDefault="00000000">
      <w:pPr>
        <w:pStyle w:val="FirstParagraph"/>
      </w:pPr>
      <w:r>
        <w:t>In the name of our most holy, supreme, and exalted Lord, the All-Glorious</w:t>
      </w:r>
    </w:p>
    <w:p w14:paraId="4F7D3DC2" w14:textId="77777777" w:rsidR="00FC59D4" w:rsidRDefault="00000000">
      <w:pPr>
        <w:pStyle w:val="Heading2"/>
      </w:pPr>
      <w:bookmarkStart w:id="640" w:name="a-supplication-to-god"/>
      <w:r>
        <w:t>A Supplication to God</w:t>
      </w:r>
    </w:p>
    <w:p w14:paraId="12B72CC5" w14:textId="77777777" w:rsidR="00FC59D4"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183D4D9F" w14:textId="77777777" w:rsidR="00FC59D4"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02D78E41" w14:textId="77777777" w:rsidR="00FC59D4"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2278FDA6" w14:textId="77777777" w:rsidR="00FC59D4" w:rsidRDefault="00000000">
      <w:pPr>
        <w:pStyle w:val="Heading3"/>
      </w:pPr>
      <w:bookmarkStart w:id="641" w:name="blessings-to-the-stars-of-heaven"/>
      <w:r>
        <w:lastRenderedPageBreak/>
        <w:t>Blessings to the Stars of Heaven</w:t>
      </w:r>
    </w:p>
    <w:p w14:paraId="16A79F54" w14:textId="77777777" w:rsidR="00FC59D4"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379811B6" w14:textId="77777777" w:rsidR="00FC59D4"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5FEC55CC" w14:textId="77777777" w:rsidR="00FC59D4" w:rsidRDefault="00000000">
      <w:pPr>
        <w:pStyle w:val="Heading2"/>
      </w:pPr>
      <w:bookmarkStart w:id="642" w:name="god-responds-to-bahaullah"/>
      <w:bookmarkEnd w:id="640"/>
      <w:bookmarkEnd w:id="641"/>
      <w:r>
        <w:t>God Responds to Baha’u’llah</w:t>
      </w:r>
    </w:p>
    <w:p w14:paraId="08A4556B" w14:textId="77777777" w:rsidR="00FC59D4"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236DA956" w14:textId="77777777" w:rsidR="00FC59D4" w:rsidRDefault="00000000">
      <w:pPr>
        <w:pStyle w:val="Heading2"/>
      </w:pPr>
      <w:bookmarkStart w:id="643" w:name="bahaullah-addresses-an-unknown-believer"/>
      <w:bookmarkEnd w:id="642"/>
      <w:r>
        <w:t>Baha’u’llah Addresses an Unknown Believer</w:t>
      </w:r>
    </w:p>
    <w:p w14:paraId="41061C50" w14:textId="77777777" w:rsidR="00FC59D4"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2278FB43" w14:textId="77777777" w:rsidR="00FC59D4"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64BF6C9" w14:textId="77777777" w:rsidR="00FC59D4"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7B472E65" w14:textId="77777777" w:rsidR="00FC59D4"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74CBCD6D" w14:textId="77777777" w:rsidR="00FC59D4"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4994CECD" w14:textId="77777777" w:rsidR="00FC59D4"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6CCE6038" w14:textId="77777777" w:rsidR="00FC59D4"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444E24B4" w14:textId="77777777" w:rsidR="00FC59D4"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04E2D7A6" w14:textId="77777777" w:rsidR="00FC59D4"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0D77AF02" w14:textId="77777777" w:rsidR="00FC59D4" w:rsidRDefault="00000000">
      <w:pPr>
        <w:pStyle w:val="Heading3"/>
      </w:pPr>
      <w:bookmarkStart w:id="644" w:name="about-jinab-i-mirza-asadullah-marriage"/>
      <w:r>
        <w:t>About Jinab-i-Mirza Asadullah Marriage</w:t>
      </w:r>
    </w:p>
    <w:p w14:paraId="43819FF1" w14:textId="77777777" w:rsidR="00FC59D4"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5EE1AD93" w14:textId="77777777" w:rsidR="00FC59D4"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12CCD61E" w14:textId="77777777" w:rsidR="00FC59D4" w:rsidRDefault="00000000">
      <w:pPr>
        <w:pStyle w:val="Heading3"/>
      </w:pPr>
      <w:bookmarkStart w:id="645" w:name="Xabbe82566cea2356993164c6c0313743e7ea487"/>
      <w:bookmarkEnd w:id="644"/>
      <w:r>
        <w:t>May All He Possesses Be Spent In the Path of Divine Service</w:t>
      </w:r>
    </w:p>
    <w:p w14:paraId="573EFE16" w14:textId="77777777" w:rsidR="00FC59D4"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26A66CE2" w14:textId="77777777" w:rsidR="00FC59D4"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59ABDA3D" w14:textId="77777777" w:rsidR="00FC59D4" w:rsidRDefault="00000000">
      <w:pPr>
        <w:pStyle w:val="Heading3"/>
      </w:pPr>
      <w:bookmarkStart w:id="646" w:name="praise-be-to-you-and-jinab-i-asad"/>
      <w:bookmarkEnd w:id="645"/>
      <w:r>
        <w:t>Praise Be to You and Jinab-i-Asad</w:t>
      </w:r>
    </w:p>
    <w:p w14:paraId="30E04295" w14:textId="77777777" w:rsidR="00FC59D4"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2667219A" w14:textId="77777777" w:rsidR="00FC59D4" w:rsidRDefault="00000000">
      <w:pPr>
        <w:pStyle w:val="Heading2"/>
      </w:pPr>
      <w:bookmarkStart w:id="647" w:name="Xa1f49440da71e5d56bdf029e1e15634b6211311"/>
      <w:bookmarkEnd w:id="643"/>
      <w:bookmarkEnd w:id="646"/>
      <w:r>
        <w:t>Consultation In Place of a Command by Baha’u’llah</w:t>
      </w:r>
    </w:p>
    <w:p w14:paraId="5D80D1C2" w14:textId="77777777" w:rsidR="00FC59D4"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31FBDDE3" w14:textId="77777777" w:rsidR="00FC59D4" w:rsidRDefault="00000000">
      <w:pPr>
        <w:pStyle w:val="Heading3"/>
      </w:pPr>
      <w:bookmarkStart w:id="648" w:name="teaching-the-cause-if-a-great-matter"/>
      <w:r>
        <w:t>Teaching the Cause if a Great Matter</w:t>
      </w:r>
    </w:p>
    <w:p w14:paraId="267C2236" w14:textId="77777777" w:rsidR="00FC59D4"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033935CE" w14:textId="77777777" w:rsidR="00FC59D4" w:rsidRDefault="00000000">
      <w:pPr>
        <w:pStyle w:val="Heading3"/>
      </w:pPr>
      <w:bookmarkStart w:id="649" w:name="tablets-sent-upon-request"/>
      <w:bookmarkEnd w:id="648"/>
      <w:r>
        <w:t>Tablets Sent Upon Request</w:t>
      </w:r>
    </w:p>
    <w:p w14:paraId="44D1DE8D" w14:textId="77777777" w:rsidR="00FC59D4"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4253A257" w14:textId="77777777" w:rsidR="00FC59D4" w:rsidRDefault="00000000">
      <w:pPr>
        <w:pStyle w:val="BodyText"/>
      </w:pPr>
      <w:r>
        <w:t>And as for your note that the names were to be sent on a separate sheet, they were not in the envelope of that honored person.</w:t>
      </w:r>
    </w:p>
    <w:p w14:paraId="1D87A94B" w14:textId="77777777" w:rsidR="00FC59D4"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787652DF" w14:textId="77777777" w:rsidR="00FC59D4"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6E5630CA" w14:textId="77777777" w:rsidR="00FC59D4" w:rsidRDefault="00000000">
      <w:pPr>
        <w:pStyle w:val="Heading2"/>
      </w:pPr>
      <w:bookmarkStart w:id="650" w:name="jinab-m-and-s"/>
      <w:bookmarkEnd w:id="647"/>
      <w:bookmarkEnd w:id="649"/>
      <w:r>
        <w:t>Jinab M and S</w:t>
      </w:r>
    </w:p>
    <w:p w14:paraId="7B9AB847" w14:textId="77777777" w:rsidR="00FC59D4"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799C8894" w14:textId="77777777" w:rsidR="00FC59D4"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0530A1A9" w14:textId="77777777" w:rsidR="00FC59D4" w:rsidRDefault="00000000">
      <w:pPr>
        <w:pStyle w:val="Heading3"/>
      </w:pPr>
      <w:bookmarkStart w:id="651" w:name="for-the-one-named-muḥammad-before-ḥusayn"/>
      <w:r>
        <w:t>For the one named Muḥammad before Ḥusayn:</w:t>
      </w:r>
    </w:p>
    <w:p w14:paraId="35B688AB" w14:textId="77777777" w:rsidR="00FC59D4" w:rsidRDefault="00000000">
      <w:pPr>
        <w:pStyle w:val="FirstParagraph"/>
      </w:pPr>
      <w:r>
        <w:t>In the Name of God, the Forgiving, the Generous.</w:t>
      </w:r>
    </w:p>
    <w:p w14:paraId="36A5CB68" w14:textId="77777777" w:rsidR="00FC59D4"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117932F8" w14:textId="77777777" w:rsidR="00FC59D4" w:rsidRDefault="00000000">
      <w:pPr>
        <w:pStyle w:val="Heading3"/>
      </w:pPr>
      <w:bookmarkStart w:id="652" w:name="for-the-one-named-ḥájí-muḥammad"/>
      <w:bookmarkEnd w:id="651"/>
      <w:r>
        <w:t>For the one named Ḥájí Muḥammad:</w:t>
      </w:r>
    </w:p>
    <w:p w14:paraId="71A513EE" w14:textId="77777777" w:rsidR="00FC59D4" w:rsidRDefault="00000000">
      <w:pPr>
        <w:pStyle w:val="FirstParagraph"/>
      </w:pPr>
      <w:r>
        <w:t>In the Name of God, the Witness, the Hearing, the Knowing.</w:t>
      </w:r>
    </w:p>
    <w:p w14:paraId="64FA885F" w14:textId="77777777" w:rsidR="00FC59D4"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7A4E888A" w14:textId="77777777" w:rsidR="00FC59D4" w:rsidRDefault="00000000">
      <w:pPr>
        <w:pStyle w:val="Heading2"/>
      </w:pPr>
      <w:bookmarkStart w:id="653" w:name="mentions-of-various-believers"/>
      <w:bookmarkEnd w:id="650"/>
      <w:bookmarkEnd w:id="652"/>
      <w:r>
        <w:t>Mentions of Various Believers</w:t>
      </w:r>
    </w:p>
    <w:p w14:paraId="31D902C8" w14:textId="77777777" w:rsidR="00FC59D4"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6D4C74D1" w14:textId="77777777" w:rsidR="00FC59D4" w:rsidRDefault="00000000">
      <w:pPr>
        <w:pStyle w:val="Heading2"/>
      </w:pPr>
      <w:bookmarkStart w:id="654" w:name="Xcadb2da4ea7c97be8d44138a5be6e671f7cea3e"/>
      <w:bookmarkEnd w:id="653"/>
      <w:r>
        <w:t>For Jinab-i-Muhammad Rida Khan and Sulayman Khan</w:t>
      </w:r>
    </w:p>
    <w:p w14:paraId="292A5EAD" w14:textId="77777777" w:rsidR="00FC59D4"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597EEA4A" w14:textId="77777777" w:rsidR="00FC59D4" w:rsidRDefault="00000000">
      <w:pPr>
        <w:pStyle w:val="BodyText"/>
      </w:pPr>
      <w:r>
        <w:t>He is the Most Holy, the Most Great.</w:t>
      </w:r>
    </w:p>
    <w:p w14:paraId="74EEF1BF" w14:textId="77777777" w:rsidR="00FC59D4"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0DBD1690" w14:textId="77777777" w:rsidR="00FC59D4" w:rsidRDefault="00000000">
      <w:pPr>
        <w:pStyle w:val="Heading2"/>
      </w:pPr>
      <w:bookmarkStart w:id="655" w:name="for-ghulam-rida"/>
      <w:bookmarkEnd w:id="654"/>
      <w:r>
        <w:t>For Ghulam Rida</w:t>
      </w:r>
    </w:p>
    <w:p w14:paraId="2A1754A0" w14:textId="77777777" w:rsidR="00FC59D4" w:rsidRDefault="00000000">
      <w:pPr>
        <w:pStyle w:val="FirstParagraph"/>
      </w:pPr>
      <w:r>
        <w:t>And this is what was revealed for the one named Ghulám before Riḍá from the heaven of the grace of our Lord, the Creator of the heavens:</w:t>
      </w:r>
    </w:p>
    <w:p w14:paraId="5C164E72" w14:textId="77777777" w:rsidR="00FC59D4" w:rsidRDefault="00000000">
      <w:pPr>
        <w:pStyle w:val="BodyText"/>
      </w:pPr>
      <w:r>
        <w:t>He is the Speaker, the All-Seeing.</w:t>
      </w:r>
    </w:p>
    <w:p w14:paraId="5ECC60D3" w14:textId="77777777" w:rsidR="00FC59D4"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61AB70B1" w14:textId="77777777" w:rsidR="00FC59D4" w:rsidRDefault="00000000">
      <w:pPr>
        <w:pStyle w:val="Heading2"/>
      </w:pPr>
      <w:bookmarkStart w:id="656" w:name="to-the-leaders-of-the-land-of-s-and-sh"/>
      <w:bookmarkEnd w:id="655"/>
      <w:r>
        <w:t>To the Leaders of the Land of S and Sh</w:t>
      </w:r>
    </w:p>
    <w:p w14:paraId="090F21AD" w14:textId="77777777" w:rsidR="00FC59D4"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248BA87D" w14:textId="77777777" w:rsidR="00FC59D4" w:rsidRDefault="00000000">
      <w:pPr>
        <w:pStyle w:val="BodyText"/>
      </w:pPr>
      <w:r>
        <w:t>In the name of the Speaker, the All-Knowing.</w:t>
      </w:r>
    </w:p>
    <w:p w14:paraId="1CCB978F" w14:textId="77777777" w:rsidR="00FC59D4"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4981FBC0" w14:textId="77777777" w:rsidR="00FC59D4"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1AA3D470" w14:textId="77777777" w:rsidR="00FC59D4" w:rsidRDefault="00000000">
      <w:pPr>
        <w:pStyle w:val="Heading2"/>
      </w:pPr>
      <w:bookmarkStart w:id="657" w:name="about-a-maidservant-who-used-opium"/>
      <w:bookmarkEnd w:id="656"/>
      <w:r>
        <w:t>About a Maidservant Who Used Opium</w:t>
      </w:r>
    </w:p>
    <w:p w14:paraId="1A197E71" w14:textId="77777777" w:rsidR="00FC59D4"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5F147FE7" w14:textId="77777777" w:rsidR="00FC59D4"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307BAC5E" w14:textId="77777777" w:rsidR="00FC59D4" w:rsidRDefault="00000000">
      <w:pPr>
        <w:pStyle w:val="Heading2"/>
      </w:pPr>
      <w:bookmarkStart w:id="658" w:name="X0b004fc18e9c73821c19fc4839c37c229491f8e"/>
      <w:bookmarkEnd w:id="657"/>
      <w:r>
        <w:t>About Jinab-i-Asadullah al-Asdaq al-Muqaddas</w:t>
      </w:r>
    </w:p>
    <w:p w14:paraId="139057C3" w14:textId="77777777" w:rsidR="00FC59D4"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23837D81" w14:textId="77777777" w:rsidR="00FC59D4" w:rsidRDefault="00000000">
      <w:pPr>
        <w:pStyle w:val="Heading2"/>
      </w:pPr>
      <w:bookmarkStart w:id="659" w:name="Xc1dc7f1fd2a24bd9c5ca4420ecbbf8d80830362"/>
      <w:bookmarkEnd w:id="658"/>
      <w:r>
        <w:t>Baha’u’llah Expresses His Sincerity, Attention, and Nothingness to the Friends</w:t>
      </w:r>
    </w:p>
    <w:p w14:paraId="0672710B" w14:textId="77777777" w:rsidR="00FC59D4"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6F6768CB" w14:textId="77777777" w:rsidR="00FC59D4" w:rsidRDefault="00000000">
      <w:pPr>
        <w:pStyle w:val="BodyText"/>
      </w:pPr>
      <w:r>
        <w:t>The servant,</w:t>
      </w:r>
    </w:p>
    <w:p w14:paraId="6D2C1D9E" w14:textId="77777777" w:rsidR="00FC59D4" w:rsidRDefault="00000000">
      <w:pPr>
        <w:pStyle w:val="BodyText"/>
      </w:pPr>
      <w:r>
        <w:t>On the 29th of Ramadan, 1298</w:t>
      </w:r>
    </w:p>
    <w:p w14:paraId="50792990" w14:textId="77777777" w:rsidR="00FC59D4"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533C5A32" w14:textId="77777777" w:rsidR="00FC59D4" w:rsidRDefault="00000000">
      <w:r>
        <w:br w:type="page"/>
      </w:r>
    </w:p>
    <w:p w14:paraId="4D5D04AF" w14:textId="77777777" w:rsidR="00FC59D4" w:rsidRDefault="00000000">
      <w:pPr>
        <w:pStyle w:val="Heading1"/>
      </w:pPr>
      <w:bookmarkStart w:id="660" w:name="sec-bh00086"/>
      <w:bookmarkStart w:id="661" w:name="_Toc185452165"/>
      <w:bookmarkEnd w:id="638"/>
      <w:bookmarkEnd w:id="659"/>
      <w:r>
        <w:lastRenderedPageBreak/>
        <w:t>BH00086 (Letters to Shiraz)</w:t>
      </w:r>
      <w:bookmarkEnd w:id="661"/>
    </w:p>
    <w:p w14:paraId="04898339" w14:textId="77777777" w:rsidR="00FC59D4" w:rsidRDefault="00000000">
      <w:pPr>
        <w:pStyle w:val="Heading2"/>
      </w:pPr>
      <w:bookmarkStart w:id="662" w:name="introduction-1"/>
      <w:r>
        <w:t>Introduction</w:t>
      </w:r>
    </w:p>
    <w:p w14:paraId="2A7BC66C" w14:textId="77777777" w:rsidR="00FC59D4" w:rsidRDefault="00000000">
      <w:pPr>
        <w:pStyle w:val="FirstParagraph"/>
      </w:pPr>
      <w:r>
        <w:t>In the name of our Most Sacred, Most Supreme, Most Exalted Lord,</w:t>
      </w:r>
    </w:p>
    <w:p w14:paraId="6977F739" w14:textId="77777777" w:rsidR="00FC59D4"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3A542551" w14:textId="77777777" w:rsidR="00FC59D4" w:rsidRDefault="00000000">
      <w:pPr>
        <w:pStyle w:val="Heading3"/>
      </w:pPr>
      <w:bookmarkStart w:id="663" w:name="praise-for-the-friends-of-god"/>
      <w:r>
        <w:t>Praise for the Friends of God</w:t>
      </w:r>
    </w:p>
    <w:p w14:paraId="49286593" w14:textId="77777777" w:rsidR="00FC59D4"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DCD8761" w14:textId="77777777" w:rsidR="00FC59D4"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40CF58F3" w14:textId="77777777" w:rsidR="00FC59D4"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6D942B68" w14:textId="77777777" w:rsidR="00FC59D4"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68521968" w14:textId="77777777" w:rsidR="00FC59D4" w:rsidRDefault="00000000">
      <w:pPr>
        <w:pStyle w:val="Heading3"/>
      </w:pPr>
      <w:bookmarkStart w:id="664" w:name="sadness-for-those-who-turn-away"/>
      <w:bookmarkEnd w:id="663"/>
      <w:r>
        <w:t>Sadness for Those Who Turn Away</w:t>
      </w:r>
    </w:p>
    <w:p w14:paraId="30A5A8E3" w14:textId="77777777" w:rsidR="00FC59D4"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5E4CDAD7" w14:textId="77777777" w:rsidR="00FC59D4"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57443CB" w14:textId="77777777" w:rsidR="00FC59D4"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1859ACD9" w14:textId="77777777" w:rsidR="00FC59D4" w:rsidRDefault="00000000">
      <w:pPr>
        <w:pStyle w:val="Heading2"/>
      </w:pPr>
      <w:bookmarkStart w:id="665" w:name="a-response-about-prior-letters"/>
      <w:bookmarkEnd w:id="662"/>
      <w:bookmarkEnd w:id="664"/>
      <w:r>
        <w:t>A Response About Prior Letters</w:t>
      </w:r>
    </w:p>
    <w:p w14:paraId="4348BC1A" w14:textId="77777777" w:rsidR="00FC59D4" w:rsidRDefault="00000000">
      <w:pPr>
        <w:pStyle w:val="FirstParagraph"/>
      </w:pPr>
      <w:r>
        <w:t>The name of the All-Knowing One who remembers:</w:t>
      </w:r>
    </w:p>
    <w:p w14:paraId="5864FEEC" w14:textId="77777777" w:rsidR="00FC59D4"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35947688" w14:textId="77777777" w:rsidR="00FC59D4"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B940E3C" w14:textId="77777777" w:rsidR="00FC59D4"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19F2CA92" w14:textId="77777777" w:rsidR="00FC59D4"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1252146A" w14:textId="77777777" w:rsidR="00FC59D4"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71E5E405" w14:textId="77777777" w:rsidR="00FC59D4"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1B6998E4" w14:textId="77777777" w:rsidR="00FC59D4"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D1B2D15" w14:textId="77777777" w:rsidR="00FC59D4"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569D58B1" w14:textId="77777777" w:rsidR="00FC59D4"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D6064E0" w14:textId="77777777" w:rsidR="00FC59D4"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260AD8C4" w14:textId="77777777" w:rsidR="00FC59D4" w:rsidRDefault="00000000">
      <w:pPr>
        <w:pStyle w:val="BodyText"/>
      </w:pPr>
      <w:r>
        <w:t>Exalt the countenances of My loved ones on My behalf, and give them glad tidings of My mercy that has preceded, and My favor that has encompassed those in the heavens and the earth.</w:t>
      </w:r>
    </w:p>
    <w:p w14:paraId="092AA68E" w14:textId="77777777" w:rsidR="00FC59D4" w:rsidRDefault="00000000">
      <w:pPr>
        <w:pStyle w:val="BodyText"/>
      </w:pPr>
      <w:r>
        <w:t>Say, “O friends, be wise and uphold that which will exalt this strong and steadfast Cause.” We mention the maidservants who have listened and turned to God, the Peerless Knower.</w:t>
      </w:r>
    </w:p>
    <w:p w14:paraId="444456C6" w14:textId="77777777" w:rsidR="00FC59D4"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0CC1C4D2" w14:textId="77777777" w:rsidR="00FC59D4" w:rsidRDefault="00000000">
      <w:pPr>
        <w:pStyle w:val="BodyText"/>
      </w:pPr>
      <w:r>
        <w:t>Ask God to guide them, strengthen them, purify them from self and desire, and adorn them with what is pleasing to Him. Indeed, He is the Master of all creation, the Lord of both worlds.</w:t>
      </w:r>
    </w:p>
    <w:p w14:paraId="00A86C6F" w14:textId="77777777" w:rsidR="00FC59D4" w:rsidRDefault="00000000">
      <w:pPr>
        <w:pStyle w:val="Heading2"/>
      </w:pPr>
      <w:bookmarkStart w:id="666" w:name="letter-1"/>
      <w:bookmarkEnd w:id="665"/>
      <w:r>
        <w:t>Letter 1</w:t>
      </w:r>
    </w:p>
    <w:p w14:paraId="58547E05" w14:textId="77777777" w:rsidR="00FC59D4"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3C73594A" w14:textId="77777777" w:rsidR="00FC59D4" w:rsidRDefault="00000000">
      <w:pPr>
        <w:pStyle w:val="BodyText"/>
      </w:pPr>
      <w:r>
        <w:t>Today, the whole world is adorned with the wondrous garment of existence, and the hidden, apparent bounties of God have been bestowed upon all. Yet, all are heedless and distant, except for whom God wills.</w:t>
      </w:r>
    </w:p>
    <w:p w14:paraId="30353829" w14:textId="77777777" w:rsidR="00FC59D4"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04B8534A" w14:textId="77777777" w:rsidR="00FC59D4" w:rsidRDefault="00000000">
      <w:pPr>
        <w:pStyle w:val="BodyText"/>
      </w:pPr>
      <w:r>
        <w:t>O my God, convey what You have revealed to Your name and grant them the gift of Your expression and the heavenly feast of Your grace. You are, indeed, powerful over all things.</w:t>
      </w:r>
    </w:p>
    <w:p w14:paraId="2E6001EB" w14:textId="77777777" w:rsidR="00FC59D4" w:rsidRDefault="00000000">
      <w:pPr>
        <w:pStyle w:val="BodyText"/>
      </w:pPr>
      <w:r>
        <w:lastRenderedPageBreak/>
        <w:t>So far, this servant has sent four letters, and despite many engagements and writings, there has been no neglect or delay in answering your blessed letters.</w:t>
      </w:r>
    </w:p>
    <w:p w14:paraId="34366B84" w14:textId="77777777" w:rsidR="00FC59D4" w:rsidRDefault="00000000">
      <w:pPr>
        <w:pStyle w:val="BodyText"/>
      </w:pPr>
      <w:r>
        <w:t>Regarding your attention to the land of Eshtehard and the friends there among the maidservants and servants, blessings of God be upon them. It has been submitted in the exalted court:</w:t>
      </w:r>
    </w:p>
    <w:p w14:paraId="26C763F2" w14:textId="77777777" w:rsidR="00FC59D4" w:rsidRDefault="00000000">
      <w:pPr>
        <w:pStyle w:val="BodyText"/>
      </w:pPr>
      <w:r>
        <w:t>“This is what has been revealed for them from the heaven of the will of our mighty and exalted Lord. Mighty is His speech, great is His sovereignty, and exalted is His grandeur.”</w:t>
      </w:r>
    </w:p>
    <w:p w14:paraId="4A520F35" w14:textId="77777777" w:rsidR="00FC59D4" w:rsidRDefault="00000000">
      <w:pPr>
        <w:pStyle w:val="Heading2"/>
      </w:pPr>
      <w:bookmarkStart w:id="667" w:name="letter-2-the-people-of-a-and-sh"/>
      <w:bookmarkEnd w:id="666"/>
      <w:r>
        <w:t>Letter 2: The People of A and Sh</w:t>
      </w:r>
    </w:p>
    <w:p w14:paraId="491E4B5B" w14:textId="77777777" w:rsidR="00FC59D4" w:rsidRDefault="00000000">
      <w:pPr>
        <w:pStyle w:val="FirstParagraph"/>
      </w:pPr>
      <w:r>
        <w:t>In the name of the Compassionate and Generous One,</w:t>
      </w:r>
    </w:p>
    <w:p w14:paraId="2A3DB980" w14:textId="77777777" w:rsidR="00FC59D4"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D023C5E" w14:textId="77777777" w:rsidR="00FC59D4"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79D2A5F5" w14:textId="77777777" w:rsidR="00FC59D4"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2135909B" w14:textId="77777777" w:rsidR="00FC59D4"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1EF953AA" w14:textId="77777777" w:rsidR="00FC59D4" w:rsidRDefault="00000000">
      <w:pPr>
        <w:pStyle w:val="BodyText"/>
      </w:pPr>
      <w:r>
        <w:t>Blessings be upon you and upon those whose self and desires did not prevent them from God, the Lord of all and the Master of the world to come and this world.</w:t>
      </w:r>
    </w:p>
    <w:p w14:paraId="5E0B73ED" w14:textId="77777777" w:rsidR="00FC59D4" w:rsidRDefault="00000000">
      <w:pPr>
        <w:pStyle w:val="BodyText"/>
      </w:pPr>
      <w:r>
        <w:t>This is what has been revealed for the maidservants of God: His blessings rest upon them.</w:t>
      </w:r>
    </w:p>
    <w:p w14:paraId="786B3CC3" w14:textId="77777777" w:rsidR="00FC59D4" w:rsidRDefault="00000000">
      <w:pPr>
        <w:pStyle w:val="Heading3"/>
      </w:pPr>
      <w:bookmarkStart w:id="668" w:name="to-the-maidservants-of-a-and-sh"/>
      <w:r>
        <w:t>To the Maidservants of A and Sh</w:t>
      </w:r>
    </w:p>
    <w:p w14:paraId="4506F3BC" w14:textId="77777777" w:rsidR="00FC59D4" w:rsidRDefault="00000000">
      <w:pPr>
        <w:pStyle w:val="FirstParagraph"/>
      </w:pPr>
      <w:r>
        <w:t>In the name of the All-Knowing and All-Aware,</w:t>
      </w:r>
    </w:p>
    <w:p w14:paraId="36C1468B" w14:textId="77777777" w:rsidR="00FC59D4"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2FBC14C5" w14:textId="77777777" w:rsidR="00FC59D4"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5D758DF9" w14:textId="77777777" w:rsidR="00FC59D4"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01D48372" w14:textId="77777777" w:rsidR="00FC59D4"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0C354CD" w14:textId="77777777" w:rsidR="00FC59D4"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709912A4" w14:textId="77777777" w:rsidR="00FC59D4" w:rsidRDefault="00000000">
      <w:pPr>
        <w:pStyle w:val="BodyText"/>
      </w:pPr>
      <w:r>
        <w:t>Blessings be upon you from God, the Manifestation of Signs and the Revealer of Verses.</w:t>
      </w:r>
    </w:p>
    <w:p w14:paraId="3B6D0A13" w14:textId="77777777" w:rsidR="00FC59D4" w:rsidRDefault="00000000">
      <w:pPr>
        <w:pStyle w:val="Heading3"/>
      </w:pPr>
      <w:bookmarkStart w:id="669" w:name="X21892f0349ce22ebe0a209fcc3361d38a210cc1"/>
      <w:bookmarkEnd w:id="668"/>
      <w:r>
        <w:t>The Form of the Blessed and Sacred Leaf (Possibly Khadijih Bagum)</w:t>
      </w:r>
    </w:p>
    <w:p w14:paraId="61285557" w14:textId="77777777" w:rsidR="00FC59D4" w:rsidRDefault="00000000">
      <w:pPr>
        <w:pStyle w:val="FirstParagraph"/>
      </w:pPr>
      <w:r>
        <w:t>The sun of divine favor has shone upon all, and the Euphrates of mercy flows for each of the near and sincere ones. Take and drink, for He is the Most Generous Giver.</w:t>
      </w:r>
    </w:p>
    <w:p w14:paraId="635ECDA9" w14:textId="77777777" w:rsidR="00FC59D4"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4704AB2E" w14:textId="77777777" w:rsidR="00FC59D4" w:rsidRDefault="00000000">
      <w:pPr>
        <w:pStyle w:val="BodyText"/>
      </w:pPr>
      <w:r>
        <w:t>This is the form of what was revealed from God, the Lord of the worlds: “Mighty and glorious is His word.”</w:t>
      </w:r>
    </w:p>
    <w:p w14:paraId="1927D4F0" w14:textId="77777777" w:rsidR="00FC59D4" w:rsidRDefault="00000000">
      <w:pPr>
        <w:pStyle w:val="BodyText"/>
      </w:pPr>
      <w:r>
        <w:t>He is God, exalted is His glory, greatness, and might.</w:t>
      </w:r>
    </w:p>
    <w:p w14:paraId="2820AAC5" w14:textId="77777777" w:rsidR="00FC59D4" w:rsidRDefault="00000000">
      <w:pPr>
        <w:pStyle w:val="Heading4"/>
      </w:pPr>
      <w:bookmarkStart w:id="670" w:name="men-and-women-are-equals"/>
      <w:r>
        <w:lastRenderedPageBreak/>
        <w:t>Men and Women Are Equals</w:t>
      </w:r>
    </w:p>
    <w:p w14:paraId="08440829" w14:textId="77777777" w:rsidR="00FC59D4"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34F9B009" w14:textId="77777777" w:rsidR="00FC59D4"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69E32A60" w14:textId="77777777" w:rsidR="00FC59D4"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4ADD8E4C" w14:textId="77777777" w:rsidR="00FC59D4"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30A8E941" w14:textId="77777777" w:rsidR="00FC59D4" w:rsidRDefault="00000000">
      <w:pPr>
        <w:pStyle w:val="Heading4"/>
      </w:pPr>
      <w:bookmarkStart w:id="671" w:name="aqa-asads-mother-is-forgiven"/>
      <w:bookmarkEnd w:id="670"/>
      <w:r>
        <w:t>Aqa Asad’s Mother is Forgiven</w:t>
      </w:r>
    </w:p>
    <w:p w14:paraId="5B092ED0" w14:textId="77777777" w:rsidR="00FC59D4" w:rsidRDefault="00000000">
      <w:pPr>
        <w:pStyle w:val="FirstParagraph"/>
      </w:pPr>
      <w:r>
        <w:t>You mentioned the esteemed Aqa Asadullah of the lands of “A” and “Sh,” and his mother. After sharing this noble word from the Mother Book, His blessed and exalted words are:</w:t>
      </w:r>
    </w:p>
    <w:p w14:paraId="0A55D75A" w14:textId="77777777" w:rsidR="00FC59D4"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1A335FDB" w14:textId="77777777" w:rsidR="00FC59D4" w:rsidRDefault="00000000">
      <w:pPr>
        <w:pStyle w:val="Heading4"/>
      </w:pPr>
      <w:bookmarkStart w:id="672" w:name="the-question-of-rights-huquullah"/>
      <w:bookmarkEnd w:id="671"/>
      <w:r>
        <w:t>The Question of Rights (Huqu’u’llah)</w:t>
      </w:r>
    </w:p>
    <w:p w14:paraId="3FF104F6" w14:textId="77777777" w:rsidR="00FC59D4"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1C58383F" w14:textId="77777777" w:rsidR="00FC59D4"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7F728B6B" w14:textId="77777777" w:rsidR="00FC59D4" w:rsidRDefault="00000000">
      <w:pPr>
        <w:pStyle w:val="Heading4"/>
      </w:pPr>
      <w:bookmarkStart w:id="673" w:name="honor-for-muhammad-ghulam-ali-khadim"/>
      <w:bookmarkEnd w:id="672"/>
      <w:r>
        <w:lastRenderedPageBreak/>
        <w:t>Honor for Muhammad Ghulam Ali Khadim</w:t>
      </w:r>
    </w:p>
    <w:p w14:paraId="685B9376" w14:textId="77777777" w:rsidR="00FC59D4" w:rsidRDefault="00000000">
      <w:pPr>
        <w:pStyle w:val="FirstParagraph"/>
      </w:pPr>
      <w:r>
        <w:t>May Muhammad Ghulam Ali Khadim be assisted with the remembrance and service of Truth. Honor him in My name and give him glad tidings of My remembrance, which no treasure on earth can equal.</w:t>
      </w:r>
    </w:p>
    <w:p w14:paraId="1C34FEFE" w14:textId="77777777" w:rsidR="00FC59D4" w:rsidRDefault="00000000">
      <w:pPr>
        <w:pStyle w:val="Heading4"/>
      </w:pPr>
      <w:bookmarkStart w:id="674" w:name="the-arrival-in-the-land-of-t"/>
      <w:bookmarkEnd w:id="673"/>
      <w:r>
        <w:t>The Arrival in the Land of T</w:t>
      </w:r>
    </w:p>
    <w:p w14:paraId="38272A0B" w14:textId="77777777" w:rsidR="00FC59D4" w:rsidRDefault="00000000">
      <w:pPr>
        <w:pStyle w:val="FirstParagraph"/>
      </w:pPr>
      <w:r>
        <w:t>Regarding the arrival in the land of “T,” the matters of interaction, love, and preparedness among the friends of God were submitted, and His words were:</w:t>
      </w:r>
    </w:p>
    <w:p w14:paraId="5184C4AF" w14:textId="77777777" w:rsidR="00FC59D4"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6D7A3B7F" w14:textId="77777777" w:rsidR="00FC59D4"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054973BF" w14:textId="77777777" w:rsidR="00FC59D4"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6DEA1C8F" w14:textId="77777777" w:rsidR="00FC59D4"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4956804D" w14:textId="77777777" w:rsidR="00FC59D4" w:rsidRDefault="00000000">
      <w:pPr>
        <w:pStyle w:val="Heading4"/>
      </w:pPr>
      <w:bookmarkStart w:id="675" w:name="ascension-of-the-leaf-of-light"/>
      <w:bookmarkEnd w:id="674"/>
      <w:r>
        <w:t>Ascension of the Leaf of Light</w:t>
      </w:r>
    </w:p>
    <w:p w14:paraId="1684E89C" w14:textId="77777777" w:rsidR="00FC59D4"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03DC6BF6" w14:textId="77777777" w:rsidR="00FC59D4"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3A267430" w14:textId="77777777" w:rsidR="00FC59D4" w:rsidRDefault="00000000">
      <w:pPr>
        <w:pStyle w:val="Heading4"/>
      </w:pPr>
      <w:bookmarkStart w:id="676" w:name="Xe7d4095bf1503b8d68ba362cd16837f31a6ebf9"/>
      <w:bookmarkEnd w:id="675"/>
      <w:r>
        <w:lastRenderedPageBreak/>
        <w:t>A Visitation Day and Night in Remembrance of the Leaf</w:t>
      </w:r>
    </w:p>
    <w:p w14:paraId="70443BA3" w14:textId="77777777" w:rsidR="00FC59D4"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04B0D321" w14:textId="77777777" w:rsidR="00FC59D4"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0EA056A8" w14:textId="77777777" w:rsidR="00FC59D4" w:rsidRDefault="00000000">
      <w:pPr>
        <w:pStyle w:val="Heading3"/>
      </w:pPr>
      <w:bookmarkStart w:id="677" w:name="X87c1be1219f0fe316ba63e1fb0a67c19ab0b97b"/>
      <w:bookmarkEnd w:id="669"/>
      <w:bookmarkEnd w:id="676"/>
      <w:r>
        <w:t>Aqa Sayyid Abu Talib and Haji Mirza Kamaluddin</w:t>
      </w:r>
    </w:p>
    <w:p w14:paraId="38293151" w14:textId="77777777" w:rsidR="00FC59D4"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1F55B271" w14:textId="77777777" w:rsidR="00FC59D4" w:rsidRDefault="00000000">
      <w:pPr>
        <w:pStyle w:val="Heading3"/>
      </w:pPr>
      <w:bookmarkStart w:id="678" w:name="aqa-mirza-haydar-ali"/>
      <w:bookmarkEnd w:id="677"/>
      <w:r>
        <w:t>Aqa Mirza Haydar Ali</w:t>
      </w:r>
    </w:p>
    <w:p w14:paraId="35AB4D80" w14:textId="77777777" w:rsidR="00FC59D4"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07C9070A" w14:textId="77777777" w:rsidR="00FC59D4"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461FAE73" w14:textId="77777777" w:rsidR="00FC59D4" w:rsidRDefault="00000000">
      <w:pPr>
        <w:pStyle w:val="BodyText"/>
      </w:pPr>
      <w:r>
        <w:t>Moreover, he has witnessed the waves of the sea of mercy and the manifestations of the sun of favor. He acts as He wills and decrees as He wishes, for He is the Almighty, the All-Praised.</w:t>
      </w:r>
    </w:p>
    <w:p w14:paraId="487444DF" w14:textId="77777777" w:rsidR="00FC59D4" w:rsidRDefault="00000000">
      <w:pPr>
        <w:pStyle w:val="Heading3"/>
      </w:pPr>
      <w:bookmarkStart w:id="679" w:name="aqa-ibn-abhar"/>
      <w:bookmarkEnd w:id="678"/>
      <w:r>
        <w:t>Aqa Ibn Abhar</w:t>
      </w:r>
    </w:p>
    <w:p w14:paraId="2F8309B6" w14:textId="77777777" w:rsidR="00FC59D4"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511857C5" w14:textId="77777777" w:rsidR="00FC59D4"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2DEBF370" w14:textId="77777777" w:rsidR="00FC59D4"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4FE6E57B" w14:textId="77777777" w:rsidR="00FC59D4"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67FE78B2" w14:textId="77777777" w:rsidR="00FC59D4" w:rsidRDefault="00000000">
      <w:pPr>
        <w:pStyle w:val="Heading3"/>
      </w:pPr>
      <w:bookmarkStart w:id="680" w:name="haji-sayyid-ali-akbar"/>
      <w:bookmarkEnd w:id="679"/>
      <w:r>
        <w:t>Haji Sayyid Ali Akbar</w:t>
      </w:r>
    </w:p>
    <w:p w14:paraId="28693CC7" w14:textId="77777777" w:rsidR="00FC59D4"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684D5849" w14:textId="77777777" w:rsidR="00FC59D4" w:rsidRDefault="00000000">
      <w:pPr>
        <w:pStyle w:val="Heading3"/>
      </w:pPr>
      <w:bookmarkStart w:id="681" w:name="mulla-asadullah"/>
      <w:bookmarkEnd w:id="680"/>
      <w:r>
        <w:t>Mulla Asadullah</w:t>
      </w:r>
    </w:p>
    <w:p w14:paraId="7A40D8FC" w14:textId="77777777" w:rsidR="00FC59D4"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24D12E0A" w14:textId="77777777" w:rsidR="00FC59D4" w:rsidRDefault="00000000">
      <w:pPr>
        <w:pStyle w:val="Heading2"/>
      </w:pPr>
      <w:bookmarkStart w:id="682" w:name="letter-3"/>
      <w:bookmarkEnd w:id="667"/>
      <w:bookmarkEnd w:id="681"/>
      <w:r>
        <w:t>Letter 3:</w:t>
      </w:r>
    </w:p>
    <w:p w14:paraId="07DFFE18" w14:textId="77777777" w:rsidR="00FC59D4" w:rsidRDefault="00000000">
      <w:pPr>
        <w:pStyle w:val="FirstParagraph"/>
      </w:pPr>
      <w:r>
        <w:t>He is the Witness, the Hearing, the All-Knowing.</w:t>
      </w:r>
    </w:p>
    <w:p w14:paraId="372384A2" w14:textId="77777777" w:rsidR="00FC59D4"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68A4113E" w14:textId="77777777" w:rsidR="00FC59D4"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793661EB" w14:textId="77777777" w:rsidR="00FC59D4"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365771E0" w14:textId="77777777" w:rsidR="00FC59D4"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53B881CE" w14:textId="77777777" w:rsidR="00FC59D4" w:rsidRDefault="00000000">
      <w:pPr>
        <w:pStyle w:val="BodyText"/>
      </w:pPr>
      <w:r>
        <w:t>When you attain My Tablet and find in it the fragrance of My utterance, arise and say:</w:t>
      </w:r>
    </w:p>
    <w:p w14:paraId="68589719" w14:textId="77777777" w:rsidR="00FC59D4"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29A97D10" w14:textId="77777777" w:rsidR="00FC59D4"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662FA6A0" w14:textId="77777777" w:rsidR="00FC59D4" w:rsidRDefault="00000000">
      <w:pPr>
        <w:pStyle w:val="Heading3"/>
      </w:pPr>
      <w:bookmarkStart w:id="683" w:name="aqa-muhammad-karim"/>
      <w:r>
        <w:t>Aqa Muhammad Karim</w:t>
      </w:r>
    </w:p>
    <w:p w14:paraId="4D1843D5" w14:textId="77777777" w:rsidR="00FC59D4"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36EF17F3" w14:textId="77777777" w:rsidR="00FC59D4"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0D768964" w14:textId="77777777" w:rsidR="00FC59D4" w:rsidRDefault="00000000">
      <w:pPr>
        <w:pStyle w:val="Heading3"/>
      </w:pPr>
      <w:bookmarkStart w:id="684" w:name="the-honorable-rahim-and-his-brother"/>
      <w:bookmarkEnd w:id="683"/>
      <w:r>
        <w:t>The Honorable Rahim and His Brother</w:t>
      </w:r>
    </w:p>
    <w:p w14:paraId="17817914" w14:textId="77777777" w:rsidR="00FC59D4"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D0EAD22" w14:textId="77777777" w:rsidR="00FC59D4"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1714EC63" w14:textId="77777777" w:rsidR="00FC59D4" w:rsidRDefault="00000000">
      <w:pPr>
        <w:pStyle w:val="BodyText"/>
      </w:pPr>
      <w:r>
        <w:t>Blessings upon them from God, the All-Knowing, the Wise.</w:t>
      </w:r>
    </w:p>
    <w:p w14:paraId="18BD4F2F" w14:textId="77777777" w:rsidR="00FC59D4" w:rsidRDefault="00000000">
      <w:pPr>
        <w:pStyle w:val="Heading3"/>
      </w:pPr>
      <w:bookmarkStart w:id="685" w:name="in-reference-to-a-prior-letter-to-karim"/>
      <w:bookmarkEnd w:id="684"/>
      <w:r>
        <w:t>In Reference to a Prior Letter to Karim</w:t>
      </w:r>
    </w:p>
    <w:p w14:paraId="319380E9" w14:textId="77777777" w:rsidR="00FC59D4"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02C54563" w14:textId="77777777" w:rsidR="00FC59D4"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6503992A" w14:textId="77777777" w:rsidR="00FC59D4"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5617D4EC" w14:textId="77777777" w:rsidR="00FC59D4"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6B504B75" w14:textId="77777777" w:rsidR="00FC59D4" w:rsidRDefault="00000000">
      <w:pPr>
        <w:pStyle w:val="Heading2"/>
      </w:pPr>
      <w:bookmarkStart w:id="686" w:name="letter-4"/>
      <w:bookmarkEnd w:id="682"/>
      <w:bookmarkEnd w:id="685"/>
      <w:r>
        <w:t>Letter 4:</w:t>
      </w:r>
    </w:p>
    <w:p w14:paraId="026BACA9" w14:textId="77777777" w:rsidR="00FC59D4" w:rsidRDefault="00000000">
      <w:pPr>
        <w:pStyle w:val="FirstParagraph"/>
      </w:pPr>
      <w:r>
        <w:t>In the name of the One who watches over the Names,</w:t>
      </w:r>
    </w:p>
    <w:p w14:paraId="77CB8B42" w14:textId="77777777" w:rsidR="00FC59D4"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56AA6833" w14:textId="77777777" w:rsidR="00FC59D4" w:rsidRDefault="00000000">
      <w:pPr>
        <w:pStyle w:val="BodyText"/>
      </w:pPr>
      <w:r>
        <w:t>We have mentioned those who turned toward the Countenance and have revealed for them that which the sincere will find scented with the fragrance of God’s grace, the Lord of all worlds.</w:t>
      </w:r>
    </w:p>
    <w:p w14:paraId="626C5BCB" w14:textId="77777777" w:rsidR="00FC59D4" w:rsidRDefault="00000000">
      <w:pPr>
        <w:pStyle w:val="Heading3"/>
      </w:pPr>
      <w:bookmarkStart w:id="687" w:name="to-akbar"/>
      <w:r>
        <w:lastRenderedPageBreak/>
        <w:t>To Akbar</w:t>
      </w:r>
    </w:p>
    <w:p w14:paraId="720A70D5" w14:textId="77777777" w:rsidR="00FC59D4" w:rsidRDefault="00000000">
      <w:pPr>
        <w:pStyle w:val="FirstParagraph"/>
      </w:pPr>
      <w:r>
        <w:t>O Akbar, the oppressed one remembers you from His radiant viewpoint with verses that no treasures of the earth can equal. Every discerning and insightful one bears witness to this.</w:t>
      </w:r>
    </w:p>
    <w:p w14:paraId="15977F69" w14:textId="77777777" w:rsidR="00FC59D4"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6FFFA580" w14:textId="77777777" w:rsidR="00FC59D4"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3D7D0ED8" w14:textId="77777777" w:rsidR="00FC59D4" w:rsidRDefault="00000000">
      <w:pPr>
        <w:pStyle w:val="Heading3"/>
      </w:pPr>
      <w:bookmarkStart w:id="688" w:name="kadkhoda-exalted"/>
      <w:bookmarkEnd w:id="687"/>
      <w:r>
        <w:t>Kadkhoda Exalted</w:t>
      </w:r>
    </w:p>
    <w:p w14:paraId="01AF4B51" w14:textId="77777777" w:rsidR="00FC59D4"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3CE9038B" w14:textId="77777777" w:rsidR="00FC59D4"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5239D047" w14:textId="77777777" w:rsidR="00FC59D4"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0EF80A0A" w14:textId="77777777" w:rsidR="00FC59D4" w:rsidRDefault="00000000">
      <w:pPr>
        <w:pStyle w:val="Heading3"/>
      </w:pPr>
      <w:bookmarkStart w:id="689" w:name="husayn-effendi-and-waraqaiyya-khanum"/>
      <w:bookmarkEnd w:id="688"/>
      <w:r>
        <w:t>Husayn Effendi and Waraqa’iyya Khanum</w:t>
      </w:r>
    </w:p>
    <w:p w14:paraId="5CA5D7BB" w14:textId="77777777" w:rsidR="00FC59D4"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61520051" w14:textId="77777777" w:rsidR="00FC59D4" w:rsidRDefault="00000000">
      <w:pPr>
        <w:pStyle w:val="Heading3"/>
      </w:pPr>
      <w:bookmarkStart w:id="690" w:name="the-branches-are-exalted"/>
      <w:bookmarkEnd w:id="689"/>
      <w:r>
        <w:t>The Branches are Exalted</w:t>
      </w:r>
    </w:p>
    <w:p w14:paraId="21E30609" w14:textId="77777777" w:rsidR="00FC59D4"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D6B3C3F" w14:textId="77777777" w:rsidR="00FC59D4"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35F30079" w14:textId="77777777" w:rsidR="00FC59D4"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4665F5A7" w14:textId="77777777" w:rsidR="00FC59D4" w:rsidRDefault="00000000">
      <w:pPr>
        <w:pStyle w:val="BodyText"/>
      </w:pPr>
      <w:r>
        <w:lastRenderedPageBreak/>
        <w:t>On the 15th day of Rabi’ al-Awwal in the year 1300.</w:t>
      </w:r>
    </w:p>
    <w:p w14:paraId="508DDD63" w14:textId="77777777" w:rsidR="00FC59D4" w:rsidRDefault="00000000">
      <w:r>
        <w:br w:type="page"/>
      </w:r>
    </w:p>
    <w:p w14:paraId="6D72F102" w14:textId="77777777" w:rsidR="00FC59D4" w:rsidRDefault="00000000">
      <w:pPr>
        <w:pStyle w:val="Heading1"/>
      </w:pPr>
      <w:bookmarkStart w:id="691" w:name="sec-bh00010"/>
      <w:bookmarkStart w:id="692" w:name="_Toc185452166"/>
      <w:bookmarkEnd w:id="660"/>
      <w:bookmarkEnd w:id="686"/>
      <w:bookmarkEnd w:id="690"/>
      <w:r>
        <w:lastRenderedPageBreak/>
        <w:t>BH00010 (Letters to Tehran Thru Ali-Akbar)</w:t>
      </w:r>
      <w:bookmarkEnd w:id="692"/>
    </w:p>
    <w:p w14:paraId="6D94D5F5" w14:textId="77777777" w:rsidR="00FC59D4" w:rsidRDefault="00000000">
      <w:pPr>
        <w:pStyle w:val="FirstParagraph"/>
      </w:pPr>
      <w:r>
        <w:t>In the Name of Our Most Holy, Most Great, Most Exalted, Most Glorious Lord</w:t>
      </w:r>
    </w:p>
    <w:p w14:paraId="01E0F824" w14:textId="77777777" w:rsidR="00FC59D4"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2E9C325B" w14:textId="77777777" w:rsidR="00FC59D4" w:rsidRDefault="00000000">
      <w:pPr>
        <w:pStyle w:val="Heading2"/>
      </w:pPr>
      <w:bookmarkStart w:id="693" w:name="in-honor-of-radieh-maybe-radiyyih"/>
      <w:r>
        <w:t>In Honor of Radieh (maybe Radiyyih)</w:t>
      </w:r>
    </w:p>
    <w:p w14:paraId="39448628" w14:textId="77777777" w:rsidR="00FC59D4"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14DB86BF" w14:textId="77777777" w:rsidR="00FC59D4" w:rsidRDefault="00000000">
      <w:pPr>
        <w:pStyle w:val="Heading2"/>
      </w:pPr>
      <w:bookmarkStart w:id="694" w:name="Xd10c620f79ed4b12dbe380a6d633dfbd30358f4"/>
      <w:bookmarkEnd w:id="693"/>
      <w:r>
        <w:t>In the Name of the Oppressed of the Horizons</w:t>
      </w:r>
    </w:p>
    <w:p w14:paraId="44CD1B89" w14:textId="77777777" w:rsidR="00FC59D4"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0BA641EC" w14:textId="77777777" w:rsidR="00FC59D4"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043BA479" w14:textId="77777777" w:rsidR="00FC59D4"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7F217019" w14:textId="77777777" w:rsidR="00FC59D4"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40D66D7D" w14:textId="77777777" w:rsidR="00FC59D4"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7D33185E" w14:textId="77777777" w:rsidR="00FC59D4" w:rsidRDefault="00000000">
      <w:pPr>
        <w:pStyle w:val="Heading2"/>
      </w:pPr>
      <w:bookmarkStart w:id="695" w:name="in-the-name-of-the-herald-in-the-world"/>
      <w:bookmarkEnd w:id="694"/>
      <w:r>
        <w:lastRenderedPageBreak/>
        <w:t>In the Name of the Herald in the World</w:t>
      </w:r>
    </w:p>
    <w:p w14:paraId="2C3AC4B0" w14:textId="77777777" w:rsidR="00FC59D4"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65985533" w14:textId="77777777" w:rsidR="00FC59D4" w:rsidRDefault="00000000">
      <w:pPr>
        <w:pStyle w:val="BodyText"/>
      </w:pPr>
      <w:r>
        <w:t>This is what has been revealed from the realm of grace to the esteemed Master Muhammad Quli, upon him be the glory of God. His statement, exalted be His grandeur.</w:t>
      </w:r>
    </w:p>
    <w:p w14:paraId="20096763" w14:textId="77777777" w:rsidR="00FC59D4" w:rsidRDefault="00000000">
      <w:pPr>
        <w:pStyle w:val="Heading2"/>
      </w:pPr>
      <w:bookmarkStart w:id="696" w:name="X66d5b3460bfd0ee3c36dc4d545fb6f55702bb9c"/>
      <w:bookmarkEnd w:id="695"/>
      <w:r>
        <w:t>In the Name of the Sovereign Over the Seen and Unseen</w:t>
      </w:r>
    </w:p>
    <w:p w14:paraId="23CFFCFC" w14:textId="77777777" w:rsidR="00FC59D4"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7D2915FA" w14:textId="77777777" w:rsidR="00FC59D4"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2C3D0E22" w14:textId="77777777" w:rsidR="00FC59D4" w:rsidRDefault="00000000">
      <w:pPr>
        <w:pStyle w:val="Heading3"/>
      </w:pPr>
      <w:bookmarkStart w:id="697" w:name="regarding-a-noble-lady"/>
      <w:r>
        <w:t>Regarding a Noble Lady</w:t>
      </w:r>
    </w:p>
    <w:p w14:paraId="3D5400FF" w14:textId="77777777" w:rsidR="00FC59D4"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5AB71DE3" w14:textId="77777777" w:rsidR="00FC59D4"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3E0272D8" w14:textId="77777777" w:rsidR="00FC59D4" w:rsidRDefault="00000000">
      <w:pPr>
        <w:pStyle w:val="Heading3"/>
      </w:pPr>
      <w:bookmarkStart w:id="698" w:name="criticism-of-followers-of-the-bab"/>
      <w:bookmarkEnd w:id="697"/>
      <w:r>
        <w:t>Criticism of Followers of the Bab</w:t>
      </w:r>
    </w:p>
    <w:p w14:paraId="7EFC9917" w14:textId="77777777" w:rsidR="00FC59D4"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3B89F247" w14:textId="77777777" w:rsidR="00FC59D4"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36206F6D" w14:textId="77777777" w:rsidR="00FC59D4" w:rsidRDefault="00000000">
      <w:pPr>
        <w:pStyle w:val="Heading3"/>
      </w:pPr>
      <w:bookmarkStart w:id="699" w:name="news-from-egypt"/>
      <w:bookmarkEnd w:id="698"/>
      <w:r>
        <w:lastRenderedPageBreak/>
        <w:t>News from Egypt</w:t>
      </w:r>
    </w:p>
    <w:p w14:paraId="155F7614" w14:textId="77777777" w:rsidR="00FC59D4"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0A4189B4" w14:textId="77777777" w:rsidR="00FC59D4"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0F4C66DB" w14:textId="77777777" w:rsidR="00FC59D4"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01129656" w14:textId="77777777" w:rsidR="00FC59D4"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411E0C40" w14:textId="77777777" w:rsidR="00FC59D4"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38C8D722" w14:textId="77777777" w:rsidR="00FC59D4"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0BF1F72A" w14:textId="77777777" w:rsidR="00FC59D4" w:rsidRDefault="00000000">
      <w:pPr>
        <w:pStyle w:val="Heading3"/>
      </w:pPr>
      <w:bookmarkStart w:id="700" w:name="regarding-a-petition"/>
      <w:bookmarkEnd w:id="699"/>
      <w:r>
        <w:lastRenderedPageBreak/>
        <w:t>Regarding a Petition</w:t>
      </w:r>
    </w:p>
    <w:p w14:paraId="5CA3C87E" w14:textId="77777777" w:rsidR="00FC59D4"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124F797F" w14:textId="77777777" w:rsidR="00FC59D4"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0DF4A9F2" w14:textId="77777777" w:rsidR="00FC59D4" w:rsidRDefault="00000000">
      <w:pPr>
        <w:pStyle w:val="Heading2"/>
      </w:pPr>
      <w:bookmarkStart w:id="701" w:name="in-the-name-of-the-unique-oppressed-one"/>
      <w:bookmarkEnd w:id="696"/>
      <w:bookmarkEnd w:id="700"/>
      <w:r>
        <w:t>In the name of the Unique Oppressed One</w:t>
      </w:r>
    </w:p>
    <w:p w14:paraId="7E287437" w14:textId="77777777" w:rsidR="00FC59D4"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70FF50DF" w14:textId="77777777" w:rsidR="00FC59D4"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0DCE74A0" w14:textId="77777777" w:rsidR="00FC59D4"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445CCA1C" w14:textId="77777777" w:rsidR="00FC59D4"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36C25F8D" w14:textId="77777777" w:rsidR="00FC59D4" w:rsidRDefault="00000000">
      <w:pPr>
        <w:pStyle w:val="Heading3"/>
      </w:pPr>
      <w:bookmarkStart w:id="702" w:name="letters-had-been-delayed"/>
      <w:r>
        <w:t>Letters Had Been Delayed</w:t>
      </w:r>
    </w:p>
    <w:p w14:paraId="59D873B8" w14:textId="77777777" w:rsidR="00FC59D4"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5FDC4F54" w14:textId="77777777" w:rsidR="00FC59D4"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21DC4287" w14:textId="77777777" w:rsidR="00FC59D4"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19F0F5EF" w14:textId="77777777" w:rsidR="00FC59D4"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4C1790D7" w14:textId="77777777" w:rsidR="00FC59D4"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3F1C58BB" w14:textId="77777777" w:rsidR="00FC59D4"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3D84C27E" w14:textId="77777777" w:rsidR="00FC59D4"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29263D55" w14:textId="77777777" w:rsidR="00FC59D4" w:rsidRDefault="00000000">
      <w:pPr>
        <w:pStyle w:val="Heading2"/>
      </w:pPr>
      <w:bookmarkStart w:id="703" w:name="X725e38fa41a84b9b5564b175112887b38a453c7"/>
      <w:bookmarkEnd w:id="701"/>
      <w:bookmarkEnd w:id="702"/>
      <w:r>
        <w:t>In the Name of the Compassionate, Insightful Advisor</w:t>
      </w:r>
    </w:p>
    <w:p w14:paraId="3B0BAC63" w14:textId="77777777" w:rsidR="00FC59D4"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49E128E2" w14:textId="77777777" w:rsidR="00FC59D4"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5DEA348D" w14:textId="77777777" w:rsidR="00FC59D4" w:rsidRDefault="00000000">
      <w:pPr>
        <w:pStyle w:val="Heading2"/>
      </w:pPr>
      <w:bookmarkStart w:id="704" w:name="X5bde2d3b9d1c82f5b93e8f19a73787fc4f9186a"/>
      <w:bookmarkEnd w:id="703"/>
      <w:r>
        <w:t>He is the Most Holy, the Most Great, the Most Glorious</w:t>
      </w:r>
    </w:p>
    <w:p w14:paraId="7CEEE5E0" w14:textId="77777777" w:rsidR="00FC59D4"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73F5CEB6" w14:textId="77777777" w:rsidR="00FC59D4"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38082490" w14:textId="77777777" w:rsidR="00FC59D4"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2B6F7950" w14:textId="77777777" w:rsidR="00FC59D4"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6E8DB319" w14:textId="77777777" w:rsidR="00FC59D4"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4D1CB965" w14:textId="77777777" w:rsidR="00FC59D4"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62014682" w14:textId="77777777" w:rsidR="00FC59D4"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65FADBDD" w14:textId="77777777" w:rsidR="00FC59D4"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63D1AA0A" w14:textId="77777777" w:rsidR="00FC59D4"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7D752C07" w14:textId="77777777" w:rsidR="00FC59D4" w:rsidRDefault="00000000">
      <w:pPr>
        <w:pStyle w:val="Heading2"/>
      </w:pPr>
      <w:bookmarkStart w:id="705" w:name="he-is-the-witnessing-the-hearing"/>
      <w:bookmarkEnd w:id="704"/>
      <w:r>
        <w:t>He is the Witnessing, the Hearing</w:t>
      </w:r>
    </w:p>
    <w:p w14:paraId="1327060D" w14:textId="77777777" w:rsidR="00FC59D4"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5B1FDDCA" w14:textId="77777777" w:rsidR="00FC59D4" w:rsidRDefault="00000000">
      <w:pPr>
        <w:pStyle w:val="BodyText"/>
      </w:pPr>
      <w:r>
        <w:t>And also these radiant verses have been revealed from the heaven of the divine will, exalted be His glory, concerning the honored Hajji Shahverdi, upon him be the glory of God. His exalted words say.</w:t>
      </w:r>
    </w:p>
    <w:p w14:paraId="708C69A5" w14:textId="77777777" w:rsidR="00FC59D4" w:rsidRDefault="00000000">
      <w:pPr>
        <w:pStyle w:val="Heading2"/>
      </w:pPr>
      <w:bookmarkStart w:id="706" w:name="X2080f4f4d21164dafe51440a173489ac077d5f7"/>
      <w:bookmarkEnd w:id="705"/>
      <w:r>
        <w:t>In the Name of the Compassionate, the Generous</w:t>
      </w:r>
    </w:p>
    <w:p w14:paraId="55BDC1EC" w14:textId="77777777" w:rsidR="00FC59D4"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6BC5529F" w14:textId="77777777" w:rsidR="00FC59D4"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0BFFA071" w14:textId="77777777" w:rsidR="00FC59D4"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68BABA22" w14:textId="77777777" w:rsidR="00FC59D4"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5E839533" w14:textId="77777777" w:rsidR="00FC59D4" w:rsidRDefault="00000000">
      <w:pPr>
        <w:pStyle w:val="Heading3"/>
      </w:pPr>
      <w:bookmarkStart w:id="707" w:name="in-honor-of-aqa-mirza-muhammad-ali"/>
      <w:r>
        <w:t>In Honor of Aqa Mirza Muhammad Ali</w:t>
      </w:r>
    </w:p>
    <w:p w14:paraId="78FFA01D" w14:textId="77777777" w:rsidR="00FC59D4"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01AE6988" w14:textId="77777777" w:rsidR="00FC59D4"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1B133696" w14:textId="77777777" w:rsidR="00FC59D4"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4B21EA77" w14:textId="77777777" w:rsidR="00FC59D4"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6F2CBD21" w14:textId="77777777" w:rsidR="00FC59D4" w:rsidRDefault="00000000">
      <w:pPr>
        <w:pStyle w:val="Heading3"/>
      </w:pPr>
      <w:bookmarkStart w:id="708" w:name="in-honor-of-aqa-sayyid-ali"/>
      <w:bookmarkEnd w:id="707"/>
      <w:r>
        <w:t>In Honor of Aqa Sayyid Ali</w:t>
      </w:r>
    </w:p>
    <w:p w14:paraId="22609C64" w14:textId="77777777" w:rsidR="00FC59D4"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6F5C767A" w14:textId="77777777" w:rsidR="00FC59D4"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493A1178" w14:textId="77777777" w:rsidR="00FC59D4"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53BCF8D7" w14:textId="77777777" w:rsidR="00FC59D4"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13A33E8E" w14:textId="77777777" w:rsidR="00FC59D4"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78A37705" w14:textId="77777777" w:rsidR="00FC59D4"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3219E5D1" w14:textId="77777777" w:rsidR="00FC59D4"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26924517" w14:textId="77777777" w:rsidR="00FC59D4"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547145BE" w14:textId="77777777" w:rsidR="00FC59D4"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188D6151" w14:textId="77777777" w:rsidR="00FC59D4" w:rsidRDefault="00000000">
      <w:pPr>
        <w:pStyle w:val="Heading2"/>
      </w:pPr>
      <w:bookmarkStart w:id="709" w:name="X64284fa87e96632dc5039b6c06a5199176cf42d"/>
      <w:bookmarkEnd w:id="706"/>
      <w:bookmarkEnd w:id="708"/>
      <w:r>
        <w:t>In the Name of Him Mentioned in the Scriptures, Books, and Tablets</w:t>
      </w:r>
    </w:p>
    <w:p w14:paraId="02DB2B5C" w14:textId="77777777" w:rsidR="00FC59D4"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2D1B0E1D" w14:textId="77777777" w:rsidR="00FC59D4"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01F93007" w14:textId="77777777" w:rsidR="00FC59D4" w:rsidRDefault="00000000">
      <w:pPr>
        <w:pStyle w:val="Heading3"/>
      </w:pPr>
      <w:bookmarkStart w:id="710" w:name="mention-of-haidar"/>
      <w:r>
        <w:t>Mention of Haidar</w:t>
      </w:r>
    </w:p>
    <w:p w14:paraId="4FB43D95" w14:textId="77777777" w:rsidR="00FC59D4"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50AB4A15" w14:textId="77777777" w:rsidR="00FC59D4"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5645E703" w14:textId="77777777" w:rsidR="00FC59D4"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52BC40B2" w14:textId="77777777" w:rsidR="00FC59D4" w:rsidRDefault="00000000">
      <w:pPr>
        <w:pStyle w:val="Heading3"/>
      </w:pPr>
      <w:bookmarkStart w:id="711" w:name="to-yahya"/>
      <w:bookmarkEnd w:id="710"/>
      <w:r>
        <w:t>To Yahya</w:t>
      </w:r>
    </w:p>
    <w:p w14:paraId="1B0AC801" w14:textId="77777777" w:rsidR="00FC59D4"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07A791F4" w14:textId="77777777" w:rsidR="00FC59D4" w:rsidRDefault="00000000">
      <w:pPr>
        <w:pStyle w:val="Heading3"/>
      </w:pPr>
      <w:bookmarkStart w:id="712" w:name="to-mullah"/>
      <w:bookmarkEnd w:id="711"/>
      <w:r>
        <w:lastRenderedPageBreak/>
        <w:t>To Mullah</w:t>
      </w:r>
    </w:p>
    <w:p w14:paraId="4296EAF9" w14:textId="77777777" w:rsidR="00FC59D4"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32C1282D" w14:textId="77777777" w:rsidR="00FC59D4" w:rsidRDefault="00000000">
      <w:pPr>
        <w:pStyle w:val="Heading3"/>
      </w:pPr>
      <w:bookmarkStart w:id="713" w:name="to-the-guide"/>
      <w:bookmarkEnd w:id="712"/>
      <w:r>
        <w:t>To the guide</w:t>
      </w:r>
    </w:p>
    <w:p w14:paraId="372F1865" w14:textId="77777777" w:rsidR="00FC59D4"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24C7B090" w14:textId="77777777" w:rsidR="00FC59D4" w:rsidRDefault="00000000">
      <w:pPr>
        <w:pStyle w:val="Heading3"/>
      </w:pPr>
      <w:bookmarkStart w:id="714" w:name="to-yusuf"/>
      <w:bookmarkEnd w:id="713"/>
      <w:r>
        <w:t>To Yusuf</w:t>
      </w:r>
    </w:p>
    <w:p w14:paraId="1BCD3DEF" w14:textId="77777777" w:rsidR="00FC59D4"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2BCDC774" w14:textId="77777777" w:rsidR="00FC59D4" w:rsidRDefault="00000000">
      <w:pPr>
        <w:pStyle w:val="Heading3"/>
      </w:pPr>
      <w:bookmarkStart w:id="715" w:name="to-ali-muhammad"/>
      <w:bookmarkEnd w:id="714"/>
      <w:r>
        <w:t>To Ali Muhammad</w:t>
      </w:r>
    </w:p>
    <w:p w14:paraId="10696783" w14:textId="77777777" w:rsidR="00FC59D4"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36B4D32C" w14:textId="77777777" w:rsidR="00FC59D4" w:rsidRDefault="00000000">
      <w:pPr>
        <w:pStyle w:val="Heading3"/>
      </w:pPr>
      <w:bookmarkStart w:id="716" w:name="to-my-beloved-in-shín-and-há"/>
      <w:bookmarkEnd w:id="715"/>
      <w:r>
        <w:t>To My Beloved in Shín and Há</w:t>
      </w:r>
    </w:p>
    <w:p w14:paraId="52161CDE" w14:textId="77777777" w:rsidR="00FC59D4"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355E6157" w14:textId="77777777" w:rsidR="00FC59D4" w:rsidRDefault="00000000">
      <w:pPr>
        <w:pStyle w:val="Heading3"/>
      </w:pPr>
      <w:bookmarkStart w:id="717" w:name="to-khanlar"/>
      <w:bookmarkEnd w:id="716"/>
      <w:r>
        <w:t>To Khanlar</w:t>
      </w:r>
    </w:p>
    <w:p w14:paraId="00C927A4" w14:textId="77777777" w:rsidR="00FC59D4"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40027AAC" w14:textId="77777777" w:rsidR="00FC59D4" w:rsidRDefault="00000000">
      <w:pPr>
        <w:pStyle w:val="Heading3"/>
      </w:pPr>
      <w:bookmarkStart w:id="718" w:name="the-mention-of-100000-tongues"/>
      <w:bookmarkEnd w:id="717"/>
      <w:r>
        <w:t>The Mention of 100,000 Tongues</w:t>
      </w:r>
    </w:p>
    <w:p w14:paraId="3A28E5E3" w14:textId="77777777" w:rsidR="00FC59D4"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4E080CC1" w14:textId="77777777" w:rsidR="00FC59D4"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25DE3968" w14:textId="77777777" w:rsidR="00FC59D4"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594D16D5" w14:textId="77777777" w:rsidR="00FC59D4" w:rsidRDefault="00000000">
      <w:pPr>
        <w:pStyle w:val="Heading3"/>
      </w:pPr>
      <w:bookmarkStart w:id="719" w:name="in-honor-of-agha-sheikh-abbas"/>
      <w:bookmarkEnd w:id="718"/>
      <w:r>
        <w:t>In Honor of Agha Sheikh Abbas</w:t>
      </w:r>
    </w:p>
    <w:p w14:paraId="7D71D13A" w14:textId="77777777" w:rsidR="00FC59D4"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127494D6" w14:textId="77777777" w:rsidR="00FC59D4" w:rsidRDefault="00000000">
      <w:pPr>
        <w:pStyle w:val="Heading2"/>
      </w:pPr>
      <w:bookmarkStart w:id="720" w:name="Xe7131361c9f9c2abe98d3ff825a317853ca8503"/>
      <w:bookmarkEnd w:id="709"/>
      <w:bookmarkEnd w:id="719"/>
      <w:r>
        <w:t>He is the All-Hearing, All-Knowing Witness</w:t>
      </w:r>
    </w:p>
    <w:p w14:paraId="1D7E8579" w14:textId="77777777" w:rsidR="00FC59D4" w:rsidRDefault="00000000">
      <w:pPr>
        <w:pStyle w:val="Heading3"/>
      </w:pPr>
      <w:bookmarkStart w:id="721" w:name="to-abbas"/>
      <w:r>
        <w:t>To Abbas</w:t>
      </w:r>
    </w:p>
    <w:p w14:paraId="19D3417C" w14:textId="77777777" w:rsidR="00FC59D4"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5883F34F" w14:textId="77777777" w:rsidR="00FC59D4"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5919FF8E" w14:textId="77777777" w:rsidR="00FC59D4"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556DCCF7" w14:textId="77777777" w:rsidR="00FC59D4"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705D0C86" w14:textId="77777777" w:rsidR="00FC59D4"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3CB666FE" w14:textId="77777777" w:rsidR="00FC59D4"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3C99F0EB" w14:textId="77777777" w:rsidR="00FC59D4"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78BC4E9F" w14:textId="77777777" w:rsidR="00FC59D4" w:rsidRDefault="00000000">
      <w:pPr>
        <w:pStyle w:val="Heading2"/>
      </w:pPr>
      <w:bookmarkStart w:id="722" w:name="Xff518dfb376b42f0bf001d2661785e48ddf9004"/>
      <w:bookmarkEnd w:id="720"/>
      <w:bookmarkEnd w:id="721"/>
      <w:r>
        <w:t>In the Name of Him by Whose Command Every Clear Book has been Revealed.</w:t>
      </w:r>
    </w:p>
    <w:p w14:paraId="6B210F23" w14:textId="77777777" w:rsidR="00FC59D4"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6E4EA8C6" w14:textId="77777777" w:rsidR="00FC59D4" w:rsidRDefault="00000000">
      <w:pPr>
        <w:pStyle w:val="Heading3"/>
      </w:pPr>
      <w:bookmarkStart w:id="723" w:name="to-karim"/>
      <w:r>
        <w:t>To Karim</w:t>
      </w:r>
    </w:p>
    <w:p w14:paraId="5AADA5E5" w14:textId="77777777" w:rsidR="00FC59D4"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52C226AB" w14:textId="77777777" w:rsidR="00FC59D4"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7D525E36" w14:textId="77777777" w:rsidR="00FC59D4"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5BF533A1" w14:textId="77777777" w:rsidR="00FC59D4" w:rsidRDefault="00000000">
      <w:pPr>
        <w:pStyle w:val="Heading2"/>
      </w:pPr>
      <w:bookmarkStart w:id="724" w:name="X8155bf5c660920844e24cae4fa9443c0d137ab7"/>
      <w:bookmarkEnd w:id="722"/>
      <w:bookmarkEnd w:id="723"/>
      <w:r>
        <w:t>In the Name of the One Who Rises from the Horizon of the Sky of My Great Kingdom</w:t>
      </w:r>
    </w:p>
    <w:p w14:paraId="68CA849F" w14:textId="77777777" w:rsidR="00FC59D4" w:rsidRDefault="00000000">
      <w:pPr>
        <w:pStyle w:val="Heading3"/>
      </w:pPr>
      <w:bookmarkStart w:id="725" w:name="to-salim"/>
      <w:r>
        <w:t>To Salim</w:t>
      </w:r>
    </w:p>
    <w:p w14:paraId="3C4EBF7F" w14:textId="77777777" w:rsidR="00FC59D4"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34154F04" w14:textId="77777777" w:rsidR="00FC59D4" w:rsidRDefault="00000000">
      <w:pPr>
        <w:pStyle w:val="BodyText"/>
      </w:pPr>
      <w:r>
        <w:t>And this is what was revealed to the one named Mirza Abul-Hasan.</w:t>
      </w:r>
    </w:p>
    <w:p w14:paraId="30852B2A" w14:textId="77777777" w:rsidR="00FC59D4" w:rsidRDefault="00000000">
      <w:pPr>
        <w:pStyle w:val="Heading2"/>
      </w:pPr>
      <w:bookmarkStart w:id="726" w:name="in-the-name-of-the-all-knowing-the-wise"/>
      <w:bookmarkEnd w:id="724"/>
      <w:bookmarkEnd w:id="725"/>
      <w:r>
        <w:t>In the Name of the All-Knowing, the Wise</w:t>
      </w:r>
    </w:p>
    <w:p w14:paraId="7FD5B482" w14:textId="77777777" w:rsidR="00FC59D4" w:rsidRDefault="00000000">
      <w:pPr>
        <w:pStyle w:val="Heading3"/>
      </w:pPr>
      <w:bookmarkStart w:id="727" w:name="to-abul-hasan"/>
      <w:r>
        <w:t>To Abul-Hasan</w:t>
      </w:r>
    </w:p>
    <w:p w14:paraId="447ADFA7" w14:textId="77777777" w:rsidR="00FC59D4"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38E2F065" w14:textId="77777777" w:rsidR="00FC59D4" w:rsidRDefault="00000000">
      <w:pPr>
        <w:pStyle w:val="BodyText"/>
      </w:pPr>
      <w:r>
        <w:t>And this was revealed for the noble Mashhadi Nasrullah</w:t>
      </w:r>
    </w:p>
    <w:p w14:paraId="752D2DA7" w14:textId="77777777" w:rsidR="00FC59D4" w:rsidRDefault="00000000">
      <w:pPr>
        <w:pStyle w:val="Heading2"/>
      </w:pPr>
      <w:bookmarkStart w:id="728" w:name="X320dffabb6a6ab6fc80739d5f09c6ce47b74d94"/>
      <w:bookmarkEnd w:id="726"/>
      <w:bookmarkEnd w:id="727"/>
      <w:r>
        <w:t>In the Name of the Dominant Over the Names</w:t>
      </w:r>
    </w:p>
    <w:p w14:paraId="613D4D23" w14:textId="77777777" w:rsidR="00FC59D4" w:rsidRDefault="00000000">
      <w:pPr>
        <w:pStyle w:val="Heading3"/>
      </w:pPr>
      <w:bookmarkStart w:id="729" w:name="to-mashhadi-nasrullah"/>
      <w:r>
        <w:t>To Mashhadi Nasrullah</w:t>
      </w:r>
    </w:p>
    <w:p w14:paraId="07C52018" w14:textId="77777777" w:rsidR="00FC59D4"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306CED2B" w14:textId="77777777" w:rsidR="00FC59D4" w:rsidRDefault="00000000">
      <w:pPr>
        <w:pStyle w:val="Heading3"/>
      </w:pPr>
      <w:bookmarkStart w:id="730" w:name="about-abul-qasim"/>
      <w:bookmarkEnd w:id="729"/>
      <w:r>
        <w:t>About Abul-Qasim</w:t>
      </w:r>
    </w:p>
    <w:p w14:paraId="5DD36A27" w14:textId="77777777" w:rsidR="00FC59D4"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129C4AB7" w14:textId="77777777" w:rsidR="00FC59D4" w:rsidRDefault="00000000">
      <w:pPr>
        <w:pStyle w:val="Heading3"/>
      </w:pPr>
      <w:bookmarkStart w:id="731" w:name="about-mulla-muhammad"/>
      <w:bookmarkEnd w:id="730"/>
      <w:r>
        <w:lastRenderedPageBreak/>
        <w:t>About Mulla Muhammad</w:t>
      </w:r>
    </w:p>
    <w:p w14:paraId="10EAFB37" w14:textId="77777777" w:rsidR="00FC59D4"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21B43151" w14:textId="77777777" w:rsidR="00FC59D4" w:rsidRDefault="00000000">
      <w:pPr>
        <w:pStyle w:val="Heading2"/>
      </w:pPr>
      <w:bookmarkStart w:id="732" w:name="in-the-name-of-the-eternal-speaker"/>
      <w:bookmarkEnd w:id="728"/>
      <w:bookmarkEnd w:id="731"/>
      <w:r>
        <w:t>In the Name of the Eternal Speaker</w:t>
      </w:r>
    </w:p>
    <w:p w14:paraId="18D4BD15" w14:textId="77777777" w:rsidR="00FC59D4"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34667B23" w14:textId="77777777" w:rsidR="00FC59D4"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5A8EC382" w14:textId="77777777" w:rsidR="00FC59D4"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31EF2B3E" w14:textId="77777777" w:rsidR="00FC59D4"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3F5ABB45" w14:textId="77777777" w:rsidR="00FC59D4" w:rsidRDefault="00000000">
      <w:pPr>
        <w:pStyle w:val="Heading3"/>
      </w:pPr>
      <w:bookmarkStart w:id="733" w:name="about-agha-buzurg-khanum"/>
      <w:r>
        <w:t>About Agha Buzurg Khanum</w:t>
      </w:r>
    </w:p>
    <w:p w14:paraId="16CF266D" w14:textId="77777777" w:rsidR="00FC59D4" w:rsidRDefault="00000000">
      <w:pPr>
        <w:pStyle w:val="FirstParagraph"/>
      </w:pPr>
      <w:r>
        <w:t>Regarding the sister of the noble Sultan of Martyrs, may all else be sacrificed for him, it has been presented before the Throne:</w:t>
      </w:r>
    </w:p>
    <w:p w14:paraId="2401EDB4" w14:textId="77777777" w:rsidR="00FC59D4"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7908DE84" w14:textId="77777777" w:rsidR="00FC59D4" w:rsidRDefault="00000000">
      <w:pPr>
        <w:pStyle w:val="BodyText"/>
      </w:pPr>
      <w:r>
        <w:t>As for her attention towards the direction of “Ṣ” and the rise of one of the leaves according to what pleases God, this passage has attained the honor of the hearing of the Master of names.</w:t>
      </w:r>
    </w:p>
    <w:p w14:paraId="644D5CC5" w14:textId="77777777" w:rsidR="00FC59D4" w:rsidRDefault="00000000">
      <w:pPr>
        <w:pStyle w:val="Heading4"/>
      </w:pPr>
      <w:bookmarkStart w:id="734" w:name="from-god"/>
      <w:r>
        <w:t>From God</w:t>
      </w:r>
    </w:p>
    <w:p w14:paraId="06ECE449" w14:textId="77777777" w:rsidR="00FC59D4"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48FE7B84" w14:textId="77777777" w:rsidR="00FC59D4"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65D55D3A" w14:textId="77777777" w:rsidR="00FC59D4" w:rsidRDefault="00000000">
      <w:pPr>
        <w:pStyle w:val="Heading2"/>
      </w:pPr>
      <w:bookmarkStart w:id="735" w:name="X0df151badacb21cd247447b02ca1f25950853a2"/>
      <w:bookmarkEnd w:id="732"/>
      <w:bookmarkEnd w:id="733"/>
      <w:bookmarkEnd w:id="734"/>
      <w:r>
        <w:t>In the Name of the Manifest and Witnessed</w:t>
      </w:r>
    </w:p>
    <w:p w14:paraId="456677F3" w14:textId="77777777" w:rsidR="00FC59D4"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0714851D" w14:textId="77777777" w:rsidR="00FC59D4"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3943693A" w14:textId="77777777" w:rsidR="00FC59D4"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6A2898AE" w14:textId="77777777" w:rsidR="00FC59D4"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32763769" w14:textId="77777777" w:rsidR="00FC59D4"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7C3875B5" w14:textId="77777777" w:rsidR="00FC59D4"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1D08944C" w14:textId="77777777" w:rsidR="00FC59D4"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6D2DDEAE" w14:textId="77777777" w:rsidR="00FC59D4" w:rsidRDefault="00000000">
      <w:pPr>
        <w:pStyle w:val="Heading3"/>
      </w:pPr>
      <w:bookmarkStart w:id="736" w:name="about-several-believers"/>
      <w:r>
        <w:t>About Several Believers</w:t>
      </w:r>
    </w:p>
    <w:p w14:paraId="13C4A676" w14:textId="77777777" w:rsidR="00FC59D4"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7A32AA0C" w14:textId="77777777" w:rsidR="00FC59D4"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04B27C82" w14:textId="77777777" w:rsidR="00FC59D4"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4E5F3B4D" w14:textId="77777777" w:rsidR="00FC59D4" w:rsidRDefault="00000000">
      <w:pPr>
        <w:pStyle w:val="Heading2"/>
      </w:pPr>
      <w:bookmarkStart w:id="737" w:name="he-is-the-mentioner-the-helper"/>
      <w:bookmarkEnd w:id="735"/>
      <w:bookmarkEnd w:id="736"/>
      <w:r>
        <w:t>He is the Mentioner, the Helper</w:t>
      </w:r>
    </w:p>
    <w:p w14:paraId="3672DC07" w14:textId="77777777" w:rsidR="00FC59D4" w:rsidRDefault="00000000">
      <w:pPr>
        <w:pStyle w:val="Heading3"/>
      </w:pPr>
      <w:bookmarkStart w:id="738" w:name="to-haji-mirza-hasan-herati"/>
      <w:r>
        <w:t>To Haji Mirza Hasan Herati</w:t>
      </w:r>
    </w:p>
    <w:p w14:paraId="6F6FD753" w14:textId="77777777" w:rsidR="00FC59D4"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30A482BD" w14:textId="77777777" w:rsidR="00FC59D4"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3238629B" w14:textId="77777777" w:rsidR="00FC59D4" w:rsidRDefault="00000000">
      <w:pPr>
        <w:pStyle w:val="Heading3"/>
      </w:pPr>
      <w:bookmarkStart w:id="739" w:name="about-aqa-sayyid-abu-talib"/>
      <w:bookmarkEnd w:id="738"/>
      <w:r>
        <w:t>About Aqa Sayyid Abu-Talib</w:t>
      </w:r>
    </w:p>
    <w:p w14:paraId="382B94E6" w14:textId="77777777" w:rsidR="00FC59D4"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7AFC050E" w14:textId="77777777" w:rsidR="00FC59D4" w:rsidRDefault="00000000">
      <w:pPr>
        <w:pStyle w:val="Heading3"/>
      </w:pPr>
      <w:bookmarkStart w:id="740" w:name="for-the-sons-of-the-dhabih"/>
      <w:bookmarkEnd w:id="739"/>
      <w:r>
        <w:t>For the Sons of the Dhabih</w:t>
      </w:r>
    </w:p>
    <w:p w14:paraId="315AF18F" w14:textId="77777777" w:rsidR="00FC59D4"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08F1BE04" w14:textId="77777777" w:rsidR="00FC59D4" w:rsidRDefault="00000000">
      <w:pPr>
        <w:pStyle w:val="Heading3"/>
      </w:pPr>
      <w:bookmarkStart w:id="741" w:name="about-khadijeh-begum"/>
      <w:bookmarkEnd w:id="740"/>
      <w:r>
        <w:t>About Khadijeh Begum</w:t>
      </w:r>
    </w:p>
    <w:p w14:paraId="3D13425F" w14:textId="77777777" w:rsidR="00FC59D4"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26E602B7" w14:textId="77777777" w:rsidR="00FC59D4" w:rsidRDefault="00000000">
      <w:pPr>
        <w:pStyle w:val="Heading3"/>
      </w:pPr>
      <w:bookmarkStart w:id="742" w:name="about-aqa-muhammad-karim-ata"/>
      <w:bookmarkEnd w:id="741"/>
      <w:r>
        <w:t>About Aqa Muhammad Karim ’Ata</w:t>
      </w:r>
    </w:p>
    <w:p w14:paraId="6102F5E7" w14:textId="77777777" w:rsidR="00FC59D4"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49A08D70" w14:textId="77777777" w:rsidR="00FC59D4" w:rsidRDefault="00000000">
      <w:pPr>
        <w:pStyle w:val="Heading3"/>
      </w:pPr>
      <w:bookmarkStart w:id="743" w:name="for-ali-pasha-khan"/>
      <w:bookmarkEnd w:id="742"/>
      <w:r>
        <w:t>For Ali Pasha Khan</w:t>
      </w:r>
    </w:p>
    <w:p w14:paraId="2F5ED875" w14:textId="77777777" w:rsidR="00FC59D4"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64A2C104" w14:textId="77777777" w:rsidR="00FC59D4"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52D39F5A" w14:textId="77777777" w:rsidR="00FC59D4" w:rsidRDefault="00000000">
      <w:pPr>
        <w:pStyle w:val="BodyText"/>
      </w:pPr>
      <w:r>
        <w:t>Servant,</w:t>
      </w:r>
    </w:p>
    <w:p w14:paraId="1B9524ED" w14:textId="77777777" w:rsidR="00FC59D4" w:rsidRDefault="00000000">
      <w:pPr>
        <w:pStyle w:val="BodyText"/>
      </w:pPr>
      <w:r>
        <w:t>13th of the month of Safar, 1300 (28 December 1882)</w:t>
      </w:r>
    </w:p>
    <w:p w14:paraId="43B65AC9" w14:textId="77777777" w:rsidR="00FC59D4" w:rsidRDefault="00000000">
      <w:r>
        <w:br w:type="page"/>
      </w:r>
    </w:p>
    <w:p w14:paraId="45C59DD2" w14:textId="77777777" w:rsidR="00FC59D4" w:rsidRDefault="00000000">
      <w:pPr>
        <w:pStyle w:val="Heading1"/>
      </w:pPr>
      <w:bookmarkStart w:id="744" w:name="sec-lawh-i-ishráqát"/>
      <w:bookmarkStart w:id="745" w:name="_Toc185452167"/>
      <w:bookmarkEnd w:id="691"/>
      <w:bookmarkEnd w:id="737"/>
      <w:bookmarkEnd w:id="743"/>
      <w:r>
        <w:lastRenderedPageBreak/>
        <w:t>Lawh-i-Ishráqát (Tablet of Splendors)</w:t>
      </w:r>
      <w:bookmarkEnd w:id="745"/>
    </w:p>
    <w:p w14:paraId="49446219" w14:textId="77777777" w:rsidR="00FC59D4" w:rsidRDefault="00000000">
      <w:pPr>
        <w:pStyle w:val="FirstParagraph"/>
      </w:pPr>
      <w:r>
        <w:t>This is the Scroll of God, the Protector, the Self-Subsisting.</w:t>
      </w:r>
    </w:p>
    <w:p w14:paraId="5F7426A2" w14:textId="77777777" w:rsidR="00FC59D4" w:rsidRDefault="00000000">
      <w:pPr>
        <w:pStyle w:val="BodyText"/>
      </w:pPr>
      <w:r>
        <w:t>He is God, exalted be His state, the Wisdom and the Explanation.</w:t>
      </w:r>
    </w:p>
    <w:p w14:paraId="05FAEE9F" w14:textId="77777777" w:rsidR="00FC59D4" w:rsidRDefault="00000000">
      <w:pPr>
        <w:pStyle w:val="Heading2"/>
      </w:pPr>
      <w:bookmarkStart w:id="746" w:name="sermon-one"/>
      <w:r>
        <w:t>Sermon One</w:t>
      </w:r>
    </w:p>
    <w:p w14:paraId="06A0EE1B" w14:textId="77777777" w:rsidR="00FC59D4"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66DB38F4" w14:textId="77777777" w:rsidR="00FC59D4"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324DCDC" w14:textId="77777777" w:rsidR="00FC59D4"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38398CD5" w14:textId="77777777" w:rsidR="00FC59D4" w:rsidRDefault="00000000">
      <w:pPr>
        <w:pStyle w:val="Heading2"/>
      </w:pPr>
      <w:bookmarkStart w:id="747" w:name="sermon-two"/>
      <w:bookmarkEnd w:id="746"/>
      <w:r>
        <w:t>Sermon Two</w:t>
      </w:r>
    </w:p>
    <w:p w14:paraId="12DCA7F8" w14:textId="77777777" w:rsidR="00FC59D4"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36247E61" w14:textId="77777777" w:rsidR="00FC59D4"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1112C4D" w14:textId="77777777" w:rsidR="00FC59D4"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ADD5060" w14:textId="77777777" w:rsidR="00FC59D4"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17615AE1" w14:textId="77777777" w:rsidR="00FC59D4"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0CE821B7" w14:textId="77777777" w:rsidR="00FC59D4"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406210E5" w14:textId="77777777" w:rsidR="00FC59D4" w:rsidRDefault="00000000">
      <w:pPr>
        <w:pStyle w:val="Heading2"/>
      </w:pPr>
      <w:bookmarkStart w:id="748" w:name="the-greatest-infallibility"/>
      <w:bookmarkEnd w:id="747"/>
      <w:r>
        <w:t>The Greatest Infallibility</w:t>
      </w:r>
    </w:p>
    <w:p w14:paraId="0D2EE980" w14:textId="77777777" w:rsidR="00FC59D4"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BC091D7" w14:textId="77777777" w:rsidR="00FC59D4"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05A7C3BE" w14:textId="77777777" w:rsidR="00FC59D4"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100D1350" w14:textId="77777777" w:rsidR="00FC59D4"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0AA9BE2" w14:textId="77777777" w:rsidR="00FC59D4"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0C2B134F" w14:textId="77777777" w:rsidR="00FC59D4"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B9067E2" w14:textId="77777777" w:rsidR="00FC59D4" w:rsidRDefault="00000000">
      <w:pPr>
        <w:pStyle w:val="Heading3"/>
      </w:pPr>
      <w:bookmarkStart w:id="749" w:name="Xcd3f3e9aa8fc806e1d495e28fb65867db38bb73"/>
      <w:r>
        <w:t>Infallibility Has Various Meanings and Stations</w:t>
      </w:r>
    </w:p>
    <w:p w14:paraId="1DEE2D0F" w14:textId="77777777" w:rsidR="00FC59D4"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554357EA" w14:textId="77777777" w:rsidR="00FC59D4"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3908015" w14:textId="77777777" w:rsidR="00FC59D4"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298E5177" w14:textId="77777777" w:rsidR="00FC59D4"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3D7FFAC" w14:textId="77777777" w:rsidR="00FC59D4" w:rsidRDefault="00000000">
      <w:pPr>
        <w:pStyle w:val="Heading3"/>
      </w:pPr>
      <w:bookmarkStart w:id="750" w:name="Xe9417b90bd4dbdc42f9a69871cac5e88a465d5e"/>
      <w:bookmarkEnd w:id="749"/>
      <w:r>
        <w:t>A Prayer for the Most Great Infallibility</w:t>
      </w:r>
    </w:p>
    <w:p w14:paraId="2078413A" w14:textId="77777777" w:rsidR="00FC59D4" w:rsidRDefault="00000000">
      <w:pPr>
        <w:pStyle w:val="FirstParagraph"/>
      </w:pPr>
      <w:r>
        <w:t>20 When the breezes of the verses of manifestation draw you, and the pure Kauthar from the hands of your Lord’s generosity, the Master of the Day of Resurrection, embraces you, say:</w:t>
      </w:r>
    </w:p>
    <w:p w14:paraId="406B1C72" w14:textId="77777777" w:rsidR="00FC59D4"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682F1B1A" w14:textId="77777777" w:rsidR="00FC59D4"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722F9E8B" w14:textId="77777777" w:rsidR="00FC59D4"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27E21C21" w14:textId="77777777" w:rsidR="00FC59D4"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85DEB8A" w14:textId="77777777" w:rsidR="00FC59D4"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3621E6E6" w14:textId="77777777" w:rsidR="00FC59D4"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DA3D042" w14:textId="77777777" w:rsidR="00FC59D4"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2079517D" w14:textId="77777777" w:rsidR="00FC59D4"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6937F642" w14:textId="77777777" w:rsidR="00FC59D4"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22EF379E" w14:textId="77777777" w:rsidR="00FC59D4"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4E35629E" w14:textId="77777777" w:rsidR="00FC59D4"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1152668" w14:textId="77777777" w:rsidR="00FC59D4" w:rsidRDefault="00000000">
      <w:pPr>
        <w:pStyle w:val="Heading3"/>
      </w:pPr>
      <w:bookmarkStart w:id="751" w:name="this-greatest-bounty"/>
      <w:bookmarkEnd w:id="750"/>
      <w:r>
        <w:t>This Greatest Bounty</w:t>
      </w:r>
    </w:p>
    <w:p w14:paraId="536F49E8" w14:textId="77777777" w:rsidR="00FC59D4"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F73394C" w14:textId="77777777" w:rsidR="00FC59D4"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26A07A7" w14:textId="77777777" w:rsidR="00FC59D4"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28B47300" w14:textId="77777777" w:rsidR="00FC59D4"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2DAC9EF8" w14:textId="77777777" w:rsidR="00FC59D4"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525B4D02" w14:textId="77777777" w:rsidR="00FC59D4" w:rsidRDefault="00000000">
      <w:pPr>
        <w:pStyle w:val="Heading3"/>
      </w:pPr>
      <w:bookmarkStart w:id="752" w:name="X9a8129286c0a14f4e662c62ac378a4d1e27af4a"/>
      <w:bookmarkEnd w:id="751"/>
      <w:r>
        <w:t>Commanded the Servants Towards Righteousness</w:t>
      </w:r>
    </w:p>
    <w:p w14:paraId="13A6396B" w14:textId="77777777" w:rsidR="00FC59D4"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6AF582BA" w14:textId="77777777" w:rsidR="00FC59D4"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67A51700" w14:textId="77777777" w:rsidR="00FC59D4" w:rsidRDefault="00000000">
      <w:pPr>
        <w:pStyle w:val="Heading3"/>
      </w:pPr>
      <w:bookmarkStart w:id="753" w:name="X90bfe8210b4d2f79b10307163dd259420a33192"/>
      <w:bookmarkEnd w:id="752"/>
      <w:r>
        <w:t>Entrust the Servants with the Fear of God</w:t>
      </w:r>
    </w:p>
    <w:p w14:paraId="43703789" w14:textId="77777777" w:rsidR="00FC59D4"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430F691F" w14:textId="77777777" w:rsidR="00FC59D4"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4140A8BF" w14:textId="77777777" w:rsidR="00FC59D4" w:rsidRDefault="00000000">
      <w:pPr>
        <w:pStyle w:val="BodyText"/>
      </w:pPr>
      <w:r>
        <w:t>41 The Supreme Pen has turned towards the luminous language to make the Magnificent One recognize the beautiful care of His Lord and be among the grateful.</w:t>
      </w:r>
    </w:p>
    <w:p w14:paraId="68968319" w14:textId="77777777" w:rsidR="00FC59D4" w:rsidRDefault="00000000">
      <w:pPr>
        <w:pStyle w:val="Heading3"/>
      </w:pPr>
      <w:bookmarkStart w:id="754" w:name="Xa198c49f535cea6794852450d9f6c8b26ab72f4"/>
      <w:bookmarkEnd w:id="753"/>
      <w:r>
        <w:t>The Call is Loud But the Hearing Power is Scarce</w:t>
      </w:r>
    </w:p>
    <w:p w14:paraId="71303C82" w14:textId="77777777" w:rsidR="00FC59D4"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628E2CAD" w14:textId="77777777" w:rsidR="00FC59D4"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354E6F5" w14:textId="77777777" w:rsidR="00FC59D4"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6B2CED03" w14:textId="77777777" w:rsidR="00FC59D4" w:rsidRDefault="00000000">
      <w:pPr>
        <w:pStyle w:val="Heading2"/>
      </w:pPr>
      <w:bookmarkStart w:id="755" w:name="the-illuminations-splendors"/>
      <w:bookmarkEnd w:id="748"/>
      <w:bookmarkEnd w:id="754"/>
      <w:r>
        <w:t>The Illuminations (Splendors)</w:t>
      </w:r>
    </w:p>
    <w:p w14:paraId="358D8C25" w14:textId="77777777" w:rsidR="00FC59D4" w:rsidRDefault="00000000">
      <w:pPr>
        <w:pStyle w:val="Heading3"/>
      </w:pPr>
      <w:bookmarkStart w:id="756" w:name="first-illumination"/>
      <w:r>
        <w:t>First Illumination</w:t>
      </w:r>
    </w:p>
    <w:p w14:paraId="1246422F" w14:textId="77777777" w:rsidR="00FC59D4"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2C65B747" w14:textId="77777777" w:rsidR="00FC59D4" w:rsidRDefault="00000000">
      <w:pPr>
        <w:pStyle w:val="Heading3"/>
      </w:pPr>
      <w:bookmarkStart w:id="757" w:name="second-illumination"/>
      <w:bookmarkEnd w:id="756"/>
      <w:r>
        <w:lastRenderedPageBreak/>
        <w:t>Second Illumination</w:t>
      </w:r>
    </w:p>
    <w:p w14:paraId="5534ED18" w14:textId="77777777" w:rsidR="00FC59D4"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6A788470" w14:textId="77777777" w:rsidR="00FC59D4" w:rsidRDefault="00000000">
      <w:pPr>
        <w:pStyle w:val="Heading3"/>
      </w:pPr>
      <w:bookmarkStart w:id="758" w:name="third-illumination"/>
      <w:bookmarkEnd w:id="757"/>
      <w:r>
        <w:t>Third Illumination</w:t>
      </w:r>
    </w:p>
    <w:p w14:paraId="2C7DAAE9" w14:textId="77777777" w:rsidR="00FC59D4"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6C126789" w14:textId="77777777" w:rsidR="00FC59D4" w:rsidRDefault="00000000">
      <w:pPr>
        <w:pStyle w:val="Heading3"/>
      </w:pPr>
      <w:bookmarkStart w:id="759" w:name="fourth-illumination"/>
      <w:bookmarkEnd w:id="758"/>
      <w:r>
        <w:t>Fourth Illumination</w:t>
      </w:r>
    </w:p>
    <w:p w14:paraId="191AEA22" w14:textId="77777777" w:rsidR="00FC59D4" w:rsidRDefault="00000000">
      <w:pPr>
        <w:pStyle w:val="FirstParagraph"/>
      </w:pPr>
      <w:r>
        <w:t>48 In this manifestation, the victorious troops are commendable deeds and virtues, and the leader and commander of these troops is the fear of God. He possesses all and reigns over all.</w:t>
      </w:r>
    </w:p>
    <w:p w14:paraId="3894DB77" w14:textId="77777777" w:rsidR="00FC59D4" w:rsidRDefault="00000000">
      <w:pPr>
        <w:pStyle w:val="Heading3"/>
      </w:pPr>
      <w:bookmarkStart w:id="760" w:name="fifth-illumination"/>
      <w:bookmarkEnd w:id="759"/>
      <w:r>
        <w:t>Fifth Illumination</w:t>
      </w:r>
    </w:p>
    <w:p w14:paraId="41B43826" w14:textId="77777777" w:rsidR="00FC59D4"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39DAF46E" w14:textId="77777777" w:rsidR="00FC59D4"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1FDFE5A6" w14:textId="77777777" w:rsidR="00FC59D4" w:rsidRDefault="00000000">
      <w:pPr>
        <w:pStyle w:val="Heading3"/>
      </w:pPr>
      <w:bookmarkStart w:id="761" w:name="sixth-illumination"/>
      <w:bookmarkEnd w:id="760"/>
      <w:r>
        <w:t>Sixth Illumination</w:t>
      </w:r>
    </w:p>
    <w:p w14:paraId="6B79C1EE" w14:textId="77777777" w:rsidR="00FC59D4"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911C33E" w14:textId="77777777" w:rsidR="00FC59D4" w:rsidRDefault="00000000">
      <w:pPr>
        <w:pStyle w:val="Heading3"/>
      </w:pPr>
      <w:bookmarkStart w:id="762" w:name="seventh-illumination"/>
      <w:bookmarkEnd w:id="761"/>
      <w:r>
        <w:t>Seventh Illumination</w:t>
      </w:r>
    </w:p>
    <w:p w14:paraId="797BFE0F" w14:textId="77777777" w:rsidR="00FC59D4"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24CE6BCE" w14:textId="77777777" w:rsidR="00FC59D4" w:rsidRDefault="00000000">
      <w:pPr>
        <w:pStyle w:val="Heading3"/>
      </w:pPr>
      <w:bookmarkStart w:id="763" w:name="eighth-illumination"/>
      <w:bookmarkEnd w:id="762"/>
      <w:r>
        <w:t>Eighth Illumination</w:t>
      </w:r>
    </w:p>
    <w:p w14:paraId="1E0A761C" w14:textId="77777777" w:rsidR="00FC59D4"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1261D376" w14:textId="77777777" w:rsidR="00FC59D4"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4DFA0DB0" w14:textId="77777777" w:rsidR="00FC59D4"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0CEBFF25" w14:textId="77777777" w:rsidR="00FC59D4"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54A7D8A0" w14:textId="77777777" w:rsidR="00FC59D4" w:rsidRDefault="00000000">
      <w:pPr>
        <w:pStyle w:val="BodyText"/>
      </w:pPr>
      <w:r>
        <w:t>57 It is hoped that under the shadow of the divine Lote-Tree of Bounty, you will be nurtured and act according to what God wills. Remember, all leaves are from one tree, and all drops from one ocean.</w:t>
      </w:r>
    </w:p>
    <w:p w14:paraId="462E5614" w14:textId="77777777" w:rsidR="00FC59D4" w:rsidRDefault="00000000">
      <w:pPr>
        <w:pStyle w:val="Heading3"/>
      </w:pPr>
      <w:bookmarkStart w:id="764" w:name="ninth-illumination"/>
      <w:bookmarkEnd w:id="763"/>
      <w:r>
        <w:t>Ninth Illumination</w:t>
      </w:r>
    </w:p>
    <w:p w14:paraId="7AA922F1" w14:textId="77777777" w:rsidR="00FC59D4"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45AE640C" w14:textId="77777777" w:rsidR="00FC59D4"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4E40FACC" w14:textId="77777777" w:rsidR="00FC59D4"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2DE2472A" w14:textId="77777777" w:rsidR="00FC59D4"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CD0F50A" w14:textId="77777777" w:rsidR="00FC59D4"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57557838" w14:textId="77777777" w:rsidR="00FC59D4"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04F1D24A" w14:textId="77777777" w:rsidR="00FC59D4" w:rsidRDefault="00000000">
      <w:pPr>
        <w:pStyle w:val="BodyText"/>
      </w:pPr>
      <w:r>
        <w:t>64 Say, “Die in your rage. Indeed, it has come with a command that no one with vision, hearing, knowledge, justice, or fairness can deny.” The Pen of Antiquity bears witness to this in this manifest moment.</w:t>
      </w:r>
    </w:p>
    <w:p w14:paraId="4C1D2178" w14:textId="77777777" w:rsidR="00FC59D4" w:rsidRDefault="00000000">
      <w:pPr>
        <w:pStyle w:val="Heading2"/>
      </w:pPr>
      <w:bookmarkStart w:id="765" w:name="X9957418265a3fa964d7e2aeb60d596cd1c96f53"/>
      <w:bookmarkEnd w:id="755"/>
      <w:bookmarkEnd w:id="764"/>
      <w:r>
        <w:t>True Believers Act According to the Command</w:t>
      </w:r>
    </w:p>
    <w:p w14:paraId="1499E877" w14:textId="77777777" w:rsidR="00FC59D4"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6F77D7F9" w14:textId="77777777" w:rsidR="00FC59D4"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63A554E1" w14:textId="77777777" w:rsidR="00FC59D4" w:rsidRDefault="00000000">
      <w:pPr>
        <w:pStyle w:val="Heading2"/>
      </w:pPr>
      <w:bookmarkStart w:id="766" w:name="X2f2357449baa701d7b5c2422b7fbfa60c04f727"/>
      <w:bookmarkEnd w:id="765"/>
      <w:r>
        <w:t>Benefits and Profits of Gold &amp; Silver (Usury)</w:t>
      </w:r>
    </w:p>
    <w:p w14:paraId="58B62B75" w14:textId="77777777" w:rsidR="00FC59D4"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5FADFAAC" w14:textId="77777777" w:rsidR="00FC59D4"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0768A27" w14:textId="77777777" w:rsidR="00FC59D4"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4E9EC2B3" w14:textId="77777777" w:rsidR="00FC59D4" w:rsidRDefault="00000000">
      <w:r>
        <w:lastRenderedPageBreak/>
        <w:br w:type="page"/>
      </w:r>
    </w:p>
    <w:p w14:paraId="3BA02046" w14:textId="77777777" w:rsidR="00FC59D4" w:rsidRDefault="00000000">
      <w:pPr>
        <w:pStyle w:val="Heading1"/>
      </w:pPr>
      <w:bookmarkStart w:id="767" w:name="sec-lawh-i-bisarat"/>
      <w:bookmarkStart w:id="768" w:name="_Toc185452168"/>
      <w:bookmarkEnd w:id="744"/>
      <w:bookmarkEnd w:id="766"/>
      <w:r>
        <w:lastRenderedPageBreak/>
        <w:t>Lawh-i-Bisarat (The Tablet of Glad-Tidings)</w:t>
      </w:r>
      <w:bookmarkEnd w:id="768"/>
    </w:p>
    <w:p w14:paraId="0902EFB4" w14:textId="77777777" w:rsidR="00FC59D4" w:rsidRDefault="00000000">
      <w:pPr>
        <w:pStyle w:val="FirstParagraph"/>
      </w:pPr>
      <w:r>
        <w:t>This is the call of the Most Glorious that rose from the highest horizon in the prison of Akka.</w:t>
      </w:r>
    </w:p>
    <w:p w14:paraId="50B290CD" w14:textId="77777777" w:rsidR="00FC59D4" w:rsidRDefault="00000000">
      <w:pPr>
        <w:pStyle w:val="BodyText"/>
      </w:pPr>
      <w:r>
        <w:t>He is the Manifest, the All-Knowing, the Informed.</w:t>
      </w:r>
    </w:p>
    <w:p w14:paraId="6D69DC17" w14:textId="77777777" w:rsidR="00FC59D4"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12D5379" w14:textId="77777777" w:rsidR="00FC59D4" w:rsidRDefault="00000000">
      <w:pPr>
        <w:pStyle w:val="Heading2"/>
      </w:pPr>
      <w:bookmarkStart w:id="769" w:name="the-first-glad-tidings"/>
      <w:r>
        <w:t>The First Glad-Tidings</w:t>
      </w:r>
    </w:p>
    <w:p w14:paraId="12E7F8D7" w14:textId="77777777" w:rsidR="00FC59D4"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68420634" w14:textId="77777777" w:rsidR="00FC59D4" w:rsidRDefault="00000000">
      <w:pPr>
        <w:pStyle w:val="Heading2"/>
      </w:pPr>
      <w:bookmarkStart w:id="770" w:name="the-second-glad-tidings"/>
      <w:bookmarkEnd w:id="769"/>
      <w:r>
        <w:t>The Second Glad-Tidings</w:t>
      </w:r>
    </w:p>
    <w:p w14:paraId="47F4D846" w14:textId="77777777" w:rsidR="00FC59D4"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719D80A" w14:textId="77777777" w:rsidR="00FC59D4" w:rsidRDefault="00000000">
      <w:pPr>
        <w:pStyle w:val="Heading2"/>
      </w:pPr>
      <w:bookmarkStart w:id="771" w:name="the-third-glad-tidings"/>
      <w:bookmarkEnd w:id="770"/>
      <w:r>
        <w:t>The Third Glad-Tidings</w:t>
      </w:r>
    </w:p>
    <w:p w14:paraId="5581AC9B" w14:textId="77777777" w:rsidR="00FC59D4"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AC7A041" w14:textId="77777777" w:rsidR="00FC59D4" w:rsidRDefault="00000000">
      <w:pPr>
        <w:pStyle w:val="Heading2"/>
      </w:pPr>
      <w:bookmarkStart w:id="772" w:name="the-fourth-glad-tidings"/>
      <w:bookmarkEnd w:id="771"/>
      <w:r>
        <w:t>The Fourth Glad-Tidings</w:t>
      </w:r>
    </w:p>
    <w:p w14:paraId="075BD7AD" w14:textId="77777777" w:rsidR="00FC59D4"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96DB746" w14:textId="77777777" w:rsidR="00FC59D4" w:rsidRDefault="00000000">
      <w:pPr>
        <w:pStyle w:val="Heading2"/>
      </w:pPr>
      <w:bookmarkStart w:id="773" w:name="the-fifth-glad-tidings"/>
      <w:bookmarkEnd w:id="772"/>
      <w:r>
        <w:t>The Fifth Glad-Tidings</w:t>
      </w:r>
    </w:p>
    <w:p w14:paraId="311CF7CF" w14:textId="77777777" w:rsidR="00FC59D4"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3F5B91F2" w14:textId="77777777" w:rsidR="00FC59D4" w:rsidRDefault="00000000">
      <w:pPr>
        <w:pStyle w:val="Heading2"/>
      </w:pPr>
      <w:bookmarkStart w:id="774" w:name="the-sixth-glad-tidings"/>
      <w:bookmarkEnd w:id="773"/>
      <w:r>
        <w:t>The Sixth Glad-Tidings</w:t>
      </w:r>
    </w:p>
    <w:p w14:paraId="36FAD146" w14:textId="77777777" w:rsidR="00FC59D4"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4F3B3488" w14:textId="77777777" w:rsidR="00FC59D4" w:rsidRDefault="00000000">
      <w:pPr>
        <w:pStyle w:val="Heading2"/>
      </w:pPr>
      <w:bookmarkStart w:id="775" w:name="the-seventh-glad-tidings"/>
      <w:bookmarkEnd w:id="774"/>
      <w:r>
        <w:t>The Seventh Glad-Tidings</w:t>
      </w:r>
    </w:p>
    <w:p w14:paraId="2D5B37E6" w14:textId="77777777" w:rsidR="00FC59D4" w:rsidRDefault="00000000">
      <w:pPr>
        <w:pStyle w:val="FirstParagraph"/>
      </w:pPr>
      <w:r>
        <w:t>The choice of clothing and the cut of the beard and its dressing are left to the discretion of men. But beware, O people, lest ye make yourselves the playthings of the ignorant.</w:t>
      </w:r>
    </w:p>
    <w:p w14:paraId="1F7C3B03" w14:textId="77777777" w:rsidR="00FC59D4" w:rsidRDefault="00000000">
      <w:pPr>
        <w:pStyle w:val="Heading2"/>
      </w:pPr>
      <w:bookmarkStart w:id="776" w:name="the-eighth-glad-tidings"/>
      <w:bookmarkEnd w:id="775"/>
      <w:r>
        <w:t>The Eighth Glad-Tidings</w:t>
      </w:r>
    </w:p>
    <w:p w14:paraId="7BF0AE5D" w14:textId="77777777" w:rsidR="00FC59D4"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5B5E228A" w14:textId="77777777" w:rsidR="00FC59D4" w:rsidRDefault="00000000">
      <w:pPr>
        <w:pStyle w:val="Heading2"/>
      </w:pPr>
      <w:bookmarkStart w:id="777" w:name="the-ninth-glad-tidings"/>
      <w:bookmarkEnd w:id="776"/>
      <w:r>
        <w:t>The Ninth Glad-Tidings</w:t>
      </w:r>
    </w:p>
    <w:p w14:paraId="455FF29B" w14:textId="77777777" w:rsidR="00FC59D4"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0CEB026C" w14:textId="77777777" w:rsidR="00FC59D4" w:rsidRDefault="00000000">
      <w:pPr>
        <w:pStyle w:val="BodyText"/>
      </w:pPr>
      <w:r>
        <w:t>The sinner should seek mercy from the ocean of divine mercy between themselves and God, ask for forgiveness from the heavens of bounty, and present the following plea:</w:t>
      </w:r>
    </w:p>
    <w:p w14:paraId="2EC8A21B" w14:textId="77777777" w:rsidR="00FC59D4"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1FFBA7A" w14:textId="77777777" w:rsidR="00FC59D4"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AA1BDE7" w14:textId="77777777" w:rsidR="00FC59D4"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9FF09C2" w14:textId="77777777" w:rsidR="00FC59D4" w:rsidRDefault="00000000">
      <w:pPr>
        <w:pStyle w:val="Heading2"/>
      </w:pPr>
      <w:bookmarkStart w:id="778" w:name="the-tenth-glad-tidings"/>
      <w:bookmarkEnd w:id="777"/>
      <w:r>
        <w:t>The Tenth Glad-Tidings</w:t>
      </w:r>
    </w:p>
    <w:p w14:paraId="68260BD9" w14:textId="77777777" w:rsidR="00FC59D4" w:rsidRDefault="00000000">
      <w:pPr>
        <w:pStyle w:val="FirstParagraph"/>
      </w:pPr>
      <w:r>
        <w:t>We have lifted the commandment to erase the Holy Books and Tablets, as a favor from God, the Proclaimer of this Great Announcement.</w:t>
      </w:r>
    </w:p>
    <w:p w14:paraId="16A182C3" w14:textId="77777777" w:rsidR="00FC59D4" w:rsidRDefault="00000000">
      <w:pPr>
        <w:pStyle w:val="Heading2"/>
      </w:pPr>
      <w:bookmarkStart w:id="779" w:name="the-eleventh-glad-tidings"/>
      <w:bookmarkEnd w:id="778"/>
      <w:r>
        <w:t>The Eleventh Glad-Tidings</w:t>
      </w:r>
    </w:p>
    <w:p w14:paraId="4D224124" w14:textId="77777777" w:rsidR="00FC59D4"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629D4CD" w14:textId="77777777" w:rsidR="00FC59D4" w:rsidRDefault="00000000">
      <w:pPr>
        <w:pStyle w:val="Heading2"/>
      </w:pPr>
      <w:bookmarkStart w:id="780" w:name="the-twelfth-glad-tidings"/>
      <w:bookmarkEnd w:id="779"/>
      <w:r>
        <w:t>The Twelfth Glad-Tidings</w:t>
      </w:r>
    </w:p>
    <w:p w14:paraId="7DD58453" w14:textId="77777777" w:rsidR="00FC59D4"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3426BC7" w14:textId="77777777" w:rsidR="00FC59D4" w:rsidRDefault="00000000">
      <w:pPr>
        <w:pStyle w:val="Heading2"/>
      </w:pPr>
      <w:bookmarkStart w:id="781" w:name="sec-the-thirteenth-good-news"/>
      <w:bookmarkEnd w:id="780"/>
      <w:r>
        <w:t>The Thirteenth Glad-Tidings</w:t>
      </w:r>
    </w:p>
    <w:p w14:paraId="262D5C14" w14:textId="77777777" w:rsidR="00FC59D4" w:rsidRDefault="00000000">
      <w:pPr>
        <w:pStyle w:val="FirstParagraph"/>
      </w:pPr>
      <w:r>
        <w:t>The men of God’s House of Justice have been charged with the affairs of the people. They, in truth, are the Trustees of God among His servants and the daysprings of authority in His countries.</w:t>
      </w:r>
    </w:p>
    <w:p w14:paraId="35323A3E" w14:textId="77777777" w:rsidR="00FC59D4"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62F1383C" w14:textId="77777777" w:rsidR="00FC59D4"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5B073C39" w14:textId="77777777" w:rsidR="00FC59D4" w:rsidRDefault="00000000">
      <w:pPr>
        <w:pStyle w:val="Heading2"/>
      </w:pPr>
      <w:bookmarkStart w:id="782" w:name="the-fourteenth-glad-tidings"/>
      <w:bookmarkEnd w:id="781"/>
      <w:r>
        <w:t>The Fourteenth Glad-Tidings</w:t>
      </w:r>
    </w:p>
    <w:p w14:paraId="3F9E3C29" w14:textId="77777777" w:rsidR="00FC59D4"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476C87D" w14:textId="77777777" w:rsidR="00FC59D4" w:rsidRDefault="00000000">
      <w:pPr>
        <w:pStyle w:val="Heading2"/>
      </w:pPr>
      <w:bookmarkStart w:id="783" w:name="the-fifteenth-glad-tidings"/>
      <w:bookmarkEnd w:id="782"/>
      <w:r>
        <w:t>The Fifteenth Glad-Tidings</w:t>
      </w:r>
    </w:p>
    <w:p w14:paraId="4BF623D9" w14:textId="77777777" w:rsidR="00FC59D4"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3CCA1DC4" w14:textId="77777777" w:rsidR="00FC59D4"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30E4AB31" w14:textId="77777777" w:rsidR="00FC59D4"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4F88391D" w14:textId="77777777" w:rsidR="00FC59D4"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803DDDC" w14:textId="77777777" w:rsidR="00FC59D4" w:rsidRDefault="00000000">
      <w:r>
        <w:br w:type="page"/>
      </w:r>
    </w:p>
    <w:p w14:paraId="07630FFA" w14:textId="77777777" w:rsidR="00FC59D4" w:rsidRDefault="00000000">
      <w:pPr>
        <w:pStyle w:val="Heading1"/>
      </w:pPr>
      <w:bookmarkStart w:id="784" w:name="sec-lawh-i-dunya"/>
      <w:bookmarkStart w:id="785" w:name="_Toc185452169"/>
      <w:bookmarkEnd w:id="767"/>
      <w:bookmarkEnd w:id="783"/>
      <w:r>
        <w:lastRenderedPageBreak/>
        <w:t>Lawh-i-Dunya (Tablet of the World)</w:t>
      </w:r>
      <w:bookmarkEnd w:id="785"/>
    </w:p>
    <w:p w14:paraId="7E688F22" w14:textId="77777777" w:rsidR="00FC59D4" w:rsidRDefault="00000000">
      <w:pPr>
        <w:pStyle w:val="FirstParagraph"/>
      </w:pPr>
      <w:r>
        <w:t>1 In the name of the One who speaks in the realm of expression.</w:t>
      </w:r>
    </w:p>
    <w:p w14:paraId="0C47F6BA" w14:textId="77777777" w:rsidR="00FC59D4" w:rsidRDefault="00000000">
      <w:pPr>
        <w:pStyle w:val="Heading2"/>
      </w:pPr>
      <w:bookmarkStart w:id="786" w:name="Xfa74ccc5f6e4e4bd60cd92079c37ccd85aee1e2"/>
      <w:r>
        <w:t>Praise and Thanks for the Sultan (Naser al-Din Shah Qajar)</w:t>
      </w:r>
    </w:p>
    <w:p w14:paraId="3FD0FC49" w14:textId="77777777" w:rsidR="00FC59D4"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4F6B57A2" w14:textId="77777777" w:rsidR="00FC59D4"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640DB6E5" w14:textId="77777777" w:rsidR="00FC59D4"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D2E4F3F" w14:textId="77777777" w:rsidR="00FC59D4" w:rsidRDefault="00000000">
      <w:pPr>
        <w:pStyle w:val="Heading3"/>
      </w:pPr>
      <w:bookmarkStart w:id="787" w:name="Xf727cb075dcdd9962fcfde3d1428d51ebac70bc"/>
      <w:r>
        <w:t>Upon Branches is Baha’u’llah’s Glory and Favor</w:t>
      </w:r>
    </w:p>
    <w:p w14:paraId="74A31ED7" w14:textId="77777777" w:rsidR="00FC59D4"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30E32128" w14:textId="77777777" w:rsidR="00FC59D4"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147BC989" w14:textId="77777777" w:rsidR="00FC59D4" w:rsidRDefault="00000000">
      <w:pPr>
        <w:pStyle w:val="Heading3"/>
      </w:pPr>
      <w:bookmarkStart w:id="788" w:name="bring-good-words-and-approved-behavior"/>
      <w:bookmarkEnd w:id="787"/>
      <w:r>
        <w:t>Bring Good Words and Approved Behavior</w:t>
      </w:r>
    </w:p>
    <w:p w14:paraId="6BEF439D" w14:textId="77777777" w:rsidR="00FC59D4"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501DCBD" w14:textId="77777777" w:rsidR="00FC59D4" w:rsidRDefault="00000000">
      <w:pPr>
        <w:pStyle w:val="Heading3"/>
      </w:pPr>
      <w:bookmarkStart w:id="789" w:name="X9dc093175887c64d864dc89cf3e265f8b7452f4"/>
      <w:bookmarkEnd w:id="788"/>
      <w:r>
        <w:lastRenderedPageBreak/>
        <w:t>Oppressors of the World Have Usurped the Rights of Nations</w:t>
      </w:r>
    </w:p>
    <w:p w14:paraId="437E1E7E" w14:textId="77777777" w:rsidR="00FC59D4"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864ADD3" w14:textId="77777777" w:rsidR="00FC59D4"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296D60A1" w14:textId="77777777" w:rsidR="00FC59D4" w:rsidRDefault="00000000">
      <w:pPr>
        <w:pStyle w:val="Heading2"/>
      </w:pPr>
      <w:bookmarkStart w:id="790" w:name="Xfa28eabb54519e8a243965a2958a0a74a08ea9e"/>
      <w:bookmarkEnd w:id="786"/>
      <w:bookmarkEnd w:id="789"/>
      <w:r>
        <w:t>People, Purify and Sanctify the Earth from Idols of Suspicions and Illusions</w:t>
      </w:r>
    </w:p>
    <w:p w14:paraId="6420C652" w14:textId="77777777" w:rsidR="00FC59D4"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8651CB7" w14:textId="77777777" w:rsidR="00FC59D4"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A0B8C05" w14:textId="77777777" w:rsidR="00FC59D4"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6807791A" w14:textId="77777777" w:rsidR="00FC59D4"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1BDB9C2" w14:textId="77777777" w:rsidR="00FC59D4" w:rsidRDefault="00000000">
      <w:pPr>
        <w:pStyle w:val="Heading3"/>
      </w:pPr>
      <w:bookmarkStart w:id="791" w:name="Xde566c55c46e7a1a8e281ac4921c65964d86664"/>
      <w:r>
        <w:t>Necessary For All To Adhere to What Causes the Elevation and Promotion of a Just Nation</w:t>
      </w:r>
    </w:p>
    <w:p w14:paraId="668BFCC0" w14:textId="77777777" w:rsidR="00FC59D4"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36C3137" w14:textId="77777777" w:rsidR="00FC59D4"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8A8BED6" w14:textId="77777777" w:rsidR="00FC59D4" w:rsidRDefault="00000000">
      <w:pPr>
        <w:pStyle w:val="Heading3"/>
      </w:pPr>
      <w:bookmarkStart w:id="792" w:name="pride-is-for-those-who-love-the-world"/>
      <w:bookmarkEnd w:id="791"/>
      <w:r>
        <w:lastRenderedPageBreak/>
        <w:t>Pride is for Those Who Love the World</w:t>
      </w:r>
    </w:p>
    <w:p w14:paraId="4CADBF87" w14:textId="77777777" w:rsidR="00FC59D4"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40998931" w14:textId="77777777" w:rsidR="00FC59D4" w:rsidRDefault="00000000">
      <w:pPr>
        <w:pStyle w:val="Heading3"/>
      </w:pPr>
      <w:bookmarkStart w:id="793" w:name="X41fa97f101a2e81d51a02c9b0082439f6f5455f"/>
      <w:bookmarkEnd w:id="792"/>
      <w:r>
        <w:t>The Soldiers are Good Deeds and Spiritual Manners</w:t>
      </w:r>
    </w:p>
    <w:p w14:paraId="5D30ECE6" w14:textId="77777777" w:rsidR="00FC59D4"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38FD1410" w14:textId="77777777" w:rsidR="00FC59D4"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FF781DA" w14:textId="77777777" w:rsidR="00FC59D4" w:rsidRDefault="00000000">
      <w:pPr>
        <w:pStyle w:val="Heading3"/>
      </w:pPr>
      <w:bookmarkStart w:id="794" w:name="X39a7083e13bbdd51461fea4f1f36b5e6e742c28"/>
      <w:bookmarkEnd w:id="793"/>
      <w:r>
        <w:t>Be Like the Flaming Fire of the Lote-Tree (of Love)</w:t>
      </w:r>
    </w:p>
    <w:p w14:paraId="353D7272" w14:textId="77777777" w:rsidR="00FC59D4"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15C489F" w14:textId="77777777" w:rsidR="00FC59D4"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1C5AC0FF" w14:textId="77777777" w:rsidR="00FC59D4"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0AACA2E" w14:textId="77777777" w:rsidR="00FC59D4" w:rsidRDefault="00000000">
      <w:pPr>
        <w:pStyle w:val="Heading2"/>
      </w:pPr>
      <w:bookmarkStart w:id="795" w:name="Xaab8fc09ba72d2b89b2aa7d835aed05d36d8aef"/>
      <w:bookmarkEnd w:id="790"/>
      <w:bookmarkEnd w:id="794"/>
      <w:r>
        <w:t>The Red Book (Kitab-i-Aqdas) is the Cause of the Elevation of Servants and Building of Countries</w:t>
      </w:r>
    </w:p>
    <w:p w14:paraId="131B34DC" w14:textId="77777777" w:rsidR="00FC59D4"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15C78FDA" w14:textId="77777777" w:rsidR="00FC59D4" w:rsidRDefault="00000000">
      <w:pPr>
        <w:pStyle w:val="Heading3"/>
      </w:pPr>
      <w:bookmarkStart w:id="796" w:name="five-commandments"/>
      <w:r>
        <w:lastRenderedPageBreak/>
        <w:t>Five Commandments</w:t>
      </w:r>
    </w:p>
    <w:p w14:paraId="23E64CF4" w14:textId="77777777" w:rsidR="00FC59D4"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522ED4E" w14:textId="77777777" w:rsidR="00FC59D4" w:rsidRDefault="00000000">
      <w:pPr>
        <w:pStyle w:val="BodyText"/>
      </w:pPr>
      <w:r>
        <w:t>9 The second (commandment) is that languages must be narrowed down to one language, and this language should be taught in schools around the world.</w:t>
      </w:r>
    </w:p>
    <w:p w14:paraId="37F699CF" w14:textId="77777777" w:rsidR="00FC59D4" w:rsidRDefault="00000000">
      <w:pPr>
        <w:pStyle w:val="BodyText"/>
      </w:pPr>
      <w:r>
        <w:t>10 The third (commandment) is that one should seek and adhere to the means that lead to affection, love, and unity.</w:t>
      </w:r>
    </w:p>
    <w:p w14:paraId="0A777730" w14:textId="77777777" w:rsidR="00FC59D4"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24242FE0" w14:textId="77777777" w:rsidR="00FC59D4"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B4D6A23" w14:textId="77777777" w:rsidR="00FC59D4"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03ED7851" w14:textId="77777777" w:rsidR="00FC59D4" w:rsidRDefault="00000000">
      <w:pPr>
        <w:pStyle w:val="Heading3"/>
      </w:pPr>
      <w:bookmarkStart w:id="797" w:name="guidance-for-the-shia-party"/>
      <w:bookmarkEnd w:id="796"/>
      <w:r>
        <w:t>Guidance for the Shia Party</w:t>
      </w:r>
    </w:p>
    <w:p w14:paraId="482D665C" w14:textId="77777777" w:rsidR="00FC59D4"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10BCB456" w14:textId="77777777" w:rsidR="00FC59D4" w:rsidRDefault="00000000">
      <w:pPr>
        <w:pStyle w:val="Heading3"/>
      </w:pPr>
      <w:bookmarkStart w:id="798" w:name="Xd2f656b782e679a4ded3e390a67e6659ebd0509"/>
      <w:bookmarkEnd w:id="797"/>
      <w:r>
        <w:t>The Laws and Principles Should Be Established by the Sultan (Shah)</w:t>
      </w:r>
    </w:p>
    <w:p w14:paraId="325F03B6" w14:textId="77777777" w:rsidR="00FC59D4"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021E2700" w14:textId="77777777" w:rsidR="00FC59D4"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59CAE239" w14:textId="77777777" w:rsidR="00FC59D4"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7557987" w14:textId="77777777" w:rsidR="00FC59D4" w:rsidRDefault="00000000">
      <w:pPr>
        <w:pStyle w:val="Heading3"/>
      </w:pPr>
      <w:bookmarkStart w:id="799" w:name="Xb5e6d30a703a83b74d9abb43466b829e88ee0c8"/>
      <w:bookmarkEnd w:id="798"/>
      <w:r>
        <w:t>The British Constitution Seems Good, But the Fear of God is Needed</w:t>
      </w:r>
    </w:p>
    <w:p w14:paraId="05241234" w14:textId="77777777" w:rsidR="00FC59D4"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53DB066B" w14:textId="77777777" w:rsidR="00FC59D4" w:rsidRDefault="00000000">
      <w:pPr>
        <w:pStyle w:val="Heading2"/>
      </w:pPr>
      <w:bookmarkStart w:id="800" w:name="mischief-and-politics-in-persia"/>
      <w:bookmarkEnd w:id="795"/>
      <w:bookmarkEnd w:id="799"/>
      <w:r>
        <w:lastRenderedPageBreak/>
        <w:t>Mischief and Politics in Persia</w:t>
      </w:r>
    </w:p>
    <w:p w14:paraId="14921330" w14:textId="77777777" w:rsidR="00FC59D4"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2F6C385" w14:textId="77777777" w:rsidR="00FC59D4"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0FB7B02B" w14:textId="77777777" w:rsidR="00FC59D4"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4EE15D9" w14:textId="77777777" w:rsidR="00FC59D4"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CC8F077" w14:textId="77777777" w:rsidR="00FC59D4" w:rsidRDefault="00000000">
      <w:pPr>
        <w:pStyle w:val="Heading3"/>
      </w:pPr>
      <w:bookmarkStart w:id="801" w:name="a-prayer-for-jamāl-al-dīn-al-afghānī"/>
      <w:r>
        <w:t>A Prayer for Jamāl al-Dīn al-Afghānī</w:t>
      </w:r>
    </w:p>
    <w:p w14:paraId="13BDB56A" w14:textId="77777777" w:rsidR="00FC59D4"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FE54F1D" w14:textId="77777777" w:rsidR="00FC59D4"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B1900CC" w14:textId="77777777" w:rsidR="00FC59D4" w:rsidRDefault="00000000">
      <w:pPr>
        <w:pStyle w:val="Heading3"/>
      </w:pPr>
      <w:bookmarkStart w:id="802" w:name="Xbac1c8e94f929843ba8e53fd0043350492eb9e5"/>
      <w:bookmarkEnd w:id="801"/>
      <w:r>
        <w:lastRenderedPageBreak/>
        <w:t>Blessed Are Those Who Adheres to Rightly Guided Scholars</w:t>
      </w:r>
    </w:p>
    <w:p w14:paraId="1940764B" w14:textId="77777777" w:rsidR="00FC59D4"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906C91A" w14:textId="77777777" w:rsidR="00FC59D4"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745DCA93" w14:textId="77777777" w:rsidR="00FC59D4" w:rsidRDefault="00000000">
      <w:r>
        <w:br w:type="page"/>
      </w:r>
    </w:p>
    <w:p w14:paraId="4D316B54" w14:textId="77777777" w:rsidR="00FC59D4" w:rsidRDefault="00000000">
      <w:pPr>
        <w:pStyle w:val="Heading1"/>
      </w:pPr>
      <w:bookmarkStart w:id="803" w:name="sec-kitab-i-ahd"/>
      <w:bookmarkStart w:id="804" w:name="_Toc185452170"/>
      <w:bookmarkEnd w:id="784"/>
      <w:bookmarkEnd w:id="800"/>
      <w:bookmarkEnd w:id="802"/>
      <w:r>
        <w:lastRenderedPageBreak/>
        <w:t>Kitab-i-Ahdi (The Book of My Covenant)</w:t>
      </w:r>
      <w:bookmarkEnd w:id="804"/>
    </w:p>
    <w:p w14:paraId="7BEF4E27" w14:textId="77777777" w:rsidR="00FC59D4"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269629CD" w14:textId="77777777" w:rsidR="00FC59D4" w:rsidRDefault="00000000">
      <w:pPr>
        <w:pStyle w:val="Heading2"/>
      </w:pPr>
      <w:bookmarkStart w:id="805" w:name="purpose-of-bahaullahs-ministry"/>
      <w:r>
        <w:t>Purpose of Baha’u’llah’s Ministry</w:t>
      </w:r>
    </w:p>
    <w:p w14:paraId="69CE6C38" w14:textId="77777777" w:rsidR="00FC59D4"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2F1A9CE0" w14:textId="77777777" w:rsidR="00FC59D4"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2B0112DF" w14:textId="77777777" w:rsidR="00FC59D4"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633DB227" w14:textId="77777777" w:rsidR="00FC59D4"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50E86466" w14:textId="77777777" w:rsidR="00FC59D4" w:rsidRDefault="00000000">
      <w:pPr>
        <w:pStyle w:val="Heading2"/>
      </w:pPr>
      <w:bookmarkStart w:id="806" w:name="to-the-people-of-the-world"/>
      <w:bookmarkEnd w:id="805"/>
      <w:r>
        <w:t>To the People of the World</w:t>
      </w:r>
    </w:p>
    <w:p w14:paraId="7E607BE9" w14:textId="77777777" w:rsidR="00FC59D4"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567E9833" w14:textId="77777777" w:rsidR="00FC59D4" w:rsidRDefault="00000000">
      <w:pPr>
        <w:pStyle w:val="Heading2"/>
      </w:pPr>
      <w:bookmarkStart w:id="807" w:name="to-the-friends-of-god-and-his-trustees"/>
      <w:bookmarkEnd w:id="806"/>
      <w:r>
        <w:lastRenderedPageBreak/>
        <w:t>To the Friends of God and His Trustees</w:t>
      </w:r>
    </w:p>
    <w:p w14:paraId="51A1AE6C" w14:textId="77777777" w:rsidR="00FC59D4"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42AD5387" w14:textId="77777777" w:rsidR="00FC59D4"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0E6A4A46" w14:textId="77777777" w:rsidR="00FC59D4" w:rsidRDefault="00000000">
      <w:pPr>
        <w:pStyle w:val="Heading2"/>
      </w:pPr>
      <w:bookmarkStart w:id="808" w:name="to-the-manifestations-of-command"/>
      <w:bookmarkEnd w:id="807"/>
      <w:r>
        <w:t>To the Manifestations of Command</w:t>
      </w:r>
    </w:p>
    <w:p w14:paraId="1EB005F2" w14:textId="77777777" w:rsidR="00FC59D4"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61E0D653" w14:textId="77777777" w:rsidR="00FC59D4" w:rsidRDefault="00000000">
      <w:pPr>
        <w:pStyle w:val="Heading2"/>
      </w:pPr>
      <w:bookmarkStart w:id="809" w:name="to-bahaullahs-branches-twigs-and-kindred"/>
      <w:bookmarkEnd w:id="808"/>
      <w:r>
        <w:t>To Baha’u’llah’s Branches, Twigs, and Kindred</w:t>
      </w:r>
    </w:p>
    <w:p w14:paraId="098B1DF3" w14:textId="77777777" w:rsidR="00FC59D4" w:rsidRDefault="00000000">
      <w:pPr>
        <w:pStyle w:val="FirstParagraph"/>
      </w:pPr>
      <w:r>
        <w:t>8 O My branches, a great strength and complete power is hidden and concealed within existence; look upon it and its union, not upon its outward differences.</w:t>
      </w:r>
    </w:p>
    <w:p w14:paraId="3908A70E" w14:textId="77777777" w:rsidR="00FC59D4"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1BFD8B45" w14:textId="77777777" w:rsidR="00FC59D4" w:rsidRDefault="00000000">
      <w:pPr>
        <w:pStyle w:val="BodyText"/>
      </w:pPr>
      <w:r>
        <w:t>10 The love of the branches is incumbent upon everyone, but what God has ordained for them of the people’s wealth is their due.</w:t>
      </w:r>
    </w:p>
    <w:p w14:paraId="68D49EF8" w14:textId="77777777" w:rsidR="00FC59D4"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3FE3862E" w14:textId="77777777" w:rsidR="00FC59D4" w:rsidRDefault="00000000">
      <w:pPr>
        <w:pStyle w:val="Heading2"/>
      </w:pPr>
      <w:bookmarkStart w:id="810" w:name="to-the-people-of-baha"/>
      <w:bookmarkEnd w:id="809"/>
      <w:r>
        <w:t>To The People of Baha</w:t>
      </w:r>
    </w:p>
    <w:p w14:paraId="169F76BE" w14:textId="77777777" w:rsidR="00FC59D4"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7E9B1D4D" w14:textId="77777777" w:rsidR="00FC59D4"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1FC021B7" w14:textId="77777777" w:rsidR="00FC59D4"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28DA1E02" w14:textId="77777777" w:rsidR="00FC59D4" w:rsidRDefault="00000000">
      <w:r>
        <w:br w:type="page"/>
      </w:r>
    </w:p>
    <w:p w14:paraId="52BDF2DD" w14:textId="77777777" w:rsidR="00FC59D4" w:rsidRDefault="00000000">
      <w:pPr>
        <w:pStyle w:val="Heading1"/>
      </w:pPr>
      <w:bookmarkStart w:id="811" w:name="sec-lawh-i-ibn-i-dhib"/>
      <w:bookmarkStart w:id="812" w:name="_Toc185452171"/>
      <w:bookmarkEnd w:id="803"/>
      <w:bookmarkEnd w:id="810"/>
      <w:r>
        <w:lastRenderedPageBreak/>
        <w:t>Lawh-i Ibn-i-Dhi’b (Epistle to the Son of the Wolf)</w:t>
      </w:r>
      <w:bookmarkEnd w:id="812"/>
    </w:p>
    <w:p w14:paraId="5C1AF4B4" w14:textId="77777777" w:rsidR="00FC59D4" w:rsidRDefault="00000000">
      <w:pPr>
        <w:pStyle w:val="FirstParagraph"/>
      </w:pPr>
      <w:r>
        <w:t>In the name of Allah, the Unique, the One, the Omnipotent, the All-Knowing, the Wise.</w:t>
      </w:r>
    </w:p>
    <w:p w14:paraId="112A973A" w14:textId="77777777" w:rsidR="00FC59D4"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29F84CE3" w14:textId="77777777" w:rsidR="00FC59D4"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35AA5883" w14:textId="77777777" w:rsidR="00FC59D4"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63126E55" w14:textId="77777777" w:rsidR="00FC59D4" w:rsidRDefault="00000000">
      <w:pPr>
        <w:pStyle w:val="Heading2"/>
      </w:pPr>
      <w:bookmarkStart w:id="813" w:name="to-the-noble-scholar"/>
      <w:r>
        <w:t>To the Noble Scholar</w:t>
      </w:r>
    </w:p>
    <w:p w14:paraId="551F9D6D" w14:textId="77777777" w:rsidR="00FC59D4"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38E743AD" w14:textId="77777777" w:rsidR="00FC59D4"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1B1C1EF7" w14:textId="77777777" w:rsidR="00FC59D4" w:rsidRDefault="00000000">
      <w:pPr>
        <w:pStyle w:val="Heading3"/>
      </w:pPr>
      <w:bookmarkStart w:id="814" w:name="a-prayer-for-the-scholar-to-say-to-god"/>
      <w:r>
        <w:t>A Prayer for the Scholar to Say to God</w:t>
      </w:r>
    </w:p>
    <w:p w14:paraId="20DC986A" w14:textId="77777777" w:rsidR="00FC59D4"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49CFD434" w14:textId="77777777" w:rsidR="00FC59D4"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450CA37C" w14:textId="77777777" w:rsidR="00FC59D4"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10E8A8A9" w14:textId="77777777" w:rsidR="00FC59D4"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489B225A" w14:textId="77777777" w:rsidR="00FC59D4"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0281B110" w14:textId="77777777" w:rsidR="00FC59D4"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44726889" w14:textId="77777777" w:rsidR="00FC59D4"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742132AD" w14:textId="77777777" w:rsidR="00FC59D4"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38A1FEB3" w14:textId="77777777" w:rsidR="00FC59D4" w:rsidRDefault="00000000">
      <w:pPr>
        <w:pStyle w:val="Heading2"/>
      </w:pPr>
      <w:bookmarkStart w:id="815" w:name="to-the-sheikh"/>
      <w:bookmarkEnd w:id="813"/>
      <w:bookmarkEnd w:id="814"/>
      <w:r>
        <w:t>To the Sheikh</w:t>
      </w:r>
    </w:p>
    <w:p w14:paraId="39B4E993" w14:textId="77777777" w:rsidR="00FC59D4"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6C71905B" w14:textId="77777777" w:rsidR="00FC59D4"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5BBBD8BC" w14:textId="77777777" w:rsidR="00FC59D4" w:rsidRDefault="00000000">
      <w:pPr>
        <w:pStyle w:val="Heading3"/>
      </w:pPr>
      <w:bookmarkStart w:id="816" w:name="a-supplication-to-read"/>
      <w:r>
        <w:lastRenderedPageBreak/>
        <w:t>A Supplication to Read</w:t>
      </w:r>
    </w:p>
    <w:p w14:paraId="507690DE" w14:textId="77777777" w:rsidR="00FC59D4"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6FA0760D" w14:textId="77777777" w:rsidR="00FC59D4"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79DDD604" w14:textId="77777777" w:rsidR="00FC59D4"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E685D0D" w14:textId="77777777" w:rsidR="00FC59D4" w:rsidRDefault="00000000">
      <w:pPr>
        <w:pStyle w:val="Heading3"/>
      </w:pPr>
      <w:bookmarkStart w:id="817" w:name="from-the-tablet-to-the-sultan"/>
      <w:bookmarkEnd w:id="816"/>
      <w:r>
        <w:t>From the Tablet to the Sultan</w:t>
      </w:r>
    </w:p>
    <w:p w14:paraId="14C69078" w14:textId="77777777" w:rsidR="00FC59D4"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20A10FC8" w14:textId="77777777" w:rsidR="00FC59D4"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5DE72A5F" w14:textId="77777777" w:rsidR="00FC59D4"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085159A1" w14:textId="77777777" w:rsidR="00FC59D4"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33E8242B" w14:textId="77777777" w:rsidR="00FC59D4"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6BC065AD" w14:textId="77777777" w:rsidR="00FC59D4"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4F0998CE" w14:textId="77777777" w:rsidR="00FC59D4"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3E37F386" w14:textId="77777777" w:rsidR="00FC59D4"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0386299C" w14:textId="77777777" w:rsidR="00FC59D4"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4CF6F58D" w14:textId="77777777" w:rsidR="00FC59D4"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3936FEAF" w14:textId="77777777" w:rsidR="00FC59D4"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0DD55EF6" w14:textId="77777777" w:rsidR="00FC59D4"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4DA8BF9C" w14:textId="77777777" w:rsidR="00FC59D4"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5DCB9F02" w14:textId="77777777" w:rsidR="00FC59D4" w:rsidRDefault="00000000">
      <w:pPr>
        <w:pStyle w:val="BodyText"/>
      </w:pPr>
      <w:r>
        <w:t>In mentioning this station in the Tablet to the Sultan, a few phrases from the Hidden Words, named the Scroll of Fatimah, peace be upon her, revealed from the Most Glorious Pen are mentioned.</w:t>
      </w:r>
    </w:p>
    <w:p w14:paraId="679FF9AC" w14:textId="77777777" w:rsidR="00FC59D4" w:rsidRDefault="00000000">
      <w:pPr>
        <w:pStyle w:val="Heading3"/>
      </w:pPr>
      <w:bookmarkStart w:id="818" w:name="from-the-hidden-words"/>
      <w:bookmarkEnd w:id="817"/>
      <w:r>
        <w:t>From the Hidden Words</w:t>
      </w:r>
    </w:p>
    <w:p w14:paraId="7F3A358A" w14:textId="77777777" w:rsidR="00FC59D4"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7724EB36" w14:textId="77777777" w:rsidR="00FC59D4"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5E606F07" w14:textId="77777777" w:rsidR="00FC59D4"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3490357D" w14:textId="77777777" w:rsidR="00FC59D4"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1B60BD00" w14:textId="77777777" w:rsidR="00FC59D4" w:rsidRDefault="00000000">
      <w:pPr>
        <w:pStyle w:val="Heading3"/>
      </w:pPr>
      <w:bookmarkStart w:id="819" w:name="Xcc3f1dff67ebcf64b087fa31d53b10f2c8887f6"/>
      <w:bookmarkEnd w:id="818"/>
      <w:r>
        <w:t>The Sheikh Commanded the Killing of the Servants</w:t>
      </w:r>
    </w:p>
    <w:p w14:paraId="693F7281" w14:textId="77777777" w:rsidR="00FC59D4"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42189FF8" w14:textId="77777777" w:rsidR="00FC59D4" w:rsidRDefault="00000000">
      <w:pPr>
        <w:pStyle w:val="BlockText"/>
      </w:pPr>
      <w:r>
        <w:t>Willingly for a judge who came in his judgment, surprisingly He issued a fatwa for my blood to be shed in the sanctuary and the forbidden.</w:t>
      </w:r>
    </w:p>
    <w:p w14:paraId="45BDD685" w14:textId="77777777" w:rsidR="00FC59D4"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1EDB7599" w14:textId="77777777" w:rsidR="00FC59D4"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643B3AC8" w14:textId="77777777" w:rsidR="00FC59D4"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F4B0071" w14:textId="77777777" w:rsidR="00FC59D4"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0B5CDD93" w14:textId="77777777" w:rsidR="00FC59D4"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04AD00CF" w14:textId="77777777" w:rsidR="00FC59D4" w:rsidRDefault="00000000">
      <w:pPr>
        <w:pStyle w:val="Heading2"/>
      </w:pPr>
      <w:bookmarkStart w:id="820" w:name="a-review-of-past-events"/>
      <w:bookmarkEnd w:id="815"/>
      <w:bookmarkEnd w:id="819"/>
      <w:r>
        <w:t>A Review of Past Events</w:t>
      </w:r>
    </w:p>
    <w:p w14:paraId="7C04C5B6" w14:textId="77777777" w:rsidR="00FC59D4" w:rsidRDefault="00000000">
      <w:pPr>
        <w:pStyle w:val="Heading3"/>
      </w:pPr>
      <w:bookmarkStart w:id="821" w:name="X71f3d1a269f4aa1a4e849e50312666f92ef089e"/>
      <w:r>
        <w:t>Baha’u’llah’s Story Regarding the Assassination Attempt on the Sultan</w:t>
      </w:r>
    </w:p>
    <w:p w14:paraId="5E21C004" w14:textId="77777777" w:rsidR="00FC59D4"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4FD03EAE" w14:textId="77777777" w:rsidR="00FC59D4"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03018244" w14:textId="77777777" w:rsidR="00FC59D4"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6BEF1124" w14:textId="77777777" w:rsidR="00FC59D4"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4D7172E3" w14:textId="77777777" w:rsidR="00FC59D4"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14515319" w14:textId="77777777" w:rsidR="00FC59D4"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0EED9763" w14:textId="77777777" w:rsidR="00FC59D4"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4BD5785F" w14:textId="77777777" w:rsidR="00FC59D4" w:rsidRDefault="00000000">
      <w:pPr>
        <w:pStyle w:val="Heading3"/>
      </w:pPr>
      <w:bookmarkStart w:id="822" w:name="from-other-tablets"/>
      <w:bookmarkEnd w:id="821"/>
      <w:r>
        <w:t>From Other Tablets</w:t>
      </w:r>
    </w:p>
    <w:p w14:paraId="5777B252" w14:textId="77777777" w:rsidR="00FC59D4"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2600DD84" w14:textId="77777777" w:rsidR="00FC59D4"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0A3ECFBF" w14:textId="77777777" w:rsidR="00FC59D4"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26B48E1B" w14:textId="77777777" w:rsidR="00FC59D4"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77BC72BA" w14:textId="77777777" w:rsidR="00FC59D4" w:rsidRDefault="00000000">
      <w:pPr>
        <w:pStyle w:val="BodyText"/>
      </w:pPr>
      <w:r>
        <w:t>And in another place: O people, do not corrupt the earth, do not shed blood, do not consume people’s wealth wrongfully, and do not follow every accursed and rejected clamor.</w:t>
      </w:r>
    </w:p>
    <w:p w14:paraId="138A505F" w14:textId="77777777" w:rsidR="00FC59D4"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3C39F74C" w14:textId="77777777" w:rsidR="00FC59D4"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16D0ED96" w14:textId="77777777" w:rsidR="00FC59D4"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68375833" w14:textId="77777777" w:rsidR="00FC59D4"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2E3F8C06" w14:textId="77777777" w:rsidR="00FC59D4"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56EB8072" w14:textId="77777777" w:rsidR="00FC59D4"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23AB6D15" w14:textId="77777777" w:rsidR="00FC59D4"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0284860A" w14:textId="77777777" w:rsidR="00FC59D4"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3116E515" w14:textId="77777777" w:rsidR="00FC59D4"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565F19FE" w14:textId="77777777" w:rsidR="00FC59D4" w:rsidRDefault="00000000">
      <w:pPr>
        <w:pStyle w:val="Heading3"/>
      </w:pPr>
      <w:bookmarkStart w:id="823" w:name="promote-the-greatest-peace"/>
      <w:bookmarkEnd w:id="822"/>
      <w:r>
        <w:t>Promote the Greatest Peace</w:t>
      </w:r>
    </w:p>
    <w:p w14:paraId="1974FB12" w14:textId="77777777" w:rsidR="00FC59D4"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37D09431" w14:textId="77777777" w:rsidR="00FC59D4"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57D1ED8C" w14:textId="77777777" w:rsidR="00FC59D4"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B92F438" w14:textId="77777777" w:rsidR="00FC59D4" w:rsidRDefault="00000000">
      <w:pPr>
        <w:pStyle w:val="Heading3"/>
      </w:pPr>
      <w:bookmarkStart w:id="824" w:name="hidden-strength-in-the-servants"/>
      <w:bookmarkEnd w:id="823"/>
      <w:r>
        <w:t>HIdden Strength in the Servants</w:t>
      </w:r>
    </w:p>
    <w:p w14:paraId="3FAFD273" w14:textId="77777777" w:rsidR="00FC59D4"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572951E7" w14:textId="77777777" w:rsidR="00FC59D4"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6737F9BC" w14:textId="77777777" w:rsidR="00FC59D4" w:rsidRDefault="00000000">
      <w:pPr>
        <w:pStyle w:val="Heading3"/>
      </w:pPr>
      <w:bookmarkStart w:id="825" w:name="bahaullah-has-spent-some-nights-hungry"/>
      <w:bookmarkEnd w:id="824"/>
      <w:r>
        <w:t>Baha’u’llah Has Spent Some Nights Hungry</w:t>
      </w:r>
    </w:p>
    <w:p w14:paraId="697493EF" w14:textId="77777777" w:rsidR="00FC59D4"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85C3495" w14:textId="77777777" w:rsidR="00FC59D4"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4459FC2A" w14:textId="77777777" w:rsidR="00FC59D4"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4B2BAE66" w14:textId="77777777" w:rsidR="00FC59D4" w:rsidRDefault="00000000">
      <w:pPr>
        <w:pStyle w:val="Heading2"/>
      </w:pPr>
      <w:bookmarkStart w:id="826" w:name="bahaullah-only-desires-reform"/>
      <w:bookmarkEnd w:id="820"/>
      <w:bookmarkEnd w:id="825"/>
      <w:r>
        <w:lastRenderedPageBreak/>
        <w:t>Baha’u’llah Only Desires Reform</w:t>
      </w:r>
    </w:p>
    <w:p w14:paraId="65CE6268" w14:textId="77777777" w:rsidR="00FC59D4"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39A22A71" w14:textId="77777777" w:rsidR="00FC59D4" w:rsidRDefault="00000000">
      <w:pPr>
        <w:pStyle w:val="Heading3"/>
      </w:pPr>
      <w:bookmarkStart w:id="827" w:name="a-prayer-to-god-1"/>
      <w:r>
        <w:t>A Prayer to God</w:t>
      </w:r>
    </w:p>
    <w:p w14:paraId="1D42F1CB" w14:textId="77777777" w:rsidR="00FC59D4"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2C42A9D3" w14:textId="77777777" w:rsidR="00FC59D4" w:rsidRDefault="00000000">
      <w:pPr>
        <w:pStyle w:val="Heading3"/>
      </w:pPr>
      <w:bookmarkStart w:id="828" w:name="from-the-tablet-to-the-sultan-1"/>
      <w:bookmarkEnd w:id="827"/>
      <w:r>
        <w:t>From the Tablet to the Sultan</w:t>
      </w:r>
    </w:p>
    <w:p w14:paraId="1479DC85" w14:textId="77777777" w:rsidR="00FC59D4"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220D9E21" w14:textId="77777777" w:rsidR="00FC59D4"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F781A39" w14:textId="77777777" w:rsidR="00FC59D4"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3D92EC6D" w14:textId="77777777" w:rsidR="00FC59D4"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4884E4D8" w14:textId="77777777" w:rsidR="00FC59D4" w:rsidRDefault="00000000">
      <w:pPr>
        <w:pStyle w:val="Heading3"/>
      </w:pPr>
      <w:bookmarkStart w:id="829" w:name="a-prayer-to-god-2"/>
      <w:bookmarkEnd w:id="828"/>
      <w:r>
        <w:t>A Prayer to God #2</w:t>
      </w:r>
    </w:p>
    <w:p w14:paraId="2D4C04BE" w14:textId="77777777" w:rsidR="00FC59D4"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585EB16F" w14:textId="77777777" w:rsidR="00FC59D4"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43C9C2F2" w14:textId="77777777" w:rsidR="00FC59D4"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2E488CAA" w14:textId="77777777" w:rsidR="00FC59D4" w:rsidRDefault="00000000">
      <w:pPr>
        <w:pStyle w:val="Heading2"/>
      </w:pPr>
      <w:bookmarkStart w:id="830" w:name="a-translation-request-from-the-sheikh"/>
      <w:bookmarkEnd w:id="826"/>
      <w:bookmarkEnd w:id="829"/>
      <w:r>
        <w:t>A Translation Request from the Sheikh</w:t>
      </w:r>
    </w:p>
    <w:p w14:paraId="30492BED" w14:textId="77777777" w:rsidR="00FC59D4"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0226F898" w14:textId="77777777" w:rsidR="00FC59D4" w:rsidRDefault="00000000">
      <w:pPr>
        <w:pStyle w:val="Heading3"/>
      </w:pPr>
      <w:bookmarkStart w:id="831" w:name="the-station-of-self-annihilation"/>
      <w:r>
        <w:t>The Station of Self-Annihilation</w:t>
      </w:r>
    </w:p>
    <w:p w14:paraId="2C1B9C5D" w14:textId="77777777" w:rsidR="00FC59D4"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A4A57A8" w14:textId="77777777" w:rsidR="00FC59D4"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51119788" w14:textId="77777777" w:rsidR="00FC59D4" w:rsidRDefault="00000000">
      <w:pPr>
        <w:pStyle w:val="BodyText"/>
      </w:pPr>
      <w:r>
        <w:t>This word is not comprehended by any superficial understanding, Even if you were Abu Nasr or Abu Ali Sina.</w:t>
      </w:r>
    </w:p>
    <w:p w14:paraId="2AEF0B88" w14:textId="77777777" w:rsidR="00FC59D4"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2F9A330E" w14:textId="77777777" w:rsidR="00FC59D4"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49A560F9" w14:textId="77777777" w:rsidR="00FC59D4" w:rsidRDefault="00000000">
      <w:pPr>
        <w:pStyle w:val="Heading3"/>
      </w:pPr>
      <w:bookmarkStart w:id="832" w:name="a-prayer-to-god-3"/>
      <w:bookmarkEnd w:id="831"/>
      <w:r>
        <w:t>A Prayer to God</w:t>
      </w:r>
    </w:p>
    <w:p w14:paraId="688615D5" w14:textId="77777777" w:rsidR="00FC59D4"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7B00835D" w14:textId="77777777" w:rsidR="00FC59D4"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5DBC71B5" w14:textId="77777777" w:rsidR="00FC59D4" w:rsidRDefault="00000000">
      <w:pPr>
        <w:pStyle w:val="Heading2"/>
      </w:pPr>
      <w:bookmarkStart w:id="833" w:name="Xa9dcb7364e6c795a445e3921ed98998eb5f8768"/>
      <w:bookmarkEnd w:id="830"/>
      <w:bookmarkEnd w:id="832"/>
      <w:r>
        <w:t>Conveyance of Tranquility and Unity to the Kings and Rulers</w:t>
      </w:r>
    </w:p>
    <w:p w14:paraId="21630E63" w14:textId="77777777" w:rsidR="00FC59D4"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702BB970" w14:textId="77777777" w:rsidR="00FC59D4"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5875F6D8" w14:textId="77777777" w:rsidR="00FC59D4" w:rsidRDefault="00000000">
      <w:pPr>
        <w:pStyle w:val="Heading3"/>
      </w:pPr>
      <w:bookmarkStart w:id="834" w:name="about-tablets-to-napoleon-iii"/>
      <w:r>
        <w:t>About Tablets to Napoleon III</w:t>
      </w:r>
    </w:p>
    <w:p w14:paraId="408BB1BB" w14:textId="77777777" w:rsidR="00FC59D4"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4A2E370A" w14:textId="77777777" w:rsidR="00FC59D4"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6A0247E2" w14:textId="77777777" w:rsidR="00FC59D4"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748C8D5A" w14:textId="77777777" w:rsidR="00FC59D4"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4F17B73F" w14:textId="77777777" w:rsidR="00FC59D4"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5BDDC7F9" w14:textId="77777777" w:rsidR="00FC59D4"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64D7E5C" w14:textId="77777777" w:rsidR="00FC59D4"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45F586A2" w14:textId="77777777" w:rsidR="00FC59D4"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773ACE50" w14:textId="77777777" w:rsidR="00FC59D4"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2609CE9F" w14:textId="77777777" w:rsidR="00FC59D4"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61487177" w14:textId="77777777" w:rsidR="00FC59D4"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3335DBEA" w14:textId="77777777" w:rsidR="00FC59D4"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34427940" w14:textId="77777777" w:rsidR="00FC59D4"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75324C89" w14:textId="77777777" w:rsidR="00FC59D4"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25AF1E21" w14:textId="77777777" w:rsidR="00FC59D4"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4A23A34A" w14:textId="77777777" w:rsidR="00FC59D4"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543C3CC7" w14:textId="77777777" w:rsidR="00FC59D4"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25F4718A" w14:textId="77777777" w:rsidR="00FC59D4"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2DB48D68" w14:textId="77777777" w:rsidR="00FC59D4"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02A19332" w14:textId="77777777" w:rsidR="00FC59D4" w:rsidRDefault="00000000">
      <w:pPr>
        <w:pStyle w:val="Heading3"/>
      </w:pPr>
      <w:bookmarkStart w:id="835" w:name="from-a-tablet-to-alexander-ii"/>
      <w:bookmarkEnd w:id="834"/>
      <w:r>
        <w:t>From a Tablet to Alexander II</w:t>
      </w:r>
    </w:p>
    <w:p w14:paraId="0B98926D" w14:textId="77777777" w:rsidR="00FC59D4" w:rsidRDefault="00000000">
      <w:pPr>
        <w:pStyle w:val="FirstParagraph"/>
      </w:pPr>
      <w:r>
        <w:t>And a part of the body of the tablet is for His Majesty the Emperor of Russia (may God, exalted and glorified, assist him).</w:t>
      </w:r>
    </w:p>
    <w:p w14:paraId="773607FC" w14:textId="77777777" w:rsidR="00FC59D4"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6EDD3BB5" w14:textId="77777777" w:rsidR="00FC59D4"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38487256" w14:textId="77777777" w:rsidR="00FC59D4"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4E571027" w14:textId="77777777" w:rsidR="00FC59D4"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7D1389DF" w14:textId="77777777" w:rsidR="00FC59D4" w:rsidRDefault="00000000">
      <w:pPr>
        <w:pStyle w:val="Heading3"/>
      </w:pPr>
      <w:bookmarkStart w:id="836" w:name="from-a-tablet-to-queen-victoria"/>
      <w:bookmarkEnd w:id="835"/>
      <w:r>
        <w:t>From a Tablet to Queen Victoria</w:t>
      </w:r>
    </w:p>
    <w:p w14:paraId="719D2AD1" w14:textId="77777777" w:rsidR="00FC59D4"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3580890A" w14:textId="77777777" w:rsidR="00FC59D4"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1F161AE1" w14:textId="77777777" w:rsidR="00FC59D4"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2E11DFD7" w14:textId="77777777" w:rsidR="00FC59D4"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7EC4F41F" w14:textId="77777777" w:rsidR="00FC59D4"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64D6523B" w14:textId="77777777" w:rsidR="00FC59D4"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0D1D7CC6" w14:textId="77777777" w:rsidR="00FC59D4" w:rsidRDefault="00000000">
      <w:pPr>
        <w:pStyle w:val="Heading3"/>
      </w:pPr>
      <w:bookmarkStart w:id="837" w:name="X853224cf8f8da00456be5b628d037fc6ef8bd20"/>
      <w:bookmarkEnd w:id="836"/>
      <w:r>
        <w:t>The Greatest Name Has Come For the Unity of the World</w:t>
      </w:r>
    </w:p>
    <w:p w14:paraId="3F487B84" w14:textId="77777777" w:rsidR="00FC59D4"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5AB74AA6" w14:textId="77777777" w:rsidR="00FC59D4" w:rsidRDefault="00000000">
      <w:pPr>
        <w:pStyle w:val="Heading3"/>
      </w:pPr>
      <w:bookmarkStart w:id="838" w:name="similitude-of-moses"/>
      <w:bookmarkEnd w:id="837"/>
      <w:r>
        <w:t>Similitude of Moses</w:t>
      </w:r>
    </w:p>
    <w:p w14:paraId="44B79806" w14:textId="77777777" w:rsidR="00FC59D4" w:rsidRDefault="00000000">
      <w:pPr>
        <w:pStyle w:val="FirstParagraph"/>
      </w:pPr>
      <w:r>
        <w:t>This accusation of corruption is the same as that which the Pharaohs gave to the Interlocutor of God. Read what the Merciful revealed in the Qur’an, His saying:</w:t>
      </w:r>
    </w:p>
    <w:p w14:paraId="524FF03A" w14:textId="77777777" w:rsidR="00FC59D4"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5FBFB6F0" w14:textId="77777777" w:rsidR="00FC59D4"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58D9F52B" w14:textId="77777777" w:rsidR="00FC59D4"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3C9F669C" w14:textId="77777777" w:rsidR="00FC59D4"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4A304F67" w14:textId="77777777" w:rsidR="00FC59D4" w:rsidRDefault="00000000">
      <w:pPr>
        <w:pStyle w:val="BodyText"/>
      </w:pPr>
      <w:r>
        <w:t>And in another instance, His Blessed and Exalted statement:</w:t>
      </w:r>
    </w:p>
    <w:p w14:paraId="3A630F5D" w14:textId="77777777" w:rsidR="00FC59D4"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055140AD" w14:textId="77777777" w:rsidR="00FC59D4"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192AD0D1" w14:textId="77777777" w:rsidR="00FC59D4" w:rsidRDefault="00000000">
      <w:pPr>
        <w:pStyle w:val="Heading3"/>
      </w:pPr>
      <w:bookmarkStart w:id="839" w:name="god-manifests-himself"/>
      <w:bookmarkEnd w:id="838"/>
      <w:r>
        <w:t>God Manifests Himself</w:t>
      </w:r>
    </w:p>
    <w:p w14:paraId="1A999C99" w14:textId="77777777" w:rsidR="00FC59D4"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121955AD" w14:textId="77777777" w:rsidR="00FC59D4"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70F89B3F" w14:textId="77777777" w:rsidR="00FC59D4" w:rsidRDefault="00000000">
      <w:pPr>
        <w:pStyle w:val="Heading3"/>
      </w:pPr>
      <w:bookmarkStart w:id="840" w:name="Xe084ebd7d082d0122ed578b14728f57384a25cc"/>
      <w:bookmarkEnd w:id="839"/>
      <w:r>
        <w:t>A Story About the Forgiven Mishir al-Dawlih</w:t>
      </w:r>
    </w:p>
    <w:p w14:paraId="0C68B215" w14:textId="77777777" w:rsidR="00FC59D4"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27847C37" w14:textId="77777777" w:rsidR="00FC59D4"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209E0061" w14:textId="77777777" w:rsidR="00FC59D4"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68815E21" w14:textId="77777777" w:rsidR="00FC59D4" w:rsidRDefault="00000000">
      <w:pPr>
        <w:pStyle w:val="Heading2"/>
      </w:pPr>
      <w:bookmarkStart w:id="841" w:name="X1f4f695a695664ab11112d10031e79ce2c20eb6"/>
      <w:bookmarkEnd w:id="833"/>
      <w:bookmarkEnd w:id="840"/>
      <w:r>
        <w:t>The Persecution of Baha’u’llah and His Followers</w:t>
      </w:r>
    </w:p>
    <w:p w14:paraId="46051079" w14:textId="77777777" w:rsidR="00FC59D4"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4B55CECB" w14:textId="77777777" w:rsidR="00FC59D4"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35EB1D9C" w14:textId="77777777" w:rsidR="00FC59D4"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7DBB7AD" w14:textId="77777777" w:rsidR="00FC59D4" w:rsidRDefault="00000000">
      <w:pPr>
        <w:pStyle w:val="Heading3"/>
      </w:pPr>
      <w:bookmarkStart w:id="842" w:name="Xed9236c533571cd57844371b71b7458f85e9c3d"/>
      <w:r>
        <w:t>Aided the Sultan With Support Despite Persecution</w:t>
      </w:r>
    </w:p>
    <w:p w14:paraId="63221EB1" w14:textId="77777777" w:rsidR="00FC59D4"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2F006B02" w14:textId="77777777" w:rsidR="00FC59D4"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3E15E51F" w14:textId="77777777" w:rsidR="00FC59D4"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6903B558" w14:textId="77777777" w:rsidR="00FC59D4"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4E50DE10" w14:textId="77777777" w:rsidR="00FC59D4"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0F63F7A3" w14:textId="77777777" w:rsidR="00FC59D4"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091FEA4E" w14:textId="77777777" w:rsidR="00FC59D4"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286C6DC1" w14:textId="77777777" w:rsidR="00FC59D4"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62BB6086" w14:textId="77777777" w:rsidR="00FC59D4" w:rsidRDefault="00000000">
      <w:pPr>
        <w:pStyle w:val="BodyText"/>
      </w:pPr>
      <w:r>
        <w:t>Consider the influence of the Word. All these souls were first ordered to curse and abuse, but none placed their will above the will of God.</w:t>
      </w:r>
    </w:p>
    <w:p w14:paraId="4972E599" w14:textId="77777777" w:rsidR="00FC59D4"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57DEEE28" w14:textId="77777777" w:rsidR="00FC59D4"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1E634AA0" w14:textId="77777777" w:rsidR="00FC59D4"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6232AAA6" w14:textId="77777777" w:rsidR="00FC59D4" w:rsidRDefault="00000000">
      <w:pPr>
        <w:pStyle w:val="BodyText"/>
      </w:pPr>
      <w:r>
        <w:t>And my grief is less than Jacob’s, and all the calamities of Job are but a part of my affliction.</w:t>
      </w:r>
    </w:p>
    <w:p w14:paraId="4CC989EE" w14:textId="77777777" w:rsidR="00FC59D4"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6ABD5151" w14:textId="77777777" w:rsidR="00FC59D4"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7BE572CE" w14:textId="77777777" w:rsidR="00FC59D4" w:rsidRDefault="00000000">
      <w:pPr>
        <w:pStyle w:val="Heading3"/>
      </w:pPr>
      <w:bookmarkStart w:id="843" w:name="from-the-tablet-of-ahmad"/>
      <w:bookmarkEnd w:id="842"/>
      <w:r>
        <w:t>From the Tablet of Ahmad</w:t>
      </w:r>
    </w:p>
    <w:p w14:paraId="2C7235A2" w14:textId="77777777" w:rsidR="00FC59D4" w:rsidRDefault="00000000">
      <w:pPr>
        <w:pStyle w:val="FirstParagraph"/>
      </w:pPr>
      <w:r>
        <w:t>Reflect, O people of insight.</w:t>
      </w:r>
    </w:p>
    <w:p w14:paraId="348057CD" w14:textId="77777777" w:rsidR="00FC59D4" w:rsidRDefault="00000000">
      <w:pPr>
        <w:pStyle w:val="BodyText"/>
      </w:pPr>
      <w:r>
        <w:t>O Shaykh, these clear verses were revealed in one of the Tablets from the Supreme Pen:</w:t>
      </w:r>
    </w:p>
    <w:p w14:paraId="3AB5260B" w14:textId="77777777" w:rsidR="00FC59D4"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52815447" w14:textId="77777777" w:rsidR="00FC59D4" w:rsidRDefault="00000000">
      <w:pPr>
        <w:pStyle w:val="Heading3"/>
      </w:pPr>
      <w:bookmarkStart w:id="844" w:name="from-the-tablet-of-proof"/>
      <w:bookmarkEnd w:id="843"/>
      <w:r>
        <w:t>From the Tablet of Proof</w:t>
      </w:r>
    </w:p>
    <w:p w14:paraId="468B114B" w14:textId="77777777" w:rsidR="00FC59D4" w:rsidRDefault="00000000">
      <w:pPr>
        <w:pStyle w:val="FirstParagraph"/>
      </w:pPr>
      <w:r>
        <w:t>And after the martyrdom of some of the martyrs, the Tablet of Proof was revealed from the sky of the Cause by the Lord of religions.</w:t>
      </w:r>
    </w:p>
    <w:p w14:paraId="60233A7E" w14:textId="77777777" w:rsidR="00FC59D4" w:rsidRDefault="00000000">
      <w:pPr>
        <w:pStyle w:val="BodyText"/>
      </w:pPr>
      <w:r>
        <w:t>He is the Mighty, the All-Knowing, the Wise.</w:t>
      </w:r>
    </w:p>
    <w:p w14:paraId="4287E238" w14:textId="77777777" w:rsidR="00FC59D4"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71FE4E24" w14:textId="77777777" w:rsidR="00FC59D4"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4408A613" w14:textId="77777777" w:rsidR="00FC59D4"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1AD80F6E" w14:textId="77777777" w:rsidR="00FC59D4"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6DD4B158" w14:textId="77777777" w:rsidR="00FC59D4"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13A47AA0" w14:textId="77777777" w:rsidR="00FC59D4"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28011721" w14:textId="77777777" w:rsidR="00FC59D4"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4CE12002" w14:textId="77777777" w:rsidR="00FC59D4"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7395D074" w14:textId="77777777" w:rsidR="00FC59D4"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556AE947" w14:textId="77777777" w:rsidR="00FC59D4"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01841B71" w14:textId="77777777" w:rsidR="00FC59D4"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441D7EF0" w14:textId="77777777" w:rsidR="00FC59D4"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3A9BA291" w14:textId="77777777" w:rsidR="00FC59D4"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7FB870C2" w14:textId="77777777" w:rsidR="00FC59D4"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61CACBBE" w14:textId="77777777" w:rsidR="00FC59D4" w:rsidRDefault="00000000">
      <w:pPr>
        <w:pStyle w:val="Heading2"/>
      </w:pPr>
      <w:bookmarkStart w:id="845" w:name="the-purpose-of-recounting-the-past"/>
      <w:bookmarkEnd w:id="841"/>
      <w:bookmarkEnd w:id="844"/>
      <w:r>
        <w:t>The Purpose of Recounting the Past</w:t>
      </w:r>
    </w:p>
    <w:p w14:paraId="3BF72F3C" w14:textId="77777777" w:rsidR="00FC59D4"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14DBEA44" w14:textId="77777777" w:rsidR="00FC59D4"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53B6E188" w14:textId="77777777" w:rsidR="00FC59D4"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29F70C67" w14:textId="77777777" w:rsidR="00FC59D4" w:rsidRDefault="00000000">
      <w:pPr>
        <w:pStyle w:val="Heading3"/>
      </w:pPr>
      <w:bookmarkStart w:id="846" w:name="strive-and-serve-the-cause"/>
      <w:r>
        <w:t>Strive and Serve the Cause</w:t>
      </w:r>
    </w:p>
    <w:p w14:paraId="05A397C6" w14:textId="77777777" w:rsidR="00FC59D4"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70023DED" w14:textId="77777777" w:rsidR="00FC59D4" w:rsidRDefault="00000000">
      <w:pPr>
        <w:pStyle w:val="Heading3"/>
      </w:pPr>
      <w:bookmarkStart w:id="847" w:name="bahaullah-wants-what-the-sultan-wants"/>
      <w:bookmarkEnd w:id="846"/>
      <w:r>
        <w:t>Baha’u’llah Wants What the Sultan Wants</w:t>
      </w:r>
    </w:p>
    <w:p w14:paraId="210E9361" w14:textId="77777777" w:rsidR="00FC59D4"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4738A177" w14:textId="77777777" w:rsidR="00FC59D4"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62973908" w14:textId="77777777" w:rsidR="00FC59D4" w:rsidRDefault="00000000">
      <w:pPr>
        <w:pStyle w:val="Heading3"/>
      </w:pPr>
      <w:bookmarkStart w:id="848" w:name="a-request-for-god"/>
      <w:bookmarkEnd w:id="847"/>
      <w:r>
        <w:t>A Request For God</w:t>
      </w:r>
    </w:p>
    <w:p w14:paraId="5E73C9D6" w14:textId="77777777" w:rsidR="00FC59D4"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1B130018" w14:textId="77777777" w:rsidR="00FC59D4" w:rsidRDefault="00000000">
      <w:pPr>
        <w:pStyle w:val="Heading3"/>
      </w:pPr>
      <w:bookmarkStart w:id="849" w:name="all-power-is-ordained-by-god"/>
      <w:bookmarkEnd w:id="848"/>
      <w:r>
        <w:t>All Power is Ordained By God</w:t>
      </w:r>
    </w:p>
    <w:p w14:paraId="42F75B08" w14:textId="77777777" w:rsidR="00FC59D4"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266C123B" w14:textId="77777777" w:rsidR="00FC59D4"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1B04307C" w14:textId="77777777" w:rsidR="00FC59D4"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0AC4D0BA" w14:textId="77777777" w:rsidR="00FC59D4" w:rsidRDefault="00000000">
      <w:pPr>
        <w:pStyle w:val="Heading2"/>
      </w:pPr>
      <w:bookmarkStart w:id="850" w:name="counsel-the-shaykh-as-one-of-his-sons"/>
      <w:bookmarkEnd w:id="845"/>
      <w:bookmarkEnd w:id="849"/>
      <w:r>
        <w:t>Counsel the Shaykh As One of His Sons</w:t>
      </w:r>
    </w:p>
    <w:p w14:paraId="3B883494" w14:textId="77777777" w:rsidR="00FC59D4"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7355F6C4" w14:textId="77777777" w:rsidR="00FC59D4"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43E8B7B6" w14:textId="77777777" w:rsidR="00FC59D4" w:rsidRDefault="00000000">
      <w:pPr>
        <w:pStyle w:val="Heading2"/>
      </w:pPr>
      <w:bookmarkStart w:id="851" w:name="Xf9a0e71b224a7fb0c95cc525290e480dad2880c"/>
      <w:bookmarkEnd w:id="850"/>
      <w:r>
        <w:t>Baha’u’llah Praises God Even While Under Peril</w:t>
      </w:r>
    </w:p>
    <w:p w14:paraId="51DC9A5B" w14:textId="77777777" w:rsidR="00FC59D4"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171A7BB7" w14:textId="77777777" w:rsidR="00FC59D4" w:rsidRDefault="00000000">
      <w:pPr>
        <w:pStyle w:val="Heading3"/>
      </w:pPr>
      <w:bookmarkStart w:id="852" w:name="X7120bbee2fa9a2ac0cc9bc7240a16b06432161a"/>
      <w:r>
        <w:t>A Supplication to God (Written in multiple prior tablets)</w:t>
      </w:r>
    </w:p>
    <w:p w14:paraId="6E08C91C" w14:textId="77777777" w:rsidR="00FC59D4" w:rsidRDefault="00000000">
      <w:pPr>
        <w:pStyle w:val="FirstParagraph"/>
      </w:pPr>
      <w:r>
        <w:t>And the tongue of the secret has spoken these supplications in the nights and days:</w:t>
      </w:r>
    </w:p>
    <w:p w14:paraId="621828C3" w14:textId="77777777" w:rsidR="00FC59D4"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53E0A8C4" w14:textId="77777777" w:rsidR="00FC59D4"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6CB73E91" w14:textId="77777777" w:rsidR="00FC59D4" w:rsidRDefault="00000000">
      <w:pPr>
        <w:pStyle w:val="Heading3"/>
      </w:pPr>
      <w:bookmarkStart w:id="853" w:name="be-a-gate-of-justice"/>
      <w:bookmarkEnd w:id="852"/>
      <w:r>
        <w:t>Be a Gate of Justice</w:t>
      </w:r>
    </w:p>
    <w:p w14:paraId="4CE838EF" w14:textId="77777777" w:rsidR="00FC59D4"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03DD1733" w14:textId="77777777" w:rsidR="00FC59D4"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53CFA1FE" w14:textId="77777777" w:rsidR="00FC59D4" w:rsidRDefault="00000000">
      <w:pPr>
        <w:pStyle w:val="Heading3"/>
      </w:pPr>
      <w:bookmarkStart w:id="854" w:name="X71a02247f14c8c20a01e49c2e092927a25a03cc"/>
      <w:bookmarkEnd w:id="853"/>
      <w:r>
        <w:t>Read my Writings and Turn to the Supreme Word</w:t>
      </w:r>
    </w:p>
    <w:p w14:paraId="5F867C64" w14:textId="77777777" w:rsidR="00FC59D4"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455EF07A" w14:textId="77777777" w:rsidR="00FC59D4"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663C6497" w14:textId="77777777" w:rsidR="00FC59D4"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35EBE0C1" w14:textId="77777777" w:rsidR="00FC59D4" w:rsidRDefault="00000000">
      <w:pPr>
        <w:pStyle w:val="Heading2"/>
      </w:pPr>
      <w:bookmarkStart w:id="855" w:name="justice-is-under-the-claws-of-oppression"/>
      <w:bookmarkEnd w:id="851"/>
      <w:bookmarkEnd w:id="854"/>
      <w:r>
        <w:t>Justice is Under the Claws of Oppression</w:t>
      </w:r>
    </w:p>
    <w:p w14:paraId="351A152B" w14:textId="77777777" w:rsidR="00FC59D4"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44AAF048" w14:textId="77777777" w:rsidR="00FC59D4"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6CD0D5F1" w14:textId="77777777" w:rsidR="00FC59D4"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22AC6BF3" w14:textId="77777777" w:rsidR="00FC59D4" w:rsidRDefault="00000000">
      <w:pPr>
        <w:pStyle w:val="Heading3"/>
      </w:pPr>
      <w:bookmarkStart w:id="856" w:name="the-shaykh-lowers-the-station-of-islam"/>
      <w:r>
        <w:t>The Shaykh Lowers the Station of Islam</w:t>
      </w:r>
    </w:p>
    <w:p w14:paraId="4BB6043F" w14:textId="77777777" w:rsidR="00FC59D4"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20CDBCDB" w14:textId="77777777" w:rsidR="00FC59D4"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0FD2DA7B" w14:textId="77777777" w:rsidR="00FC59D4"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271447A6" w14:textId="77777777" w:rsidR="00FC59D4"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500D702A" w14:textId="77777777" w:rsidR="00FC59D4"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2E94D253" w14:textId="77777777" w:rsidR="00FC59D4" w:rsidRDefault="00000000">
      <w:pPr>
        <w:pStyle w:val="Heading3"/>
      </w:pPr>
      <w:bookmarkStart w:id="857" w:name="Xaf644c02d955d2d119238a1d868bc80cd0034a5"/>
      <w:bookmarkEnd w:id="856"/>
      <w:r>
        <w:t>The Shaykh’s Fire Will Be Extinguished Soon</w:t>
      </w:r>
    </w:p>
    <w:p w14:paraId="1E55968B" w14:textId="77777777" w:rsidR="00FC59D4"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547D048C" w14:textId="77777777" w:rsidR="00FC59D4"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5B245596" w14:textId="77777777" w:rsidR="00FC59D4"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1BF43675" w14:textId="77777777" w:rsidR="00FC59D4" w:rsidRDefault="00000000">
      <w:pPr>
        <w:pStyle w:val="BodyText"/>
      </w:pPr>
      <w:r>
        <w:t>O speaker of knowledge, the matter is clearer than to be hidden and more manifest than to be concealed. It is like the sun at its zenith; none denies it except every hostile skeptic.</w:t>
      </w:r>
    </w:p>
    <w:p w14:paraId="02D9ED9D" w14:textId="77777777" w:rsidR="00FC59D4" w:rsidRDefault="00000000">
      <w:pPr>
        <w:pStyle w:val="Heading3"/>
      </w:pPr>
      <w:bookmarkStart w:id="858" w:name="a-prayer-for-the-sultan"/>
      <w:bookmarkEnd w:id="857"/>
      <w:r>
        <w:lastRenderedPageBreak/>
        <w:t>A Prayer For the Sultan</w:t>
      </w:r>
    </w:p>
    <w:p w14:paraId="7D7D61F8" w14:textId="77777777" w:rsidR="00FC59D4" w:rsidRDefault="00000000">
      <w:pPr>
        <w:pStyle w:val="FirstParagraph"/>
      </w:pPr>
      <w:r>
        <w:t>In this moment, it is fitting that we turn our attention to the Presence of the Desired One and cling to these exalted words:</w:t>
      </w:r>
    </w:p>
    <w:p w14:paraId="4E24614E" w14:textId="77777777" w:rsidR="00FC59D4"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64B5C1A1" w14:textId="77777777" w:rsidR="00FC59D4" w:rsidRDefault="00000000">
      <w:pPr>
        <w:pStyle w:val="Heading3"/>
      </w:pPr>
      <w:bookmarkStart w:id="859" w:name="corrupt-agents-make-false-accusations"/>
      <w:bookmarkEnd w:id="858"/>
      <w:r>
        <w:t>Corrupt Agents Make False Accusations</w:t>
      </w:r>
    </w:p>
    <w:p w14:paraId="2BD22497" w14:textId="77777777" w:rsidR="00FC59D4"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37D28C4C" w14:textId="77777777" w:rsidR="00FC59D4"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235D187A" w14:textId="77777777" w:rsidR="00FC59D4" w:rsidRDefault="00000000">
      <w:pPr>
        <w:pStyle w:val="Heading3"/>
      </w:pPr>
      <w:bookmarkStart w:id="860" w:name="a-prayer-for-the-heedless"/>
      <w:bookmarkEnd w:id="859"/>
      <w:r>
        <w:lastRenderedPageBreak/>
        <w:t>A Prayer For the Heedless</w:t>
      </w:r>
    </w:p>
    <w:p w14:paraId="4580C421" w14:textId="77777777" w:rsidR="00FC59D4"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77F10E96" w14:textId="77777777" w:rsidR="00FC59D4" w:rsidRDefault="00000000">
      <w:pPr>
        <w:pStyle w:val="Heading3"/>
      </w:pPr>
      <w:bookmarkStart w:id="861" w:name="X60702d58fc5990a97be3e15599829bf2f9de55e"/>
      <w:bookmarkEnd w:id="860"/>
      <w:r>
        <w:t>The Shah Should Inquire From the Noble Servants</w:t>
      </w:r>
    </w:p>
    <w:p w14:paraId="75C98035" w14:textId="77777777" w:rsidR="00FC59D4"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4E486ADD" w14:textId="77777777" w:rsidR="00FC59D4"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4B3872A2" w14:textId="77777777" w:rsidR="00FC59D4" w:rsidRDefault="00000000">
      <w:pPr>
        <w:pStyle w:val="Heading3"/>
      </w:pPr>
      <w:bookmarkStart w:id="862" w:name="an-event-with-haji-sheikh-muhammad-ali"/>
      <w:bookmarkEnd w:id="861"/>
      <w:r>
        <w:t>An Event With Haji Sheikh Muhammad Ali</w:t>
      </w:r>
    </w:p>
    <w:p w14:paraId="4F927C3B" w14:textId="77777777" w:rsidR="00FC59D4" w:rsidRDefault="00000000">
      <w:pPr>
        <w:pStyle w:val="FirstParagraph"/>
      </w:pPr>
      <w:r>
        <w:t>At this moment, it is necessary to mention an event that occurred, so perhaps the servants may cling to the cord of justice and truth.</w:t>
      </w:r>
    </w:p>
    <w:p w14:paraId="41B4B2EF" w14:textId="77777777" w:rsidR="00FC59D4"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4C4149F3" w14:textId="77777777" w:rsidR="00FC59D4" w:rsidRDefault="00000000">
      <w:pPr>
        <w:pStyle w:val="Heading2"/>
      </w:pPr>
      <w:bookmarkStart w:id="863" w:name="reflect-on-the-penetration-of-the-word"/>
      <w:bookmarkEnd w:id="855"/>
      <w:bookmarkEnd w:id="862"/>
      <w:r>
        <w:t>Reflect on the Penetration of the Word</w:t>
      </w:r>
    </w:p>
    <w:p w14:paraId="7FBEC1EB" w14:textId="77777777" w:rsidR="00FC59D4"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542261FC" w14:textId="77777777" w:rsidR="00FC59D4"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4615E613" w14:textId="77777777" w:rsidR="00FC59D4"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51284576" w14:textId="77777777" w:rsidR="00FC59D4" w:rsidRDefault="00000000">
      <w:pPr>
        <w:pStyle w:val="Heading3"/>
      </w:pPr>
      <w:bookmarkStart w:id="864" w:name="words-from-saints-and-chosen-ones"/>
      <w:r>
        <w:t>Words from Saints and Chosen Ones</w:t>
      </w:r>
    </w:p>
    <w:p w14:paraId="10FDA28D" w14:textId="77777777" w:rsidR="00FC59D4"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6D51B72A" w14:textId="77777777" w:rsidR="00FC59D4"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72ECAC15" w14:textId="77777777" w:rsidR="00FC59D4"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7C929C22" w14:textId="77777777" w:rsidR="00FC59D4" w:rsidRDefault="00000000">
      <w:pPr>
        <w:pStyle w:val="Heading3"/>
      </w:pPr>
      <w:bookmarkStart w:id="865" w:name="come-to-the-most-great-prison"/>
      <w:bookmarkEnd w:id="864"/>
      <w:r>
        <w:t>Come to the Most Great Prison</w:t>
      </w:r>
    </w:p>
    <w:p w14:paraId="1F7CC3F5" w14:textId="77777777" w:rsidR="00FC59D4"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10764E5F" w14:textId="77777777" w:rsidR="00FC59D4"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25A9471D" w14:textId="77777777" w:rsidR="00FC59D4"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6A19EAA4" w14:textId="77777777" w:rsidR="00FC59D4" w:rsidRDefault="00000000">
      <w:pPr>
        <w:pStyle w:val="Heading3"/>
      </w:pPr>
      <w:bookmarkStart w:id="866" w:name="contemplate-upon-the-verses-of-the-quran"/>
      <w:bookmarkEnd w:id="865"/>
      <w:r>
        <w:lastRenderedPageBreak/>
        <w:t>Contemplate Upon the Verses of the Qur’an</w:t>
      </w:r>
    </w:p>
    <w:p w14:paraId="7F4B7DE0" w14:textId="77777777" w:rsidR="00FC59D4"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E28F496" w14:textId="77777777" w:rsidR="00FC59D4" w:rsidRDefault="00000000">
      <w:pPr>
        <w:pStyle w:val="BodyText"/>
      </w:pPr>
      <w:r>
        <w:t>In the mention of the meeting, it has been revealed in such a way that there is no room for the deniers to reject or deny.</w:t>
      </w:r>
    </w:p>
    <w:p w14:paraId="543BDBDC" w14:textId="77777777" w:rsidR="00FC59D4"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176E57B3" w14:textId="77777777" w:rsidR="00FC59D4" w:rsidRDefault="00000000">
      <w:pPr>
        <w:pStyle w:val="BodyText"/>
      </w:pPr>
      <w:r>
        <w:t>And He says, “Whoever hopes for the meeting with God, indeed, the term of God is coming, and He is the Hearing, the Knowing” Qur’an 29:5.</w:t>
      </w:r>
    </w:p>
    <w:p w14:paraId="7F271A28" w14:textId="77777777" w:rsidR="00FC59D4" w:rsidRDefault="00000000">
      <w:pPr>
        <w:pStyle w:val="BodyText"/>
      </w:pPr>
      <w:r>
        <w:t>Until His words, “But those who disbelieve in the signs of God and His meeting, those have despaired of My mercy, and those will have a painful punishment” Qur’an 29:23.</w:t>
      </w:r>
    </w:p>
    <w:p w14:paraId="1A237036" w14:textId="77777777" w:rsidR="00FC59D4" w:rsidRDefault="00000000">
      <w:pPr>
        <w:pStyle w:val="BodyText"/>
      </w:pPr>
      <w:r>
        <w:t>And He says, “They say, ‘When we are lost in the earth, will we indeed be recreated anew?’ But they are disbelievers in the meeting with their Lord” Qur’an 32:10.</w:t>
      </w:r>
    </w:p>
    <w:p w14:paraId="5C948EDF" w14:textId="77777777" w:rsidR="00FC59D4" w:rsidRDefault="00000000">
      <w:pPr>
        <w:pStyle w:val="BodyText"/>
      </w:pPr>
      <w:r>
        <w:t>And He says, “Verily, they are in doubt about the meeting with their Lord. Verily, He is encompassing of all things” Qur’an 41:54.</w:t>
      </w:r>
    </w:p>
    <w:p w14:paraId="4A39F740" w14:textId="77777777" w:rsidR="00FC59D4"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2CCF1DDB" w14:textId="77777777" w:rsidR="00FC59D4"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20B9189A" w14:textId="77777777" w:rsidR="00FC59D4"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77F18EB4" w14:textId="77777777" w:rsidR="00FC59D4"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08FC8987" w14:textId="77777777" w:rsidR="00FC59D4"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5B34B684" w14:textId="77777777" w:rsidR="00FC59D4"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104AC1D2" w14:textId="77777777" w:rsidR="00FC59D4" w:rsidRDefault="00000000">
      <w:pPr>
        <w:pStyle w:val="BodyText"/>
      </w:pPr>
      <w:r>
        <w:t>And He says, “Do they not think that they will be resurrected for a tremendous Day, the Day when mankind will stand before the Lord of the worlds?” Qur’an 83:4-6.</w:t>
      </w:r>
    </w:p>
    <w:p w14:paraId="1EFA3CEE" w14:textId="77777777" w:rsidR="00FC59D4" w:rsidRDefault="00000000">
      <w:pPr>
        <w:pStyle w:val="BodyText"/>
      </w:pPr>
      <w:r>
        <w:t>And He says, “And We certainly gave Moses the Book, so do not be in doubt about his meeting” Qur’an 32:23.</w:t>
      </w:r>
    </w:p>
    <w:p w14:paraId="01002D50" w14:textId="77777777" w:rsidR="00FC59D4" w:rsidRDefault="00000000">
      <w:pPr>
        <w:pStyle w:val="BodyText"/>
      </w:pPr>
      <w:r>
        <w:t>And He says, “No! When the earth is pounded to dust, pounded and your Lord has come and the angels, rank upon rank” Qur’an 89:21-22.</w:t>
      </w:r>
    </w:p>
    <w:p w14:paraId="7ED70809" w14:textId="77777777" w:rsidR="00FC59D4" w:rsidRDefault="00000000">
      <w:pPr>
        <w:pStyle w:val="BodyText"/>
      </w:pPr>
      <w:r>
        <w:t>And He says, “They want to extinguish the light of God with their mouths, but God will perfect His light, although the disbelievers dislike it” Qur’an 61:8.</w:t>
      </w:r>
    </w:p>
    <w:p w14:paraId="1A5C4765" w14:textId="77777777" w:rsidR="00FC59D4"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612BB1F3" w14:textId="77777777" w:rsidR="00FC59D4" w:rsidRDefault="00000000">
      <w:pPr>
        <w:pStyle w:val="Heading3"/>
      </w:pPr>
      <w:bookmarkStart w:id="867" w:name="the-promise-of-meeting-the-lord"/>
      <w:bookmarkEnd w:id="866"/>
      <w:r>
        <w:t>The Promise of Meeting the Lord</w:t>
      </w:r>
    </w:p>
    <w:p w14:paraId="6456A352" w14:textId="77777777" w:rsidR="00FC59D4"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6AC47E24" w14:textId="77777777" w:rsidR="00FC59D4"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0F2826DD" w14:textId="77777777" w:rsidR="00FC59D4"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1267A276" w14:textId="77777777" w:rsidR="00FC59D4"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2CD048DC" w14:textId="77777777" w:rsidR="00FC59D4" w:rsidRDefault="00000000">
      <w:pPr>
        <w:pStyle w:val="Heading3"/>
      </w:pPr>
      <w:bookmarkStart w:id="868" w:name="invitation-to-meet-mirza-yahya-in-cyprus"/>
      <w:bookmarkEnd w:id="867"/>
      <w:r>
        <w:t>Invitation to Meet Mirza Yahya in Cyprus</w:t>
      </w:r>
    </w:p>
    <w:p w14:paraId="4D87D80B" w14:textId="77777777" w:rsidR="00FC59D4"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6F77F9B5" w14:textId="77777777" w:rsidR="00FC59D4"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68B37B2E" w14:textId="77777777" w:rsidR="00FC59D4" w:rsidRDefault="00000000">
      <w:pPr>
        <w:pStyle w:val="Heading3"/>
      </w:pPr>
      <w:bookmarkStart w:id="869" w:name="oppression-in-tehran"/>
      <w:bookmarkEnd w:id="868"/>
      <w:r>
        <w:t>Oppression in Tehran</w:t>
      </w:r>
    </w:p>
    <w:p w14:paraId="4889793D" w14:textId="77777777" w:rsidR="00FC59D4"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5CFCF7B8" w14:textId="77777777" w:rsidR="00FC59D4"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6FB83086" w14:textId="77777777" w:rsidR="00FC59D4"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082A66FD" w14:textId="77777777" w:rsidR="00FC59D4" w:rsidRDefault="00000000">
      <w:pPr>
        <w:pStyle w:val="BodyText"/>
      </w:pPr>
      <w:r>
        <w:t>Accusing those whom the right made trustworthy as the keeper of the seventh heaven</w:t>
      </w:r>
    </w:p>
    <w:p w14:paraId="5DBDB75F" w14:textId="77777777" w:rsidR="00FC59D4"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5230B1F2" w14:textId="77777777" w:rsidR="00FC59D4"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3127631D" w14:textId="77777777" w:rsidR="00FC59D4"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4F120CFA" w14:textId="77777777" w:rsidR="00FC59D4" w:rsidRDefault="00000000">
      <w:pPr>
        <w:pStyle w:val="Heading2"/>
      </w:pPr>
      <w:bookmarkStart w:id="870" w:name="does-anyone-judge-by-the-book"/>
      <w:bookmarkEnd w:id="863"/>
      <w:bookmarkEnd w:id="869"/>
      <w:r>
        <w:t>Does Anyone Judge by the Book?</w:t>
      </w:r>
    </w:p>
    <w:p w14:paraId="0288AA91" w14:textId="77777777" w:rsidR="00FC59D4"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500424B0" w14:textId="77777777" w:rsidR="00FC59D4"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4A004DA1" w14:textId="77777777" w:rsidR="00FC59D4"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08AEF43B" w14:textId="77777777" w:rsidR="00FC59D4"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3ADC2DA3" w14:textId="77777777" w:rsidR="00FC59D4"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2BCF9484" w14:textId="77777777" w:rsidR="00FC59D4"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55815EAC" w14:textId="77777777" w:rsidR="00FC59D4"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5F19DAB4" w14:textId="77777777" w:rsidR="00FC59D4"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7DE80CA5" w14:textId="77777777" w:rsidR="00FC59D4" w:rsidRDefault="00000000">
      <w:pPr>
        <w:pStyle w:val="BodyText"/>
      </w:pPr>
      <w:r>
        <w:t>Today, nature has clung to the hem of grace and circled around it.</w:t>
      </w:r>
    </w:p>
    <w:p w14:paraId="4A3A0D4D" w14:textId="77777777" w:rsidR="00FC59D4"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301D2A73" w14:textId="77777777" w:rsidR="00FC59D4"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69F251B2" w14:textId="77777777" w:rsidR="00FC59D4" w:rsidRDefault="00000000">
      <w:pPr>
        <w:pStyle w:val="Heading3"/>
      </w:pPr>
      <w:bookmarkStart w:id="871" w:name="Xe8c2e758adba211732f5fc34333b1793612ad45"/>
      <w:r>
        <w:t>Illusions About the Signs of Resurrection</w:t>
      </w:r>
    </w:p>
    <w:p w14:paraId="1035044A" w14:textId="77777777" w:rsidR="00FC59D4"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5CF25091" w14:textId="77777777" w:rsidR="00FC59D4"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5709A1AB" w14:textId="77777777" w:rsidR="00FC59D4"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278BF28B" w14:textId="77777777" w:rsidR="00FC59D4"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3EE474AB" w14:textId="77777777" w:rsidR="00FC59D4"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5D5CAA79" w14:textId="77777777" w:rsidR="00FC59D4"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4704C271" w14:textId="77777777" w:rsidR="00FC59D4"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1CA444C4" w14:textId="77777777" w:rsidR="00FC59D4"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64EED344" w14:textId="77777777" w:rsidR="00FC59D4" w:rsidRDefault="00000000">
      <w:pPr>
        <w:pStyle w:val="Heading3"/>
      </w:pPr>
      <w:bookmarkStart w:id="872" w:name="the-station-of-trustworthiness"/>
      <w:bookmarkEnd w:id="871"/>
      <w:r>
        <w:t>The Station of Trustworthiness</w:t>
      </w:r>
    </w:p>
    <w:p w14:paraId="392BBD28" w14:textId="77777777" w:rsidR="00FC59D4"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5E047F1F" w14:textId="77777777" w:rsidR="00FC59D4" w:rsidRDefault="00000000">
      <w:pPr>
        <w:pStyle w:val="BodyText"/>
      </w:pPr>
      <w:r>
        <w:t>Thus, we have revealed to you what brings the servants closer to the Possessor of existence.</w:t>
      </w:r>
    </w:p>
    <w:p w14:paraId="6D8DAF10" w14:textId="77777777" w:rsidR="00FC59D4" w:rsidRDefault="00000000">
      <w:pPr>
        <w:pStyle w:val="Heading3"/>
      </w:pPr>
      <w:bookmarkStart w:id="873" w:name="X3528b1fe3e5d36a8126766151838351f33523fe"/>
      <w:bookmarkEnd w:id="872"/>
      <w:r>
        <w:t>Invitation to Bring the People of the World Closer</w:t>
      </w:r>
    </w:p>
    <w:p w14:paraId="6F81DABE" w14:textId="77777777" w:rsidR="00FC59D4"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63B19472" w14:textId="77777777" w:rsidR="00FC59D4"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2E98C922" w14:textId="77777777" w:rsidR="00FC59D4"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3668F086" w14:textId="77777777" w:rsidR="00FC59D4"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72E00FFB" w14:textId="77777777" w:rsidR="00FC59D4"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18D1FF15" w14:textId="77777777" w:rsidR="00FC59D4"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4B337583" w14:textId="77777777" w:rsidR="00FC59D4"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102FF4DD" w14:textId="77777777" w:rsidR="00FC59D4" w:rsidRDefault="00000000">
      <w:pPr>
        <w:pStyle w:val="Heading3"/>
      </w:pPr>
      <w:bookmarkStart w:id="874" w:name="melodies-from-the-bayan"/>
      <w:bookmarkEnd w:id="873"/>
      <w:r>
        <w:lastRenderedPageBreak/>
        <w:t>Melodies From the Bayan</w:t>
      </w:r>
    </w:p>
    <w:p w14:paraId="1AD186B3" w14:textId="77777777" w:rsidR="00FC59D4"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73292E48" w14:textId="77777777" w:rsidR="00FC59D4"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0DE17546" w14:textId="77777777" w:rsidR="00FC59D4"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1D5CAE50" w14:textId="77777777" w:rsidR="00FC59D4"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0797E92A" w14:textId="77777777" w:rsidR="00FC59D4"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69D8A947" w14:textId="77777777" w:rsidR="00FC59D4" w:rsidRDefault="00000000">
      <w:pPr>
        <w:pStyle w:val="Heading3"/>
      </w:pPr>
      <w:bookmarkStart w:id="875" w:name="melodies-from-the-bible-and-quran"/>
      <w:bookmarkEnd w:id="874"/>
      <w:r>
        <w:lastRenderedPageBreak/>
        <w:t>Melodies From the Bible and Qur’an</w:t>
      </w:r>
    </w:p>
    <w:p w14:paraId="37E2EB66" w14:textId="77777777" w:rsidR="00FC59D4"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176D8365" w14:textId="77777777" w:rsidR="00FC59D4"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5F567D46" w14:textId="77777777" w:rsidR="00FC59D4"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1410E07E" w14:textId="77777777" w:rsidR="00FC59D4"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6680F120" w14:textId="77777777" w:rsidR="00FC59D4"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7BAF5108" w14:textId="77777777" w:rsidR="00FC59D4"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0FC49C24" w14:textId="77777777" w:rsidR="00FC59D4"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04A6CADA" w14:textId="77777777" w:rsidR="00FC59D4" w:rsidRDefault="00000000">
      <w:pPr>
        <w:pStyle w:val="Heading3"/>
      </w:pPr>
      <w:bookmarkStart w:id="876" w:name="melodies-from-the-aqdas"/>
      <w:bookmarkEnd w:id="875"/>
      <w:r>
        <w:t>Melodies from the Aqdas</w:t>
      </w:r>
    </w:p>
    <w:p w14:paraId="0DC0C266" w14:textId="77777777" w:rsidR="00FC59D4"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36EE752F" w14:textId="77777777" w:rsidR="00FC59D4"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75125367" w14:textId="77777777" w:rsidR="00FC59D4" w:rsidRDefault="00000000">
      <w:pPr>
        <w:pStyle w:val="Heading3"/>
      </w:pPr>
      <w:bookmarkStart w:id="877" w:name="melodies-of-a-new-verse"/>
      <w:bookmarkEnd w:id="876"/>
      <w:r>
        <w:lastRenderedPageBreak/>
        <w:t>Melodies of a New Verse</w:t>
      </w:r>
    </w:p>
    <w:p w14:paraId="5B16939F" w14:textId="77777777" w:rsidR="00FC59D4" w:rsidRDefault="00000000">
      <w:pPr>
        <w:pStyle w:val="FirstParagraph"/>
      </w:pPr>
      <w:r>
        <w:t>These verses were revealed before, but at this time, this verse is revealed:</w:t>
      </w:r>
    </w:p>
    <w:p w14:paraId="0C2A28AF" w14:textId="77777777" w:rsidR="00FC59D4"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486786F5" w14:textId="77777777" w:rsidR="00FC59D4"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46B1467C" w14:textId="77777777" w:rsidR="00FC59D4"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19E9E8F4" w14:textId="77777777" w:rsidR="00FC59D4"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D9A8D51" w14:textId="77777777" w:rsidR="00FC59D4"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6D2C2A80" w14:textId="77777777" w:rsidR="00FC59D4"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526754AE" w14:textId="77777777" w:rsidR="00FC59D4" w:rsidRDefault="00000000">
      <w:pPr>
        <w:pStyle w:val="Heading2"/>
      </w:pPr>
      <w:bookmarkStart w:id="878" w:name="Xb89b3e1b1e6c0bc8e4c0ca96a038c6a066659a5"/>
      <w:bookmarkEnd w:id="870"/>
      <w:bookmarkEnd w:id="877"/>
      <w:r>
        <w:lastRenderedPageBreak/>
        <w:t>Verses for the Sheikh to Say to the Babi’s</w:t>
      </w:r>
    </w:p>
    <w:p w14:paraId="61286B81" w14:textId="77777777" w:rsidR="00FC59D4"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66B11AF6" w14:textId="77777777" w:rsidR="00FC59D4"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33644D2C" w14:textId="77777777" w:rsidR="00FC59D4" w:rsidRDefault="00000000">
      <w:pPr>
        <w:pStyle w:val="Heading3"/>
      </w:pPr>
      <w:bookmarkStart w:id="879" w:name="reflect-on-the-words-of-the-bayan"/>
      <w:r>
        <w:t>Reflect on the Words of the Bayan</w:t>
      </w:r>
    </w:p>
    <w:p w14:paraId="29F169DA" w14:textId="77777777" w:rsidR="00FC59D4"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2D769402" w14:textId="77777777" w:rsidR="00FC59D4"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3918D2F7" w14:textId="77777777" w:rsidR="00FC59D4"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08621717" w14:textId="77777777" w:rsidR="00FC59D4"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361C7A2A" w14:textId="77777777" w:rsidR="00FC59D4"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7D87688F" w14:textId="77777777" w:rsidR="00FC59D4"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4EC324D8" w14:textId="77777777" w:rsidR="00FC59D4"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2F6945B7" w14:textId="77777777" w:rsidR="00FC59D4"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74A44FC0" w14:textId="77777777" w:rsidR="00FC59D4"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5E946385" w14:textId="77777777" w:rsidR="00FC59D4"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DBADF5F" w14:textId="77777777" w:rsidR="00FC59D4"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5183B99" w14:textId="77777777" w:rsidR="00FC59D4"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0DB30845" w14:textId="77777777" w:rsidR="00FC59D4"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2850EE93" w14:textId="77777777" w:rsidR="00FC59D4" w:rsidRDefault="00000000">
      <w:pPr>
        <w:pStyle w:val="Heading2"/>
      </w:pPr>
      <w:bookmarkStart w:id="880" w:name="the-story-of-siyyid-jawad"/>
      <w:bookmarkEnd w:id="878"/>
      <w:bookmarkEnd w:id="879"/>
      <w:r>
        <w:t>The Story of Siyyid Jawad</w:t>
      </w:r>
    </w:p>
    <w:p w14:paraId="43DD3706" w14:textId="77777777" w:rsidR="00FC59D4"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1894AECF" w14:textId="77777777" w:rsidR="00FC59D4"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B02F592" w14:textId="77777777" w:rsidR="00FC59D4" w:rsidRDefault="00000000">
      <w:pPr>
        <w:pStyle w:val="BlockText"/>
      </w:pPr>
      <w:r>
        <w:t>“The truth has come, radiant like the sun, But alas, it has come to the city of the blind.” – Nizami Ganjavi</w:t>
      </w:r>
    </w:p>
    <w:p w14:paraId="5B93A89F" w14:textId="77777777" w:rsidR="00FC59D4"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4AB8B9A6" w14:textId="77777777" w:rsidR="00FC59D4"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2BB6DFA3" w14:textId="77777777" w:rsidR="00FC59D4"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21AE2AE3" w14:textId="77777777" w:rsidR="00FC59D4"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31B0028F" w14:textId="77777777" w:rsidR="00FC59D4" w:rsidRDefault="00000000">
      <w:pPr>
        <w:pStyle w:val="BodyText"/>
      </w:pPr>
      <w:r>
        <w:t>After the appearance of this word, he went to the Mevlevi lodge and stayed with them until the command for departure came.</w:t>
      </w:r>
    </w:p>
    <w:p w14:paraId="485EF55A" w14:textId="77777777" w:rsidR="00FC59D4" w:rsidRDefault="00000000">
      <w:pPr>
        <w:pStyle w:val="Heading2"/>
      </w:pPr>
      <w:bookmarkStart w:id="881" w:name="the-bayan-cannot-be-erased"/>
      <w:bookmarkEnd w:id="880"/>
      <w:r>
        <w:t>The Bayan Cannot Be Erased</w:t>
      </w:r>
    </w:p>
    <w:p w14:paraId="7DF74985" w14:textId="77777777" w:rsidR="00FC59D4"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12CC6CA1" w14:textId="77777777" w:rsidR="00FC59D4"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477012F6" w14:textId="77777777" w:rsidR="00FC59D4"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3194433B" w14:textId="77777777" w:rsidR="00FC59D4" w:rsidRDefault="00000000">
      <w:pPr>
        <w:pStyle w:val="Heading3"/>
      </w:pPr>
      <w:bookmarkStart w:id="882" w:name="stories-about-bahaullahs-family"/>
      <w:r>
        <w:t>Stories About Baha’u’llah’s Family</w:t>
      </w:r>
    </w:p>
    <w:p w14:paraId="1FE3FC70" w14:textId="77777777" w:rsidR="00FC59D4"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08580B8A" w14:textId="77777777" w:rsidR="00FC59D4"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34BF5F1C" w14:textId="77777777" w:rsidR="00FC59D4"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2CB094EF" w14:textId="77777777" w:rsidR="00FC59D4"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0D4E4D8C" w14:textId="77777777" w:rsidR="00FC59D4"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1001BA98" w14:textId="77777777" w:rsidR="00FC59D4"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2D601EAE" w14:textId="77777777" w:rsidR="00FC59D4"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5B85BB4C" w14:textId="77777777" w:rsidR="00FC59D4"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346F3464" w14:textId="77777777" w:rsidR="00FC59D4"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2939BBBE" w14:textId="77777777" w:rsidR="00FC59D4"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26E43294" w14:textId="77777777" w:rsidR="00FC59D4" w:rsidRDefault="00000000">
      <w:pPr>
        <w:pStyle w:val="Heading3"/>
      </w:pPr>
      <w:bookmarkStart w:id="883" w:name="do-not-cling-to-the-bayan"/>
      <w:bookmarkEnd w:id="882"/>
      <w:r>
        <w:t>Do Not Cling to the Bayan</w:t>
      </w:r>
    </w:p>
    <w:p w14:paraId="1B752758" w14:textId="77777777" w:rsidR="00FC59D4"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78730AB2" w14:textId="77777777" w:rsidR="00FC59D4"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706E438D" w14:textId="77777777" w:rsidR="00FC59D4"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51225FD9" w14:textId="77777777" w:rsidR="00FC59D4"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2EC3E9C4" w14:textId="77777777" w:rsidR="00FC59D4"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CEBC731" w14:textId="77777777" w:rsidR="00FC59D4"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6C45651C" w14:textId="77777777" w:rsidR="00FC59D4"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3D44D9DC" w14:textId="77777777" w:rsidR="00FC59D4"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15669BF9" w14:textId="77777777" w:rsidR="00FC59D4"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C7A6B23" w14:textId="77777777" w:rsidR="00FC59D4"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1F6CE2BA" w14:textId="77777777" w:rsidR="00FC59D4"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2F42B836" w14:textId="77777777" w:rsidR="00FC59D4"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2DA1C3C3" w14:textId="77777777" w:rsidR="00FC59D4"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31DFE901" w14:textId="77777777" w:rsidR="00FC59D4"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75FAAB0B" w14:textId="77777777" w:rsidR="00FC59D4"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2C80C37A" w14:textId="77777777" w:rsidR="00FC59D4" w:rsidRDefault="00000000">
      <w:pPr>
        <w:pStyle w:val="Heading3"/>
      </w:pPr>
      <w:bookmarkStart w:id="884" w:name="in-honor-of-mirza-asadullah-diyan"/>
      <w:bookmarkEnd w:id="883"/>
      <w:r>
        <w:t>In Honor of Mirza Asadu’llah Diyan</w:t>
      </w:r>
    </w:p>
    <w:p w14:paraId="62D7EA2C" w14:textId="77777777" w:rsidR="00FC59D4"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103F856F" w14:textId="77777777" w:rsidR="00FC59D4" w:rsidRDefault="00000000">
      <w:pPr>
        <w:pStyle w:val="Heading3"/>
      </w:pPr>
      <w:bookmarkStart w:id="885" w:name="urged-to-read-mirza-yahyas-mustayqiz"/>
      <w:bookmarkEnd w:id="884"/>
      <w:r>
        <w:t>Urged to Read Mirza Yahya’s Mustayqiz</w:t>
      </w:r>
    </w:p>
    <w:p w14:paraId="6FEEB8EE" w14:textId="77777777" w:rsidR="00FC59D4"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343978D9" w14:textId="77777777" w:rsidR="00FC59D4"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1BDDF660" w14:textId="77777777" w:rsidR="00FC59D4"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2D4176AD" w14:textId="77777777" w:rsidR="00FC59D4" w:rsidRDefault="00000000">
      <w:pPr>
        <w:pStyle w:val="BodyText"/>
      </w:pPr>
      <w:r>
        <w:t>May God guide and assist all to recognize the truth of this Manifestation and embrace it wholeheartedly.</w:t>
      </w:r>
    </w:p>
    <w:p w14:paraId="43728E5C" w14:textId="77777777" w:rsidR="00FC59D4" w:rsidRDefault="00000000">
      <w:pPr>
        <w:pStyle w:val="Heading2"/>
      </w:pPr>
      <w:bookmarkStart w:id="886" w:name="some-selected-hadith"/>
      <w:bookmarkEnd w:id="881"/>
      <w:bookmarkEnd w:id="885"/>
      <w:r>
        <w:t>Some Selected Hadith</w:t>
      </w:r>
    </w:p>
    <w:p w14:paraId="1CCC2C27" w14:textId="77777777" w:rsidR="00FC59D4"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5FC687A4" w14:textId="77777777" w:rsidR="00FC59D4" w:rsidRDefault="00000000">
      <w:pPr>
        <w:pStyle w:val="BodyText"/>
      </w:pPr>
      <w:r>
        <w:t>In the Name of God, the Most Merciful, the Most Compassionate</w:t>
      </w:r>
    </w:p>
    <w:p w14:paraId="5E4E969D" w14:textId="77777777" w:rsidR="00FC59D4" w:rsidRDefault="00000000">
      <w:pPr>
        <w:pStyle w:val="BodyText"/>
      </w:pPr>
      <w:r>
        <w:t>“Regarding the Virtues of Akka, the Sea, and the Spring of the Cow in Akka”</w:t>
      </w:r>
    </w:p>
    <w:p w14:paraId="07F4DE6E" w14:textId="77777777" w:rsidR="00FC59D4"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5805C9D2" w14:textId="77777777" w:rsidR="00FC59D4"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711C6F67" w14:textId="77777777" w:rsidR="00FC59D4"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6AEAB4C2" w14:textId="77777777" w:rsidR="00FC59D4" w:rsidRDefault="00000000">
      <w:pPr>
        <w:pStyle w:val="BodyText"/>
      </w:pPr>
      <w:r>
        <w:t>And he (peace be upon him) said, “Indeed, in Paradise are kings, leaders, and the poor of Akka are the kings and leaders of Paradise. Indeed, a month in Akka is better than a thousand years elsewhere.”</w:t>
      </w:r>
    </w:p>
    <w:p w14:paraId="49255782" w14:textId="77777777" w:rsidR="00FC59D4"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389AF8C2" w14:textId="77777777" w:rsidR="00FC59D4"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2C45FED9" w14:textId="77777777" w:rsidR="00FC59D4"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144E928B" w14:textId="77777777" w:rsidR="00FC59D4"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25588B74" w14:textId="77777777" w:rsidR="00FC59D4" w:rsidRDefault="00000000">
      <w:pPr>
        <w:pStyle w:val="BodyText"/>
      </w:pPr>
      <w:r>
        <w:lastRenderedPageBreak/>
        <w:t>The Messenger of God has spoken the truth, may God’s blessings be upon him.</w:t>
      </w:r>
    </w:p>
    <w:p w14:paraId="50EABA61" w14:textId="77777777" w:rsidR="00FC59D4" w:rsidRDefault="00000000">
      <w:r>
        <w:br w:type="page"/>
      </w:r>
    </w:p>
    <w:p w14:paraId="57FD01E4" w14:textId="77777777" w:rsidR="00FC59D4" w:rsidRDefault="00000000">
      <w:pPr>
        <w:pStyle w:val="Heading1"/>
      </w:pPr>
      <w:bookmarkStart w:id="887" w:name="sec-lawh-i-baytul-adl"/>
      <w:bookmarkStart w:id="888" w:name="_Toc185452172"/>
      <w:bookmarkEnd w:id="811"/>
      <w:bookmarkEnd w:id="886"/>
      <w:r>
        <w:lastRenderedPageBreak/>
        <w:t>Lawh-i-Baytu’l-’Adl (Tablet of the Houses of Justice)</w:t>
      </w:r>
      <w:bookmarkEnd w:id="888"/>
    </w:p>
    <w:p w14:paraId="203E5BD3" w14:textId="77777777" w:rsidR="00FC59D4" w:rsidRDefault="00000000">
      <w:pPr>
        <w:pStyle w:val="FirstParagraph"/>
      </w:pPr>
      <w:r>
        <w:t>1 He is the Sovereign over whatever He wills.</w:t>
      </w:r>
    </w:p>
    <w:p w14:paraId="135578E2" w14:textId="77777777" w:rsidR="00FC59D4"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510B37AA" w14:textId="77777777" w:rsidR="00FC59D4"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36634C20" w14:textId="77777777" w:rsidR="00FC59D4"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1A6C3986" w14:textId="77777777" w:rsidR="00FC59D4"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44E7919C" w14:textId="77777777" w:rsidR="00FC59D4"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02C9F5E7" w14:textId="77777777" w:rsidR="00FC59D4"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18EB456F" w14:textId="77777777" w:rsidR="00FC59D4"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14D374BE" w14:textId="77777777" w:rsidR="00FC59D4"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0F325719" w14:textId="77777777" w:rsidR="00FC59D4" w:rsidRDefault="00000000">
      <w:r>
        <w:br w:type="page"/>
      </w:r>
    </w:p>
    <w:p w14:paraId="194404CB" w14:textId="77777777" w:rsidR="00FC59D4" w:rsidRDefault="00000000">
      <w:pPr>
        <w:pStyle w:val="Heading1"/>
      </w:pPr>
      <w:bookmarkStart w:id="889" w:name="sec-surah-fuad"/>
      <w:bookmarkStart w:id="890" w:name="_Toc185452173"/>
      <w:bookmarkEnd w:id="887"/>
      <w:r>
        <w:lastRenderedPageBreak/>
        <w:t>Surah Fu’ad (Surah Kaf Va)</w:t>
      </w:r>
      <w:bookmarkEnd w:id="890"/>
    </w:p>
    <w:p w14:paraId="6178A7C0" w14:textId="77777777" w:rsidR="00FC59D4" w:rsidRDefault="00000000">
      <w:pPr>
        <w:pStyle w:val="FirstParagraph"/>
      </w:pPr>
      <w:r>
        <w:t>He is the Most Holy, the Most Glorious</w:t>
      </w:r>
    </w:p>
    <w:p w14:paraId="6CC85FF1" w14:textId="77777777" w:rsidR="00FC59D4" w:rsidRDefault="00000000">
      <w:pPr>
        <w:pStyle w:val="BodyText"/>
      </w:pPr>
      <w:r>
        <w:t>Kaf Va:</w:t>
      </w:r>
    </w:p>
    <w:p w14:paraId="5E158FAB" w14:textId="77777777" w:rsidR="00FC59D4"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7C357B58" w14:textId="77777777" w:rsidR="00FC59D4"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2AC9D236" w14:textId="77777777" w:rsidR="00FC59D4"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1B92232F" w14:textId="77777777" w:rsidR="00FC59D4"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505C7314" w14:textId="77777777" w:rsidR="00FC59D4"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05B7982B" w14:textId="77777777" w:rsidR="00FC59D4"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6F554B30" w14:textId="77777777" w:rsidR="00FC59D4" w:rsidRDefault="00000000">
      <w:pPr>
        <w:pStyle w:val="BodyText"/>
      </w:pPr>
      <w:r>
        <w:t>Say, “Do you see anyone who can protect you when the wrath of the Almighty, the Chosen One, comes upon you?” Thus We have informed you of the secrets of hearts, for your Lord is the Almighty, the All-Knowing.</w:t>
      </w:r>
    </w:p>
    <w:p w14:paraId="363258AA" w14:textId="77777777" w:rsidR="00FC59D4"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44803EB6" w14:textId="77777777" w:rsidR="00FC59D4"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06F29480" w14:textId="77777777" w:rsidR="00FC59D4"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2337B7D0" w14:textId="77777777" w:rsidR="00FC59D4"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2B935AB7" w14:textId="77777777" w:rsidR="00FC59D4" w:rsidRDefault="00000000">
      <w:r>
        <w:br w:type="page"/>
      </w:r>
    </w:p>
    <w:p w14:paraId="4F0BE224" w14:textId="77777777" w:rsidR="00FC59D4" w:rsidRDefault="00000000">
      <w:pPr>
        <w:pStyle w:val="Heading1"/>
      </w:pPr>
      <w:bookmarkStart w:id="891" w:name="sec-suriy-i-ismunal-mursal"/>
      <w:bookmarkStart w:id="892" w:name="_Toc185452174"/>
      <w:bookmarkEnd w:id="889"/>
      <w:r>
        <w:lastRenderedPageBreak/>
        <w:t>Suriy-i-Ismuna’l-Mursal (Surah of Our Name, the Messenger)</w:t>
      </w:r>
      <w:bookmarkEnd w:id="892"/>
    </w:p>
    <w:p w14:paraId="15EF59BF" w14:textId="77777777" w:rsidR="00FC59D4" w:rsidRDefault="00000000">
      <w:pPr>
        <w:pStyle w:val="FirstParagraph"/>
      </w:pPr>
      <w:r>
        <w:t>This is the Surah of Our Name, the Messenger, revealed by the Supreme Pen, in order to be a herald for the worlds.</w:t>
      </w:r>
    </w:p>
    <w:p w14:paraId="1A529F9F" w14:textId="77777777" w:rsidR="00FC59D4" w:rsidRDefault="00000000">
      <w:pPr>
        <w:pStyle w:val="BodyText"/>
      </w:pPr>
      <w:r>
        <w:t>He is the Most Wondrous, the Most Sacred, the Most Exalted, the Most Glorious</w:t>
      </w:r>
    </w:p>
    <w:p w14:paraId="6EC2692E" w14:textId="77777777" w:rsidR="00FC59D4"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334A026C" w14:textId="77777777" w:rsidR="00FC59D4" w:rsidRDefault="00000000">
      <w:pPr>
        <w:pStyle w:val="Heading2"/>
      </w:pPr>
      <w:bookmarkStart w:id="893" w:name="to-bahaullah-the-messenger"/>
      <w:r>
        <w:t>To Baha’u’llah, the Messenger</w:t>
      </w:r>
    </w:p>
    <w:p w14:paraId="394BB4B0" w14:textId="77777777" w:rsidR="00FC59D4"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285F9A68" w14:textId="77777777" w:rsidR="00FC59D4" w:rsidRDefault="00000000">
      <w:pPr>
        <w:pStyle w:val="Heading3"/>
      </w:pPr>
      <w:bookmarkStart w:id="894" w:name="messengers-who-werent-aware"/>
      <w:r>
        <w:lastRenderedPageBreak/>
        <w:t>Messengers Who Weren’t Aware</w:t>
      </w:r>
    </w:p>
    <w:p w14:paraId="76B352C8" w14:textId="77777777" w:rsidR="00FC59D4"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587BBC0A" w14:textId="77777777" w:rsidR="00FC59D4" w:rsidRDefault="00000000">
      <w:pPr>
        <w:pStyle w:val="Heading2"/>
      </w:pPr>
      <w:bookmarkStart w:id="895" w:name="to-the-kings-of-the-bayan"/>
      <w:bookmarkEnd w:id="893"/>
      <w:bookmarkEnd w:id="894"/>
      <w:r>
        <w:t>To the Kings of the Bayan</w:t>
      </w:r>
    </w:p>
    <w:p w14:paraId="1DE9AF5D" w14:textId="77777777" w:rsidR="00FC59D4"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28F9538F" w14:textId="77777777" w:rsidR="00FC59D4" w:rsidRDefault="00000000">
      <w:pPr>
        <w:pStyle w:val="Heading2"/>
      </w:pPr>
      <w:bookmarkStart w:id="896" w:name="to-the-kings-of-baha"/>
      <w:bookmarkEnd w:id="895"/>
      <w:r>
        <w:t>To the Kings of Baha</w:t>
      </w:r>
    </w:p>
    <w:p w14:paraId="00076773" w14:textId="77777777" w:rsidR="00FC59D4"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371859BB" w14:textId="77777777" w:rsidR="00FC59D4" w:rsidRDefault="00000000">
      <w:pPr>
        <w:pStyle w:val="Heading2"/>
      </w:pPr>
      <w:bookmarkStart w:id="897" w:name="to-the-messenger-and-its-manifestations"/>
      <w:bookmarkEnd w:id="896"/>
      <w:r>
        <w:t>To the Messenger and Its Manifestations</w:t>
      </w:r>
    </w:p>
    <w:p w14:paraId="3C372231" w14:textId="77777777" w:rsidR="00FC59D4"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2A278F50" w14:textId="77777777" w:rsidR="00FC59D4" w:rsidRDefault="00000000">
      <w:pPr>
        <w:pStyle w:val="Heading2"/>
      </w:pPr>
      <w:bookmarkStart w:id="898" w:name="to-the-people-of-baha-1"/>
      <w:bookmarkEnd w:id="897"/>
      <w:r>
        <w:t>To the People of Baha</w:t>
      </w:r>
    </w:p>
    <w:p w14:paraId="4AB1BDEA" w14:textId="77777777" w:rsidR="00FC59D4"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1FCF8949" w14:textId="77777777" w:rsidR="00FC59D4" w:rsidRDefault="00000000">
      <w:pPr>
        <w:pStyle w:val="Heading1"/>
      </w:pPr>
      <w:bookmarkStart w:id="899" w:name="sec-surah-al-wafa"/>
      <w:bookmarkStart w:id="900" w:name="_Toc185452175"/>
      <w:bookmarkEnd w:id="891"/>
      <w:bookmarkEnd w:id="898"/>
      <w:r>
        <w:t>Surah al-Wafa (Tablet to Vafa)</w:t>
      </w:r>
      <w:bookmarkEnd w:id="900"/>
    </w:p>
    <w:p w14:paraId="77D26FBC" w14:textId="77777777" w:rsidR="00FC59D4" w:rsidRDefault="00000000">
      <w:pPr>
        <w:pStyle w:val="FirstParagraph"/>
      </w:pPr>
      <w:r>
        <w:t>He is the All-Knowing</w:t>
      </w:r>
    </w:p>
    <w:p w14:paraId="5F1584AB" w14:textId="77777777" w:rsidR="00FC59D4" w:rsidRDefault="00000000">
      <w:pPr>
        <w:pStyle w:val="Heading2"/>
      </w:pPr>
      <w:bookmarkStart w:id="901" w:name="faithfulness-to-the-covenant-of-god"/>
      <w:r>
        <w:t>Faithfulness to the Covenant of God</w:t>
      </w:r>
    </w:p>
    <w:p w14:paraId="578F7A3F" w14:textId="77777777" w:rsidR="00FC59D4"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3651B2D5" w14:textId="77777777" w:rsidR="00FC59D4"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77465717" w14:textId="77777777" w:rsidR="00FC59D4"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6087F2A8" w14:textId="77777777" w:rsidR="00FC59D4"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5A75070C" w14:textId="77777777" w:rsidR="00FC59D4"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569C4667" w14:textId="77777777" w:rsidR="00FC59D4"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4445BE9A" w14:textId="77777777" w:rsidR="00FC59D4" w:rsidRDefault="00000000">
      <w:pPr>
        <w:pStyle w:val="BodyText"/>
      </w:pPr>
      <w:r>
        <w:t>And by this, all feet have faltered except for those whom God has protected by His grace and made among those who know God by His Self and have turned away from the world.</w:t>
      </w:r>
    </w:p>
    <w:p w14:paraId="42ADE3FA" w14:textId="77777777" w:rsidR="00FC59D4" w:rsidRDefault="00000000">
      <w:pPr>
        <w:pStyle w:val="BodyText"/>
      </w:pPr>
      <w:r>
        <w:t>Hear the words of your Lord, purify your breast from all indications so that the lights of the Sun of the mention of your Lord’s name may shine upon it, and you may be among the certain ones.</w:t>
      </w:r>
    </w:p>
    <w:p w14:paraId="240FB2FB" w14:textId="77777777" w:rsidR="00FC59D4"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095213C4" w14:textId="77777777" w:rsidR="00FC59D4" w:rsidRDefault="00000000">
      <w:pPr>
        <w:pStyle w:val="Heading2"/>
      </w:pPr>
      <w:bookmarkStart w:id="902" w:name="answer-about-the-return"/>
      <w:bookmarkEnd w:id="901"/>
      <w:r>
        <w:t>Answer About the Return</w:t>
      </w:r>
    </w:p>
    <w:p w14:paraId="2CCCEBBE" w14:textId="77777777" w:rsidR="00FC59D4"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4C7CB1F0" w14:textId="77777777" w:rsidR="00FC59D4"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66C31CD3" w14:textId="77777777" w:rsidR="00FC59D4"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6635C648" w14:textId="77777777" w:rsidR="00FC59D4"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3804AD1F" w14:textId="77777777" w:rsidR="00FC59D4"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2672467F" w14:textId="77777777" w:rsidR="00FC59D4"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09072D83" w14:textId="77777777" w:rsidR="00FC59D4"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7369B6FB" w14:textId="77777777" w:rsidR="00FC59D4"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399DA475" w14:textId="77777777" w:rsidR="00FC59D4"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6FBAFE48" w14:textId="77777777" w:rsidR="00FC59D4"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73BA11EE" w14:textId="77777777" w:rsidR="00FC59D4"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444EC861" w14:textId="77777777" w:rsidR="00FC59D4"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1D6A00E4" w14:textId="77777777" w:rsidR="00FC59D4"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06B0E188" w14:textId="77777777" w:rsidR="00FC59D4"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4AC8C272" w14:textId="77777777" w:rsidR="00FC59D4" w:rsidRDefault="00000000">
      <w:pPr>
        <w:pStyle w:val="Heading2"/>
      </w:pPr>
      <w:bookmarkStart w:id="903" w:name="infinite-worlds"/>
      <w:bookmarkEnd w:id="902"/>
      <w:r>
        <w:t>Infinite Worlds</w:t>
      </w:r>
    </w:p>
    <w:p w14:paraId="12D8776B" w14:textId="77777777" w:rsidR="00FC59D4"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569FBD8" w14:textId="77777777" w:rsidR="00FC59D4"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DEF5B3F" w14:textId="77777777" w:rsidR="00FC59D4"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28C4832" w14:textId="77777777" w:rsidR="00FC59D4"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5ABA6481" w14:textId="77777777" w:rsidR="00FC59D4"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3BAE8780" w14:textId="77777777" w:rsidR="00FC59D4" w:rsidRDefault="00000000">
      <w:pPr>
        <w:pStyle w:val="Heading2"/>
      </w:pPr>
      <w:bookmarkStart w:id="904" w:name="paradise-and-the-fire"/>
      <w:bookmarkEnd w:id="903"/>
      <w:r>
        <w:lastRenderedPageBreak/>
        <w:t>Paradise and the Fire</w:t>
      </w:r>
    </w:p>
    <w:p w14:paraId="319113CA" w14:textId="77777777" w:rsidR="00FC59D4"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25B10181" w14:textId="77777777" w:rsidR="00FC59D4"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12937288" w14:textId="77777777" w:rsidR="00FC59D4" w:rsidRDefault="00000000">
      <w:pPr>
        <w:pStyle w:val="Heading2"/>
      </w:pPr>
      <w:bookmarkStart w:id="905" w:name="act-upon-the-persian-bayan"/>
      <w:bookmarkEnd w:id="904"/>
      <w:r>
        <w:t>Act Upon the Persian Bayan</w:t>
      </w:r>
    </w:p>
    <w:p w14:paraId="3D9D7584" w14:textId="77777777" w:rsidR="00FC59D4"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5CB225F0" w14:textId="77777777" w:rsidR="00FC59D4"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396651FD" w14:textId="77777777" w:rsidR="00FC59D4" w:rsidRDefault="00000000">
      <w:pPr>
        <w:pStyle w:val="Heading2"/>
      </w:pPr>
      <w:bookmarkStart w:id="906" w:name="about-the-departure-from-iraq"/>
      <w:bookmarkEnd w:id="905"/>
      <w:r>
        <w:t>About the Departure from Iraq</w:t>
      </w:r>
    </w:p>
    <w:p w14:paraId="25641CAC" w14:textId="77777777" w:rsidR="00FC59D4"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0CACAA16" w14:textId="77777777" w:rsidR="00FC59D4"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5705B8ED" w14:textId="77777777" w:rsidR="00FC59D4"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11943903" w14:textId="77777777" w:rsidR="00FC59D4" w:rsidRDefault="00000000">
      <w:pPr>
        <w:pStyle w:val="BodyText"/>
      </w:pPr>
      <w:r>
        <w:lastRenderedPageBreak/>
        <w:t>And the glory be upon you and upon those who hear your words in God, your Lord, and are among the steadfast. Praise be to God, the Lord of all worlds.</w:t>
      </w:r>
    </w:p>
    <w:p w14:paraId="7E5BE48E" w14:textId="77777777" w:rsidR="00FC59D4" w:rsidRDefault="00000000">
      <w:r>
        <w:br w:type="page"/>
      </w:r>
    </w:p>
    <w:p w14:paraId="265C0BD5" w14:textId="77777777" w:rsidR="00FC59D4" w:rsidRDefault="00000000">
      <w:pPr>
        <w:pStyle w:val="Heading1"/>
      </w:pPr>
      <w:bookmarkStart w:id="907" w:name="sec-tafsir-surah-ash-shams"/>
      <w:bookmarkStart w:id="908" w:name="_Toc185452176"/>
      <w:bookmarkEnd w:id="899"/>
      <w:bookmarkEnd w:id="906"/>
      <w:r>
        <w:lastRenderedPageBreak/>
        <w:t>Tafsir Surah Ash-Shams (Commentary on the Surah of the Sun)</w:t>
      </w:r>
      <w:bookmarkEnd w:id="908"/>
    </w:p>
    <w:p w14:paraId="343EA1C1" w14:textId="77777777" w:rsidR="00FC59D4" w:rsidRDefault="00000000">
      <w:pPr>
        <w:pStyle w:val="FirstParagraph"/>
      </w:pPr>
      <w:r>
        <w:t>In the name of God, the Most Gracious, the Most Merciful,</w:t>
      </w:r>
    </w:p>
    <w:p w14:paraId="61D02581" w14:textId="77777777" w:rsidR="00FC59D4"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093BAF24" w14:textId="77777777" w:rsidR="00FC59D4"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51BAB36C" w14:textId="77777777" w:rsidR="00FC59D4"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02820AAF" w14:textId="77777777" w:rsidR="00FC59D4" w:rsidRDefault="00000000">
      <w:pPr>
        <w:pStyle w:val="Heading2"/>
      </w:pPr>
      <w:bookmarkStart w:id="909" w:name="a-book-has-arrived"/>
      <w:r>
        <w:t>A Book Has Arrived</w:t>
      </w:r>
    </w:p>
    <w:p w14:paraId="51E083E3" w14:textId="77777777" w:rsidR="00FC59D4"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2D306AAB" w14:textId="77777777" w:rsidR="00FC59D4"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3578EC60" w14:textId="77777777" w:rsidR="00FC59D4" w:rsidRDefault="00000000">
      <w:pPr>
        <w:pStyle w:val="BodyText"/>
      </w:pPr>
      <w:r>
        <w:t>Leave the questions and answers to the people of dust. Ascend with the wings of detachment to the atmosphere of the mercy of your Lord, the Most Gracious, the Most Merciful.</w:t>
      </w:r>
    </w:p>
    <w:p w14:paraId="7B10F8EF" w14:textId="77777777" w:rsidR="00FC59D4"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552AF5C3" w14:textId="77777777" w:rsidR="00FC59D4" w:rsidRDefault="00000000">
      <w:pPr>
        <w:pStyle w:val="Heading2"/>
      </w:pPr>
      <w:bookmarkStart w:id="910" w:name="Xfd05b21b1d4bf55a93d3677d9aafcc832cc7ba7"/>
      <w:bookmarkEnd w:id="909"/>
      <w:r>
        <w:t>Pride in Knowledge Caused Baha’u’llah’s Imprisonment</w:t>
      </w:r>
    </w:p>
    <w:p w14:paraId="6C232D4D" w14:textId="77777777" w:rsidR="00FC59D4"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1C8DDFA8" w14:textId="77777777" w:rsidR="00FC59D4"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09C9ED1A" w14:textId="77777777" w:rsidR="00FC59D4"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2299B359" w14:textId="77777777" w:rsidR="00FC59D4" w:rsidRDefault="00000000">
      <w:pPr>
        <w:pStyle w:val="Heading2"/>
      </w:pPr>
      <w:bookmarkStart w:id="911" w:name="explanations-of-the-sun"/>
      <w:bookmarkEnd w:id="910"/>
      <w:r>
        <w:t>Explanations of the Sun</w:t>
      </w:r>
    </w:p>
    <w:p w14:paraId="7D8219F2" w14:textId="77777777" w:rsidR="00FC59D4" w:rsidRDefault="00000000">
      <w:pPr>
        <w:pStyle w:val="FirstParagraph"/>
      </w:pPr>
      <w:r>
        <w:t>Then know that the sun mentioned in the blessed Surah has various connotations.</w:t>
      </w:r>
    </w:p>
    <w:p w14:paraId="032A5719" w14:textId="77777777" w:rsidR="00FC59D4" w:rsidRDefault="00000000">
      <w:pPr>
        <w:pStyle w:val="Heading3"/>
      </w:pPr>
      <w:bookmarkStart w:id="912" w:name="secret-of-gods-secrets"/>
      <w:r>
        <w:t>Secret of God’s Secrets</w:t>
      </w:r>
    </w:p>
    <w:p w14:paraId="0A5C0911" w14:textId="77777777" w:rsidR="00FC59D4"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07D48063" w14:textId="77777777" w:rsidR="00FC59D4" w:rsidRDefault="00000000">
      <w:pPr>
        <w:pStyle w:val="Heading3"/>
      </w:pPr>
      <w:bookmarkStart w:id="913" w:name="prophets-of-god-and-his-chosen-ones"/>
      <w:bookmarkEnd w:id="912"/>
      <w:r>
        <w:t>Prophets of God and His Chosen Ones</w:t>
      </w:r>
    </w:p>
    <w:p w14:paraId="7E4E0AB4" w14:textId="77777777" w:rsidR="00FC59D4"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12FD878B" w14:textId="77777777" w:rsidR="00FC59D4" w:rsidRDefault="00000000">
      <w:pPr>
        <w:pStyle w:val="Heading3"/>
      </w:pPr>
      <w:bookmarkStart w:id="914" w:name="saints-of-god-and-his-friends"/>
      <w:bookmarkEnd w:id="913"/>
      <w:r>
        <w:t>Saints of God and His Friends</w:t>
      </w:r>
    </w:p>
    <w:p w14:paraId="23459E83" w14:textId="77777777" w:rsidR="00FC59D4"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40DED837" w14:textId="77777777" w:rsidR="00FC59D4"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40197A8A" w14:textId="77777777" w:rsidR="00FC59D4" w:rsidRDefault="00000000">
      <w:pPr>
        <w:pStyle w:val="Heading3"/>
      </w:pPr>
      <w:bookmarkStart w:id="915" w:name="most-excellent-names"/>
      <w:bookmarkEnd w:id="914"/>
      <w:r>
        <w:lastRenderedPageBreak/>
        <w:t>Most Excellent Names</w:t>
      </w:r>
    </w:p>
    <w:p w14:paraId="2C7EE1B1" w14:textId="77777777" w:rsidR="00FC59D4"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1AA509D0" w14:textId="77777777" w:rsidR="00FC59D4"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4876211E" w14:textId="77777777" w:rsidR="00FC59D4" w:rsidRDefault="00000000">
      <w:pPr>
        <w:pStyle w:val="Heading3"/>
      </w:pPr>
      <w:bookmarkStart w:id="916" w:name="two-types-of-interpreters-of-the-quran"/>
      <w:bookmarkEnd w:id="915"/>
      <w:r>
        <w:t>Two Types of Interpreters of the Qur’an</w:t>
      </w:r>
    </w:p>
    <w:p w14:paraId="76E14A58" w14:textId="77777777" w:rsidR="00FC59D4"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3BEE18FD" w14:textId="77777777" w:rsidR="00FC59D4"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3841880A" w14:textId="77777777" w:rsidR="00FC59D4"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450CB136" w14:textId="77777777" w:rsidR="00FC59D4" w:rsidRDefault="00000000">
      <w:pPr>
        <w:pStyle w:val="Heading2"/>
      </w:pPr>
      <w:bookmarkStart w:id="917" w:name="the-surah-of-the-sun-commentary"/>
      <w:bookmarkEnd w:id="911"/>
      <w:bookmarkEnd w:id="916"/>
      <w:r>
        <w:lastRenderedPageBreak/>
        <w:t>The Surah of the Sun Commentary</w:t>
      </w:r>
    </w:p>
    <w:p w14:paraId="12F74CB2" w14:textId="77777777" w:rsidR="00FC59D4"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3446079B" w14:textId="77777777" w:rsidR="00FC59D4"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7D9E8EF6" w14:textId="77777777" w:rsidR="00FC59D4"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46DF6269" w14:textId="77777777" w:rsidR="00FC59D4"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02CF377B" w14:textId="77777777" w:rsidR="00FC59D4" w:rsidRDefault="00000000">
      <w:pPr>
        <w:pStyle w:val="BodyText"/>
      </w:pPr>
      <w:r>
        <w:rPr>
          <w:i/>
          <w:iCs/>
        </w:rPr>
        <w:t>Surah Ash-Shams (91:4): “And by the night when it covers it.”</w:t>
      </w:r>
    </w:p>
    <w:p w14:paraId="62901B49" w14:textId="77777777" w:rsidR="00FC59D4" w:rsidRDefault="00000000">
      <w:pPr>
        <w:pStyle w:val="BodyText"/>
      </w:pPr>
      <w:r>
        <w:t>Refers to the One who created these aforementioned heavens and what you see outwardly.</w:t>
      </w:r>
    </w:p>
    <w:p w14:paraId="4D73A2CD" w14:textId="77777777" w:rsidR="00FC59D4"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683976CD" w14:textId="77777777" w:rsidR="00FC59D4" w:rsidRDefault="00000000">
      <w:pPr>
        <w:pStyle w:val="BodyText"/>
      </w:pPr>
      <w:r>
        <w:rPr>
          <w:i/>
          <w:iCs/>
        </w:rPr>
        <w:t>Surah Ash-Shams (91:6): “And by the earth and He who spread it.”</w:t>
      </w:r>
    </w:p>
    <w:p w14:paraId="7F8F78A0" w14:textId="77777777" w:rsidR="00FC59D4" w:rsidRDefault="00000000">
      <w:pPr>
        <w:pStyle w:val="BodyText"/>
      </w:pPr>
      <w:r>
        <w:t>refers to the One who spread it out with His hand of power and the dominion of His command.</w:t>
      </w:r>
    </w:p>
    <w:p w14:paraId="3E139061" w14:textId="77777777" w:rsidR="00FC59D4"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0F96B5A1" w14:textId="77777777" w:rsidR="00FC59D4"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23C2938B" w14:textId="77777777" w:rsidR="00FC59D4" w:rsidRDefault="00000000">
      <w:pPr>
        <w:pStyle w:val="BodyText"/>
      </w:pPr>
      <w:r>
        <w:rPr>
          <w:i/>
          <w:iCs/>
        </w:rPr>
        <w:t>Surah Ash-Shams (91:9): “And inspired it with what sanctifies it from what it was forbidden.”</w:t>
      </w:r>
    </w:p>
    <w:p w14:paraId="7AA2FBDB" w14:textId="77777777" w:rsidR="00FC59D4"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59A501E2" w14:textId="77777777" w:rsidR="00FC59D4"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2A4628B9" w14:textId="77777777" w:rsidR="00FC59D4"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60951114" w14:textId="77777777" w:rsidR="00FC59D4"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51BD1E3B" w14:textId="77777777" w:rsidR="00FC59D4"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5F3DA1D6" w14:textId="77777777" w:rsidR="00FC59D4" w:rsidRDefault="00000000">
      <w:pPr>
        <w:pStyle w:val="Heading2"/>
      </w:pPr>
      <w:bookmarkStart w:id="918" w:name="closing"/>
      <w:bookmarkEnd w:id="917"/>
      <w:r>
        <w:t>Closing</w:t>
      </w:r>
    </w:p>
    <w:p w14:paraId="5A7677DE" w14:textId="77777777" w:rsidR="00FC59D4"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0DE1536C" w14:textId="77777777" w:rsidR="00FC59D4"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184A0C8F" w14:textId="77777777" w:rsidR="00FC59D4" w:rsidRDefault="00000000">
      <w:r>
        <w:br w:type="page"/>
      </w:r>
    </w:p>
    <w:p w14:paraId="6BD097DF" w14:textId="77777777" w:rsidR="00FC59D4" w:rsidRDefault="00000000">
      <w:pPr>
        <w:pStyle w:val="Heading1"/>
      </w:pPr>
      <w:bookmarkStart w:id="919" w:name="sec-lawḥ-i-mawlúd"/>
      <w:bookmarkStart w:id="920" w:name="_Toc185452177"/>
      <w:bookmarkEnd w:id="907"/>
      <w:bookmarkEnd w:id="918"/>
      <w:r>
        <w:lastRenderedPageBreak/>
        <w:t>Lawḥ-i-Mawlúd (Tablet of the Birth)</w:t>
      </w:r>
      <w:bookmarkEnd w:id="920"/>
    </w:p>
    <w:p w14:paraId="3C5F429E" w14:textId="77777777" w:rsidR="00FC59D4" w:rsidRDefault="00000000">
      <w:pPr>
        <w:pStyle w:val="Heading2"/>
      </w:pPr>
      <w:bookmarkStart w:id="921" w:name="the-night-which-spheres-were-gathered"/>
      <w:r>
        <w:t>The Night Which Spheres Were Gathered</w:t>
      </w:r>
    </w:p>
    <w:p w14:paraId="2D8B83F0" w14:textId="77777777" w:rsidR="00FC59D4"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5C514E2D" w14:textId="77777777" w:rsidR="00FC59D4"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630F2D5" w14:textId="77777777" w:rsidR="00FC59D4"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0EE0B118" w14:textId="77777777" w:rsidR="00FC59D4"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5CF6A5C8" w14:textId="77777777" w:rsidR="00FC59D4"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7D42CF1B" w14:textId="77777777" w:rsidR="00FC59D4"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07103CC4" w14:textId="77777777" w:rsidR="00FC59D4" w:rsidRDefault="00000000">
      <w:pPr>
        <w:pStyle w:val="Heading2"/>
      </w:pPr>
      <w:bookmarkStart w:id="922" w:name="blessed-be-this-dawn"/>
      <w:bookmarkEnd w:id="921"/>
      <w:r>
        <w:lastRenderedPageBreak/>
        <w:t>Blessed Be This Dawn</w:t>
      </w:r>
    </w:p>
    <w:p w14:paraId="14F7EBB8" w14:textId="77777777" w:rsidR="00FC59D4"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061AB462" w14:textId="77777777" w:rsidR="00FC59D4"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4986D277" w14:textId="77777777" w:rsidR="00FC59D4"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54450847" w14:textId="77777777" w:rsidR="00FC59D4"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775B7EF4" w14:textId="77777777" w:rsidR="00FC59D4" w:rsidRDefault="00000000">
      <w:pPr>
        <w:pStyle w:val="Heading2"/>
      </w:pPr>
      <w:bookmarkStart w:id="923" w:name="the-fruits-of-the-tree"/>
      <w:bookmarkEnd w:id="922"/>
      <w:r>
        <w:t>The Fruits of the Tree</w:t>
      </w:r>
    </w:p>
    <w:p w14:paraId="0C225DD1" w14:textId="77777777" w:rsidR="00FC59D4"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1D75C21E" w14:textId="77777777" w:rsidR="00FC59D4" w:rsidRDefault="00000000">
      <w:pPr>
        <w:pStyle w:val="BodyText"/>
      </w:pPr>
      <w:r>
        <w:t>Another fruit spoke, attracting from it the spirit that ascended to the sky of evident might. So blessed is this spirit that stood before it, the Faithful Spirit with a tribe of the close angels.</w:t>
      </w:r>
    </w:p>
    <w:p w14:paraId="49A4AC4D" w14:textId="77777777" w:rsidR="00FC59D4"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4D72D0AD" w14:textId="77777777" w:rsidR="00FC59D4"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8BC5A5C" w14:textId="77777777" w:rsidR="00FC59D4"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7CE34945" w14:textId="77777777" w:rsidR="00FC59D4" w:rsidRDefault="00000000">
      <w:r>
        <w:br w:type="page"/>
      </w:r>
    </w:p>
    <w:p w14:paraId="367ED1B4" w14:textId="77777777" w:rsidR="00FC59D4" w:rsidRDefault="00000000">
      <w:pPr>
        <w:pStyle w:val="Heading1"/>
      </w:pPr>
      <w:bookmarkStart w:id="924" w:name="sec-bh00576"/>
      <w:bookmarkStart w:id="925" w:name="_Toc185452178"/>
      <w:bookmarkEnd w:id="919"/>
      <w:bookmarkEnd w:id="923"/>
      <w:r>
        <w:lastRenderedPageBreak/>
        <w:t>BH00576</w:t>
      </w:r>
      <w:bookmarkEnd w:id="925"/>
    </w:p>
    <w:p w14:paraId="3A3FC720" w14:textId="77777777" w:rsidR="00FC59D4" w:rsidRDefault="00000000">
      <w:pPr>
        <w:pStyle w:val="FirstParagraph"/>
      </w:pPr>
      <w:r>
        <w:t>(partial translation)</w:t>
      </w:r>
      <w:r>
        <w:rPr>
          <w:rStyle w:val="FootnoteReference"/>
        </w:rPr>
        <w:footnoteReference w:id="1"/>
      </w:r>
    </w:p>
    <w:p w14:paraId="3BC6DD35" w14:textId="77777777" w:rsidR="00FC59D4" w:rsidRDefault="00000000">
      <w:pPr>
        <w:pStyle w:val="Heading3"/>
      </w:pPr>
      <w:bookmarkStart w:id="926" w:name="excerpt-1"/>
      <w:r>
        <w:t>Excerpt 1:</w:t>
      </w:r>
    </w:p>
    <w:p w14:paraId="57211823" w14:textId="77777777" w:rsidR="00FC59D4"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2BA7E769" w14:textId="77777777" w:rsidR="00FC59D4" w:rsidRDefault="00000000">
      <w:pPr>
        <w:pStyle w:val="Heading3"/>
      </w:pPr>
      <w:bookmarkStart w:id="927" w:name="excerpt-2"/>
      <w:bookmarkEnd w:id="926"/>
      <w:r>
        <w:t>Excerpt 2:</w:t>
      </w:r>
    </w:p>
    <w:p w14:paraId="636561D0" w14:textId="77777777" w:rsidR="00FC59D4"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43664B05" w14:textId="77777777" w:rsidR="00FC59D4"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4658CC38" w14:textId="77777777" w:rsidR="00FC59D4" w:rsidRDefault="00000000">
      <w:pPr>
        <w:pStyle w:val="BodyText"/>
      </w:pPr>
      <w:r>
        <w:t>4 Likewise, observe everything in creation, and then thank your Lord for what He has reminded you of in this wondrous Tablet. Praise be to God, the Sovereign of the Great Throne.</w:t>
      </w:r>
    </w:p>
    <w:p w14:paraId="579F4C2C" w14:textId="77777777" w:rsidR="00FC59D4"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153A06EF" w14:textId="77777777" w:rsidR="00FC59D4"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6E28B538" w14:textId="77777777" w:rsidR="00FC59D4"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2ABD209A" w14:textId="77777777" w:rsidR="00FC59D4" w:rsidRDefault="00000000">
      <w:pPr>
        <w:pStyle w:val="Heading1"/>
      </w:pPr>
      <w:bookmarkStart w:id="928" w:name="sec-bh01969"/>
      <w:bookmarkStart w:id="929" w:name="_Toc185452179"/>
      <w:bookmarkEnd w:id="924"/>
      <w:bookmarkEnd w:id="927"/>
      <w:r>
        <w:t>BH01969 (A Tablet of Tribulations and Triumphs)</w:t>
      </w:r>
      <w:bookmarkEnd w:id="929"/>
    </w:p>
    <w:p w14:paraId="34988625" w14:textId="77777777" w:rsidR="00FC59D4"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5A5EF6E2" w14:textId="77777777" w:rsidR="00FC59D4"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083213D9" w14:textId="77777777" w:rsidR="00FC59D4"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043013D9" w14:textId="77777777" w:rsidR="00FC59D4"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43761F28" w14:textId="77777777" w:rsidR="00FC59D4"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25962BA2" w14:textId="77777777" w:rsidR="00FC59D4"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0D14A120" w14:textId="77777777" w:rsidR="00FC59D4"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6B75EFBC" w14:textId="77777777" w:rsidR="00FC59D4"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267AF875" w14:textId="77777777" w:rsidR="00FC59D4"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569A6F67" w14:textId="77777777" w:rsidR="00FC59D4" w:rsidRDefault="00000000">
      <w:r>
        <w:br w:type="page"/>
      </w:r>
    </w:p>
    <w:p w14:paraId="7DB0A685" w14:textId="77777777" w:rsidR="00FC59D4" w:rsidRDefault="00000000">
      <w:pPr>
        <w:pStyle w:val="Heading1"/>
      </w:pPr>
      <w:bookmarkStart w:id="930" w:name="sec-bh03535"/>
      <w:bookmarkStart w:id="931" w:name="_Toc185452180"/>
      <w:bookmarkEnd w:id="928"/>
      <w:r>
        <w:lastRenderedPageBreak/>
        <w:t>BH03535</w:t>
      </w:r>
      <w:bookmarkEnd w:id="931"/>
    </w:p>
    <w:p w14:paraId="7CF12FED" w14:textId="77777777" w:rsidR="00FC59D4" w:rsidRDefault="00000000">
      <w:pPr>
        <w:pStyle w:val="FirstParagraph"/>
      </w:pPr>
      <w:r>
        <w:t>Dawlatabad, His Excellency `Alá’ Allah.</w:t>
      </w:r>
    </w:p>
    <w:p w14:paraId="4BC8A1CA" w14:textId="77777777" w:rsidR="00FC59D4"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6AF3A49D" w14:textId="77777777" w:rsidR="00FC59D4"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1FFEF9E6" w14:textId="77777777" w:rsidR="00FC59D4" w:rsidRDefault="00000000">
      <w:r>
        <w:br w:type="page"/>
      </w:r>
    </w:p>
    <w:p w14:paraId="13C59E89" w14:textId="77777777" w:rsidR="00FC59D4" w:rsidRDefault="00000000">
      <w:pPr>
        <w:pStyle w:val="Heading1"/>
      </w:pPr>
      <w:bookmarkStart w:id="932" w:name="sec-bh03560"/>
      <w:bookmarkStart w:id="933" w:name="_Toc185452181"/>
      <w:bookmarkEnd w:id="930"/>
      <w:r>
        <w:lastRenderedPageBreak/>
        <w:t>BH03560 (The Next Manifestation)</w:t>
      </w:r>
      <w:bookmarkEnd w:id="933"/>
    </w:p>
    <w:p w14:paraId="1F5FA72B" w14:textId="77777777" w:rsidR="00FC59D4"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339CD558" w14:textId="77777777" w:rsidR="00FC59D4"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22B157B4" w14:textId="77777777" w:rsidR="00FC59D4" w:rsidRDefault="00000000">
      <w:r>
        <w:br w:type="page"/>
      </w:r>
    </w:p>
    <w:p w14:paraId="087E59DA" w14:textId="77777777" w:rsidR="00FC59D4" w:rsidRDefault="00000000">
      <w:pPr>
        <w:pStyle w:val="Heading1"/>
      </w:pPr>
      <w:bookmarkStart w:id="934" w:name="sec-bh03716"/>
      <w:bookmarkStart w:id="935" w:name="_Toc185452182"/>
      <w:bookmarkEnd w:id="932"/>
      <w:r>
        <w:lastRenderedPageBreak/>
        <w:t>BH03716</w:t>
      </w:r>
      <w:bookmarkEnd w:id="935"/>
    </w:p>
    <w:p w14:paraId="7249C248" w14:textId="77777777" w:rsidR="00FC59D4" w:rsidRDefault="00000000">
      <w:pPr>
        <w:pStyle w:val="FirstParagraph"/>
      </w:pPr>
      <w:r>
        <w:t>In the name of God, the Manifest above all things.</w:t>
      </w:r>
    </w:p>
    <w:p w14:paraId="12AF25F1" w14:textId="77777777" w:rsidR="00FC59D4"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644F43AC" w14:textId="77777777" w:rsidR="00FC59D4" w:rsidRDefault="00000000">
      <w:r>
        <w:br w:type="page"/>
      </w:r>
    </w:p>
    <w:p w14:paraId="4FE4155E" w14:textId="77777777" w:rsidR="00FC59D4" w:rsidRDefault="00000000">
      <w:pPr>
        <w:pStyle w:val="Heading1"/>
      </w:pPr>
      <w:bookmarkStart w:id="936" w:name="sec-bh06114"/>
      <w:bookmarkStart w:id="937" w:name="_Toc185452183"/>
      <w:bookmarkEnd w:id="934"/>
      <w:r>
        <w:lastRenderedPageBreak/>
        <w:t>BH06114</w:t>
      </w:r>
      <w:bookmarkEnd w:id="937"/>
    </w:p>
    <w:p w14:paraId="7C14A8F6" w14:textId="77777777" w:rsidR="00FC59D4"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3FA2E233" w14:textId="77777777" w:rsidR="00FC59D4" w:rsidRDefault="00000000">
      <w:r>
        <w:br w:type="page"/>
      </w:r>
    </w:p>
    <w:p w14:paraId="66CC89AE" w14:textId="77777777" w:rsidR="00FC59D4" w:rsidRDefault="00000000">
      <w:pPr>
        <w:pStyle w:val="Heading1"/>
      </w:pPr>
      <w:bookmarkStart w:id="938" w:name="sec-bh07562"/>
      <w:bookmarkStart w:id="939" w:name="_Toc185452184"/>
      <w:bookmarkEnd w:id="936"/>
      <w:r>
        <w:lastRenderedPageBreak/>
        <w:t>BH07562</w:t>
      </w:r>
      <w:bookmarkEnd w:id="939"/>
    </w:p>
    <w:p w14:paraId="4FCAB92B" w14:textId="77777777" w:rsidR="00FC59D4" w:rsidRDefault="00000000">
      <w:pPr>
        <w:pStyle w:val="FirstParagraph"/>
      </w:pPr>
      <w:r>
        <w:t>In the Name of the All-Bountiful, the All-Powerful</w:t>
      </w:r>
    </w:p>
    <w:p w14:paraId="2F2E821C" w14:textId="77777777" w:rsidR="00FC59D4"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26423DB2" w14:textId="77777777" w:rsidR="00FC59D4"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5645A11E" w14:textId="77777777" w:rsidR="00FC59D4" w:rsidRDefault="00000000">
      <w:r>
        <w:br w:type="page"/>
      </w:r>
    </w:p>
    <w:p w14:paraId="4842D25E" w14:textId="77777777" w:rsidR="00FC59D4" w:rsidRDefault="00000000">
      <w:pPr>
        <w:pStyle w:val="Heading1"/>
      </w:pPr>
      <w:bookmarkStart w:id="940" w:name="sec-bh08181"/>
      <w:bookmarkStart w:id="941" w:name="_Toc185452185"/>
      <w:bookmarkEnd w:id="938"/>
      <w:r>
        <w:lastRenderedPageBreak/>
        <w:t>BH08181</w:t>
      </w:r>
      <w:bookmarkEnd w:id="941"/>
    </w:p>
    <w:p w14:paraId="468D2B27" w14:textId="77777777" w:rsidR="00FC59D4" w:rsidRDefault="00000000">
      <w:pPr>
        <w:pStyle w:val="FirstParagraph"/>
      </w:pPr>
      <w:r>
        <w:t>“The Presence of the Greatest Branch is God.”</w:t>
      </w:r>
    </w:p>
    <w:p w14:paraId="30BD4A31" w14:textId="77777777" w:rsidR="00FC59D4"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68D3F72A" w14:textId="77777777" w:rsidR="00FC59D4"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6BDFD65" w14:textId="77777777" w:rsidR="00FC59D4"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61AEDE30" w14:textId="77777777" w:rsidR="00FC59D4" w:rsidRDefault="00000000">
      <w:r>
        <w:br w:type="page"/>
      </w:r>
    </w:p>
    <w:p w14:paraId="0C8EB0C1" w14:textId="77777777" w:rsidR="00FC59D4" w:rsidRDefault="00000000">
      <w:pPr>
        <w:pStyle w:val="Heading1"/>
      </w:pPr>
      <w:bookmarkStart w:id="942" w:name="sec-bh09086"/>
      <w:bookmarkStart w:id="943" w:name="_Toc185452186"/>
      <w:bookmarkEnd w:id="940"/>
      <w:r>
        <w:lastRenderedPageBreak/>
        <w:t>BH09086</w:t>
      </w:r>
      <w:bookmarkEnd w:id="943"/>
    </w:p>
    <w:p w14:paraId="591FA35E" w14:textId="77777777" w:rsidR="00FC59D4"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2DCB4363" w14:textId="77777777" w:rsidR="00FC59D4"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69E4F891" w14:textId="77777777" w:rsidR="00FC59D4" w:rsidRDefault="00000000">
      <w:r>
        <w:br w:type="page"/>
      </w:r>
    </w:p>
    <w:p w14:paraId="1020B715" w14:textId="77777777" w:rsidR="00FC59D4" w:rsidRDefault="00000000">
      <w:pPr>
        <w:pStyle w:val="Heading1"/>
      </w:pPr>
      <w:bookmarkStart w:id="944" w:name="sec-bh10203"/>
      <w:bookmarkStart w:id="945" w:name="_Toc185452187"/>
      <w:bookmarkEnd w:id="942"/>
      <w:r>
        <w:lastRenderedPageBreak/>
        <w:t>BH10203</w:t>
      </w:r>
      <w:bookmarkEnd w:id="945"/>
    </w:p>
    <w:p w14:paraId="521C6364" w14:textId="77777777" w:rsidR="00FC59D4" w:rsidRDefault="00000000">
      <w:pPr>
        <w:pStyle w:val="FirstParagraph"/>
      </w:pPr>
      <w:r>
        <w:t>Be with those of fire, but not with those who feign.</w:t>
      </w:r>
    </w:p>
    <w:p w14:paraId="261DC71A" w14:textId="77777777" w:rsidR="00FC59D4" w:rsidRDefault="00000000">
      <w:pPr>
        <w:pStyle w:val="BodyText"/>
      </w:pPr>
      <w:r>
        <w:t>Be an infidel, but not deceitful.</w:t>
      </w:r>
    </w:p>
    <w:p w14:paraId="5F6BE6C4" w14:textId="77777777" w:rsidR="00FC59D4" w:rsidRDefault="00000000">
      <w:pPr>
        <w:pStyle w:val="BodyText"/>
      </w:pPr>
      <w:r>
        <w:t>Reside in the tavern, but do not go into lanes of pretense.</w:t>
      </w:r>
    </w:p>
    <w:p w14:paraId="4980E17E" w14:textId="77777777" w:rsidR="00FC59D4" w:rsidRDefault="00000000">
      <w:pPr>
        <w:pStyle w:val="BodyText"/>
      </w:pPr>
      <w:r>
        <w:t>Fear God, but do not fear the clergy.</w:t>
      </w:r>
    </w:p>
    <w:p w14:paraId="70577503" w14:textId="77777777" w:rsidR="00FC59D4" w:rsidRDefault="00000000">
      <w:pPr>
        <w:pStyle w:val="BodyText"/>
      </w:pPr>
      <w:r>
        <w:t>Give your head, but do not give your heart.</w:t>
      </w:r>
    </w:p>
    <w:p w14:paraId="6630F6EA" w14:textId="77777777" w:rsidR="00FC59D4" w:rsidRDefault="00000000">
      <w:pPr>
        <w:pStyle w:val="BodyText"/>
      </w:pPr>
      <w:r>
        <w:t>Rest under a stone, but do not seek shelter in the shade of deceit.</w:t>
      </w:r>
    </w:p>
    <w:p w14:paraId="7F7D4E8A" w14:textId="77777777" w:rsidR="00FC59D4"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053AF4AE" w14:textId="77777777" w:rsidR="00FC59D4" w:rsidRDefault="00000000">
      <w:r>
        <w:br w:type="page"/>
      </w:r>
    </w:p>
    <w:p w14:paraId="41C96418" w14:textId="77777777" w:rsidR="00FC59D4" w:rsidRDefault="00000000">
      <w:pPr>
        <w:pStyle w:val="Heading1"/>
      </w:pPr>
      <w:bookmarkStart w:id="946" w:name="sec-unknown-tablet"/>
      <w:bookmarkStart w:id="947" w:name="_Toc185452188"/>
      <w:bookmarkEnd w:id="944"/>
      <w:r>
        <w:lastRenderedPageBreak/>
        <w:t>Unknown Tablet 1</w:t>
      </w:r>
      <w:bookmarkEnd w:id="947"/>
    </w:p>
    <w:p w14:paraId="6611BEFD" w14:textId="77777777" w:rsidR="00FC59D4" w:rsidRDefault="00000000">
      <w:pPr>
        <w:pStyle w:val="FirstParagraph"/>
      </w:pPr>
      <w:r>
        <w:t>In the name of the Holy, the Exalted, the All-High, the Everlasting.</w:t>
      </w:r>
    </w:p>
    <w:p w14:paraId="51D8DAAF" w14:textId="77777777" w:rsidR="00FC59D4"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074A3F33" w14:textId="77777777" w:rsidR="00FC59D4" w:rsidRDefault="00000000">
      <w:pPr>
        <w:pStyle w:val="BodyText"/>
      </w:pPr>
      <w:r>
        <w:t>Hear, O people, the call of God from this blessed branch that was planted in the Paradise of Eternity by the hand of God, the Sovereign, the Conqueror, the Manifest, the Hidden, the Witnessed:</w:t>
      </w:r>
    </w:p>
    <w:p w14:paraId="46672FEA" w14:textId="77777777" w:rsidR="00FC59D4"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7FA5FA2C" w14:textId="77777777" w:rsidR="00FC59D4"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1D7B65D8" w14:textId="77777777" w:rsidR="00FC59D4"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21FECCB0" w14:textId="77777777" w:rsidR="00FC59D4"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46FF3EC6" w14:textId="77777777" w:rsidR="00FC59D4"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49180CAB" w14:textId="77777777" w:rsidR="00FC59D4" w:rsidRDefault="00000000">
      <w:r>
        <w:lastRenderedPageBreak/>
        <w:br w:type="page"/>
      </w:r>
    </w:p>
    <w:p w14:paraId="3AAAD4B0" w14:textId="77777777" w:rsidR="00FC59D4" w:rsidRDefault="00000000">
      <w:pPr>
        <w:pStyle w:val="Heading1"/>
      </w:pPr>
      <w:bookmarkStart w:id="948" w:name="sec-lawh-i-istintaq"/>
      <w:bookmarkStart w:id="949" w:name="_Toc185452189"/>
      <w:bookmarkEnd w:id="946"/>
      <w:r>
        <w:lastRenderedPageBreak/>
        <w:t>Lawh-i-Istintaq</w:t>
      </w:r>
      <w:bookmarkEnd w:id="949"/>
    </w:p>
    <w:p w14:paraId="46AE323D" w14:textId="77777777" w:rsidR="00FC59D4"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23CA20E2" w14:textId="77777777" w:rsidR="00FC59D4"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1C5C45F6" w14:textId="77777777" w:rsidR="00FC59D4"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1AF4A943" w14:textId="77777777" w:rsidR="00FC59D4"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370E4057" w14:textId="77777777" w:rsidR="00FC59D4"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38C70AA5" w14:textId="77777777" w:rsidR="00FC59D4"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46F028E5" w14:textId="77777777" w:rsidR="00FC59D4"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065DA193" w14:textId="77777777" w:rsidR="00FC59D4"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510C49B6" w14:textId="77777777" w:rsidR="00FC59D4"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5F74A5A1" w14:textId="77777777" w:rsidR="00FC59D4"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1902FB84" w14:textId="77777777" w:rsidR="00FC59D4"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2277AB41" w14:textId="77777777" w:rsidR="00FC59D4"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63F1AE35" w14:textId="77777777" w:rsidR="00FC59D4"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49B5200A" w14:textId="77777777" w:rsidR="00FC59D4"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449AF1FB" w14:textId="77777777" w:rsidR="00FC59D4"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0741F591" w14:textId="77777777" w:rsidR="00FC59D4"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087664D1" w14:textId="77777777" w:rsidR="00FC59D4"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41064EB0" w14:textId="77777777" w:rsidR="00FC59D4"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2A058896" w14:textId="77777777" w:rsidR="00FC59D4"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3155A362" w14:textId="77777777" w:rsidR="00FC59D4"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3D69A59E" w14:textId="77777777" w:rsidR="00FC59D4"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19036F06" w14:textId="77777777" w:rsidR="00FC59D4"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33C6FDBD" w14:textId="77777777" w:rsidR="00FC59D4"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74011D37" w14:textId="77777777" w:rsidR="00FC59D4"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69CAB3D9" w14:textId="77777777" w:rsidR="00FC59D4"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20628930" w14:textId="77777777" w:rsidR="00FC59D4"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7F35CBDA" w14:textId="77777777" w:rsidR="00FC59D4"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4DDA6D18" w14:textId="77777777" w:rsidR="00FC59D4"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4F981825" w14:textId="77777777" w:rsidR="00FC59D4"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18E328E6" w14:textId="77777777" w:rsidR="00FC59D4"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5DA4B0C8" w14:textId="77777777" w:rsidR="00FC59D4"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121ECF76" w14:textId="77777777" w:rsidR="00FC59D4" w:rsidRDefault="00000000">
      <w:r>
        <w:br w:type="page"/>
      </w:r>
    </w:p>
    <w:p w14:paraId="43099D6F" w14:textId="77777777" w:rsidR="00FC59D4" w:rsidRDefault="00000000">
      <w:pPr>
        <w:pStyle w:val="Heading1"/>
      </w:pPr>
      <w:bookmarkStart w:id="950" w:name="sec-lawh-i-malikih"/>
      <w:bookmarkStart w:id="951" w:name="_Toc185452190"/>
      <w:bookmarkEnd w:id="948"/>
      <w:r>
        <w:lastRenderedPageBreak/>
        <w:t>Lawh-i-Malikih</w:t>
      </w:r>
      <w:bookmarkEnd w:id="951"/>
    </w:p>
    <w:p w14:paraId="62E994AC" w14:textId="77777777" w:rsidR="00FC59D4"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35F97329" w14:textId="77777777" w:rsidR="00FC59D4"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3DC3BC38" w14:textId="77777777" w:rsidR="00FC59D4"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19187F65" w14:textId="77777777" w:rsidR="00FC59D4"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5BDC115E" w14:textId="77777777" w:rsidR="00FC59D4"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24932E86" w14:textId="77777777" w:rsidR="00FC59D4" w:rsidRDefault="00000000">
      <w:r>
        <w:br w:type="page"/>
      </w:r>
    </w:p>
    <w:p w14:paraId="3D6C8952" w14:textId="77777777" w:rsidR="00FC59D4" w:rsidRDefault="00000000">
      <w:pPr>
        <w:pStyle w:val="Heading1"/>
      </w:pPr>
      <w:bookmarkStart w:id="952" w:name="sec-kitab-i-sultan"/>
      <w:bookmarkStart w:id="953" w:name="_Toc185452191"/>
      <w:bookmarkEnd w:id="950"/>
      <w:r>
        <w:lastRenderedPageBreak/>
        <w:t>Kitab-i-Sultan</w:t>
      </w:r>
      <w:bookmarkEnd w:id="953"/>
    </w:p>
    <w:p w14:paraId="07DCE2F0" w14:textId="77777777" w:rsidR="00FC59D4"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3FFAC3FD" w14:textId="77777777" w:rsidR="00FC59D4"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123DA099" w14:textId="77777777" w:rsidR="00FC59D4"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6146BF55" w14:textId="77777777" w:rsidR="00FC59D4"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72271118" w14:textId="77777777" w:rsidR="00FC59D4"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5FC7B12A" w14:textId="77777777" w:rsidR="00FC59D4"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AE48462" w14:textId="77777777" w:rsidR="00FC59D4"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7BB75B32" w14:textId="77777777" w:rsidR="00FC59D4"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443284D3" w14:textId="77777777" w:rsidR="00FC59D4"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611E6FA3" w14:textId="77777777" w:rsidR="00FC59D4"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67ADAA03" w14:textId="77777777" w:rsidR="00FC59D4"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0C602137" w14:textId="77777777" w:rsidR="00FC59D4"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5EE6F293" w14:textId="77777777" w:rsidR="00FC59D4"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5CF4E910" w14:textId="77777777" w:rsidR="00FC59D4"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3A9DE7B9" w14:textId="77777777" w:rsidR="00FC59D4"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56CF8709" w14:textId="77777777" w:rsidR="00FC59D4"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727C5482" w14:textId="77777777" w:rsidR="00FC59D4"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26C3032D" w14:textId="77777777" w:rsidR="00FC59D4"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225DAA3E" w14:textId="77777777" w:rsidR="00FC59D4"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7E58DEA4" w14:textId="77777777" w:rsidR="00FC59D4"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32623CC7" w14:textId="77777777" w:rsidR="00FC59D4"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7DC27A3A" w14:textId="77777777" w:rsidR="00FC59D4"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28D7FE67" w14:textId="77777777" w:rsidR="00FC59D4"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01478EA9" w14:textId="77777777" w:rsidR="00FC59D4"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3138A9AF" w14:textId="77777777" w:rsidR="00FC59D4"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65D27291" w14:textId="77777777" w:rsidR="00FC59D4"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558221C4" w14:textId="77777777" w:rsidR="00FC59D4"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7C5652BC" w14:textId="77777777" w:rsidR="00FC59D4"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16B10424" w14:textId="77777777" w:rsidR="00FC59D4" w:rsidRDefault="00000000">
      <w:r>
        <w:br w:type="page"/>
      </w:r>
    </w:p>
    <w:p w14:paraId="1FF886B6" w14:textId="77777777" w:rsidR="00FC59D4" w:rsidRDefault="00000000">
      <w:pPr>
        <w:pStyle w:val="Heading1"/>
      </w:pPr>
      <w:bookmarkStart w:id="954" w:name="sec-lawh-i-raam"/>
      <w:bookmarkStart w:id="955" w:name="_Toc185452192"/>
      <w:bookmarkEnd w:id="952"/>
      <w:r>
        <w:lastRenderedPageBreak/>
        <w:t>Lawh-i-Raam</w:t>
      </w:r>
      <w:bookmarkEnd w:id="955"/>
    </w:p>
    <w:p w14:paraId="1C54BF59" w14:textId="77777777" w:rsidR="00FC59D4"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7A3D7AE4" w14:textId="77777777" w:rsidR="00FC59D4" w:rsidRDefault="00000000">
      <w:r>
        <w:br w:type="page"/>
      </w:r>
    </w:p>
    <w:p w14:paraId="23A07A8F" w14:textId="77777777" w:rsidR="00FC59D4" w:rsidRDefault="00000000">
      <w:pPr>
        <w:pStyle w:val="Heading1"/>
      </w:pPr>
      <w:bookmarkStart w:id="956" w:name="sec-inba-07-collection"/>
      <w:bookmarkStart w:id="957" w:name="_Toc185452193"/>
      <w:bookmarkEnd w:id="954"/>
      <w:r>
        <w:lastRenderedPageBreak/>
        <w:t>INBA 07 Collection</w:t>
      </w:r>
      <w:bookmarkEnd w:id="957"/>
    </w:p>
    <w:p w14:paraId="5E8A91FF" w14:textId="77777777" w:rsidR="00FC59D4" w:rsidRDefault="00000000">
      <w:pPr>
        <w:pStyle w:val="Heading2"/>
      </w:pPr>
      <w:bookmarkStart w:id="958" w:name="bh00206"/>
      <w:r>
        <w:t>BH00206</w:t>
      </w:r>
    </w:p>
    <w:p w14:paraId="050FB982" w14:textId="77777777" w:rsidR="00FC59D4" w:rsidRDefault="00000000">
      <w:pPr>
        <w:pStyle w:val="FirstParagraph"/>
      </w:pPr>
      <w:r>
        <w:t>Understood. Here is the revised translation:</w:t>
      </w:r>
    </w:p>
    <w:p w14:paraId="474C69D9" w14:textId="77777777" w:rsidR="00FC59D4"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59857775" w14:textId="77777777" w:rsidR="00FC59D4"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7044A43C" w14:textId="77777777" w:rsidR="00FC59D4"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145D7EBF" w14:textId="77777777" w:rsidR="00FC59D4"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61D41D0F" w14:textId="77777777" w:rsidR="00FC59D4"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216BA0B8" w14:textId="77777777" w:rsidR="00FC59D4"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39016545" w14:textId="77777777" w:rsidR="00FC59D4" w:rsidRDefault="00000000">
      <w:pPr>
        <w:pStyle w:val="BodyText"/>
      </w:pPr>
      <w:r>
        <w:lastRenderedPageBreak/>
        <w:t>O ’Alí! Many are heedless and intoxicated by selfish cravings, which prevent them from turning toward the oneness of God. Beseech thy Lord to guide them to the straight path.</w:t>
      </w:r>
    </w:p>
    <w:p w14:paraId="0596EB46" w14:textId="77777777" w:rsidR="00FC59D4"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09CCA2CA" w14:textId="77777777" w:rsidR="00FC59D4" w:rsidRDefault="00000000">
      <w:pPr>
        <w:pStyle w:val="BodyText"/>
      </w:pPr>
      <w:r>
        <w:t>O ’Alí, the Greatest, the Sovereign of Destiny has desired to mention the land of Ṣād, where the banner of the love of God was raised.</w:t>
      </w:r>
    </w:p>
    <w:p w14:paraId="0A8DE85E" w14:textId="77777777" w:rsidR="00FC59D4"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01180E7B" w14:textId="77777777" w:rsidR="00FC59D4"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12F03E3B" w14:textId="77777777" w:rsidR="00FC59D4"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25902418" w14:textId="77777777" w:rsidR="00FC59D4"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25C576B6" w14:textId="77777777" w:rsidR="00FC59D4" w:rsidRDefault="00000000">
      <w:pPr>
        <w:pStyle w:val="BodyText"/>
      </w:pPr>
      <w:r>
        <w:t>The names of the souls mentioned in your letter were presented by the servant before the Throne. To each was revealed a unique and sublime verse from the heaven of the will of the Lord of oneness.</w:t>
      </w:r>
    </w:p>
    <w:p w14:paraId="2367F8FA" w14:textId="77777777" w:rsidR="00FC59D4"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66C74A46" w14:textId="77777777" w:rsidR="00FC59D4"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06795183" w14:textId="77777777" w:rsidR="00FC59D4"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7738C3F0" w14:textId="77777777" w:rsidR="00FC59D4"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57C1B49D" w14:textId="77777777" w:rsidR="00FC59D4"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3D3AD090" w14:textId="77777777" w:rsidR="00FC59D4"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146002E0" w14:textId="77777777" w:rsidR="00FC59D4"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425B07B1" w14:textId="77777777" w:rsidR="00FC59D4"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3942F39C" w14:textId="77777777" w:rsidR="00FC59D4"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58886723" w14:textId="77777777" w:rsidR="00FC59D4"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03E97DCA" w14:textId="77777777" w:rsidR="00FC59D4"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2F8B5A38" w14:textId="77777777" w:rsidR="00FC59D4"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1010D3CA" w14:textId="77777777" w:rsidR="00FC59D4"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70999DC2" w14:textId="77777777" w:rsidR="00FC59D4"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50461037" w14:textId="77777777" w:rsidR="00FC59D4" w:rsidRDefault="00000000">
      <w:pPr>
        <w:pStyle w:val="BodyText"/>
      </w:pPr>
      <w:r>
        <w:t>As for what you wrote regarding Jináb-i-Ḥájí Mírzá Ḥasan…</w:t>
      </w:r>
    </w:p>
    <w:p w14:paraId="2AE8E7D2" w14:textId="77777777" w:rsidR="00FC59D4" w:rsidRDefault="00000000">
      <w:pPr>
        <w:pStyle w:val="BodyText"/>
      </w:pPr>
      <w:r>
        <w:rPr>
          <w:b/>
          <w:bCs/>
          <w:i/>
          <w:iCs/>
        </w:rPr>
        <w:lastRenderedPageBreak/>
        <w:t>Page 16</w:t>
      </w:r>
      <w:r>
        <w:br/>
        <w:t>As for what you wrote regarding Jináb-i-Ḥájí Mírzá Ḥasan, it was presented, and this is what God has revealed in response:</w:t>
      </w:r>
    </w:p>
    <w:p w14:paraId="441234F6" w14:textId="77777777" w:rsidR="00FC59D4"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09869AC3" w14:textId="77777777" w:rsidR="00FC59D4"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0BEBD2B5" w14:textId="77777777" w:rsidR="00FC59D4"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70FF0F24" w14:textId="77777777" w:rsidR="00FC59D4" w:rsidRDefault="00000000">
      <w:pPr>
        <w:pStyle w:val="Heading2"/>
      </w:pPr>
      <w:bookmarkStart w:id="959" w:name="bh00450-unnatural"/>
      <w:bookmarkEnd w:id="958"/>
      <w:r>
        <w:t>BH00450 (Unnatural)</w:t>
      </w:r>
    </w:p>
    <w:p w14:paraId="03F4CA6C" w14:textId="77777777" w:rsidR="00FC59D4"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61064BE7" w14:textId="77777777" w:rsidR="00FC59D4"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499ABF60" w14:textId="77777777" w:rsidR="00FC59D4"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50AC9346" w14:textId="77777777" w:rsidR="00FC59D4"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079AD6A0" w14:textId="77777777" w:rsidR="00FC59D4"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5A2864B5" w14:textId="77777777" w:rsidR="00FC59D4"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5AAC5084" w14:textId="77777777" w:rsidR="00FC59D4" w:rsidRDefault="00000000">
      <w:pPr>
        <w:pStyle w:val="BodyText"/>
      </w:pPr>
      <w:r>
        <w:rPr>
          <w:b/>
          <w:bCs/>
          <w:i/>
          <w:iCs/>
        </w:rPr>
        <w:t>Page 19</w:t>
      </w:r>
      <w:r>
        <w:br/>
        <w:t>…that you raise the banner of unity upon the highest heights.</w:t>
      </w:r>
    </w:p>
    <w:p w14:paraId="1F99ACD9" w14:textId="77777777" w:rsidR="00FC59D4"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6588D2F4" w14:textId="77777777" w:rsidR="00FC59D4"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4D11B77A" w14:textId="77777777" w:rsidR="00FC59D4"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3BB89F2F" w14:textId="77777777" w:rsidR="00FC59D4"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34BF9C13" w14:textId="77777777" w:rsidR="00FC59D4"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35D3621D" w14:textId="77777777" w:rsidR="00FC59D4"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0967CAE1" w14:textId="77777777" w:rsidR="00FC59D4" w:rsidRDefault="00000000">
      <w:pPr>
        <w:pStyle w:val="BodyText"/>
      </w:pPr>
      <w:r>
        <w:t>Consider, if the hand of grace had not exposed this matter, how many souls would have drowned in the seas of their own delusions.</w:t>
      </w:r>
    </w:p>
    <w:p w14:paraId="6DDED322" w14:textId="77777777" w:rsidR="00FC59D4"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18569E70" w14:textId="77777777" w:rsidR="00FC59D4"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4E08F57F" w14:textId="77777777" w:rsidR="00FC59D4"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48BED590" w14:textId="77777777" w:rsidR="00FC59D4" w:rsidRDefault="00000000">
      <w:pPr>
        <w:pStyle w:val="BodyText"/>
      </w:pPr>
      <w:r>
        <w:t>After the Ancient Beauty…</w:t>
      </w:r>
    </w:p>
    <w:p w14:paraId="5C13D9A4" w14:textId="77777777" w:rsidR="00FC59D4"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00914ABD" w14:textId="77777777" w:rsidR="00FC59D4"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60ECE630" w14:textId="77777777" w:rsidR="00FC59D4"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7B479BBF" w14:textId="77777777" w:rsidR="00FC59D4"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052EF1AA" w14:textId="77777777" w:rsidR="00FC59D4" w:rsidRDefault="00000000">
      <w:pPr>
        <w:pStyle w:val="BodyText"/>
      </w:pPr>
      <w:r>
        <w:rPr>
          <w:b/>
          <w:bCs/>
          <w:i/>
          <w:iCs/>
        </w:rPr>
        <w:t>Page 23</w:t>
      </w:r>
      <w:r>
        <w:br/>
        <w:t>If only the discerning people would examine his writings and become informed of his reality. Verily, he is in manifest error.</w:t>
      </w:r>
    </w:p>
    <w:p w14:paraId="74F9C339" w14:textId="77777777" w:rsidR="00FC59D4"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2CC351F3" w14:textId="77777777" w:rsidR="00FC59D4"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5C2BB503" w14:textId="77777777" w:rsidR="00FC59D4"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13CC16D9" w14:textId="77777777" w:rsidR="00FC59D4"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179545BF" w14:textId="77777777" w:rsidR="00FC59D4"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54A16BBB" w14:textId="77777777" w:rsidR="00FC59D4"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4FAEB961" w14:textId="77777777" w:rsidR="00FC59D4"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7D0A8CE9" w14:textId="77777777" w:rsidR="00FC59D4"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18CCBC36" w14:textId="77777777" w:rsidR="00FC59D4" w:rsidRDefault="00000000">
      <w:pPr>
        <w:pStyle w:val="BodyText"/>
      </w:pPr>
      <w:r>
        <w:rPr>
          <w:b/>
          <w:bCs/>
          <w:i/>
          <w:iCs/>
        </w:rPr>
        <w:t>Page 25</w:t>
      </w:r>
      <w:r>
        <w:br/>
        <w:t>This is the Cause which, when it appears, breaks the backs of all distant evildoers.</w:t>
      </w:r>
    </w:p>
    <w:p w14:paraId="015D16F2" w14:textId="77777777" w:rsidR="00FC59D4"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6B4605A6" w14:textId="77777777" w:rsidR="00FC59D4"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785392EF" w14:textId="77777777" w:rsidR="00FC59D4"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3938DA47" w14:textId="77777777" w:rsidR="00FC59D4"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551AAE95" w14:textId="77777777" w:rsidR="00FC59D4"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7BA86D55" w14:textId="77777777" w:rsidR="00FC59D4" w:rsidRDefault="00000000">
      <w:pPr>
        <w:pStyle w:val="BodyText"/>
      </w:pPr>
      <w:r>
        <w:t>As for Jináb-i-Javád, who has ascended to God, God willing, what is befitting will be revealed for him. Blessed is he in his life, and blessed is he after his death.</w:t>
      </w:r>
    </w:p>
    <w:p w14:paraId="0777429B" w14:textId="77777777" w:rsidR="00FC59D4" w:rsidRDefault="00000000">
      <w:pPr>
        <w:pStyle w:val="BodyText"/>
      </w:pPr>
      <w:r>
        <w:t>In the Name of Our Lord…</w:t>
      </w:r>
    </w:p>
    <w:p w14:paraId="0542D701" w14:textId="77777777" w:rsidR="00FC59D4" w:rsidRDefault="00000000">
      <w:pPr>
        <w:pStyle w:val="Heading3"/>
      </w:pPr>
      <w:bookmarkStart w:id="960" w:name="possible-beginning-of-new-tablet"/>
      <w:r>
        <w:lastRenderedPageBreak/>
        <w:t>Possible Beginning of New Tablet</w:t>
      </w:r>
    </w:p>
    <w:p w14:paraId="703EF8A8" w14:textId="77777777" w:rsidR="00FC59D4" w:rsidRDefault="00000000">
      <w:pPr>
        <w:pStyle w:val="FirstParagraph"/>
      </w:pPr>
      <w:r>
        <w:rPr>
          <w:b/>
          <w:bCs/>
          <w:i/>
          <w:iCs/>
        </w:rPr>
        <w:t>Page 28</w:t>
      </w:r>
      <w:r>
        <w:br/>
        <w:t>In the Name of Our Most Great, Most Holy, Most Exalted, Most Glorious Lord.</w:t>
      </w:r>
    </w:p>
    <w:p w14:paraId="3AD6472F" w14:textId="77777777" w:rsidR="00FC59D4"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49759D2E" w14:textId="77777777" w:rsidR="00FC59D4"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401BD603" w14:textId="77777777" w:rsidR="00FC59D4"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06EE04F0" w14:textId="77777777" w:rsidR="00FC59D4"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7440287A" w14:textId="77777777" w:rsidR="00FC59D4"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5C5DC07D" w14:textId="77777777" w:rsidR="00FC59D4"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13AE521B" w14:textId="77777777" w:rsidR="00FC59D4" w:rsidRDefault="00000000">
      <w:pPr>
        <w:pStyle w:val="BodyText"/>
      </w:pPr>
      <w:r>
        <w:rPr>
          <w:b/>
          <w:bCs/>
          <w:i/>
          <w:iCs/>
        </w:rPr>
        <w:t>Page 30</w:t>
      </w:r>
      <w:r>
        <w:br/>
        <w:t>…what has been revealed from the kingdom of utterance by Our Lord, the Most Merciful:</w:t>
      </w:r>
    </w:p>
    <w:p w14:paraId="21908F5B" w14:textId="77777777" w:rsidR="00FC59D4"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41D85CB7" w14:textId="77777777" w:rsidR="00FC59D4"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2469BD56" w14:textId="77777777" w:rsidR="00FC59D4"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07915274" w14:textId="77777777" w:rsidR="00FC59D4"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6D14E72F" w14:textId="77777777" w:rsidR="00FC59D4"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55F5D502" w14:textId="77777777" w:rsidR="00FC59D4"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52F98CF6" w14:textId="77777777" w:rsidR="00FC59D4"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4AA18E09" w14:textId="77777777" w:rsidR="00FC59D4"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32D2D2DA" w14:textId="77777777" w:rsidR="00FC59D4" w:rsidRDefault="00000000">
      <w:pPr>
        <w:pStyle w:val="BodyText"/>
      </w:pPr>
      <w:r>
        <w:rPr>
          <w:b/>
          <w:bCs/>
          <w:i/>
          <w:iCs/>
        </w:rPr>
        <w:t>Page 32</w:t>
      </w:r>
      <w:r>
        <w:br/>
        <w:t>From My clear Book:</w:t>
      </w:r>
    </w:p>
    <w:p w14:paraId="5CEFB808" w14:textId="77777777" w:rsidR="00FC59D4"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7373E5A4" w14:textId="77777777" w:rsidR="00FC59D4"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403DC382" w14:textId="77777777" w:rsidR="00FC59D4"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1C8220AE" w14:textId="77777777" w:rsidR="00FC59D4" w:rsidRDefault="00000000">
      <w:pPr>
        <w:pStyle w:val="BodyText"/>
      </w:pPr>
      <w:r>
        <w:t>Inform everyone so that all may free themselves from their own imaginings and cling to what God has willed.</w:t>
      </w:r>
    </w:p>
    <w:p w14:paraId="472C6D81" w14:textId="77777777" w:rsidR="00FC59D4" w:rsidRDefault="00000000">
      <w:pPr>
        <w:pStyle w:val="BodyText"/>
      </w:pPr>
      <w:r>
        <w:rPr>
          <w:b/>
          <w:bCs/>
          <w:i/>
          <w:iCs/>
        </w:rPr>
        <w:t>Page 33</w:t>
      </w:r>
      <w:r>
        <w:br/>
        <w:t>Blessed are those who act accordingly.</w:t>
      </w:r>
    </w:p>
    <w:p w14:paraId="0E71D3D8" w14:textId="77777777" w:rsidR="00FC59D4"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3FD8C11D" w14:textId="77777777" w:rsidR="00FC59D4"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79753F7C" w14:textId="77777777" w:rsidR="00FC59D4"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221182F7" w14:textId="77777777" w:rsidR="00FC59D4"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14DA0E95" w14:textId="77777777" w:rsidR="00FC59D4"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0C6E1D3C" w14:textId="77777777" w:rsidR="00FC59D4"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776435A0" w14:textId="77777777" w:rsidR="00FC59D4" w:rsidRDefault="00000000">
      <w:pPr>
        <w:pStyle w:val="BodyText"/>
      </w:pPr>
      <w:r>
        <w:t>O you who turn toward the Countenance, thank God for preserving you from them and for revealing to you the one adorned with His mention. This has been decreed by God, the Almighty, the Wise.</w:t>
      </w:r>
    </w:p>
    <w:p w14:paraId="5A6A291E" w14:textId="77777777" w:rsidR="00FC59D4"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35B8569D" w14:textId="77777777" w:rsidR="00FC59D4"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7BDFA264" w14:textId="77777777" w:rsidR="00FC59D4"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4D65E2F8" w14:textId="77777777" w:rsidR="00FC59D4" w:rsidRDefault="00000000">
      <w:pPr>
        <w:pStyle w:val="BodyText"/>
      </w:pPr>
      <w:r>
        <w:t>We counsel you and…</w:t>
      </w:r>
    </w:p>
    <w:p w14:paraId="58C11BAF" w14:textId="77777777" w:rsidR="00FC59D4"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034FEF61" w14:textId="77777777" w:rsidR="00FC59D4"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2C9F17CF" w14:textId="77777777" w:rsidR="00FC59D4"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6E61232F" w14:textId="77777777" w:rsidR="00FC59D4" w:rsidRDefault="00000000">
      <w:pPr>
        <w:pStyle w:val="BodyText"/>
      </w:pPr>
      <w:r>
        <w:t>Those two wrongdoers are not worth mentioning. Say: Leave them to themselves.</w:t>
      </w:r>
    </w:p>
    <w:p w14:paraId="1F8FC1C1" w14:textId="77777777" w:rsidR="00FC59D4" w:rsidRDefault="00000000">
      <w:pPr>
        <w:pStyle w:val="BodyText"/>
      </w:pPr>
      <w:r>
        <w:rPr>
          <w:b/>
          <w:bCs/>
          <w:i/>
          <w:iCs/>
        </w:rPr>
        <w:t>Page 36</w:t>
      </w:r>
      <w:r>
        <w:br/>
      </w:r>
      <w:r>
        <w:rPr>
          <w:i/>
          <w:iCs/>
        </w:rPr>
        <w:t>“They are sufficient for each other in what they committed during the Days of God, the Sovereign, the Omnipotent, the Almighty.”</w:t>
      </w:r>
    </w:p>
    <w:p w14:paraId="6908D05E" w14:textId="77777777" w:rsidR="00FC59D4"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122E9C63" w14:textId="77777777" w:rsidR="00FC59D4"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21324D92" w14:textId="77777777" w:rsidR="00FC59D4" w:rsidRDefault="00000000">
      <w:pPr>
        <w:pStyle w:val="BodyText"/>
      </w:pPr>
      <w:r>
        <w:t>This statement, in the name of the Most Glorious Beauty, was revealed from the kingdom of utterance. This Most Great Manifestation is the manifestation of universal mercy.</w:t>
      </w:r>
    </w:p>
    <w:p w14:paraId="21D69815" w14:textId="77777777" w:rsidR="00FC59D4"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40952064" w14:textId="77777777" w:rsidR="00FC59D4" w:rsidRDefault="00000000">
      <w:pPr>
        <w:pStyle w:val="BodyText"/>
      </w:pPr>
      <w:r>
        <w:t>O My beloved friends, rejoice in My mention. We remember you from this station with a mention that…</w:t>
      </w:r>
    </w:p>
    <w:p w14:paraId="34087019" w14:textId="77777777" w:rsidR="00FC59D4"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42C14BC5" w14:textId="77777777" w:rsidR="00FC59D4"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0C84927F" w14:textId="77777777" w:rsidR="00FC59D4" w:rsidRDefault="00000000">
      <w:pPr>
        <w:pStyle w:val="BodyText"/>
      </w:pPr>
      <w:r>
        <w:t>Blessings be upon you, O My beloved ones, and exaltation upon you from the All-Powerful, the Almighty.</w:t>
      </w:r>
    </w:p>
    <w:p w14:paraId="54F4C204" w14:textId="77777777" w:rsidR="00FC59D4"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4CC3EFEA" w14:textId="77777777" w:rsidR="00FC59D4" w:rsidRDefault="00000000">
      <w:pPr>
        <w:pStyle w:val="BodyText"/>
      </w:pPr>
      <w:r>
        <w:rPr>
          <w:b/>
          <w:bCs/>
          <w:i/>
          <w:iCs/>
        </w:rPr>
        <w:t>Page 38</w:t>
      </w:r>
      <w:r>
        <w:br/>
        <w:t>…He is the Singular, the Wise.</w:t>
      </w:r>
    </w:p>
    <w:p w14:paraId="13D7C365" w14:textId="77777777" w:rsidR="00FC59D4"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576FB5EF" w14:textId="77777777" w:rsidR="00FC59D4"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73A36D29" w14:textId="77777777" w:rsidR="00FC59D4" w:rsidRDefault="00000000">
      <w:pPr>
        <w:pStyle w:val="BodyText"/>
      </w:pPr>
      <w:r>
        <w:t>Heedlessness has overtaken the inhabitants of the earth, except those whom God wills.</w:t>
      </w:r>
    </w:p>
    <w:p w14:paraId="5F9FA7D7" w14:textId="77777777" w:rsidR="00FC59D4"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0AF6DD51" w14:textId="77777777" w:rsidR="00FC59D4" w:rsidRDefault="00000000">
      <w:pPr>
        <w:pStyle w:val="BodyText"/>
      </w:pPr>
      <w:r>
        <w:rPr>
          <w:b/>
          <w:bCs/>
          <w:i/>
          <w:iCs/>
        </w:rPr>
        <w:t>Page 39</w:t>
      </w:r>
      <w:r>
        <w:br/>
        <w:t>…Verily, He guides those who seek their Lord and cast aside all else.</w:t>
      </w:r>
    </w:p>
    <w:p w14:paraId="3B9529B8" w14:textId="77777777" w:rsidR="00FC59D4" w:rsidRDefault="00000000">
      <w:pPr>
        <w:pStyle w:val="BodyText"/>
      </w:pPr>
      <w:r>
        <w:t>This lowly servant humbly requests that you undertake the visitation on my behalf. Verily, He does not let the reward of those who do good go to waste.</w:t>
      </w:r>
    </w:p>
    <w:p w14:paraId="646E41A5" w14:textId="77777777" w:rsidR="00FC59D4"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74D953EB" w14:textId="77777777" w:rsidR="00FC59D4"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50755DAC" w14:textId="77777777" w:rsidR="00FC59D4"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419780B4" w14:textId="77777777" w:rsidR="00FC59D4" w:rsidRDefault="00000000">
      <w:pPr>
        <w:pStyle w:val="BodyText"/>
      </w:pPr>
      <w:r>
        <w:t>Blessed is the soul that is slain, though it does not slay, and blessed is the one who is slaughtered, though it does not slaughter, and the one who is struck, though it does not strike.</w:t>
      </w:r>
    </w:p>
    <w:p w14:paraId="6C313E79" w14:textId="77777777" w:rsidR="00FC59D4" w:rsidRDefault="00000000">
      <w:pPr>
        <w:pStyle w:val="BodyText"/>
      </w:pPr>
      <w:r>
        <w:rPr>
          <w:b/>
          <w:bCs/>
          <w:i/>
          <w:iCs/>
        </w:rPr>
        <w:t>Page 40</w:t>
      </w:r>
      <w:r>
        <w:br/>
        <w:t>These souls, of the people of Bahá, are mentioned and recorded in the Crimson Scroll.</w:t>
      </w:r>
    </w:p>
    <w:p w14:paraId="383693EE" w14:textId="77777777" w:rsidR="00FC59D4"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20D5E190" w14:textId="77777777" w:rsidR="00FC59D4"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483B0B75" w14:textId="77777777" w:rsidR="00FC59D4" w:rsidRDefault="00000000">
      <w:pPr>
        <w:pStyle w:val="BodyText"/>
      </w:pPr>
      <w:r>
        <w:t xml:space="preserve">The Primal Point, may the spirit of all else be a sacrifice unto Him, declares: </w:t>
      </w:r>
      <w:r>
        <w:rPr>
          <w:i/>
          <w:iCs/>
        </w:rPr>
        <w:t>“All is for the sake of being once mentioned in His Court.”</w:t>
      </w:r>
    </w:p>
    <w:p w14:paraId="1C335F8C" w14:textId="77777777" w:rsidR="00FC59D4" w:rsidRDefault="00000000">
      <w:pPr>
        <w:pStyle w:val="BodyText"/>
      </w:pPr>
      <w:r>
        <w:t>The mention of both was presented in the sanctified Court as requested. This is what has appeared from the kingdom of the All-Merciful:</w:t>
      </w:r>
    </w:p>
    <w:p w14:paraId="79E541BE" w14:textId="77777777" w:rsidR="00FC59D4" w:rsidRDefault="00000000">
      <w:pPr>
        <w:pStyle w:val="BodyText"/>
      </w:pPr>
      <w:r>
        <w:t>Exalted be His majesty.</w:t>
      </w:r>
    </w:p>
    <w:p w14:paraId="6B180597" w14:textId="77777777" w:rsidR="00FC59D4"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139B5D88" w14:textId="77777777" w:rsidR="00FC59D4"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4A5FDEA2" w14:textId="77777777" w:rsidR="00FC59D4"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5AECB77B" w14:textId="77777777" w:rsidR="00FC59D4"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4647C03A" w14:textId="77777777" w:rsidR="00FC59D4" w:rsidRDefault="00000000">
      <w:pPr>
        <w:pStyle w:val="BodyText"/>
      </w:pPr>
      <w:r>
        <w:t>Thus does your Lord remember you from this noble station. Move among all people, reflect on what you see, and you will find in all things the wisdom of your Lord.</w:t>
      </w:r>
    </w:p>
    <w:p w14:paraId="49A6430B" w14:textId="77777777" w:rsidR="00FC59D4" w:rsidRDefault="00000000">
      <w:pPr>
        <w:pStyle w:val="BodyText"/>
      </w:pPr>
      <w:r>
        <w:rPr>
          <w:b/>
          <w:bCs/>
          <w:i/>
          <w:iCs/>
        </w:rPr>
        <w:t>Page 42</w:t>
      </w:r>
      <w:r>
        <w:br/>
        <w:t>Your Lord is the Wise Commander. Say: All praise belongs to God, the Lord of the worlds.</w:t>
      </w:r>
    </w:p>
    <w:p w14:paraId="0A66CBE6" w14:textId="77777777" w:rsidR="00FC59D4"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24A8F44C" w14:textId="77777777" w:rsidR="00FC59D4"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00B0D4DD" w14:textId="77777777" w:rsidR="00FC59D4" w:rsidRDefault="00000000">
      <w:pPr>
        <w:pStyle w:val="BodyText"/>
      </w:pPr>
      <w:r>
        <w:t>The servant present read your letter, which you sent to Nabíl before ’Alí, and We have answered you with what the Most High Pen, from the All-Enlightening, All-Wise, has revealed.</w:t>
      </w:r>
    </w:p>
    <w:p w14:paraId="1AE2E02E" w14:textId="77777777" w:rsidR="00FC59D4"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0CBEF98A" w14:textId="77777777" w:rsidR="00FC59D4"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1577E449" w14:textId="77777777" w:rsidR="00FC59D4"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337D88BE" w14:textId="77777777" w:rsidR="00FC59D4"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71F3B667" w14:textId="77777777" w:rsidR="00FC59D4"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2DA979A7" w14:textId="77777777" w:rsidR="00FC59D4"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59ACD103" w14:textId="77777777" w:rsidR="00FC59D4" w:rsidRDefault="00000000">
      <w:pPr>
        <w:pStyle w:val="BodyText"/>
      </w:pPr>
      <w:r>
        <w:t>Blessed are they, and the glory of God be upon them.</w:t>
      </w:r>
    </w:p>
    <w:p w14:paraId="55DB35A8" w14:textId="77777777" w:rsidR="00FC59D4"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55A65881" w14:textId="77777777" w:rsidR="00FC59D4"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699E2AF9" w14:textId="77777777" w:rsidR="00FC59D4"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73E371B0" w14:textId="77777777" w:rsidR="00FC59D4"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778D67F7" w14:textId="77777777" w:rsidR="00FC59D4" w:rsidRDefault="00000000">
      <w:pPr>
        <w:pStyle w:val="BodyText"/>
      </w:pPr>
      <w:r>
        <w:t>This servant also expressed his humble servitude to them and to Jináb-i-Sayyid Abúṭálib. I beseech God to enable me, God willing, to send them soon.</w:t>
      </w:r>
    </w:p>
    <w:p w14:paraId="06DA78D4" w14:textId="77777777" w:rsidR="00FC59D4"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065A0781" w14:textId="77777777" w:rsidR="00FC59D4" w:rsidRDefault="00000000">
      <w:pPr>
        <w:pStyle w:val="BodyText"/>
      </w:pPr>
      <w:r>
        <w:t>At the time of departure, Jináb-i-Muḥammad before ’Alí, upon him be the most glorious blessings, from the people of Dahaj, was given these packets to deliver. There has been a considerable delay.</w:t>
      </w:r>
    </w:p>
    <w:p w14:paraId="46DE92F7" w14:textId="77777777" w:rsidR="00FC59D4"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63B8E2EC" w14:textId="77777777" w:rsidR="00FC59D4" w:rsidRDefault="00000000">
      <w:pPr>
        <w:pStyle w:val="Heading2"/>
      </w:pPr>
      <w:bookmarkStart w:id="961" w:name="bh00166-unnatural"/>
      <w:bookmarkEnd w:id="959"/>
      <w:bookmarkEnd w:id="960"/>
      <w:r>
        <w:t>BH00166 (Unnatural)</w:t>
      </w:r>
    </w:p>
    <w:p w14:paraId="46E665BB" w14:textId="77777777" w:rsidR="00FC59D4"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0FD9834A" w14:textId="77777777" w:rsidR="00FC59D4"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268E64E2" w14:textId="77777777" w:rsidR="00FC59D4"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3FC0F204" w14:textId="77777777" w:rsidR="00FC59D4" w:rsidRDefault="00000000">
      <w:pPr>
        <w:pStyle w:val="BodyText"/>
      </w:pPr>
      <w:r>
        <w:t>The servant.</w:t>
      </w:r>
    </w:p>
    <w:p w14:paraId="68115AF8" w14:textId="77777777" w:rsidR="00FC59D4" w:rsidRDefault="00000000">
      <w:pPr>
        <w:pStyle w:val="Heading2"/>
      </w:pPr>
      <w:bookmarkStart w:id="962" w:name="bh00867-natural-beginning"/>
      <w:bookmarkEnd w:id="961"/>
      <w:r>
        <w:t>BH00867 (Natural Beginning)</w:t>
      </w:r>
    </w:p>
    <w:p w14:paraId="7CDBBBEC" w14:textId="77777777" w:rsidR="00FC59D4" w:rsidRDefault="00000000">
      <w:pPr>
        <w:pStyle w:val="FirstParagraph"/>
      </w:pPr>
      <w:r>
        <w:rPr>
          <w:b/>
          <w:bCs/>
          <w:i/>
          <w:iCs/>
        </w:rPr>
        <w:t>Page 47</w:t>
      </w:r>
    </w:p>
    <w:p w14:paraId="14C55927" w14:textId="77777777" w:rsidR="00FC59D4" w:rsidRDefault="00000000">
      <w:pPr>
        <w:pStyle w:val="BodyText"/>
      </w:pPr>
      <w:r>
        <w:t>In the Name of Our Most Great, Most Ancient, Most Exalted, Most Glorious Lord.</w:t>
      </w:r>
    </w:p>
    <w:p w14:paraId="71F9EFED" w14:textId="77777777" w:rsidR="00FC59D4"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1C76513C" w14:textId="77777777" w:rsidR="00FC59D4"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02172146" w14:textId="77777777" w:rsidR="00FC59D4"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4C642FEE" w14:textId="77777777" w:rsidR="00FC59D4"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3A8F8B77" w14:textId="77777777" w:rsidR="00FC59D4" w:rsidRDefault="00000000">
      <w:pPr>
        <w:pStyle w:val="BodyText"/>
      </w:pPr>
      <w:r>
        <w:rPr>
          <w:b/>
          <w:bCs/>
          <w:i/>
          <w:iCs/>
        </w:rPr>
        <w:t>Page 48</w:t>
      </w:r>
    </w:p>
    <w:p w14:paraId="2FE62215" w14:textId="77777777" w:rsidR="00FC59D4"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2AB64EE8" w14:textId="77777777" w:rsidR="00FC59D4" w:rsidRDefault="00000000">
      <w:pPr>
        <w:pStyle w:val="BodyText"/>
      </w:pPr>
      <w:r>
        <w:t>By the life of the Beloved, nothing equals this in all that has been created in heaven and earth. This is attested by the Lord of Names, who has ascended His throne in this noble station.</w:t>
      </w:r>
    </w:p>
    <w:p w14:paraId="2EFDD480" w14:textId="77777777" w:rsidR="00FC59D4"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5ACE1182" w14:textId="77777777" w:rsidR="00FC59D4"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2E828E5B" w14:textId="77777777" w:rsidR="00FC59D4"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619C02A3" w14:textId="77777777" w:rsidR="00FC59D4" w:rsidRDefault="00000000">
      <w:pPr>
        <w:pStyle w:val="BodyText"/>
      </w:pPr>
      <w:r>
        <w:rPr>
          <w:b/>
          <w:bCs/>
          <w:i/>
          <w:iCs/>
        </w:rPr>
        <w:t>Page 49</w:t>
      </w:r>
    </w:p>
    <w:p w14:paraId="391E0F4A" w14:textId="77777777" w:rsidR="00FC59D4" w:rsidRDefault="00000000">
      <w:pPr>
        <w:pStyle w:val="BodyText"/>
      </w:pPr>
      <w:r>
        <w:t>Despite this firm and precise word, some remain in doubt and confusion, occupied with vain imaginings in interpreting the meaning of victory.</w:t>
      </w:r>
    </w:p>
    <w:p w14:paraId="513D6F2F" w14:textId="77777777" w:rsidR="00FC59D4" w:rsidRDefault="00000000">
      <w:pPr>
        <w:pStyle w:val="BodyText"/>
      </w:pPr>
      <w:r>
        <w:t>Say: What is the matter with you that you do not understand or perceive? We have enjoined upon all compassion, kindness, and care. Blessed is the one who attains My purpose, and woe to the heedless.</w:t>
      </w:r>
    </w:p>
    <w:p w14:paraId="3CDF4E18" w14:textId="77777777" w:rsidR="00FC59D4" w:rsidRDefault="00000000">
      <w:pPr>
        <w:pStyle w:val="BodyText"/>
      </w:pPr>
      <w:r>
        <w:t>It seems as though some consider their own will superior to the will of God or regard what has been revealed from the kingdom of utterance as trivial. Some, God forbid, perceive God as powerless or weak.</w:t>
      </w:r>
    </w:p>
    <w:p w14:paraId="5DC3B766" w14:textId="77777777" w:rsidR="00FC59D4" w:rsidRDefault="00000000">
      <w:pPr>
        <w:pStyle w:val="BodyText"/>
      </w:pPr>
      <w:r>
        <w:t>Say: Woe to you! Verily, He is the All-Powerful, the Almighty. Verily, He is the Glorious, the Great. Verily, He is the Dominant, the Wise. Verily, He is the Subduer over all creation, and He knows all things.</w:t>
      </w:r>
    </w:p>
    <w:p w14:paraId="385FA53D" w14:textId="77777777" w:rsidR="00FC59D4" w:rsidRDefault="00000000">
      <w:pPr>
        <w:pStyle w:val="BodyText"/>
      </w:pPr>
      <w:r>
        <w:t>Ask of God to confirm My loved ones in goodly deeds, praiseworthy virtues, and what has been decreed in the Book of God, the All-Enlightening, the All-Knowing.</w:t>
      </w:r>
    </w:p>
    <w:p w14:paraId="4852DF30" w14:textId="77777777" w:rsidR="00FC59D4" w:rsidRDefault="00000000">
      <w:pPr>
        <w:pStyle w:val="BodyText"/>
      </w:pPr>
      <w:r>
        <w:t>Today is a new day, and another heaven has been raised, and another ocean is surging. Its likeness has not been, nor will it ever be.</w:t>
      </w:r>
    </w:p>
    <w:p w14:paraId="2E491FF6" w14:textId="77777777" w:rsidR="00FC59D4"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465BECF2" w14:textId="77777777" w:rsidR="00FC59D4" w:rsidRDefault="00000000">
      <w:pPr>
        <w:pStyle w:val="BodyText"/>
      </w:pPr>
      <w:r>
        <w:rPr>
          <w:b/>
          <w:bCs/>
          <w:i/>
          <w:iCs/>
        </w:rPr>
        <w:t>Page 50</w:t>
      </w:r>
    </w:p>
    <w:p w14:paraId="4F9DCBD1" w14:textId="77777777" w:rsidR="00FC59D4" w:rsidRDefault="00000000">
      <w:pPr>
        <w:pStyle w:val="BodyText"/>
      </w:pPr>
      <w:r>
        <w:t>The wings sullied with mud are neither fit for flight nor capable of ascending.</w:t>
      </w:r>
    </w:p>
    <w:p w14:paraId="73A0EAD6" w14:textId="77777777" w:rsidR="00FC59D4"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7F5E12BE" w14:textId="77777777" w:rsidR="00FC59D4" w:rsidRDefault="00000000">
      <w:pPr>
        <w:pStyle w:val="BodyText"/>
      </w:pPr>
      <w:r>
        <w:t>The matter rests in the hands of God, the Lord of the Day of Judgment. Praise be to Him, for He speaks the truth and is the most merciful of the merciful.</w:t>
      </w:r>
    </w:p>
    <w:p w14:paraId="5701FEBB" w14:textId="77777777" w:rsidR="00FC59D4"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02962195" w14:textId="77777777" w:rsidR="00FC59D4" w:rsidRDefault="00000000">
      <w:pPr>
        <w:pStyle w:val="BodyText"/>
      </w:pPr>
      <w:r>
        <w:t>The mention of God is life for the dead and favor for the living. Recognize the value of this grace and proclaim the praise and gratitude of God.</w:t>
      </w:r>
    </w:p>
    <w:p w14:paraId="5492F5D8" w14:textId="77777777" w:rsidR="00FC59D4"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24EE3976" w14:textId="77777777" w:rsidR="00FC59D4" w:rsidRDefault="00000000">
      <w:pPr>
        <w:pStyle w:val="BodyText"/>
      </w:pPr>
      <w:r>
        <w:rPr>
          <w:b/>
          <w:bCs/>
          <w:i/>
          <w:iCs/>
        </w:rPr>
        <w:t>Page 51</w:t>
      </w:r>
    </w:p>
    <w:p w14:paraId="621F341D" w14:textId="77777777" w:rsidR="00FC59D4" w:rsidRDefault="00000000">
      <w:pPr>
        <w:pStyle w:val="BodyText"/>
      </w:pPr>
      <w:r>
        <w:t>Divine favor toward the Beloved and the true friends is evident and manifest. God willing, we will all attain what is beloved in His sight.</w:t>
      </w:r>
    </w:p>
    <w:p w14:paraId="621F2AFA" w14:textId="77777777" w:rsidR="00FC59D4"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60C0AEFB" w14:textId="77777777" w:rsidR="00FC59D4" w:rsidRDefault="00000000">
      <w:pPr>
        <w:pStyle w:val="BodyText"/>
      </w:pPr>
      <w:r>
        <w:t>This is what I heard from the utterance of the will of my Lord, the All-Enlightening, the Wise.</w:t>
      </w:r>
    </w:p>
    <w:p w14:paraId="5B05BE2E" w14:textId="77777777" w:rsidR="00FC59D4"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065DD33D" w14:textId="77777777" w:rsidR="00FC59D4"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587D8D8C" w14:textId="77777777" w:rsidR="00FC59D4" w:rsidRDefault="00000000">
      <w:pPr>
        <w:pStyle w:val="BodyText"/>
      </w:pPr>
      <w:r>
        <w:rPr>
          <w:b/>
          <w:bCs/>
          <w:i/>
          <w:iCs/>
        </w:rPr>
        <w:t>Page 52</w:t>
      </w:r>
    </w:p>
    <w:p w14:paraId="63AC0B26" w14:textId="77777777" w:rsidR="00FC59D4"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5A34A218" w14:textId="77777777" w:rsidR="00FC59D4"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303B6523" w14:textId="77777777" w:rsidR="00FC59D4" w:rsidRDefault="00000000">
      <w:pPr>
        <w:pStyle w:val="BodyText"/>
      </w:pPr>
      <w:r>
        <w:t>Praise be to God, the Lord of the worlds.</w:t>
      </w:r>
    </w:p>
    <w:p w14:paraId="71A3B133" w14:textId="77777777" w:rsidR="00FC59D4" w:rsidRDefault="00000000">
      <w:pPr>
        <w:pStyle w:val="BodyText"/>
      </w:pPr>
      <w:r>
        <w:t>The servant, on 22 Rabí‘u’l-Awwal, 98. (March 1881)</w:t>
      </w:r>
    </w:p>
    <w:p w14:paraId="2FD1E84A" w14:textId="77777777" w:rsidR="00FC59D4" w:rsidRDefault="00000000">
      <w:pPr>
        <w:pStyle w:val="Heading2"/>
      </w:pPr>
      <w:bookmarkStart w:id="963" w:name="bh00302-natural"/>
      <w:bookmarkEnd w:id="962"/>
      <w:r>
        <w:t>BH00302 (Natural)</w:t>
      </w:r>
    </w:p>
    <w:p w14:paraId="22C934FA" w14:textId="77777777" w:rsidR="00FC59D4" w:rsidRDefault="00000000">
      <w:pPr>
        <w:pStyle w:val="FirstParagraph"/>
      </w:pPr>
      <w:r>
        <w:t>He is the Most Exalted, the All-Knowing, the All-Informed.</w:t>
      </w:r>
    </w:p>
    <w:p w14:paraId="1C022959" w14:textId="77777777" w:rsidR="00FC59D4"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19F8FC99" w14:textId="77777777" w:rsidR="00FC59D4" w:rsidRDefault="00000000">
      <w:pPr>
        <w:pStyle w:val="BodyText"/>
      </w:pPr>
      <w:r>
        <w:rPr>
          <w:b/>
          <w:bCs/>
          <w:i/>
          <w:iCs/>
        </w:rPr>
        <w:t>Page 53</w:t>
      </w:r>
    </w:p>
    <w:p w14:paraId="7FFF3512" w14:textId="77777777" w:rsidR="00FC59D4" w:rsidRDefault="00000000">
      <w:pPr>
        <w:pStyle w:val="BodyText"/>
      </w:pPr>
      <w:r>
        <w:t>Verily, He is God; there is no God but Him. He has ever been sanctified beyond all likenesses, and He shall forever remain as He has ever been. There is no God but Him, the Almighty, the Most Exalted.</w:t>
      </w:r>
    </w:p>
    <w:p w14:paraId="7CA3FC48" w14:textId="77777777" w:rsidR="00FC59D4"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3A124307" w14:textId="77777777" w:rsidR="00FC59D4"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69A23A88" w14:textId="77777777" w:rsidR="00FC59D4"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0FAC6F31" w14:textId="77777777" w:rsidR="00FC59D4"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653260F9" w14:textId="77777777" w:rsidR="00FC59D4" w:rsidRDefault="00000000">
      <w:pPr>
        <w:pStyle w:val="BodyText"/>
      </w:pPr>
      <w:r>
        <w:rPr>
          <w:b/>
          <w:bCs/>
          <w:i/>
          <w:iCs/>
        </w:rPr>
        <w:t>Page 54</w:t>
      </w:r>
    </w:p>
    <w:p w14:paraId="58BF16CF" w14:textId="77777777" w:rsidR="00FC59D4"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35DAE1AF" w14:textId="77777777" w:rsidR="00FC59D4"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2910D24A" w14:textId="77777777" w:rsidR="00FC59D4"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056020F3" w14:textId="77777777" w:rsidR="00FC59D4" w:rsidRDefault="00000000">
      <w:pPr>
        <w:pStyle w:val="BodyText"/>
      </w:pPr>
      <w:r>
        <w:rPr>
          <w:b/>
          <w:bCs/>
          <w:i/>
          <w:iCs/>
        </w:rPr>
        <w:t>Page 55</w:t>
      </w:r>
    </w:p>
    <w:p w14:paraId="53DCC95E" w14:textId="77777777" w:rsidR="00FC59D4" w:rsidRDefault="00000000">
      <w:pPr>
        <w:pStyle w:val="BodyText"/>
      </w:pPr>
      <w:r>
        <w:t>When I presented what was in your Tablet, the Beloved turned His Countenance and spoke words that drew hearts irresistibly. Exalted, exalted is His utterance, beyond what His servants can describe.</w:t>
      </w:r>
    </w:p>
    <w:p w14:paraId="5825F2BD" w14:textId="77777777" w:rsidR="00FC59D4"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42DE2376" w14:textId="77777777" w:rsidR="00FC59D4"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5F0347CC" w14:textId="77777777" w:rsidR="00FC59D4"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1BE64676" w14:textId="77777777" w:rsidR="00FC59D4" w:rsidRDefault="00000000">
      <w:pPr>
        <w:pStyle w:val="BodyText"/>
      </w:pPr>
      <w:r>
        <w:t>Verily, they are among those mentioned by the tongues of the world, to whose names all nations bow. This is testified by the tongue of My grandeur and the kingdom of My utterance.</w:t>
      </w:r>
    </w:p>
    <w:p w14:paraId="6C29DF2D" w14:textId="77777777" w:rsidR="00FC59D4" w:rsidRDefault="00000000">
      <w:pPr>
        <w:pStyle w:val="BodyText"/>
      </w:pPr>
      <w:r>
        <w:rPr>
          <w:b/>
          <w:bCs/>
          <w:i/>
          <w:iCs/>
        </w:rPr>
        <w:t>Page 56</w:t>
      </w:r>
    </w:p>
    <w:p w14:paraId="1D63B809" w14:textId="77777777" w:rsidR="00FC59D4" w:rsidRDefault="00000000">
      <w:pPr>
        <w:pStyle w:val="BodyText"/>
      </w:pPr>
      <w:r>
        <w:t>This Pen, which traverses the arena of understanding, affirms it. Verily, those who attained imprisonment have been graced with the mention of My Most High Pen, and it is the most precious of all things.</w:t>
      </w:r>
    </w:p>
    <w:p w14:paraId="15980052" w14:textId="77777777" w:rsidR="00FC59D4"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03511578" w14:textId="77777777" w:rsidR="00FC59D4"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58B1619A" w14:textId="77777777" w:rsidR="00FC59D4"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27FA35F4" w14:textId="77777777" w:rsidR="00FC59D4"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44F4966D" w14:textId="77777777" w:rsidR="00FC59D4" w:rsidRDefault="00000000">
      <w:pPr>
        <w:pStyle w:val="BodyText"/>
      </w:pPr>
      <w:r>
        <w:t>I was grieved by your sorrow and rejoice now in what God has mentioned about you as a reward for what you have done in His straight path.</w:t>
      </w:r>
    </w:p>
    <w:p w14:paraId="763BA3B1" w14:textId="77777777" w:rsidR="00FC59D4" w:rsidRDefault="00000000">
      <w:pPr>
        <w:pStyle w:val="BodyText"/>
      </w:pPr>
      <w:r>
        <w:rPr>
          <w:b/>
          <w:bCs/>
          <w:i/>
          <w:iCs/>
        </w:rPr>
        <w:t>Page 57</w:t>
      </w:r>
    </w:p>
    <w:p w14:paraId="6903C42B" w14:textId="77777777" w:rsidR="00FC59D4"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5089A406" w14:textId="77777777" w:rsidR="00FC59D4"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4B66646D" w14:textId="77777777" w:rsidR="00FC59D4" w:rsidRDefault="00000000">
      <w:pPr>
        <w:pStyle w:val="BodyText"/>
      </w:pPr>
      <w:r>
        <w:t>Glad tidings to the soul that has recognized what My mighty tongue has uttered.</w:t>
      </w:r>
    </w:p>
    <w:p w14:paraId="3227992B" w14:textId="77777777" w:rsidR="00FC59D4"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342BCBDB" w14:textId="77777777" w:rsidR="00FC59D4" w:rsidRDefault="00000000">
      <w:pPr>
        <w:pStyle w:val="BodyText"/>
      </w:pPr>
      <w:r>
        <w:t>What benefit, though, when the intoxication of desire has seized the inhabitants of creation, except for those preserved by the hand of the power of our Lord, the Omnipotent, the Almighty?</w:t>
      </w:r>
    </w:p>
    <w:p w14:paraId="0F38641B" w14:textId="77777777" w:rsidR="00FC59D4"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01652798" w14:textId="77777777" w:rsidR="00FC59D4" w:rsidRDefault="00000000">
      <w:pPr>
        <w:pStyle w:val="BodyText"/>
      </w:pPr>
      <w:r>
        <w:rPr>
          <w:b/>
          <w:bCs/>
          <w:i/>
          <w:iCs/>
        </w:rPr>
        <w:t>Page 58</w:t>
      </w:r>
    </w:p>
    <w:p w14:paraId="20ACA625" w14:textId="77777777" w:rsidR="00FC59D4"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1A6EAE90" w14:textId="77777777" w:rsidR="00FC59D4"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232B967B" w14:textId="77777777" w:rsidR="00FC59D4"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5A38A571" w14:textId="77777777" w:rsidR="00FC59D4" w:rsidRDefault="00000000">
      <w:pPr>
        <w:pStyle w:val="BodyText"/>
      </w:pPr>
      <w:r>
        <w:t>With utmost effort and diligence, they must observe this lofty, most exalted station and at all times be vocal in gratitude to God.</w:t>
      </w:r>
    </w:p>
    <w:p w14:paraId="4A2FBD73" w14:textId="77777777" w:rsidR="00FC59D4" w:rsidRDefault="00000000">
      <w:pPr>
        <w:pStyle w:val="BodyText"/>
      </w:pPr>
      <w:r>
        <w:t>As for what you wrote concerning Jináb-i-Mír ’Abdu’l-Báqí and two others, upon them be the most glorious blessings…</w:t>
      </w:r>
    </w:p>
    <w:p w14:paraId="2483BB65" w14:textId="77777777" w:rsidR="00FC59D4" w:rsidRDefault="00000000">
      <w:pPr>
        <w:pStyle w:val="BodyText"/>
      </w:pPr>
      <w:r>
        <w:rPr>
          <w:b/>
          <w:bCs/>
          <w:i/>
          <w:iCs/>
        </w:rPr>
        <w:t>Page 59</w:t>
      </w:r>
    </w:p>
    <w:p w14:paraId="6CB8EAA1" w14:textId="77777777" w:rsidR="00FC59D4"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0D0E13A2" w14:textId="77777777" w:rsidR="00FC59D4" w:rsidRDefault="00000000">
      <w:pPr>
        <w:pStyle w:val="BodyText"/>
      </w:pPr>
      <w:r>
        <w:t>Say: Endure patiently as your Lord has endured. Verily, He is with you and will assist you as He wills. There is no God but Him, the All-Powerful, the Almighty.</w:t>
      </w:r>
    </w:p>
    <w:p w14:paraId="7013EC1D" w14:textId="77777777" w:rsidR="00FC59D4"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47561290" w14:textId="77777777" w:rsidR="00FC59D4" w:rsidRDefault="00000000">
      <w:pPr>
        <w:pStyle w:val="BodyText"/>
      </w:pPr>
      <w:r>
        <w:t>By My life, this is the greatest bounty. This is testified by the Lord of might. Blessed is every hearing and perceiving soul.</w:t>
      </w:r>
    </w:p>
    <w:p w14:paraId="4C130C3B" w14:textId="77777777" w:rsidR="00FC59D4" w:rsidRDefault="00000000">
      <w:pPr>
        <w:pStyle w:val="BodyText"/>
      </w:pPr>
      <w:r>
        <w:t>Thus, after the presentation of details concerning the prisoners before the sanctified Court, utmost favor regarding them was made manifest, as inferred from the revealed verses.</w:t>
      </w:r>
    </w:p>
    <w:p w14:paraId="11C91F2F" w14:textId="77777777" w:rsidR="00FC59D4" w:rsidRDefault="00000000">
      <w:pPr>
        <w:pStyle w:val="BodyText"/>
      </w:pPr>
      <w:r>
        <w:t>Blessed are they! God willing, they will soon attain deliverance, though in truth, they are already in the greatest deliverance, having been immersed in the path of God.</w:t>
      </w:r>
    </w:p>
    <w:p w14:paraId="6BBE0931" w14:textId="77777777" w:rsidR="00FC59D4" w:rsidRDefault="00000000">
      <w:pPr>
        <w:pStyle w:val="BodyText"/>
      </w:pPr>
      <w:r>
        <w:t>As commanded, all the loved ones of God…</w:t>
      </w:r>
    </w:p>
    <w:p w14:paraId="747382B3" w14:textId="77777777" w:rsidR="00FC59D4" w:rsidRDefault="00000000">
      <w:pPr>
        <w:pStyle w:val="BodyText"/>
      </w:pPr>
      <w:r>
        <w:rPr>
          <w:b/>
          <w:bCs/>
          <w:i/>
          <w:iCs/>
        </w:rPr>
        <w:t>Page 60</w:t>
      </w:r>
    </w:p>
    <w:p w14:paraId="0E6A0E6F" w14:textId="77777777" w:rsidR="00FC59D4"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15B8601D" w14:textId="77777777" w:rsidR="00FC59D4"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5D4BFD51" w14:textId="77777777" w:rsidR="00FC59D4"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474202E3" w14:textId="77777777" w:rsidR="00FC59D4"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4A759EF9" w14:textId="77777777" w:rsidR="00FC59D4" w:rsidRDefault="00000000">
      <w:pPr>
        <w:pStyle w:val="BodyText"/>
      </w:pPr>
      <w:r>
        <w:t>Verily, He reminds them of what benefits them, and He is the best of reminders.</w:t>
      </w:r>
    </w:p>
    <w:p w14:paraId="1D608E80" w14:textId="77777777" w:rsidR="00FC59D4" w:rsidRDefault="00000000">
      <w:pPr>
        <w:pStyle w:val="BodyText"/>
      </w:pPr>
      <w:r>
        <w:rPr>
          <w:b/>
          <w:bCs/>
          <w:i/>
          <w:iCs/>
        </w:rPr>
        <w:t>Page 61</w:t>
      </w:r>
    </w:p>
    <w:p w14:paraId="1C478863" w14:textId="77777777" w:rsidR="00FC59D4" w:rsidRDefault="00000000">
      <w:pPr>
        <w:pStyle w:val="BodyText"/>
      </w:pPr>
      <w:r>
        <w:t>Blessings be upon you and upon those who turned and attained the hearing of the verses of God, the Lord of the worlds.</w:t>
      </w:r>
    </w:p>
    <w:p w14:paraId="7F48072B" w14:textId="77777777" w:rsidR="00FC59D4"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0947E839" w14:textId="77777777" w:rsidR="00FC59D4" w:rsidRDefault="00000000">
      <w:pPr>
        <w:pStyle w:val="BodyText"/>
      </w:pPr>
      <w:r>
        <w:t>Blessed is the one who keeps this word before his eyes. We bear witness that he is among the successful.</w:t>
      </w:r>
    </w:p>
    <w:p w14:paraId="26A47FE4" w14:textId="77777777" w:rsidR="00FC59D4"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0FCB159D" w14:textId="77777777" w:rsidR="00FC59D4" w:rsidRDefault="00000000">
      <w:pPr>
        <w:pStyle w:val="BodyText"/>
      </w:pPr>
      <w:r>
        <w:t>Blessed are they for having attained the favor of their Lord, as most were deprived of this most exalted, most noble, most wondrous, and most mighty bounty.</w:t>
      </w:r>
    </w:p>
    <w:p w14:paraId="7D08DBF5" w14:textId="77777777" w:rsidR="00FC59D4"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57EB417C" w14:textId="77777777" w:rsidR="00FC59D4" w:rsidRDefault="00000000">
      <w:pPr>
        <w:pStyle w:val="BodyText"/>
      </w:pPr>
      <w:r>
        <w:t>Say to them: Today…</w:t>
      </w:r>
    </w:p>
    <w:p w14:paraId="773C1912" w14:textId="77777777" w:rsidR="00FC59D4" w:rsidRDefault="00000000">
      <w:pPr>
        <w:pStyle w:val="BodyText"/>
      </w:pPr>
      <w:r>
        <w:rPr>
          <w:b/>
          <w:bCs/>
          <w:i/>
          <w:iCs/>
        </w:rPr>
        <w:t>Page 62</w:t>
      </w:r>
    </w:p>
    <w:p w14:paraId="579ABE60" w14:textId="77777777" w:rsidR="00FC59D4" w:rsidRDefault="00000000">
      <w:pPr>
        <w:pStyle w:val="BodyText"/>
      </w:pPr>
      <w:r>
        <w:lastRenderedPageBreak/>
        <w:t>…is the day awaited by all the Prophets and Messengers, and they implored and hoped to witness it before the presence of God, exalted and glorified be He.</w:t>
      </w:r>
    </w:p>
    <w:p w14:paraId="66864602" w14:textId="77777777" w:rsidR="00FC59D4" w:rsidRDefault="00000000">
      <w:pPr>
        <w:pStyle w:val="BodyText"/>
      </w:pPr>
      <w:r>
        <w:rPr>
          <w:i/>
          <w:iCs/>
        </w:rPr>
        <w:t>“This is the Day in which God has come, and this is the Day in which the Qur’án has spoken. On that Day, sovereignty belongs to God.”</w:t>
      </w:r>
    </w:p>
    <w:p w14:paraId="4838B276" w14:textId="77777777" w:rsidR="00FC59D4" w:rsidRDefault="00000000">
      <w:pPr>
        <w:pStyle w:val="BodyText"/>
      </w:pPr>
      <w:r>
        <w:t>This is the Day adorned by the mention of it in all the sacred scriptures.</w:t>
      </w:r>
    </w:p>
    <w:p w14:paraId="42233CBF" w14:textId="77777777" w:rsidR="00FC59D4" w:rsidRDefault="00000000">
      <w:pPr>
        <w:pStyle w:val="BodyText"/>
      </w:pPr>
      <w:r>
        <w:t>The friends must stand firm and steadfast with utmost unity, oneness, and solidarity in the Cause of God.</w:t>
      </w:r>
    </w:p>
    <w:p w14:paraId="5CDE4A18" w14:textId="77777777" w:rsidR="00FC59D4"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56CD6B56" w14:textId="77777777" w:rsidR="00FC59D4" w:rsidRDefault="00000000">
      <w:pPr>
        <w:pStyle w:val="BodyText"/>
      </w:pPr>
      <w:r>
        <w:t>The people are weak, and some unprofitable and irrelevant utterances of the people of the Qur’án have lingered in their ears and hearts. Thus, they may be inclined to heed certain vain imaginings.</w:t>
      </w:r>
    </w:p>
    <w:p w14:paraId="219B9C4F" w14:textId="77777777" w:rsidR="00FC59D4"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69C842E9" w14:textId="77777777" w:rsidR="00FC59D4" w:rsidRDefault="00000000">
      <w:pPr>
        <w:pStyle w:val="BodyText"/>
      </w:pPr>
      <w:r>
        <w:t>O friends…</w:t>
      </w:r>
    </w:p>
    <w:p w14:paraId="42BBD809" w14:textId="77777777" w:rsidR="00FC59D4" w:rsidRDefault="00000000">
      <w:pPr>
        <w:pStyle w:val="BodyText"/>
      </w:pPr>
      <w:r>
        <w:rPr>
          <w:b/>
          <w:bCs/>
          <w:i/>
          <w:iCs/>
        </w:rPr>
        <w:t>Page 63</w:t>
      </w:r>
    </w:p>
    <w:p w14:paraId="3B5BA09F" w14:textId="77777777" w:rsidR="00FC59D4"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452DB4F3" w14:textId="77777777" w:rsidR="00FC59D4"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0583A92B" w14:textId="77777777" w:rsidR="00FC59D4"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26FD96C3" w14:textId="77777777" w:rsidR="00FC59D4"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698D7CE5" w14:textId="77777777" w:rsidR="00FC59D4" w:rsidRDefault="00000000">
      <w:pPr>
        <w:pStyle w:val="BodyText"/>
      </w:pPr>
      <w:r>
        <w:rPr>
          <w:b/>
          <w:bCs/>
          <w:i/>
          <w:iCs/>
        </w:rPr>
        <w:t>Page 64</w:t>
      </w:r>
    </w:p>
    <w:p w14:paraId="73FD5706" w14:textId="77777777" w:rsidR="00FC59D4"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5900685B" w14:textId="77777777" w:rsidR="00FC59D4" w:rsidRDefault="00000000">
      <w:pPr>
        <w:pStyle w:val="BodyText"/>
      </w:pPr>
      <w:r>
        <w:t>By the Most Great Name, they have perceived nothing of the Day of God and have not tasted a drop from the ocean of divine utterance. Leave them to play in their idle pursuits.</w:t>
      </w:r>
    </w:p>
    <w:p w14:paraId="7FB0498A" w14:textId="77777777" w:rsidR="00FC59D4" w:rsidRDefault="00000000">
      <w:pPr>
        <w:pStyle w:val="BodyText"/>
      </w:pPr>
      <w:r>
        <w:t>However, it is necessary to nurture the friends so that they may consider a hundred thousand such deluded souls as non-existent and perished.</w:t>
      </w:r>
    </w:p>
    <w:p w14:paraId="29023536" w14:textId="77777777" w:rsidR="00FC59D4"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54C018AE" w14:textId="77777777" w:rsidR="00FC59D4" w:rsidRDefault="00000000">
      <w:pPr>
        <w:pStyle w:val="BodyText"/>
      </w:pPr>
      <w:r>
        <w:t>A few arose, seized the reins of the poor masses, and spread numerous fabrications and falsehoods.</w:t>
      </w:r>
    </w:p>
    <w:p w14:paraId="687FB0A9" w14:textId="77777777" w:rsidR="00FC59D4" w:rsidRDefault="00000000">
      <w:pPr>
        <w:pStyle w:val="BodyText"/>
      </w:pPr>
      <w:r>
        <w:rPr>
          <w:b/>
          <w:bCs/>
          <w:i/>
          <w:iCs/>
        </w:rPr>
        <w:t>Page 65</w:t>
      </w:r>
    </w:p>
    <w:p w14:paraId="05A9415A" w14:textId="77777777" w:rsidR="00FC59D4" w:rsidRDefault="00000000">
      <w:pPr>
        <w:pStyle w:val="BodyText"/>
      </w:pPr>
      <w:r>
        <w:t>These false individuals who considered themselves the leaders of the people and the chiefs of the land were the very cause of the martyrdom of the Primal Point, upon Him be the spirit of all else.</w:t>
      </w:r>
    </w:p>
    <w:p w14:paraId="493CDA22" w14:textId="77777777" w:rsidR="00FC59D4" w:rsidRDefault="00000000">
      <w:pPr>
        <w:pStyle w:val="BodyText"/>
      </w:pPr>
      <w:r>
        <w:t>Would that I had been permitted by God to disclose and recount what remains hidden from them and most people.</w:t>
      </w:r>
    </w:p>
    <w:p w14:paraId="3E892C49" w14:textId="77777777" w:rsidR="00FC59D4" w:rsidRDefault="00000000">
      <w:pPr>
        <w:pStyle w:val="BodyText"/>
      </w:pPr>
      <w:r>
        <w:t>The matter is in His hands. He commands and prohibits and is not questioned about what He does. Verily, He is the Sovereign, the Almighty, the All-Powerful.</w:t>
      </w:r>
    </w:p>
    <w:p w14:paraId="2F74AF82" w14:textId="77777777" w:rsidR="00FC59D4"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2A7DD08A" w14:textId="77777777" w:rsidR="00FC59D4"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37B60E75" w14:textId="77777777" w:rsidR="00FC59D4" w:rsidRDefault="00000000">
      <w:pPr>
        <w:pStyle w:val="BodyText"/>
      </w:pPr>
      <w:r>
        <w:t>Woe unto them and those who follow them. The All-Merciful has testified that this is a wondrous Cause, made by God to be sanctified from likenesses and similarities, from before and after.</w:t>
      </w:r>
    </w:p>
    <w:p w14:paraId="5E556D8D" w14:textId="77777777" w:rsidR="00FC59D4" w:rsidRDefault="00000000">
      <w:pPr>
        <w:pStyle w:val="BodyText"/>
      </w:pPr>
      <w:r>
        <w:rPr>
          <w:b/>
          <w:bCs/>
          <w:i/>
          <w:iCs/>
        </w:rPr>
        <w:t>Page 66</w:t>
      </w:r>
    </w:p>
    <w:p w14:paraId="0E58AC44" w14:textId="77777777" w:rsidR="00FC59D4" w:rsidRDefault="00000000">
      <w:pPr>
        <w:pStyle w:val="BodyText"/>
      </w:pPr>
      <w:r>
        <w:t>It is, indeed, a new creation of the heavens and the earth. Blessed are the discerning ones.</w:t>
      </w:r>
    </w:p>
    <w:p w14:paraId="7AD571B5" w14:textId="77777777" w:rsidR="00FC59D4" w:rsidRDefault="00000000">
      <w:pPr>
        <w:pStyle w:val="BodyText"/>
      </w:pPr>
      <w:r>
        <w:t>Therefore, you must speak with utmost wisdom, for some utterances are as clear and radiant as the sun, yet if spoken among those who are but animal manifestations, they cause hearts to tremble.</w:t>
      </w:r>
    </w:p>
    <w:p w14:paraId="6978381E" w14:textId="77777777" w:rsidR="00FC59D4" w:rsidRDefault="00000000">
      <w:pPr>
        <w:pStyle w:val="BodyText"/>
      </w:pPr>
      <w:r>
        <w:t>God willing, all your effort and strength should be dedicated to wisdom and utterance in the service of the Cause of the All-Merciful.</w:t>
      </w:r>
    </w:p>
    <w:p w14:paraId="440DD168" w14:textId="77777777" w:rsidR="00FC59D4" w:rsidRDefault="00000000">
      <w:pPr>
        <w:pStyle w:val="BodyText"/>
      </w:pPr>
      <w:r>
        <w:lastRenderedPageBreak/>
        <w:t>Blessings be upon your presence and upon those with you.</w:t>
      </w:r>
    </w:p>
    <w:p w14:paraId="61275BF2" w14:textId="77777777" w:rsidR="00FC59D4" w:rsidRDefault="00000000">
      <w:pPr>
        <w:pStyle w:val="BodyText"/>
      </w:pPr>
      <w:r>
        <w:t>The Servant</w:t>
      </w:r>
      <w:r>
        <w:br/>
        <w:t>25 Ramaḍán, Year 95 (September 1878)</w:t>
      </w:r>
    </w:p>
    <w:p w14:paraId="3DFF3299" w14:textId="77777777" w:rsidR="00FC59D4" w:rsidRDefault="00000000">
      <w:pPr>
        <w:pStyle w:val="Heading2"/>
      </w:pPr>
      <w:bookmarkStart w:id="964" w:name="bh00041-natural"/>
      <w:bookmarkEnd w:id="963"/>
      <w:r>
        <w:t>BH00041 (Natural)</w:t>
      </w:r>
    </w:p>
    <w:p w14:paraId="0244EFB4" w14:textId="77777777" w:rsidR="00FC59D4" w:rsidRDefault="00000000">
      <w:pPr>
        <w:pStyle w:val="Heading3"/>
      </w:pPr>
      <w:bookmarkStart w:id="965" w:name="lawh-i-jamal-i-burujirdi-ii"/>
      <w:r>
        <w:t>Lawh-i-Jamal-i-Burujirdi II</w:t>
      </w:r>
    </w:p>
    <w:p w14:paraId="29AC70E2" w14:textId="77777777" w:rsidR="00FC59D4" w:rsidRDefault="00000000">
      <w:pPr>
        <w:pStyle w:val="FirstParagraph"/>
      </w:pPr>
      <w:r>
        <w:t>He is the Most Sacred, Most Great, Most Exalted, Most Glorious.</w:t>
      </w:r>
    </w:p>
    <w:p w14:paraId="57735330" w14:textId="77777777" w:rsidR="00FC59D4"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7E4B350C" w14:textId="77777777" w:rsidR="00FC59D4" w:rsidRDefault="00000000">
      <w:pPr>
        <w:pStyle w:val="BodyText"/>
      </w:pPr>
      <w:r>
        <w:t>Praise be to God, who has accepted the deeds of those drawn by His call, intoxicated by the wine of His revelation, and made to speak by His name.</w:t>
      </w:r>
    </w:p>
    <w:p w14:paraId="263EFAAF" w14:textId="77777777" w:rsidR="00FC59D4" w:rsidRDefault="00000000">
      <w:pPr>
        <w:pStyle w:val="BodyText"/>
      </w:pPr>
      <w:r>
        <w:t>[Name of God J.M., upon Him be the most glorious blessings.]</w:t>
      </w:r>
    </w:p>
    <w:p w14:paraId="5923BFA6" w14:textId="77777777" w:rsidR="00FC59D4" w:rsidRDefault="00000000">
      <w:pPr>
        <w:pStyle w:val="BodyText"/>
      </w:pPr>
      <w:r>
        <w:rPr>
          <w:b/>
          <w:bCs/>
          <w:i/>
          <w:iCs/>
        </w:rPr>
        <w:t>Page 67</w:t>
      </w:r>
    </w:p>
    <w:p w14:paraId="4B7C265C" w14:textId="77777777" w:rsidR="00FC59D4"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74D87634" w14:textId="77777777" w:rsidR="00FC59D4"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2F3BA07A" w14:textId="77777777" w:rsidR="00FC59D4" w:rsidRDefault="00000000">
      <w:pPr>
        <w:pStyle w:val="BodyText"/>
      </w:pPr>
      <w:r>
        <w:t>Blessed is the steadfast one who cast away what hindered him and hastened to His Most Exalted Horizon. Woe to those who remain ensnared by the imaginings of those who outwardly appear as men.</w:t>
      </w:r>
    </w:p>
    <w:p w14:paraId="1D883E44" w14:textId="77777777" w:rsidR="00FC59D4"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0EC9774B" w14:textId="77777777" w:rsidR="00FC59D4"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61F241C0" w14:textId="77777777" w:rsidR="00FC59D4" w:rsidRDefault="00000000">
      <w:pPr>
        <w:pStyle w:val="BodyText"/>
      </w:pPr>
      <w:r>
        <w:t>My spirit is a sacrifice for your steadfastness, and for your constancy, it is a sacrifice as well.</w:t>
      </w:r>
    </w:p>
    <w:p w14:paraId="25D143DC" w14:textId="77777777" w:rsidR="00FC59D4" w:rsidRDefault="00000000">
      <w:pPr>
        <w:pStyle w:val="BodyText"/>
      </w:pPr>
      <w:r>
        <w:rPr>
          <w:b/>
          <w:bCs/>
          <w:i/>
          <w:iCs/>
        </w:rPr>
        <w:t>Page 68</w:t>
      </w:r>
    </w:p>
    <w:p w14:paraId="682511FB" w14:textId="77777777" w:rsidR="00FC59D4"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712FB9D3" w14:textId="77777777" w:rsidR="00FC59D4"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4EF8C638" w14:textId="77777777" w:rsidR="00FC59D4" w:rsidRDefault="00000000">
      <w:pPr>
        <w:pStyle w:val="BodyText"/>
      </w:pPr>
      <w:r>
        <w:t>When I entered and stood before His presence, I presented what you had invoked of God. He smiled, the Beloved’s grace was manifest, and He said:</w:t>
      </w:r>
    </w:p>
    <w:p w14:paraId="38D921D8" w14:textId="77777777" w:rsidR="00FC59D4"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7CF42A97" w14:textId="77777777" w:rsidR="00FC59D4" w:rsidRDefault="00000000">
      <w:pPr>
        <w:pStyle w:val="BodyText"/>
      </w:pPr>
      <w:r>
        <w:rPr>
          <w:b/>
          <w:bCs/>
          <w:i/>
          <w:iCs/>
        </w:rPr>
        <w:t>Page 69</w:t>
      </w:r>
    </w:p>
    <w:p w14:paraId="3E12DBDD" w14:textId="77777777" w:rsidR="00FC59D4" w:rsidRDefault="00000000">
      <w:pPr>
        <w:pStyle w:val="BodyText"/>
      </w:pPr>
      <w:r>
        <w:t>O My Name of Beauty, reflect on the kings and what We unveiled concerning them, that you may discern what your Lord, the All-Wise, has spoken.</w:t>
      </w:r>
    </w:p>
    <w:p w14:paraId="7489949C" w14:textId="77777777" w:rsidR="00FC59D4"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5D171104" w14:textId="77777777" w:rsidR="00FC59D4" w:rsidRDefault="00000000">
      <w:pPr>
        <w:pStyle w:val="BodyText"/>
      </w:pPr>
      <w:r>
        <w:t>Were We to unveil to the people as We unveiled to you, all would arise to serve Me, to mention Me, and to praise Me.</w:t>
      </w:r>
    </w:p>
    <w:p w14:paraId="58F4B978" w14:textId="77777777" w:rsidR="00FC59D4"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3F7C0377" w14:textId="77777777" w:rsidR="00FC59D4" w:rsidRDefault="00000000">
      <w:pPr>
        <w:pStyle w:val="BodyText"/>
      </w:pPr>
      <w:r>
        <w:t>What you have expressed of your helplessness, nothingness, confession of sins, and shortcomings, He has said:</w:t>
      </w:r>
    </w:p>
    <w:p w14:paraId="139DC207" w14:textId="77777777" w:rsidR="00FC59D4"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26293932" w14:textId="77777777" w:rsidR="00FC59D4" w:rsidRDefault="00000000">
      <w:pPr>
        <w:pStyle w:val="BodyText"/>
      </w:pPr>
      <w:r>
        <w:rPr>
          <w:b/>
          <w:bCs/>
          <w:i/>
          <w:iCs/>
        </w:rPr>
        <w:t>Page 70</w:t>
      </w:r>
    </w:p>
    <w:p w14:paraId="168404EA" w14:textId="77777777" w:rsidR="00FC59D4"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61BD3F00" w14:textId="77777777" w:rsidR="00FC59D4" w:rsidRDefault="00000000">
      <w:pPr>
        <w:pStyle w:val="BodyText"/>
      </w:pPr>
      <w:r>
        <w:lastRenderedPageBreak/>
        <w:t>By your life, no pen in the world can describe it, nor can the hearts of the wise grasp it.</w:t>
      </w:r>
    </w:p>
    <w:p w14:paraId="3426D378" w14:textId="77777777" w:rsidR="00FC59D4" w:rsidRDefault="00000000">
      <w:pPr>
        <w:pStyle w:val="BodyText"/>
      </w:pPr>
      <w:r>
        <w:t>Finally, He said: Write to the Name of Beauty, upon Him be the most glorious blessings, that this service of yours has been accepted and will continue to be so.</w:t>
      </w:r>
    </w:p>
    <w:p w14:paraId="508B6EB8" w14:textId="77777777" w:rsidR="00FC59D4"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102377AA" w14:textId="77777777" w:rsidR="00FC59D4"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3BB28109" w14:textId="77777777" w:rsidR="00FC59D4" w:rsidRDefault="00000000">
      <w:pPr>
        <w:pStyle w:val="BodyText"/>
      </w:pPr>
      <w:r>
        <w:rPr>
          <w:b/>
          <w:bCs/>
          <w:i/>
          <w:iCs/>
        </w:rPr>
        <w:t>Page 71</w:t>
      </w:r>
    </w:p>
    <w:p w14:paraId="4A0D0CA9" w14:textId="77777777" w:rsidR="00FC59D4"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71AB99CA" w14:textId="77777777" w:rsidR="00FC59D4" w:rsidRDefault="00000000">
      <w:pPr>
        <w:pStyle w:val="BodyText"/>
      </w:pPr>
      <w:r>
        <w:t>However, some have not yet reached this lofty station, and therefore, they are not safeguarded from inner disturbances. Verily, your Lord is the All-Knowing.</w:t>
      </w:r>
    </w:p>
    <w:p w14:paraId="5F37D7E3" w14:textId="77777777" w:rsidR="00FC59D4"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7C6202E4" w14:textId="77777777" w:rsidR="00FC59D4" w:rsidRDefault="00000000">
      <w:pPr>
        <w:pStyle w:val="BodyText"/>
      </w:pPr>
      <w:r>
        <w:t>Similarly, Jináb-i-Ism-i-Há, upon him be the most glorious blessings, was commanded concerning the lands of Khá, Káf, and Tá. This prohibition was not specific to the land of Khá.</w:t>
      </w:r>
    </w:p>
    <w:p w14:paraId="5715E674" w14:textId="77777777" w:rsidR="00FC59D4"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7E36D344" w14:textId="77777777" w:rsidR="00FC59D4"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1853E3D2" w14:textId="77777777" w:rsidR="00FC59D4"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6557BC8A" w14:textId="77777777" w:rsidR="00FC59D4" w:rsidRDefault="00000000">
      <w:pPr>
        <w:pStyle w:val="BodyText"/>
      </w:pPr>
      <w:r>
        <w:rPr>
          <w:b/>
          <w:bCs/>
          <w:i/>
          <w:iCs/>
        </w:rPr>
        <w:t>Page 72</w:t>
      </w:r>
    </w:p>
    <w:p w14:paraId="71E8DE62" w14:textId="77777777" w:rsidR="00FC59D4" w:rsidRDefault="00000000">
      <w:pPr>
        <w:pStyle w:val="BodyText"/>
      </w:pPr>
      <w:r>
        <w:lastRenderedPageBreak/>
        <w:t>…of creation and in My wondrous kingdom.</w:t>
      </w:r>
    </w:p>
    <w:p w14:paraId="0DA85728" w14:textId="77777777" w:rsidR="00FC59D4"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0E244F42" w14:textId="77777777" w:rsidR="00FC59D4"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22015385" w14:textId="77777777" w:rsidR="00FC59D4"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27EDE62A" w14:textId="77777777" w:rsidR="00FC59D4"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6CA3B2B8" w14:textId="77777777" w:rsidR="00FC59D4" w:rsidRDefault="00000000">
      <w:pPr>
        <w:pStyle w:val="BodyText"/>
      </w:pPr>
      <w:r>
        <w:rPr>
          <w:b/>
          <w:bCs/>
          <w:i/>
          <w:iCs/>
        </w:rPr>
        <w:t>Page 73</w:t>
      </w:r>
    </w:p>
    <w:p w14:paraId="5F0C3866" w14:textId="77777777" w:rsidR="00FC59D4"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72DC8F1F" w14:textId="77777777" w:rsidR="00FC59D4" w:rsidRDefault="00000000">
      <w:pPr>
        <w:pStyle w:val="BodyText"/>
      </w:pPr>
      <w:r>
        <w:t>In truth, this is a great bounty for the servants, as it leads to purification, divine favor, and blessings.</w:t>
      </w:r>
    </w:p>
    <w:p w14:paraId="126B91F3" w14:textId="77777777" w:rsidR="00FC59D4" w:rsidRDefault="00000000">
      <w:pPr>
        <w:pStyle w:val="BodyText"/>
      </w:pPr>
      <w:r>
        <w:t>Blessed is the one who acts according to what has been decreed in the Book.</w:t>
      </w:r>
    </w:p>
    <w:p w14:paraId="43CACA27" w14:textId="77777777" w:rsidR="00FC59D4"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55BA20D2" w14:textId="77777777" w:rsidR="00FC59D4" w:rsidRDefault="00000000">
      <w:pPr>
        <w:pStyle w:val="BodyText"/>
      </w:pPr>
      <w:r>
        <w:t>By Him besides whom there is no other God, your action is accepted, and your efforts are acknowledged and will continue to be so.</w:t>
      </w:r>
    </w:p>
    <w:p w14:paraId="6089EC48" w14:textId="77777777" w:rsidR="00FC59D4" w:rsidRDefault="00000000">
      <w:pPr>
        <w:pStyle w:val="BodyText"/>
      </w:pPr>
      <w:r>
        <w:t>One day, the following utterance was heard from the Blessed Tongue:</w:t>
      </w:r>
    </w:p>
    <w:p w14:paraId="263A77C0" w14:textId="77777777" w:rsidR="00FC59D4"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2C10C250" w14:textId="77777777" w:rsidR="00FC59D4" w:rsidRDefault="00000000">
      <w:pPr>
        <w:pStyle w:val="BodyText"/>
      </w:pPr>
      <w:r>
        <w:rPr>
          <w:b/>
          <w:bCs/>
          <w:i/>
          <w:iCs/>
        </w:rPr>
        <w:t>Page 74</w:t>
      </w:r>
    </w:p>
    <w:p w14:paraId="19FB4E6E" w14:textId="77777777" w:rsidR="00FC59D4" w:rsidRDefault="00000000">
      <w:pPr>
        <w:pStyle w:val="BodyText"/>
      </w:pPr>
      <w:r>
        <w:lastRenderedPageBreak/>
        <w:t>Similarly, in Persian, it was said: Though this servant cannot fully recount all that was heard in the kingdom of utterance, what remains in memory shall be mentioned:</w:t>
      </w:r>
    </w:p>
    <w:p w14:paraId="58FCA3DB" w14:textId="77777777" w:rsidR="00FC59D4"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6F26F6DA" w14:textId="77777777" w:rsidR="00FC59D4" w:rsidRDefault="00000000">
      <w:pPr>
        <w:pStyle w:val="BodyText"/>
      </w:pPr>
      <w:r>
        <w:t>This has also been observed.</w:t>
      </w:r>
    </w:p>
    <w:p w14:paraId="44D8F16C" w14:textId="77777777" w:rsidR="00FC59D4"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51B2892F" w14:textId="77777777" w:rsidR="00FC59D4" w:rsidRDefault="00000000">
      <w:pPr>
        <w:pStyle w:val="BodyText"/>
      </w:pPr>
      <w:r>
        <w:t>Regarding what you wrote about the individual who sent a gift as an offering of service, it was said: God willing, his service is accepted.</w:t>
      </w:r>
    </w:p>
    <w:p w14:paraId="4945BED1" w14:textId="77777777" w:rsidR="00FC59D4" w:rsidRDefault="00000000">
      <w:pPr>
        <w:pStyle w:val="BodyText"/>
      </w:pPr>
      <w:r>
        <w:rPr>
          <w:b/>
          <w:bCs/>
          <w:i/>
          <w:iCs/>
        </w:rPr>
        <w:t>Page 75</w:t>
      </w:r>
    </w:p>
    <w:p w14:paraId="13B6439A" w14:textId="77777777" w:rsidR="00FC59D4" w:rsidRDefault="00000000">
      <w:pPr>
        <w:pStyle w:val="BodyText"/>
      </w:pPr>
      <w:r>
        <w:t>In any case, act in such a way that none may be saddened. A matter that is affirmed or denied for God is, of course, beloved, and in such a case, no sorrow will remain for anyone.</w:t>
      </w:r>
    </w:p>
    <w:p w14:paraId="524C1F18" w14:textId="77777777" w:rsidR="00FC59D4" w:rsidRDefault="00000000">
      <w:pPr>
        <w:pStyle w:val="BodyText"/>
      </w:pPr>
      <w:r>
        <w:t>Let it be said that your journey was for God, and all actions are observed and clear before God.</w:t>
      </w:r>
    </w:p>
    <w:p w14:paraId="4D51C5BE" w14:textId="77777777" w:rsidR="00FC59D4"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551BE4B0" w14:textId="77777777" w:rsidR="00FC59D4" w:rsidRDefault="00000000">
      <w:pPr>
        <w:pStyle w:val="BodyText"/>
      </w:pPr>
      <w:r>
        <w:t>Arrange matters so that all may become aware that the divine gaze of favor has been and will be upon them.</w:t>
      </w:r>
    </w:p>
    <w:p w14:paraId="2A210589" w14:textId="77777777" w:rsidR="00FC59D4" w:rsidRDefault="00000000">
      <w:pPr>
        <w:pStyle w:val="BodyText"/>
      </w:pPr>
      <w:r>
        <w:t>This is the reason previously presented. God willing, all will be joyous and attain divine favors.</w:t>
      </w:r>
    </w:p>
    <w:p w14:paraId="4FDE2B31" w14:textId="77777777" w:rsidR="00FC59D4"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192BC926" w14:textId="77777777" w:rsidR="00FC59D4" w:rsidRDefault="00000000">
      <w:pPr>
        <w:pStyle w:val="BodyText"/>
      </w:pPr>
      <w:r>
        <w:rPr>
          <w:b/>
          <w:bCs/>
          <w:i/>
          <w:iCs/>
        </w:rPr>
        <w:t>Page 76</w:t>
      </w:r>
    </w:p>
    <w:p w14:paraId="3FD0822F" w14:textId="77777777" w:rsidR="00FC59D4"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3D1F1493" w14:textId="77777777" w:rsidR="00FC59D4"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6C651A86" w14:textId="77777777" w:rsidR="00FC59D4"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7DB77FAF" w14:textId="77777777" w:rsidR="00FC59D4" w:rsidRDefault="00000000">
      <w:pPr>
        <w:pStyle w:val="BodyText"/>
      </w:pPr>
      <w:r>
        <w:t>Nothing escapes the knowledge of your Lord. Verily, your Lord is the All-Knowing, the All-Informed.</w:t>
      </w:r>
    </w:p>
    <w:p w14:paraId="03AA6A45" w14:textId="77777777" w:rsidR="00FC59D4" w:rsidRDefault="00000000">
      <w:pPr>
        <w:pStyle w:val="BodyText"/>
      </w:pPr>
      <w:r>
        <w:t>Those who soar in My atmosphere and act according to what they have been commanded in My path will see themselves in stations beyond description by the tongues of speakers.</w:t>
      </w:r>
    </w:p>
    <w:p w14:paraId="3BBB78C3" w14:textId="77777777" w:rsidR="00FC59D4"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2214A450" w14:textId="77777777" w:rsidR="00FC59D4" w:rsidRDefault="00000000">
      <w:pPr>
        <w:pStyle w:val="BodyText"/>
      </w:pPr>
      <w:r>
        <w:t>Verily, your Lord is the Ancient Bestower. We ask God to confirm them in supreme steadfastness.</w:t>
      </w:r>
    </w:p>
    <w:p w14:paraId="0CF051E1" w14:textId="77777777" w:rsidR="00FC59D4" w:rsidRDefault="00000000">
      <w:pPr>
        <w:pStyle w:val="BodyText"/>
      </w:pPr>
      <w:r>
        <w:rPr>
          <w:b/>
          <w:bCs/>
          <w:i/>
          <w:iCs/>
        </w:rPr>
        <w:t>Page 77</w:t>
      </w:r>
    </w:p>
    <w:p w14:paraId="7A81DCC8" w14:textId="77777777" w:rsidR="00FC59D4"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62FFDFC3" w14:textId="77777777" w:rsidR="00FC59D4"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0D382677" w14:textId="77777777" w:rsidR="00FC59D4" w:rsidRDefault="00000000">
      <w:pPr>
        <w:pStyle w:val="BodyText"/>
      </w:pPr>
      <w:r>
        <w:t>God, exalted and glorified, bears witness that this servant, seeing the blazing fire of divine love in your heart, read it repeatedly. Then, at an appointed time, it was presented before the Throne.</w:t>
      </w:r>
    </w:p>
    <w:p w14:paraId="3E2868EA" w14:textId="77777777" w:rsidR="00FC59D4" w:rsidRDefault="00000000">
      <w:pPr>
        <w:pStyle w:val="BodyText"/>
      </w:pPr>
      <w:r>
        <w:t>Verily, my Lord is the All-Hearing, the All-Knowing.</w:t>
      </w:r>
    </w:p>
    <w:p w14:paraId="2F4DB000" w14:textId="77777777" w:rsidR="00FC59D4" w:rsidRDefault="00000000">
      <w:pPr>
        <w:pStyle w:val="BodyText"/>
      </w:pPr>
      <w:r>
        <w:t>Then the Eternal Countenance turned to this servant and said: Your love magnifies its greatness and majesty.</w:t>
      </w:r>
    </w:p>
    <w:p w14:paraId="5265C56B" w14:textId="77777777" w:rsidR="00FC59D4"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25537669" w14:textId="77777777" w:rsidR="00FC59D4" w:rsidRDefault="00000000">
      <w:pPr>
        <w:pStyle w:val="BodyText"/>
      </w:pPr>
      <w:r>
        <w:t>O My Name, grief has overtaken Me in a way that, if described to you, would cause you to wail as one bereaved.</w:t>
      </w:r>
    </w:p>
    <w:p w14:paraId="0DF25A23" w14:textId="77777777" w:rsidR="00FC59D4" w:rsidRDefault="00000000">
      <w:pPr>
        <w:pStyle w:val="BodyText"/>
      </w:pPr>
      <w:r>
        <w:rPr>
          <w:b/>
          <w:bCs/>
          <w:i/>
          <w:iCs/>
        </w:rPr>
        <w:t>Page 78</w:t>
      </w:r>
    </w:p>
    <w:p w14:paraId="2578A8D7" w14:textId="77777777" w:rsidR="00FC59D4" w:rsidRDefault="00000000">
      <w:pPr>
        <w:pStyle w:val="BodyText"/>
      </w:pPr>
      <w:r>
        <w:t>In this land, things have appeared that should not have been revealed during the days of God and His Manifestation. I am the solitary, oppressed One.</w:t>
      </w:r>
    </w:p>
    <w:p w14:paraId="20F1F575" w14:textId="77777777" w:rsidR="00FC59D4" w:rsidRDefault="00000000">
      <w:pPr>
        <w:pStyle w:val="BodyText"/>
      </w:pPr>
      <w:r>
        <w:t>We have made the land of prison a paradise among paradises and blessed it. We released those who were within a mighty stronghold and opened the gates of the city for whomever wishes to enter or leave.</w:t>
      </w:r>
    </w:p>
    <w:p w14:paraId="7D624990" w14:textId="77777777" w:rsidR="00FC59D4" w:rsidRDefault="00000000">
      <w:pPr>
        <w:pStyle w:val="BodyText"/>
      </w:pPr>
      <w:r>
        <w:lastRenderedPageBreak/>
        <w:t>Yet when what was revealed became known, they found themselves in manifest distress.</w:t>
      </w:r>
    </w:p>
    <w:p w14:paraId="3EAD2521" w14:textId="77777777" w:rsidR="00FC59D4" w:rsidRDefault="00000000">
      <w:pPr>
        <w:pStyle w:val="BodyText"/>
      </w:pPr>
      <w:r>
        <w:t>Do not grieve over anything, for while your Lord is surrounded by sorrows, He is also in great joy.</w:t>
      </w:r>
    </w:p>
    <w:p w14:paraId="13763ABB" w14:textId="77777777" w:rsidR="00FC59D4" w:rsidRDefault="00000000">
      <w:pPr>
        <w:pStyle w:val="BodyText"/>
      </w:pPr>
      <w:r>
        <w:t>Convey glad tidings to those who have turned toward the Most Sublime Horizon with My remembrance and magnify their faces from My presence. Verily, I am the Forgiving, the Merciful.</w:t>
      </w:r>
    </w:p>
    <w:p w14:paraId="39B7E64F" w14:textId="77777777" w:rsidR="00FC59D4" w:rsidRDefault="00000000">
      <w:pPr>
        <w:pStyle w:val="BodyText"/>
      </w:pPr>
      <w:r>
        <w:t>We remember those who believed in God during all nights and days. Verily, your Lord is the Truthful, the All-Knowing.</w:t>
      </w:r>
    </w:p>
    <w:p w14:paraId="5F0B3E63" w14:textId="77777777" w:rsidR="00FC59D4" w:rsidRDefault="00000000">
      <w:pPr>
        <w:pStyle w:val="BodyText"/>
      </w:pPr>
      <w:r>
        <w:t>Magnify from My presence all who are connected to you, whether male or female, young or old.</w:t>
      </w:r>
    </w:p>
    <w:p w14:paraId="4D654610" w14:textId="77777777" w:rsidR="00FC59D4" w:rsidRDefault="00000000">
      <w:pPr>
        <w:pStyle w:val="BodyText"/>
      </w:pPr>
      <w:r>
        <w:t>The final passages of your supplication, indicating the arrival of the Tablet of sanctity and your joy, delight, gratitude, and praise, were presented.</w:t>
      </w:r>
    </w:p>
    <w:p w14:paraId="413DB572" w14:textId="77777777" w:rsidR="00FC59D4" w:rsidRDefault="00000000">
      <w:pPr>
        <w:pStyle w:val="BodyText"/>
      </w:pPr>
      <w:r>
        <w:rPr>
          <w:b/>
          <w:bCs/>
          <w:i/>
          <w:iCs/>
        </w:rPr>
        <w:t>Page 79</w:t>
      </w:r>
    </w:p>
    <w:p w14:paraId="7766A3E3" w14:textId="77777777" w:rsidR="00FC59D4" w:rsidRDefault="00000000">
      <w:pPr>
        <w:pStyle w:val="BodyText"/>
      </w:pPr>
      <w:r>
        <w:t>At that moment, the Tongue of Grandeur spoke again:</w:t>
      </w:r>
    </w:p>
    <w:p w14:paraId="37AA34A0" w14:textId="77777777" w:rsidR="00FC59D4" w:rsidRDefault="00000000">
      <w:pPr>
        <w:pStyle w:val="BodyText"/>
      </w:pPr>
      <w:r>
        <w:t>O My Name, We see you immersed in the ocean of satisfaction. Blessed are you for attaining this noble station.</w:t>
      </w:r>
    </w:p>
    <w:p w14:paraId="17B1AD07" w14:textId="77777777" w:rsidR="00FC59D4" w:rsidRDefault="00000000">
      <w:pPr>
        <w:pStyle w:val="BodyText"/>
      </w:pPr>
      <w:r>
        <w:t>Remain in all states as you have been. Thus does My Most Exalted Pen counsel you in this manifest prison.</w:t>
      </w:r>
    </w:p>
    <w:p w14:paraId="1647A349" w14:textId="77777777" w:rsidR="00FC59D4"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554FF4C5" w14:textId="77777777" w:rsidR="00FC59D4" w:rsidRDefault="00000000">
      <w:pPr>
        <w:pStyle w:val="BodyText"/>
      </w:pPr>
      <w:r>
        <w:t>O Beloved of My Heart, if the servants were to act according to what is commanded by the Creator of existence, by your life, you would see the world as something other than the world.</w:t>
      </w:r>
    </w:p>
    <w:p w14:paraId="776E0DD1" w14:textId="77777777" w:rsidR="00FC59D4" w:rsidRDefault="00000000">
      <w:pPr>
        <w:pStyle w:val="BodyText"/>
      </w:pPr>
      <w:r>
        <w:t>Rather, the harm lies in what your honored self has written.</w:t>
      </w:r>
    </w:p>
    <w:p w14:paraId="54150C7A" w14:textId="77777777" w:rsidR="00FC59D4" w:rsidRDefault="00000000">
      <w:pPr>
        <w:pStyle w:val="BodyText"/>
      </w:pPr>
      <w:r>
        <w:t>There was a time when the Tongue of Eternity, turning to this servant, said:</w:t>
      </w:r>
    </w:p>
    <w:p w14:paraId="468C8068" w14:textId="77777777" w:rsidR="00FC59D4"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1726F8B0" w14:textId="77777777" w:rsidR="00FC59D4" w:rsidRDefault="00000000">
      <w:pPr>
        <w:pStyle w:val="BodyText"/>
      </w:pPr>
      <w:r>
        <w:rPr>
          <w:b/>
          <w:bCs/>
          <w:i/>
          <w:iCs/>
        </w:rPr>
        <w:t>Page 80</w:t>
      </w:r>
    </w:p>
    <w:p w14:paraId="4D1F48C9" w14:textId="77777777" w:rsidR="00FC59D4" w:rsidRDefault="00000000">
      <w:pPr>
        <w:pStyle w:val="BodyText"/>
      </w:pPr>
      <w:r>
        <w:t>Your Lord is indeed the All-Knowing.</w:t>
      </w:r>
    </w:p>
    <w:p w14:paraId="4438207C" w14:textId="77777777" w:rsidR="00FC59D4" w:rsidRDefault="00000000">
      <w:pPr>
        <w:pStyle w:val="BodyText"/>
      </w:pPr>
      <w:r>
        <w:t>This utterance reveals that many unacceptable actions have occurred regarding the Tablets.</w:t>
      </w:r>
    </w:p>
    <w:p w14:paraId="38430A3E" w14:textId="77777777" w:rsidR="00FC59D4" w:rsidRDefault="00000000">
      <w:pPr>
        <w:pStyle w:val="BodyText"/>
      </w:pPr>
      <w:r>
        <w:t>We beseech God, exalted and glorified, for you, this servant, and all the friends, and humbly plead that He adorn all with the robe of steadfastness, trustworthiness, truthfulness, and fidelity.</w:t>
      </w:r>
    </w:p>
    <w:p w14:paraId="7EECB427" w14:textId="77777777" w:rsidR="00FC59D4"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59C82EE2" w14:textId="77777777" w:rsidR="00FC59D4" w:rsidRDefault="00000000">
      <w:pPr>
        <w:pStyle w:val="BodyText"/>
      </w:pPr>
      <w:r>
        <w:t>The matter has been decreed, and the tongue ought to remain in manifest silence.</w:t>
      </w:r>
    </w:p>
    <w:p w14:paraId="6FBB7189" w14:textId="77777777" w:rsidR="00FC59D4" w:rsidRDefault="00000000">
      <w:pPr>
        <w:pStyle w:val="BodyText"/>
      </w:pPr>
      <w:r>
        <w:t>God willing, from His grace and favor, it appears that all who drink of the pure fountain of truth will become so enkindled by the fire of love that nothing but unity and oneness will remain.</w:t>
      </w:r>
    </w:p>
    <w:p w14:paraId="04FF8205" w14:textId="77777777" w:rsidR="00FC59D4"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592BA6FF" w14:textId="77777777" w:rsidR="00FC59D4" w:rsidRDefault="00000000">
      <w:pPr>
        <w:pStyle w:val="BodyText"/>
      </w:pPr>
      <w:r>
        <w:t>Verily, He is the Bountiful, the Generous, the Most Merciful.</w:t>
      </w:r>
    </w:p>
    <w:p w14:paraId="7AB272C7" w14:textId="77777777" w:rsidR="00FC59D4" w:rsidRDefault="00000000">
      <w:pPr>
        <w:pStyle w:val="BodyText"/>
      </w:pPr>
      <w:r>
        <w:rPr>
          <w:b/>
          <w:bCs/>
          <w:i/>
          <w:iCs/>
        </w:rPr>
        <w:t>Page 81</w:t>
      </w:r>
    </w:p>
    <w:p w14:paraId="2AEA3CF2" w14:textId="77777777" w:rsidR="00FC59D4" w:rsidRDefault="00000000">
      <w:pPr>
        <w:pStyle w:val="BodyText"/>
      </w:pPr>
      <w:r>
        <w:t>Jináb-i-Zayn al-Muqarrabín, upon him be peace, wrote to this servant, mentioning that a person from Mazandaran had arrived here intending to proceed to the Most Sacred Spot.</w:t>
      </w:r>
    </w:p>
    <w:p w14:paraId="7730E51B" w14:textId="77777777" w:rsidR="00FC59D4"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29D22ACE" w14:textId="77777777" w:rsidR="00FC59D4" w:rsidRDefault="00000000">
      <w:pPr>
        <w:pStyle w:val="BodyText"/>
      </w:pPr>
      <w:r>
        <w:t>It was specifically commanded that the bearer of the Tablet deliver it to you and, after meeting you, convey the noble Tablet to its intended recipient.</w:t>
      </w:r>
    </w:p>
    <w:p w14:paraId="7EC0ED2F" w14:textId="77777777" w:rsidR="00FC59D4" w:rsidRDefault="00000000">
      <w:pPr>
        <w:pStyle w:val="BodyText"/>
      </w:pPr>
      <w:r>
        <w:t>At another time, it was said:</w:t>
      </w:r>
    </w:p>
    <w:p w14:paraId="4A5827CC" w14:textId="77777777" w:rsidR="00FC59D4"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32FBA38A" w14:textId="77777777" w:rsidR="00FC59D4"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7ABDA438" w14:textId="77777777" w:rsidR="00FC59D4" w:rsidRDefault="00000000">
      <w:pPr>
        <w:pStyle w:val="BodyText"/>
      </w:pPr>
      <w:r>
        <w:rPr>
          <w:b/>
          <w:bCs/>
          <w:i/>
          <w:iCs/>
        </w:rPr>
        <w:t>Page 82</w:t>
      </w:r>
    </w:p>
    <w:p w14:paraId="5851F64C" w14:textId="77777777" w:rsidR="00FC59D4" w:rsidRDefault="00000000">
      <w:pPr>
        <w:pStyle w:val="BodyText"/>
      </w:pPr>
      <w:r>
        <w:t>…descended. Without the nourishment of the soul, weakness inevitably follows. Thus, sometimes it is essential, with utmost wisdom, to turn to certain regions to promote the Cause.</w:t>
      </w:r>
    </w:p>
    <w:p w14:paraId="5B62A87C" w14:textId="77777777" w:rsidR="00FC59D4"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72E685F2" w14:textId="77777777" w:rsidR="00FC59D4" w:rsidRDefault="00000000">
      <w:pPr>
        <w:pStyle w:val="BodyText"/>
      </w:pPr>
      <w:r>
        <w:t>In these days, from the heaven of the Will of the Lord of creation, a Tablet has been revealed concerning detachment and its station. It is shared here in the hope that it may purify souls.</w:t>
      </w:r>
    </w:p>
    <w:p w14:paraId="10AD7A25" w14:textId="77777777" w:rsidR="00FC59D4"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6A33A033" w14:textId="77777777" w:rsidR="00FC59D4" w:rsidRDefault="00000000">
      <w:pPr>
        <w:pStyle w:val="BodyText"/>
      </w:pPr>
      <w:r>
        <w:t>Blessed is this most manifest station. Blessed is this most luminous station. Blessed is this most lofty station. Blessed is this most exalted station.</w:t>
      </w:r>
    </w:p>
    <w:p w14:paraId="5995BEA9" w14:textId="77777777" w:rsidR="00FC59D4" w:rsidRDefault="00000000">
      <w:pPr>
        <w:pStyle w:val="BodyText"/>
      </w:pPr>
      <w:r>
        <w:t>This is the Surah revealed by God in the Book, in the Name of “The Book of Detachment.”</w:t>
      </w:r>
    </w:p>
    <w:p w14:paraId="60C03614" w14:textId="77777777" w:rsidR="00FC59D4" w:rsidRDefault="00000000">
      <w:pPr>
        <w:pStyle w:val="BodyText"/>
      </w:pPr>
      <w:r>
        <w:t>A sun that, when it rises from the heaven of self, extinguishes the fire of greed and desire.</w:t>
      </w:r>
    </w:p>
    <w:p w14:paraId="48E7918E" w14:textId="77777777" w:rsidR="00FC59D4" w:rsidRDefault="00000000">
      <w:pPr>
        <w:pStyle w:val="BodyText"/>
      </w:pPr>
      <w:r>
        <w:rPr>
          <w:b/>
          <w:bCs/>
          <w:i/>
          <w:iCs/>
        </w:rPr>
        <w:t>Page 83</w:t>
      </w:r>
    </w:p>
    <w:p w14:paraId="76C7CAD3" w14:textId="77777777" w:rsidR="00FC59D4" w:rsidRDefault="00000000">
      <w:pPr>
        <w:pStyle w:val="BodyText"/>
      </w:pPr>
      <w:r>
        <w:t>Thus does the Lord of creation inform you, if you are among the knowing.</w:t>
      </w:r>
    </w:p>
    <w:p w14:paraId="69BD037A" w14:textId="77777777" w:rsidR="00FC59D4" w:rsidRDefault="00000000">
      <w:pPr>
        <w:pStyle w:val="BodyText"/>
      </w:pPr>
      <w:r>
        <w:t>He who opens his eyes to the light of knowledge becomes detached from the realm of existence and all its adornments. This is attested by your Lord, the Most Merciful, in this noble and exalted station.</w:t>
      </w:r>
    </w:p>
    <w:p w14:paraId="133B3EDB" w14:textId="77777777" w:rsidR="00FC59D4" w:rsidRDefault="00000000">
      <w:pPr>
        <w:pStyle w:val="BodyText"/>
      </w:pPr>
      <w:r>
        <w:t>Look, then, and recall Nu‘mān, who was one of the most esteemed kings, and before him, another ruler.</w:t>
      </w:r>
    </w:p>
    <w:p w14:paraId="62E721BC" w14:textId="77777777" w:rsidR="00FC59D4" w:rsidRDefault="00000000">
      <w:pPr>
        <w:pStyle w:val="BodyText"/>
      </w:pPr>
      <w:r>
        <w:t>When the sun of detachment shone upon their hearts, they abandoned all they possessed, left their thrones, and headed for the wilderness. No one was aware of their departure except God, the All-Knowing.</w:t>
      </w:r>
    </w:p>
    <w:p w14:paraId="580622C1" w14:textId="77777777" w:rsidR="00FC59D4" w:rsidRDefault="00000000">
      <w:pPr>
        <w:pStyle w:val="BodyText"/>
      </w:pPr>
      <w:r>
        <w:t>Nu‘mān was seated upon his throne when We made him hear a word from My exalted words. He trembled, pondered, was perplexed, and then awakened. He arose and said, addressing himself:</w:t>
      </w:r>
    </w:p>
    <w:p w14:paraId="7E7030CF" w14:textId="77777777" w:rsidR="00FC59D4" w:rsidRDefault="00000000">
      <w:pPr>
        <w:pStyle w:val="BodyText"/>
      </w:pPr>
      <w:r>
        <w:t>“There is no good in what I own today, for tomorrow it will belong to another.”</w:t>
      </w:r>
    </w:p>
    <w:p w14:paraId="310D6837" w14:textId="77777777" w:rsidR="00FC59D4" w:rsidRDefault="00000000">
      <w:pPr>
        <w:pStyle w:val="BodyText"/>
      </w:pPr>
      <w:r>
        <w:t>Thus did We awaken him, and I am the All-Powerful, the Almighty.</w:t>
      </w:r>
    </w:p>
    <w:p w14:paraId="6A63D8EC" w14:textId="77777777" w:rsidR="00FC59D4" w:rsidRDefault="00000000">
      <w:pPr>
        <w:pStyle w:val="BodyText"/>
      </w:pPr>
      <w:r>
        <w:t>When dawn broke, and the sun rose, the nobles found the throne deserted. They searched everywhere until they despaired of discovering what they had hoped.</w:t>
      </w:r>
    </w:p>
    <w:p w14:paraId="1385D8DD" w14:textId="77777777" w:rsidR="00FC59D4" w:rsidRDefault="00000000">
      <w:pPr>
        <w:pStyle w:val="BodyText"/>
      </w:pPr>
      <w:r>
        <w:t>By My life, if the veils were lifted from the eyes as they were for him, you would see people abandoning the world behind them and leaving all that prevents them from attaining this radiant horizon.</w:t>
      </w:r>
    </w:p>
    <w:p w14:paraId="10DD44D2" w14:textId="77777777" w:rsidR="00FC59D4" w:rsidRDefault="00000000">
      <w:pPr>
        <w:pStyle w:val="BodyText"/>
      </w:pPr>
      <w:r>
        <w:t>Blessed is he who is illumined by the lights of detachment. He is among the people of the Crimson Ark before God, the Lord of the mighty Throne.</w:t>
      </w:r>
    </w:p>
    <w:p w14:paraId="13A5D80D" w14:textId="77777777" w:rsidR="00FC59D4" w:rsidRDefault="00000000">
      <w:pPr>
        <w:pStyle w:val="BodyText"/>
      </w:pPr>
      <w:r>
        <w:rPr>
          <w:b/>
          <w:bCs/>
          <w:i/>
          <w:iCs/>
        </w:rPr>
        <w:t>Page 84</w:t>
      </w:r>
    </w:p>
    <w:p w14:paraId="5C5E2132" w14:textId="77777777" w:rsidR="00FC59D4" w:rsidRDefault="00000000">
      <w:pPr>
        <w:pStyle w:val="BodyText"/>
      </w:pPr>
      <w:r>
        <w:t>Blessed is the city from whose horizon the sun of detachment shines, and blessed is the land illuminated by its light.</w:t>
      </w:r>
    </w:p>
    <w:p w14:paraId="222C5707" w14:textId="77777777" w:rsidR="00FC59D4" w:rsidRDefault="00000000">
      <w:pPr>
        <w:pStyle w:val="BodyText"/>
      </w:pPr>
      <w:r>
        <w:t>By My life, if these lands were suffused with light from its radiance, the beauty would not have been subjected to the enemies.</w:t>
      </w:r>
    </w:p>
    <w:p w14:paraId="1A13758C" w14:textId="77777777" w:rsidR="00FC59D4" w:rsidRDefault="00000000">
      <w:pPr>
        <w:pStyle w:val="BodyText"/>
      </w:pPr>
      <w:r>
        <w:t>Thus does the Lord of Names recount for you so that you may be among the knowing.</w:t>
      </w:r>
    </w:p>
    <w:p w14:paraId="779132B4" w14:textId="77777777" w:rsidR="00FC59D4" w:rsidRDefault="00000000">
      <w:pPr>
        <w:pStyle w:val="BodyText"/>
      </w:pPr>
      <w:r>
        <w:lastRenderedPageBreak/>
        <w:t>If I were to relate to you what has befallen the Wronged One, you would lament and weep as one bereaved.</w:t>
      </w:r>
    </w:p>
    <w:p w14:paraId="18532219" w14:textId="77777777" w:rsidR="00FC59D4" w:rsidRDefault="00000000">
      <w:pPr>
        <w:pStyle w:val="BodyText"/>
      </w:pPr>
      <w:r>
        <w:t>If you have attained the Tablet of God and its traces, read it repeatedly, then recite it to those whose faces bear the radiance of God, the Mighty, the Generous.</w:t>
      </w:r>
    </w:p>
    <w:p w14:paraId="484FD28D" w14:textId="77777777" w:rsidR="00FC59D4" w:rsidRDefault="00000000">
      <w:pPr>
        <w:pStyle w:val="BodyText"/>
      </w:pPr>
      <w:r>
        <w:t>Thus has the Great Ocean surged so that you may rejoice and thank your Lord, the Mighty, the Praiseworthy.</w:t>
      </w:r>
    </w:p>
    <w:p w14:paraId="394D5147" w14:textId="77777777" w:rsidR="00FC59D4"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6633D367" w14:textId="77777777" w:rsidR="00FC59D4" w:rsidRDefault="00000000">
      <w:pPr>
        <w:pStyle w:val="BodyText"/>
      </w:pPr>
      <w:r>
        <w:t>The glory be upon you and upon those who have drunk the water of eternal life from the hands of the bounty of their Merciful Lord.</w:t>
      </w:r>
    </w:p>
    <w:p w14:paraId="6D42029D" w14:textId="77777777" w:rsidR="00FC59D4" w:rsidRDefault="00000000">
      <w:pPr>
        <w:pStyle w:val="BodyText"/>
      </w:pPr>
      <w:r>
        <w:rPr>
          <w:b/>
          <w:bCs/>
          <w:i/>
          <w:iCs/>
        </w:rPr>
        <w:t>Page 85</w:t>
      </w:r>
    </w:p>
    <w:p w14:paraId="186B25F7" w14:textId="77777777" w:rsidR="00FC59D4" w:rsidRDefault="00000000">
      <w:pPr>
        <w:pStyle w:val="BodyText"/>
      </w:pPr>
      <w:r>
        <w:t>Should any soul observe this Tablet with purified eyes, solely for the sake of God, and reflect upon it, he will perceive that which benefits him and illuminates the world.</w:t>
      </w:r>
    </w:p>
    <w:p w14:paraId="619C41FB" w14:textId="77777777" w:rsidR="00FC59D4" w:rsidRDefault="00000000">
      <w:pPr>
        <w:pStyle w:val="BodyText"/>
      </w:pPr>
      <w:r>
        <w:t>O Beloved of My Heart, most people have been nurtured in the school of ignorance and blindness, wandering in the deserts of hypocrisy.</w:t>
      </w:r>
    </w:p>
    <w:p w14:paraId="429C1E70" w14:textId="77777777" w:rsidR="00FC59D4" w:rsidRDefault="00000000">
      <w:pPr>
        <w:pStyle w:val="BodyText"/>
      </w:pPr>
      <w:r>
        <w:t>Where is one who can see? Where is one who can hear? Where are the discerning eyes and the attentive ears?</w:t>
      </w:r>
    </w:p>
    <w:p w14:paraId="7A4889DF" w14:textId="77777777" w:rsidR="00FC59D4"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4BDE3263" w14:textId="77777777" w:rsidR="00FC59D4" w:rsidRDefault="00000000">
      <w:pPr>
        <w:pStyle w:val="BodyText"/>
      </w:pPr>
      <w:r>
        <w:t>Likewise, the person who accompanied him from Ṭā to `Iráq, and other souls, each was decreed to be killed under some pretext.</w:t>
      </w:r>
    </w:p>
    <w:p w14:paraId="263FDBE7" w14:textId="77777777" w:rsidR="00FC59D4" w:rsidRDefault="00000000">
      <w:pPr>
        <w:pStyle w:val="BodyText"/>
      </w:pPr>
      <w:r>
        <w:t>Despite this, he wrote that sacred souls were killed, and they seek forcibly to claim leadership.</w:t>
      </w:r>
    </w:p>
    <w:p w14:paraId="7AE401E2" w14:textId="77777777" w:rsidR="00FC59D4" w:rsidRDefault="00000000">
      <w:pPr>
        <w:pStyle w:val="BodyText"/>
      </w:pPr>
      <w:r>
        <w:t>Now observe how the Third Letter of “Him Whom God shall make manifest” was not counted among the sanctified souls.</w:t>
      </w:r>
    </w:p>
    <w:p w14:paraId="18293A8F" w14:textId="77777777" w:rsidR="00FC59D4" w:rsidRDefault="00000000">
      <w:pPr>
        <w:pStyle w:val="BodyText"/>
      </w:pPr>
      <w:r>
        <w:t>As for Agháján, renowned for his crooked hat, God, the One, the Witness, knows that the vile actions of that individual caused the people of this region to cry out in protest.</w:t>
      </w:r>
    </w:p>
    <w:p w14:paraId="00B83261" w14:textId="77777777" w:rsidR="00FC59D4" w:rsidRDefault="00000000">
      <w:pPr>
        <w:pStyle w:val="BodyText"/>
      </w:pPr>
      <w:r>
        <w:t>From Persia, Istanbul, Syria, and this city, inquiries should be made to ascertain the truth of this soul, who made himself appear as one of the sanctified.</w:t>
      </w:r>
    </w:p>
    <w:p w14:paraId="35717015" w14:textId="77777777" w:rsidR="00FC59D4" w:rsidRDefault="00000000">
      <w:pPr>
        <w:pStyle w:val="BodyText"/>
      </w:pPr>
      <w:r>
        <w:rPr>
          <w:b/>
          <w:bCs/>
          <w:i/>
          <w:iCs/>
        </w:rPr>
        <w:t>Page 86</w:t>
      </w:r>
    </w:p>
    <w:p w14:paraId="5BE59BFD" w14:textId="77777777" w:rsidR="00FC59D4" w:rsidRDefault="00000000">
      <w:pPr>
        <w:pStyle w:val="BodyText"/>
      </w:pPr>
      <w:r>
        <w:t>As for the person of grandeur you mentioned, whom the deceitful soul sent a letter to, it is good to inquire of him in detail about Agháján.</w:t>
      </w:r>
    </w:p>
    <w:p w14:paraId="129E0D5C" w14:textId="77777777" w:rsidR="00FC59D4" w:rsidRDefault="00000000">
      <w:pPr>
        <w:pStyle w:val="BodyText"/>
      </w:pPr>
      <w:r>
        <w:lastRenderedPageBreak/>
        <w:t>For Agháján’s sister resided in the household of Nawwáb Farídún Mírzá, and among the so-called sanctified souls was Riḍá Qulí.</w:t>
      </w:r>
    </w:p>
    <w:p w14:paraId="54732ABB" w14:textId="77777777" w:rsidR="00FC59D4" w:rsidRDefault="00000000">
      <w:pPr>
        <w:pStyle w:val="BodyText"/>
      </w:pPr>
      <w:r>
        <w:t>You are aware that his brother used to say in the Holy Presence:</w:t>
      </w:r>
    </w:p>
    <w:p w14:paraId="613B3D7F" w14:textId="77777777" w:rsidR="00FC59D4" w:rsidRDefault="00000000">
      <w:pPr>
        <w:pStyle w:val="BodyText"/>
      </w:pPr>
      <w:r>
        <w:t>“My disbelief in Him is due to the belief that Riḍá Qulí, my brother, claims. I know him better and know his deeds more intimately.”</w:t>
      </w:r>
    </w:p>
    <w:p w14:paraId="38B30AC0" w14:textId="77777777" w:rsidR="00FC59D4" w:rsidRDefault="00000000">
      <w:pPr>
        <w:pStyle w:val="BodyText"/>
      </w:pPr>
      <w:r>
        <w:t>Despite this, it is evident that he regarded himself as one of the chosen in this Cause.</w:t>
      </w:r>
    </w:p>
    <w:p w14:paraId="47B04AE1" w14:textId="77777777" w:rsidR="00FC59D4" w:rsidRDefault="00000000">
      <w:pPr>
        <w:pStyle w:val="BodyText"/>
      </w:pPr>
      <w:r>
        <w:t>The details concerning him are known to you. It is clear why he was expelled from the Sacred Presence.</w:t>
      </w:r>
    </w:p>
    <w:p w14:paraId="51357F7D" w14:textId="77777777" w:rsidR="00FC59D4" w:rsidRDefault="00000000">
      <w:pPr>
        <w:pStyle w:val="BodyText"/>
      </w:pPr>
      <w:r>
        <w:t>If he were among the followers of Yaḥyá, why was he in `Akká?</w:t>
      </w:r>
    </w:p>
    <w:p w14:paraId="0C68D1E1" w14:textId="77777777" w:rsidR="00FC59D4" w:rsidRDefault="00000000">
      <w:pPr>
        <w:pStyle w:val="BodyText"/>
      </w:pPr>
      <w:r>
        <w:t>By God, who there is no god but Him, his actions and those of his sister are such that they caused the inhabitants of the realm of existence to lament.</w:t>
      </w:r>
    </w:p>
    <w:p w14:paraId="2C4854B2" w14:textId="77777777" w:rsidR="00FC59D4" w:rsidRDefault="00000000">
      <w:pPr>
        <w:pStyle w:val="BodyText"/>
      </w:pPr>
      <w:r>
        <w:t>These are the souls whom, whenever anyone sees them, bears witness to their falsehood and hypocrisy.</w:t>
      </w:r>
    </w:p>
    <w:p w14:paraId="6DE5EDBA" w14:textId="77777777" w:rsidR="00FC59D4" w:rsidRDefault="00000000">
      <w:pPr>
        <w:pStyle w:val="BodyText"/>
      </w:pPr>
      <w:r>
        <w:t>They are those who abandoned the Cause of God and His commandments and adhered instead to their vain desires.</w:t>
      </w:r>
    </w:p>
    <w:p w14:paraId="28DDFA33" w14:textId="77777777" w:rsidR="00FC59D4" w:rsidRDefault="00000000">
      <w:pPr>
        <w:pStyle w:val="BodyText"/>
      </w:pPr>
      <w:r>
        <w:t>This is attested by what has been revealed by the Merciful in the Book.</w:t>
      </w:r>
    </w:p>
    <w:p w14:paraId="66D4334B" w14:textId="77777777" w:rsidR="00FC59D4" w:rsidRDefault="00000000">
      <w:pPr>
        <w:pStyle w:val="BodyText"/>
      </w:pPr>
      <w:r>
        <w:t>By your life, the eyes weep for their deeds, and the hearts are anguished by the oppression they have inflicted on the Cause of God.</w:t>
      </w:r>
    </w:p>
    <w:p w14:paraId="75C0A9FF" w14:textId="77777777" w:rsidR="00FC59D4" w:rsidRDefault="00000000">
      <w:pPr>
        <w:pStyle w:val="BodyText"/>
      </w:pPr>
      <w:r>
        <w:rPr>
          <w:b/>
          <w:bCs/>
          <w:i/>
          <w:iCs/>
        </w:rPr>
        <w:t>Page 87</w:t>
      </w:r>
    </w:p>
    <w:p w14:paraId="7B468F19" w14:textId="77777777" w:rsidR="00FC59D4" w:rsidRDefault="00000000">
      <w:pPr>
        <w:pStyle w:val="BodyText"/>
      </w:pPr>
      <w:r>
        <w:t>…ambassadors. This is witnessed by one adorned with the garment of fairness.</w:t>
      </w:r>
    </w:p>
    <w:p w14:paraId="5CECAED6" w14:textId="77777777" w:rsidR="00FC59D4"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7EFC3236" w14:textId="77777777" w:rsidR="00FC59D4"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2C1F4618" w14:textId="77777777" w:rsidR="00FC59D4" w:rsidRDefault="00000000">
      <w:pPr>
        <w:pStyle w:val="BodyText"/>
      </w:pPr>
      <w:r>
        <w:t>The servant beseeches his Lord to make known to the servants what He holds and to guide them on His straight path.</w:t>
      </w:r>
    </w:p>
    <w:p w14:paraId="46D0BF97" w14:textId="77777777" w:rsidR="00FC59D4"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5152D886" w14:textId="77777777" w:rsidR="00FC59D4"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72497042" w14:textId="77777777" w:rsidR="00FC59D4" w:rsidRDefault="00000000">
      <w:pPr>
        <w:pStyle w:val="BodyText"/>
      </w:pPr>
      <w:r>
        <w:rPr>
          <w:b/>
          <w:bCs/>
          <w:i/>
          <w:iCs/>
        </w:rPr>
        <w:lastRenderedPageBreak/>
        <w:t>Page 88</w:t>
      </w:r>
    </w:p>
    <w:p w14:paraId="06647D2E" w14:textId="77777777" w:rsidR="00FC59D4" w:rsidRDefault="00000000">
      <w:pPr>
        <w:pStyle w:val="BodyText"/>
      </w:pPr>
      <w:r>
        <w:t>Upon being informed, I turned to the Sacred Presence and presented it entirely. His words, exalted be His greatness and majesty, were:</w:t>
      </w:r>
    </w:p>
    <w:p w14:paraId="58230216" w14:textId="77777777" w:rsidR="00FC59D4" w:rsidRDefault="00000000">
      <w:pPr>
        <w:pStyle w:val="BodyText"/>
      </w:pPr>
      <w:r>
        <w:t>“O Jamál, at one time, you are in manifest joy, and at another, in grief, which saddens the hearts of the sincere ones.</w:t>
      </w:r>
    </w:p>
    <w:p w14:paraId="5213DE8F" w14:textId="77777777" w:rsidR="00FC59D4" w:rsidRDefault="00000000">
      <w:pPr>
        <w:pStyle w:val="BodyText"/>
      </w:pPr>
      <w:r>
        <w:t>If you have attained the Greatest Joy, what need is there for grief?</w:t>
      </w:r>
    </w:p>
    <w:p w14:paraId="5F4DE23F" w14:textId="77777777" w:rsidR="00FC59D4" w:rsidRDefault="00000000">
      <w:pPr>
        <w:pStyle w:val="BodyText"/>
      </w:pPr>
      <w:r>
        <w:t>And if you are truly assured of the transience of the world and aware of the expanse of the divine sphere, what is the purpose of expressing sorrow?”</w:t>
      </w:r>
    </w:p>
    <w:p w14:paraId="49ED83F8" w14:textId="77777777" w:rsidR="00FC59D4" w:rsidRDefault="00000000">
      <w:pPr>
        <w:pStyle w:val="BodyText"/>
      </w:pPr>
      <w:r>
        <w:t>O Name of Beauty, do you know Who addresses you? It is He for whose sake the Spirit sacrificed itself, He who was answered for His meeting, and the spirit for the fragrance of His garment.</w:t>
      </w:r>
    </w:p>
    <w:p w14:paraId="37ECAF50" w14:textId="77777777" w:rsidR="00FC59D4" w:rsidRDefault="00000000">
      <w:pPr>
        <w:pStyle w:val="BodyText"/>
      </w:pPr>
      <w:r>
        <w:t>Can sorrow remain for you after these statements that have flowed from the fountains of the mercy of your Lord, the Most Merciful?</w:t>
      </w:r>
    </w:p>
    <w:p w14:paraId="0E0E7153" w14:textId="77777777" w:rsidR="00FC59D4" w:rsidRDefault="00000000">
      <w:pPr>
        <w:pStyle w:val="BodyText"/>
      </w:pPr>
      <w:r>
        <w:t>We testify that you are among the triumphant, among the assured, and among those who are informed.</w:t>
      </w:r>
    </w:p>
    <w:p w14:paraId="5B1E27C9" w14:textId="77777777" w:rsidR="00FC59D4"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2EE9316C" w14:textId="77777777" w:rsidR="00FC59D4" w:rsidRDefault="00000000">
      <w:pPr>
        <w:pStyle w:val="BodyText"/>
      </w:pPr>
      <w:r>
        <w:rPr>
          <w:b/>
          <w:bCs/>
          <w:i/>
          <w:iCs/>
        </w:rPr>
        <w:t>Page 89</w:t>
      </w:r>
    </w:p>
    <w:p w14:paraId="4319C930" w14:textId="77777777" w:rsidR="00FC59D4" w:rsidRDefault="00000000">
      <w:pPr>
        <w:pStyle w:val="BodyText"/>
      </w:pPr>
      <w:r>
        <w:t>If your grief is due to these reasons, there is no harm. However, your sorrows will, through the grace of the Beloved, turn into joy, for He is the Comforter and the Solace.</w:t>
      </w:r>
    </w:p>
    <w:p w14:paraId="4F47FED1" w14:textId="77777777" w:rsidR="00FC59D4" w:rsidRDefault="00000000">
      <w:pPr>
        <w:pStyle w:val="BodyText"/>
      </w:pPr>
      <w:r>
        <w:t>What can be done about the sorrows and suffering inflicted upon the Wronged One? Is there anyone to console Him or soothe Him for what He has endured?</w:t>
      </w:r>
    </w:p>
    <w:p w14:paraId="1807839A" w14:textId="77777777" w:rsidR="00FC59D4" w:rsidRDefault="00000000">
      <w:pPr>
        <w:pStyle w:val="BodyText"/>
      </w:pPr>
      <w:r>
        <w:t>Nay, by His very essence that encompasses the worlds!</w:t>
      </w:r>
    </w:p>
    <w:p w14:paraId="73505F18" w14:textId="77777777" w:rsidR="00FC59D4" w:rsidRDefault="00000000">
      <w:pPr>
        <w:pStyle w:val="BodyText"/>
      </w:pPr>
      <w:r>
        <w:t>O Jamál, mentioning the sorrows of the Beloved of creation is a vast ocean of solace. Blessed are the knowing.</w:t>
      </w:r>
    </w:p>
    <w:p w14:paraId="6D5D05BD" w14:textId="77777777" w:rsidR="00FC59D4"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24B224C3" w14:textId="77777777" w:rsidR="00FC59D4" w:rsidRDefault="00000000">
      <w:pPr>
        <w:pStyle w:val="BodyText"/>
      </w:pPr>
      <w:r>
        <w:t>This is so that it may become a spirit of life and quicken the bodies of the people of existence, granting them all the blessings of the days of God.</w:t>
      </w:r>
    </w:p>
    <w:p w14:paraId="6139257A" w14:textId="77777777" w:rsidR="00FC59D4" w:rsidRDefault="00000000">
      <w:pPr>
        <w:pStyle w:val="BodyText"/>
      </w:pPr>
      <w:r>
        <w:t>Indeed, He is the Almighty, the All-Knowing, the All-Wise.</w:t>
      </w:r>
    </w:p>
    <w:p w14:paraId="685FB4F3" w14:textId="77777777" w:rsidR="00FC59D4"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3AADC33E" w14:textId="77777777" w:rsidR="00FC59D4" w:rsidRDefault="00000000">
      <w:pPr>
        <w:pStyle w:val="BodyText"/>
      </w:pPr>
      <w:r>
        <w:rPr>
          <w:b/>
          <w:bCs/>
          <w:i/>
          <w:iCs/>
        </w:rPr>
        <w:t>Page 90</w:t>
      </w:r>
    </w:p>
    <w:p w14:paraId="3727E9C1" w14:textId="77777777" w:rsidR="00FC59D4" w:rsidRDefault="00000000">
      <w:pPr>
        <w:pStyle w:val="BodyText"/>
      </w:pPr>
      <w:r>
        <w:t>If the land of the prison were adorned with trustworthiness, the Beloved of the worlds would not appear sorrowful.</w:t>
      </w:r>
    </w:p>
    <w:p w14:paraId="113F6EDA" w14:textId="77777777" w:rsidR="00FC59D4" w:rsidRDefault="00000000">
      <w:pPr>
        <w:pStyle w:val="BodyText"/>
      </w:pPr>
      <w:r>
        <w:t>Urge the friends to adopt trustworthiness and honesty, so that they may attain these two great lights that have shone from the heaven of divine ordinances.</w:t>
      </w:r>
    </w:p>
    <w:p w14:paraId="498C5D96" w14:textId="77777777" w:rsidR="00FC59D4" w:rsidRDefault="00000000">
      <w:pPr>
        <w:pStyle w:val="BodyText"/>
      </w:pPr>
      <w:r>
        <w:t>In one of the Persian Tablets, this statement has been revealed from the heaven of divine will:</w:t>
      </w:r>
    </w:p>
    <w:p w14:paraId="28EF2CC5" w14:textId="77777777" w:rsidR="00FC59D4" w:rsidRDefault="00000000">
      <w:pPr>
        <w:pStyle w:val="BodyText"/>
      </w:pPr>
      <w:r>
        <w:t>“Today, virtuous deeds are required, and praiseworthy actions are needed. Every good deed, in itself, proclaims the Cause.”</w:t>
      </w:r>
    </w:p>
    <w:p w14:paraId="7A953CE8" w14:textId="77777777" w:rsidR="00FC59D4" w:rsidRDefault="00000000">
      <w:pPr>
        <w:pStyle w:val="BodyText"/>
      </w:pPr>
      <w:r>
        <w:t>This is confirmed by statements recorded in other Tablets of the Supreme Pen.</w:t>
      </w:r>
    </w:p>
    <w:p w14:paraId="4A4E8B17" w14:textId="77777777" w:rsidR="00FC59D4"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423AC01B" w14:textId="77777777" w:rsidR="00FC59D4" w:rsidRDefault="00000000">
      <w:pPr>
        <w:pStyle w:val="BodyText"/>
      </w:pPr>
      <w:r>
        <w:t>Trustworthiness is like a fortress for the city of humanity and an eye for the human frame.</w:t>
      </w:r>
    </w:p>
    <w:p w14:paraId="62E8A1F9" w14:textId="77777777" w:rsidR="00FC59D4" w:rsidRDefault="00000000">
      <w:pPr>
        <w:pStyle w:val="BodyText"/>
      </w:pPr>
      <w:r>
        <w:t>If a soul is deprived of it, it is noted as blind in the divine court, even if its eyesight is as sharp as that of the falcon.</w:t>
      </w:r>
    </w:p>
    <w:p w14:paraId="119AC951" w14:textId="77777777" w:rsidR="00FC59D4" w:rsidRDefault="00000000">
      <w:pPr>
        <w:pStyle w:val="BodyText"/>
      </w:pPr>
      <w:r>
        <w:t>O Jamál, rest assured of God’s grace and rise to serve His Cause in such a way that no worldly affliction or turmoil can prevent you from serving the Beloved of the worlds.</w:t>
      </w:r>
    </w:p>
    <w:p w14:paraId="7A29E590" w14:textId="77777777" w:rsidR="00FC59D4" w:rsidRDefault="00000000">
      <w:pPr>
        <w:pStyle w:val="BodyText"/>
      </w:pPr>
      <w:r>
        <w:rPr>
          <w:b/>
          <w:bCs/>
          <w:i/>
          <w:iCs/>
        </w:rPr>
        <w:t>Page 91</w:t>
      </w:r>
    </w:p>
    <w:p w14:paraId="3458CDE8" w14:textId="77777777" w:rsidR="00FC59D4" w:rsidRDefault="00000000">
      <w:pPr>
        <w:pStyle w:val="BodyText"/>
      </w:pPr>
      <w:r>
        <w:t>Indeed, grief is an attribute of humanity and affects every being, often causing dejection.</w:t>
      </w:r>
    </w:p>
    <w:p w14:paraId="4DE01C37" w14:textId="77777777" w:rsidR="00FC59D4" w:rsidRDefault="00000000">
      <w:pPr>
        <w:pStyle w:val="BodyText"/>
      </w:pPr>
      <w:r>
        <w:t>However, in sanctified souls, it has no substantial effect. Their bodies may be sorrowful, but their spirits are in joy and gladness.</w:t>
      </w:r>
    </w:p>
    <w:p w14:paraId="29A74924" w14:textId="77777777" w:rsidR="00FC59D4" w:rsidRDefault="00000000">
      <w:pPr>
        <w:pStyle w:val="BodyText"/>
      </w:pPr>
      <w:r>
        <w:t>As Jesus, son of Mary, says:</w:t>
      </w:r>
    </w:p>
    <w:p w14:paraId="11ADB7C8" w14:textId="77777777" w:rsidR="00FC59D4" w:rsidRDefault="00000000">
      <w:pPr>
        <w:pStyle w:val="BodyText"/>
      </w:pPr>
      <w:r>
        <w:t>“The body is sorrowful, but the spirit is in joy and exultation.”</w:t>
      </w:r>
    </w:p>
    <w:p w14:paraId="507034FE" w14:textId="77777777" w:rsidR="00FC59D4" w:rsidRDefault="00000000">
      <w:pPr>
        <w:pStyle w:val="BodyText"/>
      </w:pPr>
      <w:r>
        <w:t>O Jamál, magnify this utterance, for the rains of divine mercy have poured upon you from the heaven of grace.</w:t>
      </w:r>
    </w:p>
    <w:p w14:paraId="7BADDD18" w14:textId="77777777" w:rsidR="00FC59D4" w:rsidRDefault="00000000">
      <w:pPr>
        <w:pStyle w:val="BodyText"/>
      </w:pPr>
      <w:r>
        <w:t>“Be thankful and among the grateful. Be thankful and among the praising.”</w:t>
      </w:r>
    </w:p>
    <w:p w14:paraId="5807E657" w14:textId="77777777" w:rsidR="00FC59D4" w:rsidRDefault="00000000">
      <w:pPr>
        <w:pStyle w:val="BodyText"/>
      </w:pPr>
      <w:r>
        <w:t>It is no longer necessary for this lowly servant to offer further words, as the Sovereign of Utterance has spoken, and the King of Meanings is established on the throne of grace.</w:t>
      </w:r>
    </w:p>
    <w:p w14:paraId="421C84ED" w14:textId="77777777" w:rsidR="00FC59D4"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5B245276" w14:textId="77777777" w:rsidR="00FC59D4" w:rsidRDefault="00000000">
      <w:pPr>
        <w:pStyle w:val="BodyText"/>
      </w:pPr>
      <w:r>
        <w:t>You have heard and understood, while the people are in evident stupor.</w:t>
      </w:r>
    </w:p>
    <w:p w14:paraId="1B7C54F5" w14:textId="77777777" w:rsidR="00FC59D4" w:rsidRDefault="00000000">
      <w:pPr>
        <w:pStyle w:val="BodyText"/>
      </w:pPr>
      <w:r>
        <w:t>Since the mention of trustworthiness and honesty has been revealed from the tongue of the One, this servant is now presenting two of the Tablets of God, which…</w:t>
      </w:r>
    </w:p>
    <w:p w14:paraId="0BD3F78D" w14:textId="77777777" w:rsidR="00FC59D4" w:rsidRDefault="00000000">
      <w:pPr>
        <w:pStyle w:val="BodyText"/>
      </w:pPr>
      <w:r>
        <w:rPr>
          <w:b/>
          <w:bCs/>
          <w:i/>
          <w:iCs/>
        </w:rPr>
        <w:t>Page 92</w:t>
      </w:r>
    </w:p>
    <w:p w14:paraId="5DCC86B5" w14:textId="77777777" w:rsidR="00FC59D4" w:rsidRDefault="00000000">
      <w:pPr>
        <w:pStyle w:val="BodyText"/>
      </w:pPr>
      <w:r>
        <w:t>…revealed within these contexts, so that you may deliver them with wisdom and explanation to the friends, in the hope that they may spread widely and all may attain what God has willed.</w:t>
      </w:r>
    </w:p>
    <w:p w14:paraId="0A58A739" w14:textId="77777777" w:rsidR="00FC59D4" w:rsidRDefault="00000000">
      <w:pPr>
        <w:pStyle w:val="BodyText"/>
      </w:pPr>
      <w:r>
        <w:rPr>
          <w:b/>
          <w:bCs/>
        </w:rPr>
        <w:t>He is the Sovereign in the Realms of the Divine Utterance.</w:t>
      </w:r>
    </w:p>
    <w:p w14:paraId="0613E48B" w14:textId="77777777" w:rsidR="00FC59D4"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443349C4" w14:textId="77777777" w:rsidR="00FC59D4"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7EA1B08D" w14:textId="77777777" w:rsidR="00FC59D4" w:rsidRDefault="00000000">
      <w:pPr>
        <w:pStyle w:val="BodyText"/>
      </w:pPr>
      <w:r>
        <w:t>Observe My kohl-lined eyes, My rosy cheeks, My radiant brow, and My jet-black locks.</w:t>
      </w:r>
    </w:p>
    <w:p w14:paraId="1BFF14F3" w14:textId="77777777" w:rsidR="00FC59D4" w:rsidRDefault="00000000">
      <w:pPr>
        <w:pStyle w:val="BodyText"/>
      </w:pPr>
      <w:r>
        <w:t>I adjure you, O people of creation, by the Lord of all, by the Sovereign of the Hereafter and the First, not to veil Me with the veils of treachery, greed, and desire, nor to surrender Me to these.</w:t>
      </w:r>
    </w:p>
    <w:p w14:paraId="23D36E58" w14:textId="77777777" w:rsidR="00FC59D4" w:rsidRDefault="00000000">
      <w:pPr>
        <w:pStyle w:val="BodyText"/>
      </w:pPr>
      <w:r>
        <w:t>By God, treachery is among My enemies, and its essence is enmity and hatred.</w:t>
      </w:r>
    </w:p>
    <w:p w14:paraId="013CE510" w14:textId="77777777" w:rsidR="00FC59D4" w:rsidRDefault="00000000">
      <w:pPr>
        <w:pStyle w:val="BodyText"/>
      </w:pPr>
      <w:r>
        <w:t>I beseech you, by the One True God, not to empower My fiercest adversary. Shield Me, O inhabitants of earth, and do not be among the wrongdoers.”</w:t>
      </w:r>
    </w:p>
    <w:p w14:paraId="182C480B" w14:textId="77777777" w:rsidR="00FC59D4" w:rsidRDefault="00000000">
      <w:pPr>
        <w:pStyle w:val="BodyText"/>
      </w:pPr>
      <w:r>
        <w:t>Thus have We revealed the verses for you and made known to you, through allusion, what has come upon Us in the Most Great Prison, so that you may be among the knowledgeable.</w:t>
      </w:r>
    </w:p>
    <w:p w14:paraId="75D48E6F" w14:textId="77777777" w:rsidR="00FC59D4" w:rsidRDefault="00000000">
      <w:pPr>
        <w:pStyle w:val="BodyText"/>
      </w:pPr>
      <w:r>
        <w:rPr>
          <w:b/>
          <w:bCs/>
          <w:i/>
          <w:iCs/>
        </w:rPr>
        <w:t>Page 93</w:t>
      </w:r>
    </w:p>
    <w:p w14:paraId="766925C1" w14:textId="77777777" w:rsidR="00FC59D4" w:rsidRDefault="00000000">
      <w:pPr>
        <w:pStyle w:val="BodyText"/>
      </w:pPr>
      <w:r>
        <w:t>We praise God for what has come upon Us in His straight path.</w:t>
      </w:r>
    </w:p>
    <w:p w14:paraId="3ADA5539" w14:textId="77777777" w:rsidR="00FC59D4" w:rsidRDefault="00000000">
      <w:pPr>
        <w:pStyle w:val="BodyText"/>
      </w:pPr>
      <w:r>
        <w:t>When you recite the Tablet and understand its contents, remember My loved ones on My behalf and glorify their faces with the Name of the Oppressed Stranger in the Name of the All-Wondrous.</w:t>
      </w:r>
    </w:p>
    <w:p w14:paraId="65044C23" w14:textId="77777777" w:rsidR="00FC59D4" w:rsidRDefault="00000000">
      <w:pPr>
        <w:pStyle w:val="BodyText"/>
      </w:pPr>
      <w:r>
        <w:t>This is the Tablet of Truth, revealed in truth from the presence of an All-Knowing One.</w:t>
      </w:r>
    </w:p>
    <w:p w14:paraId="70E9D226" w14:textId="77777777" w:rsidR="00FC59D4"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552FEA2C" w14:textId="77777777" w:rsidR="00FC59D4" w:rsidRDefault="00000000">
      <w:pPr>
        <w:pStyle w:val="BodyText"/>
      </w:pPr>
      <w:r>
        <w:lastRenderedPageBreak/>
        <w:t>By God, He walks with prosperity to His right, assurance to His left, banners of glory before Him, and armies of dignity behind Him.</w:t>
      </w:r>
    </w:p>
    <w:p w14:paraId="2A378941" w14:textId="77777777" w:rsidR="00FC59D4" w:rsidRDefault="00000000">
      <w:pPr>
        <w:pStyle w:val="BodyText"/>
      </w:pPr>
      <w:r>
        <w:t>The flowing rivers bear witness to this, for He is All-Knowing.</w:t>
      </w:r>
    </w:p>
    <w:p w14:paraId="2F995257" w14:textId="77777777" w:rsidR="00FC59D4" w:rsidRDefault="00000000">
      <w:pPr>
        <w:pStyle w:val="BodyText"/>
      </w:pPr>
      <w:r>
        <w:t>He cries out, saying:</w:t>
      </w:r>
    </w:p>
    <w:p w14:paraId="27F89146" w14:textId="77777777" w:rsidR="00FC59D4"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05E9F0B7" w14:textId="77777777" w:rsidR="00FC59D4" w:rsidRDefault="00000000">
      <w:pPr>
        <w:pStyle w:val="BodyText"/>
      </w:pPr>
      <w:r>
        <w:rPr>
          <w:b/>
          <w:bCs/>
          <w:i/>
          <w:iCs/>
        </w:rPr>
        <w:t>Page 94</w:t>
      </w:r>
    </w:p>
    <w:p w14:paraId="7AC45E7D" w14:textId="77777777" w:rsidR="00FC59D4" w:rsidRDefault="00000000">
      <w:pPr>
        <w:pStyle w:val="BodyText"/>
      </w:pPr>
      <w:r>
        <w:t>By God, whoever is adorned with this foremost adornment is indeed among the people of this radiant station.</w:t>
      </w:r>
    </w:p>
    <w:p w14:paraId="5A69E296" w14:textId="77777777" w:rsidR="00FC59D4" w:rsidRDefault="00000000">
      <w:pPr>
        <w:pStyle w:val="BodyText"/>
      </w:pPr>
      <w:r>
        <w:t>Beware, O people, lest you surrender Him to the claws of falsehood. Fear God and do not be among the wrongdoers.</w:t>
      </w:r>
    </w:p>
    <w:p w14:paraId="2B267407" w14:textId="77777777" w:rsidR="00FC59D4" w:rsidRDefault="00000000">
      <w:pPr>
        <w:pStyle w:val="BodyText"/>
      </w:pPr>
      <w:r>
        <w:t>His likeness is like the sun: when it rises from its horizon, it illuminates the regions and brightens the faces of those who have attained.</w:t>
      </w:r>
    </w:p>
    <w:p w14:paraId="7D3DFAB8" w14:textId="77777777" w:rsidR="00FC59D4" w:rsidRDefault="00000000">
      <w:pPr>
        <w:pStyle w:val="BodyText"/>
      </w:pPr>
      <w:r>
        <w:t>Whoever is denied Him is indeed in manifest loss.</w:t>
      </w:r>
    </w:p>
    <w:p w14:paraId="4DC85E4D" w14:textId="77777777" w:rsidR="00FC59D4" w:rsidRDefault="00000000">
      <w:pPr>
        <w:pStyle w:val="BodyText"/>
      </w:pPr>
      <w:r>
        <w:t>We say:</w:t>
      </w:r>
    </w:p>
    <w:p w14:paraId="1AD69AC0" w14:textId="77777777" w:rsidR="00FC59D4" w:rsidRDefault="00000000">
      <w:pPr>
        <w:pStyle w:val="BodyText"/>
      </w:pPr>
      <w:r>
        <w:t>“O Messenger of God, can you enter the cities and dwellings, and find for yourself a helper in them?”</w:t>
      </w:r>
    </w:p>
    <w:p w14:paraId="35FB6502" w14:textId="77777777" w:rsidR="00FC59D4" w:rsidRDefault="00000000">
      <w:pPr>
        <w:pStyle w:val="BodyText"/>
      </w:pPr>
      <w:r>
        <w:t>He replies:</w:t>
      </w:r>
    </w:p>
    <w:p w14:paraId="085ECC7B" w14:textId="77777777" w:rsidR="00FC59D4" w:rsidRDefault="00000000">
      <w:pPr>
        <w:pStyle w:val="BodyText"/>
      </w:pPr>
      <w:r>
        <w:t>“I have no knowledge; You are the All-Knowing, the Wise.”</w:t>
      </w:r>
    </w:p>
    <w:p w14:paraId="37D73A7D" w14:textId="77777777" w:rsidR="00FC59D4" w:rsidRDefault="00000000">
      <w:pPr>
        <w:pStyle w:val="BodyText"/>
      </w:pPr>
      <w:r>
        <w:t>We have revealed this Tablet as a favor from Us so that you may remind the people of what it contains, from the presence of a Mighty Command.</w:t>
      </w:r>
    </w:p>
    <w:p w14:paraId="56EBA2E7" w14:textId="77777777" w:rsidR="00FC59D4" w:rsidRDefault="00000000">
      <w:pPr>
        <w:pStyle w:val="BodyText"/>
      </w:pPr>
      <w:r>
        <w:t>Blessings be upon you and upon those who recite the verses of the Most Merciful with spirit and fragrance, and who are steadfast.</w:t>
      </w:r>
    </w:p>
    <w:p w14:paraId="28D55B6D" w14:textId="77777777" w:rsidR="00FC59D4" w:rsidRDefault="00000000">
      <w:pPr>
        <w:pStyle w:val="BodyText"/>
      </w:pPr>
      <w:r>
        <w:rPr>
          <w:b/>
          <w:bCs/>
          <w:i/>
          <w:iCs/>
        </w:rPr>
        <w:t>Page 95</w:t>
      </w:r>
    </w:p>
    <w:p w14:paraId="1C212078" w14:textId="77777777" w:rsidR="00FC59D4" w:rsidRDefault="00000000">
      <w:pPr>
        <w:pStyle w:val="BodyText"/>
      </w:pPr>
      <w:r>
        <w:t>In this year, many verses have been revealed by the Supreme Pen.</w:t>
      </w:r>
    </w:p>
    <w:p w14:paraId="3DE75417" w14:textId="77777777" w:rsidR="00FC59D4" w:rsidRDefault="00000000">
      <w:pPr>
        <w:pStyle w:val="BodyText"/>
      </w:pPr>
      <w:r>
        <w:t>By God, He Himself wrote of detachment, trustworthiness, fidelity, honesty, and other exalted qualities, which are evident in many Tablets.</w:t>
      </w:r>
    </w:p>
    <w:p w14:paraId="6E91CE8B" w14:textId="77777777" w:rsidR="00FC59D4"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6AADA2AE" w14:textId="77777777" w:rsidR="00FC59D4"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2246D48A" w14:textId="77777777" w:rsidR="00FC59D4" w:rsidRDefault="00000000">
      <w:pPr>
        <w:pStyle w:val="BodyText"/>
      </w:pPr>
      <w:r>
        <w:t>Indeed, He is the Almighty, the Most Exalted, the Responsive, the Forgiving, the Generous.</w:t>
      </w:r>
    </w:p>
    <w:p w14:paraId="1254781E" w14:textId="77777777" w:rsidR="00FC59D4" w:rsidRDefault="00000000">
      <w:pPr>
        <w:pStyle w:val="BodyText"/>
      </w:pPr>
      <w:r>
        <w:t>Furthermore, the individuals mentioned in your exalted letter, after being presented to the Sacred Presence, each received specific verses from the heaven of grace.</w:t>
      </w:r>
    </w:p>
    <w:p w14:paraId="4D90E366" w14:textId="77777777" w:rsidR="00FC59D4" w:rsidRDefault="00000000">
      <w:pPr>
        <w:pStyle w:val="BodyText"/>
      </w:pPr>
      <w:r>
        <w:rPr>
          <w:b/>
          <w:bCs/>
          <w:i/>
          <w:iCs/>
        </w:rPr>
        <w:t>Page 96</w:t>
      </w:r>
    </w:p>
    <w:p w14:paraId="4A70AB5A" w14:textId="77777777" w:rsidR="00FC59D4" w:rsidRDefault="00000000">
      <w:pPr>
        <w:pStyle w:val="BodyText"/>
      </w:pPr>
      <w:r>
        <w:t>…It is hoped that all may attain these and recite them both outwardly and inwardly.</w:t>
      </w:r>
    </w:p>
    <w:p w14:paraId="5F6A79BB" w14:textId="77777777" w:rsidR="00FC59D4" w:rsidRDefault="00000000">
      <w:pPr>
        <w:pStyle w:val="BodyText"/>
      </w:pPr>
      <w:r>
        <w:t>This is what has been revealed for the sister of the branch of your presence:</w:t>
      </w:r>
    </w:p>
    <w:p w14:paraId="12CCD334" w14:textId="77777777" w:rsidR="00FC59D4" w:rsidRDefault="00000000">
      <w:pPr>
        <w:pStyle w:val="BodyText"/>
      </w:pPr>
      <w:r>
        <w:rPr>
          <w:b/>
          <w:bCs/>
        </w:rPr>
        <w:t>He is the Most Holy, the Most Mighty.</w:t>
      </w:r>
    </w:p>
    <w:p w14:paraId="56CF2451" w14:textId="77777777" w:rsidR="00FC59D4" w:rsidRDefault="00000000">
      <w:pPr>
        <w:pStyle w:val="BodyText"/>
      </w:pPr>
      <w:r>
        <w:t>O Jamál, rejoice in what the All-Bountiful has mentioned about you in this Day.</w:t>
      </w:r>
    </w:p>
    <w:p w14:paraId="63B11AA1" w14:textId="77777777" w:rsidR="00FC59D4" w:rsidRDefault="00000000">
      <w:pPr>
        <w:pStyle w:val="BodyText"/>
      </w:pPr>
      <w:r>
        <w:t>Justice wails, as one bereft, over what the hands of the oppressors have wrought.</w:t>
      </w:r>
    </w:p>
    <w:p w14:paraId="1C577F36" w14:textId="77777777" w:rsidR="00FC59D4" w:rsidRDefault="00000000">
      <w:pPr>
        <w:pStyle w:val="BodyText"/>
      </w:pPr>
      <w:r>
        <w:t>By God, the Temple of Justice lies in the dust, while the Temple of Oppression is exalted on the throne of pride, in manifest delusion.</w:t>
      </w:r>
    </w:p>
    <w:p w14:paraId="63B80398" w14:textId="77777777" w:rsidR="00FC59D4" w:rsidRDefault="00000000">
      <w:pPr>
        <w:pStyle w:val="BodyText"/>
      </w:pPr>
      <w:r>
        <w:t>However, by Your life, the throne laughs at it, the air heralds its chastisement, and the place seeks refuge in God from it, your Lord, the All-Powerful, the All-Mighty.</w:t>
      </w:r>
    </w:p>
    <w:p w14:paraId="256EDB47" w14:textId="77777777" w:rsidR="00FC59D4" w:rsidRDefault="00000000">
      <w:pPr>
        <w:pStyle w:val="BodyText"/>
      </w:pPr>
      <w:r>
        <w:t>Look, then reflect upon the one whom people have made a leader for themselves besides God, who has been named “the Rashá” in the Book of God, the Exalted, the Great.</w:t>
      </w:r>
    </w:p>
    <w:p w14:paraId="28DEEC57" w14:textId="77777777" w:rsidR="00FC59D4" w:rsidRDefault="00000000">
      <w:pPr>
        <w:pStyle w:val="BodyText"/>
      </w:pPr>
      <w:r>
        <w:t>She has committed acts that caused the messengers to lament and the favored ones to cry out.</w:t>
      </w:r>
    </w:p>
    <w:p w14:paraId="0B1D8C44" w14:textId="77777777" w:rsidR="00FC59D4" w:rsidRDefault="00000000">
      <w:pPr>
        <w:pStyle w:val="BodyText"/>
      </w:pPr>
      <w:r>
        <w:t>Yet, the people remain in distant dissent.</w:t>
      </w:r>
    </w:p>
    <w:p w14:paraId="079ACB32" w14:textId="77777777" w:rsidR="00FC59D4" w:rsidRDefault="00000000">
      <w:pPr>
        <w:pStyle w:val="BodyText"/>
      </w:pPr>
      <w:r>
        <w:t>Your Lord has seized her with a might from His presence and has made her a lesson for those who disbelieve in God, the Possessor of this wondrous Day.</w:t>
      </w:r>
    </w:p>
    <w:p w14:paraId="5872035F" w14:textId="77777777" w:rsidR="00FC59D4" w:rsidRDefault="00000000">
      <w:pPr>
        <w:pStyle w:val="BodyText"/>
      </w:pPr>
      <w:r>
        <w:t>O Jamál, do not grieve over anything, for in this Manifestation, every oppressor who commits injustice is seized.</w:t>
      </w:r>
    </w:p>
    <w:p w14:paraId="28F834EC" w14:textId="77777777" w:rsidR="00FC59D4" w:rsidRDefault="00000000">
      <w:pPr>
        <w:pStyle w:val="BodyText"/>
      </w:pPr>
      <w:r>
        <w:t>He will also seize those who, today, issue decrees against others without proof from the presence of God, the Great, the All-Knowing.</w:t>
      </w:r>
    </w:p>
    <w:p w14:paraId="5512FA4E" w14:textId="77777777" w:rsidR="00FC59D4" w:rsidRDefault="00000000">
      <w:pPr>
        <w:pStyle w:val="BodyText"/>
      </w:pPr>
      <w:r>
        <w:t>They laugh in their homes, while the dwellers of Paradise and the Exalted Assembly mourn their injustice.</w:t>
      </w:r>
    </w:p>
    <w:p w14:paraId="5419617E" w14:textId="77777777" w:rsidR="00FC59D4" w:rsidRDefault="00000000">
      <w:pPr>
        <w:pStyle w:val="BodyText"/>
      </w:pPr>
      <w:r>
        <w:t>This is witnessed by the Possessor of the Names in this station, which is named with all the Names in the Book of Names, from the presence of God, the Mighty, the Praiseworthy.</w:t>
      </w:r>
    </w:p>
    <w:p w14:paraId="6CBE12D6" w14:textId="77777777" w:rsidR="00FC59D4" w:rsidRDefault="00000000">
      <w:pPr>
        <w:pStyle w:val="BodyText"/>
      </w:pPr>
      <w:r>
        <w:t>“O Pen, leave the mention of the Rashá, and instead mention the one who came, heard, believed, and attained, until she ascended to the Supreme Companion and the highest Paradise…</w:t>
      </w:r>
    </w:p>
    <w:p w14:paraId="52E58371" w14:textId="77777777" w:rsidR="00FC59D4" w:rsidRDefault="00000000">
      <w:pPr>
        <w:pStyle w:val="BodyText"/>
      </w:pPr>
      <w:r>
        <w:rPr>
          <w:b/>
          <w:bCs/>
          <w:i/>
          <w:iCs/>
        </w:rPr>
        <w:lastRenderedPageBreak/>
        <w:t>Page 97</w:t>
      </w:r>
    </w:p>
    <w:p w14:paraId="49F06EE0" w14:textId="77777777" w:rsidR="00FC59D4" w:rsidRDefault="00000000">
      <w:pPr>
        <w:pStyle w:val="BodyText"/>
      </w:pPr>
      <w:r>
        <w:t>… The Tongue of Grandeur has spoken:</w:t>
      </w:r>
    </w:p>
    <w:p w14:paraId="27DA65A3" w14:textId="77777777" w:rsidR="00FC59D4" w:rsidRDefault="00000000">
      <w:pPr>
        <w:pStyle w:val="BodyText"/>
      </w:pPr>
      <w:r>
        <w:t>“O Jamál, by My life, the Leaf has ascended to the Lote-Tree and bears witness, as she did in her fleeting days, that your Lord is the Watchful and the Witness.</w:t>
      </w:r>
    </w:p>
    <w:p w14:paraId="0079E507" w14:textId="77777777" w:rsidR="00FC59D4" w:rsidRDefault="00000000">
      <w:pPr>
        <w:pStyle w:val="BodyText"/>
      </w:pPr>
      <w:r>
        <w:t>O Leaf, We mention you as a favor from Us. Indeed, your Lord is the Most Bountiful, the Most Generous.</w:t>
      </w:r>
    </w:p>
    <w:p w14:paraId="5F53E39B" w14:textId="77777777" w:rsidR="00FC59D4" w:rsidRDefault="00000000">
      <w:pPr>
        <w:pStyle w:val="BodyText"/>
      </w:pPr>
      <w:r>
        <w:t>Bear witness that you believed in God and turned to Him on the day when the Greatest Calamity appeared due to the actions of the heedless.</w:t>
      </w:r>
    </w:p>
    <w:p w14:paraId="304F95A4" w14:textId="77777777" w:rsidR="00FC59D4" w:rsidRDefault="00000000">
      <w:pPr>
        <w:pStyle w:val="BodyText"/>
      </w:pPr>
      <w:r>
        <w:t>Blessings be upon you from Us and upon those who attained through the Word of God, the Almighty, the Most Beautiful.</w:t>
      </w:r>
    </w:p>
    <w:p w14:paraId="782C7BD5" w14:textId="77777777" w:rsidR="00FC59D4" w:rsidRDefault="00000000">
      <w:pPr>
        <w:pStyle w:val="BodyText"/>
      </w:pPr>
      <w:r>
        <w:t>Rejoice in the Supreme Paradise for what God has testified on your behalf while He was seated upon His Great Throne.”</w:t>
      </w:r>
    </w:p>
    <w:p w14:paraId="5D97909D" w14:textId="77777777" w:rsidR="00FC59D4" w:rsidRDefault="00000000">
      <w:pPr>
        <w:pStyle w:val="BodyText"/>
      </w:pPr>
      <w:r>
        <w:t>We also remember, in this station, the one named Ṣamad, that he may rejoice in the mention of God, the One, the All-Forgiving, the All-Merciful.</w:t>
      </w:r>
    </w:p>
    <w:p w14:paraId="1A93C927" w14:textId="77777777" w:rsidR="00FC59D4" w:rsidRDefault="00000000">
      <w:pPr>
        <w:pStyle w:val="BodyText"/>
      </w:pPr>
      <w:r>
        <w:t>“O Ṣamad, be assured by God’s bounty and mercy. He has mentioned you in truth and recalls you as a favor from Him so that you may be among the thankful.</w:t>
      </w:r>
    </w:p>
    <w:p w14:paraId="3298A925" w14:textId="77777777" w:rsidR="00FC59D4" w:rsidRDefault="00000000">
      <w:pPr>
        <w:pStyle w:val="BodyText"/>
      </w:pPr>
      <w:r>
        <w:t>Hold fast to the Book of God and His ordinances, then bear it with this favor which nothing created on earth can equal.</w:t>
      </w:r>
    </w:p>
    <w:p w14:paraId="259DD153" w14:textId="77777777" w:rsidR="00FC59D4" w:rsidRDefault="00000000">
      <w:pPr>
        <w:pStyle w:val="BodyText"/>
      </w:pPr>
      <w:r>
        <w:t>Indeed, your Lord is the Truthful and Trustworthy.</w:t>
      </w:r>
    </w:p>
    <w:p w14:paraId="327431AC" w14:textId="77777777" w:rsidR="00FC59D4" w:rsidRDefault="00000000">
      <w:pPr>
        <w:pStyle w:val="BodyText"/>
      </w:pPr>
      <w:r>
        <w:t>We have mentioned you and your branch in this Tablet, and we also mention her mother, who believed in God, the Lord of all worlds.</w:t>
      </w:r>
    </w:p>
    <w:p w14:paraId="2EA26921" w14:textId="77777777" w:rsidR="00FC59D4" w:rsidRDefault="00000000">
      <w:pPr>
        <w:pStyle w:val="BodyText"/>
      </w:pPr>
      <w:r>
        <w:t>Do not grieve over what has befallen you. By My life, the world and all it contains shall perish, but what has been destined for you in My mighty and exalted Kingdom shall remain.”</w:t>
      </w:r>
    </w:p>
    <w:p w14:paraId="27A7E211" w14:textId="77777777" w:rsidR="00FC59D4" w:rsidRDefault="00000000">
      <w:pPr>
        <w:pStyle w:val="BodyText"/>
      </w:pPr>
      <w:r>
        <w:rPr>
          <w:b/>
          <w:bCs/>
          <w:i/>
          <w:iCs/>
        </w:rPr>
        <w:t>Page 98</w:t>
      </w:r>
    </w:p>
    <w:p w14:paraId="6E98802A" w14:textId="77777777" w:rsidR="00FC59D4" w:rsidRDefault="00000000">
      <w:pPr>
        <w:pStyle w:val="BodyText"/>
      </w:pPr>
      <w:r>
        <w:t>“Your names have been preserved in this treasure that is called the Tablet, in the tongue of God. And it shall endure through the eternity of His names.</w:t>
      </w:r>
    </w:p>
    <w:p w14:paraId="6B79AADD" w14:textId="77777777" w:rsidR="00FC59D4" w:rsidRDefault="00000000">
      <w:pPr>
        <w:pStyle w:val="BodyText"/>
      </w:pPr>
      <w:r>
        <w:t>All discerning and insightful ones bear witness to this.”</w:t>
      </w:r>
    </w:p>
    <w:p w14:paraId="359CD7CC" w14:textId="77777777" w:rsidR="00FC59D4" w:rsidRDefault="00000000">
      <w:pPr>
        <w:pStyle w:val="BodyText"/>
      </w:pPr>
      <w:r>
        <w:t>It is revealed that this Tablet from the heaven of divine will is specifically for the handmaiden of God, Khadíjah, who is named in the Blessed Tablet as the Leaf.</w:t>
      </w:r>
    </w:p>
    <w:p w14:paraId="5D0F7C28" w14:textId="77777777" w:rsidR="00FC59D4" w:rsidRDefault="00000000">
      <w:pPr>
        <w:pStyle w:val="BodyText"/>
      </w:pPr>
      <w:r>
        <w:t>God knows that she has attained what neither the heavens nor the earth can match.</w:t>
      </w:r>
    </w:p>
    <w:p w14:paraId="361AFC93" w14:textId="77777777" w:rsidR="00FC59D4" w:rsidRDefault="00000000">
      <w:pPr>
        <w:pStyle w:val="BodyText"/>
      </w:pPr>
      <w:r>
        <w:t>Truly, in this wondrous and mighty Tablet, mention is made of you, your honored servant Ṣamad, the Leaf, and your branch.</w:t>
      </w:r>
    </w:p>
    <w:p w14:paraId="44585869" w14:textId="77777777" w:rsidR="00FC59D4" w:rsidRDefault="00000000">
      <w:pPr>
        <w:pStyle w:val="BodyText"/>
      </w:pPr>
      <w:r>
        <w:lastRenderedPageBreak/>
        <w:t>All have been endowed with divine favors.</w:t>
      </w:r>
    </w:p>
    <w:p w14:paraId="0C449927" w14:textId="77777777" w:rsidR="00FC59D4" w:rsidRDefault="00000000">
      <w:pPr>
        <w:pStyle w:val="BodyText"/>
      </w:pPr>
      <w:r>
        <w:t>The spirit of the world is sacrificed for His grace.</w:t>
      </w:r>
    </w:p>
    <w:p w14:paraId="3EB41AF3" w14:textId="77777777" w:rsidR="00FC59D4" w:rsidRDefault="00000000">
      <w:pPr>
        <w:pStyle w:val="BodyText"/>
      </w:pPr>
      <w:r>
        <w:t>Mention is also made of the twin luminaries, the two brilliant lights, as well as Kāẓim—upon them be the glory of God.</w:t>
      </w:r>
    </w:p>
    <w:p w14:paraId="1E7AB572" w14:textId="77777777" w:rsidR="00FC59D4"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648F8FBB" w14:textId="77777777" w:rsidR="00FC59D4" w:rsidRDefault="00000000">
      <w:pPr>
        <w:pStyle w:val="BodyText"/>
      </w:pPr>
      <w:r>
        <w:rPr>
          <w:b/>
          <w:bCs/>
          <w:i/>
          <w:iCs/>
        </w:rPr>
        <w:t>Page 99</w:t>
      </w:r>
    </w:p>
    <w:p w14:paraId="7289F769" w14:textId="77777777" w:rsidR="00FC59D4" w:rsidRDefault="00000000">
      <w:pPr>
        <w:pStyle w:val="BodyText"/>
      </w:pPr>
      <w:r>
        <w:t>This servant has, from the beginning until now, been aware of the details concerning the two radiant lights.</w:t>
      </w:r>
    </w:p>
    <w:p w14:paraId="31E5685D" w14:textId="77777777" w:rsidR="00FC59D4" w:rsidRDefault="00000000">
      <w:pPr>
        <w:pStyle w:val="BodyText"/>
      </w:pPr>
      <w:r>
        <w:t>In Iraq, they attained the Sacred Presence, and great favor was bestowed upon them.</w:t>
      </w:r>
    </w:p>
    <w:p w14:paraId="48E17CF2" w14:textId="77777777" w:rsidR="00FC59D4" w:rsidRDefault="00000000">
      <w:pPr>
        <w:pStyle w:val="BodyText"/>
      </w:pPr>
      <w:r>
        <w:t>Initially, this was met with opposition from some, but the Hand of Divine Power elevated them and adorned them with honor.</w:t>
      </w:r>
    </w:p>
    <w:p w14:paraId="0D831C7F" w14:textId="77777777" w:rsidR="00FC59D4" w:rsidRDefault="00000000">
      <w:pPr>
        <w:pStyle w:val="BodyText"/>
      </w:pPr>
      <w:r>
        <w:t>From the heaven of bounty, blessings were showered upon them until they reached a station that you have seen and heard about.</w:t>
      </w:r>
    </w:p>
    <w:p w14:paraId="79E8D9AC" w14:textId="77777777" w:rsidR="00FC59D4" w:rsidRDefault="00000000">
      <w:pPr>
        <w:pStyle w:val="BodyText"/>
      </w:pPr>
      <w:r>
        <w:t>After returning from the Sacred Presence to the land of Ṣád, they presented two supplications, earnestly beseeching the Almighty for what ultimately transpired.</w:t>
      </w:r>
    </w:p>
    <w:p w14:paraId="74F39BC2" w14:textId="77777777" w:rsidR="00FC59D4" w:rsidRDefault="00000000">
      <w:pPr>
        <w:pStyle w:val="BodyText"/>
      </w:pPr>
      <w:r>
        <w:t>Reflect now, and observe:</w:t>
      </w:r>
    </w:p>
    <w:p w14:paraId="40AB607B" w14:textId="77777777" w:rsidR="00FC59D4" w:rsidRDefault="00000000">
      <w:pPr>
        <w:pStyle w:val="BodyText"/>
      </w:pPr>
      <w:r>
        <w:t>Praise be to God, as long as they were among the people, the favor of God shone upon them with unparalleled dignity, casting the love for them into hearts in ways immeasurable save by God Himself.</w:t>
      </w:r>
    </w:p>
    <w:p w14:paraId="09A12408" w14:textId="77777777" w:rsidR="00FC59D4" w:rsidRDefault="00000000">
      <w:pPr>
        <w:pStyle w:val="BodyText"/>
      </w:pPr>
      <w:r>
        <w:t>In the end, they attained the supreme station of martyrdom, which they had sought for themselves.</w:t>
      </w:r>
    </w:p>
    <w:p w14:paraId="05EFF61D" w14:textId="77777777" w:rsidR="00FC59D4" w:rsidRDefault="00000000">
      <w:pPr>
        <w:pStyle w:val="BodyText"/>
      </w:pPr>
      <w:r>
        <w:rPr>
          <w:b/>
          <w:bCs/>
          <w:i/>
          <w:iCs/>
        </w:rPr>
        <w:t>Page 100</w:t>
      </w:r>
    </w:p>
    <w:p w14:paraId="61C17AA5" w14:textId="77777777" w:rsidR="00FC59D4" w:rsidRDefault="00000000">
      <w:pPr>
        <w:pStyle w:val="BodyText"/>
      </w:pPr>
      <w:r>
        <w:t>And after their passing, you have seen what has been revealed about them by the Supreme Pen.</w:t>
      </w:r>
    </w:p>
    <w:p w14:paraId="568AEA0D" w14:textId="77777777" w:rsidR="00FC59D4" w:rsidRDefault="00000000">
      <w:pPr>
        <w:pStyle w:val="BodyText"/>
      </w:pPr>
      <w:r>
        <w:t>By My life, what has been revealed in their honor causes all things to wail, the rock to cry aloud, and the dwellers of Paradise to weep.</w:t>
      </w:r>
    </w:p>
    <w:p w14:paraId="2A41D3F5" w14:textId="77777777" w:rsidR="00FC59D4" w:rsidRDefault="00000000">
      <w:pPr>
        <w:pStyle w:val="BodyText"/>
      </w:pPr>
      <w:r>
        <w:t>Even if a soul were to possess all the wealth of the world and offer it in sacrifice, they could not attain this station.</w:t>
      </w:r>
    </w:p>
    <w:p w14:paraId="3A6D32AC" w14:textId="77777777" w:rsidR="00FC59D4" w:rsidRDefault="00000000">
      <w:pPr>
        <w:pStyle w:val="BodyText"/>
      </w:pPr>
      <w:r>
        <w:t>This is a station that all the Messengers and the near ones have longed for and continue to yearn for.</w:t>
      </w:r>
    </w:p>
    <w:p w14:paraId="0A3DD411" w14:textId="77777777" w:rsidR="00FC59D4" w:rsidRDefault="00000000">
      <w:pPr>
        <w:pStyle w:val="BodyText"/>
      </w:pPr>
      <w:r>
        <w:t>Thus far, nearly one hundred Tablets have been revealed in connection with this supreme calamity, perhaps even more.</w:t>
      </w:r>
    </w:p>
    <w:p w14:paraId="00FD5304" w14:textId="77777777" w:rsidR="00FC59D4" w:rsidRDefault="00000000">
      <w:pPr>
        <w:pStyle w:val="BodyText"/>
      </w:pPr>
      <w:r>
        <w:t>These days, in many Tablets, mention is made of the martyrs.</w:t>
      </w:r>
    </w:p>
    <w:p w14:paraId="116674D5" w14:textId="77777777" w:rsidR="00FC59D4" w:rsidRDefault="00000000">
      <w:pPr>
        <w:pStyle w:val="BodyText"/>
      </w:pPr>
      <w:r>
        <w:lastRenderedPageBreak/>
        <w:t>What greater station or more exalted rank than this?</w:t>
      </w:r>
    </w:p>
    <w:p w14:paraId="229CC196" w14:textId="77777777" w:rsidR="00FC59D4" w:rsidRDefault="00000000">
      <w:pPr>
        <w:pStyle w:val="BodyText"/>
      </w:pPr>
      <w:r>
        <w:t>At one time, He said:</w:t>
      </w:r>
    </w:p>
    <w:p w14:paraId="72BB4AED" w14:textId="77777777" w:rsidR="00FC59D4" w:rsidRDefault="00000000">
      <w:pPr>
        <w:pStyle w:val="BodyText"/>
      </w:pPr>
      <w:r>
        <w:t>“O Servant, events like this, though they cause immeasurable sorrow, are also the reason for the exaltation of God’s Cause.</w:t>
      </w:r>
    </w:p>
    <w:p w14:paraId="16366DD5" w14:textId="77777777" w:rsidR="00FC59D4" w:rsidRDefault="00000000">
      <w:pPr>
        <w:pStyle w:val="BodyText"/>
      </w:pPr>
      <w:r>
        <w:t>Complaints should only be made about matters that lead to the obscuring of the Cause.</w:t>
      </w:r>
    </w:p>
    <w:p w14:paraId="41204CAF" w14:textId="77777777" w:rsidR="00FC59D4" w:rsidRDefault="00000000">
      <w:pPr>
        <w:pStyle w:val="BodyText"/>
      </w:pPr>
      <w:r>
        <w:t>We beseech the Almighty to guide all people and enable them to do what He loves and accepts.”</w:t>
      </w:r>
    </w:p>
    <w:p w14:paraId="0F2ABA48" w14:textId="77777777" w:rsidR="00FC59D4" w:rsidRDefault="00000000">
      <w:pPr>
        <w:pStyle w:val="BodyText"/>
      </w:pPr>
      <w:r>
        <w:t>He also said:</w:t>
      </w:r>
    </w:p>
    <w:p w14:paraId="7539146D" w14:textId="77777777" w:rsidR="00FC59D4" w:rsidRDefault="00000000">
      <w:pPr>
        <w:pStyle w:val="BodyText"/>
      </w:pPr>
      <w:r>
        <w:t>“Write, O Jamál, that the Cause of God in the prison-land has been exalted above all things and now stands at a station whose mention brings new sorrows.”</w:t>
      </w:r>
    </w:p>
    <w:p w14:paraId="29D18340" w14:textId="77777777" w:rsidR="00FC59D4" w:rsidRDefault="00000000">
      <w:pPr>
        <w:pStyle w:val="BodyText"/>
      </w:pPr>
      <w:r>
        <w:rPr>
          <w:b/>
          <w:bCs/>
          <w:i/>
          <w:iCs/>
        </w:rPr>
        <w:t>Page 101</w:t>
      </w:r>
    </w:p>
    <w:p w14:paraId="65A4E638" w14:textId="77777777" w:rsidR="00FC59D4" w:rsidRDefault="00000000">
      <w:pPr>
        <w:pStyle w:val="BodyText"/>
      </w:pPr>
      <w:r>
        <w:t>“Indeed, your Lord is forbearing and patient.”</w:t>
      </w:r>
    </w:p>
    <w:p w14:paraId="0220E67D" w14:textId="77777777" w:rsidR="00FC59D4" w:rsidRDefault="00000000">
      <w:pPr>
        <w:pStyle w:val="BodyText"/>
      </w:pPr>
      <w:r>
        <w:t>Regarding your recent mention of the land of Khá, it was presented and the following was revealed:</w:t>
      </w:r>
    </w:p>
    <w:p w14:paraId="4336EB5A" w14:textId="77777777" w:rsidR="00FC59D4" w:rsidRDefault="00000000">
      <w:pPr>
        <w:pStyle w:val="BodyText"/>
      </w:pPr>
      <w:r>
        <w:t>“This has arisen from the horizon of the divine Utterance.</w:t>
      </w:r>
    </w:p>
    <w:p w14:paraId="2CEFC067" w14:textId="77777777" w:rsidR="00FC59D4" w:rsidRDefault="00000000">
      <w:pPr>
        <w:pStyle w:val="BodyText"/>
      </w:pPr>
      <w:r>
        <w:t>O Jamál, bring glad tidings to them of My bounty, My grace, and My mercy, which surpass all creation.</w:t>
      </w:r>
    </w:p>
    <w:p w14:paraId="04B4FEB2" w14:textId="77777777" w:rsidR="00FC59D4" w:rsidRDefault="00000000">
      <w:pPr>
        <w:pStyle w:val="BodyText"/>
      </w:pPr>
      <w:r>
        <w:t>We have remembered them and shall continue to remember them.</w:t>
      </w:r>
    </w:p>
    <w:p w14:paraId="2E9BACE2" w14:textId="77777777" w:rsidR="00FC59D4" w:rsidRDefault="00000000">
      <w:pPr>
        <w:pStyle w:val="BodyText"/>
      </w:pPr>
      <w:r>
        <w:t>Your Lord is the Most Bountiful, the Most Generous.</w:t>
      </w:r>
    </w:p>
    <w:p w14:paraId="2544391D" w14:textId="77777777" w:rsidR="00FC59D4" w:rsidRDefault="00000000">
      <w:pPr>
        <w:pStyle w:val="BodyText"/>
      </w:pPr>
      <w:r>
        <w:t>We have accepted what they have sent after their names were presented before the Throne.</w:t>
      </w:r>
    </w:p>
    <w:p w14:paraId="454FCD4D" w14:textId="77777777" w:rsidR="00FC59D4" w:rsidRDefault="00000000">
      <w:pPr>
        <w:pStyle w:val="BodyText"/>
      </w:pPr>
      <w:r>
        <w:t>Indeed, He is the Most Bountiful, the All-Wise.</w:t>
      </w:r>
    </w:p>
    <w:p w14:paraId="2183CC8E" w14:textId="77777777" w:rsidR="00FC59D4"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584B254C" w14:textId="77777777" w:rsidR="00FC59D4" w:rsidRDefault="00000000">
      <w:pPr>
        <w:pStyle w:val="BodyText"/>
      </w:pPr>
      <w:r>
        <w:t>Thus ends the revelation of the response to your inquiry.</w:t>
      </w:r>
    </w:p>
    <w:p w14:paraId="55E2B9E9" w14:textId="77777777" w:rsidR="00FC59D4" w:rsidRDefault="00000000">
      <w:pPr>
        <w:pStyle w:val="BodyText"/>
      </w:pPr>
      <w:r>
        <w:rPr>
          <w:b/>
          <w:bCs/>
          <w:i/>
          <w:iCs/>
        </w:rPr>
        <w:t>Page 102</w:t>
      </w:r>
    </w:p>
    <w:p w14:paraId="76030FA9" w14:textId="77777777" w:rsidR="00FC59D4" w:rsidRDefault="00000000">
      <w:pPr>
        <w:pStyle w:val="BodyText"/>
      </w:pPr>
      <w:r>
        <w:t>The Supreme Word that was revealed:</w:t>
      </w:r>
    </w:p>
    <w:p w14:paraId="6E7CB570" w14:textId="77777777" w:rsidR="00FC59D4"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41496B05" w14:textId="77777777" w:rsidR="00FC59D4"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389B76DC" w14:textId="77777777" w:rsidR="00FC59D4"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3F2B99CF" w14:textId="77777777" w:rsidR="00FC59D4"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06B86368" w14:textId="77777777" w:rsidR="00FC59D4" w:rsidRDefault="00000000">
      <w:pPr>
        <w:pStyle w:val="BodyText"/>
      </w:pPr>
      <w:r>
        <w:rPr>
          <w:b/>
          <w:bCs/>
          <w:i/>
          <w:iCs/>
        </w:rPr>
        <w:t>Page 103</w:t>
      </w:r>
    </w:p>
    <w:p w14:paraId="6ACA5203" w14:textId="77777777" w:rsidR="00FC59D4" w:rsidRDefault="00000000">
      <w:pPr>
        <w:pStyle w:val="BodyText"/>
      </w:pPr>
      <w:r>
        <w:t>In the Sacred Presence, the names mentioned in your letter were individually presented, and for each of them, wondrous and mighty verses were revealed. Surely they shall attain these bounties.</w:t>
      </w:r>
    </w:p>
    <w:p w14:paraId="6EB936FF" w14:textId="77777777" w:rsidR="00FC59D4" w:rsidRDefault="00000000">
      <w:pPr>
        <w:pStyle w:val="BodyText"/>
      </w:pPr>
      <w:r>
        <w:t>He then revealed:</w:t>
      </w:r>
    </w:p>
    <w:p w14:paraId="527FC2DB" w14:textId="77777777" w:rsidR="00FC59D4" w:rsidRDefault="00000000">
      <w:pPr>
        <w:pStyle w:val="BodyText"/>
      </w:pPr>
      <w:r>
        <w:t>“O Naṣr, the Wronged One has beheld your turning towards God, and He has revealed for you what will delight your eyes and bring joy to your heart and the hearts of the listeners.</w:t>
      </w:r>
    </w:p>
    <w:p w14:paraId="0A632CE5" w14:textId="77777777" w:rsidR="00FC59D4"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19BDFECC" w14:textId="77777777" w:rsidR="00FC59D4" w:rsidRDefault="00000000">
      <w:pPr>
        <w:pStyle w:val="BodyText"/>
      </w:pPr>
      <w:r>
        <w:t>Give thanks and say: ‘Praise be to You, O Lord of the worlds.’</w:t>
      </w:r>
    </w:p>
    <w:p w14:paraId="28E49507" w14:textId="77777777" w:rsidR="00FC59D4" w:rsidRDefault="00000000">
      <w:pPr>
        <w:pStyle w:val="BodyText"/>
      </w:pPr>
      <w:r>
        <w:t>The glory of God be upon you and upon your branch who has believed in the One, the All-Informed.”</w:t>
      </w:r>
    </w:p>
    <w:p w14:paraId="6435FADE" w14:textId="77777777" w:rsidR="00FC59D4" w:rsidRDefault="00000000">
      <w:pPr>
        <w:pStyle w:val="BodyText"/>
      </w:pPr>
      <w:r>
        <w:rPr>
          <w:b/>
          <w:bCs/>
          <w:i/>
          <w:iCs/>
        </w:rPr>
        <w:t>Page 104</w:t>
      </w:r>
    </w:p>
    <w:p w14:paraId="05E601E0" w14:textId="77777777" w:rsidR="00FC59D4" w:rsidRDefault="00000000">
      <w:pPr>
        <w:pStyle w:val="BodyText"/>
      </w:pPr>
      <w:r>
        <w:t>He continued:</w:t>
      </w:r>
    </w:p>
    <w:p w14:paraId="63E29F14" w14:textId="77777777" w:rsidR="00FC59D4" w:rsidRDefault="00000000">
      <w:pPr>
        <w:pStyle w:val="BodyText"/>
      </w:pPr>
      <w:r>
        <w:t>“O Pen of the Most High, mention the one named Mu’min (the Believer), that he may rejoice in the mention of God, the Lord of the ultimate return.</w:t>
      </w:r>
    </w:p>
    <w:p w14:paraId="07FD9EA8" w14:textId="77777777" w:rsidR="00FC59D4" w:rsidRDefault="00000000">
      <w:pPr>
        <w:pStyle w:val="BodyText"/>
      </w:pPr>
      <w:r>
        <w:t>Indeed, We have already mentioned you as a favor from Us, and We are the Almighty, the Bestower.</w:t>
      </w:r>
    </w:p>
    <w:p w14:paraId="27BC4516" w14:textId="77777777" w:rsidR="00FC59D4" w:rsidRDefault="00000000">
      <w:pPr>
        <w:pStyle w:val="BodyText"/>
      </w:pPr>
      <w:r>
        <w:t>Blessed is the soul who turned to My dominion, drank the nectar of My bounty from the hands of My gifts, and proclaimed My wondrous mention.</w:t>
      </w:r>
    </w:p>
    <w:p w14:paraId="7CB31D5A" w14:textId="77777777" w:rsidR="00FC59D4" w:rsidRDefault="00000000">
      <w:pPr>
        <w:pStyle w:val="BodyText"/>
      </w:pPr>
      <w:r>
        <w:t>Your mention is inscribed in the Book of My Name, and these verses have been revealed for you, verses which are unmatched by the treasures of the heavens and the earth.”</w:t>
      </w:r>
    </w:p>
    <w:p w14:paraId="7E7A0705" w14:textId="77777777" w:rsidR="00FC59D4" w:rsidRDefault="00000000">
      <w:pPr>
        <w:pStyle w:val="BodyText"/>
      </w:pPr>
      <w:r>
        <w:t>He further said:</w:t>
      </w:r>
    </w:p>
    <w:p w14:paraId="2A6C3870" w14:textId="77777777" w:rsidR="00FC59D4" w:rsidRDefault="00000000">
      <w:pPr>
        <w:pStyle w:val="BodyText"/>
      </w:pPr>
      <w:r>
        <w:t>“Blessed is your branch who attained in the days of the One, the All-Informed.”</w:t>
      </w:r>
    </w:p>
    <w:p w14:paraId="14BDF0A4" w14:textId="77777777" w:rsidR="00FC59D4" w:rsidRDefault="00000000">
      <w:pPr>
        <w:pStyle w:val="BodyText"/>
      </w:pPr>
      <w:r>
        <w:lastRenderedPageBreak/>
        <w:t>He mentioned another:</w:t>
      </w:r>
    </w:p>
    <w:p w14:paraId="55C56FC9" w14:textId="77777777" w:rsidR="00FC59D4" w:rsidRDefault="00000000">
      <w:pPr>
        <w:pStyle w:val="BodyText"/>
      </w:pPr>
      <w:r>
        <w:t>“We recall the one named ʿAlí, who turned to the supreme horizon.</w:t>
      </w:r>
    </w:p>
    <w:p w14:paraId="125E524E" w14:textId="77777777" w:rsidR="00FC59D4" w:rsidRDefault="00000000">
      <w:pPr>
        <w:pStyle w:val="BodyText"/>
      </w:pPr>
      <w:r>
        <w:t>We counsel him to rise with that which will exalt the Cause of God, the Lord of creation.”</w:t>
      </w:r>
    </w:p>
    <w:p w14:paraId="47883D79" w14:textId="77777777" w:rsidR="00FC59D4" w:rsidRDefault="00000000">
      <w:pPr>
        <w:pStyle w:val="BodyText"/>
      </w:pPr>
      <w:r>
        <w:t>“O ʿAlí, listen to My call, then rejoice in the mention of your Lord, by which the horizons have been illumined.</w:t>
      </w:r>
    </w:p>
    <w:p w14:paraId="50AB1B34" w14:textId="77777777" w:rsidR="00FC59D4" w:rsidRDefault="00000000">
      <w:pPr>
        <w:pStyle w:val="BodyText"/>
      </w:pPr>
      <w:r>
        <w:t>Blessed is the one who heard the cry of the Wronged One and for His sake severed himself from all directions.”</w:t>
      </w:r>
    </w:p>
    <w:p w14:paraId="4F3F8856" w14:textId="77777777" w:rsidR="00FC59D4" w:rsidRDefault="00000000">
      <w:pPr>
        <w:pStyle w:val="BodyText"/>
      </w:pPr>
      <w:r>
        <w:rPr>
          <w:b/>
          <w:bCs/>
          <w:i/>
          <w:iCs/>
        </w:rPr>
        <w:t>Page 105</w:t>
      </w:r>
    </w:p>
    <w:p w14:paraId="535E1B0A" w14:textId="77777777" w:rsidR="00FC59D4" w:rsidRDefault="00000000">
      <w:pPr>
        <w:pStyle w:val="BodyText"/>
      </w:pPr>
      <w:r>
        <w:t>“The glory of God be upon you and upon your son, who believed in the Chosen One, the Peerless.”</w:t>
      </w:r>
    </w:p>
    <w:p w14:paraId="5C4039A1" w14:textId="77777777" w:rsidR="00FC59D4" w:rsidRDefault="00000000">
      <w:pPr>
        <w:pStyle w:val="BodyText"/>
      </w:pPr>
      <w:r>
        <w:t>We also remember ʿAlí-ʿAskar, who believed in God, the Lord of Destiny, on the day when every noble person was shaken, every scholar turned away, and every wise one opposed—except those whom God willed.</w:t>
      </w:r>
    </w:p>
    <w:p w14:paraId="26EFBE04" w14:textId="77777777" w:rsidR="00FC59D4" w:rsidRDefault="00000000">
      <w:pPr>
        <w:pStyle w:val="BodyText"/>
      </w:pPr>
      <w:r>
        <w:t>How many knowledgeable ones have We made a flame for companionship, and how many learned ones have We abandoned and made a lesson for the onlookers.</w:t>
      </w:r>
    </w:p>
    <w:p w14:paraId="565961D7" w14:textId="77777777" w:rsidR="00FC59D4"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3E0B4C66" w14:textId="77777777" w:rsidR="00FC59D4" w:rsidRDefault="00000000">
      <w:pPr>
        <w:pStyle w:val="BodyText"/>
      </w:pPr>
      <w:r>
        <w:t>We remember the one named Bashír, so that every believer may be assured that We remember all who recall their Lord, the Exalted, the Most Great.</w:t>
      </w:r>
    </w:p>
    <w:p w14:paraId="527EAFFB" w14:textId="77777777" w:rsidR="00FC59D4" w:rsidRDefault="00000000">
      <w:pPr>
        <w:pStyle w:val="BodyText"/>
      </w:pPr>
      <w:r>
        <w:rPr>
          <w:b/>
          <w:bCs/>
          <w:i/>
          <w:iCs/>
        </w:rPr>
        <w:t>Page 106</w:t>
      </w:r>
    </w:p>
    <w:p w14:paraId="61322299" w14:textId="77777777" w:rsidR="00FC59D4" w:rsidRDefault="00000000">
      <w:pPr>
        <w:pStyle w:val="BodyText"/>
      </w:pPr>
      <w:r>
        <w:t>“O servant, rely upon God in all matters, then recount My days, My tribulations, and what befell Me and My chosen ones, who believed in My verses and turned to My clear horizon.”</w:t>
      </w:r>
    </w:p>
    <w:p w14:paraId="5B662F6E" w14:textId="77777777" w:rsidR="00FC59D4" w:rsidRDefault="00000000">
      <w:pPr>
        <w:pStyle w:val="BodyText"/>
      </w:pPr>
      <w:r>
        <w:t>Thus have We revealed the verses as a favor from Us.</w:t>
      </w:r>
    </w:p>
    <w:p w14:paraId="7A3685B8" w14:textId="77777777" w:rsidR="00FC59D4" w:rsidRDefault="00000000">
      <w:pPr>
        <w:pStyle w:val="BodyText"/>
      </w:pPr>
      <w:r>
        <w:t>Indeed, your Lord is the Gracious One, the Generous.</w:t>
      </w:r>
    </w:p>
    <w:p w14:paraId="18B4E03A" w14:textId="77777777" w:rsidR="00FC59D4" w:rsidRDefault="00000000">
      <w:pPr>
        <w:pStyle w:val="BodyText"/>
      </w:pPr>
      <w:r>
        <w:t>He is the Most Holy, the Most Great, the Most Glorious.</w:t>
      </w:r>
    </w:p>
    <w:p w14:paraId="6E0AD8A0" w14:textId="77777777" w:rsidR="00FC59D4" w:rsidRDefault="00000000">
      <w:pPr>
        <w:pStyle w:val="BodyText"/>
      </w:pPr>
      <w:r>
        <w:t>“O Muḥammad-Qabl-Taqí, hear the call from the direction of ʿAkká, the station where this Wronged and Exiled One is imprisoned.</w:t>
      </w:r>
    </w:p>
    <w:p w14:paraId="31255DE0" w14:textId="77777777" w:rsidR="00FC59D4" w:rsidRDefault="00000000">
      <w:pPr>
        <w:pStyle w:val="BodyText"/>
      </w:pPr>
      <w:r>
        <w:t>The cry has encompassed all who are on earth and in heaven, yet most of the people remain heedless.</w:t>
      </w:r>
    </w:p>
    <w:p w14:paraId="018F15A6" w14:textId="77777777" w:rsidR="00FC59D4" w:rsidRDefault="00000000">
      <w:pPr>
        <w:pStyle w:val="BodyText"/>
      </w:pPr>
      <w:r>
        <w:t>Blessed are you for having cast aside illusions and turned to the Lord of all beings, who has come with clear authority.</w:t>
      </w:r>
    </w:p>
    <w:p w14:paraId="693E286A" w14:textId="77777777" w:rsidR="00FC59D4" w:rsidRDefault="00000000">
      <w:pPr>
        <w:pStyle w:val="BodyText"/>
      </w:pPr>
      <w:r>
        <w:lastRenderedPageBreak/>
        <w:t>Delight in having taken the nectar of knowledge and having drunk in the name of your Most Generous Lord.”</w:t>
      </w:r>
    </w:p>
    <w:p w14:paraId="10A163AC" w14:textId="77777777" w:rsidR="00FC59D4" w:rsidRDefault="00000000">
      <w:pPr>
        <w:pStyle w:val="BodyText"/>
      </w:pPr>
      <w:r>
        <w:t>Thus ends this exalted Tablet.</w:t>
      </w:r>
    </w:p>
    <w:p w14:paraId="1A79716A" w14:textId="77777777" w:rsidR="00FC59D4" w:rsidRDefault="00000000">
      <w:pPr>
        <w:pStyle w:val="BodyText"/>
      </w:pPr>
      <w:r>
        <w:rPr>
          <w:b/>
          <w:bCs/>
          <w:i/>
          <w:iCs/>
        </w:rPr>
        <w:t>Page 107</w:t>
      </w:r>
    </w:p>
    <w:p w14:paraId="40009E43" w14:textId="77777777" w:rsidR="00FC59D4" w:rsidRDefault="00000000">
      <w:pPr>
        <w:pStyle w:val="BodyText"/>
      </w:pPr>
      <w:r>
        <w:t>O Asmāʾ al-Jamal, indeed, We remember all My loved ones collectively, magnifying their countenances from the direction of My Prison. We pray upon them and mention them at every dawn and eve.</w:t>
      </w:r>
    </w:p>
    <w:p w14:paraId="72C4575D" w14:textId="77777777" w:rsidR="00FC59D4" w:rsidRDefault="00000000">
      <w:pPr>
        <w:pStyle w:val="BodyText"/>
      </w:pPr>
      <w:r>
        <w:t>O Jamāl, give them glad tidings of the ocean of My bounty, the heaven of My grace, and the sun of My mercy that has encompassed all worlds. Say:</w:t>
      </w:r>
    </w:p>
    <w:p w14:paraId="7158819E" w14:textId="77777777" w:rsidR="00FC59D4" w:rsidRDefault="00000000">
      <w:pPr>
        <w:pStyle w:val="BodyText"/>
      </w:pPr>
      <w:r>
        <w:t>“By God, the Supreme Pen moves in your mention, and the Face of Eternity is turned toward your faces from this noble, wondrous station.</w:t>
      </w:r>
    </w:p>
    <w:p w14:paraId="6B718DE5" w14:textId="77777777" w:rsidR="00FC59D4"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7E5D8200" w14:textId="77777777" w:rsidR="00FC59D4" w:rsidRDefault="00000000">
      <w:pPr>
        <w:pStyle w:val="BodyText"/>
      </w:pPr>
      <w:r>
        <w:t>Thus testified the Supreme Pen, though most of the people are in manifest doubt.</w:t>
      </w:r>
    </w:p>
    <w:p w14:paraId="645124EC" w14:textId="77777777" w:rsidR="00FC59D4" w:rsidRDefault="00000000">
      <w:pPr>
        <w:pStyle w:val="BodyText"/>
      </w:pPr>
      <w:r>
        <w:t>Blessed is the one who visits her and turns to her sincerely for the sake of their Lord, the Benevolent, the Bestower, the Most Generous.”</w:t>
      </w:r>
    </w:p>
    <w:p w14:paraId="1802535E" w14:textId="77777777" w:rsidR="00FC59D4" w:rsidRDefault="00000000">
      <w:pPr>
        <w:pStyle w:val="BodyText"/>
      </w:pPr>
      <w:r>
        <w:t>O Jamāl, the Point of the Bayān declares: “All is for this, that they may be mentioned in that Most Exalted and Resplendent Presence.”</w:t>
      </w:r>
    </w:p>
    <w:p w14:paraId="2C450AA0" w14:textId="77777777" w:rsidR="00FC59D4" w:rsidRDefault="00000000">
      <w:pPr>
        <w:pStyle w:val="BodyText"/>
      </w:pPr>
      <w:r>
        <w:t>Now reflect and recognize the worth of this favor, for the Supreme Pen, while surrounded by all sorrows, occupies itself with the mention of His loved ones.</w:t>
      </w:r>
    </w:p>
    <w:p w14:paraId="6FB56EEB" w14:textId="77777777" w:rsidR="00FC59D4" w:rsidRDefault="00000000">
      <w:pPr>
        <w:pStyle w:val="BodyText"/>
      </w:pPr>
      <w:r>
        <w:rPr>
          <w:b/>
          <w:bCs/>
          <w:i/>
          <w:iCs/>
        </w:rPr>
        <w:t>Page 108</w:t>
      </w:r>
    </w:p>
    <w:p w14:paraId="1E6D2290" w14:textId="77777777" w:rsidR="00FC59D4" w:rsidRDefault="00000000">
      <w:pPr>
        <w:pStyle w:val="BodyText"/>
      </w:pPr>
      <w:r>
        <w:t>By My life, neither the hosts of existence nor the events of the world have deterred Me. I have spoken at all times and invited all to the Unique, the All-Knowing.</w:t>
      </w:r>
    </w:p>
    <w:p w14:paraId="5BD3A515" w14:textId="77777777" w:rsidR="00FC59D4" w:rsidRDefault="00000000">
      <w:pPr>
        <w:pStyle w:val="BodyText"/>
      </w:pPr>
      <w:r>
        <w:t>Convey to all the friends My magnification on their behalf from the Wronged One of the horizons.</w:t>
      </w:r>
    </w:p>
    <w:p w14:paraId="61710E5D" w14:textId="77777777" w:rsidR="00FC59D4"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4940E9AA" w14:textId="77777777" w:rsidR="00FC59D4" w:rsidRDefault="00000000">
      <w:pPr>
        <w:pStyle w:val="BodyText"/>
      </w:pPr>
      <w:r>
        <w:t>Blessed is she, and My glory be upon her for her steadfastness in God and for bearing tribulations in His straight path.”</w:t>
      </w:r>
    </w:p>
    <w:p w14:paraId="5A50FD77" w14:textId="77777777" w:rsidR="00FC59D4" w:rsidRDefault="00000000">
      <w:pPr>
        <w:pStyle w:val="BodyText"/>
      </w:pPr>
      <w:r>
        <w:t>He then said:</w:t>
      </w:r>
    </w:p>
    <w:p w14:paraId="7018AED8" w14:textId="77777777" w:rsidR="00FC59D4"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7DF894E4" w14:textId="77777777" w:rsidR="00FC59D4" w:rsidRDefault="00000000">
      <w:pPr>
        <w:pStyle w:val="BodyText"/>
      </w:pPr>
      <w:r>
        <w:t>And now, another Tablet…”</w:t>
      </w:r>
    </w:p>
    <w:p w14:paraId="4474FBEB" w14:textId="77777777" w:rsidR="00FC59D4" w:rsidRDefault="00000000">
      <w:pPr>
        <w:pStyle w:val="Heading2"/>
      </w:pPr>
      <w:bookmarkStart w:id="966" w:name="bh00193-unnatural"/>
      <w:bookmarkEnd w:id="964"/>
      <w:bookmarkEnd w:id="965"/>
      <w:r>
        <w:t>BH00193 (Unnatural)</w:t>
      </w:r>
    </w:p>
    <w:p w14:paraId="56F14168" w14:textId="77777777" w:rsidR="00FC59D4" w:rsidRDefault="00000000">
      <w:pPr>
        <w:pStyle w:val="FirstParagraph"/>
      </w:pPr>
      <w:r>
        <w:rPr>
          <w:b/>
          <w:bCs/>
          <w:i/>
          <w:iCs/>
        </w:rPr>
        <w:t>Page 109</w:t>
      </w:r>
    </w:p>
    <w:p w14:paraId="00672739" w14:textId="77777777" w:rsidR="00FC59D4"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10587387" w14:textId="77777777" w:rsidR="00FC59D4" w:rsidRDefault="00000000">
      <w:pPr>
        <w:pStyle w:val="BodyText"/>
      </w:pPr>
      <w:r>
        <w:t>May glory be upon you, peace be upon you, and mercy and grace from God be upon you.</w:t>
      </w:r>
    </w:p>
    <w:p w14:paraId="2C54AFE7" w14:textId="77777777" w:rsidR="00FC59D4" w:rsidRDefault="00000000">
      <w:pPr>
        <w:pStyle w:val="BodyText"/>
      </w:pPr>
      <w:r>
        <w:t>In the name of Our Most Sacred, Most Exalted, Most Mighty, Supreme Lord:</w:t>
      </w:r>
    </w:p>
    <w:p w14:paraId="47ECF90E" w14:textId="77777777" w:rsidR="00FC59D4"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691B6CB8" w14:textId="77777777" w:rsidR="00FC59D4"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5C26B87E" w14:textId="77777777" w:rsidR="00FC59D4"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548097F5" w14:textId="77777777" w:rsidR="00FC59D4" w:rsidRDefault="00000000">
      <w:pPr>
        <w:pStyle w:val="BodyText"/>
      </w:pPr>
      <w:r>
        <w:rPr>
          <w:b/>
          <w:bCs/>
          <w:i/>
          <w:iCs/>
        </w:rPr>
        <w:t>Page 110</w:t>
      </w:r>
    </w:p>
    <w:p w14:paraId="64527834" w14:textId="77777777" w:rsidR="00FC59D4"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4ADA59CD" w14:textId="77777777" w:rsidR="00FC59D4" w:rsidRDefault="00000000">
      <w:pPr>
        <w:pStyle w:val="BodyText"/>
      </w:pPr>
      <w:r>
        <w:t>“There is no God but Him, the One, the Peerless, the All-Bountiful.”</w:t>
      </w:r>
    </w:p>
    <w:p w14:paraId="35B3F16E" w14:textId="77777777" w:rsidR="00FC59D4" w:rsidRDefault="00000000">
      <w:pPr>
        <w:pStyle w:val="BodyText"/>
      </w:pPr>
      <w:r>
        <w:t>This humble servant testifies with the tongue of his heart, his being, his outward and inward self, that God has tested His servants through the revelation of tribulations in the realm of creation.</w:t>
      </w:r>
    </w:p>
    <w:p w14:paraId="5341C846" w14:textId="77777777" w:rsidR="00FC59D4" w:rsidRDefault="00000000">
      <w:pPr>
        <w:pStyle w:val="BodyText"/>
      </w:pPr>
      <w:r>
        <w:t>Blessed is he who is enraptured by the wine of knowledge and severed from all existence, turning toward his Lord, the Mighty, the Most Generous.</w:t>
      </w:r>
    </w:p>
    <w:p w14:paraId="1DAD11EE" w14:textId="77777777" w:rsidR="00FC59D4" w:rsidRDefault="00000000">
      <w:pPr>
        <w:pStyle w:val="BodyText"/>
      </w:pPr>
      <w:r>
        <w:rPr>
          <w:b/>
          <w:bCs/>
          <w:i/>
          <w:iCs/>
        </w:rPr>
        <w:t>Page 111</w:t>
      </w:r>
    </w:p>
    <w:p w14:paraId="13958B8A" w14:textId="77777777" w:rsidR="00FC59D4" w:rsidRDefault="00000000">
      <w:pPr>
        <w:pStyle w:val="BodyText"/>
      </w:pPr>
      <w:r>
        <w:lastRenderedPageBreak/>
        <w:t>O Lord of existence and Master of the seen and unseen! You behold the burning of the hearts of Your loved ones and hear their cries and lamentations in separation from You.</w:t>
      </w:r>
    </w:p>
    <w:p w14:paraId="6B16E9D3" w14:textId="77777777" w:rsidR="00FC59D4"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6915226F" w14:textId="77777777" w:rsidR="00FC59D4"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6AD6F3FB" w14:textId="77777777" w:rsidR="00FC59D4" w:rsidRDefault="00000000">
      <w:pPr>
        <w:pStyle w:val="BodyText"/>
      </w:pPr>
      <w:r>
        <w:rPr>
          <w:b/>
          <w:bCs/>
          <w:i/>
          <w:iCs/>
        </w:rPr>
        <w:t>Page 112</w:t>
      </w:r>
    </w:p>
    <w:p w14:paraId="535AE775" w14:textId="77777777" w:rsidR="00FC59D4"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616E5655" w14:textId="77777777" w:rsidR="00FC59D4" w:rsidRDefault="00000000">
      <w:pPr>
        <w:pStyle w:val="BodyText"/>
      </w:pPr>
      <w:r>
        <w:t>Verily, You are mighty over all that You will, and in Your grasp is the dominion of names. There is no God but You, the All-Knowing, the Omnipotent, the All-Powerful.</w:t>
      </w:r>
    </w:p>
    <w:p w14:paraId="60F2EB1F" w14:textId="77777777" w:rsidR="00FC59D4"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6232E1D8" w14:textId="77777777" w:rsidR="00FC59D4" w:rsidRDefault="00000000">
      <w:pPr>
        <w:pStyle w:val="BodyText"/>
      </w:pPr>
      <w:r>
        <w:t>When the breast was expanded by these fragrances, the eye brightened by its words, and the heart rejoiced in its emanations, I ascended with power to the Heaven of the Bayān…</w:t>
      </w:r>
    </w:p>
    <w:p w14:paraId="550F16A6" w14:textId="77777777" w:rsidR="00FC59D4" w:rsidRDefault="00000000">
      <w:pPr>
        <w:pStyle w:val="BodyText"/>
      </w:pPr>
      <w:r>
        <w:rPr>
          <w:b/>
          <w:bCs/>
          <w:i/>
          <w:iCs/>
        </w:rPr>
        <w:t>Page 113</w:t>
      </w:r>
    </w:p>
    <w:p w14:paraId="3EE4CFD2" w14:textId="77777777" w:rsidR="00FC59D4" w:rsidRDefault="00000000">
      <w:pPr>
        <w:pStyle w:val="BodyText"/>
      </w:pPr>
      <w:r>
        <w:t>…until I reached the Presence of the Throne of Our Lord, the Most Merciful. I presented its contents, whereupon the Face of Eternity turned toward me, saying:</w:t>
      </w:r>
    </w:p>
    <w:p w14:paraId="6B058C3E" w14:textId="77777777" w:rsidR="00FC59D4" w:rsidRDefault="00000000">
      <w:pPr>
        <w:pStyle w:val="BodyText"/>
      </w:pPr>
      <w:r>
        <w:t>“Indeed, We see Asmāʾ al-Jamal, upon whom be My glory, grace, and mercy, at times on the heights of joy and at others immersed in the ocean of sorrows.</w:t>
      </w:r>
    </w:p>
    <w:p w14:paraId="4EE22860" w14:textId="77777777" w:rsidR="00FC59D4"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5533BC79" w14:textId="77777777" w:rsidR="00FC59D4"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3CD24061" w14:textId="77777777" w:rsidR="00FC59D4" w:rsidRDefault="00000000">
      <w:pPr>
        <w:pStyle w:val="BodyText"/>
      </w:pPr>
      <w:r>
        <w:lastRenderedPageBreak/>
        <w:t>Will sorrow overtake you after the All-Merciful has mentioned you in the Tablets in a manner that caused the trumpet to be blown and the people of the graves to tremble?</w:t>
      </w:r>
    </w:p>
    <w:p w14:paraId="68FC9B95" w14:textId="77777777" w:rsidR="00FC59D4"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3DE994DF" w14:textId="77777777" w:rsidR="00FC59D4"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4500FE83" w14:textId="77777777" w:rsidR="00FC59D4" w:rsidRDefault="00000000">
      <w:pPr>
        <w:pStyle w:val="BodyText"/>
      </w:pPr>
      <w:r>
        <w:rPr>
          <w:b/>
          <w:bCs/>
          <w:i/>
          <w:iCs/>
        </w:rPr>
        <w:t>Page 114</w:t>
      </w:r>
    </w:p>
    <w:p w14:paraId="5230B6B7" w14:textId="77777777" w:rsidR="00FC59D4"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31DE5D21" w14:textId="77777777" w:rsidR="00FC59D4"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3AA77BE0" w14:textId="77777777" w:rsidR="00FC59D4"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464825C1" w14:textId="77777777" w:rsidR="00FC59D4" w:rsidRDefault="00000000">
      <w:pPr>
        <w:pStyle w:val="BodyText"/>
      </w:pPr>
      <w:r>
        <w:rPr>
          <w:b/>
          <w:bCs/>
          <w:i/>
          <w:iCs/>
        </w:rPr>
        <w:t>Page 115</w:t>
      </w:r>
    </w:p>
    <w:p w14:paraId="58DD2DBC" w14:textId="77777777" w:rsidR="00FC59D4" w:rsidRDefault="00000000">
      <w:pPr>
        <w:pStyle w:val="BodyText"/>
      </w:pPr>
      <w:r>
        <w:t>What value or significance do such souls hold to merit mention or discussion? Whoever drinks from the Most Great Ocean does so for their own soul, while those who deny it, their loss is upon them.</w:t>
      </w:r>
    </w:p>
    <w:p w14:paraId="38307038" w14:textId="77777777" w:rsidR="00FC59D4"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354DF5E7" w14:textId="77777777" w:rsidR="00FC59D4" w:rsidRDefault="00000000">
      <w:pPr>
        <w:pStyle w:val="BodyText"/>
      </w:pPr>
      <w:r>
        <w:t>The people are weak and resemble children; patience and forbearance are required. Your Lord is indeed the Most Patient, the Most Compassionate.</w:t>
      </w:r>
    </w:p>
    <w:p w14:paraId="0ADF656E" w14:textId="77777777" w:rsidR="00FC59D4"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3742DD84" w14:textId="77777777" w:rsidR="00FC59D4"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1B38DF68" w14:textId="77777777" w:rsidR="00FC59D4"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6FDF5313" w14:textId="77777777" w:rsidR="00FC59D4" w:rsidRDefault="00000000">
      <w:pPr>
        <w:pStyle w:val="BodyText"/>
      </w:pPr>
      <w:r>
        <w:rPr>
          <w:b/>
          <w:bCs/>
          <w:i/>
          <w:iCs/>
        </w:rPr>
        <w:t>Page 116</w:t>
      </w:r>
    </w:p>
    <w:p w14:paraId="6582E5E1" w14:textId="77777777" w:rsidR="00FC59D4"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69B9CAD1" w14:textId="77777777" w:rsidR="00FC59D4"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17A6AB37" w14:textId="77777777" w:rsidR="00FC59D4" w:rsidRDefault="00000000">
      <w:pPr>
        <w:pStyle w:val="BodyText"/>
      </w:pPr>
      <w:r>
        <w:t>View things with My sight, and you will find yourselves upon the shores of the ocean of assurance. Your Lord, the All-Merciful, is indeed the All-Knowing, the All-Informed.</w:t>
      </w:r>
    </w:p>
    <w:p w14:paraId="7003170C" w14:textId="77777777" w:rsidR="00FC59D4" w:rsidRDefault="00000000">
      <w:pPr>
        <w:pStyle w:val="BodyText"/>
      </w:pPr>
      <w:r>
        <w:t>The mention of all is and will remain in the sacred Presence. Verily, He hears and sees; He is the All-Hearing, the All-Seeing.</w:t>
      </w:r>
    </w:p>
    <w:p w14:paraId="41981ECC" w14:textId="77777777" w:rsidR="00FC59D4"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03E24045" w14:textId="77777777" w:rsidR="00FC59D4" w:rsidRDefault="00000000">
      <w:pPr>
        <w:pStyle w:val="BodyText"/>
      </w:pPr>
      <w:r>
        <w:t>Do you not desire that deeds be manifested by you that are acceptable to the Supreme Concourse, the dwellers of Paradise, and the angels near unto God?</w:t>
      </w:r>
    </w:p>
    <w:p w14:paraId="19C84779" w14:textId="77777777" w:rsidR="00FC59D4" w:rsidRDefault="00000000">
      <w:pPr>
        <w:pStyle w:val="BodyText"/>
      </w:pPr>
      <w:r>
        <w:t>Strive, O people of Bahá, in that which your Lord of Names has commanded you, who speaks in this glorious station.</w:t>
      </w:r>
    </w:p>
    <w:p w14:paraId="336AAD79" w14:textId="77777777" w:rsidR="00FC59D4" w:rsidRDefault="00000000">
      <w:pPr>
        <w:pStyle w:val="BodyText"/>
      </w:pPr>
      <w:r>
        <w:rPr>
          <w:b/>
          <w:bCs/>
          <w:i/>
          <w:iCs/>
        </w:rPr>
        <w:t>Page 117</w:t>
      </w:r>
    </w:p>
    <w:p w14:paraId="1E8DBD7F" w14:textId="77777777" w:rsidR="00FC59D4" w:rsidRDefault="00000000">
      <w:pPr>
        <w:pStyle w:val="BodyText"/>
      </w:pPr>
      <w:r>
        <w:t>Praise be to God, the Lord of all worlds!</w:t>
      </w:r>
    </w:p>
    <w:p w14:paraId="3EAB7001" w14:textId="77777777" w:rsidR="00FC59D4" w:rsidRDefault="00000000">
      <w:pPr>
        <w:pStyle w:val="BodyText"/>
      </w:pPr>
      <w:r>
        <w:t>The mention of Jináb-i-Sayyid `Abdu’l-Hádi, upon him be glory, was presented. His petition was placed before the sacred Presence. This is what God has revealed in response:</w:t>
      </w:r>
    </w:p>
    <w:p w14:paraId="51F4990C" w14:textId="77777777" w:rsidR="00FC59D4"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2FA05487" w14:textId="77777777" w:rsidR="00FC59D4"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34D7797D" w14:textId="77777777" w:rsidR="00FC59D4"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495C7DF6" w14:textId="77777777" w:rsidR="00FC59D4" w:rsidRDefault="00000000">
      <w:pPr>
        <w:pStyle w:val="BodyText"/>
      </w:pPr>
      <w:r>
        <w:rPr>
          <w:b/>
          <w:bCs/>
          <w:i/>
          <w:iCs/>
        </w:rPr>
        <w:t>Page 118 (Double Check, seems short)</w:t>
      </w:r>
    </w:p>
    <w:p w14:paraId="7C592021" w14:textId="77777777" w:rsidR="00FC59D4" w:rsidRDefault="00000000">
      <w:pPr>
        <w:pStyle w:val="BodyText"/>
      </w:pPr>
      <w:r>
        <w:t>Glory be upon you and upon your kin who have turned, listened, and responded, and have attained what is inscribed in the Books of God, the Lord of all worlds.</w:t>
      </w:r>
    </w:p>
    <w:p w14:paraId="0232830F" w14:textId="77777777" w:rsidR="00FC59D4" w:rsidRDefault="00000000">
      <w:pPr>
        <w:pStyle w:val="BodyText"/>
      </w:pPr>
      <w:r>
        <w:t>This concludes the words of divine guidance for now. May you be steadfast in unity, for it is the foundation of all good and the source of the world’s renewal.</w:t>
      </w:r>
    </w:p>
    <w:p w14:paraId="66DA8DAB" w14:textId="77777777" w:rsidR="00FC59D4" w:rsidRDefault="00000000">
      <w:pPr>
        <w:pStyle w:val="BodyText"/>
      </w:pPr>
      <w:r>
        <w:rPr>
          <w:b/>
          <w:bCs/>
          <w:i/>
          <w:iCs/>
        </w:rPr>
        <w:t>Page 119</w:t>
      </w:r>
    </w:p>
    <w:p w14:paraId="6979D44E" w14:textId="77777777" w:rsidR="00FC59D4"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01D2967F" w14:textId="77777777" w:rsidR="00FC59D4"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06E437AB" w14:textId="77777777" w:rsidR="00FC59D4"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7C385112" w14:textId="77777777" w:rsidR="00FC59D4" w:rsidRDefault="00000000">
      <w:pPr>
        <w:pStyle w:val="BodyText"/>
      </w:pPr>
      <w:r>
        <w:t>Blessed is he who attains the verses of his Lord.</w:t>
      </w:r>
    </w:p>
    <w:p w14:paraId="178B07FC" w14:textId="77777777" w:rsidR="00FC59D4"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4BBDFAD4" w14:textId="77777777" w:rsidR="00FC59D4" w:rsidRDefault="00000000">
      <w:pPr>
        <w:pStyle w:val="BodyText"/>
      </w:pPr>
      <w:r>
        <w:rPr>
          <w:b/>
          <w:bCs/>
          <w:i/>
          <w:iCs/>
        </w:rPr>
        <w:t>Page 120</w:t>
      </w:r>
    </w:p>
    <w:p w14:paraId="524C7E44" w14:textId="77777777" w:rsidR="00FC59D4" w:rsidRDefault="00000000">
      <w:pPr>
        <w:pStyle w:val="BodyText"/>
      </w:pPr>
      <w:r>
        <w:t>Moreover, the Countenance of Eternity and the Lord of nations turned toward the realm of bounty, and these steadfast verses regarding Jináb-i-Mírzá Ismá‘íl flowed forth from the Tongue of Grandeur:</w:t>
      </w:r>
    </w:p>
    <w:p w14:paraId="5B94DC14" w14:textId="77777777" w:rsidR="00FC59D4"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78CBE240" w14:textId="77777777" w:rsidR="00FC59D4"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40B39C2C" w14:textId="77777777" w:rsidR="00FC59D4"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457B259E" w14:textId="77777777" w:rsidR="00FC59D4" w:rsidRDefault="00000000">
      <w:pPr>
        <w:pStyle w:val="BodyText"/>
      </w:pPr>
      <w:r>
        <w:t>We have heard your call and read your letter, and We have answered you with these verses, by which all things have spoken: ‘The kingdom belongs to God, the singular, the mighty, the praiseworthy.’”</w:t>
      </w:r>
    </w:p>
    <w:p w14:paraId="205EEBE0" w14:textId="77777777" w:rsidR="00FC59D4" w:rsidRDefault="00000000">
      <w:pPr>
        <w:pStyle w:val="BodyText"/>
      </w:pPr>
      <w:r>
        <w:rPr>
          <w:b/>
          <w:bCs/>
          <w:i/>
          <w:iCs/>
        </w:rPr>
        <w:t>Page 121</w:t>
      </w:r>
    </w:p>
    <w:p w14:paraId="748BC32B" w14:textId="77777777" w:rsidR="00FC59D4"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30CB3DCF" w14:textId="77777777" w:rsidR="00FC59D4"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000F0B57" w14:textId="77777777" w:rsidR="00FC59D4"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5C32B39D" w14:textId="77777777" w:rsidR="00FC59D4"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202171EB" w14:textId="77777777" w:rsidR="00FC59D4"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3E1C0A5B" w14:textId="77777777" w:rsidR="00FC59D4" w:rsidRDefault="00000000">
      <w:pPr>
        <w:pStyle w:val="BodyText"/>
      </w:pPr>
      <w:r>
        <w:rPr>
          <w:b/>
          <w:bCs/>
          <w:i/>
          <w:iCs/>
        </w:rPr>
        <w:t>Page 122</w:t>
      </w:r>
    </w:p>
    <w:p w14:paraId="54C6118F" w14:textId="77777777" w:rsidR="00FC59D4"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4D9C863F" w14:textId="77777777" w:rsidR="00FC59D4" w:rsidRDefault="00000000">
      <w:pPr>
        <w:pStyle w:val="BodyText"/>
      </w:pPr>
      <w:r>
        <w:t>In a previous letter dated 4 Ramadan, you mentioned Jináb-i-Khudádád and Áqá ’Azíz Alláh, upon them be glory. Their names were presented in the sacred Presence, and this was revealed in response:</w:t>
      </w:r>
    </w:p>
    <w:p w14:paraId="08D6FCED" w14:textId="77777777" w:rsidR="00FC59D4"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3AB1C200" w14:textId="77777777" w:rsidR="00FC59D4" w:rsidRDefault="00000000">
      <w:pPr>
        <w:pStyle w:val="BodyText"/>
      </w:pPr>
      <w:r>
        <w:t>May you be blessed by the divine favor of God and content with His will, ever grateful.</w:t>
      </w:r>
    </w:p>
    <w:p w14:paraId="506C52CA" w14:textId="77777777" w:rsidR="00FC59D4" w:rsidRDefault="00000000">
      <w:pPr>
        <w:pStyle w:val="BodyText"/>
      </w:pPr>
      <w:r>
        <w:rPr>
          <w:b/>
          <w:bCs/>
          <w:i/>
          <w:iCs/>
        </w:rPr>
        <w:t>Page 123</w:t>
      </w:r>
    </w:p>
    <w:p w14:paraId="66B0F296" w14:textId="77777777" w:rsidR="00FC59D4"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2D575137" w14:textId="77777777" w:rsidR="00FC59D4" w:rsidRDefault="00000000">
      <w:pPr>
        <w:pStyle w:val="BodyText"/>
      </w:pPr>
      <w:r>
        <w:t>Thus has your Lord willed to reveal the true station of His servants. By My life, they are the ones who have attained victory.”</w:t>
      </w:r>
    </w:p>
    <w:p w14:paraId="09D373F7" w14:textId="77777777" w:rsidR="00FC59D4" w:rsidRDefault="00000000">
      <w:pPr>
        <w:pStyle w:val="BodyText"/>
      </w:pPr>
      <w:r>
        <w:rPr>
          <w:b/>
          <w:bCs/>
        </w:rPr>
        <w:t>Page 124</w:t>
      </w:r>
    </w:p>
    <w:p w14:paraId="10147B10" w14:textId="77777777" w:rsidR="00FC59D4"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7CC1CE5B" w14:textId="77777777" w:rsidR="00FC59D4"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32166615" w14:textId="77777777" w:rsidR="00FC59D4" w:rsidRDefault="00000000">
      <w:pPr>
        <w:pStyle w:val="BodyText"/>
      </w:pPr>
      <w:r>
        <w:rPr>
          <w:b/>
          <w:bCs/>
        </w:rPr>
        <w:t>Page 125</w:t>
      </w:r>
    </w:p>
    <w:p w14:paraId="2056F232" w14:textId="77777777" w:rsidR="00FC59D4"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42963557" w14:textId="77777777" w:rsidR="00FC59D4"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178927E5" w14:textId="77777777" w:rsidR="00FC59D4"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03CC3524" w14:textId="77777777" w:rsidR="00FC59D4" w:rsidRDefault="00000000">
      <w:pPr>
        <w:pStyle w:val="BodyText"/>
      </w:pPr>
      <w:r>
        <w:rPr>
          <w:b/>
          <w:bCs/>
        </w:rPr>
        <w:t>Page 126</w:t>
      </w:r>
    </w:p>
    <w:p w14:paraId="4C1F5B5A" w14:textId="77777777" w:rsidR="00FC59D4" w:rsidRDefault="00000000">
      <w:pPr>
        <w:pStyle w:val="BodyText"/>
      </w:pPr>
      <w:r>
        <w:t>Those whom God desires shall attain His desire. Peace be upon them, exaltation be upon them, and glory be upon them. Thus it ends.</w:t>
      </w:r>
    </w:p>
    <w:p w14:paraId="6A006B27" w14:textId="77777777" w:rsidR="00FC59D4"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2D1BA0BE" w14:textId="77777777" w:rsidR="00FC59D4"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17F2703E" w14:textId="77777777" w:rsidR="00FC59D4" w:rsidRDefault="00000000">
      <w:pPr>
        <w:pStyle w:val="BodyText"/>
      </w:pPr>
      <w:r>
        <w:rPr>
          <w:b/>
          <w:bCs/>
        </w:rPr>
        <w:t>Page 127</w:t>
      </w:r>
    </w:p>
    <w:p w14:paraId="4AC8BE7C" w14:textId="77777777" w:rsidR="00FC59D4"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12406B39" w14:textId="77777777" w:rsidR="00FC59D4"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4C5E2AD2" w14:textId="77777777" w:rsidR="00FC59D4"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539D8E35" w14:textId="77777777" w:rsidR="00FC59D4" w:rsidRDefault="00000000">
      <w:pPr>
        <w:pStyle w:val="BodyText"/>
      </w:pPr>
      <w:r>
        <w:rPr>
          <w:b/>
          <w:bCs/>
        </w:rPr>
        <w:t>Page 128</w:t>
      </w:r>
    </w:p>
    <w:p w14:paraId="5E6571E0" w14:textId="77777777" w:rsidR="00FC59D4"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74CE8A6B" w14:textId="77777777" w:rsidR="00FC59D4"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32A1283A" w14:textId="77777777" w:rsidR="00FC59D4"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6B910E90" w14:textId="77777777" w:rsidR="00FC59D4" w:rsidRDefault="00000000">
      <w:pPr>
        <w:pStyle w:val="BodyText"/>
      </w:pPr>
      <w:r>
        <w:t>Servant,</w:t>
      </w:r>
      <w:r>
        <w:br/>
        <w:t>28th Rabí‘ II, 97 (April 1880)</w:t>
      </w:r>
    </w:p>
    <w:p w14:paraId="36E88DD1" w14:textId="77777777" w:rsidR="00FC59D4" w:rsidRDefault="00000000">
      <w:pPr>
        <w:pStyle w:val="Heading2"/>
      </w:pPr>
      <w:bookmarkStart w:id="967" w:name="bh00483-natural"/>
      <w:bookmarkEnd w:id="966"/>
      <w:r>
        <w:t>BH00483 (Natural)</w:t>
      </w:r>
    </w:p>
    <w:p w14:paraId="12956D29" w14:textId="77777777" w:rsidR="00FC59D4" w:rsidRDefault="00000000">
      <w:pPr>
        <w:pStyle w:val="FirstParagraph"/>
      </w:pPr>
      <w:r>
        <w:t>In the name of our Most Holy, Most Great, Most Ancient, Most Exalted, and Most Glorious Lord.</w:t>
      </w:r>
    </w:p>
    <w:p w14:paraId="09897665" w14:textId="77777777" w:rsidR="00FC59D4" w:rsidRDefault="00000000">
      <w:pPr>
        <w:pStyle w:val="BodyText"/>
      </w:pPr>
      <w:r>
        <w:rPr>
          <w:b/>
          <w:bCs/>
        </w:rPr>
        <w:t>Page 129</w:t>
      </w:r>
    </w:p>
    <w:p w14:paraId="798FB284" w14:textId="77777777" w:rsidR="00FC59D4"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18C06A24" w14:textId="77777777" w:rsidR="00FC59D4"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28B4A80B" w14:textId="77777777" w:rsidR="00FC59D4" w:rsidRDefault="00000000">
      <w:pPr>
        <w:pStyle w:val="BodyText"/>
      </w:pPr>
      <w:r>
        <w:rPr>
          <w:b/>
          <w:bCs/>
        </w:rPr>
        <w:t>“He is the Most Holy.”</w:t>
      </w:r>
    </w:p>
    <w:p w14:paraId="359F73FB" w14:textId="77777777" w:rsidR="00FC59D4" w:rsidRDefault="00000000">
      <w:pPr>
        <w:pStyle w:val="BodyText"/>
      </w:pPr>
      <w:r>
        <w:rPr>
          <w:b/>
          <w:bCs/>
        </w:rPr>
        <w:t>Page 130</w:t>
      </w:r>
    </w:p>
    <w:p w14:paraId="413130B0" w14:textId="77777777" w:rsidR="00FC59D4" w:rsidRDefault="00000000">
      <w:pPr>
        <w:pStyle w:val="BodyText"/>
      </w:pPr>
      <w:r>
        <w:rPr>
          <w:b/>
          <w:bCs/>
        </w:rPr>
        <w:t>“He is the Most Holy, the Most Great, the Teacher, the Knower, the Seer, the Hearer.”</w:t>
      </w:r>
    </w:p>
    <w:p w14:paraId="172594E0" w14:textId="77777777" w:rsidR="00FC59D4"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17CD0D0D" w14:textId="77777777" w:rsidR="00FC59D4"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307A5DA0" w14:textId="77777777" w:rsidR="00FC59D4"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61669BEA" w14:textId="77777777" w:rsidR="00FC59D4" w:rsidRDefault="00000000">
      <w:pPr>
        <w:pStyle w:val="BodyText"/>
      </w:pPr>
      <w:r>
        <w:rPr>
          <w:b/>
          <w:bCs/>
        </w:rPr>
        <w:t>Page 131</w:t>
      </w:r>
    </w:p>
    <w:p w14:paraId="38784337" w14:textId="77777777" w:rsidR="00FC59D4"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78B75B56" w14:textId="77777777" w:rsidR="00FC59D4"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2D37E196" w14:textId="77777777" w:rsidR="00FC59D4"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53D60E55" w14:textId="77777777" w:rsidR="00FC59D4" w:rsidRDefault="00000000">
      <w:pPr>
        <w:pStyle w:val="BodyText"/>
      </w:pPr>
      <w:r>
        <w:t>You and the friends of God should not be saddened by the delay in the writings of this lowly one, for everyone knows and understands the reason for this delay.</w:t>
      </w:r>
    </w:p>
    <w:p w14:paraId="55F0C0B9" w14:textId="77777777" w:rsidR="00FC59D4" w:rsidRDefault="00000000">
      <w:pPr>
        <w:pStyle w:val="BodyText"/>
      </w:pPr>
      <w:r>
        <w:rPr>
          <w:b/>
          <w:bCs/>
        </w:rPr>
        <w:t>Page 132</w:t>
      </w:r>
    </w:p>
    <w:p w14:paraId="101E5DFD" w14:textId="77777777" w:rsidR="00FC59D4"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78087226" w14:textId="77777777" w:rsidR="00FC59D4"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77100154" w14:textId="77777777" w:rsidR="00FC59D4" w:rsidRDefault="00000000">
      <w:pPr>
        <w:pStyle w:val="BodyText"/>
      </w:pPr>
      <w:r>
        <w:t>You should not be disheartened by this occurrence, for it has been graced with forgiveness. Verily, He is the Ordainer, the All-Knowing, the Wise.</w:t>
      </w:r>
    </w:p>
    <w:p w14:paraId="3C0FF884" w14:textId="77777777" w:rsidR="00FC59D4" w:rsidRDefault="00000000">
      <w:pPr>
        <w:pStyle w:val="BodyText"/>
      </w:pPr>
      <w:r>
        <w:rPr>
          <w:b/>
          <w:bCs/>
        </w:rPr>
        <w:t>Page 133</w:t>
      </w:r>
    </w:p>
    <w:p w14:paraId="4BBDA350" w14:textId="77777777" w:rsidR="00FC59D4"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452F1937" w14:textId="77777777" w:rsidR="00FC59D4"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3AE73510" w14:textId="77777777" w:rsidR="00FC59D4" w:rsidRDefault="00000000">
      <w:pPr>
        <w:pStyle w:val="BodyText"/>
      </w:pPr>
      <w:r>
        <w:rPr>
          <w:b/>
          <w:bCs/>
        </w:rPr>
        <w:t>Page 134</w:t>
      </w:r>
    </w:p>
    <w:p w14:paraId="52EB77BC" w14:textId="77777777" w:rsidR="00FC59D4"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2E5D47BB" w14:textId="77777777" w:rsidR="00FC59D4"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4B95A201" w14:textId="77777777" w:rsidR="00FC59D4"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4674EEBC" w14:textId="77777777" w:rsidR="00FC59D4" w:rsidRDefault="00000000">
      <w:pPr>
        <w:pStyle w:val="BodyText"/>
      </w:pPr>
      <w:r>
        <w:rPr>
          <w:b/>
          <w:bCs/>
        </w:rPr>
        <w:t>Page 135</w:t>
      </w:r>
    </w:p>
    <w:p w14:paraId="0EF76B21" w14:textId="77777777" w:rsidR="00FC59D4"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44D599BE" w14:textId="77777777" w:rsidR="00FC59D4"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5177F62C" w14:textId="77777777" w:rsidR="00FC59D4" w:rsidRDefault="00000000">
      <w:pPr>
        <w:pStyle w:val="BodyText"/>
      </w:pPr>
      <w:r>
        <w:rPr>
          <w:b/>
          <w:bCs/>
        </w:rPr>
        <w:t>Page 136</w:t>
      </w:r>
    </w:p>
    <w:p w14:paraId="022BE243" w14:textId="77777777" w:rsidR="00FC59D4"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6893C382" w14:textId="77777777" w:rsidR="00FC59D4"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07C041A7" w14:textId="77777777" w:rsidR="00FC59D4"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75A34B9A" w14:textId="77777777" w:rsidR="00FC59D4"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14984C08" w14:textId="77777777" w:rsidR="00FC59D4" w:rsidRDefault="00000000">
      <w:pPr>
        <w:pStyle w:val="BodyText"/>
      </w:pPr>
      <w:r>
        <w:rPr>
          <w:b/>
          <w:bCs/>
        </w:rPr>
        <w:t>Page 137</w:t>
      </w:r>
    </w:p>
    <w:p w14:paraId="31A996C4" w14:textId="77777777" w:rsidR="00FC59D4"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52099819" w14:textId="77777777" w:rsidR="00FC59D4"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551CC814" w14:textId="77777777" w:rsidR="00FC59D4" w:rsidRDefault="00000000">
      <w:pPr>
        <w:pStyle w:val="BodyText"/>
      </w:pPr>
      <w:r>
        <w:t>Convey from this lowly servant exalted and noble greetings to them and also to all the friends in that land. Glory be upon you and them, and upon the servants of God who are steadfast, firm, and assured.</w:t>
      </w:r>
    </w:p>
    <w:p w14:paraId="4C348EAB" w14:textId="77777777" w:rsidR="00FC59D4" w:rsidRDefault="00000000">
      <w:pPr>
        <w:pStyle w:val="BodyText"/>
      </w:pPr>
      <w:r>
        <w:t>Servant,</w:t>
      </w:r>
      <w:r>
        <w:br/>
        <w:t>28th Dhí Qa‘dah, Year 97 (November 1880)</w:t>
      </w:r>
    </w:p>
    <w:p w14:paraId="17520313" w14:textId="77777777" w:rsidR="00FC59D4" w:rsidRDefault="00000000">
      <w:pPr>
        <w:pStyle w:val="Heading2"/>
      </w:pPr>
      <w:bookmarkStart w:id="968" w:name="bh00054-natural"/>
      <w:bookmarkEnd w:id="967"/>
      <w:r>
        <w:t>BH00054 (Natural)</w:t>
      </w:r>
    </w:p>
    <w:p w14:paraId="404CB849" w14:textId="77777777" w:rsidR="00FC59D4" w:rsidRDefault="00000000">
      <w:pPr>
        <w:pStyle w:val="FirstParagraph"/>
      </w:pPr>
      <w:r>
        <w:t>In the name of our Most Holy, Most Great, Most Manifest, Most Exalted, Most Glorious Lord.</w:t>
      </w:r>
    </w:p>
    <w:p w14:paraId="5A468DD4" w14:textId="77777777" w:rsidR="00FC59D4" w:rsidRDefault="00000000">
      <w:pPr>
        <w:pStyle w:val="BodyText"/>
      </w:pPr>
      <w:r>
        <w:rPr>
          <w:b/>
          <w:bCs/>
        </w:rPr>
        <w:t>Page 138</w:t>
      </w:r>
    </w:p>
    <w:p w14:paraId="5FBBD887" w14:textId="77777777" w:rsidR="00FC59D4"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446E9D11" w14:textId="77777777" w:rsidR="00FC59D4"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628C6FD6" w14:textId="77777777" w:rsidR="00FC59D4"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40AB5CB4" w14:textId="77777777" w:rsidR="00FC59D4" w:rsidRDefault="00000000">
      <w:pPr>
        <w:pStyle w:val="BodyText"/>
      </w:pPr>
      <w:r>
        <w:rPr>
          <w:b/>
          <w:bCs/>
        </w:rPr>
        <w:t>Page 139</w:t>
      </w:r>
    </w:p>
    <w:p w14:paraId="091037D1" w14:textId="77777777" w:rsidR="00FC59D4"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4E39F8E8" w14:textId="77777777" w:rsidR="00FC59D4"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210ECE06" w14:textId="77777777" w:rsidR="00FC59D4" w:rsidRDefault="00000000">
      <w:pPr>
        <w:pStyle w:val="BodyText"/>
      </w:pPr>
      <w:r>
        <w:t>“O Jamál, if observed correctly, the Point of the Bayán enclosed its exposition within a single word and sent it forth.”</w:t>
      </w:r>
    </w:p>
    <w:p w14:paraId="50028BAE" w14:textId="77777777" w:rsidR="00FC59D4" w:rsidRDefault="00000000">
      <w:pPr>
        <w:pStyle w:val="BodyText"/>
      </w:pPr>
      <w:r>
        <w:rPr>
          <w:b/>
          <w:bCs/>
        </w:rPr>
        <w:t>Page 140</w:t>
      </w:r>
    </w:p>
    <w:p w14:paraId="0CB56157" w14:textId="77777777" w:rsidR="00FC59D4"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2563F2E4" w14:textId="77777777" w:rsidR="00FC59D4"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0669D5B8" w14:textId="77777777" w:rsidR="00FC59D4" w:rsidRDefault="00000000">
      <w:pPr>
        <w:pStyle w:val="BodyText"/>
      </w:pPr>
      <w:r>
        <w:rPr>
          <w:b/>
          <w:bCs/>
        </w:rPr>
        <w:t>Page 141</w:t>
      </w:r>
    </w:p>
    <w:p w14:paraId="2538B2DC" w14:textId="77777777" w:rsidR="00FC59D4" w:rsidRDefault="00000000">
      <w:pPr>
        <w:pStyle w:val="BodyText"/>
      </w:pPr>
      <w:r>
        <w:t>It was said: “Let him associate with the servants in spirit and delight and guide them to the path of God, the Mighty, the Exalted.” Thus it ended.</w:t>
      </w:r>
    </w:p>
    <w:p w14:paraId="0B32728C" w14:textId="77777777" w:rsidR="00FC59D4"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2961296C" w14:textId="77777777" w:rsidR="00FC59D4"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0F7ECF6E" w14:textId="77777777" w:rsidR="00FC59D4"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0EE87579" w14:textId="77777777" w:rsidR="00FC59D4" w:rsidRDefault="00000000">
      <w:pPr>
        <w:pStyle w:val="BodyText"/>
      </w:pPr>
      <w:r>
        <w:lastRenderedPageBreak/>
        <w:t>“O Ism-i-Jamál, the present servant has visited on your behalf, and We have accepted it as a favor from Us so that you may rejoice and give thanks.” Thus it ended.</w:t>
      </w:r>
    </w:p>
    <w:p w14:paraId="06EF5384" w14:textId="77777777" w:rsidR="00FC59D4" w:rsidRDefault="00000000">
      <w:pPr>
        <w:pStyle w:val="BodyText"/>
      </w:pPr>
      <w:r>
        <w:rPr>
          <w:b/>
          <w:bCs/>
        </w:rPr>
        <w:t>Page 142</w:t>
      </w:r>
    </w:p>
    <w:p w14:paraId="2663970B" w14:textId="77777777" w:rsidR="00FC59D4"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55A63B4A" w14:textId="77777777" w:rsidR="00FC59D4"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653D6BDC" w14:textId="77777777" w:rsidR="00FC59D4"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005FB8EF" w14:textId="77777777" w:rsidR="00FC59D4"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73464C6A" w14:textId="77777777" w:rsidR="00FC59D4" w:rsidRDefault="00000000">
      <w:pPr>
        <w:pStyle w:val="BodyText"/>
      </w:pPr>
      <w:r>
        <w:rPr>
          <w:b/>
          <w:bCs/>
        </w:rPr>
        <w:t>Page 143</w:t>
      </w:r>
    </w:p>
    <w:p w14:paraId="6AEE6310" w14:textId="77777777" w:rsidR="00FC59D4" w:rsidRDefault="00000000">
      <w:pPr>
        <w:pStyle w:val="BodyText"/>
      </w:pPr>
      <w:r>
        <w:t>O Jamál, wisdom is like the morning star rising and shining from the horizon of the heavenly Book of God. Observing it is essential and obligatory for all. Thus it ended.</w:t>
      </w:r>
    </w:p>
    <w:p w14:paraId="565B3BE5" w14:textId="77777777" w:rsidR="00FC59D4"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0515AD5E" w14:textId="77777777" w:rsidR="00FC59D4"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2BA89537" w14:textId="77777777" w:rsidR="00FC59D4" w:rsidRDefault="00000000">
      <w:pPr>
        <w:pStyle w:val="BodyText"/>
      </w:pPr>
      <w:r>
        <w:rPr>
          <w:b/>
          <w:bCs/>
        </w:rPr>
        <w:t>Page 144</w:t>
      </w:r>
    </w:p>
    <w:p w14:paraId="7D711CF1" w14:textId="77777777" w:rsidR="00FC59D4"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77705211" w14:textId="77777777" w:rsidR="00FC59D4"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2B095495" w14:textId="77777777" w:rsidR="00FC59D4" w:rsidRDefault="00000000">
      <w:pPr>
        <w:pStyle w:val="BodyText"/>
      </w:pPr>
      <w:r>
        <w:rPr>
          <w:b/>
          <w:bCs/>
        </w:rPr>
        <w:t>Page 145</w:t>
      </w:r>
    </w:p>
    <w:p w14:paraId="1FFE9C17" w14:textId="77777777" w:rsidR="00FC59D4"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05B6EE88" w14:textId="77777777" w:rsidR="00FC59D4"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55E99885" w14:textId="77777777" w:rsidR="00FC59D4"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7D8CFA3C" w14:textId="77777777" w:rsidR="00FC59D4" w:rsidRDefault="00000000">
      <w:pPr>
        <w:pStyle w:val="BodyText"/>
      </w:pPr>
      <w:r>
        <w:t>“Take wisdom as a command from the Ordainer, the All-Knowing.” Thus it ended.</w:t>
      </w:r>
    </w:p>
    <w:p w14:paraId="2468BA6C" w14:textId="77777777" w:rsidR="00FC59D4" w:rsidRDefault="00000000">
      <w:pPr>
        <w:pStyle w:val="BodyText"/>
      </w:pPr>
      <w:r>
        <w:rPr>
          <w:b/>
          <w:bCs/>
        </w:rPr>
        <w:t>Page 146</w:t>
      </w:r>
    </w:p>
    <w:p w14:paraId="60C486FE" w14:textId="77777777" w:rsidR="00FC59D4"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6E7B9C3B" w14:textId="77777777" w:rsidR="00FC59D4"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17257B19" w14:textId="77777777" w:rsidR="00FC59D4"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13F024B5" w14:textId="77777777" w:rsidR="00FC59D4" w:rsidRDefault="00000000">
      <w:pPr>
        <w:pStyle w:val="BodyText"/>
      </w:pPr>
      <w:r>
        <w:rPr>
          <w:b/>
          <w:bCs/>
        </w:rPr>
        <w:t>Page 147</w:t>
      </w:r>
    </w:p>
    <w:p w14:paraId="7EBCF730" w14:textId="77777777" w:rsidR="00FC59D4"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3263D88F" w14:textId="77777777" w:rsidR="00FC59D4"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3B77C3FC" w14:textId="77777777" w:rsidR="00FC59D4" w:rsidRDefault="00000000">
      <w:pPr>
        <w:pStyle w:val="BodyText"/>
      </w:pPr>
      <w:r>
        <w:rPr>
          <w:b/>
          <w:bCs/>
        </w:rPr>
        <w:t>Page 148</w:t>
      </w:r>
    </w:p>
    <w:p w14:paraId="7CA672CF" w14:textId="77777777" w:rsidR="00FC59D4"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188F6E5B" w14:textId="77777777" w:rsidR="00FC59D4" w:rsidRDefault="00000000">
      <w:pPr>
        <w:pStyle w:val="BodyText"/>
      </w:pPr>
      <w:r>
        <w:rPr>
          <w:b/>
          <w:bCs/>
        </w:rPr>
        <w:t>Page 149</w:t>
      </w:r>
    </w:p>
    <w:p w14:paraId="518955F9" w14:textId="77777777" w:rsidR="00FC59D4"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1CB42526" w14:textId="77777777" w:rsidR="00FC59D4"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4601E7AA" w14:textId="77777777" w:rsidR="00FC59D4" w:rsidRDefault="00000000">
      <w:pPr>
        <w:pStyle w:val="BodyText"/>
      </w:pPr>
      <w:r>
        <w:rPr>
          <w:b/>
          <w:bCs/>
        </w:rPr>
        <w:t>Page 150</w:t>
      </w:r>
    </w:p>
    <w:p w14:paraId="52213BD3" w14:textId="77777777" w:rsidR="00FC59D4"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6000EA0A" w14:textId="77777777" w:rsidR="00FC59D4"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1E1F5A0D" w14:textId="77777777" w:rsidR="00FC59D4"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33CE6516" w14:textId="77777777" w:rsidR="00FC59D4" w:rsidRDefault="00000000">
      <w:pPr>
        <w:pStyle w:val="BodyText"/>
      </w:pPr>
      <w:r>
        <w:rPr>
          <w:b/>
          <w:bCs/>
        </w:rPr>
        <w:t>Page 151</w:t>
      </w:r>
    </w:p>
    <w:p w14:paraId="1008D7F5" w14:textId="77777777" w:rsidR="00FC59D4"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3E51991C" w14:textId="77777777" w:rsidR="00FC59D4"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5B6BAF79" w14:textId="77777777" w:rsidR="00FC59D4"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4D3788CD" w14:textId="77777777" w:rsidR="00FC59D4" w:rsidRDefault="00000000">
      <w:pPr>
        <w:pStyle w:val="BodyText"/>
      </w:pPr>
      <w:r>
        <w:rPr>
          <w:b/>
          <w:bCs/>
        </w:rPr>
        <w:t>Page 152</w:t>
      </w:r>
    </w:p>
    <w:p w14:paraId="66880420" w14:textId="77777777" w:rsidR="00FC59D4"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0B132FCC" w14:textId="77777777" w:rsidR="00FC59D4"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7A1D555C" w14:textId="77777777" w:rsidR="00FC59D4" w:rsidRDefault="00000000">
      <w:pPr>
        <w:pStyle w:val="BodyText"/>
      </w:pPr>
      <w:r>
        <w:t>The Most Great Branch presented this before the Throne, saying: “I was so astonished that I could not respond.” Consider now how such a clear and evident matter has been described and distorted.</w:t>
      </w:r>
    </w:p>
    <w:p w14:paraId="5260A9B9" w14:textId="77777777" w:rsidR="00FC59D4" w:rsidRDefault="00000000">
      <w:pPr>
        <w:pStyle w:val="BodyText"/>
      </w:pPr>
      <w:r>
        <w:rPr>
          <w:b/>
          <w:bCs/>
        </w:rPr>
        <w:t>Page 153</w:t>
      </w:r>
    </w:p>
    <w:p w14:paraId="615C0F6C" w14:textId="77777777" w:rsidR="00FC59D4"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23C88DAF" w14:textId="77777777" w:rsidR="00FC59D4"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5FF0382E" w14:textId="77777777" w:rsidR="00FC59D4"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1DA8331A" w14:textId="77777777" w:rsidR="00FC59D4" w:rsidRDefault="00000000">
      <w:pPr>
        <w:pStyle w:val="BodyText"/>
      </w:pPr>
      <w:r>
        <w:rPr>
          <w:b/>
          <w:bCs/>
        </w:rPr>
        <w:t>Page 154</w:t>
      </w:r>
    </w:p>
    <w:p w14:paraId="58BD1F9F" w14:textId="77777777" w:rsidR="00FC59D4"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6A72F2EC" w14:textId="77777777" w:rsidR="00FC59D4"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56DE319B" w14:textId="77777777" w:rsidR="00FC59D4"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2521FA67" w14:textId="77777777" w:rsidR="00FC59D4" w:rsidRDefault="00000000">
      <w:pPr>
        <w:pStyle w:val="BodyText"/>
      </w:pPr>
      <w:r>
        <w:rPr>
          <w:b/>
          <w:bCs/>
        </w:rPr>
        <w:t>Page 155</w:t>
      </w:r>
    </w:p>
    <w:p w14:paraId="238FF4E5" w14:textId="77777777" w:rsidR="00FC59D4"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64B2C6DD" w14:textId="77777777" w:rsidR="00FC59D4"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3983E5AD" w14:textId="77777777" w:rsidR="00FC59D4" w:rsidRDefault="00000000">
      <w:pPr>
        <w:pStyle w:val="BodyText"/>
      </w:pPr>
      <w:r>
        <w:rPr>
          <w:b/>
          <w:bCs/>
        </w:rPr>
        <w:t>Page 156</w:t>
      </w:r>
    </w:p>
    <w:p w14:paraId="140EEC13" w14:textId="77777777" w:rsidR="00FC59D4"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1B8360A8" w14:textId="77777777" w:rsidR="00FC59D4"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1A1FD903" w14:textId="77777777" w:rsidR="00FC59D4"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52D5029C" w14:textId="77777777" w:rsidR="00FC59D4" w:rsidRDefault="00000000">
      <w:pPr>
        <w:pStyle w:val="BodyText"/>
      </w:pPr>
      <w:r>
        <w:rPr>
          <w:b/>
          <w:bCs/>
        </w:rPr>
        <w:t>Page 157</w:t>
      </w:r>
    </w:p>
    <w:p w14:paraId="50D1EF31" w14:textId="77777777" w:rsidR="00FC59D4"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20D20072" w14:textId="77777777" w:rsidR="00FC59D4"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3367E07E" w14:textId="77777777" w:rsidR="00FC59D4" w:rsidRDefault="00000000">
      <w:pPr>
        <w:pStyle w:val="BodyText"/>
      </w:pPr>
      <w:r>
        <w:t>Regarding what you wrote about the Mashriqu’l-Adhkár and the place of blessing, it was said:</w:t>
      </w:r>
    </w:p>
    <w:p w14:paraId="331C1BC3" w14:textId="77777777" w:rsidR="00FC59D4" w:rsidRDefault="00000000">
      <w:pPr>
        <w:pStyle w:val="BodyText"/>
      </w:pPr>
      <w:r>
        <w:rPr>
          <w:b/>
          <w:bCs/>
        </w:rPr>
        <w:t>Page 158</w:t>
      </w:r>
    </w:p>
    <w:p w14:paraId="5861E772" w14:textId="77777777" w:rsidR="00FC59D4"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3EF8F7ED" w14:textId="77777777" w:rsidR="00FC59D4"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704C0E12" w14:textId="77777777" w:rsidR="00FC59D4"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30C4B39D" w14:textId="77777777" w:rsidR="00FC59D4" w:rsidRDefault="00000000">
      <w:pPr>
        <w:pStyle w:val="BodyText"/>
      </w:pPr>
      <w:r>
        <w:rPr>
          <w:b/>
          <w:bCs/>
        </w:rPr>
        <w:t>Page 159</w:t>
      </w:r>
    </w:p>
    <w:p w14:paraId="052B573E" w14:textId="77777777" w:rsidR="00FC59D4"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6ABEAAC1" w14:textId="77777777" w:rsidR="00FC59D4"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2FA9A806" w14:textId="77777777" w:rsidR="00FC59D4"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1A9FB5F7" w14:textId="77777777" w:rsidR="00FC59D4" w:rsidRDefault="00000000">
      <w:pPr>
        <w:pStyle w:val="BodyText"/>
      </w:pPr>
      <w:r>
        <w:rPr>
          <w:b/>
          <w:bCs/>
        </w:rPr>
        <w:t>Page 160</w:t>
      </w:r>
    </w:p>
    <w:p w14:paraId="7C1478A7" w14:textId="77777777" w:rsidR="00FC59D4"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38659A27" w14:textId="77777777" w:rsidR="00FC59D4"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2CD78AD5" w14:textId="77777777" w:rsidR="00FC59D4"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63F5DDDA" w14:textId="77777777" w:rsidR="00FC59D4" w:rsidRDefault="00000000">
      <w:pPr>
        <w:pStyle w:val="BodyText"/>
      </w:pPr>
      <w:r>
        <w:rPr>
          <w:b/>
          <w:bCs/>
        </w:rPr>
        <w:t>Page 161</w:t>
      </w:r>
    </w:p>
    <w:p w14:paraId="6A4CD12E" w14:textId="77777777" w:rsidR="00FC59D4"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2001BB83" w14:textId="77777777" w:rsidR="00FC59D4"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7D835658" w14:textId="77777777" w:rsidR="00FC59D4" w:rsidRDefault="00000000">
      <w:pPr>
        <w:pStyle w:val="BodyText"/>
      </w:pPr>
      <w:r>
        <w:rPr>
          <w:b/>
          <w:bCs/>
        </w:rPr>
        <w:t>Page 162</w:t>
      </w:r>
    </w:p>
    <w:p w14:paraId="3294724B" w14:textId="77777777" w:rsidR="00FC59D4"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03F178B2" w14:textId="77777777" w:rsidR="00FC59D4"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61B00926" w14:textId="77777777" w:rsidR="00FC59D4"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395BD165" w14:textId="77777777" w:rsidR="00FC59D4" w:rsidRDefault="00000000">
      <w:pPr>
        <w:pStyle w:val="BodyText"/>
      </w:pPr>
      <w:r>
        <w:rPr>
          <w:b/>
          <w:bCs/>
        </w:rPr>
        <w:t>Page 163</w:t>
      </w:r>
    </w:p>
    <w:p w14:paraId="127CDA53" w14:textId="77777777" w:rsidR="00FC59D4"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5AD05254" w14:textId="77777777" w:rsidR="00FC59D4"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04F358DB" w14:textId="77777777" w:rsidR="00FC59D4"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06A47219" w14:textId="77777777" w:rsidR="00FC59D4" w:rsidRDefault="00000000">
      <w:pPr>
        <w:pStyle w:val="BodyText"/>
      </w:pPr>
      <w:r>
        <w:rPr>
          <w:b/>
          <w:bCs/>
        </w:rPr>
        <w:t>Page 164</w:t>
      </w:r>
    </w:p>
    <w:p w14:paraId="6DB9E6D2" w14:textId="77777777" w:rsidR="00FC59D4"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0FD8F9E8" w14:textId="77777777" w:rsidR="00FC59D4"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11F7F740" w14:textId="77777777" w:rsidR="00FC59D4"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70D50E0A" w14:textId="77777777" w:rsidR="00FC59D4" w:rsidRDefault="00000000">
      <w:pPr>
        <w:pStyle w:val="BodyText"/>
      </w:pPr>
      <w:r>
        <w:rPr>
          <w:b/>
          <w:bCs/>
        </w:rPr>
        <w:t>Page 165</w:t>
      </w:r>
    </w:p>
    <w:p w14:paraId="388893E3" w14:textId="77777777" w:rsidR="00FC59D4"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6A9E47D9" w14:textId="77777777" w:rsidR="00FC59D4"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55374E9C" w14:textId="77777777" w:rsidR="00FC59D4"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45CF9D66" w14:textId="77777777" w:rsidR="00FC59D4"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48D62D04" w14:textId="77777777" w:rsidR="00FC59D4" w:rsidRDefault="00000000">
      <w:pPr>
        <w:pStyle w:val="BodyText"/>
      </w:pPr>
      <w:r>
        <w:rPr>
          <w:b/>
          <w:bCs/>
        </w:rPr>
        <w:t>Page 166</w:t>
      </w:r>
    </w:p>
    <w:p w14:paraId="5B89DFEC" w14:textId="77777777" w:rsidR="00FC59D4"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53604909" w14:textId="77777777" w:rsidR="00FC59D4" w:rsidRDefault="00000000">
      <w:pPr>
        <w:pStyle w:val="BodyText"/>
      </w:pPr>
      <w:r>
        <w:t>Glory be upon you, upon them, and upon those who bore witness to what God testified before the creation of the heavens and the earth. Praise be to God, the Lord of all the worlds.</w:t>
      </w:r>
    </w:p>
    <w:p w14:paraId="2FDEB21E" w14:textId="77777777" w:rsidR="00FC59D4" w:rsidRDefault="00000000">
      <w:pPr>
        <w:pStyle w:val="BodyText"/>
      </w:pPr>
      <w:r>
        <w:t>Servant,</w:t>
      </w:r>
      <w:r>
        <w:br/>
        <w:t>29th Dhí Qa‘dah, Year 97 (November 1880)</w:t>
      </w:r>
    </w:p>
    <w:p w14:paraId="0D63E631" w14:textId="77777777" w:rsidR="00FC59D4"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4C82AF9B" w14:textId="77777777" w:rsidR="00FC59D4" w:rsidRDefault="00000000">
      <w:pPr>
        <w:pStyle w:val="BodyText"/>
      </w:pPr>
      <w:r>
        <w:rPr>
          <w:b/>
          <w:bCs/>
        </w:rPr>
        <w:t>Page 167</w:t>
      </w:r>
    </w:p>
    <w:p w14:paraId="4C97A3ED" w14:textId="77777777" w:rsidR="00FC59D4" w:rsidRDefault="00000000">
      <w:pPr>
        <w:pStyle w:val="BodyText"/>
      </w:pPr>
      <w:r>
        <w:t>I have written this much and burdened you so that now I find myself ashamed and humbled. Such a sin requires great forgiveness. Verily, He is the Forgiving, the Merciful.</w:t>
      </w:r>
    </w:p>
    <w:p w14:paraId="70789409" w14:textId="77777777" w:rsidR="00FC59D4"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5CD40E69" w14:textId="77777777" w:rsidR="00FC59D4" w:rsidRDefault="00000000">
      <w:pPr>
        <w:pStyle w:val="BodyText"/>
      </w:pPr>
      <w:r>
        <w:t>“O Jamál, rejoice in My remembrance of you and My grace upon you. Let nothing in God’s path cause you grief, O Lord of the worlds.” Thus it ends.</w:t>
      </w:r>
    </w:p>
    <w:p w14:paraId="4E39B6C6" w14:textId="77777777" w:rsidR="00FC59D4" w:rsidRDefault="00000000">
      <w:pPr>
        <w:pStyle w:val="Heading2"/>
      </w:pPr>
      <w:bookmarkStart w:id="969" w:name="bh00326-natural"/>
      <w:bookmarkEnd w:id="968"/>
      <w:r>
        <w:t>BH00326 (Natural)</w:t>
      </w:r>
    </w:p>
    <w:p w14:paraId="1725A199" w14:textId="77777777" w:rsidR="00FC59D4" w:rsidRDefault="00000000">
      <w:pPr>
        <w:pStyle w:val="FirstParagraph"/>
      </w:pPr>
      <w:r>
        <w:rPr>
          <w:b/>
          <w:bCs/>
        </w:rPr>
        <w:t>In the name of our All-Powerful, Most Exalted, Most Glorious Lord</w:t>
      </w:r>
    </w:p>
    <w:p w14:paraId="19B531FE" w14:textId="77777777" w:rsidR="00FC59D4"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574B94B8" w14:textId="77777777" w:rsidR="00FC59D4" w:rsidRDefault="00000000">
      <w:pPr>
        <w:pStyle w:val="BodyText"/>
      </w:pPr>
      <w:r>
        <w:t>Praise and sanctity belong to the One whose grace is above all mention, who has destined the abasement of His friends as the cause of the exaltation of…</w:t>
      </w:r>
    </w:p>
    <w:p w14:paraId="09954092" w14:textId="77777777" w:rsidR="00FC59D4" w:rsidRDefault="00000000">
      <w:pPr>
        <w:pStyle w:val="BodyText"/>
      </w:pPr>
      <w:r>
        <w:rPr>
          <w:b/>
          <w:bCs/>
        </w:rPr>
        <w:t>Page 168</w:t>
      </w:r>
    </w:p>
    <w:p w14:paraId="3DDADFD4" w14:textId="77777777" w:rsidR="00FC59D4"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10C9AA1A" w14:textId="77777777" w:rsidR="00FC59D4"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238F5202" w14:textId="77777777" w:rsidR="00FC59D4" w:rsidRDefault="00000000">
      <w:pPr>
        <w:pStyle w:val="BodyText"/>
      </w:pPr>
      <w:r>
        <w:rPr>
          <w:b/>
          <w:bCs/>
        </w:rPr>
        <w:lastRenderedPageBreak/>
        <w:t>Page 169</w:t>
      </w:r>
    </w:p>
    <w:p w14:paraId="4C49D0CC" w14:textId="77777777" w:rsidR="00FC59D4"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46DBF32F" w14:textId="77777777" w:rsidR="00FC59D4"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7F0D1A14" w14:textId="77777777" w:rsidR="00FC59D4" w:rsidRDefault="00000000">
      <w:pPr>
        <w:pStyle w:val="BodyText"/>
      </w:pPr>
      <w:r>
        <w:rPr>
          <w:b/>
          <w:bCs/>
        </w:rPr>
        <w:t>Page 170</w:t>
      </w:r>
    </w:p>
    <w:p w14:paraId="34AE6076" w14:textId="77777777" w:rsidR="00FC59D4"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20B757A0" w14:textId="77777777" w:rsidR="00FC59D4"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34A956EA" w14:textId="77777777" w:rsidR="00FC59D4" w:rsidRDefault="00000000">
      <w:pPr>
        <w:pStyle w:val="BodyText"/>
      </w:pPr>
      <w:r>
        <w:rPr>
          <w:b/>
          <w:bCs/>
        </w:rPr>
        <w:t>Page 171</w:t>
      </w:r>
    </w:p>
    <w:p w14:paraId="5F7814EA" w14:textId="77777777" w:rsidR="00FC59D4"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1CC740E8" w14:textId="77777777" w:rsidR="00FC59D4"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2311CD57" w14:textId="77777777" w:rsidR="00FC59D4" w:rsidRDefault="00000000">
      <w:pPr>
        <w:pStyle w:val="BodyText"/>
      </w:pPr>
      <w:r>
        <w:t>“O Muḥammad, the One, the Peerless, remembers you in this station.”</w:t>
      </w:r>
    </w:p>
    <w:p w14:paraId="7CFF39E6" w14:textId="77777777" w:rsidR="00FC59D4" w:rsidRDefault="00000000">
      <w:pPr>
        <w:pStyle w:val="BodyText"/>
      </w:pPr>
      <w:r>
        <w:rPr>
          <w:b/>
          <w:bCs/>
        </w:rPr>
        <w:t>Page 172</w:t>
      </w:r>
    </w:p>
    <w:p w14:paraId="665D2EB4" w14:textId="77777777" w:rsidR="00FC59D4"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1FD59CDD" w14:textId="77777777" w:rsidR="00FC59D4"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60EF8C38" w14:textId="77777777" w:rsidR="00FC59D4"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60E33A8D" w14:textId="77777777" w:rsidR="00FC59D4" w:rsidRDefault="00000000">
      <w:pPr>
        <w:pStyle w:val="BodyText"/>
      </w:pPr>
      <w:r>
        <w:rPr>
          <w:b/>
          <w:bCs/>
        </w:rPr>
        <w:t>Page 173</w:t>
      </w:r>
    </w:p>
    <w:p w14:paraId="084A16E2" w14:textId="77777777" w:rsidR="00FC59D4"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1D5C7F8C" w14:textId="77777777" w:rsidR="00FC59D4"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0095CE1E" w14:textId="77777777" w:rsidR="00FC59D4"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0E11077A" w14:textId="77777777" w:rsidR="00FC59D4" w:rsidRDefault="00000000">
      <w:pPr>
        <w:pStyle w:val="BodyText"/>
      </w:pPr>
      <w:r>
        <w:rPr>
          <w:b/>
          <w:bCs/>
        </w:rPr>
        <w:lastRenderedPageBreak/>
        <w:t>Page 174</w:t>
      </w:r>
    </w:p>
    <w:p w14:paraId="3E589E1A" w14:textId="77777777" w:rsidR="00FC59D4"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68B6150F" w14:textId="77777777" w:rsidR="00FC59D4"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2C52DF3B" w14:textId="77777777" w:rsidR="00FC59D4"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024A9ACD" w14:textId="77777777" w:rsidR="00FC59D4" w:rsidRDefault="00000000">
      <w:pPr>
        <w:pStyle w:val="BodyText"/>
      </w:pPr>
      <w:r>
        <w:rPr>
          <w:b/>
          <w:bCs/>
        </w:rPr>
        <w:t>Page 175</w:t>
      </w:r>
    </w:p>
    <w:p w14:paraId="03215F14" w14:textId="77777777" w:rsidR="00FC59D4" w:rsidRDefault="00000000">
      <w:pPr>
        <w:pStyle w:val="BodyText"/>
      </w:pPr>
      <w:r>
        <w:t>Praise be to God, the Lord of all the worlds. Thus it ends.</w:t>
      </w:r>
    </w:p>
    <w:p w14:paraId="32492303" w14:textId="77777777" w:rsidR="00FC59D4" w:rsidRDefault="00000000">
      <w:pPr>
        <w:pStyle w:val="BodyText"/>
      </w:pPr>
      <w:r>
        <w:t>In truth, these verses have been revealed with such grace that their mention cannot be fully captured by pen or tongue. Within every word is a radiant lamp. Blessed are those who find its fragrance.</w:t>
      </w:r>
    </w:p>
    <w:p w14:paraId="3AD10307" w14:textId="77777777" w:rsidR="00FC59D4"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7F6DE6AD" w14:textId="77777777" w:rsidR="00FC59D4" w:rsidRDefault="00000000">
      <w:pPr>
        <w:pStyle w:val="BodyText"/>
      </w:pPr>
      <w:r>
        <w:t>Yet I give glad tidings to the friends of God that all these verses have been revealed with complete grace, and it is certain that their effects will appear on earth.</w:t>
      </w:r>
    </w:p>
    <w:p w14:paraId="36377176" w14:textId="77777777" w:rsidR="00FC59D4" w:rsidRDefault="00000000">
      <w:pPr>
        <w:pStyle w:val="BodyText"/>
      </w:pPr>
      <w:r>
        <w:rPr>
          <w:b/>
          <w:bCs/>
        </w:rPr>
        <w:t>Page 176</w:t>
      </w:r>
    </w:p>
    <w:p w14:paraId="08088407" w14:textId="77777777" w:rsidR="00FC59D4" w:rsidRDefault="00000000">
      <w:pPr>
        <w:pStyle w:val="BodyText"/>
      </w:pPr>
      <w:r>
        <w:t>Verily, our All-Knowing Lord is capable of all things. Please convey greetings once more on behalf of this lowly servant.</w:t>
      </w:r>
    </w:p>
    <w:p w14:paraId="49BDB0F2" w14:textId="77777777" w:rsidR="00FC59D4"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0D3A1ACB" w14:textId="77777777" w:rsidR="00FC59D4"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0922A049" w14:textId="77777777" w:rsidR="00FC59D4"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106BCF63" w14:textId="77777777" w:rsidR="00FC59D4"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12FFCBA7" w14:textId="77777777" w:rsidR="00FC59D4" w:rsidRDefault="00000000">
      <w:pPr>
        <w:pStyle w:val="BodyText"/>
      </w:pPr>
      <w:r>
        <w:rPr>
          <w:b/>
          <w:bCs/>
        </w:rPr>
        <w:t>Page 177</w:t>
      </w:r>
    </w:p>
    <w:p w14:paraId="7A349277" w14:textId="77777777" w:rsidR="00FC59D4" w:rsidRDefault="00000000">
      <w:pPr>
        <w:pStyle w:val="BodyText"/>
      </w:pPr>
      <w:r>
        <w:t>If the friends are humiliated before the people, they are truly honored before God. Soon, the sun of glory will rise visibly from the horizon of the world.</w:t>
      </w:r>
    </w:p>
    <w:p w14:paraId="4DE3E667" w14:textId="77777777" w:rsidR="00FC59D4"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3B0ACAF8" w14:textId="77777777" w:rsidR="00FC59D4"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281965DC" w14:textId="77777777" w:rsidR="00FC59D4"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7165739F" w14:textId="77777777" w:rsidR="00FC59D4" w:rsidRDefault="00000000">
      <w:pPr>
        <w:pStyle w:val="BodyText"/>
      </w:pPr>
      <w:r>
        <w:rPr>
          <w:b/>
          <w:bCs/>
        </w:rPr>
        <w:t>Page 178</w:t>
      </w:r>
    </w:p>
    <w:p w14:paraId="5C119EA2" w14:textId="77777777" w:rsidR="00FC59D4" w:rsidRDefault="00000000">
      <w:pPr>
        <w:pStyle w:val="BodyText"/>
      </w:pPr>
      <w:r>
        <w:t>“Act in My Cause with the wisdom revealed by the Merciful in the Book.” Thus it ends.</w:t>
      </w:r>
    </w:p>
    <w:p w14:paraId="2AFFA111" w14:textId="77777777" w:rsidR="00FC59D4"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2BD2D874" w14:textId="77777777" w:rsidR="00FC59D4"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52C6945C" w14:textId="77777777" w:rsidR="00FC59D4"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27366C6F" w14:textId="77777777" w:rsidR="00FC59D4" w:rsidRDefault="00000000">
      <w:pPr>
        <w:pStyle w:val="BodyText"/>
      </w:pPr>
      <w:r>
        <w:rPr>
          <w:b/>
          <w:bCs/>
        </w:rPr>
        <w:t>Page 179</w:t>
      </w:r>
    </w:p>
    <w:p w14:paraId="6DEA9E16" w14:textId="77777777" w:rsidR="00FC59D4"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5CBFA1EF" w14:textId="77777777" w:rsidR="00FC59D4" w:rsidRDefault="00000000">
      <w:pPr>
        <w:pStyle w:val="BodyText"/>
      </w:pPr>
      <w:r>
        <w:t>Indeed, discord diminishes the worth of the Cause among the servants. We beseech God to grant His assistance and adorn all with what He loves and approves.</w:t>
      </w:r>
    </w:p>
    <w:p w14:paraId="3EB4360D" w14:textId="77777777" w:rsidR="00FC59D4" w:rsidRDefault="00000000">
      <w:pPr>
        <w:pStyle w:val="BodyText"/>
      </w:pPr>
      <w:r>
        <w:t>Servant,</w:t>
      </w:r>
    </w:p>
    <w:p w14:paraId="228A5D9A" w14:textId="77777777" w:rsidR="00FC59D4" w:rsidRDefault="00000000">
      <w:pPr>
        <w:pStyle w:val="Heading2"/>
      </w:pPr>
      <w:bookmarkStart w:id="970" w:name="bh00089-natural"/>
      <w:bookmarkEnd w:id="969"/>
      <w:r>
        <w:t>BH00089 (Natural)</w:t>
      </w:r>
    </w:p>
    <w:p w14:paraId="31359E5C" w14:textId="77777777" w:rsidR="00FC59D4" w:rsidRDefault="00000000">
      <w:pPr>
        <w:pStyle w:val="FirstParagraph"/>
      </w:pPr>
      <w:r>
        <w:rPr>
          <w:b/>
          <w:bCs/>
        </w:rPr>
        <w:t>In the name of our Most Sacred, Most Exalted, Most Glorious Lord</w:t>
      </w:r>
    </w:p>
    <w:p w14:paraId="7108F8D9" w14:textId="77777777" w:rsidR="00FC59D4" w:rsidRDefault="00000000">
      <w:pPr>
        <w:pStyle w:val="BodyText"/>
      </w:pPr>
      <w:r>
        <w:t>Praise is due to the Beloved, who, when seated upon His Throne in the garden named Riḍván, spoke three blessed verses. With one verse, He removed conflict, contention, and bloodshed from the world.</w:t>
      </w:r>
    </w:p>
    <w:p w14:paraId="003F9D57" w14:textId="77777777" w:rsidR="00FC59D4" w:rsidRDefault="00000000">
      <w:pPr>
        <w:pStyle w:val="BodyText"/>
      </w:pPr>
      <w:r>
        <w:rPr>
          <w:b/>
          <w:bCs/>
        </w:rPr>
        <w:t>Page 180</w:t>
      </w:r>
    </w:p>
    <w:p w14:paraId="2383B380" w14:textId="77777777" w:rsidR="00FC59D4"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0E8A0561" w14:textId="77777777" w:rsidR="00FC59D4"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5FFD0DDD" w14:textId="77777777" w:rsidR="00FC59D4"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0A09B6E6" w14:textId="77777777" w:rsidR="00FC59D4"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31BA4057" w14:textId="77777777" w:rsidR="00FC59D4" w:rsidRDefault="00000000">
      <w:pPr>
        <w:pStyle w:val="BodyText"/>
      </w:pPr>
      <w:r>
        <w:rPr>
          <w:b/>
          <w:bCs/>
        </w:rPr>
        <w:t>Page 181</w:t>
      </w:r>
    </w:p>
    <w:p w14:paraId="51431894" w14:textId="77777777" w:rsidR="00FC59D4"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1612D0D7" w14:textId="77777777" w:rsidR="00FC59D4"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6AE2913C" w14:textId="77777777" w:rsidR="00FC59D4"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10EA8F6E" w14:textId="77777777" w:rsidR="00FC59D4"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118D2058" w14:textId="77777777" w:rsidR="00FC59D4"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6E1E77FA" w14:textId="77777777" w:rsidR="00FC59D4" w:rsidRDefault="00000000">
      <w:pPr>
        <w:pStyle w:val="BodyText"/>
      </w:pPr>
      <w:r>
        <w:rPr>
          <w:b/>
          <w:bCs/>
        </w:rPr>
        <w:t>Page 182</w:t>
      </w:r>
    </w:p>
    <w:p w14:paraId="21EDB1E0" w14:textId="77777777" w:rsidR="00FC59D4"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36CDA230" w14:textId="77777777" w:rsidR="00FC59D4"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09D3CDAE" w14:textId="77777777" w:rsidR="00FC59D4"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1D862F34" w14:textId="77777777" w:rsidR="00FC59D4" w:rsidRDefault="00000000">
      <w:pPr>
        <w:pStyle w:val="BodyText"/>
      </w:pPr>
      <w:r>
        <w:rPr>
          <w:b/>
          <w:bCs/>
        </w:rPr>
        <w:lastRenderedPageBreak/>
        <w:t>Page 183</w:t>
      </w:r>
    </w:p>
    <w:p w14:paraId="3FCDB110" w14:textId="77777777" w:rsidR="00FC59D4"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510E7E1D" w14:textId="77777777" w:rsidR="00FC59D4"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34090D6E" w14:textId="77777777" w:rsidR="00FC59D4"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5A550834" w14:textId="77777777" w:rsidR="00FC59D4" w:rsidRDefault="00000000">
      <w:pPr>
        <w:pStyle w:val="BodyText"/>
      </w:pPr>
      <w:r>
        <w:rPr>
          <w:b/>
          <w:bCs/>
        </w:rPr>
        <w:t>Page 184</w:t>
      </w:r>
    </w:p>
    <w:p w14:paraId="0B28AB87" w14:textId="77777777" w:rsidR="00FC59D4"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32491E74" w14:textId="77777777" w:rsidR="00FC59D4"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3A221BC3" w14:textId="77777777" w:rsidR="00FC59D4"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498FD697" w14:textId="77777777" w:rsidR="00FC59D4" w:rsidRDefault="00000000">
      <w:pPr>
        <w:pStyle w:val="BodyText"/>
      </w:pPr>
      <w:r>
        <w:rPr>
          <w:b/>
          <w:bCs/>
        </w:rPr>
        <w:t>Page 185</w:t>
      </w:r>
    </w:p>
    <w:p w14:paraId="2E283506" w14:textId="77777777" w:rsidR="00FC59D4"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5786FCAC" w14:textId="77777777" w:rsidR="00FC59D4"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709835FD" w14:textId="77777777" w:rsidR="00FC59D4"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1A5C0D25" w14:textId="77777777" w:rsidR="00FC59D4"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5870FD03" w14:textId="77777777" w:rsidR="00FC59D4"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01A73B41" w14:textId="77777777" w:rsidR="00FC59D4" w:rsidRDefault="00000000">
      <w:pPr>
        <w:pStyle w:val="BodyText"/>
      </w:pPr>
      <w:r>
        <w:rPr>
          <w:b/>
          <w:bCs/>
        </w:rPr>
        <w:t>Page 186</w:t>
      </w:r>
    </w:p>
    <w:p w14:paraId="0798D3F4" w14:textId="77777777" w:rsidR="00FC59D4"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0D07F8FC" w14:textId="77777777" w:rsidR="00FC59D4"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05E78326" w14:textId="77777777" w:rsidR="00FC59D4"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1D9F0F5A" w14:textId="77777777" w:rsidR="00FC59D4" w:rsidRDefault="00000000">
      <w:pPr>
        <w:pStyle w:val="BodyText"/>
      </w:pPr>
      <w:r>
        <w:rPr>
          <w:b/>
          <w:bCs/>
        </w:rPr>
        <w:t>Page 187</w:t>
      </w:r>
    </w:p>
    <w:p w14:paraId="7A1CB6E9" w14:textId="77777777" w:rsidR="00FC59D4"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3AA20E94" w14:textId="77777777" w:rsidR="00FC59D4"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761624A5" w14:textId="77777777" w:rsidR="00FC59D4" w:rsidRDefault="00000000">
      <w:pPr>
        <w:pStyle w:val="BodyText"/>
      </w:pPr>
      <w:r>
        <w:rPr>
          <w:b/>
          <w:bCs/>
        </w:rPr>
        <w:t>Page 188</w:t>
      </w:r>
    </w:p>
    <w:p w14:paraId="4A88C8D3" w14:textId="77777777" w:rsidR="00FC59D4"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7C8D1C4B" w14:textId="77777777" w:rsidR="00FC59D4"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4C835AB0" w14:textId="77777777" w:rsidR="00FC59D4"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663AEC13" w14:textId="77777777" w:rsidR="00FC59D4" w:rsidRDefault="00000000">
      <w:pPr>
        <w:pStyle w:val="BodyText"/>
      </w:pPr>
      <w:r>
        <w:rPr>
          <w:b/>
          <w:bCs/>
        </w:rPr>
        <w:t>Page 189</w:t>
      </w:r>
    </w:p>
    <w:p w14:paraId="7D7F8272" w14:textId="77777777" w:rsidR="00FC59D4"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1FBC3EAF" w14:textId="77777777" w:rsidR="00FC59D4"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13BD8F60" w14:textId="77777777" w:rsidR="00FC59D4" w:rsidRDefault="00000000">
      <w:pPr>
        <w:pStyle w:val="BodyText"/>
      </w:pPr>
      <w:r>
        <w:rPr>
          <w:b/>
          <w:bCs/>
        </w:rPr>
        <w:t>Page 190</w:t>
      </w:r>
    </w:p>
    <w:p w14:paraId="6A321A82" w14:textId="77777777" w:rsidR="00FC59D4"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1F2FD5C1" w14:textId="77777777" w:rsidR="00FC59D4"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09280F81" w14:textId="77777777" w:rsidR="00FC59D4"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60E778CA" w14:textId="77777777" w:rsidR="00FC59D4"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2B11CEAD" w14:textId="77777777" w:rsidR="00FC59D4"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65328EE6" w14:textId="77777777" w:rsidR="00FC59D4"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5FA0F567" w14:textId="77777777" w:rsidR="00FC59D4" w:rsidRDefault="00000000">
      <w:pPr>
        <w:pStyle w:val="BodyText"/>
      </w:pPr>
      <w:r>
        <w:rPr>
          <w:b/>
          <w:bCs/>
        </w:rPr>
        <w:t>Page 191</w:t>
      </w:r>
    </w:p>
    <w:p w14:paraId="3CF3672E" w14:textId="77777777" w:rsidR="00FC59D4"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60CA25BA" w14:textId="77777777" w:rsidR="00FC59D4"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46163E7D" w14:textId="77777777" w:rsidR="00FC59D4" w:rsidRDefault="00000000">
      <w:pPr>
        <w:pStyle w:val="BodyText"/>
      </w:pPr>
      <w:r>
        <w:rPr>
          <w:b/>
          <w:bCs/>
        </w:rPr>
        <w:t>Page 192</w:t>
      </w:r>
    </w:p>
    <w:p w14:paraId="5E682D28" w14:textId="77777777" w:rsidR="00FC59D4"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5D993903" w14:textId="77777777" w:rsidR="00FC59D4"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5A2D0DFE" w14:textId="77777777" w:rsidR="00FC59D4" w:rsidRDefault="00000000">
      <w:pPr>
        <w:pStyle w:val="BodyText"/>
      </w:pPr>
      <w:r>
        <w:t>We must all extend hands of hope and grasp the hem of grace. Verily, He is the Forgiving, the Generous. Verily, He is the Bestower, the Gracious, the Compassionate.</w:t>
      </w:r>
    </w:p>
    <w:p w14:paraId="0D7EA451" w14:textId="77777777" w:rsidR="00FC59D4" w:rsidRDefault="00000000">
      <w:pPr>
        <w:pStyle w:val="BodyText"/>
      </w:pPr>
      <w:r>
        <w:t>Convey, as well, the expressions of this servant’s nothingness to Jináb-i-Ism-i-Jawád—upon him be the most glorious peace—and to Jináb-i-Zayn—upon him be peace—of the people of “B-R.”</w:t>
      </w:r>
    </w:p>
    <w:p w14:paraId="4E725F23" w14:textId="77777777" w:rsidR="00FC59D4" w:rsidRDefault="00000000">
      <w:pPr>
        <w:pStyle w:val="BodyText"/>
      </w:pPr>
      <w:r>
        <w:rPr>
          <w:b/>
          <w:bCs/>
        </w:rPr>
        <w:t>Page 193</w:t>
      </w:r>
    </w:p>
    <w:p w14:paraId="14B8A5E6" w14:textId="77777777" w:rsidR="00FC59D4"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0AC1166A" w14:textId="77777777" w:rsidR="00FC59D4"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2C859A47" w14:textId="77777777" w:rsidR="00FC59D4" w:rsidRDefault="00000000">
      <w:pPr>
        <w:pStyle w:val="BodyText"/>
      </w:pPr>
      <w:r>
        <w:t>Servant,</w:t>
      </w:r>
      <w:r>
        <w:br/>
        <w:t>19 Jumádá I, Year 98 (April 1881)</w:t>
      </w:r>
    </w:p>
    <w:p w14:paraId="1C7C715C" w14:textId="77777777" w:rsidR="00FC59D4"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6D15888C" w14:textId="77777777" w:rsidR="00FC59D4" w:rsidRDefault="00000000">
      <w:pPr>
        <w:pStyle w:val="Heading2"/>
      </w:pPr>
      <w:bookmarkStart w:id="971" w:name="bh01226-natural"/>
      <w:bookmarkEnd w:id="970"/>
      <w:r>
        <w:t>BH01226 (Natural)</w:t>
      </w:r>
    </w:p>
    <w:p w14:paraId="6E24508D" w14:textId="77777777" w:rsidR="00FC59D4" w:rsidRDefault="00000000">
      <w:pPr>
        <w:pStyle w:val="FirstParagraph"/>
      </w:pPr>
      <w:r>
        <w:rPr>
          <w:b/>
          <w:bCs/>
        </w:rPr>
        <w:t>Page 194</w:t>
      </w:r>
    </w:p>
    <w:p w14:paraId="02332E6F" w14:textId="77777777" w:rsidR="00FC59D4"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0088F986" w14:textId="77777777" w:rsidR="00FC59D4"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21D928B4" w14:textId="77777777" w:rsidR="00FC59D4" w:rsidRDefault="00000000">
      <w:pPr>
        <w:pStyle w:val="BodyText"/>
      </w:pPr>
      <w:r>
        <w:rPr>
          <w:b/>
          <w:bCs/>
        </w:rPr>
        <w:t>Page 195</w:t>
      </w:r>
    </w:p>
    <w:p w14:paraId="22FB5382" w14:textId="77777777" w:rsidR="00FC59D4"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1EBF6BEC" w14:textId="77777777" w:rsidR="00FC59D4" w:rsidRDefault="00000000">
      <w:pPr>
        <w:pStyle w:val="BodyText"/>
      </w:pPr>
      <w:r>
        <w:t>I beseech Him to adorn His chosen ones with the robe of patience and steadfastness and to reveal to them what is hidden behind the veils. Verily, He is the Mighty, the Chosen One.</w:t>
      </w:r>
    </w:p>
    <w:p w14:paraId="309BF5B8" w14:textId="77777777" w:rsidR="00FC59D4"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6A2E5FC8" w14:textId="77777777" w:rsidR="00FC59D4" w:rsidRDefault="00000000">
      <w:pPr>
        <w:pStyle w:val="BodyText"/>
      </w:pPr>
      <w:r>
        <w:rPr>
          <w:b/>
          <w:bCs/>
        </w:rPr>
        <w:t>Page 196</w:t>
      </w:r>
    </w:p>
    <w:p w14:paraId="101D6C3D" w14:textId="77777777" w:rsidR="00FC59D4"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53CE2398" w14:textId="77777777" w:rsidR="00FC59D4"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26386A58" w14:textId="77777777" w:rsidR="00FC59D4"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5D546990" w14:textId="77777777" w:rsidR="00FC59D4" w:rsidRDefault="00000000">
      <w:pPr>
        <w:pStyle w:val="BodyText"/>
      </w:pPr>
      <w:r>
        <w:rPr>
          <w:b/>
          <w:bCs/>
        </w:rPr>
        <w:t>Page 197</w:t>
      </w:r>
    </w:p>
    <w:p w14:paraId="0A62B0FA" w14:textId="77777777" w:rsidR="00FC59D4"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072C1D5F" w14:textId="77777777" w:rsidR="00FC59D4" w:rsidRDefault="00000000">
      <w:pPr>
        <w:pStyle w:val="BodyText"/>
      </w:pPr>
      <w:r>
        <w:t>Glory be upon you, upon those who love you, turn toward you, and drink the nectar of meeting you. Praise be to God, our Beloved, your Beloved, and the Beloved of all the worlds.</w:t>
      </w:r>
    </w:p>
    <w:p w14:paraId="426F81FB" w14:textId="77777777" w:rsidR="00FC59D4" w:rsidRDefault="00000000">
      <w:pPr>
        <w:pStyle w:val="Heading2"/>
      </w:pPr>
      <w:bookmarkStart w:id="972" w:name="bh00391-natural"/>
      <w:bookmarkEnd w:id="971"/>
      <w:r>
        <w:t>BH00391 (Natural)</w:t>
      </w:r>
    </w:p>
    <w:p w14:paraId="4ADA4410" w14:textId="77777777" w:rsidR="00FC59D4"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3271F766" w14:textId="77777777" w:rsidR="00FC59D4" w:rsidRDefault="00000000">
      <w:pPr>
        <w:pStyle w:val="BodyText"/>
      </w:pPr>
      <w:r>
        <w:rPr>
          <w:b/>
          <w:bCs/>
        </w:rPr>
        <w:t>Page 198</w:t>
      </w:r>
    </w:p>
    <w:p w14:paraId="592CD8DF" w14:textId="77777777" w:rsidR="00FC59D4"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2888D488" w14:textId="77777777" w:rsidR="00FC59D4"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244E2001" w14:textId="77777777" w:rsidR="00FC59D4" w:rsidRDefault="00000000">
      <w:pPr>
        <w:pStyle w:val="BodyText"/>
      </w:pPr>
      <w:r>
        <w:t>My spirit is a sacrifice for your mention and my being for your service.</w:t>
      </w:r>
    </w:p>
    <w:p w14:paraId="642E7B7C" w14:textId="77777777" w:rsidR="00FC59D4" w:rsidRDefault="00000000">
      <w:pPr>
        <w:pStyle w:val="BodyText"/>
      </w:pPr>
      <w:r>
        <w:rPr>
          <w:b/>
          <w:bCs/>
        </w:rPr>
        <w:t>Page 199</w:t>
      </w:r>
    </w:p>
    <w:p w14:paraId="66443BEE" w14:textId="77777777" w:rsidR="00FC59D4"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62BC0B46" w14:textId="77777777" w:rsidR="00FC59D4"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63097942" w14:textId="77777777" w:rsidR="00FC59D4" w:rsidRDefault="00000000">
      <w:pPr>
        <w:pStyle w:val="BodyText"/>
      </w:pPr>
      <w:r>
        <w:rPr>
          <w:b/>
          <w:bCs/>
        </w:rPr>
        <w:t>Page 200</w:t>
      </w:r>
    </w:p>
    <w:p w14:paraId="7D7DCA57" w14:textId="77777777" w:rsidR="00FC59D4"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5DC864FD" w14:textId="77777777" w:rsidR="00FC59D4"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6BD721A3" w14:textId="77777777" w:rsidR="00FC59D4"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3732615A" w14:textId="77777777" w:rsidR="00FC59D4" w:rsidRDefault="00000000">
      <w:pPr>
        <w:pStyle w:val="BodyText"/>
      </w:pPr>
      <w:r>
        <w:t>“Glory be upon you, upon those who love you, and upon those who turn to you and hear your call.”</w:t>
      </w:r>
    </w:p>
    <w:p w14:paraId="22CD8C58" w14:textId="77777777" w:rsidR="00FC59D4" w:rsidRDefault="00000000">
      <w:pPr>
        <w:pStyle w:val="BodyText"/>
      </w:pPr>
      <w:r>
        <w:rPr>
          <w:b/>
          <w:bCs/>
        </w:rPr>
        <w:t>Page 201</w:t>
      </w:r>
    </w:p>
    <w:p w14:paraId="428DCCDB" w14:textId="77777777" w:rsidR="00FC59D4"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54F8D2F0" w14:textId="77777777" w:rsidR="00FC59D4"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68C111CF" w14:textId="77777777" w:rsidR="00FC59D4" w:rsidRDefault="00000000">
      <w:pPr>
        <w:pStyle w:val="BodyText"/>
      </w:pPr>
      <w:r>
        <w:rPr>
          <w:b/>
          <w:bCs/>
        </w:rPr>
        <w:t>Page 202</w:t>
      </w:r>
    </w:p>
    <w:p w14:paraId="51D51D1F" w14:textId="77777777" w:rsidR="00FC59D4"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77CB0FD1" w14:textId="77777777" w:rsidR="00FC59D4"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442AB1CC" w14:textId="77777777" w:rsidR="00FC59D4"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34F3B61A" w14:textId="77777777" w:rsidR="00FC59D4" w:rsidRDefault="00000000">
      <w:pPr>
        <w:pStyle w:val="BodyText"/>
      </w:pPr>
      <w:r>
        <w:rPr>
          <w:b/>
          <w:bCs/>
        </w:rPr>
        <w:t>Page 203</w:t>
      </w:r>
    </w:p>
    <w:p w14:paraId="049DD8DE" w14:textId="77777777" w:rsidR="00FC59D4"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369572D3" w14:textId="77777777" w:rsidR="00FC59D4"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1E62C8A5" w14:textId="77777777" w:rsidR="00FC59D4" w:rsidRDefault="00000000">
      <w:pPr>
        <w:pStyle w:val="BodyText"/>
      </w:pPr>
      <w:r>
        <w:rPr>
          <w:b/>
          <w:bCs/>
        </w:rPr>
        <w:t>Page 204</w:t>
      </w:r>
    </w:p>
    <w:p w14:paraId="4EB81A10" w14:textId="77777777" w:rsidR="00FC59D4"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07CCB387" w14:textId="77777777" w:rsidR="00FC59D4"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5310021B" w14:textId="77777777" w:rsidR="00FC59D4" w:rsidRDefault="00000000">
      <w:pPr>
        <w:pStyle w:val="BodyText"/>
      </w:pPr>
      <w:r>
        <w:rPr>
          <w:b/>
          <w:bCs/>
        </w:rPr>
        <w:t>Page 205</w:t>
      </w:r>
    </w:p>
    <w:p w14:paraId="282DAB43" w14:textId="77777777" w:rsidR="00FC59D4"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7B1000EE" w14:textId="77777777" w:rsidR="00FC59D4"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30009144" w14:textId="77777777" w:rsidR="00FC59D4"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20D19946" w14:textId="77777777" w:rsidR="00FC59D4" w:rsidRDefault="00000000">
      <w:pPr>
        <w:pStyle w:val="BodyText"/>
      </w:pPr>
      <w:r>
        <w:rPr>
          <w:b/>
          <w:bCs/>
        </w:rPr>
        <w:t>Page 206</w:t>
      </w:r>
    </w:p>
    <w:p w14:paraId="23F1D56B" w14:textId="77777777" w:rsidR="00FC59D4"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0F952C30" w14:textId="77777777" w:rsidR="00FC59D4"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68CCD765" w14:textId="77777777" w:rsidR="00FC59D4" w:rsidRDefault="00000000">
      <w:pPr>
        <w:pStyle w:val="BodyText"/>
      </w:pPr>
      <w:r>
        <w:rPr>
          <w:b/>
          <w:bCs/>
        </w:rPr>
        <w:t>Page 207</w:t>
      </w:r>
    </w:p>
    <w:p w14:paraId="1570331B" w14:textId="77777777" w:rsidR="00FC59D4"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0C655E7D" w14:textId="77777777" w:rsidR="00FC59D4"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27E6A66C" w14:textId="77777777" w:rsidR="00FC59D4" w:rsidRDefault="00000000">
      <w:pPr>
        <w:pStyle w:val="BodyText"/>
      </w:pPr>
      <w:r>
        <w:rPr>
          <w:b/>
          <w:bCs/>
        </w:rPr>
        <w:t>Page 208</w:t>
      </w:r>
    </w:p>
    <w:p w14:paraId="568B3BE0" w14:textId="77777777" w:rsidR="00FC59D4"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3684D485" w14:textId="77777777" w:rsidR="00FC59D4" w:rsidRDefault="00000000">
      <w:pPr>
        <w:pStyle w:val="Heading2"/>
      </w:pPr>
      <w:bookmarkStart w:id="973" w:name="bh00325-natural"/>
      <w:bookmarkEnd w:id="972"/>
      <w:r>
        <w:t>BH00325 (Natural)</w:t>
      </w:r>
    </w:p>
    <w:p w14:paraId="20D9CB7C" w14:textId="77777777" w:rsidR="00FC59D4" w:rsidRDefault="00000000">
      <w:pPr>
        <w:pStyle w:val="FirstParagraph"/>
      </w:pPr>
      <w:r>
        <w:rPr>
          <w:b/>
          <w:bCs/>
        </w:rPr>
        <w:t>He is the Most Holy, the Most Great, the Most Exalted, the Most Glorious.</w:t>
      </w:r>
    </w:p>
    <w:p w14:paraId="5E600D5E" w14:textId="77777777" w:rsidR="00FC59D4"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25EDA744" w14:textId="77777777" w:rsidR="00FC59D4" w:rsidRDefault="00000000">
      <w:pPr>
        <w:pStyle w:val="BodyText"/>
      </w:pPr>
      <w:r>
        <w:rPr>
          <w:b/>
          <w:bCs/>
        </w:rPr>
        <w:t>Page 209</w:t>
      </w:r>
    </w:p>
    <w:p w14:paraId="2936A68F" w14:textId="77777777" w:rsidR="00FC59D4"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30A08109" w14:textId="77777777" w:rsidR="00FC59D4"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1882FBE1" w14:textId="77777777" w:rsidR="00FC59D4"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7405B6C2" w14:textId="77777777" w:rsidR="00FC59D4" w:rsidRDefault="00000000">
      <w:pPr>
        <w:pStyle w:val="BodyText"/>
      </w:pPr>
      <w:r>
        <w:rPr>
          <w:b/>
          <w:bCs/>
        </w:rPr>
        <w:t>Page 210</w:t>
      </w:r>
    </w:p>
    <w:p w14:paraId="1A413062" w14:textId="77777777" w:rsidR="00FC59D4"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51E9D579" w14:textId="77777777" w:rsidR="00FC59D4"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12AF73CD" w14:textId="77777777" w:rsidR="00FC59D4" w:rsidRDefault="00000000">
      <w:pPr>
        <w:pStyle w:val="BodyText"/>
      </w:pPr>
      <w:r>
        <w:rPr>
          <w:b/>
          <w:bCs/>
        </w:rPr>
        <w:t>Page 211</w:t>
      </w:r>
    </w:p>
    <w:p w14:paraId="6FFA4813" w14:textId="77777777" w:rsidR="00FC59D4"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6FAC017A" w14:textId="77777777" w:rsidR="00FC59D4"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34C199D6" w14:textId="77777777" w:rsidR="00FC59D4"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02376B9B" w14:textId="77777777" w:rsidR="00FC59D4" w:rsidRDefault="00000000">
      <w:pPr>
        <w:pStyle w:val="BodyText"/>
      </w:pPr>
      <w:r>
        <w:rPr>
          <w:b/>
          <w:bCs/>
        </w:rPr>
        <w:t>Page 212</w:t>
      </w:r>
    </w:p>
    <w:p w14:paraId="2327CA04" w14:textId="77777777" w:rsidR="00FC59D4"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487DB17B" w14:textId="77777777" w:rsidR="00FC59D4"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190E84BE" w14:textId="77777777" w:rsidR="00FC59D4" w:rsidRDefault="00000000">
      <w:pPr>
        <w:pStyle w:val="BodyText"/>
      </w:pPr>
      <w:r>
        <w:rPr>
          <w:b/>
          <w:bCs/>
        </w:rPr>
        <w:t>Page 213</w:t>
      </w:r>
    </w:p>
    <w:p w14:paraId="5D072452" w14:textId="77777777" w:rsidR="00FC59D4"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76093993" w14:textId="77777777" w:rsidR="00FC59D4" w:rsidRDefault="00000000">
      <w:pPr>
        <w:pStyle w:val="BodyText"/>
      </w:pPr>
      <w:r>
        <w:rPr>
          <w:b/>
          <w:bCs/>
        </w:rPr>
        <w:t>Page 214</w:t>
      </w:r>
    </w:p>
    <w:p w14:paraId="5AF2A9CC" w14:textId="77777777" w:rsidR="00FC59D4"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2A68D871" w14:textId="77777777" w:rsidR="00FC59D4"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13443F05" w14:textId="77777777" w:rsidR="00FC59D4"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3C325FBC" w14:textId="77777777" w:rsidR="00FC59D4" w:rsidRDefault="00000000">
      <w:pPr>
        <w:pStyle w:val="BodyText"/>
      </w:pPr>
      <w:r>
        <w:rPr>
          <w:b/>
          <w:bCs/>
        </w:rPr>
        <w:t>Page 215</w:t>
      </w:r>
    </w:p>
    <w:p w14:paraId="738F7C9F" w14:textId="77777777" w:rsidR="00FC59D4"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62ACCAFB" w14:textId="77777777" w:rsidR="00FC59D4"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19F3FCB1" w14:textId="77777777" w:rsidR="00FC59D4"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4031CF4B" w14:textId="77777777" w:rsidR="00FC59D4" w:rsidRDefault="00000000">
      <w:pPr>
        <w:pStyle w:val="BodyText"/>
      </w:pPr>
      <w:r>
        <w:t>We beseech God to raise steadfast and assured souls who, with wisdom and eloquence, will invite the heedless to the path of the All-Merciful. Though the people of the Bayan observed…</w:t>
      </w:r>
    </w:p>
    <w:p w14:paraId="51EA448A" w14:textId="77777777" w:rsidR="00FC59D4" w:rsidRDefault="00000000">
      <w:pPr>
        <w:pStyle w:val="BodyText"/>
      </w:pPr>
      <w:r>
        <w:rPr>
          <w:b/>
          <w:bCs/>
        </w:rPr>
        <w:t>Page 216</w:t>
      </w:r>
    </w:p>
    <w:p w14:paraId="2354493C" w14:textId="77777777" w:rsidR="00FC59D4"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738A5A3C" w14:textId="77777777" w:rsidR="00FC59D4"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1DB4AF07" w14:textId="77777777" w:rsidR="00FC59D4"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37AB6381" w14:textId="77777777" w:rsidR="00FC59D4" w:rsidRDefault="00000000">
      <w:pPr>
        <w:pStyle w:val="BodyText"/>
      </w:pPr>
      <w:r>
        <w:rPr>
          <w:b/>
          <w:bCs/>
        </w:rPr>
        <w:t>Page 217</w:t>
      </w:r>
    </w:p>
    <w:p w14:paraId="45151C09" w14:textId="77777777" w:rsidR="00FC59D4"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55E16CBF" w14:textId="77777777" w:rsidR="00FC59D4"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4415AF4E" w14:textId="77777777" w:rsidR="00FC59D4"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0EF32DF6" w14:textId="77777777" w:rsidR="00FC59D4" w:rsidRDefault="00000000">
      <w:pPr>
        <w:pStyle w:val="BodyText"/>
      </w:pPr>
      <w:r>
        <w:rPr>
          <w:b/>
          <w:bCs/>
        </w:rPr>
        <w:t>Page 218</w:t>
      </w:r>
    </w:p>
    <w:p w14:paraId="2236FC0D" w14:textId="77777777" w:rsidR="00FC59D4"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327055B7" w14:textId="77777777" w:rsidR="00FC59D4"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1A9522E7" w14:textId="77777777" w:rsidR="00FC59D4"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6668AE17" w14:textId="77777777" w:rsidR="00FC59D4" w:rsidRDefault="00000000">
      <w:pPr>
        <w:pStyle w:val="BodyText"/>
      </w:pPr>
      <w:r>
        <w:rPr>
          <w:b/>
          <w:bCs/>
        </w:rPr>
        <w:t>Page 219</w:t>
      </w:r>
    </w:p>
    <w:p w14:paraId="58EB8EB5" w14:textId="77777777" w:rsidR="00FC59D4"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5FCE943D" w14:textId="77777777" w:rsidR="00FC59D4"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1319C3E0" w14:textId="77777777" w:rsidR="00FC59D4"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5E7C2870" w14:textId="77777777" w:rsidR="00FC59D4" w:rsidRDefault="00000000">
      <w:pPr>
        <w:pStyle w:val="BodyText"/>
      </w:pPr>
      <w:r>
        <w:rPr>
          <w:b/>
          <w:bCs/>
        </w:rPr>
        <w:t>Page 220</w:t>
      </w:r>
    </w:p>
    <w:p w14:paraId="5C283624" w14:textId="77777777" w:rsidR="00FC59D4"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0DB1DAAC" w14:textId="77777777" w:rsidR="00FC59D4" w:rsidRDefault="00000000">
      <w:pPr>
        <w:pStyle w:val="BodyText"/>
      </w:pPr>
      <w:r>
        <w:t>Then, glory be upon you, upon him, and upon all who have believed in God and been rightly guided.</w:t>
      </w:r>
    </w:p>
    <w:p w14:paraId="7B1EB8EB" w14:textId="77777777" w:rsidR="00FC59D4" w:rsidRDefault="00000000">
      <w:pPr>
        <w:pStyle w:val="BodyText"/>
      </w:pPr>
      <w:r>
        <w:t>Servant, 20th Ramadan, Year 90 (November 1873)</w:t>
      </w:r>
    </w:p>
    <w:p w14:paraId="64A917AA" w14:textId="77777777" w:rsidR="00FC59D4" w:rsidRDefault="00000000">
      <w:pPr>
        <w:pStyle w:val="Heading2"/>
      </w:pPr>
      <w:bookmarkStart w:id="974" w:name="bh00074-natural"/>
      <w:bookmarkEnd w:id="973"/>
      <w:r>
        <w:t>BH00074 (Natural)</w:t>
      </w:r>
    </w:p>
    <w:p w14:paraId="45FDBE2F" w14:textId="77777777" w:rsidR="00FC59D4" w:rsidRDefault="00000000">
      <w:pPr>
        <w:pStyle w:val="FirstParagraph"/>
      </w:pPr>
      <w:r>
        <w:rPr>
          <w:b/>
          <w:bCs/>
        </w:rPr>
        <w:t>In the Name of Our Most Exalted, Ancient, Sacred, and All-Glorious Lord</w:t>
      </w:r>
    </w:p>
    <w:p w14:paraId="3275DA5B" w14:textId="77777777" w:rsidR="00FC59D4"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6E46A142" w14:textId="77777777" w:rsidR="00FC59D4"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26A556C4" w14:textId="77777777" w:rsidR="00FC59D4"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2FFE655C" w14:textId="77777777" w:rsidR="00FC59D4"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4D835130" w14:textId="77777777" w:rsidR="00FC59D4" w:rsidRDefault="00000000">
      <w:pPr>
        <w:pStyle w:val="BodyText"/>
      </w:pPr>
      <w:r>
        <w:t>When you…</w:t>
      </w:r>
    </w:p>
    <w:p w14:paraId="41CE8550" w14:textId="77777777" w:rsidR="00FC59D4"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2ADD36F7" w14:textId="77777777" w:rsidR="00FC59D4"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03926099" w14:textId="77777777" w:rsidR="00FC59D4"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21909045" w14:textId="77777777" w:rsidR="00FC59D4"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41FB73DE" w14:textId="77777777" w:rsidR="00FC59D4"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6698EC74" w14:textId="77777777" w:rsidR="00FC59D4" w:rsidRDefault="00000000">
      <w:pPr>
        <w:pStyle w:val="BodyText"/>
      </w:pPr>
      <w:r>
        <w:rPr>
          <w:b/>
          <w:bCs/>
        </w:rPr>
        <w:t>Page 224</w:t>
      </w:r>
      <w:r>
        <w:br/>
        <w:t>…steadfast in serving your Lord and proclaiming His mention and praise among the people. Thus does the Mother Book command you. It has ended.</w:t>
      </w:r>
    </w:p>
    <w:p w14:paraId="13B4120F" w14:textId="77777777" w:rsidR="00FC59D4"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7E257CD9" w14:textId="77777777" w:rsidR="00FC59D4"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7F3381E5" w14:textId="77777777" w:rsidR="00FC59D4"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760B3223" w14:textId="77777777" w:rsidR="00FC59D4"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268F63F9" w14:textId="77777777" w:rsidR="00FC59D4" w:rsidRDefault="00000000">
      <w:pPr>
        <w:pStyle w:val="BodyText"/>
      </w:pPr>
      <w:r>
        <w:t>This is what the All-Merciful declared: Souls who are sustained by the fruit of the Tree of the Most High Pen are not hindered by the books of the world, let alone by such delusions. It has ended.</w:t>
      </w:r>
    </w:p>
    <w:p w14:paraId="65FB19A7" w14:textId="77777777" w:rsidR="00FC59D4" w:rsidRDefault="00000000">
      <w:pPr>
        <w:pStyle w:val="BodyText"/>
      </w:pPr>
      <w:r>
        <w:t>In a Tablet to one of the sons of Khalíl residing in those lands, this statement…</w:t>
      </w:r>
    </w:p>
    <w:p w14:paraId="6D13FF78" w14:textId="77777777" w:rsidR="00FC59D4"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333C9CB3" w14:textId="77777777" w:rsidR="00FC59D4"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37544D7A" w14:textId="77777777" w:rsidR="00FC59D4"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382D21FB" w14:textId="77777777" w:rsidR="00FC59D4"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367D59CC" w14:textId="77777777" w:rsidR="00FC59D4"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01EAC91F" w14:textId="77777777" w:rsidR="00FC59D4"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27324DDB" w14:textId="77777777" w:rsidR="00FC59D4" w:rsidRDefault="00000000">
      <w:pPr>
        <w:pStyle w:val="BodyText"/>
      </w:pPr>
      <w:r>
        <w:t>Blessed is the eye that has seen and the ear that has heard what the Tongue of Grandeur has uttered in the nights and days.</w:t>
      </w:r>
    </w:p>
    <w:p w14:paraId="4FE188C0" w14:textId="77777777" w:rsidR="00FC59D4"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1A481574" w14:textId="77777777" w:rsidR="00FC59D4"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5A6BC59A" w14:textId="77777777" w:rsidR="00FC59D4"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73888334" w14:textId="77777777" w:rsidR="00FC59D4"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571E4F0F" w14:textId="77777777" w:rsidR="00FC59D4"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40CBE551" w14:textId="77777777" w:rsidR="00FC59D4"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6929195C" w14:textId="77777777" w:rsidR="00FC59D4" w:rsidRDefault="00000000">
      <w:pPr>
        <w:pStyle w:val="BodyText"/>
      </w:pPr>
      <w:r>
        <w:t>“In the Bayán, this is indicated in that manifestation, solitary in existence. Say first, if you wish, to commemorate His mention: Glory be to God, the Lord of dominion and sovereignty, nineteen times.”</w:t>
      </w:r>
    </w:p>
    <w:p w14:paraId="68BEBC74" w14:textId="77777777" w:rsidR="00FC59D4"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7850ACC4" w14:textId="77777777" w:rsidR="00FC59D4"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4A00DA5B" w14:textId="77777777" w:rsidR="00FC59D4"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1DC5B857" w14:textId="77777777" w:rsidR="00FC59D4"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453DAEEE" w14:textId="77777777" w:rsidR="00FC59D4" w:rsidRDefault="00000000">
      <w:pPr>
        <w:pStyle w:val="BodyText"/>
      </w:pPr>
      <w:r>
        <w:t>The Pen of the Most High declares in this Most Great Manifestation: “This is the Day of God, if you would but recognize it.</w:t>
      </w:r>
    </w:p>
    <w:p w14:paraId="6A6CCBAE" w14:textId="77777777" w:rsidR="00FC59D4"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6ACECFA3" w14:textId="77777777" w:rsidR="00FC59D4"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1B00A2F8" w14:textId="77777777" w:rsidR="00FC59D4"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0278B63A" w14:textId="77777777" w:rsidR="00FC59D4" w:rsidRDefault="00000000">
      <w:pPr>
        <w:pStyle w:val="BodyText"/>
      </w:pPr>
      <w:r>
        <w:rPr>
          <w:b/>
          <w:bCs/>
        </w:rPr>
        <w:t>Page 233</w:t>
      </w:r>
      <w:r>
        <w:br/>
        <w:t>…from indications, expressions, explanations, singularities, and eternities.”</w:t>
      </w:r>
    </w:p>
    <w:p w14:paraId="6BF37009" w14:textId="77777777" w:rsidR="00FC59D4"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751E0679" w14:textId="77777777" w:rsidR="00FC59D4"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1BEB54CF" w14:textId="77777777" w:rsidR="00FC59D4" w:rsidRDefault="00000000">
      <w:pPr>
        <w:pStyle w:val="BodyText"/>
      </w:pPr>
      <w:r>
        <w:t>To this very same questioner, one of the Letters of the Living who is still present today, glad tidings were given that…</w:t>
      </w:r>
    </w:p>
    <w:p w14:paraId="2E213EA0" w14:textId="77777777" w:rsidR="00FC59D4"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4C6C4728" w14:textId="77777777" w:rsidR="00FC59D4"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70F2AADC" w14:textId="77777777" w:rsidR="00FC59D4"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2891B841" w14:textId="77777777" w:rsidR="00FC59D4"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795652AD" w14:textId="77777777" w:rsidR="00FC59D4"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7FAEB878" w14:textId="77777777" w:rsidR="00FC59D4"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6CE7DD16" w14:textId="77777777" w:rsidR="00FC59D4" w:rsidRDefault="00000000">
      <w:pPr>
        <w:pStyle w:val="BodyText"/>
      </w:pPr>
      <w:r>
        <w:t>In this station…</w:t>
      </w:r>
    </w:p>
    <w:p w14:paraId="16197AD3" w14:textId="77777777" w:rsidR="00FC59D4"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6A899E6E" w14:textId="77777777" w:rsidR="00FC59D4"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3C8FE17D" w14:textId="77777777" w:rsidR="00FC59D4"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76CA5817" w14:textId="77777777" w:rsidR="00FC59D4"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4BA268D6" w14:textId="77777777" w:rsidR="00FC59D4" w:rsidRDefault="00000000">
      <w:pPr>
        <w:pStyle w:val="BodyText"/>
      </w:pPr>
      <w:r>
        <w:t>O `Alí, as the victory of the Cause has been sanctified by God, the Most Glorious and Mighty, from dispute, contention, and drawing the sword, one must instead cling to…</w:t>
      </w:r>
    </w:p>
    <w:p w14:paraId="309CA499" w14:textId="77777777" w:rsidR="00FC59D4"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046346AB" w14:textId="77777777" w:rsidR="00FC59D4"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6F9AD3BA" w14:textId="77777777" w:rsidR="00FC59D4"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21B97CF6" w14:textId="77777777" w:rsidR="00FC59D4"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63FB9C8B" w14:textId="77777777" w:rsidR="00FC59D4"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46B15CA8" w14:textId="77777777" w:rsidR="00FC59D4" w:rsidRDefault="00000000">
      <w:pPr>
        <w:pStyle w:val="BodyText"/>
      </w:pPr>
      <w:r>
        <w:t>The elevation of Mashriqu’l-Adhkárs in cities and lands is beloved, for it accords with the Book of God…</w:t>
      </w:r>
    </w:p>
    <w:p w14:paraId="1D3C82E8" w14:textId="77777777" w:rsidR="00FC59D4"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3576CB02" w14:textId="77777777" w:rsidR="00FC59D4"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2956E591" w14:textId="77777777" w:rsidR="00FC59D4"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05B1BD5A" w14:textId="77777777" w:rsidR="00FC59D4"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0EB9D8BA" w14:textId="77777777" w:rsidR="00FC59D4"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0ABBFF70" w14:textId="77777777" w:rsidR="00FC59D4"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69431113" w14:textId="77777777" w:rsidR="00FC59D4"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4CF2F83E" w14:textId="77777777" w:rsidR="00FC59D4"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202A4368" w14:textId="77777777" w:rsidR="00FC59D4" w:rsidRDefault="00000000">
      <w:pPr>
        <w:pStyle w:val="BodyText"/>
      </w:pPr>
      <w:r>
        <w:t>Convey greetings to the friends of the Land of Dust on behalf of the Lord of Names.</w:t>
      </w:r>
    </w:p>
    <w:p w14:paraId="1068C14E" w14:textId="77777777" w:rsidR="00FC59D4" w:rsidRDefault="00000000">
      <w:pPr>
        <w:pStyle w:val="BodyText"/>
      </w:pPr>
      <w:r>
        <w:rPr>
          <w:b/>
          <w:bCs/>
        </w:rPr>
        <w:t>Page 243</w:t>
      </w:r>
      <w:r>
        <w:br/>
        <w:t>Indeed, We bring them glad tidings of My praise, remembrance, and grace. We remind them as a favor from Us. Verily, your Lord is the Forgiving, the Compassionate.</w:t>
      </w:r>
    </w:p>
    <w:p w14:paraId="1DCC7C9E" w14:textId="77777777" w:rsidR="00FC59D4"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48D5847A" w14:textId="77777777" w:rsidR="00FC59D4"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4248164F" w14:textId="77777777" w:rsidR="00FC59D4" w:rsidRDefault="00000000">
      <w:pPr>
        <w:pStyle w:val="BodyText"/>
      </w:pPr>
      <w:r>
        <w:t>Do not grieve over the events of the world…</w:t>
      </w:r>
    </w:p>
    <w:p w14:paraId="628CB44E" w14:textId="77777777" w:rsidR="00FC59D4"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4AEE0BD9" w14:textId="77777777" w:rsidR="00FC59D4"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294952CF" w14:textId="77777777" w:rsidR="00FC59D4" w:rsidRDefault="00000000">
      <w:pPr>
        <w:pStyle w:val="BodyText"/>
      </w:pPr>
      <w:r>
        <w:lastRenderedPageBreak/>
        <w:t>What most exalts the Cause of God among the people is, foremost, unity and agreement, as well as noble qualities and virtuous character. God willing, all shall attain these.</w:t>
      </w:r>
    </w:p>
    <w:p w14:paraId="7CFA93E8" w14:textId="77777777" w:rsidR="00FC59D4"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34091AC7" w14:textId="77777777" w:rsidR="00FC59D4" w:rsidRDefault="00000000">
      <w:pPr>
        <w:pStyle w:val="BodyText"/>
      </w:pPr>
      <w:r>
        <w:rPr>
          <w:b/>
          <w:bCs/>
        </w:rPr>
        <w:t>Page 245</w:t>
      </w:r>
      <w:r>
        <w:br/>
        <w:t>Indeed, We remember them as We remembered them in the past and counsel them to act in ways that elevate the Cause of God in cities and lands. It has ended.</w:t>
      </w:r>
    </w:p>
    <w:p w14:paraId="5C55028F" w14:textId="77777777" w:rsidR="00FC59D4"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444FFF9E" w14:textId="77777777" w:rsidR="00FC59D4"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4C0E17CE" w14:textId="77777777" w:rsidR="00FC59D4"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53B417A5" w14:textId="77777777" w:rsidR="00FC59D4"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3EFBFEAA" w14:textId="77777777" w:rsidR="00FC59D4"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6465A4E9" w14:textId="77777777" w:rsidR="00FC59D4"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2A7460BA" w14:textId="77777777" w:rsidR="00FC59D4" w:rsidRDefault="00000000">
      <w:pPr>
        <w:pStyle w:val="BodyText"/>
      </w:pPr>
      <w:r>
        <w:t>You mentioned representing this lowly one. This is the ultimate aspiration of this humble servant. We give thanks to God for it.</w:t>
      </w:r>
    </w:p>
    <w:p w14:paraId="4DAF907E" w14:textId="77777777" w:rsidR="00FC59D4"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63471234" w14:textId="77777777" w:rsidR="00FC59D4"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38924C54" w14:textId="77777777" w:rsidR="00FC59D4"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5F86FA85" w14:textId="77777777" w:rsidR="00FC59D4" w:rsidRDefault="00000000">
      <w:pPr>
        <w:pStyle w:val="BodyText"/>
      </w:pPr>
      <w:r>
        <w:rPr>
          <w:b/>
          <w:bCs/>
        </w:rPr>
        <w:t>Page 248</w:t>
      </w:r>
      <w:r>
        <w:br/>
        <w:t>…Ahmad and others mentioned in their petitions have been revealed and, God willing, will be sent afterward.</w:t>
      </w:r>
    </w:p>
    <w:p w14:paraId="5845AF82" w14:textId="77777777" w:rsidR="00FC59D4"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046AFD59" w14:textId="77777777" w:rsidR="00FC59D4"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1786011F" w14:textId="77777777" w:rsidR="00FC59D4" w:rsidRDefault="00000000">
      <w:pPr>
        <w:pStyle w:val="BodyText"/>
      </w:pPr>
      <w:r>
        <w:t>You wrote that Jináb-i-Mullá Ghulám Riḍá from Sháh corresponded with you, mentioning a small amount of God’s property in his possession.</w:t>
      </w:r>
    </w:p>
    <w:p w14:paraId="0AE5C82C" w14:textId="77777777" w:rsidR="00FC59D4"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2C3D0585" w14:textId="77777777" w:rsidR="00FC59D4"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3C09885F" w14:textId="77777777" w:rsidR="00FC59D4"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54C1822C" w14:textId="77777777" w:rsidR="00FC59D4"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1EABADC6" w14:textId="77777777" w:rsidR="00FC59D4"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3B364BF6" w14:textId="77777777" w:rsidR="00FC59D4"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2D0CFDB3" w14:textId="77777777" w:rsidR="00FC59D4" w:rsidRDefault="00000000">
      <w:pPr>
        <w:pStyle w:val="BodyText"/>
      </w:pPr>
      <w:r>
        <w:rPr>
          <w:b/>
          <w:bCs/>
        </w:rPr>
        <w:t>Page 251</w:t>
      </w:r>
      <w:r>
        <w:br/>
        <w:t>Upon you, upon those with you, and upon those who have attained this mighty Cause.</w:t>
      </w:r>
    </w:p>
    <w:p w14:paraId="666D93FE" w14:textId="77777777" w:rsidR="00FC59D4" w:rsidRDefault="00000000">
      <w:pPr>
        <w:pStyle w:val="BodyText"/>
      </w:pPr>
      <w:r>
        <w:t>Servant, on the 27th of Muḥarram in the year 98. (December 1880)</w:t>
      </w:r>
    </w:p>
    <w:p w14:paraId="14D35A8E" w14:textId="77777777" w:rsidR="00FC59D4" w:rsidRDefault="00000000">
      <w:pPr>
        <w:pStyle w:val="Heading2"/>
      </w:pPr>
      <w:bookmarkStart w:id="975" w:name="bh00035-natural"/>
      <w:bookmarkEnd w:id="974"/>
      <w:r>
        <w:t>BH00035 (Natural)</w:t>
      </w:r>
    </w:p>
    <w:p w14:paraId="0B45C6EA" w14:textId="77777777" w:rsidR="00FC59D4" w:rsidRDefault="00000000">
      <w:pPr>
        <w:pStyle w:val="FirstParagraph"/>
      </w:pPr>
      <w:r>
        <w:t>In the Name of Our Most Holy, Most Great, Most Noble, Most High, Most Glorious Lord.</w:t>
      </w:r>
    </w:p>
    <w:p w14:paraId="0EECC3DF" w14:textId="77777777" w:rsidR="00FC59D4"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2C22F2B7" w14:textId="77777777" w:rsidR="00FC59D4"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53C632DE" w14:textId="77777777" w:rsidR="00FC59D4" w:rsidRDefault="00000000">
      <w:pPr>
        <w:pStyle w:val="BodyText"/>
      </w:pPr>
      <w:r>
        <w:t>Glory be to God! How is it that a day of such blessedness and sanctity remains unrecognized, and the pearls of the ocean of meanings have fallen into the hands of the impatient? The lowest…</w:t>
      </w:r>
    </w:p>
    <w:p w14:paraId="759A4710" w14:textId="77777777" w:rsidR="00FC59D4"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3AA5178A" w14:textId="77777777" w:rsidR="00FC59D4"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6A84E42B" w14:textId="77777777" w:rsidR="00FC59D4"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07323A10" w14:textId="77777777" w:rsidR="00FC59D4"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2CEA35A1" w14:textId="77777777" w:rsidR="00FC59D4"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301835B5" w14:textId="77777777" w:rsidR="00FC59D4" w:rsidRDefault="00000000">
      <w:pPr>
        <w:pStyle w:val="BodyText"/>
      </w:pPr>
      <w:r>
        <w:t>You mentioned that one of the maidservants of God, named Fáṭimih, is adorned with the garment of divine love, but her son…</w:t>
      </w:r>
    </w:p>
    <w:p w14:paraId="2BD140E3" w14:textId="77777777" w:rsidR="00FC59D4" w:rsidRDefault="00000000">
      <w:pPr>
        <w:pStyle w:val="BodyText"/>
      </w:pPr>
      <w:r>
        <w:rPr>
          <w:b/>
          <w:bCs/>
        </w:rPr>
        <w:t>Page 254</w:t>
      </w:r>
      <w:r>
        <w:br/>
        <w:t>…has destroyed himself by his own name. This matter was presented at the Sacred Threshold, and this is what has been revealed in response:</w:t>
      </w:r>
    </w:p>
    <w:p w14:paraId="15B32008" w14:textId="77777777" w:rsidR="00FC59D4"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13E08509" w14:textId="77777777" w:rsidR="00FC59D4"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275C719A" w14:textId="77777777" w:rsidR="00FC59D4" w:rsidRDefault="00000000">
      <w:pPr>
        <w:pStyle w:val="BodyText"/>
      </w:pPr>
      <w:r>
        <w:t>O ’Alí, give her glad tidings of My grace, My nectar, and what has been revealed to her from the heaven of My will and surged forth from the ocean of My mighty and exalted utterance.</w:t>
      </w:r>
    </w:p>
    <w:p w14:paraId="207EF7CA" w14:textId="77777777" w:rsidR="00FC59D4"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41F4C7DD" w14:textId="77777777" w:rsidR="00FC59D4"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66A44E10" w14:textId="77777777" w:rsidR="00FC59D4"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4853A16A" w14:textId="77777777" w:rsidR="00FC59D4"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4B644509" w14:textId="77777777" w:rsidR="00FC59D4"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60B948D4" w14:textId="77777777" w:rsidR="00FC59D4"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3F2BCFB2" w14:textId="77777777" w:rsidR="00FC59D4"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0ECBC1F9" w14:textId="77777777" w:rsidR="00FC59D4"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39DD2CEC" w14:textId="77777777" w:rsidR="00FC59D4"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75112DCD" w14:textId="77777777" w:rsidR="00FC59D4"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2F170A09" w14:textId="77777777" w:rsidR="00FC59D4"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21E8B8CA" w14:textId="77777777" w:rsidR="00FC59D4" w:rsidRDefault="00000000">
      <w:pPr>
        <w:pStyle w:val="BodyText"/>
      </w:pPr>
      <w:r>
        <w:rPr>
          <w:b/>
          <w:bCs/>
        </w:rPr>
        <w:t>Page 258</w:t>
      </w:r>
      <w:r>
        <w:br/>
        <w:t>This is the counsel of the One True Friend. Glory be upon you and upon those who follow the guidance. It has ended.</w:t>
      </w:r>
    </w:p>
    <w:p w14:paraId="7805D5BA" w14:textId="77777777" w:rsidR="00FC59D4" w:rsidRDefault="00000000">
      <w:pPr>
        <w:pStyle w:val="BodyText"/>
      </w:pPr>
      <w:r>
        <w:t>You mentioned the friends of that land and inquired about the blessed verse. It was presented before the Face, and this is what the Bestower has revealed in reply:</w:t>
      </w:r>
    </w:p>
    <w:p w14:paraId="12E53131" w14:textId="77777777" w:rsidR="00FC59D4"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7D9CD893" w14:textId="77777777" w:rsidR="00FC59D4"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052D6CF4" w14:textId="77777777" w:rsidR="00FC59D4" w:rsidRDefault="00000000">
      <w:pPr>
        <w:pStyle w:val="BodyText"/>
      </w:pPr>
      <w:r>
        <w:t>Say: Regard the world as a breeze that passes in less than a moment. Thus does He remind you in His clear Book. Reflect upon it…</w:t>
      </w:r>
    </w:p>
    <w:p w14:paraId="3AB96F55" w14:textId="77777777" w:rsidR="00FC59D4"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76F0ED89" w14:textId="77777777" w:rsidR="00FC59D4"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13D5A2EC" w14:textId="77777777" w:rsidR="00FC59D4"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05D7FED8" w14:textId="77777777" w:rsidR="00FC59D4" w:rsidRDefault="00000000">
      <w:pPr>
        <w:pStyle w:val="BodyText"/>
      </w:pPr>
      <w:r>
        <w:t>Ja‘far, the brother of ’Askarí, was asked, “Did your brother leave any children?” He replied, “There was a child, but he passed away.”</w:t>
      </w:r>
    </w:p>
    <w:p w14:paraId="4A586668" w14:textId="77777777" w:rsidR="00FC59D4"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3C5D77A0" w14:textId="77777777" w:rsidR="00FC59D4"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68C318C7" w14:textId="77777777" w:rsidR="00FC59D4"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1F9A7A77" w14:textId="77777777" w:rsidR="00FC59D4"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0458D77D" w14:textId="77777777" w:rsidR="00FC59D4"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5F4F88FC" w14:textId="77777777" w:rsidR="00FC59D4"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09471CB1" w14:textId="77777777" w:rsidR="00FC59D4"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0824706C" w14:textId="77777777" w:rsidR="00FC59D4" w:rsidRDefault="00000000">
      <w:pPr>
        <w:pStyle w:val="BodyText"/>
      </w:pPr>
      <w:r>
        <w:rPr>
          <w:b/>
          <w:bCs/>
        </w:rPr>
        <w:t>Page 262</w:t>
      </w:r>
      <w:r>
        <w:br/>
        <w:t>…wisdom to the dawning place of the verses. The Cause is in the hands of God.</w:t>
      </w:r>
    </w:p>
    <w:p w14:paraId="78F98299" w14:textId="77777777" w:rsidR="00FC59D4"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17141D99" w14:textId="77777777" w:rsidR="00FC59D4" w:rsidRDefault="00000000">
      <w:pPr>
        <w:pStyle w:val="BodyText"/>
      </w:pPr>
      <w:r>
        <w:t>Soon, the fruits of deeds will become manifest. Verily, He does not squander the reward of those who act with justice and kindness. Praise be to God, the Lord of all the worlds. It has ended.</w:t>
      </w:r>
    </w:p>
    <w:p w14:paraId="79C02D5A" w14:textId="77777777" w:rsidR="00FC59D4"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5C98CD6E" w14:textId="77777777" w:rsidR="00FC59D4" w:rsidRDefault="00000000">
      <w:pPr>
        <w:pStyle w:val="BodyText"/>
      </w:pPr>
      <w:r>
        <w:rPr>
          <w:b/>
          <w:bCs/>
        </w:rPr>
        <w:t>Page 263</w:t>
      </w:r>
      <w:r>
        <w:br/>
        <w:t>…his eyes and bring joy to his heart.</w:t>
      </w:r>
    </w:p>
    <w:p w14:paraId="6D0DD8FD" w14:textId="77777777" w:rsidR="00FC59D4"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474A4E8E" w14:textId="77777777" w:rsidR="00FC59D4"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08B4861D" w14:textId="77777777" w:rsidR="00FC59D4"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1089C8ED" w14:textId="77777777" w:rsidR="00FC59D4" w:rsidRDefault="00000000">
      <w:pPr>
        <w:pStyle w:val="BodyText"/>
      </w:pPr>
      <w:r>
        <w:t>O ’Alí Qabl-i-Akbar, all the people of the Bayán testify that on the day when all were hidden behind the veils of the manifestations of oppression…</w:t>
      </w:r>
    </w:p>
    <w:p w14:paraId="10EDDD07" w14:textId="77777777" w:rsidR="00FC59D4"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10452079" w14:textId="77777777" w:rsidR="00FC59D4"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46FB8E02" w14:textId="77777777" w:rsidR="00FC59D4"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3B83CA94" w14:textId="77777777" w:rsidR="00FC59D4" w:rsidRDefault="00000000">
      <w:pPr>
        <w:pStyle w:val="BodyText"/>
      </w:pPr>
      <w:r>
        <w:t>Say: “Perish in your rage! He is not defined by what you possess, nor by what is in the Bayán. How…</w:t>
      </w:r>
    </w:p>
    <w:p w14:paraId="49FF602A" w14:textId="77777777" w:rsidR="00FC59D4"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65190146" w14:textId="77777777" w:rsidR="00FC59D4" w:rsidRDefault="00000000">
      <w:pPr>
        <w:pStyle w:val="BodyText"/>
      </w:pPr>
      <w:r>
        <w:t>This is what My Herald, who brought the truth and informed humanity of this mighty news, has testified.</w:t>
      </w:r>
    </w:p>
    <w:p w14:paraId="0B52C85A" w14:textId="77777777" w:rsidR="00FC59D4"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01DCEA15" w14:textId="77777777" w:rsidR="00FC59D4" w:rsidRDefault="00000000">
      <w:pPr>
        <w:pStyle w:val="BodyText"/>
      </w:pPr>
      <w:r>
        <w:t>Your supplication has been presented time and again. Jináb-i-Ism Alláh—upon him be peace—acting as your agent, has attained a special visitation. Blessed is he and you.</w:t>
      </w:r>
    </w:p>
    <w:p w14:paraId="130CE2C0" w14:textId="77777777" w:rsidR="00FC59D4"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70639F4A" w14:textId="77777777" w:rsidR="00FC59D4" w:rsidRDefault="00000000">
      <w:pPr>
        <w:pStyle w:val="BodyText"/>
      </w:pPr>
      <w:r>
        <w:rPr>
          <w:b/>
          <w:bCs/>
        </w:rPr>
        <w:t>Page 266</w:t>
      </w:r>
      <w:r>
        <w:br/>
        <w:t>…did not happen, and it is false. What is the ruling and decision in such a case?</w:t>
      </w:r>
    </w:p>
    <w:p w14:paraId="38E2CBED" w14:textId="77777777" w:rsidR="00FC59D4" w:rsidRDefault="00000000">
      <w:pPr>
        <w:pStyle w:val="BodyText"/>
      </w:pPr>
      <w:r>
        <w:lastRenderedPageBreak/>
        <w:t>This matter was presented before the Face, and the reply was:</w:t>
      </w:r>
    </w:p>
    <w:p w14:paraId="6FB60841" w14:textId="77777777" w:rsidR="00FC59D4"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3567988E" w14:textId="77777777" w:rsidR="00FC59D4"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62544BA3" w14:textId="77777777" w:rsidR="00FC59D4" w:rsidRDefault="00000000">
      <w:pPr>
        <w:pStyle w:val="BodyText"/>
      </w:pPr>
      <w:r>
        <w:t>They may repent and turn to God, the Forgiving, the Generous. Verily, He forgives His servants and is the Most Compassionate, the Most Mighty.” It has ended.</w:t>
      </w:r>
    </w:p>
    <w:p w14:paraId="56E69410" w14:textId="77777777" w:rsidR="00FC59D4"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66CB2092" w14:textId="77777777" w:rsidR="00FC59D4" w:rsidRDefault="00000000">
      <w:pPr>
        <w:pStyle w:val="BodyText"/>
      </w:pPr>
      <w:r>
        <w:rPr>
          <w:b/>
          <w:bCs/>
        </w:rPr>
        <w:t>Page 267</w:t>
      </w:r>
      <w:r>
        <w:br/>
        <w:t>This is what the Bestower has revealed in reply:</w:t>
      </w:r>
    </w:p>
    <w:p w14:paraId="19AD7D6C" w14:textId="77777777" w:rsidR="00FC59D4"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2FB15FCB" w14:textId="77777777" w:rsidR="00FC59D4"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42B4B421" w14:textId="77777777" w:rsidR="00FC59D4" w:rsidRDefault="00000000">
      <w:pPr>
        <w:pStyle w:val="BodyText"/>
      </w:pPr>
      <w:r>
        <w:t>“O Ḥaydar, blessed are you for having turned to God, believed in Him, and emigrated in His path despite what you faced from the hosts of the oppressors.</w:t>
      </w:r>
    </w:p>
    <w:p w14:paraId="296F3779" w14:textId="77777777" w:rsidR="00FC59D4" w:rsidRDefault="00000000">
      <w:pPr>
        <w:pStyle w:val="BodyText"/>
      </w:pPr>
      <w:r>
        <w:t>Those who have not yet attained the recognition of God are like embryos. Verily, the one who reaches maturity and conveys My Cause is accounted among the true servants.</w:t>
      </w:r>
    </w:p>
    <w:p w14:paraId="2AAFDC7F" w14:textId="77777777" w:rsidR="00FC59D4" w:rsidRDefault="00000000">
      <w:pPr>
        <w:pStyle w:val="BodyText"/>
      </w:pPr>
      <w:r>
        <w:t>Observe those who consider themselves people of certitude and assurance, seeing themselves illumined and steadfast through the lights of the sun of divine manifestation. Yet…</w:t>
      </w:r>
    </w:p>
    <w:p w14:paraId="37AACF2D" w14:textId="77777777" w:rsidR="00FC59D4"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2EDABF6D" w14:textId="77777777" w:rsidR="00FC59D4"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18EE766B" w14:textId="77777777" w:rsidR="00FC59D4" w:rsidRDefault="00000000">
      <w:pPr>
        <w:pStyle w:val="BodyText"/>
      </w:pPr>
      <w:r>
        <w:t>The people of Bahá must appear with such steadfastness and strength that no one dares to speak against or deny them. By God, these people are in manifest loss.</w:t>
      </w:r>
    </w:p>
    <w:p w14:paraId="0F4194BB" w14:textId="77777777" w:rsidR="00FC59D4" w:rsidRDefault="00000000">
      <w:pPr>
        <w:pStyle w:val="BodyText"/>
      </w:pPr>
      <w:r>
        <w:t>O Ḥaydar, God willing, you will remain safeguarded from the arrows of the deniers and opposers and be adorned with the robe of certitude.</w:t>
      </w:r>
    </w:p>
    <w:p w14:paraId="61F383B4" w14:textId="77777777" w:rsidR="00FC59D4"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56106BF4" w14:textId="77777777" w:rsidR="00FC59D4" w:rsidRDefault="00000000">
      <w:pPr>
        <w:pStyle w:val="BodyText"/>
      </w:pPr>
      <w:r>
        <w:t>The author of the Bayán also made other statements about its people, which you and the friends have heard. By God, they are among the wrongdoers.</w:t>
      </w:r>
    </w:p>
    <w:p w14:paraId="4F0A4821" w14:textId="77777777" w:rsidR="00FC59D4" w:rsidRDefault="00000000">
      <w:pPr>
        <w:pStyle w:val="BodyText"/>
      </w:pPr>
      <w:r>
        <w:t>Regarding…</w:t>
      </w:r>
    </w:p>
    <w:p w14:paraId="587E07AF" w14:textId="77777777" w:rsidR="00FC59D4"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75F99B6A" w14:textId="77777777" w:rsidR="00FC59D4" w:rsidRDefault="00000000">
      <w:pPr>
        <w:pStyle w:val="BodyText"/>
      </w:pPr>
      <w:r>
        <w:t>If a person observes and reflects upon anything, they will assuredly acknowledge and testify that His wisdom is complete and His craftsmanship is perfect.</w:t>
      </w:r>
    </w:p>
    <w:p w14:paraId="03CC1F5B" w14:textId="77777777" w:rsidR="00FC59D4"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48DBA4A0" w14:textId="77777777" w:rsidR="00FC59D4" w:rsidRDefault="00000000">
      <w:pPr>
        <w:pStyle w:val="BodyText"/>
      </w:pPr>
      <w:r>
        <w:t>Every wise person testifies to the perfection of His craftsmanship, and every learned one acknowledges the completeness of His creation.</w:t>
      </w:r>
    </w:p>
    <w:p w14:paraId="2D475B4D" w14:textId="77777777" w:rsidR="00FC59D4"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25867643" w14:textId="77777777" w:rsidR="00FC59D4"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3273A149" w14:textId="77777777" w:rsidR="00FC59D4"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18FF4929" w14:textId="77777777" w:rsidR="00FC59D4" w:rsidRDefault="00000000">
      <w:pPr>
        <w:pStyle w:val="BodyText"/>
      </w:pPr>
      <w:r>
        <w:t>In all things, consider this perspective: the creation of an embryo is for growth and maturity. Yet every soul remains incapable of comprehending the essence of divine wisdom.</w:t>
      </w:r>
    </w:p>
    <w:p w14:paraId="14A662FE" w14:textId="77777777" w:rsidR="00FC59D4"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4E306D7C" w14:textId="77777777" w:rsidR="00FC59D4"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32E50544" w14:textId="77777777" w:rsidR="00FC59D4" w:rsidRDefault="00000000">
      <w:pPr>
        <w:pStyle w:val="BodyText"/>
      </w:pPr>
      <w:r>
        <w:t>How, then, can reason understand that there exists something in the world that can burn and reduce all things to ashes, rendering them nonexistent and obliterated?</w:t>
      </w:r>
    </w:p>
    <w:p w14:paraId="1707C5AA" w14:textId="77777777" w:rsidR="00FC59D4" w:rsidRDefault="00000000">
      <w:pPr>
        <w:pStyle w:val="BodyText"/>
      </w:pPr>
      <w:r>
        <w:t>Surely, the hand of God’s power brings that embryo to the realm of perfection. Neither the worlds of God are confined to this world, nor is His power limited by any means.”</w:t>
      </w:r>
    </w:p>
    <w:p w14:paraId="2036DAEF" w14:textId="77777777" w:rsidR="00FC59D4"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7379C3EF" w14:textId="77777777" w:rsidR="00FC59D4"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215EA21C" w14:textId="77777777" w:rsidR="00FC59D4"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467DD06E" w14:textId="77777777" w:rsidR="00FC59D4" w:rsidRDefault="00000000">
      <w:pPr>
        <w:pStyle w:val="BodyText"/>
      </w:pPr>
      <w:r>
        <w:t>Regarding the embryos of the Bayán, consider that even a hundred thousand years hence, it is uncertain if they will attain the station of maturity. Reflect on the words of the leader of that group…</w:t>
      </w:r>
    </w:p>
    <w:p w14:paraId="63B1F801" w14:textId="77777777" w:rsidR="00FC59D4"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3D843BB8" w14:textId="77777777" w:rsidR="00FC59D4"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14F3D744" w14:textId="77777777" w:rsidR="00FC59D4" w:rsidRDefault="00000000">
      <w:pPr>
        <w:pStyle w:val="BodyText"/>
      </w:pPr>
      <w:r>
        <w:t>“Do you object to the One who has brought you the proofs and verses of God that the inhabitants of the world possess?” To the end of His blessed words.</w:t>
      </w:r>
    </w:p>
    <w:p w14:paraId="699601E0" w14:textId="77777777" w:rsidR="00FC59D4" w:rsidRDefault="00000000">
      <w:pPr>
        <w:pStyle w:val="BodyText"/>
      </w:pPr>
      <w:r>
        <w:t>And in another place: “Do you deny the verses of your Lord which, when revealed from the heaven of command, all the books of the world humbled themselves before them?”</w:t>
      </w:r>
    </w:p>
    <w:p w14:paraId="3AD2D4BA" w14:textId="77777777" w:rsidR="00FC59D4" w:rsidRDefault="00000000">
      <w:pPr>
        <w:pStyle w:val="BodyText"/>
      </w:pPr>
      <w:r>
        <w:lastRenderedPageBreak/>
        <w:t>Thus spoke the Tongue in the Kingdom of the Bayán, yet most people remain heedless.</w:t>
      </w:r>
    </w:p>
    <w:p w14:paraId="4537C20E" w14:textId="77777777" w:rsidR="00FC59D4"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071C6ECD" w14:textId="77777777" w:rsidR="00FC59D4"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68D36E89" w14:textId="77777777" w:rsidR="00FC59D4" w:rsidRDefault="00000000">
      <w:pPr>
        <w:pStyle w:val="BodyText"/>
      </w:pPr>
      <w:r>
        <w:t>Where is the one who listens and sees? Where is the one who acts with fairness and speaks the truth?</w:t>
      </w:r>
    </w:p>
    <w:p w14:paraId="1244633A" w14:textId="77777777" w:rsidR="00FC59D4" w:rsidRDefault="00000000">
      <w:pPr>
        <w:pStyle w:val="BodyText"/>
      </w:pPr>
      <w:r>
        <w:t>This lowly servant beseeches God to grant the heedless and deniers a drop from the ocean of justice. Verily, He is the All-Powerful, the Omnipotent.</w:t>
      </w:r>
    </w:p>
    <w:p w14:paraId="649F594C" w14:textId="77777777" w:rsidR="00FC59D4" w:rsidRDefault="00000000">
      <w:pPr>
        <w:pStyle w:val="BodyText"/>
      </w:pPr>
      <w:r>
        <w:t>You mentioned the dream of Jináb-i-’Abdu’l-Karím from the people of Ṣád. This matter was presented, and this is what the Tongue of Grandeur proclaimed:</w:t>
      </w:r>
    </w:p>
    <w:p w14:paraId="50319F69" w14:textId="77777777" w:rsidR="00FC59D4"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1ABD6114" w14:textId="77777777" w:rsidR="00FC59D4" w:rsidRDefault="00000000">
      <w:pPr>
        <w:pStyle w:val="BodyText"/>
      </w:pPr>
      <w:r>
        <w:t>Undoubtedly, what he saw will, at some point, be revealed.”</w:t>
      </w:r>
    </w:p>
    <w:p w14:paraId="6E41FF40" w14:textId="77777777" w:rsidR="00FC59D4" w:rsidRDefault="00000000">
      <w:pPr>
        <w:pStyle w:val="BodyText"/>
      </w:pPr>
      <w:r>
        <w:t>This is what the All-Wise decreed in His clear Book. It has ended.</w:t>
      </w:r>
    </w:p>
    <w:p w14:paraId="74EA22EC" w14:textId="77777777" w:rsidR="00FC59D4" w:rsidRDefault="00000000">
      <w:pPr>
        <w:pStyle w:val="BodyText"/>
      </w:pPr>
      <w:r>
        <w:t>This year, some upheavals have occurred in those blessed lands. Among them, a severe plague appeared in Najaf, to such an extent that the inhabitants were violently expelled and relocated elsewhere.</w:t>
      </w:r>
    </w:p>
    <w:p w14:paraId="554AAE7F" w14:textId="77777777" w:rsidR="00FC59D4" w:rsidRDefault="00000000">
      <w:pPr>
        <w:pStyle w:val="BodyText"/>
      </w:pPr>
      <w:r>
        <w:rPr>
          <w:b/>
          <w:bCs/>
        </w:rPr>
        <w:t>Page 274</w:t>
      </w:r>
      <w:r>
        <w:br/>
        <w:t>It is evident what happened and what transpired in that city. Profound changes have become manifest.</w:t>
      </w:r>
    </w:p>
    <w:p w14:paraId="2D15143B" w14:textId="77777777" w:rsidR="00FC59D4"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1CB5E9F6" w14:textId="77777777" w:rsidR="00FC59D4"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09DD43A2" w14:textId="77777777" w:rsidR="00FC59D4" w:rsidRDefault="00000000">
      <w:pPr>
        <w:pStyle w:val="BodyText"/>
      </w:pPr>
      <w:r>
        <w:t>This concludes the reply to your communication, which was written on the 12th of Ṣafar and sent to Jináb-i-Ism Alláh.</w:t>
      </w:r>
    </w:p>
    <w:p w14:paraId="08785959" w14:textId="77777777" w:rsidR="00FC59D4"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0C08675A" w14:textId="77777777" w:rsidR="00FC59D4"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3971AE21" w14:textId="77777777" w:rsidR="00FC59D4" w:rsidRDefault="00000000">
      <w:pPr>
        <w:pStyle w:val="BodyText"/>
      </w:pPr>
      <w:r>
        <w:t>He, exalted and majestic, said:</w:t>
      </w:r>
    </w:p>
    <w:p w14:paraId="5931F7F0" w14:textId="77777777" w:rsidR="00FC59D4"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6D0184C2" w14:textId="77777777" w:rsidR="00FC59D4"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6E4EE6C2" w14:textId="77777777" w:rsidR="00FC59D4"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63F78A0C" w14:textId="77777777" w:rsidR="00FC59D4" w:rsidRDefault="00000000">
      <w:pPr>
        <w:pStyle w:val="BodyText"/>
      </w:pPr>
      <w:r>
        <w:t>By God, the Balance speaks, the Path cries out, and the Trumpet declares: ‘Open your eyes! This is the One mentioned in the Books of God, and He is the One who spoke upon the Mount.’ Fear God, O…”</w:t>
      </w:r>
    </w:p>
    <w:p w14:paraId="2A77EC04" w14:textId="77777777" w:rsidR="00FC59D4"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55A62061" w14:textId="77777777" w:rsidR="00FC59D4" w:rsidRDefault="00000000">
      <w:pPr>
        <w:pStyle w:val="BodyText"/>
      </w:pPr>
      <w:r>
        <w:t>O ’Alí Qabl-i-Akbar, reflect upon God, His proof, His testimony, His sovereignty, and what the tongues of the heedless have uttered—those who have turned away from My straight path.</w:t>
      </w:r>
    </w:p>
    <w:p w14:paraId="61351BA7" w14:textId="77777777" w:rsidR="00FC59D4"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4D72BD85" w14:textId="77777777" w:rsidR="00FC59D4"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45DD67B7" w14:textId="77777777" w:rsidR="00FC59D4" w:rsidRDefault="00000000">
      <w:pPr>
        <w:pStyle w:val="BodyText"/>
      </w:pPr>
      <w:r>
        <w:t>They sought to cut down the Tree, and when their scheme was exposed, they opened their mouths with slander.</w:t>
      </w:r>
    </w:p>
    <w:p w14:paraId="59E0AD7F" w14:textId="77777777" w:rsidR="00FC59D4"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1B6CCF0F" w14:textId="77777777" w:rsidR="00FC59D4" w:rsidRDefault="00000000">
      <w:pPr>
        <w:pStyle w:val="BodyText"/>
      </w:pPr>
      <w:r>
        <w:rPr>
          <w:b/>
          <w:bCs/>
        </w:rPr>
        <w:t>Page 277</w:t>
      </w:r>
      <w:r>
        <w:br/>
        <w:t>In those days, no one appeared. Yet the oppressive soul has portrayed itself as wronged and attributed to God, exalted be His glory, injustice.</w:t>
      </w:r>
    </w:p>
    <w:p w14:paraId="385037D5" w14:textId="77777777" w:rsidR="00FC59D4"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787AC7DC" w14:textId="77777777" w:rsidR="00FC59D4"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195228D4" w14:textId="77777777" w:rsidR="00FC59D4"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7FF501B0" w14:textId="77777777" w:rsidR="00FC59D4" w:rsidRDefault="00000000">
      <w:pPr>
        <w:pStyle w:val="BodyText"/>
      </w:pPr>
      <w:r>
        <w:t>You and all know that no one other than this servant has been informed of its affairs. Truly, even these few words that were mentioned are due to heedlessness…</w:t>
      </w:r>
    </w:p>
    <w:p w14:paraId="754EB160" w14:textId="77777777" w:rsidR="00FC59D4" w:rsidRDefault="00000000">
      <w:pPr>
        <w:pStyle w:val="BodyText"/>
      </w:pPr>
      <w:r>
        <w:rPr>
          <w:b/>
          <w:bCs/>
        </w:rPr>
        <w:t>Page 278</w:t>
      </w:r>
      <w:r>
        <w:br/>
        <w:t>…as engaging with such matters while neglecting God is a sign of heedlessness. Yet the Most High is aware of all things.</w:t>
      </w:r>
    </w:p>
    <w:p w14:paraId="66F79434" w14:textId="77777777" w:rsidR="00FC59D4" w:rsidRDefault="00000000">
      <w:pPr>
        <w:pStyle w:val="BodyText"/>
      </w:pPr>
      <w:r>
        <w:t>The purpose is that perhaps some souls may observe and be awakened. These matters have been mentioned repeatedly. Verily, He guides whomsoever He wills to His straight path.</w:t>
      </w:r>
    </w:p>
    <w:p w14:paraId="42FD711F" w14:textId="77777777" w:rsidR="00FC59D4" w:rsidRDefault="00000000">
      <w:pPr>
        <w:pStyle w:val="BodyText"/>
      </w:pPr>
      <w:r>
        <w:t>Today, all the people of the Bayán are seen to be in the fire, except for assured and steadfast souls. This trumpet blast from the Divine Herald must be heard. His exalted words declare:</w:t>
      </w:r>
    </w:p>
    <w:p w14:paraId="0FE99120" w14:textId="77777777" w:rsidR="00FC59D4" w:rsidRDefault="00000000">
      <w:pPr>
        <w:pStyle w:val="BodyText"/>
      </w:pPr>
      <w:r>
        <w:t>“It is permissible for Him Whom God shall make manifest to reject anyone who is not the most exalted upon the earth compared to Him, for all creation is in His grasp, and all are obedient to Him.”</w:t>
      </w:r>
    </w:p>
    <w:p w14:paraId="0E712A75" w14:textId="77777777" w:rsidR="00FC59D4" w:rsidRDefault="00000000">
      <w:pPr>
        <w:pStyle w:val="BodyText"/>
      </w:pPr>
      <w:r>
        <w:t>These statements are intended for the weak among the people. Otherwise, this Most Great Manifestation has no need for others to establish His Cause.</w:t>
      </w:r>
    </w:p>
    <w:p w14:paraId="267675F7" w14:textId="77777777" w:rsidR="00FC59D4"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299845B2" w14:textId="77777777" w:rsidR="00FC59D4" w:rsidRDefault="00000000">
      <w:pPr>
        <w:pStyle w:val="BodyText"/>
      </w:pPr>
      <w:r>
        <w:t>This is a word to which the Books, Scriptures, and Scrolls of God, both prior and subsequent, have testified.</w:t>
      </w:r>
    </w:p>
    <w:p w14:paraId="51B683A5" w14:textId="77777777" w:rsidR="00FC59D4" w:rsidRDefault="00000000">
      <w:pPr>
        <w:pStyle w:val="BodyText"/>
      </w:pPr>
      <w:r>
        <w:rPr>
          <w:b/>
          <w:bCs/>
        </w:rPr>
        <w:lastRenderedPageBreak/>
        <w:t>Page 279</w:t>
      </w:r>
      <w:r>
        <w:br/>
        <w:t>(Missing text.) &lt;– See original INBA and use Lens to capture text, if possible</w:t>
      </w:r>
    </w:p>
    <w:p w14:paraId="61E543CE" w14:textId="77777777" w:rsidR="00FC59D4" w:rsidRDefault="00000000">
      <w:pPr>
        <w:pStyle w:val="BodyText"/>
      </w:pPr>
      <w:r>
        <w:rPr>
          <w:b/>
          <w:bCs/>
        </w:rPr>
        <w:t>Page 280</w:t>
      </w:r>
      <w:r>
        <w:br/>
        <w:t>By God, this is a mighty Cause and a great announcement. It has ended.</w:t>
      </w:r>
    </w:p>
    <w:p w14:paraId="33672122" w14:textId="77777777" w:rsidR="00FC59D4"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166EF364" w14:textId="77777777" w:rsidR="00FC59D4"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397BF53B" w14:textId="77777777" w:rsidR="00FC59D4"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637BB139" w14:textId="77777777" w:rsidR="00FC59D4"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1B4ABAEA" w14:textId="77777777" w:rsidR="00FC59D4" w:rsidRDefault="00000000">
      <w:pPr>
        <w:pStyle w:val="BodyText"/>
      </w:pPr>
      <w:r>
        <w:t>This is what the Tongue of Grandeur proclaimed in this station: “The use of what is necessary for treatment is permitted.” It has ended.</w:t>
      </w:r>
    </w:p>
    <w:p w14:paraId="1CF1695E" w14:textId="77777777" w:rsidR="00FC59D4"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74640420" w14:textId="77777777" w:rsidR="00FC59D4"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3BFF3CAE" w14:textId="77777777" w:rsidR="00FC59D4" w:rsidRDefault="00000000">
      <w:pPr>
        <w:pStyle w:val="BodyText"/>
      </w:pPr>
      <w:r>
        <w:t>Regarding the individual you mentioned, who sent a petition but refrained from sharing certain thoughts, what you did was indeed appropriate. Such souls are observed to be heedless of the Cause of God.</w:t>
      </w:r>
    </w:p>
    <w:p w14:paraId="49C7BF32" w14:textId="77777777" w:rsidR="00FC59D4"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0EFEAECB" w14:textId="77777777" w:rsidR="00FC59D4"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5B845C1D" w14:textId="77777777" w:rsidR="00FC59D4" w:rsidRDefault="00000000">
      <w:pPr>
        <w:pStyle w:val="BodyText"/>
      </w:pPr>
      <w:r>
        <w:t>In a Tablet revealed for a friend residing near the land of the prison, this blessed verse descended from the heaven of will:</w:t>
      </w:r>
    </w:p>
    <w:p w14:paraId="7FCEB17A" w14:textId="77777777" w:rsidR="00FC59D4" w:rsidRDefault="00000000">
      <w:pPr>
        <w:pStyle w:val="BodyText"/>
      </w:pPr>
      <w:r>
        <w:t>“Today is not a day of questioning. Every soul must, upon hearing the call, turn to the Most Exalted Horizon and say: ‘Here I am, here I am, O God of all creation! Here I am, here I am, O Object of all seekers!’”</w:t>
      </w:r>
    </w:p>
    <w:p w14:paraId="377B9992" w14:textId="77777777" w:rsidR="00FC59D4"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1BBF4072" w14:textId="77777777" w:rsidR="00FC59D4" w:rsidRDefault="00000000">
      <w:pPr>
        <w:pStyle w:val="BodyText"/>
      </w:pPr>
      <w:r>
        <w:t>By the life of the Beloved, the breaths of the verses have taken hold of them in a manner beyond enumeration by the enumerators.</w:t>
      </w:r>
    </w:p>
    <w:p w14:paraId="1318170E" w14:textId="77777777" w:rsidR="00FC59D4" w:rsidRDefault="00000000">
      <w:pPr>
        <w:pStyle w:val="BodyText"/>
      </w:pPr>
      <w:r>
        <w:t>As for Jináb-i-Sayyid ’Alí—upon him be peace—from among the emigrants of Miṣrād, and his son Jináb-i-Sayyid Muḥammad, you wrote that…</w:t>
      </w:r>
    </w:p>
    <w:p w14:paraId="1E392C0F" w14:textId="77777777" w:rsidR="00FC59D4"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125C093A" w14:textId="77777777" w:rsidR="00FC59D4"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6FDABE60" w14:textId="77777777" w:rsidR="00FC59D4" w:rsidRDefault="00000000">
      <w:pPr>
        <w:pStyle w:val="BodyText"/>
      </w:pPr>
      <w:r>
        <w:t>Those casting doubts are utterly unaware of this Cause, for in the beginning, none were informed of its essence. Anyone claiming such knowledge is engaging in absolute falsehood and blatant lies.</w:t>
      </w:r>
    </w:p>
    <w:p w14:paraId="35C64D94" w14:textId="77777777" w:rsidR="00FC59D4"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139B0567" w14:textId="77777777" w:rsidR="00FC59D4" w:rsidRDefault="00000000">
      <w:pPr>
        <w:pStyle w:val="BodyText"/>
      </w:pPr>
      <w:r>
        <w:rPr>
          <w:b/>
          <w:bCs/>
        </w:rPr>
        <w:t>Page 284</w:t>
      </w:r>
      <w:r>
        <w:br/>
        <w:t>…and the gaze of grace has been directed toward them. In all situations of hardship and adversity, the hand of power has preserved them.</w:t>
      </w:r>
    </w:p>
    <w:p w14:paraId="3D2B03B4" w14:textId="77777777" w:rsidR="00FC59D4"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3639EE94" w14:textId="77777777" w:rsidR="00FC59D4" w:rsidRDefault="00000000">
      <w:pPr>
        <w:pStyle w:val="BodyText"/>
      </w:pPr>
      <w:r>
        <w:t>Convey to him my greetings, and God willing, he will arise for what is befitting for the days of God. Verily, Our Lord, the All-Merciful, is the Witness, the All-Knowing.</w:t>
      </w:r>
    </w:p>
    <w:p w14:paraId="6782639A" w14:textId="77777777" w:rsidR="00FC59D4" w:rsidRDefault="00000000">
      <w:pPr>
        <w:pStyle w:val="BodyText"/>
      </w:pPr>
      <w:r>
        <w:t>In all circumstances, I beseech and hope from God, exalted be He, for their welfare, health, and protection. The Cause is in the hands of God, the All-Knowing, the All-Informed.</w:t>
      </w:r>
    </w:p>
    <w:p w14:paraId="103401DC" w14:textId="77777777" w:rsidR="00FC59D4"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36381284" w14:textId="77777777" w:rsidR="00FC59D4" w:rsidRDefault="00000000">
      <w:pPr>
        <w:pStyle w:val="BodyText"/>
      </w:pPr>
      <w:r>
        <w:t>Regarding Jináb-i-Mullá Mahdí from the people of Jásib, you wrote, and this was presented before the Throne.</w:t>
      </w:r>
    </w:p>
    <w:p w14:paraId="202B1145" w14:textId="77777777" w:rsidR="00FC59D4" w:rsidRDefault="00000000">
      <w:pPr>
        <w:pStyle w:val="BodyText"/>
      </w:pPr>
      <w:r>
        <w:rPr>
          <w:b/>
          <w:bCs/>
        </w:rPr>
        <w:t>Page 285</w:t>
      </w:r>
      <w:r>
        <w:br/>
        <w:t>This is what the Kingdom of the Bayán has proclaimed:</w:t>
      </w:r>
    </w:p>
    <w:p w14:paraId="2F424A33" w14:textId="77777777" w:rsidR="00FC59D4" w:rsidRDefault="00000000">
      <w:pPr>
        <w:pStyle w:val="BodyText"/>
      </w:pPr>
      <w:r>
        <w:t>“O Most Holy, Most Mighty, Most Exalted, Most Glorious!</w:t>
      </w:r>
    </w:p>
    <w:p w14:paraId="1D2560F8" w14:textId="77777777" w:rsidR="00FC59D4" w:rsidRDefault="00000000">
      <w:pPr>
        <w:pStyle w:val="BodyText"/>
      </w:pPr>
      <w:r>
        <w:t>O ’Alí Qabl-i-Akbar, drink the purest Kawthar from the utterance of your Lord, the All-Merciful. Verily, He will show you what is concealed from the sight of His servants.</w:t>
      </w:r>
    </w:p>
    <w:p w14:paraId="3E05C6C9" w14:textId="77777777" w:rsidR="00FC59D4" w:rsidRDefault="00000000">
      <w:pPr>
        <w:pStyle w:val="BodyText"/>
      </w:pPr>
      <w:r>
        <w:t>We have mentioned you repeatedly in the Book of My servant, time and again, so that you may offer thanks to your Lord, the All-Knowing, the All-Seeing.</w:t>
      </w:r>
    </w:p>
    <w:p w14:paraId="7EA7EBCD" w14:textId="77777777" w:rsidR="00FC59D4"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0B0E0F10" w14:textId="77777777" w:rsidR="00FC59D4"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35648865" w14:textId="77777777" w:rsidR="00FC59D4" w:rsidRDefault="00000000">
      <w:pPr>
        <w:pStyle w:val="BodyText"/>
      </w:pPr>
      <w:r>
        <w:t>It has ended.</w:t>
      </w:r>
    </w:p>
    <w:p w14:paraId="6CD14B47" w14:textId="77777777" w:rsidR="00FC59D4" w:rsidRDefault="00000000">
      <w:pPr>
        <w:pStyle w:val="BodyText"/>
      </w:pPr>
      <w:r>
        <w:t>As for the offering they have vowed, it should be accepted in a spirit of approval, and according to your instruction, used to host the friends of God wisely.</w:t>
      </w:r>
    </w:p>
    <w:p w14:paraId="3441D2A9" w14:textId="77777777" w:rsidR="00FC59D4" w:rsidRDefault="00000000">
      <w:pPr>
        <w:pStyle w:val="BodyText"/>
      </w:pPr>
      <w:r>
        <w:rPr>
          <w:b/>
          <w:bCs/>
        </w:rPr>
        <w:t>Page 286</w:t>
      </w:r>
      <w:r>
        <w:br/>
        <w:t>Gathering in a single assembly is not permissible under any circumstances. If multiple meetings are held separately, this is preferable.</w:t>
      </w:r>
    </w:p>
    <w:p w14:paraId="5C3B7E93" w14:textId="77777777" w:rsidR="00FC59D4"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7173BDCB" w14:textId="77777777" w:rsidR="00FC59D4"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00450046" w14:textId="77777777" w:rsidR="00FC59D4"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722823B7" w14:textId="77777777" w:rsidR="00FC59D4" w:rsidRDefault="00000000">
      <w:pPr>
        <w:pStyle w:val="BodyText"/>
      </w:pPr>
      <w:r>
        <w:t>After presenting this matter at the Sacred Threshold, the following command was issued:</w:t>
      </w:r>
    </w:p>
    <w:p w14:paraId="08EF1CB8" w14:textId="77777777" w:rsidR="00FC59D4"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582D7CA9" w14:textId="77777777" w:rsidR="00FC59D4"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6414339D" w14:textId="77777777" w:rsidR="00FC59D4" w:rsidRDefault="00000000">
      <w:pPr>
        <w:pStyle w:val="BodyText"/>
      </w:pPr>
      <w:r>
        <w:t>It has ended.</w:t>
      </w:r>
    </w:p>
    <w:p w14:paraId="760CEE2A" w14:textId="77777777" w:rsidR="00FC59D4"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6919C32E" w14:textId="77777777" w:rsidR="00FC59D4" w:rsidRDefault="00000000">
      <w:pPr>
        <w:pStyle w:val="BodyText"/>
      </w:pPr>
      <w:r>
        <w:t>This servant beseeches the Most Exalted, the All-Glorious Lord, to enable everyone to recover what they missed in the days of their Forgiving and Generous Lord.</w:t>
      </w:r>
    </w:p>
    <w:p w14:paraId="1C61BAB8" w14:textId="77777777" w:rsidR="00FC59D4" w:rsidRDefault="00000000">
      <w:pPr>
        <w:pStyle w:val="BodyText"/>
      </w:pPr>
      <w:r>
        <w:t>Praise be to God, the All-Powerful, the Most High, the Most Mighty.</w:t>
      </w:r>
    </w:p>
    <w:p w14:paraId="6C44D3BF" w14:textId="77777777" w:rsidR="00FC59D4" w:rsidRDefault="00000000">
      <w:pPr>
        <w:pStyle w:val="BodyText"/>
      </w:pPr>
      <w:r>
        <w:t>Regarding Jináb-i-Muḥammad and Jináb-i-’Alí-Aṣghar—upon them be peace—you wrote, and it was presented at the Most Sacred, Most Exalted Threshold.</w:t>
      </w:r>
    </w:p>
    <w:p w14:paraId="277C3B5A" w14:textId="77777777" w:rsidR="00FC59D4"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63FDB400" w14:textId="77777777" w:rsidR="00FC59D4"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16EF48B5" w14:textId="77777777" w:rsidR="00FC59D4"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74C50006" w14:textId="77777777" w:rsidR="00FC59D4" w:rsidRDefault="00000000">
      <w:pPr>
        <w:pStyle w:val="BodyText"/>
      </w:pPr>
      <w:r>
        <w:t>Whoever attains this station will be protected from insinuations, allusions, doubts, veils, and hindrances.</w:t>
      </w:r>
    </w:p>
    <w:p w14:paraId="449ECFD4" w14:textId="77777777" w:rsidR="00FC59D4" w:rsidRDefault="00000000">
      <w:pPr>
        <w:pStyle w:val="BodyText"/>
      </w:pPr>
      <w:r>
        <w:t>For the two mentioned souls, a wondrous and mighty Tablet was revealed. God willing, they will drink from the water of life flowing from the revealed words of God and attain everlasting life.</w:t>
      </w:r>
    </w:p>
    <w:p w14:paraId="1B97D65A" w14:textId="77777777" w:rsidR="00FC59D4" w:rsidRDefault="00000000">
      <w:pPr>
        <w:pStyle w:val="BodyText"/>
      </w:pPr>
      <w:r>
        <w:t>It has ended. Praise be to God that, specifically for them, the sun of grace has risen and is shining from the horizon of favor and generosity.</w:t>
      </w:r>
    </w:p>
    <w:p w14:paraId="2B070879" w14:textId="77777777" w:rsidR="00FC59D4" w:rsidRDefault="00000000">
      <w:pPr>
        <w:pStyle w:val="BodyText"/>
      </w:pPr>
      <w:r>
        <w:t>This servant beseeches and hopes from God, exalted be His glory, that they may be enabled…</w:t>
      </w:r>
    </w:p>
    <w:p w14:paraId="47DCD243" w14:textId="77777777" w:rsidR="00FC59D4" w:rsidRDefault="00000000">
      <w:pPr>
        <w:pStyle w:val="BodyText"/>
      </w:pPr>
      <w:r>
        <w:rPr>
          <w:b/>
          <w:bCs/>
        </w:rPr>
        <w:t>Page 289</w:t>
      </w:r>
      <w:r>
        <w:br/>
        <w:t>…to grasp the Tablet with strength from Him and power from His presence.</w:t>
      </w:r>
    </w:p>
    <w:p w14:paraId="7D7B390A" w14:textId="77777777" w:rsidR="00FC59D4"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7B4839A1" w14:textId="77777777" w:rsidR="00FC59D4" w:rsidRDefault="00000000">
      <w:pPr>
        <w:pStyle w:val="BodyText"/>
      </w:pPr>
      <w:r>
        <w:t>Whenever support, assistance, and service are mentioned, the intention is the proclamation of the Cause with spirit and joy. The matter rests with God, the All-Powerful, the Almighty, the Beneficent.</w:t>
      </w:r>
    </w:p>
    <w:p w14:paraId="1CD7BF37" w14:textId="77777777" w:rsidR="00FC59D4"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1BCF5FD9" w14:textId="77777777" w:rsidR="00FC59D4"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7D9CCA84" w14:textId="77777777" w:rsidR="00FC59D4" w:rsidRDefault="00000000">
      <w:pPr>
        <w:pStyle w:val="BodyText"/>
      </w:pPr>
      <w:r>
        <w:t>They lack the sense to realize who a prophet is. If true prophethood were proven, the very essence of the Point would be it, and those lying souls have sought…</w:t>
      </w:r>
    </w:p>
    <w:p w14:paraId="03121D1F" w14:textId="77777777" w:rsidR="00FC59D4"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68F3E8C7" w14:textId="77777777" w:rsidR="00FC59D4"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7036152D" w14:textId="77777777" w:rsidR="00FC59D4" w:rsidRDefault="00000000">
      <w:pPr>
        <w:pStyle w:val="BodyText"/>
      </w:pPr>
      <w:r>
        <w:t>A man in Iraq, Jináb-i-Mírzá Muḥammad-’Alí Rashtí, heard of this and, in every gathering, mocked and scorned the perpetrators with various words. Curse be upon the wrongdoers!</w:t>
      </w:r>
    </w:p>
    <w:p w14:paraId="65D74BFE" w14:textId="77777777" w:rsidR="00FC59D4" w:rsidRDefault="00000000">
      <w:pPr>
        <w:pStyle w:val="BodyText"/>
      </w:pPr>
      <w:r>
        <w:t>Similarly, the source of the Sun of existence, the noble Mother of the Primal Point—may all be a sacrifice unto Him—was residing in Najaf.</w:t>
      </w:r>
    </w:p>
    <w:p w14:paraId="0F8B37CD" w14:textId="77777777" w:rsidR="00FC59D4"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6AE875DB" w14:textId="77777777" w:rsidR="00FC59D4" w:rsidRDefault="00000000">
      <w:pPr>
        <w:pStyle w:val="BodyText"/>
      </w:pPr>
      <w:r>
        <w:t>“How could these souls, who acknowledge His station as the Qá’im, interfere with His sanctuary?”</w:t>
      </w:r>
    </w:p>
    <w:p w14:paraId="72FE5036" w14:textId="77777777" w:rsidR="00FC59D4"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215818FC" w14:textId="77777777" w:rsidR="00FC59D4" w:rsidRDefault="00000000">
      <w:pPr>
        <w:pStyle w:val="BodyText"/>
      </w:pPr>
      <w:r>
        <w:t>In truth, such wretched, atheistic liars are well-suited as leaders for that group.</w:t>
      </w:r>
    </w:p>
    <w:p w14:paraId="4BC34EA4" w14:textId="77777777" w:rsidR="00FC59D4"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1EACD447" w14:textId="77777777" w:rsidR="00FC59D4" w:rsidRDefault="00000000">
      <w:pPr>
        <w:pStyle w:val="BodyText"/>
      </w:pPr>
      <w:r>
        <w:t>If all the details were recounted, it would only cause distress.</w:t>
      </w:r>
    </w:p>
    <w:p w14:paraId="67587471" w14:textId="77777777" w:rsidR="00FC59D4"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47780C49" w14:textId="77777777" w:rsidR="00FC59D4"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637C2250" w14:textId="77777777" w:rsidR="00FC59D4" w:rsidRDefault="00000000">
      <w:pPr>
        <w:pStyle w:val="BodyText"/>
      </w:pPr>
      <w:r>
        <w:t>His mention was presented before the Throne, where it was stated:</w:t>
      </w:r>
    </w:p>
    <w:p w14:paraId="2C3D3014" w14:textId="77777777" w:rsidR="00FC59D4" w:rsidRDefault="00000000">
      <w:pPr>
        <w:pStyle w:val="BodyText"/>
      </w:pPr>
      <w:r>
        <w:t>“Convey our greetings to him on Our behalf, so that these greetings may renew the days of reunion and the remembrance thereof. Say:</w:t>
      </w:r>
    </w:p>
    <w:p w14:paraId="426A4103" w14:textId="77777777" w:rsidR="00FC59D4" w:rsidRDefault="00000000">
      <w:pPr>
        <w:pStyle w:val="BodyText"/>
      </w:pPr>
      <w:r>
        <w:t>’O My Name, reflect deeply upon the accounts of former days and consider well the doubts and delusions they have devised. Even now, the heedless remain trapped in such imaginings.</w:t>
      </w:r>
    </w:p>
    <w:p w14:paraId="014CF074" w14:textId="77777777" w:rsidR="00FC59D4"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7FB135E1" w14:textId="77777777" w:rsidR="00FC59D4" w:rsidRDefault="00000000">
      <w:pPr>
        <w:pStyle w:val="BodyText"/>
      </w:pPr>
      <w:r>
        <w:t>It was due to such delusions that the Point was martyred. This prisoner has been carried from land to land, in the hands of the wicked.</w:t>
      </w:r>
    </w:p>
    <w:p w14:paraId="4C6CEB3B" w14:textId="77777777" w:rsidR="00FC59D4"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09890A6F" w14:textId="77777777" w:rsidR="00FC59D4"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6961E930" w14:textId="77777777" w:rsidR="00FC59D4"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6C3BBE5C" w14:textId="77777777" w:rsidR="00FC59D4" w:rsidRDefault="00000000">
      <w:pPr>
        <w:pStyle w:val="BodyText"/>
      </w:pPr>
      <w:r>
        <w:t>By God, they guide all to the Most Exalted Horizon and proclaim with the most eloquent expression among the people:</w:t>
      </w:r>
    </w:p>
    <w:p w14:paraId="4B02CD27" w14:textId="77777777" w:rsidR="00FC59D4" w:rsidRDefault="00000000">
      <w:pPr>
        <w:pStyle w:val="BodyText"/>
      </w:pPr>
      <w:r>
        <w:t>“Verily, I am the Mother Book from before and after. When My fragrance is diffused, all the books of the world bow down, and the straight path of God is made manifest.”</w:t>
      </w:r>
    </w:p>
    <w:p w14:paraId="45852337" w14:textId="77777777" w:rsidR="00FC59D4" w:rsidRDefault="00000000">
      <w:pPr>
        <w:pStyle w:val="BodyText"/>
      </w:pPr>
      <w:r>
        <w:t>Blessed is the one who finds My fragrance and turns towards My Face, and woe unto every denier who turns away from God, the Lord of the worlds.’</w:t>
      </w:r>
    </w:p>
    <w:p w14:paraId="1FA4CADA" w14:textId="77777777" w:rsidR="00FC59D4" w:rsidRDefault="00000000">
      <w:pPr>
        <w:pStyle w:val="BodyText"/>
      </w:pPr>
      <w:r>
        <w:t>O My Name, I shall once again complain to you of all the mirrors.”</w:t>
      </w:r>
    </w:p>
    <w:p w14:paraId="1006C6D2" w14:textId="77777777" w:rsidR="00FC59D4"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6F060D8D" w14:textId="77777777" w:rsidR="00FC59D4" w:rsidRDefault="00000000">
      <w:pPr>
        <w:pStyle w:val="BodyText"/>
      </w:pPr>
      <w:r>
        <w:t>This is what caused the Cause to be raised and likewise, the cries of the Point. Reflect on what the Oppressed One has uttered before, after, and in this Great Prison. It has ended.</w:t>
      </w:r>
    </w:p>
    <w:p w14:paraId="5642BAF4" w14:textId="77777777" w:rsidR="00FC59D4" w:rsidRDefault="00000000">
      <w:pPr>
        <w:pStyle w:val="BodyText"/>
      </w:pPr>
      <w:r>
        <w:t>It is requested that you convey, on behalf of this lowly and insignificant one, the mention of self-effacement and annihilation to His presence.</w:t>
      </w:r>
    </w:p>
    <w:p w14:paraId="590B0FA9" w14:textId="77777777" w:rsidR="00FC59D4" w:rsidRDefault="00000000">
      <w:pPr>
        <w:pStyle w:val="BodyText"/>
      </w:pPr>
      <w:r>
        <w:t>If Jináb-i-Zayn—upon him be peace—is present, convey greetings to him and state:</w:t>
      </w:r>
    </w:p>
    <w:p w14:paraId="1864AB40" w14:textId="77777777" w:rsidR="00FC59D4" w:rsidRDefault="00000000">
      <w:pPr>
        <w:pStyle w:val="BodyText"/>
      </w:pPr>
      <w:r>
        <w:t>“Exert yourselves in reviving the people from the outpourings of the Ocean of the All-Merciful’s Word. All success lies in this. God willing, you will succeed in that which is beloved in the sight of God.</w:t>
      </w:r>
    </w:p>
    <w:p w14:paraId="690A7C75" w14:textId="77777777" w:rsidR="00FC59D4"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525575E9" w14:textId="77777777" w:rsidR="00FC59D4" w:rsidRDefault="00000000">
      <w:pPr>
        <w:pStyle w:val="BodyText"/>
      </w:pPr>
      <w:r>
        <w:rPr>
          <w:b/>
          <w:bCs/>
        </w:rPr>
        <w:t>Page 295</w:t>
      </w:r>
    </w:p>
    <w:p w14:paraId="33994A94" w14:textId="77777777" w:rsidR="00FC59D4" w:rsidRDefault="00000000">
      <w:pPr>
        <w:pStyle w:val="BodyText"/>
      </w:pPr>
      <w:r>
        <w:t>…would be freed and delivered from all hardships and afflictions. It is hoped that God will enable everyone and assist them in what leads to the elevation of the Cause. Verily, He is near and responsive.</w:t>
      </w:r>
    </w:p>
    <w:p w14:paraId="1ACEEEED" w14:textId="77777777" w:rsidR="00FC59D4"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0FB0C7CD" w14:textId="77777777" w:rsidR="00FC59D4" w:rsidRDefault="00000000">
      <w:pPr>
        <w:pStyle w:val="BodyText"/>
      </w:pPr>
      <w:r>
        <w:t>This lowly servant also conveys greetings:</w:t>
      </w:r>
    </w:p>
    <w:p w14:paraId="0BEDC4D0" w14:textId="77777777" w:rsidR="00FC59D4"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3BA42206" w14:textId="77777777" w:rsidR="00FC59D4" w:rsidRDefault="00000000">
      <w:pPr>
        <w:pStyle w:val="BodyText"/>
      </w:pPr>
      <w:r>
        <w:t>Servant</w:t>
      </w:r>
      <w:r>
        <w:br/>
        <w:t>17th Rajab, Year 98 (June 1881)</w:t>
      </w:r>
    </w:p>
    <w:p w14:paraId="22BA1E71" w14:textId="77777777" w:rsidR="00FC59D4" w:rsidRDefault="00000000">
      <w:pPr>
        <w:pStyle w:val="Heading2"/>
      </w:pPr>
      <w:bookmarkStart w:id="976" w:name="bh00091-natural"/>
      <w:bookmarkEnd w:id="975"/>
      <w:r>
        <w:t>BH00091 (Natural)</w:t>
      </w:r>
    </w:p>
    <w:p w14:paraId="592E9BDB" w14:textId="77777777" w:rsidR="00FC59D4" w:rsidRDefault="00000000">
      <w:pPr>
        <w:pStyle w:val="Heading3"/>
      </w:pPr>
      <w:bookmarkStart w:id="977" w:name="lawh-i-haji-mirza-kamalud-din"/>
      <w:r>
        <w:t>Lawh-i-Haji Mirza Kamalu’d-Din</w:t>
      </w:r>
    </w:p>
    <w:p w14:paraId="6C1E1359" w14:textId="77777777" w:rsidR="00FC59D4" w:rsidRDefault="00000000">
      <w:pPr>
        <w:pStyle w:val="FirstParagraph"/>
      </w:pPr>
      <w:r>
        <w:rPr>
          <w:b/>
          <w:bCs/>
        </w:rPr>
        <w:t>Page 296</w:t>
      </w:r>
    </w:p>
    <w:p w14:paraId="58D921A9" w14:textId="77777777" w:rsidR="00FC59D4" w:rsidRDefault="00000000">
      <w:pPr>
        <w:pStyle w:val="BodyText"/>
      </w:pPr>
      <w:r>
        <w:rPr>
          <w:b/>
          <w:bCs/>
        </w:rPr>
        <w:t>He is the Most Great, the Most Holy, the All-Powerful, the Most Exalted, the Most Glorious.</w:t>
      </w:r>
    </w:p>
    <w:p w14:paraId="1CED32A1" w14:textId="77777777" w:rsidR="00FC59D4"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52BC02FC" w14:textId="77777777" w:rsidR="00FC59D4"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11CB55BE" w14:textId="77777777" w:rsidR="00FC59D4"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40A5057B" w14:textId="77777777" w:rsidR="00FC59D4" w:rsidRDefault="00000000">
      <w:pPr>
        <w:pStyle w:val="BodyText"/>
      </w:pPr>
      <w:r>
        <w:rPr>
          <w:b/>
          <w:bCs/>
        </w:rPr>
        <w:t>Page 297</w:t>
      </w:r>
    </w:p>
    <w:p w14:paraId="15D02703" w14:textId="77777777" w:rsidR="00FC59D4"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6D756412" w14:textId="77777777" w:rsidR="00FC59D4"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4B8CF967" w14:textId="77777777" w:rsidR="00FC59D4"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7A48CFC9" w14:textId="77777777" w:rsidR="00FC59D4"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56585D63" w14:textId="77777777" w:rsidR="00FC59D4" w:rsidRDefault="00000000">
      <w:pPr>
        <w:pStyle w:val="BodyText"/>
      </w:pPr>
      <w:r>
        <w:t>When I perceived its scent and understood its contents, I turned to the Most Exalted Goal and appeared before the Throne of our Lord, the Possessor of Names, presenting its contents before His Face.</w:t>
      </w:r>
    </w:p>
    <w:p w14:paraId="1703731D" w14:textId="77777777" w:rsidR="00FC59D4" w:rsidRDefault="00000000">
      <w:pPr>
        <w:pStyle w:val="BodyText"/>
      </w:pPr>
      <w:r>
        <w:rPr>
          <w:b/>
          <w:bCs/>
        </w:rPr>
        <w:t>Page 298</w:t>
      </w:r>
    </w:p>
    <w:p w14:paraId="7A63D255" w14:textId="77777777" w:rsidR="00FC59D4" w:rsidRDefault="00000000">
      <w:pPr>
        <w:pStyle w:val="BodyText"/>
      </w:pPr>
      <w:r>
        <w:t>Then the Tongue of Grandeur uttered words that caused the Pen to be thunderstruck. Despite this, how can this lowly one recount what the Tongue of Eternity has spoken?</w:t>
      </w:r>
    </w:p>
    <w:p w14:paraId="62890CED" w14:textId="77777777" w:rsidR="00FC59D4"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3EC1B84A" w14:textId="77777777" w:rsidR="00FC59D4"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28C7C0B5" w14:textId="77777777" w:rsidR="00FC59D4" w:rsidRDefault="00000000">
      <w:pPr>
        <w:pStyle w:val="BodyText"/>
      </w:pPr>
      <w:r>
        <w:t>Praise be to the Beloved of the worlds, Who has made His friends steadfast in His Cause and Whose fragrance of divine love is sensed from them as it passes and spreads.</w:t>
      </w:r>
    </w:p>
    <w:p w14:paraId="1238A0B8" w14:textId="77777777" w:rsidR="00FC59D4"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217A78D4" w14:textId="77777777" w:rsidR="00FC59D4"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727A2984" w14:textId="77777777" w:rsidR="00FC59D4"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53979840" w14:textId="77777777" w:rsidR="00FC59D4" w:rsidRDefault="00000000">
      <w:pPr>
        <w:pStyle w:val="BodyText"/>
      </w:pPr>
      <w:r>
        <w:rPr>
          <w:b/>
          <w:bCs/>
        </w:rPr>
        <w:lastRenderedPageBreak/>
        <w:t>Page 299</w:t>
      </w:r>
    </w:p>
    <w:p w14:paraId="79B8AD48" w14:textId="77777777" w:rsidR="00FC59D4" w:rsidRDefault="00000000">
      <w:pPr>
        <w:pStyle w:val="BodyText"/>
      </w:pPr>
      <w:r>
        <w:t>…the beloved ones may become aware and not be deprived of the Kawthar of divine grace in this spiritual dawn. Verily, He is the One who can do whatsoever He wills, and He is the One, the generous giver.</w:t>
      </w:r>
    </w:p>
    <w:p w14:paraId="3CDCA1C9" w14:textId="77777777" w:rsidR="00FC59D4"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773774F5" w14:textId="77777777" w:rsidR="00FC59D4"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258ECC26" w14:textId="77777777" w:rsidR="00FC59D4" w:rsidRDefault="00000000">
      <w:pPr>
        <w:pStyle w:val="BodyText"/>
      </w:pPr>
      <w:r>
        <w:t>On my behalf, convey greetings, peace, and congratulations to each of them and say:</w:t>
      </w:r>
    </w:p>
    <w:p w14:paraId="723A8C11" w14:textId="77777777" w:rsidR="00FC59D4"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4B1C6634" w14:textId="77777777" w:rsidR="00FC59D4" w:rsidRDefault="00000000">
      <w:pPr>
        <w:pStyle w:val="BodyText"/>
      </w:pPr>
      <w:r>
        <w:t>In one of the divine Tablets revealed to the new believers among the people of Khá, these sublime words are recorded:</w:t>
      </w:r>
    </w:p>
    <w:p w14:paraId="1B89C6D0" w14:textId="77777777" w:rsidR="00FC59D4" w:rsidRDefault="00000000">
      <w:pPr>
        <w:pStyle w:val="BodyText"/>
      </w:pPr>
      <w:r>
        <w:rPr>
          <w:b/>
          <w:bCs/>
        </w:rPr>
        <w:t>Page 300</w:t>
      </w:r>
    </w:p>
    <w:p w14:paraId="0F9CDEF3" w14:textId="77777777" w:rsidR="00FC59D4"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1021CB66" w14:textId="77777777" w:rsidR="00FC59D4" w:rsidRDefault="00000000">
      <w:pPr>
        <w:pStyle w:val="BodyText"/>
      </w:pPr>
      <w:r>
        <w:t>Blessed is the one who reflects upon what has been revealed in the Books of God, the Sovereign, the Self-Subsisting.</w:t>
      </w:r>
    </w:p>
    <w:p w14:paraId="7B84C797" w14:textId="77777777" w:rsidR="00FC59D4"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2FE9ED42" w14:textId="77777777" w:rsidR="00FC59D4" w:rsidRDefault="00000000">
      <w:pPr>
        <w:pStyle w:val="BodyText"/>
      </w:pPr>
      <w:r>
        <w:t>The Cause is mighty, mighty, and this Day is mighty, mighty.’</w:t>
      </w:r>
    </w:p>
    <w:p w14:paraId="3C3FCB21" w14:textId="77777777" w:rsidR="00FC59D4" w:rsidRDefault="00000000">
      <w:pPr>
        <w:pStyle w:val="BodyText"/>
      </w:pPr>
      <w:r>
        <w:t>In the Book of Isaiah, it is written:</w:t>
      </w:r>
    </w:p>
    <w:p w14:paraId="766075C5" w14:textId="77777777" w:rsidR="00FC59D4" w:rsidRDefault="00000000">
      <w:pPr>
        <w:pStyle w:val="BodyText"/>
      </w:pPr>
      <w:r>
        <w:t>‘Enter into the rock and hide in the dust from before the terror of the Lord and from the glory of His majesty.’</w:t>
      </w:r>
    </w:p>
    <w:p w14:paraId="6D92FD07" w14:textId="77777777" w:rsidR="00FC59D4" w:rsidRDefault="00000000">
      <w:pPr>
        <w:pStyle w:val="BodyText"/>
      </w:pPr>
      <w:r>
        <w:t>If a soul reflects upon this verse alone, they will become aware of the greatness of the Cause and the majesty of the Day of God. At the end of the mentioned verse, it says:</w:t>
      </w:r>
    </w:p>
    <w:p w14:paraId="3B01D620" w14:textId="77777777" w:rsidR="00FC59D4" w:rsidRDefault="00000000">
      <w:pPr>
        <w:pStyle w:val="BodyText"/>
      </w:pPr>
      <w:r>
        <w:t>‘And the Lord alone shall be exalted in that Day.’</w:t>
      </w:r>
    </w:p>
    <w:p w14:paraId="508068B5" w14:textId="77777777" w:rsidR="00FC59D4"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693DD4D9" w14:textId="77777777" w:rsidR="00FC59D4" w:rsidRDefault="00000000">
      <w:pPr>
        <w:pStyle w:val="BodyText"/>
      </w:pPr>
      <w:r>
        <w:t>There is no verse except that it proclaims this Name, and no Book except that it testifies to this manifest Word.</w:t>
      </w:r>
    </w:p>
    <w:p w14:paraId="041B74A8" w14:textId="77777777" w:rsidR="00FC59D4" w:rsidRDefault="00000000">
      <w:pPr>
        <w:pStyle w:val="BodyText"/>
      </w:pPr>
      <w:r>
        <w:rPr>
          <w:b/>
          <w:bCs/>
        </w:rPr>
        <w:t>Page 301</w:t>
      </w:r>
    </w:p>
    <w:p w14:paraId="2C57131F" w14:textId="77777777" w:rsidR="00FC59D4" w:rsidRDefault="00000000">
      <w:pPr>
        <w:pStyle w:val="BodyText"/>
      </w:pPr>
      <w:r>
        <w:t>If we were to recount all that has been revealed in the scriptures and written texts concerning the mention of this Manifestation, this Tablet would become immensely voluminous.</w:t>
      </w:r>
    </w:p>
    <w:p w14:paraId="238547AF" w14:textId="77777777" w:rsidR="00FC59D4" w:rsidRDefault="00000000">
      <w:pPr>
        <w:pStyle w:val="BodyText"/>
      </w:pPr>
      <w:r>
        <w:t>Today, all must be assured by the bounties of God and strive with utmost wisdom in the proclamation of the Cause, that all may be illumined by the light of the dawn of meanings.”</w:t>
      </w:r>
    </w:p>
    <w:p w14:paraId="4B1BB9A0" w14:textId="77777777" w:rsidR="00FC59D4" w:rsidRDefault="00000000">
      <w:pPr>
        <w:pStyle w:val="BodyText"/>
      </w:pPr>
      <w:r>
        <w:t>It has ended.</w:t>
      </w:r>
    </w:p>
    <w:p w14:paraId="01ACF9AF" w14:textId="77777777" w:rsidR="00FC59D4"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63F357C8" w14:textId="77777777" w:rsidR="00FC59D4" w:rsidRDefault="00000000">
      <w:pPr>
        <w:pStyle w:val="BodyText"/>
      </w:pPr>
      <w:r>
        <w:t>The reason why most people of religions have not yet attained this most great favor is that they have not understood their own scriptures as they truly are.</w:t>
      </w:r>
    </w:p>
    <w:p w14:paraId="097B901E" w14:textId="77777777" w:rsidR="00FC59D4"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64548E10" w14:textId="77777777" w:rsidR="00FC59D4"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1ADADA60" w14:textId="77777777" w:rsidR="00FC59D4" w:rsidRDefault="00000000">
      <w:pPr>
        <w:pStyle w:val="BodyText"/>
      </w:pPr>
      <w:r>
        <w:t>In the first chapter of the Book of Isaiah, it is written:</w:t>
      </w:r>
    </w:p>
    <w:p w14:paraId="58F85131" w14:textId="77777777" w:rsidR="00FC59D4" w:rsidRDefault="00000000">
      <w:pPr>
        <w:pStyle w:val="BodyText"/>
      </w:pPr>
      <w:r>
        <w:rPr>
          <w:b/>
          <w:bCs/>
        </w:rPr>
        <w:t>Page 303</w:t>
      </w:r>
    </w:p>
    <w:p w14:paraId="494FA71B" w14:textId="77777777" w:rsidR="00FC59D4"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0FCA9CA4" w14:textId="77777777" w:rsidR="00FC59D4" w:rsidRDefault="00000000">
      <w:pPr>
        <w:pStyle w:val="BodyText"/>
      </w:pPr>
      <w:r>
        <w:t>(12) When you come to appear before me, who has required this at your hand, to tread my courts?</w:t>
      </w:r>
    </w:p>
    <w:p w14:paraId="6AE7ED48" w14:textId="77777777" w:rsidR="00FC59D4" w:rsidRDefault="00000000">
      <w:pPr>
        <w:pStyle w:val="BodyText"/>
      </w:pPr>
      <w:r>
        <w:t>(13) Bring no more vain oblations; incense is an abomination unto me; the new moons and sabbaths, the calling of assemblies, I cannot away with; it is iniquity, even the solemn meeting.</w:t>
      </w:r>
    </w:p>
    <w:p w14:paraId="5E86DBB7" w14:textId="77777777" w:rsidR="00FC59D4" w:rsidRDefault="00000000">
      <w:pPr>
        <w:pStyle w:val="BodyText"/>
      </w:pPr>
      <w:r>
        <w:t>(14) Your new moons and your appointed feasts my soul hateth; they are a trouble unto me; I am weary to bear them.’</w:t>
      </w:r>
    </w:p>
    <w:p w14:paraId="76A7DF5B" w14:textId="77777777" w:rsidR="00FC59D4"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2130AB22" w14:textId="77777777" w:rsidR="00FC59D4" w:rsidRDefault="00000000">
      <w:pPr>
        <w:pStyle w:val="BodyText"/>
      </w:pPr>
      <w:r>
        <w:rPr>
          <w:b/>
          <w:bCs/>
        </w:rPr>
        <w:t>Page 303</w:t>
      </w:r>
    </w:p>
    <w:p w14:paraId="6322019B" w14:textId="77777777" w:rsidR="00FC59D4"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2AA47160" w14:textId="77777777" w:rsidR="00FC59D4"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019E3018" w14:textId="77777777" w:rsidR="00FC59D4"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2CA7AF62" w14:textId="77777777" w:rsidR="00FC59D4" w:rsidRDefault="00000000">
      <w:pPr>
        <w:pStyle w:val="BodyText"/>
      </w:pPr>
      <w:r>
        <w:t>If this servant were to expound upon the allusions and implications of the previous scriptures for the friends, it would require an extended period for writing. However, the opportunity is lacking, for…</w:t>
      </w:r>
    </w:p>
    <w:p w14:paraId="380011F4" w14:textId="77777777" w:rsidR="00FC59D4" w:rsidRDefault="00000000">
      <w:pPr>
        <w:pStyle w:val="BodyText"/>
      </w:pPr>
      <w:r>
        <w:rPr>
          <w:b/>
          <w:bCs/>
        </w:rPr>
        <w:t>Page 305</w:t>
      </w:r>
    </w:p>
    <w:p w14:paraId="75BD8A54" w14:textId="77777777" w:rsidR="00FC59D4" w:rsidRDefault="00000000">
      <w:pPr>
        <w:pStyle w:val="BodyText"/>
      </w:pPr>
      <w:r>
        <w:t>…this servant is occupied with a great task: transcribing what descends from the heaven of the will of our all-knowing Lord.</w:t>
      </w:r>
    </w:p>
    <w:p w14:paraId="0370A205" w14:textId="77777777" w:rsidR="00FC59D4" w:rsidRDefault="00000000">
      <w:pPr>
        <w:pStyle w:val="BodyText"/>
      </w:pPr>
      <w:r>
        <w:t>Say to them, “O gentlemen, today is that day when all matters have undergone transformation. Brothers have estranged themselves from brothers; fathers have renounced sons, and sons have disowned fathers.</w:t>
      </w:r>
    </w:p>
    <w:p w14:paraId="130443B4" w14:textId="77777777" w:rsidR="00FC59D4"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25A61879" w14:textId="77777777" w:rsidR="00FC59D4"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7005A9C1" w14:textId="77777777" w:rsidR="00FC59D4" w:rsidRDefault="00000000">
      <w:pPr>
        <w:pStyle w:val="BodyText"/>
      </w:pPr>
      <w:r>
        <w:t>Blessed are they and those who join them. Today is the day when earthquakes have overtaken the tribes of the earth, and people lie prostrate upon the ground.</w:t>
      </w:r>
    </w:p>
    <w:p w14:paraId="244E3C1D" w14:textId="77777777" w:rsidR="00FC59D4" w:rsidRDefault="00000000">
      <w:pPr>
        <w:pStyle w:val="BodyText"/>
      </w:pPr>
      <w:r>
        <w:rPr>
          <w:b/>
          <w:bCs/>
        </w:rPr>
        <w:t>Page 306</w:t>
      </w:r>
    </w:p>
    <w:p w14:paraId="6864E6B2" w14:textId="77777777" w:rsidR="00FC59D4" w:rsidRDefault="00000000">
      <w:pPr>
        <w:pStyle w:val="BodyText"/>
      </w:pPr>
      <w:r>
        <w:t>They speak, yet they lack understanding. They walk, yet they are devoid of spirit. They have ears but are barred from hearing; they are raised blind and appear deaf and dumb.</w:t>
      </w:r>
    </w:p>
    <w:p w14:paraId="01F3236B" w14:textId="77777777" w:rsidR="00FC59D4" w:rsidRDefault="00000000">
      <w:pPr>
        <w:pStyle w:val="BodyText"/>
      </w:pPr>
      <w:r>
        <w:lastRenderedPageBreak/>
        <w:t>Say, “Today is that day when all trees are in attraction and fervor, and the nightingales are in song and joy.</w:t>
      </w:r>
    </w:p>
    <w:p w14:paraId="67A270CC" w14:textId="77777777" w:rsidR="00FC59D4"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5DCE3367" w14:textId="77777777" w:rsidR="00FC59D4" w:rsidRDefault="00000000">
      <w:pPr>
        <w:pStyle w:val="BodyText"/>
      </w:pPr>
      <w:r>
        <w:t>In one of the Persian statements revealed for a particular soul, this blessed phrase is found:</w:t>
      </w:r>
    </w:p>
    <w:p w14:paraId="4A96D979" w14:textId="77777777" w:rsidR="00FC59D4" w:rsidRDefault="00000000">
      <w:pPr>
        <w:pStyle w:val="BodyText"/>
      </w:pPr>
      <w:r>
        <w:t>“O sons of wisdom, the delicate eyelid deprives the eye of seeing the world and all it contains. Then, what will the veil of greed do if it descends upon the eye of the heart?”</w:t>
      </w:r>
    </w:p>
    <w:p w14:paraId="1821D5BE" w14:textId="77777777" w:rsidR="00FC59D4" w:rsidRDefault="00000000">
      <w:pPr>
        <w:pStyle w:val="BodyText"/>
      </w:pPr>
      <w:r>
        <w:t>End it.</w:t>
      </w:r>
    </w:p>
    <w:p w14:paraId="6511AB3E" w14:textId="77777777" w:rsidR="00FC59D4"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71E365D4" w14:textId="77777777" w:rsidR="00FC59D4" w:rsidRDefault="00000000">
      <w:pPr>
        <w:pStyle w:val="BodyText"/>
      </w:pPr>
      <w:r>
        <w:rPr>
          <w:b/>
          <w:bCs/>
        </w:rPr>
        <w:t>Page 307</w:t>
      </w:r>
    </w:p>
    <w:p w14:paraId="3BC65CF8" w14:textId="77777777" w:rsidR="00FC59D4" w:rsidRDefault="00000000">
      <w:pPr>
        <w:pStyle w:val="BodyText"/>
      </w:pPr>
      <w:r>
        <w:t>This is what is stated in the Book of Isaiah:</w:t>
      </w:r>
    </w:p>
    <w:p w14:paraId="43E95FC0" w14:textId="77777777" w:rsidR="00FC59D4"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6B0B116E" w14:textId="77777777" w:rsidR="00FC59D4" w:rsidRDefault="00000000">
      <w:pPr>
        <w:pStyle w:val="BodyText"/>
      </w:pPr>
      <w:r>
        <w:t>End it.</w:t>
      </w:r>
    </w:p>
    <w:p w14:paraId="22A88A25" w14:textId="77777777" w:rsidR="00FC59D4" w:rsidRDefault="00000000">
      <w:pPr>
        <w:pStyle w:val="BodyText"/>
      </w:pPr>
      <w:r>
        <w:t>Observe how even oaths are foretold to change on that day. It is said:</w:t>
      </w:r>
    </w:p>
    <w:p w14:paraId="36C8778C" w14:textId="77777777" w:rsidR="00FC59D4"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439F01FD" w14:textId="77777777" w:rsidR="00FC59D4" w:rsidRDefault="00000000">
      <w:pPr>
        <w:pStyle w:val="BodyText"/>
      </w:pPr>
      <w:r>
        <w:t>(17) “For behold, I create new heavens and a new earth, and the former shall not be remembered or come into mind.”</w:t>
      </w:r>
    </w:p>
    <w:p w14:paraId="461C0F5E" w14:textId="77777777" w:rsidR="00FC59D4" w:rsidRDefault="00000000">
      <w:pPr>
        <w:pStyle w:val="BodyText"/>
      </w:pPr>
      <w:r>
        <w:t>End it.</w:t>
      </w:r>
    </w:p>
    <w:p w14:paraId="3D86556D" w14:textId="77777777" w:rsidR="00FC59D4" w:rsidRDefault="00000000">
      <w:pPr>
        <w:pStyle w:val="BodyText"/>
      </w:pPr>
      <w:r>
        <w:t>Reflect deeply upon these passages.</w:t>
      </w:r>
    </w:p>
    <w:p w14:paraId="65880CFD" w14:textId="77777777" w:rsidR="00FC59D4" w:rsidRDefault="00000000">
      <w:pPr>
        <w:pStyle w:val="BodyText"/>
      </w:pPr>
      <w:r>
        <w:t>In Iraq, some said, “They have even changed the oaths to swear by the God of truth.” Such oaths were unheard of before. Thus, their souls have imagined things and denied God.</w:t>
      </w:r>
    </w:p>
    <w:p w14:paraId="2F67304F" w14:textId="77777777" w:rsidR="00FC59D4"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24B51DD8" w14:textId="77777777" w:rsidR="00FC59D4" w:rsidRDefault="00000000">
      <w:pPr>
        <w:pStyle w:val="BodyText"/>
      </w:pPr>
      <w:r>
        <w:lastRenderedPageBreak/>
        <w:t>I testify that they are the losers. Most people in the world are attached to their own imaginations and cling to their assumptions, believing themselves to be focused on truth.</w:t>
      </w:r>
    </w:p>
    <w:p w14:paraId="5346A476" w14:textId="77777777" w:rsidR="00FC59D4" w:rsidRDefault="00000000">
      <w:pPr>
        <w:pStyle w:val="BodyText"/>
      </w:pPr>
      <w:r>
        <w:t>If the hand of God’s omnipotence were to lift one veil, they would take up another and, because of these, remain deprived of the Creator of Names and Fashioner of Heaven.</w:t>
      </w:r>
    </w:p>
    <w:p w14:paraId="58201729" w14:textId="77777777" w:rsidR="00FC59D4"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622566FE" w14:textId="77777777" w:rsidR="00FC59D4" w:rsidRDefault="00000000">
      <w:pPr>
        <w:pStyle w:val="BodyText"/>
      </w:pPr>
      <w:r>
        <w:rPr>
          <w:b/>
          <w:bCs/>
        </w:rPr>
        <w:t>Page 309</w:t>
      </w:r>
    </w:p>
    <w:p w14:paraId="4FED1C14" w14:textId="77777777" w:rsidR="00FC59D4"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565B0421" w14:textId="77777777" w:rsidR="00FC59D4" w:rsidRDefault="00000000">
      <w:pPr>
        <w:pStyle w:val="BodyText"/>
      </w:pPr>
      <w:r>
        <w:t>Woe unto them for following their desires and denying God, our Compassionate and Merciful Lord.</w:t>
      </w:r>
    </w:p>
    <w:p w14:paraId="7CBA5029" w14:textId="77777777" w:rsidR="00FC59D4" w:rsidRDefault="00000000">
      <w:pPr>
        <w:pStyle w:val="BodyText"/>
      </w:pPr>
      <w:r>
        <w:t>The people of the Qur’an, from the lowly to the esteemed, the learned to the ignorant, have, for twelve hundred years, clung to vile and false utterances, filled with slanderous and baseless statements.</w:t>
      </w:r>
    </w:p>
    <w:p w14:paraId="12A21D7F" w14:textId="77777777" w:rsidR="00FC59D4"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70525A7D" w14:textId="77777777" w:rsidR="00FC59D4" w:rsidRDefault="00000000">
      <w:pPr>
        <w:pStyle w:val="BodyText"/>
      </w:pPr>
      <w:r>
        <w:t>Yet, according to outward events, God Almighty, exalted and transcendent, lifted the veil, and all saw and heard that He appeared in Persia and was born of a human mother.</w:t>
      </w:r>
    </w:p>
    <w:p w14:paraId="226666F2" w14:textId="77777777" w:rsidR="00FC59D4"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4D881D5E" w14:textId="77777777" w:rsidR="00FC59D4" w:rsidRDefault="00000000">
      <w:pPr>
        <w:pStyle w:val="BodyText"/>
      </w:pPr>
      <w:r>
        <w:rPr>
          <w:b/>
          <w:bCs/>
        </w:rPr>
        <w:t>Page 310</w:t>
      </w:r>
    </w:p>
    <w:p w14:paraId="79DB759D" w14:textId="77777777" w:rsidR="00FC59D4"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733BF966" w14:textId="77777777" w:rsidR="00FC59D4" w:rsidRDefault="00000000">
      <w:pPr>
        <w:pStyle w:val="BodyText"/>
      </w:pPr>
      <w:r>
        <w:t>See how far removed they are from the Straight Path. We hope that the people of Bahá ascend to such a station that they regard all utterances and statements as utterly nonexistent and entirely null.</w:t>
      </w:r>
    </w:p>
    <w:p w14:paraId="5EDBB783" w14:textId="77777777" w:rsidR="00FC59D4"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2E1C075D" w14:textId="77777777" w:rsidR="00FC59D4"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04534E69" w14:textId="77777777" w:rsidR="00FC59D4" w:rsidRDefault="00000000">
      <w:pPr>
        <w:pStyle w:val="BodyText"/>
      </w:pPr>
      <w:r>
        <w:rPr>
          <w:b/>
          <w:bCs/>
        </w:rPr>
        <w:t>Page 311</w:t>
      </w:r>
    </w:p>
    <w:p w14:paraId="0AF3BA89" w14:textId="77777777" w:rsidR="00FC59D4" w:rsidRDefault="00000000">
      <w:pPr>
        <w:pStyle w:val="BodyText"/>
      </w:pPr>
      <w:r>
        <w:t>The people of the Bayán, who today are estranged from the Truth, are seen as a hundred thousand degrees lower than the people of the Qur’an.</w:t>
      </w:r>
    </w:p>
    <w:p w14:paraId="4347C993" w14:textId="77777777" w:rsidR="00FC59D4" w:rsidRDefault="00000000">
      <w:pPr>
        <w:pStyle w:val="BodyText"/>
      </w:pPr>
      <w:r>
        <w:t>The very words they used to revere for twelve hundred years have now become a tool of falsehood for these liars. They must all reflect deeply on what has been said.</w:t>
      </w:r>
    </w:p>
    <w:p w14:paraId="340CE1E6" w14:textId="77777777" w:rsidR="00FC59D4"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6D42F1B2" w14:textId="77777777" w:rsidR="00FC59D4" w:rsidRDefault="00000000">
      <w:pPr>
        <w:pStyle w:val="BodyText"/>
      </w:pPr>
      <w:r>
        <w:t>We ask God to protect everyone with His power and elevate His friends to the highest station so that none may see, hear, or turn to anything but Him.</w:t>
      </w:r>
    </w:p>
    <w:p w14:paraId="3C3F1BE5" w14:textId="77777777" w:rsidR="00FC59D4" w:rsidRDefault="00000000">
      <w:pPr>
        <w:pStyle w:val="BodyText"/>
      </w:pPr>
      <w:r>
        <w:rPr>
          <w:b/>
          <w:bCs/>
        </w:rPr>
        <w:t>Page 312</w:t>
      </w:r>
    </w:p>
    <w:p w14:paraId="5C1DFF20" w14:textId="77777777" w:rsidR="00FC59D4" w:rsidRDefault="00000000">
      <w:pPr>
        <w:pStyle w:val="BodyText"/>
      </w:pPr>
      <w:r>
        <w:t>The Point of the Bayán—may all creation be His sacrifice—spoke of the Beauty of the Most Great in these terms:</w:t>
      </w:r>
    </w:p>
    <w:p w14:paraId="05D14DCA" w14:textId="77777777" w:rsidR="00FC59D4" w:rsidRDefault="00000000">
      <w:pPr>
        <w:pStyle w:val="BodyText"/>
      </w:pPr>
      <w:r>
        <w:rPr>
          <w:i/>
          <w:iCs/>
        </w:rPr>
        <w:t>“He was and will forever be, declaring, ‘Indeed, I am God; there is no God but Me. O My creation, worship Me.’”</w:t>
      </w:r>
    </w:p>
    <w:p w14:paraId="49A1E5B8" w14:textId="77777777" w:rsidR="00FC59D4" w:rsidRDefault="00000000">
      <w:pPr>
        <w:pStyle w:val="BodyText"/>
      </w:pPr>
      <w:r>
        <w:t>Now observe this blessed word and consider the suspicions and illusions of the servants. He even says:</w:t>
      </w:r>
    </w:p>
    <w:p w14:paraId="62F6AB8B" w14:textId="77777777" w:rsidR="00FC59D4" w:rsidRDefault="00000000">
      <w:pPr>
        <w:pStyle w:val="BodyText"/>
      </w:pPr>
      <w:r>
        <w:rPr>
          <w:i/>
          <w:iCs/>
        </w:rPr>
        <w:t>“Do not be veiled by mention of the Prophet, the Guardian, or anything lesser, and do not deprive yourselves of the Manifestation of the Divine Revelation.”</w:t>
      </w:r>
    </w:p>
    <w:p w14:paraId="2C1FDC53" w14:textId="77777777" w:rsidR="00FC59D4" w:rsidRDefault="00000000">
      <w:pPr>
        <w:pStyle w:val="BodyText"/>
      </w:pPr>
      <w:r>
        <w:t>For He is the hidden mystery and the treasured secret. All have been created for His manifestation.</w:t>
      </w:r>
    </w:p>
    <w:p w14:paraId="5D54140C" w14:textId="77777777" w:rsidR="00FC59D4" w:rsidRDefault="00000000">
      <w:pPr>
        <w:pStyle w:val="BodyText"/>
      </w:pPr>
      <w:r>
        <w:t>He has spoken of this station in such a way that the pen is powerless to describe it. He testifies unto Himself by Himself:</w:t>
      </w:r>
    </w:p>
    <w:p w14:paraId="7D91FD87" w14:textId="77777777" w:rsidR="00FC59D4" w:rsidRDefault="00000000">
      <w:pPr>
        <w:pStyle w:val="BodyText"/>
      </w:pPr>
      <w:r>
        <w:rPr>
          <w:i/>
          <w:iCs/>
        </w:rPr>
        <w:t>“Indeed, He is the All-Knowing, the All-Informed.”</w:t>
      </w:r>
    </w:p>
    <w:p w14:paraId="64B816D5" w14:textId="77777777" w:rsidR="00FC59D4" w:rsidRDefault="00000000">
      <w:pPr>
        <w:pStyle w:val="BodyText"/>
      </w:pPr>
      <w:r>
        <w:t>We ask God to enable all to remain steadfast in His Cause and detach themselves from all else.</w:t>
      </w:r>
    </w:p>
    <w:p w14:paraId="0550CDB6" w14:textId="77777777" w:rsidR="00FC59D4" w:rsidRDefault="00000000">
      <w:pPr>
        <w:pStyle w:val="BodyText"/>
      </w:pPr>
      <w:r>
        <w:t>This servant conveyed the names mentioned in your book, and for each, verses of divine blessings were revealed. We pray that all may attain these and cling to His bounty.</w:t>
      </w:r>
    </w:p>
    <w:p w14:paraId="07F07AEA" w14:textId="77777777" w:rsidR="00FC59D4"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2FA81489" w14:textId="77777777" w:rsidR="00FC59D4" w:rsidRDefault="00000000">
      <w:pPr>
        <w:pStyle w:val="BodyText"/>
      </w:pPr>
      <w:r>
        <w:t>Upon them be the glory, mercy, favor, and generosity of God.</w:t>
      </w:r>
    </w:p>
    <w:p w14:paraId="5E28A814" w14:textId="77777777" w:rsidR="00FC59D4" w:rsidRDefault="00000000">
      <w:pPr>
        <w:pStyle w:val="BodyText"/>
      </w:pPr>
      <w:r>
        <w:lastRenderedPageBreak/>
        <w:t>He, exalted and glorious, declared:</w:t>
      </w:r>
    </w:p>
    <w:p w14:paraId="58C4FF13" w14:textId="77777777" w:rsidR="00FC59D4"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187A66C1" w14:textId="77777777" w:rsidR="00FC59D4" w:rsidRDefault="00000000">
      <w:pPr>
        <w:pStyle w:val="BodyText"/>
      </w:pPr>
      <w:r>
        <w:rPr>
          <w:b/>
          <w:bCs/>
        </w:rPr>
        <w:t>Page 313</w:t>
      </w:r>
    </w:p>
    <w:p w14:paraId="2AC4AE57" w14:textId="77777777" w:rsidR="00FC59D4"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56610A3C" w14:textId="77777777" w:rsidR="00FC59D4"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63D27656" w14:textId="77777777" w:rsidR="00FC59D4"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1C12B994" w14:textId="77777777" w:rsidR="00FC59D4"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156631AB" w14:textId="77777777" w:rsidR="00FC59D4"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0C8C2ADE" w14:textId="77777777" w:rsidR="00FC59D4"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78552D88" w14:textId="77777777" w:rsidR="00FC59D4" w:rsidRDefault="00000000">
      <w:pPr>
        <w:pStyle w:val="BodyText"/>
      </w:pPr>
      <w:r>
        <w:t>Thus does the prisoner remind you from this evident fortress.’***</w:t>
      </w:r>
    </w:p>
    <w:p w14:paraId="76C0C505" w14:textId="77777777" w:rsidR="00FC59D4" w:rsidRDefault="00000000">
      <w:pPr>
        <w:pStyle w:val="BodyText"/>
      </w:pPr>
      <w:r>
        <w:rPr>
          <w:b/>
          <w:bCs/>
        </w:rPr>
        <w:t>Page 314</w:t>
      </w:r>
    </w:p>
    <w:p w14:paraId="5C535284" w14:textId="77777777" w:rsidR="00FC59D4"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03917BFB" w14:textId="77777777" w:rsidR="00FC59D4" w:rsidRDefault="00000000">
      <w:pPr>
        <w:pStyle w:val="BodyText"/>
      </w:pPr>
      <w:r>
        <w:t>By My life, the gate of heaven has been opened with the key of My name, the Most Glorious, and the horizon of understanding has been illumined by the Sun of the Word of your Lord, the Most Merciful.</w:t>
      </w:r>
    </w:p>
    <w:p w14:paraId="7F4E007B" w14:textId="77777777" w:rsidR="00FC59D4" w:rsidRDefault="00000000">
      <w:pPr>
        <w:pStyle w:val="BodyText"/>
      </w:pPr>
      <w:r>
        <w:t>Do not grieve over anything. Rely, in all matters, upon God. Indeed, He ordains for whomsoever He wills whatsoever He wills. There is no God but Him, the Mighty, the Bestower.</w:t>
      </w:r>
    </w:p>
    <w:p w14:paraId="6E7566A4" w14:textId="77777777" w:rsidR="00FC59D4"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28EF9A70" w14:textId="77777777" w:rsidR="00FC59D4" w:rsidRDefault="00000000">
      <w:pPr>
        <w:pStyle w:val="BodyText"/>
      </w:pPr>
      <w:r>
        <w:t>Thank God for what you have been mentioned with by His Most Exalted Pen while the Promised One was imprisoned in the remotest lands.</w:t>
      </w:r>
    </w:p>
    <w:p w14:paraId="0B049415" w14:textId="77777777" w:rsidR="00FC59D4" w:rsidRDefault="00000000">
      <w:pPr>
        <w:pStyle w:val="BodyText"/>
      </w:pPr>
      <w:r>
        <w:t>O My Pen, turn from this forbidden station to the one named Naṣru’lláh that he may rise to…“***</w:t>
      </w:r>
    </w:p>
    <w:p w14:paraId="49B1917E" w14:textId="77777777" w:rsidR="00FC59D4" w:rsidRDefault="00000000">
      <w:pPr>
        <w:pStyle w:val="BodyText"/>
      </w:pPr>
      <w:r>
        <w:t>(Missing Pages, potentially to Page 317)</w:t>
      </w:r>
    </w:p>
    <w:p w14:paraId="3C275A87" w14:textId="77777777" w:rsidR="00FC59D4" w:rsidRDefault="00000000">
      <w:r>
        <w:br w:type="page"/>
      </w:r>
    </w:p>
    <w:p w14:paraId="4CC8B905" w14:textId="77777777" w:rsidR="00FC59D4" w:rsidRDefault="00000000">
      <w:pPr>
        <w:pStyle w:val="Heading1"/>
      </w:pPr>
      <w:bookmarkStart w:id="978" w:name="sec-inba-08-collection"/>
      <w:bookmarkStart w:id="979" w:name="_Toc185452194"/>
      <w:bookmarkEnd w:id="956"/>
      <w:bookmarkEnd w:id="976"/>
      <w:bookmarkEnd w:id="977"/>
      <w:r>
        <w:lastRenderedPageBreak/>
        <w:t>INBA 08 Collection</w:t>
      </w:r>
      <w:bookmarkEnd w:id="979"/>
    </w:p>
    <w:p w14:paraId="4B6ED5B3" w14:textId="77777777" w:rsidR="00FC59D4" w:rsidRDefault="00000000">
      <w:pPr>
        <w:pStyle w:val="Heading2"/>
      </w:pPr>
      <w:bookmarkStart w:id="980" w:name="bh00091-continued"/>
      <w:r>
        <w:t>BH00091 Continued</w:t>
      </w:r>
    </w:p>
    <w:p w14:paraId="7609088B" w14:textId="77777777" w:rsidR="00FC59D4" w:rsidRDefault="00000000">
      <w:pPr>
        <w:pStyle w:val="FirstParagraph"/>
      </w:pPr>
      <w:r>
        <w:rPr>
          <w:b/>
          <w:bCs/>
        </w:rPr>
        <w:t>Page 315</w:t>
      </w:r>
    </w:p>
    <w:p w14:paraId="5399B880" w14:textId="77777777" w:rsidR="00FC59D4"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4B47F804" w14:textId="77777777" w:rsidR="00FC59D4"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2302926A" w14:textId="77777777" w:rsidR="00FC59D4"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34B7A1A2" w14:textId="77777777" w:rsidR="00FC59D4" w:rsidRDefault="00000000">
      <w:pPr>
        <w:pStyle w:val="BodyText"/>
      </w:pPr>
      <w:r>
        <w:rPr>
          <w:b/>
          <w:bCs/>
        </w:rPr>
        <w:t>Page 316</w:t>
      </w:r>
    </w:p>
    <w:p w14:paraId="03C09561" w14:textId="77777777" w:rsidR="00FC59D4"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0E2F4F55" w14:textId="77777777" w:rsidR="00FC59D4"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48031FFC" w14:textId="77777777" w:rsidR="00FC59D4" w:rsidRDefault="00000000">
      <w:pPr>
        <w:pStyle w:val="BodyText"/>
      </w:pPr>
      <w:r>
        <w:t>By God, the tongue was created for My praise, the hearts for My knowledge, and the eyes for beholding the lights of My Manifestation, which has encompassed the worlds.</w:t>
      </w:r>
    </w:p>
    <w:p w14:paraId="3AEED18D" w14:textId="77777777" w:rsidR="00FC59D4" w:rsidRDefault="00000000">
      <w:pPr>
        <w:pStyle w:val="BodyText"/>
      </w:pPr>
      <w:r>
        <w:rPr>
          <w:b/>
          <w:bCs/>
        </w:rPr>
        <w:t>Page 317</w:t>
      </w:r>
    </w:p>
    <w:p w14:paraId="76E9E13D" w14:textId="77777777" w:rsidR="00FC59D4"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0572EB42" w14:textId="77777777" w:rsidR="00FC59D4"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24B7ED77" w14:textId="77777777" w:rsidR="00FC59D4" w:rsidRDefault="00000000">
      <w:pPr>
        <w:pStyle w:val="BodyText"/>
      </w:pPr>
      <w:r>
        <w:t>By God, He has appeared in truth, and those in the supreme concourse, created from the light of their Lord, have been subdued by His command.</w:t>
      </w:r>
    </w:p>
    <w:p w14:paraId="3F1DA155" w14:textId="77777777" w:rsidR="00FC59D4" w:rsidRDefault="00000000">
      <w:pPr>
        <w:pStyle w:val="BodyText"/>
      </w:pPr>
      <w:r>
        <w:rPr>
          <w:b/>
          <w:bCs/>
        </w:rPr>
        <w:t>Page 318</w:t>
      </w:r>
    </w:p>
    <w:p w14:paraId="6EC30F12" w14:textId="77777777" w:rsidR="00FC59D4"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4C261389" w14:textId="77777777" w:rsidR="00FC59D4"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6BC83B1E" w14:textId="77777777" w:rsidR="00FC59D4"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7B90F19E" w14:textId="77777777" w:rsidR="00FC59D4" w:rsidRDefault="00000000">
      <w:pPr>
        <w:pStyle w:val="BodyText"/>
      </w:pPr>
      <w:r>
        <w:rPr>
          <w:b/>
          <w:bCs/>
        </w:rPr>
        <w:t>Page 319</w:t>
      </w:r>
    </w:p>
    <w:p w14:paraId="02924731" w14:textId="77777777" w:rsidR="00FC59D4"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40C1E1F7" w14:textId="77777777" w:rsidR="00FC59D4"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69069F4A" w14:textId="77777777" w:rsidR="00FC59D4" w:rsidRDefault="00000000">
      <w:pPr>
        <w:pStyle w:val="BodyText"/>
      </w:pPr>
      <w:r>
        <w:rPr>
          <w:b/>
          <w:bCs/>
        </w:rPr>
        <w:t>Page 320</w:t>
      </w:r>
    </w:p>
    <w:p w14:paraId="3E19D391" w14:textId="77777777" w:rsidR="00FC59D4"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7FD63AE9" w14:textId="77777777" w:rsidR="00FC59D4" w:rsidRDefault="00000000">
      <w:pPr>
        <w:pStyle w:val="BodyText"/>
      </w:pPr>
      <w:r>
        <w:t>Thus, it is established and confirmed that the station of “Sacrifice of God” was attributed to Isaac in accordance with what is mentioned in previous scriptures.</w:t>
      </w:r>
    </w:p>
    <w:p w14:paraId="589F09A9" w14:textId="77777777" w:rsidR="00FC59D4" w:rsidRDefault="00000000">
      <w:pPr>
        <w:pStyle w:val="BodyText"/>
      </w:pPr>
      <w:r>
        <w:rPr>
          <w:b/>
          <w:bCs/>
        </w:rPr>
        <w:t>Page 321</w:t>
      </w:r>
    </w:p>
    <w:p w14:paraId="68426C89" w14:textId="77777777" w:rsidR="00FC59D4" w:rsidRDefault="00000000">
      <w:pPr>
        <w:pStyle w:val="BodyText"/>
      </w:pPr>
      <w:r>
        <w:t>Through the words of Abraham, upon him be peace, this same designation appeared, manifest and evident, in the Qur’án from the source of divine verses and the dawning-place of revelation regarding Ishmael.</w:t>
      </w:r>
    </w:p>
    <w:p w14:paraId="574AC34C" w14:textId="77777777" w:rsidR="00FC59D4"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6A331A4A" w14:textId="77777777" w:rsidR="00FC59D4"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4584875D" w14:textId="77777777" w:rsidR="00FC59D4" w:rsidRDefault="00000000">
      <w:pPr>
        <w:pStyle w:val="BodyText"/>
      </w:pPr>
      <w:r>
        <w:rPr>
          <w:b/>
          <w:bCs/>
        </w:rPr>
        <w:t>Page 322</w:t>
      </w:r>
    </w:p>
    <w:p w14:paraId="0849C5A4" w14:textId="77777777" w:rsidR="00FC59D4"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112FE9AA" w14:textId="77777777" w:rsidR="00FC59D4" w:rsidRDefault="00000000">
      <w:pPr>
        <w:pStyle w:val="BodyText"/>
      </w:pPr>
      <w:r>
        <w:t>Thus does the Oppressed One counsel you, though most of the servants have turned away from Him, and every tyrant has risen against Him with doubt and rejection.</w:t>
      </w:r>
    </w:p>
    <w:p w14:paraId="7623E45D" w14:textId="77777777" w:rsidR="00FC59D4"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59FCBA2C" w14:textId="77777777" w:rsidR="00FC59D4" w:rsidRDefault="00000000">
      <w:pPr>
        <w:pStyle w:val="BodyText"/>
      </w:pPr>
      <w:r>
        <w:rPr>
          <w:b/>
          <w:bCs/>
        </w:rPr>
        <w:t>Page 323</w:t>
      </w:r>
    </w:p>
    <w:p w14:paraId="4F7F0386" w14:textId="77777777" w:rsidR="00FC59D4"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56B707D7" w14:textId="77777777" w:rsidR="00FC59D4"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46B4ACFB" w14:textId="77777777" w:rsidR="00FC59D4"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1C5CE5EA" w14:textId="77777777" w:rsidR="00FC59D4" w:rsidRDefault="00000000">
      <w:pPr>
        <w:pStyle w:val="BodyText"/>
      </w:pPr>
      <w:r>
        <w:rPr>
          <w:b/>
          <w:bCs/>
        </w:rPr>
        <w:t>Page 324</w:t>
      </w:r>
    </w:p>
    <w:p w14:paraId="32ECF57C" w14:textId="77777777" w:rsidR="00FC59D4"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479267B8" w14:textId="77777777" w:rsidR="00FC59D4"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56A1D73B" w14:textId="77777777" w:rsidR="00FC59D4" w:rsidRDefault="00000000">
      <w:pPr>
        <w:pStyle w:val="BodyText"/>
      </w:pPr>
      <w:r>
        <w:rPr>
          <w:b/>
          <w:bCs/>
        </w:rPr>
        <w:t>Page 325</w:t>
      </w:r>
    </w:p>
    <w:p w14:paraId="19CAE706" w14:textId="77777777" w:rsidR="00FC59D4"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180D9CEF" w14:textId="77777777" w:rsidR="00FC59D4"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5D4A48CD" w14:textId="77777777" w:rsidR="00FC59D4" w:rsidRDefault="00000000">
      <w:pPr>
        <w:pStyle w:val="BodyText"/>
      </w:pPr>
      <w:r>
        <w:t>This matter has been briefly explained here. If God wills, it will be further elaborated by the Supreme Pen in the future. End.</w:t>
      </w:r>
    </w:p>
    <w:p w14:paraId="05D7C15C" w14:textId="77777777" w:rsidR="00FC59D4"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41219494" w14:textId="77777777" w:rsidR="00FC59D4" w:rsidRDefault="00000000">
      <w:pPr>
        <w:pStyle w:val="BodyText"/>
      </w:pPr>
      <w:r>
        <w:rPr>
          <w:b/>
          <w:bCs/>
        </w:rPr>
        <w:t>Page 326</w:t>
      </w:r>
    </w:p>
    <w:p w14:paraId="404DC769" w14:textId="77777777" w:rsidR="00FC59D4"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02E7D23A" w14:textId="77777777" w:rsidR="00FC59D4" w:rsidRDefault="00000000">
      <w:pPr>
        <w:pStyle w:val="BodyText"/>
      </w:pPr>
      <w:r>
        <w:t>Servant, 14th Ramadan, 95. (September 1878)</w:t>
      </w:r>
    </w:p>
    <w:p w14:paraId="1278AEB3" w14:textId="77777777" w:rsidR="00FC59D4" w:rsidRDefault="00000000">
      <w:pPr>
        <w:pStyle w:val="Heading2"/>
      </w:pPr>
      <w:bookmarkStart w:id="981" w:name="bh00213-natural"/>
      <w:bookmarkEnd w:id="980"/>
      <w:r>
        <w:t>BH00213 (natural)</w:t>
      </w:r>
    </w:p>
    <w:p w14:paraId="3AD2C247" w14:textId="77777777" w:rsidR="00FC59D4" w:rsidRDefault="00000000">
      <w:pPr>
        <w:pStyle w:val="FirstParagraph"/>
      </w:pPr>
      <w:r>
        <w:t>(Partial Inventory has duplicate entries)</w:t>
      </w:r>
    </w:p>
    <w:p w14:paraId="4273DF95" w14:textId="77777777" w:rsidR="00FC59D4" w:rsidRDefault="00000000">
      <w:pPr>
        <w:pStyle w:val="BodyText"/>
      </w:pPr>
      <w:r>
        <w:rPr>
          <w:b/>
          <w:bCs/>
        </w:rPr>
        <w:t>In the Name of Our Lord, the Most Holy, the Most Great, the Most Exalted, the Most Glorious.</w:t>
      </w:r>
    </w:p>
    <w:p w14:paraId="72551D09" w14:textId="77777777" w:rsidR="00FC59D4"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4647CE2B" w14:textId="77777777" w:rsidR="00FC59D4"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4BBD10AD" w14:textId="77777777" w:rsidR="00FC59D4" w:rsidRDefault="00000000">
      <w:pPr>
        <w:pStyle w:val="BodyText"/>
      </w:pPr>
      <w:r>
        <w:rPr>
          <w:b/>
          <w:bCs/>
        </w:rPr>
        <w:t>Page 327</w:t>
      </w:r>
    </w:p>
    <w:p w14:paraId="2F359A82" w14:textId="77777777" w:rsidR="00FC59D4"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36754904" w14:textId="77777777" w:rsidR="00FC59D4"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4C7EE57C" w14:textId="77777777" w:rsidR="00FC59D4"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3B36A761" w14:textId="77777777" w:rsidR="00FC59D4" w:rsidRDefault="00000000">
      <w:pPr>
        <w:pStyle w:val="BodyText"/>
      </w:pPr>
      <w:r>
        <w:rPr>
          <w:b/>
          <w:bCs/>
        </w:rPr>
        <w:t>Page 328</w:t>
      </w:r>
    </w:p>
    <w:p w14:paraId="3AC00C34" w14:textId="77777777" w:rsidR="00FC59D4"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74A10A2B" w14:textId="77777777" w:rsidR="00FC59D4"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6110074F" w14:textId="77777777" w:rsidR="00FC59D4"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3EF54CEC" w14:textId="77777777" w:rsidR="00FC59D4" w:rsidRDefault="00000000">
      <w:pPr>
        <w:pStyle w:val="BodyText"/>
      </w:pPr>
      <w:r>
        <w:t>O one remembered before the Throne! Listen to the call of the Oppressed One. He mentions you in this place called the Most Great Prison in the scriptures.</w:t>
      </w:r>
    </w:p>
    <w:p w14:paraId="6394D0CD" w14:textId="77777777" w:rsidR="00FC59D4" w:rsidRDefault="00000000">
      <w:pPr>
        <w:pStyle w:val="BodyText"/>
      </w:pPr>
      <w:r>
        <w:rPr>
          <w:b/>
          <w:bCs/>
        </w:rPr>
        <w:t>Page 329</w:t>
      </w:r>
    </w:p>
    <w:p w14:paraId="5F1B24DC" w14:textId="77777777" w:rsidR="00FC59D4" w:rsidRDefault="00000000">
      <w:pPr>
        <w:pStyle w:val="BodyText"/>
      </w:pPr>
      <w:r>
        <w:t>Grant them the sweetness of Your speech, teach them the mysteries of Your Book, and reveal to them what You desire for them from the ocean of Your bounty and the heaven of Your gifts.</w:t>
      </w:r>
    </w:p>
    <w:p w14:paraId="2F61E457" w14:textId="77777777" w:rsidR="00FC59D4"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59819DF8" w14:textId="77777777" w:rsidR="00FC59D4"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5C960E0E" w14:textId="77777777" w:rsidR="00FC59D4"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03A61C8F" w14:textId="77777777" w:rsidR="00FC59D4" w:rsidRDefault="00000000">
      <w:pPr>
        <w:pStyle w:val="BodyText"/>
      </w:pPr>
      <w:r>
        <w:rPr>
          <w:b/>
          <w:bCs/>
        </w:rPr>
        <w:t>Page 330</w:t>
      </w:r>
    </w:p>
    <w:p w14:paraId="16A25BE4" w14:textId="77777777" w:rsidR="00FC59D4"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6DABE74F" w14:textId="77777777" w:rsidR="00FC59D4"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76D5A55A" w14:textId="77777777" w:rsidR="00FC59D4" w:rsidRDefault="00000000">
      <w:pPr>
        <w:pStyle w:val="BodyText"/>
      </w:pPr>
      <w:r>
        <w:t>Verily, You are the Almighty, capable of whatever You will. There is no God but You, the Compassionate, the Merciful.</w:t>
      </w:r>
    </w:p>
    <w:p w14:paraId="7D355E02" w14:textId="77777777" w:rsidR="00FC59D4"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03647DB9" w14:textId="77777777" w:rsidR="00FC59D4" w:rsidRDefault="00000000">
      <w:pPr>
        <w:pStyle w:val="BodyText"/>
      </w:pPr>
      <w:r>
        <w:t>This is what the tongue of grandeur uttered in the station named the Most Great Prison in the Book of Names and the Supreme Paradise in the Crimson Scroll. He is the All-Knowing Witness.</w:t>
      </w:r>
    </w:p>
    <w:p w14:paraId="4137D396" w14:textId="77777777" w:rsidR="00FC59D4" w:rsidRDefault="00000000">
      <w:pPr>
        <w:pStyle w:val="Heading3"/>
      </w:pPr>
      <w:bookmarkStart w:id="982" w:name="bh00469-included-in-prior-letter"/>
      <w:r>
        <w:t>BH00469 (Included in prior letter)</w:t>
      </w:r>
    </w:p>
    <w:p w14:paraId="15BCEFDF" w14:textId="77777777" w:rsidR="00FC59D4"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0C4AF157" w14:textId="77777777" w:rsidR="00FC59D4" w:rsidRDefault="00000000">
      <w:pPr>
        <w:pStyle w:val="BodyText"/>
      </w:pPr>
      <w:r>
        <w:rPr>
          <w:b/>
          <w:bCs/>
        </w:rPr>
        <w:t>Page 331</w:t>
      </w:r>
    </w:p>
    <w:p w14:paraId="32195A58" w14:textId="77777777" w:rsidR="00FC59D4"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11AB9D3D" w14:textId="77777777" w:rsidR="00FC59D4"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7FBBFAA2" w14:textId="77777777" w:rsidR="00FC59D4"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698B1202" w14:textId="77777777" w:rsidR="00FC59D4" w:rsidRDefault="00000000">
      <w:pPr>
        <w:pStyle w:val="BodyText"/>
      </w:pPr>
      <w:r>
        <w:rPr>
          <w:b/>
          <w:bCs/>
        </w:rPr>
        <w:t>Page 332</w:t>
      </w:r>
    </w:p>
    <w:p w14:paraId="173ECBFE" w14:textId="77777777" w:rsidR="00FC59D4" w:rsidRDefault="00000000">
      <w:pPr>
        <w:pStyle w:val="BodyText"/>
      </w:pPr>
      <w:r>
        <w:t>From the land of Khá, news has arrived from before and after. Praise be to God, all are occupied with mentioning, praising, and thanking the Almighty.</w:t>
      </w:r>
    </w:p>
    <w:p w14:paraId="5F248D03" w14:textId="77777777" w:rsidR="00FC59D4"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18429FB5" w14:textId="77777777" w:rsidR="00FC59D4"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4EF5A0A5" w14:textId="77777777" w:rsidR="00FC59D4" w:rsidRDefault="00000000">
      <w:pPr>
        <w:pStyle w:val="BodyText"/>
      </w:pPr>
      <w:r>
        <w:rPr>
          <w:b/>
          <w:bCs/>
        </w:rPr>
        <w:t>Page 333</w:t>
      </w:r>
    </w:p>
    <w:p w14:paraId="4020B521" w14:textId="77777777" w:rsidR="00FC59D4"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41D18F00" w14:textId="77777777" w:rsidR="00FC59D4"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1F67CEF0" w14:textId="77777777" w:rsidR="00FC59D4"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6C7AA227" w14:textId="77777777" w:rsidR="00FC59D4" w:rsidRDefault="00000000">
      <w:pPr>
        <w:pStyle w:val="BodyText"/>
      </w:pPr>
      <w:r>
        <w:rPr>
          <w:b/>
          <w:bCs/>
        </w:rPr>
        <w:t>Page 334</w:t>
      </w:r>
    </w:p>
    <w:p w14:paraId="37ABB19F" w14:textId="77777777" w:rsidR="00FC59D4"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50C9F98D" w14:textId="77777777" w:rsidR="00FC59D4"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6F77796D" w14:textId="77777777" w:rsidR="00FC59D4"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557A3751" w14:textId="77777777" w:rsidR="00FC59D4"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4CA90DD8" w14:textId="77777777" w:rsidR="00FC59D4" w:rsidRDefault="00000000">
      <w:pPr>
        <w:pStyle w:val="BodyText"/>
      </w:pPr>
      <w:r>
        <w:rPr>
          <w:b/>
          <w:bCs/>
        </w:rPr>
        <w:t>Page 335</w:t>
      </w:r>
    </w:p>
    <w:p w14:paraId="0C84F522" w14:textId="77777777" w:rsidR="00FC59D4"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63BCCEC6" w14:textId="77777777" w:rsidR="00FC59D4" w:rsidRDefault="00000000">
      <w:pPr>
        <w:pStyle w:val="BodyText"/>
      </w:pPr>
      <w:r>
        <w:t>“O Asad, the grace of God has summoned you and mentioned you. Recognize the worth of this precious pearl and say: ‘Praise be to You, O Lord of the worlds!’</w:t>
      </w:r>
    </w:p>
    <w:p w14:paraId="5D556F53" w14:textId="77777777" w:rsidR="00FC59D4"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319CA47C" w14:textId="77777777" w:rsidR="00FC59D4" w:rsidRDefault="00000000">
      <w:pPr>
        <w:pStyle w:val="BodyText"/>
      </w:pPr>
      <w:r>
        <w:t>“O my Lord, You see me turning toward You and clinging to the cord of Your bounty. I ask You not to withhold from me what is with You, then fulfill…’”</w:t>
      </w:r>
    </w:p>
    <w:p w14:paraId="615F0103" w14:textId="77777777" w:rsidR="00FC59D4" w:rsidRDefault="00000000">
      <w:pPr>
        <w:pStyle w:val="BodyText"/>
      </w:pPr>
      <w:r>
        <w:rPr>
          <w:b/>
          <w:bCs/>
        </w:rPr>
        <w:t>Page 326 (page numeration repeated)</w:t>
      </w:r>
    </w:p>
    <w:p w14:paraId="14B6B35F" w14:textId="77777777" w:rsidR="00FC59D4"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400C10D7" w14:textId="77777777" w:rsidR="00FC59D4"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29EECCF7" w14:textId="77777777" w:rsidR="00FC59D4" w:rsidRDefault="00000000">
      <w:pPr>
        <w:pStyle w:val="BodyText"/>
      </w:pPr>
      <w:r>
        <w:t>This humble servant conveys greetings to them and all the friends in that land. Glory be upon you and upon them from our Lord, the Forgiving, the Generous. Praise be to God, the Beloved of the knowing.</w:t>
      </w:r>
    </w:p>
    <w:p w14:paraId="4939F6CC" w14:textId="77777777" w:rsidR="00FC59D4" w:rsidRDefault="00000000">
      <w:pPr>
        <w:pStyle w:val="BodyText"/>
      </w:pPr>
      <w:r>
        <w:lastRenderedPageBreak/>
        <w:t>Servant, ʿJʾ, year 98. (April or May 1881)</w:t>
      </w:r>
    </w:p>
    <w:p w14:paraId="4FBDCC7F" w14:textId="77777777" w:rsidR="00FC59D4" w:rsidRDefault="00000000">
      <w:pPr>
        <w:pStyle w:val="Heading2"/>
      </w:pPr>
      <w:bookmarkStart w:id="983" w:name="bh00462-natural"/>
      <w:bookmarkEnd w:id="981"/>
      <w:bookmarkEnd w:id="982"/>
      <w:r>
        <w:t>BH00462 (natural)</w:t>
      </w:r>
    </w:p>
    <w:p w14:paraId="3F5AFC8D" w14:textId="77777777" w:rsidR="00FC59D4" w:rsidRDefault="00000000">
      <w:pPr>
        <w:pStyle w:val="FirstParagraph"/>
      </w:pPr>
      <w:r>
        <w:rPr>
          <w:b/>
          <w:bCs/>
        </w:rPr>
        <w:t>In the Name of Our Lord, the Most Ancient, the Most Great, the Most Holy, the Most Exalted, the Most Glorious.</w:t>
      </w:r>
    </w:p>
    <w:p w14:paraId="209793F4" w14:textId="77777777" w:rsidR="00FC59D4"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7213AC3D" w14:textId="77777777" w:rsidR="00FC59D4" w:rsidRDefault="00000000">
      <w:pPr>
        <w:pStyle w:val="BodyText"/>
      </w:pPr>
      <w:r>
        <w:rPr>
          <w:b/>
          <w:bCs/>
        </w:rPr>
        <w:t>Page 327</w:t>
      </w:r>
    </w:p>
    <w:p w14:paraId="77C38DA1" w14:textId="77777777" w:rsidR="00FC59D4"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241D41DE" w14:textId="77777777" w:rsidR="00FC59D4"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1174962D" w14:textId="77777777" w:rsidR="00FC59D4"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40B1FC7D" w14:textId="77777777" w:rsidR="00FC59D4" w:rsidRDefault="00000000">
      <w:pPr>
        <w:pStyle w:val="BodyText"/>
      </w:pPr>
      <w:r>
        <w:rPr>
          <w:b/>
          <w:bCs/>
        </w:rPr>
        <w:t>Page 328</w:t>
      </w:r>
    </w:p>
    <w:p w14:paraId="07300D79" w14:textId="77777777" w:rsidR="00FC59D4"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59818810" w14:textId="77777777" w:rsidR="00FC59D4"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594DB4FD" w14:textId="77777777" w:rsidR="00FC59D4"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15252C53" w14:textId="77777777" w:rsidR="00FC59D4"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4E221A88" w14:textId="77777777" w:rsidR="00FC59D4" w:rsidRDefault="00000000">
      <w:pPr>
        <w:pStyle w:val="BodyText"/>
      </w:pPr>
      <w:r>
        <w:rPr>
          <w:b/>
          <w:bCs/>
        </w:rPr>
        <w:t>Page 329</w:t>
      </w:r>
    </w:p>
    <w:p w14:paraId="0D60BDF5" w14:textId="77777777" w:rsidR="00FC59D4" w:rsidRDefault="00000000">
      <w:pPr>
        <w:pStyle w:val="BodyText"/>
      </w:pPr>
      <w:r>
        <w:t>…that You grant them the sweetness of Your utterance, teach them the mysteries of Your book, and reveal to them what You desire for them from the ocean of Your grace and the heaven of Your gifts.</w:t>
      </w:r>
    </w:p>
    <w:p w14:paraId="53641EB8" w14:textId="77777777" w:rsidR="00FC59D4"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42FB53F5" w14:textId="77777777" w:rsidR="00FC59D4"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3ED0B30C" w14:textId="77777777" w:rsidR="00FC59D4"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6771B36A" w14:textId="77777777" w:rsidR="00FC59D4" w:rsidRDefault="00000000">
      <w:pPr>
        <w:pStyle w:val="BodyText"/>
      </w:pPr>
      <w:r>
        <w:rPr>
          <w:b/>
          <w:bCs/>
        </w:rPr>
        <w:t>Page 330</w:t>
      </w:r>
    </w:p>
    <w:p w14:paraId="0FFCE478" w14:textId="77777777" w:rsidR="00FC59D4"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73D585D7" w14:textId="77777777" w:rsidR="00FC59D4"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617C766D" w14:textId="77777777" w:rsidR="00FC59D4"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7ED80E08" w14:textId="77777777" w:rsidR="00FC59D4"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419F5253" w14:textId="77777777" w:rsidR="00FC59D4" w:rsidRDefault="00000000">
      <w:pPr>
        <w:pStyle w:val="BodyText"/>
      </w:pPr>
      <w:r>
        <w:t>This is what the tongue of grandeur uttered in the station named the Most Great Prison in the Book of Names and the Supreme Paradise in the Crimson Scroll. He is the All-Knowing Witness.</w:t>
      </w:r>
    </w:p>
    <w:p w14:paraId="18261917" w14:textId="77777777" w:rsidR="00FC59D4" w:rsidRDefault="00000000">
      <w:pPr>
        <w:pStyle w:val="Heading3"/>
      </w:pPr>
      <w:bookmarkStart w:id="984" w:name="bh00469-included-in-prior-letter-1"/>
      <w:r>
        <w:t>BH00469 (included in prior letter)</w:t>
      </w:r>
    </w:p>
    <w:p w14:paraId="089D4028" w14:textId="77777777" w:rsidR="00FC59D4" w:rsidRDefault="00000000">
      <w:pPr>
        <w:pStyle w:val="Heading4"/>
      </w:pPr>
      <w:bookmarkStart w:id="985" w:name="some-parts-are-repeated"/>
      <w:r>
        <w:t>Some parts are repeated</w:t>
      </w:r>
    </w:p>
    <w:p w14:paraId="13B2E5DF" w14:textId="77777777" w:rsidR="00FC59D4"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51295D59" w14:textId="77777777" w:rsidR="00FC59D4" w:rsidRDefault="00000000">
      <w:pPr>
        <w:pStyle w:val="BodyText"/>
      </w:pPr>
      <w:r>
        <w:rPr>
          <w:b/>
          <w:bCs/>
        </w:rPr>
        <w:t>Page 331</w:t>
      </w:r>
    </w:p>
    <w:p w14:paraId="3AEF0828" w14:textId="77777777" w:rsidR="00FC59D4"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7F18C4CA" w14:textId="77777777" w:rsidR="00FC59D4"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7442668D" w14:textId="77777777" w:rsidR="00FC59D4"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32652217" w14:textId="77777777" w:rsidR="00FC59D4"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6CD9915D" w14:textId="77777777" w:rsidR="00FC59D4"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71AA81C9" w14:textId="77777777" w:rsidR="00FC59D4" w:rsidRDefault="00000000">
      <w:pPr>
        <w:pStyle w:val="BodyText"/>
      </w:pPr>
      <w:r>
        <w:rPr>
          <w:b/>
          <w:bCs/>
        </w:rPr>
        <w:t>Page 332</w:t>
      </w:r>
    </w:p>
    <w:p w14:paraId="3541F687" w14:textId="77777777" w:rsidR="00FC59D4"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3E9B7248" w14:textId="77777777" w:rsidR="00FC59D4"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6C7C1ACE" w14:textId="77777777" w:rsidR="00FC59D4" w:rsidRDefault="00000000">
      <w:pPr>
        <w:pStyle w:val="BodyText"/>
      </w:pPr>
      <w:r>
        <w:t>Some honor has been taken from certain souls, and this matter has been recorded in the divine Book by the Supreme Pen. Every fair-minded and insightful person testifies to this.</w:t>
      </w:r>
    </w:p>
    <w:p w14:paraId="701D4B31" w14:textId="77777777" w:rsidR="00FC59D4"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2EDA8878" w14:textId="77777777" w:rsidR="00FC59D4" w:rsidRDefault="00000000">
      <w:pPr>
        <w:pStyle w:val="BodyText"/>
      </w:pPr>
      <w:r>
        <w:rPr>
          <w:b/>
          <w:bCs/>
        </w:rPr>
        <w:t>Page 333</w:t>
      </w:r>
    </w:p>
    <w:p w14:paraId="10B22C34" w14:textId="77777777" w:rsidR="00FC59D4"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1E567ABE" w14:textId="77777777" w:rsidR="00FC59D4" w:rsidRDefault="00000000">
      <w:pPr>
        <w:pStyle w:val="BodyText"/>
      </w:pPr>
      <w:r>
        <w:t>As for what you mentioned about presenting the mentioned supplication to Him at a specified time, it was again presented before the Face. This is what was revealed in response once more:</w:t>
      </w:r>
    </w:p>
    <w:p w14:paraId="76AF992C" w14:textId="77777777" w:rsidR="00FC59D4"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49941822" w14:textId="77777777" w:rsidR="00FC59D4"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516EA099" w14:textId="77777777" w:rsidR="00FC59D4" w:rsidRDefault="00000000">
      <w:pPr>
        <w:pStyle w:val="BodyText"/>
      </w:pPr>
      <w:r>
        <w:rPr>
          <w:b/>
          <w:bCs/>
        </w:rPr>
        <w:t>Page 334</w:t>
      </w:r>
    </w:p>
    <w:p w14:paraId="1C13FC07" w14:textId="77777777" w:rsidR="00FC59D4"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45B86857" w14:textId="77777777" w:rsidR="00FC59D4"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4E87BC9A" w14:textId="77777777" w:rsidR="00FC59D4"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485B4878" w14:textId="77777777" w:rsidR="00FC59D4" w:rsidRDefault="00000000">
      <w:pPr>
        <w:pStyle w:val="BodyText"/>
      </w:pPr>
      <w:r>
        <w:rPr>
          <w:b/>
          <w:bCs/>
        </w:rPr>
        <w:lastRenderedPageBreak/>
        <w:t>Page 335</w:t>
      </w:r>
    </w:p>
    <w:p w14:paraId="70F80C57" w14:textId="77777777" w:rsidR="00FC59D4"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76FE6342" w14:textId="77777777" w:rsidR="00FC59D4"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1832CC59" w14:textId="77777777" w:rsidR="00FC59D4" w:rsidRDefault="00000000">
      <w:pPr>
        <w:pStyle w:val="BodyText"/>
      </w:pPr>
      <w:r>
        <w:t>Today, steadfast souls must speak in ways that draw hearts and engage in universal proclamation.</w:t>
      </w:r>
    </w:p>
    <w:p w14:paraId="6FD61F10" w14:textId="77777777" w:rsidR="00FC59D4" w:rsidRDefault="00000000">
      <w:pPr>
        <w:pStyle w:val="BodyText"/>
      </w:pPr>
      <w:r>
        <w:rPr>
          <w:b/>
          <w:bCs/>
        </w:rPr>
        <w:t>Page 336</w:t>
      </w:r>
    </w:p>
    <w:p w14:paraId="04729384" w14:textId="77777777" w:rsidR="00FC59D4"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3A91D53E" w14:textId="77777777" w:rsidR="00FC59D4"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07AE7E66" w14:textId="77777777" w:rsidR="00FC59D4"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4C33BE7C" w14:textId="77777777" w:rsidR="00FC59D4" w:rsidRDefault="00000000">
      <w:pPr>
        <w:pStyle w:val="BodyText"/>
      </w:pPr>
      <w:r>
        <w:t>These are compassionate counsels and goodly admonitions from the Beloved of existence.</w:t>
      </w:r>
    </w:p>
    <w:p w14:paraId="781F740F" w14:textId="77777777" w:rsidR="00FC59D4" w:rsidRDefault="00000000">
      <w:pPr>
        <w:pStyle w:val="BodyText"/>
      </w:pPr>
      <w:r>
        <w:rPr>
          <w:b/>
          <w:bCs/>
        </w:rPr>
        <w:t>Page 337</w:t>
      </w:r>
    </w:p>
    <w:p w14:paraId="69B45B8F" w14:textId="77777777" w:rsidR="00FC59D4"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47295D62" w14:textId="77777777" w:rsidR="00FC59D4"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18F049AD" w14:textId="77777777" w:rsidR="00FC59D4" w:rsidRDefault="00000000">
      <w:pPr>
        <w:pStyle w:val="BodyText"/>
      </w:pPr>
      <w:r>
        <w:lastRenderedPageBreak/>
        <w:t>It is not our station to pronounce laws before receiving the command. His decree is to be obeyed, and, God willing, we are among the obedient, the submissive, and the assured.</w:t>
      </w:r>
    </w:p>
    <w:p w14:paraId="554739DA" w14:textId="77777777" w:rsidR="00FC59D4" w:rsidRDefault="00000000">
      <w:pPr>
        <w:pStyle w:val="BodyText"/>
      </w:pPr>
      <w:r>
        <w:t>Regarding those souls you mentioned who were seized and imprisoned, their names were presented in the most exalted, sanctified, and holy station.</w:t>
      </w:r>
    </w:p>
    <w:p w14:paraId="28834F64" w14:textId="77777777" w:rsidR="00FC59D4" w:rsidRDefault="00000000">
      <w:pPr>
        <w:pStyle w:val="BodyText"/>
      </w:pPr>
      <w:r>
        <w:rPr>
          <w:b/>
          <w:bCs/>
        </w:rPr>
        <w:t>Page 338</w:t>
      </w:r>
    </w:p>
    <w:p w14:paraId="50897815" w14:textId="77777777" w:rsidR="00FC59D4" w:rsidRDefault="00000000">
      <w:pPr>
        <w:pStyle w:val="BodyText"/>
      </w:pPr>
      <w:r>
        <w:t>This is what the tongue of grandeur has uttered:</w:t>
      </w:r>
    </w:p>
    <w:p w14:paraId="44D0A5C7" w14:textId="77777777" w:rsidR="00FC59D4"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1374AF91" w14:textId="77777777" w:rsidR="00FC59D4"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7E801335" w14:textId="77777777" w:rsidR="00FC59D4"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126DC7AD" w14:textId="77777777" w:rsidR="00FC59D4"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1891EF39" w14:textId="77777777" w:rsidR="00FC59D4" w:rsidRDefault="00000000">
      <w:pPr>
        <w:pStyle w:val="BodyText"/>
      </w:pPr>
      <w:r>
        <w:t>“O friends, what has befallen you is what befell the Essence of Truth Himself.”</w:t>
      </w:r>
    </w:p>
    <w:p w14:paraId="31931A1A" w14:textId="77777777" w:rsidR="00FC59D4" w:rsidRDefault="00000000">
      <w:pPr>
        <w:pStyle w:val="BodyText"/>
      </w:pPr>
      <w:r>
        <w:rPr>
          <w:b/>
          <w:bCs/>
        </w:rPr>
        <w:t>Page 339</w:t>
      </w:r>
    </w:p>
    <w:p w14:paraId="735D1A5A" w14:textId="77777777" w:rsidR="00FC59D4"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55C8F6C4" w14:textId="77777777" w:rsidR="00FC59D4"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19AF91A6" w14:textId="77777777" w:rsidR="00FC59D4"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7F735BFA" w14:textId="77777777" w:rsidR="00FC59D4"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079C7B63" w14:textId="77777777" w:rsidR="00FC59D4" w:rsidRDefault="00000000">
      <w:pPr>
        <w:pStyle w:val="BodyText"/>
      </w:pPr>
      <w:r>
        <w:t>The counsel of this Oppressed One is that you do not relinquish this lofty and exalted station.</w:t>
      </w:r>
    </w:p>
    <w:p w14:paraId="1936384B" w14:textId="77777777" w:rsidR="00FC59D4" w:rsidRDefault="00000000">
      <w:pPr>
        <w:pStyle w:val="BodyText"/>
      </w:pPr>
      <w:r>
        <w:rPr>
          <w:b/>
          <w:bCs/>
        </w:rPr>
        <w:t>Page 340</w:t>
      </w:r>
    </w:p>
    <w:p w14:paraId="501A58FB" w14:textId="77777777" w:rsidR="00FC59D4" w:rsidRDefault="00000000">
      <w:pPr>
        <w:pStyle w:val="BodyText"/>
      </w:pPr>
      <w:r>
        <w:t>Never abandon the qualities of humanity. Leave the behavior and habits of beasts and wild animals to their kind. Listen and do not speak unnecessarily. Give without seeking to take.</w:t>
      </w:r>
    </w:p>
    <w:p w14:paraId="1DD476D1" w14:textId="77777777" w:rsidR="00FC59D4"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7ADEFD66" w14:textId="77777777" w:rsidR="00FC59D4"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57AC2B36" w14:textId="77777777" w:rsidR="00FC59D4"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0302ABE2" w14:textId="77777777" w:rsidR="00FC59D4" w:rsidRDefault="00000000">
      <w:pPr>
        <w:pStyle w:val="BodyText"/>
      </w:pPr>
      <w:r>
        <w:rPr>
          <w:b/>
          <w:bCs/>
        </w:rPr>
        <w:t>Page 341</w:t>
      </w:r>
    </w:p>
    <w:p w14:paraId="1888BAD8" w14:textId="77777777" w:rsidR="00FC59D4" w:rsidRDefault="00000000">
      <w:pPr>
        <w:pStyle w:val="BodyText"/>
      </w:pPr>
      <w:r>
        <w:t>The souls who have ascended from among you to the Most Exalted Horizon have attained an honor and bounty that all the worlds are powerless and incapable of comprehending.</w:t>
      </w:r>
    </w:p>
    <w:p w14:paraId="5074BDB9" w14:textId="77777777" w:rsidR="00FC59D4"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299F371A" w14:textId="77777777" w:rsidR="00FC59D4"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5C11B291" w14:textId="77777777" w:rsidR="00FC59D4"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2DFC4183" w14:textId="77777777" w:rsidR="00FC59D4" w:rsidRDefault="00000000">
      <w:pPr>
        <w:pStyle w:val="BodyText"/>
      </w:pPr>
      <w:r>
        <w:t>I bear witness that you believed in God when every polytheist in doubt denied Him.</w:t>
      </w:r>
    </w:p>
    <w:p w14:paraId="416A1A74" w14:textId="77777777" w:rsidR="00FC59D4" w:rsidRDefault="00000000">
      <w:pPr>
        <w:pStyle w:val="BodyText"/>
      </w:pPr>
      <w:r>
        <w:rPr>
          <w:b/>
          <w:bCs/>
        </w:rPr>
        <w:lastRenderedPageBreak/>
        <w:t>Page 342</w:t>
      </w:r>
    </w:p>
    <w:p w14:paraId="1E85A225" w14:textId="77777777" w:rsidR="00FC59D4" w:rsidRDefault="00000000">
      <w:pPr>
        <w:pStyle w:val="Heading2"/>
      </w:pPr>
      <w:bookmarkStart w:id="986" w:name="X308f32745bc7851d09ce5e8a24de2b2f7c3c41e"/>
      <w:bookmarkEnd w:id="983"/>
      <w:bookmarkEnd w:id="984"/>
      <w:bookmarkEnd w:id="985"/>
      <w:r>
        <w:t>BH02045 (Some unreadable sections, not sure where it starts)</w:t>
      </w:r>
    </w:p>
    <w:p w14:paraId="07AA1C4B" w14:textId="77777777" w:rsidR="00FC59D4"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240C1B3A" w14:textId="77777777" w:rsidR="00FC59D4" w:rsidRDefault="00000000">
      <w:pPr>
        <w:pStyle w:val="BodyText"/>
      </w:pPr>
      <w:r>
        <w:t>Thus did the Cock of the Throne crow, and the Dove of Justice coo, when oppression encompassed those in the realms.</w:t>
      </w:r>
    </w:p>
    <w:p w14:paraId="7F7D3976" w14:textId="77777777" w:rsidR="00FC59D4"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02126952" w14:textId="77777777" w:rsidR="00FC59D4"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175F0F3C" w14:textId="77777777" w:rsidR="00FC59D4" w:rsidRDefault="00000000">
      <w:pPr>
        <w:pStyle w:val="BodyText"/>
      </w:pPr>
      <w:r>
        <w:rPr>
          <w:b/>
          <w:bCs/>
        </w:rPr>
        <w:t>Page 343</w:t>
      </w:r>
    </w:p>
    <w:p w14:paraId="34D83D3A" w14:textId="77777777" w:rsidR="00FC59D4"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66B1AF09" w14:textId="77777777" w:rsidR="00FC59D4"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4994EBB9" w14:textId="77777777" w:rsidR="00FC59D4"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7123F0EB" w14:textId="77777777" w:rsidR="00FC59D4" w:rsidRDefault="00000000">
      <w:pPr>
        <w:pStyle w:val="BodyText"/>
      </w:pPr>
      <w:r>
        <w:t>This humble one requests that, on my behalf, you convey greetings and blessings to them and all the friends in that land.</w:t>
      </w:r>
    </w:p>
    <w:p w14:paraId="0ADE69FA" w14:textId="77777777" w:rsidR="00FC59D4" w:rsidRDefault="00000000">
      <w:pPr>
        <w:pStyle w:val="BodyText"/>
      </w:pPr>
      <w:r>
        <w:rPr>
          <w:b/>
          <w:bCs/>
        </w:rPr>
        <w:t>Page 344</w:t>
      </w:r>
    </w:p>
    <w:p w14:paraId="11944004" w14:textId="77777777" w:rsidR="00FC59D4"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7F6882A9" w14:textId="77777777" w:rsidR="00FC59D4" w:rsidRDefault="00000000">
      <w:pPr>
        <w:pStyle w:val="BodyText"/>
      </w:pPr>
      <w:r>
        <w:t>Servant, 4th Rajab, 98. (June 1881)</w:t>
      </w:r>
    </w:p>
    <w:p w14:paraId="676989D9" w14:textId="77777777" w:rsidR="00FC59D4"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56DA3ECB" w14:textId="77777777" w:rsidR="00FC59D4"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0DA7E058" w14:textId="77777777" w:rsidR="00FC59D4" w:rsidRDefault="00000000">
      <w:pPr>
        <w:pStyle w:val="BodyText"/>
      </w:pPr>
      <w:r>
        <w:t>May renewed greetings and blessings from this humble one, by the grace of Your Honor, reach each of the esteemed ones and beloved friends. Glory and praise upon Your Honor and upon them.</w:t>
      </w:r>
    </w:p>
    <w:p w14:paraId="7C564756" w14:textId="77777777" w:rsidR="00FC59D4" w:rsidRDefault="00000000">
      <w:pPr>
        <w:pStyle w:val="BodyText"/>
      </w:pPr>
      <w:r>
        <w:rPr>
          <w:b/>
          <w:bCs/>
        </w:rPr>
        <w:t>Page 345</w:t>
      </w:r>
    </w:p>
    <w:p w14:paraId="14FBB75D" w14:textId="77777777" w:rsidR="00FC59D4" w:rsidRDefault="00000000">
      <w:pPr>
        <w:pStyle w:val="Heading2"/>
      </w:pPr>
      <w:bookmarkStart w:id="987" w:name="bh00323-natural"/>
      <w:bookmarkEnd w:id="986"/>
      <w:r>
        <w:t>BH00323 (Natural)</w:t>
      </w:r>
    </w:p>
    <w:p w14:paraId="17B62DD9" w14:textId="77777777" w:rsidR="00FC59D4" w:rsidRDefault="00000000">
      <w:pPr>
        <w:pStyle w:val="FirstParagraph"/>
      </w:pPr>
      <w:r>
        <w:rPr>
          <w:b/>
          <w:bCs/>
        </w:rPr>
        <w:t>In the Name of Our Lord, the Most Holy, the Most Great, the Most Exalted, the Most Glorious</w:t>
      </w:r>
    </w:p>
    <w:p w14:paraId="4309A71D" w14:textId="77777777" w:rsidR="00FC59D4"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645CCFBC" w14:textId="77777777" w:rsidR="00FC59D4"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579A5515" w14:textId="77777777" w:rsidR="00FC59D4" w:rsidRDefault="00000000">
      <w:pPr>
        <w:pStyle w:val="BodyText"/>
      </w:pPr>
      <w:r>
        <w:t>He is the Almighty, whose strength was not weakened by the might of rulers and powers, nor was He hindered…</w:t>
      </w:r>
    </w:p>
    <w:p w14:paraId="56BEF526" w14:textId="77777777" w:rsidR="00FC59D4" w:rsidRDefault="00000000">
      <w:pPr>
        <w:pStyle w:val="BodyText"/>
      </w:pPr>
      <w:r>
        <w:rPr>
          <w:b/>
          <w:bCs/>
        </w:rPr>
        <w:t>Page 346</w:t>
      </w:r>
    </w:p>
    <w:p w14:paraId="76CF8992" w14:textId="77777777" w:rsidR="00FC59D4"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12DD8CEB" w14:textId="77777777" w:rsidR="00FC59D4"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5873D5FB" w14:textId="77777777" w:rsidR="00FC59D4"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6EE4EA61" w14:textId="77777777" w:rsidR="00FC59D4" w:rsidRDefault="00000000">
      <w:pPr>
        <w:pStyle w:val="BodyText"/>
      </w:pPr>
      <w:r>
        <w:lastRenderedPageBreak/>
        <w:t>They acknowledged what God acknowledged in His days and were enraptured by what enraptured God when He established Himself upon His throne.</w:t>
      </w:r>
    </w:p>
    <w:p w14:paraId="5F00702A" w14:textId="77777777" w:rsidR="00FC59D4" w:rsidRDefault="00000000">
      <w:pPr>
        <w:pStyle w:val="BodyText"/>
      </w:pPr>
      <w:r>
        <w:t>These are the servants whose mention and praise the tongues and pens are powerless to recount.</w:t>
      </w:r>
    </w:p>
    <w:p w14:paraId="2EDBEEE0" w14:textId="77777777" w:rsidR="00FC59D4" w:rsidRDefault="00000000">
      <w:pPr>
        <w:pStyle w:val="BodyText"/>
      </w:pPr>
      <w:r>
        <w:t>The humble servant beseeches his Lord, the Mighty, the Eternal, to inscribe for him with His Supreme Pen what He has inscribed for them and to ordain for him what He has decreed for them.</w:t>
      </w:r>
    </w:p>
    <w:p w14:paraId="4667C544" w14:textId="77777777" w:rsidR="00FC59D4" w:rsidRDefault="00000000">
      <w:pPr>
        <w:pStyle w:val="BodyText"/>
      </w:pPr>
      <w:r>
        <w:rPr>
          <w:b/>
          <w:bCs/>
        </w:rPr>
        <w:t>Page 347</w:t>
      </w:r>
    </w:p>
    <w:p w14:paraId="16079CE5" w14:textId="77777777" w:rsidR="00FC59D4"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3D1AB2D7" w14:textId="77777777" w:rsidR="00FC59D4" w:rsidRDefault="00000000">
      <w:pPr>
        <w:pStyle w:val="BodyText"/>
      </w:pPr>
      <w:r>
        <w:t>If the servant were to remember them for the duration of all realms of dominion and creation, the cord of love would not be severed, nor would the heart’s affection be depleted.</w:t>
      </w:r>
    </w:p>
    <w:p w14:paraId="444BBE0B" w14:textId="77777777" w:rsidR="00FC59D4"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28C680F7" w14:textId="77777777" w:rsidR="00FC59D4" w:rsidRDefault="00000000">
      <w:pPr>
        <w:pStyle w:val="BodyText"/>
      </w:pPr>
      <w:r>
        <w:t>It was proclaimed long ago that believers cannot be fully described. These are the ones who drank the wine of the Bayán and spent all they had in the path of the All-Merciful with fervor and longing.</w:t>
      </w:r>
    </w:p>
    <w:p w14:paraId="624E5CD2" w14:textId="77777777" w:rsidR="00FC59D4" w:rsidRDefault="00000000">
      <w:pPr>
        <w:pStyle w:val="BodyText"/>
      </w:pPr>
      <w:r>
        <w:t>The supreme concourse is adorned by them. This is testified by the Lord of Names and Creator of the heavens, and behind Him, every fair-minded and discerning soul bears witness.</w:t>
      </w:r>
    </w:p>
    <w:p w14:paraId="734BBD00" w14:textId="77777777" w:rsidR="00FC59D4"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3B9EAB9A" w14:textId="77777777" w:rsidR="00FC59D4" w:rsidRDefault="00000000">
      <w:pPr>
        <w:pStyle w:val="BodyText"/>
      </w:pPr>
      <w:r>
        <w:rPr>
          <w:b/>
          <w:bCs/>
        </w:rPr>
        <w:t>Page 348</w:t>
      </w:r>
    </w:p>
    <w:p w14:paraId="5129FD80" w14:textId="77777777" w:rsidR="00FC59D4" w:rsidRDefault="00000000">
      <w:pPr>
        <w:pStyle w:val="BodyText"/>
      </w:pPr>
      <w:r>
        <w:t>They are but the chirping of birds in a vast emptiness, neither having a beginning nor an end.</w:t>
      </w:r>
    </w:p>
    <w:p w14:paraId="52EEE713" w14:textId="77777777" w:rsidR="00FC59D4"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322399FF" w14:textId="77777777" w:rsidR="00FC59D4"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1AD79A2A" w14:textId="77777777" w:rsidR="00FC59D4" w:rsidRDefault="00000000">
      <w:pPr>
        <w:pStyle w:val="BodyText"/>
      </w:pPr>
      <w:r>
        <w:lastRenderedPageBreak/>
        <w:t>I recognized its contents at His presence. Then He turned toward me, and from the face of eternity spoke what the world could not comprehend.</w:t>
      </w:r>
    </w:p>
    <w:p w14:paraId="5C41FE85" w14:textId="77777777" w:rsidR="00FC59D4"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6ACE162C" w14:textId="77777777" w:rsidR="00FC59D4" w:rsidRDefault="00000000">
      <w:pPr>
        <w:pStyle w:val="BodyText"/>
      </w:pPr>
      <w:r>
        <w:rPr>
          <w:b/>
          <w:bCs/>
        </w:rPr>
        <w:t>Page 349</w:t>
      </w:r>
    </w:p>
    <w:p w14:paraId="7F35785D" w14:textId="77777777" w:rsidR="00FC59D4"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415774A8" w14:textId="77777777" w:rsidR="00FC59D4"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53232806" w14:textId="77777777" w:rsidR="00FC59D4"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06C3439A" w14:textId="77777777" w:rsidR="00FC59D4" w:rsidRDefault="00000000">
      <w:pPr>
        <w:pStyle w:val="BodyText"/>
      </w:pPr>
      <w:r>
        <w:t>“O Nabíl, it is astonishing that while We were the true supporters of the ruler and all creation, yet they regarded Us as oppressors.</w:t>
      </w:r>
    </w:p>
    <w:p w14:paraId="0C05211F" w14:textId="77777777" w:rsidR="00FC59D4" w:rsidRDefault="00000000">
      <w:pPr>
        <w:pStyle w:val="BodyText"/>
      </w:pPr>
      <w:r>
        <w:rPr>
          <w:b/>
          <w:bCs/>
        </w:rPr>
        <w:t>Page 350</w:t>
      </w:r>
    </w:p>
    <w:p w14:paraId="3BD46240" w14:textId="77777777" w:rsidR="00FC59D4" w:rsidRDefault="00000000">
      <w:pPr>
        <w:pStyle w:val="BodyText"/>
      </w:pPr>
      <w:r>
        <w:t>“They failed to recognize the true Friend in His new garment. They regarded the ocean of reformation as belonging to the corrupt and the sun of knowledge as belonging to the ignorant.</w:t>
      </w:r>
    </w:p>
    <w:p w14:paraId="5DCA0FBC" w14:textId="77777777" w:rsidR="00FC59D4"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2BCA7B03" w14:textId="77777777" w:rsidR="00FC59D4" w:rsidRDefault="00000000">
      <w:pPr>
        <w:pStyle w:val="BodyText"/>
      </w:pPr>
      <w:r>
        <w:t>‘He suffices me and suffices everything. God is the best of reckoners.’</w:t>
      </w:r>
    </w:p>
    <w:p w14:paraId="11DDE228" w14:textId="77777777" w:rsidR="00FC59D4"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0839D7A0" w14:textId="77777777" w:rsidR="00FC59D4" w:rsidRDefault="00000000">
      <w:pPr>
        <w:pStyle w:val="BodyText"/>
      </w:pPr>
      <w:r>
        <w:t>The Supreme Pen offered special solace to His Honor.</w:t>
      </w:r>
    </w:p>
    <w:p w14:paraId="2E11C65B" w14:textId="77777777" w:rsidR="00FC59D4" w:rsidRDefault="00000000">
      <w:pPr>
        <w:pStyle w:val="BodyText"/>
      </w:pPr>
      <w:r>
        <w:rPr>
          <w:b/>
          <w:bCs/>
        </w:rPr>
        <w:t>Page 351</w:t>
      </w:r>
    </w:p>
    <w:p w14:paraId="7AF3517E" w14:textId="77777777" w:rsidR="00FC59D4" w:rsidRDefault="00000000">
      <w:pPr>
        <w:pStyle w:val="BodyText"/>
      </w:pPr>
      <w:r>
        <w:lastRenderedPageBreak/>
        <w:t>Reflect on His grace, mercy, compassion, care, and kindness. In this station, I should call myself with your tongue, saying:</w:t>
      </w:r>
    </w:p>
    <w:p w14:paraId="638A5711" w14:textId="77777777" w:rsidR="00FC59D4"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4D3B1099" w14:textId="77777777" w:rsidR="00FC59D4"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6DF8AD39" w14:textId="77777777" w:rsidR="00FC59D4" w:rsidRDefault="00000000">
      <w:pPr>
        <w:pStyle w:val="BodyText"/>
      </w:pPr>
      <w:r>
        <w:rPr>
          <w:b/>
          <w:bCs/>
        </w:rPr>
        <w:t>Page 352</w:t>
      </w:r>
    </w:p>
    <w:p w14:paraId="781A5645" w14:textId="77777777" w:rsidR="00FC59D4" w:rsidRDefault="00000000">
      <w:pPr>
        <w:pStyle w:val="BodyText"/>
      </w:pPr>
      <w:r>
        <w:t>…and presents it at the Most Holy Court and responds in detail. The All-Knowing bears witness to this. In previous travels, whenever a letter arrived from that Beloved, a reply was written and sent.</w:t>
      </w:r>
    </w:p>
    <w:p w14:paraId="256C8AEE" w14:textId="77777777" w:rsidR="00FC59D4"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501A9BA9" w14:textId="77777777" w:rsidR="00FC59D4"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27D27C03" w14:textId="77777777" w:rsidR="00FC59D4" w:rsidRDefault="00000000">
      <w:pPr>
        <w:pStyle w:val="BodyText"/>
      </w:pPr>
      <w:r>
        <w:t>We have mentioned in many Tablets that this land is the Most Great Prison. When this mention spread, We adorned it with other names. Verily, your Lord is the Almighty, the Omnipotent.</w:t>
      </w:r>
    </w:p>
    <w:p w14:paraId="50EC3BDB" w14:textId="77777777" w:rsidR="00FC59D4"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11C12650" w14:textId="77777777" w:rsidR="00FC59D4" w:rsidRDefault="00000000">
      <w:pPr>
        <w:pStyle w:val="BodyText"/>
      </w:pPr>
      <w:r>
        <w:t>O Nabíl, I was filled with joy when I heard that you had no place left on earth, and I was delighted to see you cast out in My name among My servants.</w:t>
      </w:r>
    </w:p>
    <w:p w14:paraId="39E7982A" w14:textId="77777777" w:rsidR="00FC59D4" w:rsidRDefault="00000000">
      <w:pPr>
        <w:pStyle w:val="BodyText"/>
      </w:pPr>
      <w:r>
        <w:rPr>
          <w:b/>
          <w:bCs/>
        </w:rPr>
        <w:t>Page 353</w:t>
      </w:r>
    </w:p>
    <w:p w14:paraId="04C55994" w14:textId="77777777" w:rsidR="00FC59D4" w:rsidRDefault="00000000">
      <w:pPr>
        <w:pStyle w:val="BodyText"/>
      </w:pPr>
      <w:r>
        <w:t>By God’s life, the tongue of bounty remembers you and recalls what has befallen you on His Straight Path. Verily, He has chosen for you what He chose for Himself.</w:t>
      </w:r>
    </w:p>
    <w:p w14:paraId="220A3FD6" w14:textId="77777777" w:rsidR="00FC59D4"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7E3FA9A3" w14:textId="77777777" w:rsidR="00FC59D4"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6B5BDB8E" w14:textId="77777777" w:rsidR="00FC59D4" w:rsidRDefault="00000000">
      <w:pPr>
        <w:pStyle w:val="BodyText"/>
      </w:pPr>
      <w:r>
        <w:t>We counsel them to love the world and to promote that which exalts the Cause of God, the Sovereign, the Almighty, the Praiseworthy.</w:t>
      </w:r>
    </w:p>
    <w:p w14:paraId="3E02D4D7" w14:textId="77777777" w:rsidR="00FC59D4"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0DAC187F" w14:textId="77777777" w:rsidR="00FC59D4" w:rsidRDefault="00000000">
      <w:pPr>
        <w:pStyle w:val="BodyText"/>
      </w:pPr>
      <w:r>
        <w:t xml:space="preserve">Say: </w:t>
      </w:r>
      <w:r>
        <w:rPr>
          <w:i/>
          <w:iCs/>
        </w:rPr>
        <w:t>“By God, the Mother Book has appeared, speaking from the highest station: ‘There is no God but Me, the All-Knowing, the Wise.’</w:t>
      </w:r>
    </w:p>
    <w:p w14:paraId="1E347231" w14:textId="77777777" w:rsidR="00FC59D4" w:rsidRDefault="00000000">
      <w:pPr>
        <w:pStyle w:val="BodyText"/>
      </w:pPr>
      <w:r>
        <w:t>Today, all those who have partaken of the sealed wine under the name ‘Qayyúm’ are remembered before the Throne. Convey My greetings to all from the Oppressed One.</w:t>
      </w:r>
    </w:p>
    <w:p w14:paraId="5D0D822A" w14:textId="77777777" w:rsidR="00FC59D4" w:rsidRDefault="00000000">
      <w:pPr>
        <w:pStyle w:val="BodyText"/>
      </w:pPr>
      <w:r>
        <w:rPr>
          <w:b/>
          <w:bCs/>
        </w:rPr>
        <w:t>Page 354</w:t>
      </w:r>
    </w:p>
    <w:p w14:paraId="6A476038" w14:textId="77777777" w:rsidR="00FC59D4"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4F4331D0" w14:textId="77777777" w:rsidR="00FC59D4"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5FDAE0DC" w14:textId="77777777" w:rsidR="00FC59D4"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6AF15221" w14:textId="77777777" w:rsidR="00FC59D4" w:rsidRDefault="00000000">
      <w:pPr>
        <w:pStyle w:val="BodyText"/>
      </w:pPr>
      <w:r>
        <w:t>Reflect on the names Há and Há, who outwardly were associated with Truth. Their inner matter is evident and clear. Raqshá and the wolf strove with utmost tyranny to extinguish those two lights…</w:t>
      </w:r>
    </w:p>
    <w:p w14:paraId="46E89FA5" w14:textId="77777777" w:rsidR="00FC59D4" w:rsidRDefault="00000000">
      <w:pPr>
        <w:pStyle w:val="BodyText"/>
      </w:pPr>
      <w:r>
        <w:rPr>
          <w:b/>
          <w:bCs/>
        </w:rPr>
        <w:t>Page 355</w:t>
      </w:r>
    </w:p>
    <w:p w14:paraId="654146E5" w14:textId="77777777" w:rsidR="00FC59D4"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1449A3C0" w14:textId="77777777" w:rsidR="00FC59D4" w:rsidRDefault="00000000">
      <w:pPr>
        <w:pStyle w:val="BodyText"/>
      </w:pPr>
      <w:r>
        <w:t>Reflect on this wondrous and sweet word revealed on various occasions by the Supreme Pen:</w:t>
      </w:r>
    </w:p>
    <w:p w14:paraId="681BA715" w14:textId="77777777" w:rsidR="00FC59D4" w:rsidRDefault="00000000">
      <w:pPr>
        <w:pStyle w:val="BodyText"/>
      </w:pPr>
      <w:r>
        <w:rPr>
          <w:i/>
          <w:iCs/>
        </w:rPr>
        <w:t>“True glory is not for the one who loves his country but for the one who loves the world.”</w:t>
      </w:r>
    </w:p>
    <w:p w14:paraId="07E5C286" w14:textId="77777777" w:rsidR="00FC59D4" w:rsidRDefault="00000000">
      <w:pPr>
        <w:pStyle w:val="BodyText"/>
      </w:pPr>
      <w:r>
        <w:lastRenderedPageBreak/>
        <w:t>Humankind was not created for strife, corruption, or contention. By My life, the matter is mighty and of great significance.</w:t>
      </w:r>
    </w:p>
    <w:p w14:paraId="146445C1" w14:textId="77777777" w:rsidR="00FC59D4" w:rsidRDefault="00000000">
      <w:pPr>
        <w:pStyle w:val="BodyText"/>
      </w:pPr>
      <w:r>
        <w:t>If these stations were fully detailed, no Tablets would suffice.</w:t>
      </w:r>
    </w:p>
    <w:p w14:paraId="65D4C3FE" w14:textId="77777777" w:rsidR="00FC59D4" w:rsidRDefault="00000000">
      <w:pPr>
        <w:pStyle w:val="BodyText"/>
      </w:pPr>
      <w:r>
        <w:t>O Muḥammad, be a refreshing water for the lands of existence, a guide for the lost, and a comfort for the distressed.</w:t>
      </w:r>
    </w:p>
    <w:p w14:paraId="2E6FE109" w14:textId="77777777" w:rsidR="00FC59D4"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1518D01E" w14:textId="77777777" w:rsidR="00FC59D4"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73F4CB10" w14:textId="77777777" w:rsidR="00FC59D4" w:rsidRDefault="00000000">
      <w:pPr>
        <w:pStyle w:val="BodyText"/>
      </w:pPr>
      <w:r>
        <w:rPr>
          <w:b/>
          <w:bCs/>
        </w:rPr>
        <w:t>Page 356</w:t>
      </w:r>
    </w:p>
    <w:p w14:paraId="111F1F8C" w14:textId="77777777" w:rsidR="00FC59D4"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720A05B6" w14:textId="77777777" w:rsidR="00FC59D4" w:rsidRDefault="00000000">
      <w:pPr>
        <w:pStyle w:val="BodyText"/>
      </w:pPr>
      <w:r>
        <w:t>O company of the purified, recognize your stations, ranks, and positions in the sight of God, your Creator, your Maker, your Sustainer, your Beloved, and the One who gives you life.</w:t>
      </w:r>
    </w:p>
    <w:p w14:paraId="058A1EBE" w14:textId="77777777" w:rsidR="00FC59D4" w:rsidRDefault="00000000">
      <w:pPr>
        <w:pStyle w:val="BodyText"/>
      </w:pPr>
      <w:r>
        <w:t>We counsel you in the end with the wisdom revealed by the All-Merciful in many Tablets. Glory be upon you and them from God, the Sovereign of the beginning and the end.</w:t>
      </w:r>
    </w:p>
    <w:p w14:paraId="1ECA09CF" w14:textId="77777777" w:rsidR="00FC59D4"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47E7192C" w14:textId="77777777" w:rsidR="00FC59D4" w:rsidRDefault="00000000">
      <w:pPr>
        <w:pStyle w:val="BodyText"/>
      </w:pPr>
      <w:r>
        <w:rPr>
          <w:b/>
          <w:bCs/>
        </w:rPr>
        <w:t>Page 357</w:t>
      </w:r>
    </w:p>
    <w:p w14:paraId="07BD9810" w14:textId="77777777" w:rsidR="00FC59D4"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0F7F4095" w14:textId="77777777" w:rsidR="00FC59D4"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1FDD5266" w14:textId="77777777" w:rsidR="00FC59D4"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08AEC45C" w14:textId="77777777" w:rsidR="00FC59D4" w:rsidRDefault="00000000">
      <w:pPr>
        <w:pStyle w:val="BodyText"/>
      </w:pPr>
      <w:r>
        <w:rPr>
          <w:b/>
          <w:bCs/>
        </w:rPr>
        <w:t>Page 358</w:t>
      </w:r>
    </w:p>
    <w:p w14:paraId="33AFC4D4" w14:textId="77777777" w:rsidR="00FC59D4" w:rsidRDefault="00000000">
      <w:pPr>
        <w:pStyle w:val="BodyText"/>
      </w:pPr>
      <w:r>
        <w:t>And upon all who approach with a pure heart and seek the Ultimate Beloved. Praise be to God, the Lord of all worlds.</w:t>
      </w:r>
    </w:p>
    <w:p w14:paraId="791ED6D3" w14:textId="77777777" w:rsidR="00FC59D4" w:rsidRDefault="00000000">
      <w:pPr>
        <w:pStyle w:val="BodyText"/>
      </w:pPr>
      <w:r>
        <w:t>Servant, 2nd Sha’bán, year 97. (July 1880)</w:t>
      </w:r>
    </w:p>
    <w:p w14:paraId="2F244661" w14:textId="77777777" w:rsidR="00FC59D4" w:rsidRDefault="00000000">
      <w:pPr>
        <w:pStyle w:val="Heading2"/>
      </w:pPr>
      <w:bookmarkStart w:id="988" w:name="bh00141-natural"/>
      <w:bookmarkEnd w:id="987"/>
      <w:r>
        <w:t>BH00141 (Natural)</w:t>
      </w:r>
    </w:p>
    <w:p w14:paraId="1DACB61B" w14:textId="77777777" w:rsidR="00FC59D4" w:rsidRDefault="00000000">
      <w:pPr>
        <w:pStyle w:val="FirstParagraph"/>
      </w:pPr>
      <w:r>
        <w:rPr>
          <w:b/>
          <w:bCs/>
        </w:rPr>
        <w:t>He is God, exalted is His greatness and power.</w:t>
      </w:r>
    </w:p>
    <w:p w14:paraId="05D2EC80" w14:textId="77777777" w:rsidR="00FC59D4"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07C790F1" w14:textId="77777777" w:rsidR="00FC59D4"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0E102800" w14:textId="77777777" w:rsidR="00FC59D4"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1CDB2F31" w14:textId="77777777" w:rsidR="00FC59D4" w:rsidRDefault="00000000">
      <w:pPr>
        <w:pStyle w:val="BodyText"/>
      </w:pPr>
      <w:r>
        <w:t>Blessed are the souls who have freed themselves from the world and its people and turned to the eternal divine fountain.</w:t>
      </w:r>
    </w:p>
    <w:p w14:paraId="1FAE1E34" w14:textId="77777777" w:rsidR="00FC59D4" w:rsidRDefault="00000000">
      <w:pPr>
        <w:pStyle w:val="BodyText"/>
      </w:pPr>
      <w:r>
        <w:rPr>
          <w:b/>
          <w:bCs/>
        </w:rPr>
        <w:t>Page 359</w:t>
      </w:r>
    </w:p>
    <w:p w14:paraId="75C97B97" w14:textId="77777777" w:rsidR="00FC59D4"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4D9753BB" w14:textId="77777777" w:rsidR="00FC59D4" w:rsidRDefault="00000000">
      <w:pPr>
        <w:pStyle w:val="BodyText"/>
      </w:pPr>
      <w:r>
        <w:t>The abasement of people has reached such depths that they take shards instead of pearls and place darkness in the rank of light.</w:t>
      </w:r>
    </w:p>
    <w:p w14:paraId="4173FAC9" w14:textId="77777777" w:rsidR="00FC59D4"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1968C04C" w14:textId="77777777" w:rsidR="00FC59D4"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62A5DDD4" w14:textId="77777777" w:rsidR="00FC59D4"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103BED07" w14:textId="77777777" w:rsidR="00FC59D4" w:rsidRDefault="00000000">
      <w:pPr>
        <w:pStyle w:val="BodyText"/>
      </w:pPr>
      <w:r>
        <w:rPr>
          <w:b/>
          <w:bCs/>
        </w:rPr>
        <w:t>Page 360</w:t>
      </w:r>
    </w:p>
    <w:p w14:paraId="6600E54E" w14:textId="77777777" w:rsidR="00FC59D4" w:rsidRDefault="00000000">
      <w:pPr>
        <w:pStyle w:val="BodyText"/>
      </w:pPr>
      <w:r>
        <w:t>You have manifested power and might to such an extent that You have made the prison land into the Supreme Paradise for Your loved ones, its abasement into honor for Your chosen ones.</w:t>
      </w:r>
    </w:p>
    <w:p w14:paraId="4B69D147" w14:textId="77777777" w:rsidR="00FC59D4"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358E78DF" w14:textId="77777777" w:rsidR="00FC59D4" w:rsidRDefault="00000000">
      <w:pPr>
        <w:pStyle w:val="BodyText"/>
      </w:pPr>
      <w:r>
        <w:t>Yet despite all this, I see them heedless and asleep, or even dead.</w:t>
      </w:r>
    </w:p>
    <w:p w14:paraId="35BFC1F4" w14:textId="77777777" w:rsidR="00FC59D4"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1880774C" w14:textId="77777777" w:rsidR="00FC59D4"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136D674B" w14:textId="77777777" w:rsidR="00FC59D4"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67206310" w14:textId="77777777" w:rsidR="00FC59D4" w:rsidRDefault="00000000">
      <w:pPr>
        <w:pStyle w:val="BodyText"/>
      </w:pPr>
      <w:r>
        <w:rPr>
          <w:b/>
          <w:bCs/>
        </w:rPr>
        <w:t>Page 361</w:t>
      </w:r>
    </w:p>
    <w:p w14:paraId="60854D34" w14:textId="77777777" w:rsidR="00FC59D4"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74EFAF69" w14:textId="77777777" w:rsidR="00FC59D4"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2A294216" w14:textId="77777777" w:rsidR="00FC59D4"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0BD9120C" w14:textId="77777777" w:rsidR="00FC59D4" w:rsidRDefault="00000000">
      <w:pPr>
        <w:pStyle w:val="BodyText"/>
      </w:pPr>
      <w:r>
        <w:rPr>
          <w:b/>
          <w:bCs/>
        </w:rPr>
        <w:t>Page 362</w:t>
      </w:r>
    </w:p>
    <w:p w14:paraId="219617D9" w14:textId="77777777" w:rsidR="00FC59D4" w:rsidRDefault="00000000">
      <w:pPr>
        <w:pStyle w:val="BodyText"/>
      </w:pPr>
      <w:r>
        <w:t>In all circumstances, with countless tongues, one must offer gratitude, for without deserving, He has granted what is withheld from and inaccessible to all others.</w:t>
      </w:r>
    </w:p>
    <w:p w14:paraId="161DB03C" w14:textId="77777777" w:rsidR="00FC59D4" w:rsidRDefault="00000000">
      <w:pPr>
        <w:pStyle w:val="BodyText"/>
      </w:pPr>
      <w:r>
        <w:lastRenderedPageBreak/>
        <w:t>Had it not been for His call and the appearance of His messenger, who would have attained the word “Yes”? Had it not been for the sun of His grace, who could have found His path?</w:t>
      </w:r>
    </w:p>
    <w:p w14:paraId="0BFE9D74" w14:textId="77777777" w:rsidR="00FC59D4" w:rsidRDefault="00000000">
      <w:pPr>
        <w:pStyle w:val="BodyText"/>
      </w:pPr>
      <w:r>
        <w:t>A thousand lives are but a small price for the servants of His court. By the Beauty of Eternity, this humble servant’s heart is filled with countless sorrows, so many that I cannot recount them all.</w:t>
      </w:r>
    </w:p>
    <w:p w14:paraId="41EB32B3" w14:textId="77777777" w:rsidR="00FC59D4" w:rsidRDefault="00000000">
      <w:pPr>
        <w:pStyle w:val="BodyText"/>
      </w:pPr>
      <w:r>
        <w:t>In this existence, I am as insignificant as a moth, yet the radiance of His lamp has so attracted me that I circle it and offer my life.</w:t>
      </w:r>
    </w:p>
    <w:p w14:paraId="7704C268" w14:textId="77777777" w:rsidR="00FC59D4" w:rsidRDefault="00000000">
      <w:pPr>
        <w:pStyle w:val="BodyText"/>
      </w:pPr>
      <w:r>
        <w:t>After the shining forth of the sun of truth, this servant is still alive and enduring. Even now, the time for martyrdom has passed, for all are commanded with supreme wisdom to preserve human existence.</w:t>
      </w:r>
    </w:p>
    <w:p w14:paraId="0CA317A1" w14:textId="77777777" w:rsidR="00FC59D4"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67CE3B1A" w14:textId="77777777" w:rsidR="00FC59D4" w:rsidRDefault="00000000">
      <w:pPr>
        <w:pStyle w:val="BodyText"/>
      </w:pPr>
      <w:r>
        <w:rPr>
          <w:b/>
          <w:bCs/>
        </w:rPr>
        <w:t>Page 363</w:t>
      </w:r>
    </w:p>
    <w:p w14:paraId="6DBE3673" w14:textId="77777777" w:rsidR="00FC59D4"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353BCA19" w14:textId="77777777" w:rsidR="00FC59D4" w:rsidRDefault="00000000">
      <w:pPr>
        <w:pStyle w:val="BodyText"/>
      </w:pPr>
      <w:r>
        <w:t>However, this humble servant is incapable and forbidden from expressing certain ranks and stations. Verily, He decrees as He wills, and with Him lies the decisive decree.</w:t>
      </w:r>
    </w:p>
    <w:p w14:paraId="51C4DF59" w14:textId="77777777" w:rsidR="00FC59D4" w:rsidRDefault="00000000">
      <w:pPr>
        <w:pStyle w:val="BodyText"/>
      </w:pPr>
      <w:r>
        <w:t>After reading what flowed from your pen, I turned toward the Most Holy Court, where it was all presented. Then the kingdom of the Bayán resounded with what the tongue of the All-Merciful proclaimed:</w:t>
      </w:r>
    </w:p>
    <w:p w14:paraId="08B93100" w14:textId="77777777" w:rsidR="00FC59D4"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43999468" w14:textId="77777777" w:rsidR="00FC59D4" w:rsidRDefault="00000000">
      <w:pPr>
        <w:pStyle w:val="BodyText"/>
      </w:pPr>
      <w:r>
        <w:t>Rest assured of My grace and care. Verily, He is with those He wills, remembers those who remember Him, and draws near to those who approach Him with a radiant countenance.</w:t>
      </w:r>
    </w:p>
    <w:p w14:paraId="75DF3797" w14:textId="77777777" w:rsidR="00FC59D4" w:rsidRDefault="00000000">
      <w:pPr>
        <w:pStyle w:val="BodyText"/>
      </w:pPr>
      <w:r>
        <w:rPr>
          <w:b/>
          <w:bCs/>
        </w:rPr>
        <w:t>Page 364</w:t>
      </w:r>
    </w:p>
    <w:p w14:paraId="0F648595" w14:textId="77777777" w:rsidR="00FC59D4" w:rsidRDefault="00000000">
      <w:pPr>
        <w:pStyle w:val="BodyText"/>
      </w:pPr>
      <w:r>
        <w:t>O Abú’l-Ḥasan, you have attained the verses of God time and again. Verily, your Lord is the All-Hearing, the Answerer.</w:t>
      </w:r>
    </w:p>
    <w:p w14:paraId="1E6563FF" w14:textId="77777777" w:rsidR="00FC59D4" w:rsidRDefault="00000000">
      <w:pPr>
        <w:pStyle w:val="BodyText"/>
      </w:pPr>
      <w:r>
        <w:t>God willing, in all circumstances, you will be adorned with the mantle of service to the Most Exalted. May you be illumined by the radiance of the sun of trustworthiness.</w:t>
      </w:r>
    </w:p>
    <w:p w14:paraId="32B9F053" w14:textId="77777777" w:rsidR="00FC59D4"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22456CF5" w14:textId="77777777" w:rsidR="00FC59D4" w:rsidRDefault="00000000">
      <w:pPr>
        <w:pStyle w:val="BodyText"/>
      </w:pPr>
      <w:r>
        <w:t>In your first letter, you mentioned that while gathered with the friends in the house of His Honor ’A., the blessed sacred verses were recited.</w:t>
      </w:r>
    </w:p>
    <w:p w14:paraId="5C71AD72" w14:textId="77777777" w:rsidR="00FC59D4"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1017E255" w14:textId="77777777" w:rsidR="00FC59D4" w:rsidRDefault="00000000">
      <w:pPr>
        <w:pStyle w:val="BodyText"/>
      </w:pPr>
      <w:r>
        <w:rPr>
          <w:b/>
          <w:bCs/>
        </w:rPr>
        <w:t>Page 365</w:t>
      </w:r>
    </w:p>
    <w:p w14:paraId="7F528A47" w14:textId="77777777" w:rsidR="00FC59D4" w:rsidRDefault="00000000">
      <w:pPr>
        <w:pStyle w:val="BodyText"/>
      </w:pPr>
      <w:r>
        <w:t>The servants who today are freed from doubts and illusions and united with truth are those who are most exalted in rank in the sight of God.</w:t>
      </w:r>
    </w:p>
    <w:p w14:paraId="1C8FB6DD" w14:textId="77777777" w:rsidR="00FC59D4" w:rsidRDefault="00000000">
      <w:pPr>
        <w:pStyle w:val="BodyText"/>
      </w:pPr>
      <w:r>
        <w:t>I humbly beseech God, exalted is His glory, to never deprive these servants of the wonders of His bounty.</w:t>
      </w:r>
    </w:p>
    <w:p w14:paraId="5066F382" w14:textId="77777777" w:rsidR="00FC59D4"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1898970C" w14:textId="77777777" w:rsidR="00FC59D4" w:rsidRDefault="00000000">
      <w:pPr>
        <w:pStyle w:val="BodyText"/>
      </w:pPr>
      <w:r>
        <w:t>God willing, in all circumstances, you are assisted. If you reflect, you will perceive the divine grace bestowed upon you. His confirmations are with you and will remain so.</w:t>
      </w:r>
    </w:p>
    <w:p w14:paraId="30E77284" w14:textId="77777777" w:rsidR="00FC59D4"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3A20EC8C" w14:textId="77777777" w:rsidR="00FC59D4" w:rsidRDefault="00000000">
      <w:pPr>
        <w:pStyle w:val="BodyText"/>
      </w:pPr>
      <w:r>
        <w:t>This detail was presented at the Most Holy Court, and the following was revealed:</w:t>
      </w:r>
    </w:p>
    <w:p w14:paraId="1C1F9259" w14:textId="77777777" w:rsidR="00FC59D4"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023E31DC" w14:textId="77777777" w:rsidR="00FC59D4" w:rsidRDefault="00000000">
      <w:pPr>
        <w:pStyle w:val="BodyText"/>
      </w:pPr>
      <w:r>
        <w:rPr>
          <w:b/>
          <w:bCs/>
        </w:rPr>
        <w:t>Page 366</w:t>
      </w:r>
    </w:p>
    <w:p w14:paraId="270B6A03" w14:textId="77777777" w:rsidR="00FC59D4"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7BEECB8E" w14:textId="77777777" w:rsidR="00FC59D4"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13040EF5" w14:textId="77777777" w:rsidR="00FC59D4"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1DBE96F6" w14:textId="77777777" w:rsidR="00FC59D4" w:rsidRDefault="00000000">
      <w:pPr>
        <w:pStyle w:val="BodyText"/>
      </w:pPr>
      <w:r>
        <w:t>The Supreme Pen mentioned you before your names were known at the Throne, as a favor upon your father. Verily, He is the Most Generous, the Benevolent.</w:t>
      </w:r>
    </w:p>
    <w:p w14:paraId="33B2198F" w14:textId="77777777" w:rsidR="00FC59D4" w:rsidRDefault="00000000">
      <w:pPr>
        <w:pStyle w:val="BodyText"/>
      </w:pPr>
      <w:r>
        <w:t>We counsel you and the believers to steadfastness and to what We counseled one of Our Branches, who was named Badí‘u’lláh in the Book of Names, and ’Alí Qablí Muḥammad in My mighty Tablet.</w:t>
      </w:r>
    </w:p>
    <w:p w14:paraId="528B53A5" w14:textId="77777777" w:rsidR="00FC59D4" w:rsidRDefault="00000000">
      <w:pPr>
        <w:pStyle w:val="BodyText"/>
      </w:pPr>
      <w:r>
        <w:t>This is the Day of Resurrection and the Lord of all worlds. This is the Day of the Call and My immutable decree.</w:t>
      </w:r>
    </w:p>
    <w:p w14:paraId="4614D2D5" w14:textId="77777777" w:rsidR="00FC59D4"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27E912D1" w14:textId="77777777" w:rsidR="00FC59D4" w:rsidRDefault="00000000">
      <w:pPr>
        <w:pStyle w:val="BodyText"/>
      </w:pPr>
      <w:r>
        <w:rPr>
          <w:b/>
          <w:bCs/>
        </w:rPr>
        <w:t>Page 367</w:t>
      </w:r>
    </w:p>
    <w:p w14:paraId="3383A2CF" w14:textId="77777777" w:rsidR="00FC59D4" w:rsidRDefault="00000000">
      <w:pPr>
        <w:pStyle w:val="BodyText"/>
      </w:pPr>
      <w:r>
        <w:t xml:space="preserve">Say: </w:t>
      </w:r>
      <w:r>
        <w:rPr>
          <w:i/>
          <w:iCs/>
        </w:rPr>
        <w:t>“Hold fast to it, a command from the All-Powerful, the All-Knowing.”</w:t>
      </w:r>
    </w:p>
    <w:p w14:paraId="5C09B298" w14:textId="77777777" w:rsidR="00FC59D4"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7B15516C" w14:textId="77777777" w:rsidR="00FC59D4" w:rsidRDefault="00000000">
      <w:pPr>
        <w:pStyle w:val="BodyText"/>
      </w:pPr>
      <w:r>
        <w:t>This is the caller between earth and heaven. This is the mention that brings delight to the eye of remembrance, yet most of the people do not know.</w:t>
      </w:r>
    </w:p>
    <w:p w14:paraId="7BE1A520" w14:textId="77777777" w:rsidR="00FC59D4" w:rsidRDefault="00000000">
      <w:pPr>
        <w:pStyle w:val="BodyText"/>
      </w:pPr>
      <w:r>
        <w:t>This is the proclamation; by the life of the All-Merciful, the Bayán circumambulates it, yet most of the people do not understand.</w:t>
      </w:r>
    </w:p>
    <w:p w14:paraId="1A88B76F" w14:textId="77777777" w:rsidR="00FC59D4" w:rsidRDefault="00000000">
      <w:pPr>
        <w:pStyle w:val="BodyText"/>
      </w:pPr>
      <w:r>
        <w:t xml:space="preserve">Say: </w:t>
      </w:r>
      <w:r>
        <w:rPr>
          <w:i/>
          <w:iCs/>
        </w:rPr>
        <w:t>“By God, the trumpet is sounding, the balance is moving, and the path calls out before the Countenance, yet most of the people do not perceive.”</w:t>
      </w:r>
    </w:p>
    <w:p w14:paraId="09F1EC14" w14:textId="77777777" w:rsidR="00FC59D4" w:rsidRDefault="00000000">
      <w:pPr>
        <w:pStyle w:val="BodyText"/>
      </w:pPr>
      <w:r>
        <w:t>O Riḍá, listen to the call of your Lord, the Most Glorious. We created all to hear this call, yet when it was raised, every heedless veiled soul turned away.</w:t>
      </w:r>
    </w:p>
    <w:p w14:paraId="20FA6B12" w14:textId="77777777" w:rsidR="00FC59D4"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41EA6708" w14:textId="77777777" w:rsidR="00FC59D4" w:rsidRDefault="00000000">
      <w:pPr>
        <w:pStyle w:val="BodyText"/>
      </w:pPr>
      <w:r>
        <w:t>We extol this station upon your father and your siblings, who partook of the Kawthar of the Bayán in the name of the Lord of religions and drank from it with My beloved remembrance.</w:t>
      </w:r>
    </w:p>
    <w:p w14:paraId="587F8169" w14:textId="77777777" w:rsidR="00FC59D4" w:rsidRDefault="00000000">
      <w:pPr>
        <w:pStyle w:val="BodyText"/>
      </w:pPr>
      <w:r>
        <w:rPr>
          <w:b/>
          <w:bCs/>
        </w:rPr>
        <w:t>Page 368</w:t>
      </w:r>
    </w:p>
    <w:p w14:paraId="2E947B60" w14:textId="77777777" w:rsidR="00FC59D4"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114DF0BD" w14:textId="77777777" w:rsidR="00FC59D4" w:rsidRDefault="00000000">
      <w:pPr>
        <w:pStyle w:val="BodyText"/>
      </w:pPr>
      <w:r>
        <w:t>Regarding the maidservants of God mentioned in your letter, the matter was presented at the Most Exalted, Most Holy Court. The Ancient Tongue has spoken these words in this station:</w:t>
      </w:r>
    </w:p>
    <w:p w14:paraId="7619347C" w14:textId="77777777" w:rsidR="00FC59D4" w:rsidRDefault="00000000">
      <w:pPr>
        <w:pStyle w:val="BodyText"/>
      </w:pPr>
      <w:r>
        <w:rPr>
          <w:i/>
          <w:iCs/>
        </w:rPr>
        <w:t>“God willing, the maidservants of God will occupy themselves in the nights and days with His remembrance and praise.”</w:t>
      </w:r>
    </w:p>
    <w:p w14:paraId="3FFF713B" w14:textId="77777777" w:rsidR="00FC59D4" w:rsidRDefault="00000000">
      <w:pPr>
        <w:pStyle w:val="BodyText"/>
      </w:pPr>
      <w:r>
        <w:t>O Abú’l-Ḥasan, there was a time when God, exalted is His glory, said:</w:t>
      </w:r>
    </w:p>
    <w:p w14:paraId="45A7CBC2" w14:textId="77777777" w:rsidR="00FC59D4" w:rsidRDefault="00000000">
      <w:pPr>
        <w:pStyle w:val="BodyText"/>
      </w:pPr>
      <w:r>
        <w:rPr>
          <w:i/>
          <w:iCs/>
        </w:rPr>
        <w:t>“O My servant and the child of My handmaid, reflect, then render thanks to your Lord, the Benevolent, the Generous.”</w:t>
      </w:r>
    </w:p>
    <w:p w14:paraId="5140BDD2" w14:textId="77777777" w:rsidR="00FC59D4"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3BBF1428" w14:textId="77777777" w:rsidR="00FC59D4"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2C750778" w14:textId="77777777" w:rsidR="00FC59D4" w:rsidRDefault="00000000">
      <w:pPr>
        <w:pStyle w:val="BodyText"/>
      </w:pPr>
      <w:r>
        <w:rPr>
          <w:b/>
          <w:bCs/>
        </w:rPr>
        <w:t>Page 369</w:t>
      </w:r>
    </w:p>
    <w:p w14:paraId="20AC3E45" w14:textId="77777777" w:rsidR="00FC59D4"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0ADD8EF9" w14:textId="77777777" w:rsidR="00FC59D4"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70C298E2" w14:textId="77777777" w:rsidR="00FC59D4"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746FF94E" w14:textId="77777777" w:rsidR="00FC59D4" w:rsidRDefault="00000000">
      <w:pPr>
        <w:pStyle w:val="BodyText"/>
      </w:pPr>
      <w:r>
        <w:t>Concerning what you wrote regarding His Honor ’A., upon him be the glory of God, having designated an amount for that land, he is continually assisted.</w:t>
      </w:r>
    </w:p>
    <w:p w14:paraId="06BC1210" w14:textId="77777777" w:rsidR="00FC59D4"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780D9280" w14:textId="77777777" w:rsidR="00FC59D4" w:rsidRDefault="00000000">
      <w:pPr>
        <w:pStyle w:val="BodyText"/>
      </w:pPr>
      <w:r>
        <w:rPr>
          <w:b/>
          <w:bCs/>
        </w:rPr>
        <w:t>Page 370</w:t>
      </w:r>
    </w:p>
    <w:p w14:paraId="3BBA3C86" w14:textId="77777777" w:rsidR="00FC59D4" w:rsidRDefault="00000000">
      <w:pPr>
        <w:pStyle w:val="BodyText"/>
      </w:pPr>
      <w:r>
        <w:t xml:space="preserve">Regarding what you wrote: </w:t>
      </w:r>
      <w:r>
        <w:rPr>
          <w:i/>
          <w:iCs/>
        </w:rPr>
        <w:t>“I have no desire other than the pleasure of the Beloved,”</w:t>
      </w:r>
      <w:r>
        <w:t xml:space="preserve"> He said:</w:t>
      </w:r>
    </w:p>
    <w:p w14:paraId="72B0BC9D" w14:textId="77777777" w:rsidR="00FC59D4"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0140CE5F" w14:textId="77777777" w:rsidR="00FC59D4" w:rsidRDefault="00000000">
      <w:pPr>
        <w:pStyle w:val="BodyText"/>
      </w:pPr>
      <w:r>
        <w:t>Regarding what you mentioned about His Honor Áqá Mírzá Asadu’lláh of A. and Sh., it was presented, and He said:</w:t>
      </w:r>
    </w:p>
    <w:p w14:paraId="2E39C564" w14:textId="77777777" w:rsidR="00FC59D4"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79564D9D" w14:textId="77777777" w:rsidR="00FC59D4" w:rsidRDefault="00000000">
      <w:pPr>
        <w:pStyle w:val="BodyText"/>
      </w:pPr>
      <w:r>
        <w:t>Regarding what you wrote about seeking the lands and M., it was presented at the Most Holy Court, and the following was revealed:</w:t>
      </w:r>
    </w:p>
    <w:p w14:paraId="7EEC85E4" w14:textId="77777777" w:rsidR="00FC59D4"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52D97C2E" w14:textId="77777777" w:rsidR="00FC59D4" w:rsidRDefault="00000000">
      <w:pPr>
        <w:pStyle w:val="BodyText"/>
      </w:pPr>
      <w:r>
        <w:rPr>
          <w:b/>
          <w:bCs/>
        </w:rPr>
        <w:t>Page 371</w:t>
      </w:r>
    </w:p>
    <w:p w14:paraId="7C7DD064" w14:textId="77777777" w:rsidR="00FC59D4"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01B08AD0" w14:textId="77777777" w:rsidR="00FC59D4"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6CC9F20D" w14:textId="77777777" w:rsidR="00FC59D4"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1A57C82D" w14:textId="77777777" w:rsidR="00FC59D4"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34A71CAC" w14:textId="77777777" w:rsidR="00FC59D4" w:rsidRDefault="00000000">
      <w:pPr>
        <w:pStyle w:val="BodyText"/>
      </w:pPr>
      <w:r>
        <w:rPr>
          <w:b/>
          <w:bCs/>
        </w:rPr>
        <w:t>Page 372</w:t>
      </w:r>
    </w:p>
    <w:p w14:paraId="0A03C06A" w14:textId="77777777" w:rsidR="00FC59D4" w:rsidRDefault="00000000">
      <w:pPr>
        <w:pStyle w:val="BodyText"/>
      </w:pPr>
      <w:r>
        <w:t>We have mentioned you in various Tablets with a remembrance whose fragrance will never fade from the world. This is witnessed by the Wronged One imprisoned in the Most Exalted Station.</w:t>
      </w:r>
    </w:p>
    <w:p w14:paraId="4CF95263" w14:textId="77777777" w:rsidR="00FC59D4"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13DA7C6E" w14:textId="77777777" w:rsidR="00FC59D4"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3FE440FB" w14:textId="77777777" w:rsidR="00FC59D4"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329DBFCA" w14:textId="77777777" w:rsidR="00FC59D4" w:rsidRDefault="00000000">
      <w:pPr>
        <w:pStyle w:val="BodyText"/>
      </w:pPr>
      <w:r>
        <w:t>If you see Kamál al-Dín, bring him glad tidings of My care and grace. Remind him of what We commanded him when he was present before My face:</w:t>
      </w:r>
    </w:p>
    <w:p w14:paraId="68D383B8" w14:textId="77777777" w:rsidR="00FC59D4" w:rsidRDefault="00000000">
      <w:pPr>
        <w:pStyle w:val="BodyText"/>
      </w:pPr>
      <w:r>
        <w:rPr>
          <w:b/>
          <w:bCs/>
        </w:rPr>
        <w:t>Page 373</w:t>
      </w:r>
    </w:p>
    <w:p w14:paraId="157113CC" w14:textId="77777777" w:rsidR="00FC59D4"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2E112671" w14:textId="77777777" w:rsidR="00FC59D4" w:rsidRDefault="00000000">
      <w:pPr>
        <w:pStyle w:val="BodyText"/>
      </w:pPr>
      <w:r>
        <w:t>Verily, your Lord hears your call and sees what appears in the realm of existence. He is the Almighty, the All-Knowing.</w:t>
      </w:r>
    </w:p>
    <w:p w14:paraId="62FC92C4" w14:textId="77777777" w:rsidR="00FC59D4"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0E97619E" w14:textId="77777777" w:rsidR="00FC59D4"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608899E7" w14:textId="77777777" w:rsidR="00FC59D4" w:rsidRDefault="00000000">
      <w:pPr>
        <w:pStyle w:val="BodyText"/>
      </w:pPr>
      <w:r>
        <w:rPr>
          <w:b/>
          <w:bCs/>
        </w:rPr>
        <w:t>Page 374</w:t>
      </w:r>
    </w:p>
    <w:p w14:paraId="738512E6" w14:textId="77777777" w:rsidR="00FC59D4" w:rsidRDefault="00000000">
      <w:pPr>
        <w:pStyle w:val="BodyText"/>
      </w:pPr>
      <w:r>
        <w:t>O My Pen, mention Maḥmúd, who turned toward the Praiseworthy Station and, before the manifestation, attained the dawning-place of light and believed in God, the One, the All-Knowing.</w:t>
      </w:r>
    </w:p>
    <w:p w14:paraId="5332F58B" w14:textId="77777777" w:rsidR="00FC59D4"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6502B63A" w14:textId="77777777" w:rsidR="00FC59D4"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3415BC04" w14:textId="77777777" w:rsidR="00FC59D4"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40DAC357" w14:textId="77777777" w:rsidR="00FC59D4"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2384AAF0" w14:textId="77777777" w:rsidR="00FC59D4" w:rsidRDefault="00000000">
      <w:pPr>
        <w:pStyle w:val="BodyText"/>
      </w:pPr>
      <w:r>
        <w:rPr>
          <w:b/>
          <w:bCs/>
        </w:rPr>
        <w:t>Page 375</w:t>
      </w:r>
    </w:p>
    <w:p w14:paraId="339E73DC" w14:textId="77777777" w:rsidR="00FC59D4"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60CF7B03" w14:textId="77777777" w:rsidR="00FC59D4"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12AF15DB" w14:textId="77777777" w:rsidR="00FC59D4"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61E63E62" w14:textId="77777777" w:rsidR="00FC59D4"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58F42EE9" w14:textId="77777777" w:rsidR="00FC59D4" w:rsidRDefault="00000000">
      <w:pPr>
        <w:pStyle w:val="BodyText"/>
      </w:pPr>
      <w:r>
        <w:t>Blessed are you for turning to the Countenance and blissful are you for attaining this noble station. Take heed lest…</w:t>
      </w:r>
    </w:p>
    <w:p w14:paraId="2AB87D68" w14:textId="77777777" w:rsidR="00FC59D4" w:rsidRDefault="00000000">
      <w:pPr>
        <w:pStyle w:val="BodyText"/>
      </w:pPr>
      <w:r>
        <w:rPr>
          <w:b/>
          <w:bCs/>
        </w:rPr>
        <w:t>Page 376</w:t>
      </w:r>
    </w:p>
    <w:p w14:paraId="02AFD3AE" w14:textId="77777777" w:rsidR="00FC59D4" w:rsidRDefault="00000000">
      <w:pPr>
        <w:pStyle w:val="BodyText"/>
      </w:pPr>
      <w:r>
        <w:t>Do not let the circumstances of creation cause you sorrow. Hold fast to the truth, for He is the Almighty, the All-Powerful.</w:t>
      </w:r>
    </w:p>
    <w:p w14:paraId="2E5865F8" w14:textId="77777777" w:rsidR="00FC59D4"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104CB7EF" w14:textId="77777777" w:rsidR="00FC59D4"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6A391853" w14:textId="77777777" w:rsidR="00FC59D4"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2B671374" w14:textId="77777777" w:rsidR="00FC59D4" w:rsidRDefault="00000000">
      <w:pPr>
        <w:pStyle w:val="BodyText"/>
      </w:pPr>
      <w:r>
        <w:t>Those among you who engage in proclaiming the Cause are mentioned at the Throne and are specially favored by the grace of God.</w:t>
      </w:r>
    </w:p>
    <w:p w14:paraId="2C6200D0" w14:textId="77777777" w:rsidR="00FC59D4"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46C603D4" w14:textId="77777777" w:rsidR="00FC59D4" w:rsidRDefault="00000000">
      <w:pPr>
        <w:pStyle w:val="BodyText"/>
      </w:pPr>
      <w:r>
        <w:rPr>
          <w:b/>
          <w:bCs/>
        </w:rPr>
        <w:t>Page 377</w:t>
      </w:r>
    </w:p>
    <w:p w14:paraId="358DB4CE" w14:textId="77777777" w:rsidR="00FC59D4"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185E260B" w14:textId="77777777" w:rsidR="00FC59D4" w:rsidRDefault="00000000">
      <w:pPr>
        <w:pStyle w:val="BodyText"/>
      </w:pPr>
      <w:r>
        <w:t>We proclaim from the direction of the prison to the loved ones of God in N and R, both male and female, who have remained faithful to the covenant of God and turned toward His luminous Countenance.</w:t>
      </w:r>
    </w:p>
    <w:p w14:paraId="6EE63A5A" w14:textId="77777777" w:rsidR="00FC59D4" w:rsidRDefault="00000000">
      <w:pPr>
        <w:pStyle w:val="BodyText"/>
      </w:pPr>
      <w:r>
        <w:t>O My loved ones there, the papers adorned with My remembrance and praise have been presented to the Wronged One, and We have responded as a favor from Our presence. Verily, He is near, responsive.</w:t>
      </w:r>
    </w:p>
    <w:p w14:paraId="11597E0B" w14:textId="77777777" w:rsidR="00FC59D4"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31451C7A" w14:textId="77777777" w:rsidR="00FC59D4" w:rsidRDefault="00000000">
      <w:pPr>
        <w:pStyle w:val="BodyText"/>
      </w:pPr>
      <w:r>
        <w:t>From the prison, We remember you with what draws the hearts of the sincere. Upon you be My glory and upon those who have cast aside illusions and turned to God, the Lord of all worlds.</w:t>
      </w:r>
    </w:p>
    <w:p w14:paraId="43623BCD" w14:textId="77777777" w:rsidR="00FC59D4"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2A9D0C41" w14:textId="77777777" w:rsidR="00FC59D4" w:rsidRDefault="00000000">
      <w:pPr>
        <w:pStyle w:val="BodyText"/>
      </w:pPr>
      <w:r>
        <w:rPr>
          <w:b/>
          <w:bCs/>
        </w:rPr>
        <w:t>Page 378</w:t>
      </w:r>
    </w:p>
    <w:p w14:paraId="65EBD8DA" w14:textId="77777777" w:rsidR="00FC59D4"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23EB08BA" w14:textId="77777777" w:rsidR="00FC59D4"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0ABA7FC5" w14:textId="77777777" w:rsidR="00FC59D4"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2FC464E3" w14:textId="77777777" w:rsidR="00FC59D4" w:rsidRDefault="00000000">
      <w:pPr>
        <w:pStyle w:val="BodyText"/>
      </w:pPr>
      <w:r>
        <w:t>Blessed is the soul that acts according to what has been commanded in the Book of God.</w:t>
      </w:r>
    </w:p>
    <w:p w14:paraId="1C5F1469" w14:textId="77777777" w:rsidR="00FC59D4" w:rsidRDefault="00000000">
      <w:pPr>
        <w:pStyle w:val="BodyText"/>
      </w:pPr>
      <w:r>
        <w:rPr>
          <w:b/>
          <w:bCs/>
        </w:rPr>
        <w:t>Page 379</w:t>
      </w:r>
    </w:p>
    <w:p w14:paraId="069EBF9D" w14:textId="77777777" w:rsidR="00FC59D4" w:rsidRDefault="00000000">
      <w:pPr>
        <w:pStyle w:val="BodyText"/>
      </w:pPr>
      <w:r>
        <w:t>A soul that, outwardly adorned with praiseworthy deeds, sometimes interprets the divine verses according to its own imaginations—woe to them for what they do.</w:t>
      </w:r>
    </w:p>
    <w:p w14:paraId="132997BF" w14:textId="77777777" w:rsidR="00FC59D4"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3DAF2638" w14:textId="77777777" w:rsidR="00FC59D4" w:rsidRDefault="00000000">
      <w:pPr>
        <w:pStyle w:val="BodyText"/>
      </w:pPr>
      <w:r>
        <w:t>Upon you and upon those adorned with the qualities revealed by the Revealer of verses in His mighty Book be My glory. Praise be to God, the Lord of all worlds.</w:t>
      </w:r>
    </w:p>
    <w:p w14:paraId="035A1627" w14:textId="77777777" w:rsidR="00FC59D4" w:rsidRDefault="00000000">
      <w:pPr>
        <w:pStyle w:val="BodyText"/>
      </w:pPr>
      <w:r>
        <w:rPr>
          <w:b/>
          <w:bCs/>
        </w:rPr>
        <w:t>Page 380</w:t>
      </w:r>
    </w:p>
    <w:p w14:paraId="3210878C" w14:textId="77777777" w:rsidR="00FC59D4"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3F2CD43C" w14:textId="77777777" w:rsidR="00FC59D4"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35D6DB7D" w14:textId="77777777" w:rsidR="00FC59D4" w:rsidRDefault="00000000">
      <w:pPr>
        <w:pStyle w:val="BodyText"/>
      </w:pPr>
      <w:r>
        <w:t>Convey this humble servant’s luminous and holy greetings to him. Always keep me informed about his conditions.</w:t>
      </w:r>
    </w:p>
    <w:p w14:paraId="0EAF0E26" w14:textId="77777777" w:rsidR="00FC59D4" w:rsidRDefault="00000000">
      <w:pPr>
        <w:pStyle w:val="Heading2"/>
      </w:pPr>
      <w:bookmarkStart w:id="989" w:name="bh00283-assuming-this-is-the-end"/>
      <w:bookmarkEnd w:id="988"/>
      <w:r>
        <w:t>BH00283 (Assuming this is the end)</w:t>
      </w:r>
    </w:p>
    <w:p w14:paraId="6CBE8312" w14:textId="77777777" w:rsidR="00FC59D4" w:rsidRDefault="00000000">
      <w:pPr>
        <w:pStyle w:val="FirstParagraph"/>
      </w:pPr>
      <w:r>
        <w:t>Verily, glory, might, and majesty rest upon his noble being and those associated with him.</w:t>
      </w:r>
    </w:p>
    <w:p w14:paraId="63B73D60" w14:textId="77777777" w:rsidR="00FC59D4" w:rsidRDefault="00000000">
      <w:pPr>
        <w:pStyle w:val="BodyText"/>
      </w:pPr>
      <w:r>
        <w:rPr>
          <w:b/>
          <w:bCs/>
        </w:rPr>
        <w:t>Page 381</w:t>
      </w:r>
    </w:p>
    <w:p w14:paraId="07BA8530" w14:textId="77777777" w:rsidR="00FC59D4"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199438D7" w14:textId="77777777" w:rsidR="00FC59D4"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66553EA2" w14:textId="77777777" w:rsidR="00FC59D4"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6F50C555" w14:textId="77777777" w:rsidR="00FC59D4" w:rsidRDefault="00000000">
      <w:pPr>
        <w:pStyle w:val="BodyText"/>
      </w:pPr>
      <w:r>
        <w:rPr>
          <w:b/>
          <w:bCs/>
        </w:rPr>
        <w:t>Page 382</w:t>
      </w:r>
    </w:p>
    <w:p w14:paraId="08AF5115" w14:textId="77777777" w:rsidR="00FC59D4"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48C64834" w14:textId="77777777" w:rsidR="00FC59D4"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79CCC7DB" w14:textId="77777777" w:rsidR="00FC59D4" w:rsidRDefault="00000000">
      <w:pPr>
        <w:pStyle w:val="BodyText"/>
      </w:pPr>
      <w:r>
        <w:t>Blessed are you, and joyful is your station, and glorious is your soul, and serene is your spirit.</w:t>
      </w:r>
    </w:p>
    <w:p w14:paraId="401C1C03" w14:textId="77777777" w:rsidR="00FC59D4" w:rsidRDefault="00000000">
      <w:pPr>
        <w:pStyle w:val="BodyText"/>
      </w:pPr>
      <w:r>
        <w:rPr>
          <w:b/>
          <w:bCs/>
        </w:rPr>
        <w:t>Page 383</w:t>
      </w:r>
    </w:p>
    <w:p w14:paraId="116B77E2" w14:textId="77777777" w:rsidR="00FC59D4"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62E2D5F1" w14:textId="77777777" w:rsidR="00FC59D4"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33366B46" w14:textId="77777777" w:rsidR="00FC59D4"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49BE2569" w14:textId="77777777" w:rsidR="00FC59D4" w:rsidRDefault="00000000">
      <w:pPr>
        <w:pStyle w:val="BodyText"/>
      </w:pPr>
      <w:r>
        <w:rPr>
          <w:b/>
          <w:bCs/>
        </w:rPr>
        <w:t>Page 384</w:t>
      </w:r>
    </w:p>
    <w:p w14:paraId="1EAE03D7" w14:textId="77777777" w:rsidR="00FC59D4" w:rsidRDefault="00000000">
      <w:pPr>
        <w:pStyle w:val="BodyText"/>
      </w:pPr>
      <w:r>
        <w:t>“O you who have turned to My horizon and soared in My air, hearken to My call: at times from My palace, at others from My prison, and sometimes from the garden of your Lord, the Sovereign of existence.”</w:t>
      </w:r>
    </w:p>
    <w:p w14:paraId="14D608A7" w14:textId="77777777" w:rsidR="00FC59D4"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7216B553" w14:textId="77777777" w:rsidR="00FC59D4" w:rsidRDefault="00000000">
      <w:pPr>
        <w:pStyle w:val="BodyText"/>
      </w:pPr>
      <w:r>
        <w:t>Proclaim on My behalf to My loved ones who have not been hindered by hardship or ease from My praised station:</w:t>
      </w:r>
    </w:p>
    <w:p w14:paraId="6C371601" w14:textId="77777777" w:rsidR="00FC59D4"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18541116" w14:textId="77777777" w:rsidR="00FC59D4" w:rsidRDefault="00000000">
      <w:pPr>
        <w:pStyle w:val="BodyText"/>
      </w:pPr>
      <w:r>
        <w:rPr>
          <w:b/>
          <w:bCs/>
        </w:rPr>
        <w:t>Page 385</w:t>
      </w:r>
    </w:p>
    <w:p w14:paraId="6C20420B" w14:textId="77777777" w:rsidR="00FC59D4"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2C92A405" w14:textId="77777777" w:rsidR="00FC59D4"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10AB2FC2" w14:textId="77777777" w:rsidR="00FC59D4"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1253D416" w14:textId="77777777" w:rsidR="00FC59D4" w:rsidRDefault="00000000">
      <w:pPr>
        <w:pStyle w:val="BodyText"/>
      </w:pPr>
      <w:r>
        <w:t>Thus has My Supreme Pen spoken in this station, which God has made a throne for the heavens, illumined by the lights of the effulgences of My most exalted, most glorious Name.</w:t>
      </w:r>
    </w:p>
    <w:p w14:paraId="34FC02B8" w14:textId="77777777" w:rsidR="00FC59D4" w:rsidRDefault="00000000">
      <w:pPr>
        <w:pStyle w:val="BodyText"/>
      </w:pPr>
      <w:r>
        <w:rPr>
          <w:b/>
          <w:bCs/>
        </w:rPr>
        <w:t>Page 386</w:t>
      </w:r>
    </w:p>
    <w:p w14:paraId="4301258F" w14:textId="77777777" w:rsidR="00FC59D4"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1E0ABB30" w14:textId="77777777" w:rsidR="00FC59D4"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1CBBEAEB" w14:textId="77777777" w:rsidR="00FC59D4"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703001F9" w14:textId="77777777" w:rsidR="00FC59D4" w:rsidRDefault="00000000">
      <w:pPr>
        <w:pStyle w:val="BodyText"/>
      </w:pPr>
      <w:r>
        <w:rPr>
          <w:b/>
          <w:bCs/>
        </w:rPr>
        <w:t>Page 387</w:t>
      </w:r>
    </w:p>
    <w:p w14:paraId="7CC8AE08" w14:textId="77777777" w:rsidR="00FC59D4"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39C95D6C" w14:textId="77777777" w:rsidR="00FC59D4"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7D11BD17" w14:textId="77777777" w:rsidR="00FC59D4"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2C9018C9" w14:textId="77777777" w:rsidR="00FC59D4" w:rsidRDefault="00000000">
      <w:pPr>
        <w:pStyle w:val="BodyText"/>
      </w:pPr>
      <w:r>
        <w:rPr>
          <w:b/>
          <w:bCs/>
        </w:rPr>
        <w:t>Page 388</w:t>
      </w:r>
    </w:p>
    <w:p w14:paraId="2F13B38F" w14:textId="77777777" w:rsidR="00FC59D4" w:rsidRDefault="00000000">
      <w:pPr>
        <w:pStyle w:val="BodyText"/>
      </w:pPr>
      <w:r>
        <w:t>“Exalted is His grandeur, and magnified is His majesty and His transcendent power.”</w:t>
      </w:r>
    </w:p>
    <w:p w14:paraId="21DC34F1" w14:textId="77777777" w:rsidR="00FC59D4" w:rsidRDefault="00000000">
      <w:pPr>
        <w:pStyle w:val="Heading3"/>
      </w:pPr>
      <w:bookmarkStart w:id="990" w:name="potential-different-tablet"/>
      <w:r>
        <w:t>Potential different tablet</w:t>
      </w:r>
    </w:p>
    <w:p w14:paraId="17E7B9AD" w14:textId="77777777" w:rsidR="00FC59D4" w:rsidRDefault="00000000">
      <w:pPr>
        <w:pStyle w:val="FirstParagraph"/>
      </w:pPr>
      <w:r>
        <w:t>He is the Witness, the All-Knowing, the Expounder, the Mighty, the Wise.</w:t>
      </w:r>
    </w:p>
    <w:p w14:paraId="2FCAD733" w14:textId="77777777" w:rsidR="00FC59D4"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13AE7F98" w14:textId="77777777" w:rsidR="00FC59D4" w:rsidRDefault="00000000">
      <w:pPr>
        <w:pStyle w:val="BodyText"/>
      </w:pPr>
      <w:r>
        <w:t>O My loved ones in Sistan! We have mentioned you previously, and We mention you again, as a favor from Our presence. Verily, I am the All-Bountiful, the Most Generous.</w:t>
      </w:r>
    </w:p>
    <w:p w14:paraId="2861A94F" w14:textId="77777777" w:rsidR="00FC59D4"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45A9134A" w14:textId="77777777" w:rsidR="00FC59D4" w:rsidRDefault="00000000">
      <w:pPr>
        <w:pStyle w:val="BodyText"/>
      </w:pPr>
      <w:r>
        <w:rPr>
          <w:b/>
          <w:bCs/>
        </w:rPr>
        <w:t>Page 389</w:t>
      </w:r>
    </w:p>
    <w:p w14:paraId="0255E4B0" w14:textId="77777777" w:rsidR="00FC59D4"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3432EF82" w14:textId="77777777" w:rsidR="00FC59D4" w:rsidRDefault="00000000">
      <w:pPr>
        <w:pStyle w:val="BodyText"/>
      </w:pPr>
      <w:r>
        <w:t>Do your doubts avail you? No, by My name, the All-Sustaining. Do your delusions suffice you? No, by My sovereignty, which rules over all who are in the heavens and the earth.</w:t>
      </w:r>
    </w:p>
    <w:p w14:paraId="211B1138" w14:textId="77777777" w:rsidR="00FC59D4"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2670444C" w14:textId="77777777" w:rsidR="00FC59D4"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3BF8DEDE" w14:textId="77777777" w:rsidR="00FC59D4" w:rsidRDefault="00000000">
      <w:pPr>
        <w:pStyle w:val="BodyText"/>
      </w:pPr>
      <w:r>
        <w:rPr>
          <w:b/>
          <w:bCs/>
        </w:rPr>
        <w:t>Page 390</w:t>
      </w:r>
    </w:p>
    <w:p w14:paraId="558ABA85" w14:textId="77777777" w:rsidR="00FC59D4"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46227248" w14:textId="77777777" w:rsidR="00FC59D4"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32871890" w14:textId="77777777" w:rsidR="00FC59D4"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03C60F14" w14:textId="77777777" w:rsidR="00FC59D4" w:rsidRDefault="00000000">
      <w:pPr>
        <w:pStyle w:val="BodyText"/>
      </w:pPr>
      <w:r>
        <w:rPr>
          <w:b/>
          <w:bCs/>
        </w:rPr>
        <w:t>Page 391</w:t>
      </w:r>
    </w:p>
    <w:p w14:paraId="603D1FAC" w14:textId="77777777" w:rsidR="00FC59D4"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23F4E62C" w14:textId="77777777" w:rsidR="00FC59D4"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052EF3EA" w14:textId="77777777" w:rsidR="00FC59D4"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755007E2" w14:textId="77777777" w:rsidR="00FC59D4"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1A4B6BEE" w14:textId="77777777" w:rsidR="00FC59D4"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5A7842A1" w14:textId="77777777" w:rsidR="00FC59D4" w:rsidRDefault="00000000">
      <w:pPr>
        <w:pStyle w:val="BodyText"/>
      </w:pPr>
      <w:r>
        <w:rPr>
          <w:b/>
          <w:bCs/>
        </w:rPr>
        <w:t>Page 392</w:t>
      </w:r>
    </w:p>
    <w:p w14:paraId="52A10B08" w14:textId="77777777" w:rsidR="00FC59D4" w:rsidRDefault="00000000">
      <w:pPr>
        <w:pStyle w:val="BodyText"/>
      </w:pPr>
      <w:r>
        <w:t>We beseech Him, by His power and dominion, to accept from us whatever appears from us in His days. Verily, He is the All-Hearing, the Answerer.</w:t>
      </w:r>
    </w:p>
    <w:p w14:paraId="07310501" w14:textId="77777777" w:rsidR="00FC59D4"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7E99BBB2" w14:textId="77777777" w:rsidR="00FC59D4" w:rsidRDefault="00000000">
      <w:pPr>
        <w:pStyle w:val="BodyText"/>
      </w:pPr>
      <w:r>
        <w:t>We ask God to bestow upon all His fragrant breezes in His days and not deprive them of the Supreme Ocean. Verily, He is the All-Powerful, the Mighty, the All-Knowing.</w:t>
      </w:r>
    </w:p>
    <w:p w14:paraId="6AC28EAD" w14:textId="77777777" w:rsidR="00FC59D4"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44E87C28" w14:textId="77777777" w:rsidR="00FC59D4"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25EFE74B" w14:textId="77777777" w:rsidR="00FC59D4" w:rsidRDefault="00000000">
      <w:pPr>
        <w:pStyle w:val="BodyText"/>
      </w:pPr>
      <w:r>
        <w:rPr>
          <w:b/>
          <w:bCs/>
        </w:rPr>
        <w:t>Page 393</w:t>
      </w:r>
    </w:p>
    <w:p w14:paraId="7F88FD23" w14:textId="77777777" w:rsidR="00FC59D4"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45642033" w14:textId="77777777" w:rsidR="00FC59D4" w:rsidRDefault="00000000">
      <w:pPr>
        <w:pStyle w:val="Heading2"/>
      </w:pPr>
      <w:bookmarkStart w:id="991" w:name="bh00230-natural"/>
      <w:bookmarkEnd w:id="989"/>
      <w:bookmarkEnd w:id="990"/>
      <w:r>
        <w:t>BH00230 (Natural)</w:t>
      </w:r>
    </w:p>
    <w:p w14:paraId="2D34215D" w14:textId="77777777" w:rsidR="00FC59D4" w:rsidRDefault="00000000">
      <w:pPr>
        <w:pStyle w:val="FirstParagraph"/>
      </w:pPr>
      <w:r>
        <w:t>He is the Speaker in the Kingdom of the Bayán.</w:t>
      </w:r>
    </w:p>
    <w:p w14:paraId="43F0C8A6" w14:textId="77777777" w:rsidR="00FC59D4"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074E564F" w14:textId="77777777" w:rsidR="00FC59D4" w:rsidRDefault="00000000">
      <w:pPr>
        <w:pStyle w:val="BodyText"/>
      </w:pPr>
      <w:r>
        <w:rPr>
          <w:b/>
          <w:bCs/>
        </w:rPr>
        <w:t>Page 394</w:t>
      </w:r>
    </w:p>
    <w:p w14:paraId="6351CB8B" w14:textId="77777777" w:rsidR="00FC59D4"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53FA9233" w14:textId="77777777" w:rsidR="00FC59D4"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4EC78E49" w14:textId="77777777" w:rsidR="00FC59D4" w:rsidRDefault="00000000">
      <w:pPr>
        <w:pStyle w:val="BodyText"/>
      </w:pPr>
      <w:r>
        <w:rPr>
          <w:b/>
          <w:bCs/>
        </w:rPr>
        <w:t>Page 395</w:t>
      </w:r>
    </w:p>
    <w:p w14:paraId="58AA659A" w14:textId="77777777" w:rsidR="00FC59D4"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1C08B20B" w14:textId="77777777" w:rsidR="00FC59D4" w:rsidRDefault="00000000">
      <w:pPr>
        <w:pStyle w:val="BodyText"/>
      </w:pPr>
      <w:r>
        <w:rPr>
          <w:b/>
          <w:bCs/>
        </w:rPr>
        <w:t>Page 396</w:t>
      </w:r>
    </w:p>
    <w:p w14:paraId="14A31575" w14:textId="77777777" w:rsidR="00FC59D4"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4F7AEB97" w14:textId="77777777" w:rsidR="00FC59D4" w:rsidRDefault="00000000">
      <w:pPr>
        <w:pStyle w:val="BodyText"/>
      </w:pPr>
      <w:r>
        <w:t>At present, service to the Cause is most essential and the highest of deeds. May God enable you to succeed in this, for He sees and hears and is indeed the Manifest Truth.</w:t>
      </w:r>
    </w:p>
    <w:p w14:paraId="39ACE1A3" w14:textId="77777777" w:rsidR="00FC59D4"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385905A1" w14:textId="77777777" w:rsidR="00FC59D4" w:rsidRDefault="00000000">
      <w:pPr>
        <w:pStyle w:val="BodyText"/>
      </w:pPr>
      <w:r>
        <w:rPr>
          <w:b/>
          <w:bCs/>
        </w:rPr>
        <w:t>Page 397</w:t>
      </w:r>
    </w:p>
    <w:p w14:paraId="4A39BC0B" w14:textId="77777777" w:rsidR="00FC59D4"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23EFC192" w14:textId="77777777" w:rsidR="00FC59D4"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3FE1D422" w14:textId="77777777" w:rsidR="00FC59D4" w:rsidRDefault="00000000">
      <w:pPr>
        <w:pStyle w:val="BodyText"/>
      </w:pPr>
      <w:r>
        <w:rPr>
          <w:b/>
          <w:bCs/>
        </w:rPr>
        <w:t>Page 398</w:t>
      </w:r>
    </w:p>
    <w:p w14:paraId="5593EAE0" w14:textId="77777777" w:rsidR="00FC59D4"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26A67B01" w14:textId="77777777" w:rsidR="00FC59D4"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5BC990DB" w14:textId="77777777" w:rsidR="00FC59D4" w:rsidRDefault="00000000">
      <w:pPr>
        <w:pStyle w:val="BodyText"/>
      </w:pPr>
      <w:r>
        <w:rPr>
          <w:b/>
          <w:bCs/>
        </w:rPr>
        <w:t>Page 399</w:t>
      </w:r>
    </w:p>
    <w:p w14:paraId="5EC703F0" w14:textId="77777777" w:rsidR="00FC59D4"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13EEFAFD" w14:textId="77777777" w:rsidR="00FC59D4"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521F657F" w14:textId="77777777" w:rsidR="00FC59D4" w:rsidRDefault="00000000">
      <w:pPr>
        <w:pStyle w:val="BodyText"/>
      </w:pPr>
      <w:r>
        <w:t>O Yúsuf, listen to what your Most Glorious Lord calls to you from the Most Elevated Horizon…</w:t>
      </w:r>
    </w:p>
    <w:p w14:paraId="19858BB6" w14:textId="77777777" w:rsidR="00FC59D4" w:rsidRDefault="00000000">
      <w:pPr>
        <w:pStyle w:val="BodyText"/>
      </w:pPr>
      <w:r>
        <w:rPr>
          <w:b/>
          <w:bCs/>
        </w:rPr>
        <w:t>Page 400</w:t>
      </w:r>
    </w:p>
    <w:p w14:paraId="334D7F0A" w14:textId="77777777" w:rsidR="00FC59D4"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3F0F65C5" w14:textId="77777777" w:rsidR="00FC59D4"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4CC006D0" w14:textId="77777777" w:rsidR="00FC59D4" w:rsidRDefault="00000000">
      <w:pPr>
        <w:pStyle w:val="BodyText"/>
      </w:pPr>
      <w:r>
        <w:rPr>
          <w:b/>
          <w:bCs/>
        </w:rPr>
        <w:t>Page 401</w:t>
      </w:r>
    </w:p>
    <w:p w14:paraId="7DD24801" w14:textId="77777777" w:rsidR="00FC59D4"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07214487" w14:textId="77777777" w:rsidR="00FC59D4"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224EB3C1" w14:textId="77777777" w:rsidR="00FC59D4" w:rsidRDefault="00000000">
      <w:pPr>
        <w:pStyle w:val="BodyText"/>
      </w:pPr>
      <w:r>
        <w:rPr>
          <w:b/>
          <w:bCs/>
        </w:rPr>
        <w:t>Page 402</w:t>
      </w:r>
    </w:p>
    <w:p w14:paraId="4052BC3E" w14:textId="77777777" w:rsidR="00FC59D4"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410C7B27" w14:textId="77777777" w:rsidR="00FC59D4"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16DD5ED6" w14:textId="77777777" w:rsidR="00FC59D4"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458BFF26" w14:textId="77777777" w:rsidR="00FC59D4" w:rsidRDefault="00000000">
      <w:pPr>
        <w:pStyle w:val="BodyText"/>
      </w:pPr>
      <w:r>
        <w:rPr>
          <w:b/>
          <w:bCs/>
        </w:rPr>
        <w:t>Page 403</w:t>
      </w:r>
    </w:p>
    <w:p w14:paraId="26C8329E" w14:textId="77777777" w:rsidR="00FC59D4" w:rsidRDefault="00000000">
      <w:pPr>
        <w:pStyle w:val="BodyText"/>
      </w:pPr>
      <w:r>
        <w:t>…Beware, for He loves those who endure hardships in His path. Verily, He is the Mighty, the Generous. This is the end. God willing, boundless favors shall encompass them.</w:t>
      </w:r>
    </w:p>
    <w:p w14:paraId="694A9AC2" w14:textId="77777777" w:rsidR="00FC59D4"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6E1FE9A1" w14:textId="77777777" w:rsidR="00FC59D4" w:rsidRDefault="00000000">
      <w:pPr>
        <w:pStyle w:val="BodyText"/>
      </w:pPr>
      <w:r>
        <w:rPr>
          <w:b/>
          <w:bCs/>
        </w:rPr>
        <w:t>Page 404</w:t>
      </w:r>
    </w:p>
    <w:p w14:paraId="5952A791" w14:textId="77777777" w:rsidR="00FC59D4"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52F35D09" w14:textId="77777777" w:rsidR="00FC59D4"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5D4509AB" w14:textId="77777777" w:rsidR="00FC59D4" w:rsidRDefault="00000000">
      <w:pPr>
        <w:pStyle w:val="BodyText"/>
      </w:pPr>
      <w:r>
        <w:rPr>
          <w:b/>
          <w:bCs/>
        </w:rPr>
        <w:t>Page 405</w:t>
      </w:r>
    </w:p>
    <w:p w14:paraId="3C90D870" w14:textId="77777777" w:rsidR="00FC59D4"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1BCC0912" w14:textId="77777777" w:rsidR="00FC59D4" w:rsidRDefault="00000000">
      <w:pPr>
        <w:pStyle w:val="BodyText"/>
      </w:pPr>
      <w:r>
        <w:rPr>
          <w:b/>
          <w:bCs/>
        </w:rPr>
        <w:t>Page 406</w:t>
      </w:r>
    </w:p>
    <w:p w14:paraId="7D84BCD8" w14:textId="77777777" w:rsidR="00FC59D4"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684DAB58" w14:textId="77777777" w:rsidR="00FC59D4"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06B338FF" w14:textId="77777777" w:rsidR="00FC59D4" w:rsidRDefault="00000000">
      <w:pPr>
        <w:pStyle w:val="BodyText"/>
      </w:pPr>
      <w:r>
        <w:rPr>
          <w:b/>
          <w:bCs/>
        </w:rPr>
        <w:t>Page 407</w:t>
      </w:r>
    </w:p>
    <w:p w14:paraId="249E42F0" w14:textId="77777777" w:rsidR="00FC59D4"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667AC2C8" w14:textId="77777777" w:rsidR="00FC59D4"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0E8F6B72" w14:textId="77777777" w:rsidR="00FC59D4"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2F19A066" w14:textId="77777777" w:rsidR="00FC59D4" w:rsidRDefault="00000000">
      <w:pPr>
        <w:pStyle w:val="BodyText"/>
      </w:pPr>
      <w:r>
        <w:rPr>
          <w:b/>
          <w:bCs/>
        </w:rPr>
        <w:t>Page 408</w:t>
      </w:r>
    </w:p>
    <w:p w14:paraId="052B3470" w14:textId="77777777" w:rsidR="00FC59D4"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658755D2" w14:textId="77777777" w:rsidR="00FC59D4"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13F44EC8" w14:textId="77777777" w:rsidR="00FC59D4"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1E7EFAF1" w14:textId="77777777" w:rsidR="00FC59D4" w:rsidRDefault="00000000">
      <w:pPr>
        <w:pStyle w:val="BodyText"/>
      </w:pPr>
      <w:r>
        <w:rPr>
          <w:b/>
          <w:bCs/>
        </w:rPr>
        <w:t>Page 409</w:t>
      </w:r>
    </w:p>
    <w:p w14:paraId="086DB071" w14:textId="77777777" w:rsidR="00FC59D4"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73169E10" w14:textId="77777777" w:rsidR="00FC59D4"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45BAC2CC" w14:textId="77777777" w:rsidR="00FC59D4"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28CFF709" w14:textId="77777777" w:rsidR="00FC59D4" w:rsidRDefault="00000000">
      <w:pPr>
        <w:pStyle w:val="BodyText"/>
      </w:pPr>
      <w:r>
        <w:t>God has forgiven those whom you desired forgiveness for.</w:t>
      </w:r>
    </w:p>
    <w:p w14:paraId="4D44CF76" w14:textId="77777777" w:rsidR="00FC59D4" w:rsidRDefault="00000000">
      <w:pPr>
        <w:pStyle w:val="BodyText"/>
      </w:pPr>
      <w:r>
        <w:rPr>
          <w:b/>
          <w:bCs/>
        </w:rPr>
        <w:t>By My life.</w:t>
      </w:r>
    </w:p>
    <w:p w14:paraId="63D7CEBC" w14:textId="77777777" w:rsidR="00FC59D4" w:rsidRDefault="00000000">
      <w:pPr>
        <w:pStyle w:val="BodyText"/>
      </w:pPr>
      <w:r>
        <w:rPr>
          <w:b/>
          <w:bCs/>
        </w:rPr>
        <w:t>Page 410</w:t>
      </w:r>
    </w:p>
    <w:p w14:paraId="6922FF93" w14:textId="77777777" w:rsidR="00FC59D4"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7EB39F36" w14:textId="77777777" w:rsidR="00FC59D4"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4BEFE1A3" w14:textId="77777777" w:rsidR="00FC59D4" w:rsidRDefault="00000000">
      <w:pPr>
        <w:pStyle w:val="BodyText"/>
      </w:pPr>
      <w:r>
        <w:t>Another matter to report is that the response written by the Most Great Branch—may my soul and the souls of all beings be a sacrifice for Him—was not sent, awaiting the decree of God. This servant.</w:t>
      </w:r>
    </w:p>
    <w:p w14:paraId="4CB01057" w14:textId="77777777" w:rsidR="00FC59D4"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196FC98D" w14:textId="77777777" w:rsidR="00FC59D4" w:rsidRDefault="00000000">
      <w:pPr>
        <w:pStyle w:val="BodyText"/>
      </w:pPr>
      <w:r>
        <w:rPr>
          <w:b/>
          <w:bCs/>
        </w:rPr>
        <w:t>Page 411</w:t>
      </w:r>
    </w:p>
    <w:p w14:paraId="7093E7EF" w14:textId="77777777" w:rsidR="00FC59D4"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7535A120" w14:textId="77777777" w:rsidR="00FC59D4" w:rsidRDefault="00000000">
      <w:pPr>
        <w:pStyle w:val="Heading2"/>
      </w:pPr>
      <w:bookmarkStart w:id="992" w:name="bh00322-natural"/>
      <w:bookmarkEnd w:id="991"/>
      <w:r>
        <w:t>BH00322 (Natural)</w:t>
      </w:r>
    </w:p>
    <w:p w14:paraId="257338A5" w14:textId="77777777" w:rsidR="00FC59D4" w:rsidRDefault="00000000">
      <w:pPr>
        <w:pStyle w:val="FirstParagraph"/>
      </w:pPr>
      <w:r>
        <w:t>In the name of our Most Holy, Most Great, Most High, and Most Glorious Lord.</w:t>
      </w:r>
    </w:p>
    <w:p w14:paraId="5050DAB2" w14:textId="77777777" w:rsidR="00FC59D4"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48E2C6D0" w14:textId="77777777" w:rsidR="00FC59D4"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3EF205D6" w14:textId="77777777" w:rsidR="00FC59D4" w:rsidRDefault="00000000">
      <w:pPr>
        <w:pStyle w:val="BodyText"/>
      </w:pPr>
      <w:r>
        <w:rPr>
          <w:b/>
          <w:bCs/>
        </w:rPr>
        <w:t>…in this…</w:t>
      </w:r>
    </w:p>
    <w:p w14:paraId="65D6A846" w14:textId="77777777" w:rsidR="00FC59D4" w:rsidRDefault="00000000">
      <w:pPr>
        <w:pStyle w:val="BodyText"/>
      </w:pPr>
      <w:r>
        <w:rPr>
          <w:b/>
          <w:bCs/>
        </w:rPr>
        <w:t>Page 412</w:t>
      </w:r>
    </w:p>
    <w:p w14:paraId="770274D8" w14:textId="77777777" w:rsidR="00FC59D4"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3449867E" w14:textId="77777777" w:rsidR="00FC59D4"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03B96BB7" w14:textId="77777777" w:rsidR="00FC59D4"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7B65FA15" w14:textId="77777777" w:rsidR="00FC59D4"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1237F716" w14:textId="77777777" w:rsidR="00FC59D4" w:rsidRDefault="00000000">
      <w:pPr>
        <w:pStyle w:val="BodyText"/>
      </w:pPr>
      <w:r>
        <w:rPr>
          <w:b/>
          <w:bCs/>
        </w:rPr>
        <w:t>Page 413</w:t>
      </w:r>
    </w:p>
    <w:p w14:paraId="080EB96C" w14:textId="77777777" w:rsidR="00FC59D4"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37EC2114" w14:textId="77777777" w:rsidR="00FC59D4"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78BDC29F" w14:textId="77777777" w:rsidR="00FC59D4"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22E03D1B" w14:textId="77777777" w:rsidR="00FC59D4" w:rsidRDefault="00000000">
      <w:pPr>
        <w:pStyle w:val="BodyText"/>
      </w:pPr>
      <w:r>
        <w:t>From most lands, petitions have arrived in the Sacred Court, all adorned with the mention of…</w:t>
      </w:r>
    </w:p>
    <w:p w14:paraId="0F950BA7" w14:textId="77777777" w:rsidR="00FC59D4" w:rsidRDefault="00000000">
      <w:pPr>
        <w:pStyle w:val="BodyText"/>
      </w:pPr>
      <w:r>
        <w:rPr>
          <w:b/>
          <w:bCs/>
        </w:rPr>
        <w:t>Page 414</w:t>
      </w:r>
    </w:p>
    <w:p w14:paraId="63ECCD26" w14:textId="77777777" w:rsidR="00FC59D4"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0E870F96" w14:textId="77777777" w:rsidR="00FC59D4"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6E6DACBB" w14:textId="77777777" w:rsidR="00FC59D4" w:rsidRDefault="00000000">
      <w:pPr>
        <w:pStyle w:val="BodyText"/>
      </w:pPr>
      <w:r>
        <w:rPr>
          <w:b/>
          <w:bCs/>
        </w:rPr>
        <w:t>Page 415</w:t>
      </w:r>
    </w:p>
    <w:p w14:paraId="00886777" w14:textId="77777777" w:rsidR="00FC59D4"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0BF5F881" w14:textId="77777777" w:rsidR="00FC59D4"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764B3026" w14:textId="77777777" w:rsidR="00FC59D4" w:rsidRDefault="00000000">
      <w:pPr>
        <w:pStyle w:val="BodyText"/>
      </w:pPr>
      <w:r>
        <w:rPr>
          <w:b/>
          <w:bCs/>
        </w:rPr>
        <w:t>Page 416</w:t>
      </w:r>
    </w:p>
    <w:p w14:paraId="3D830B7E" w14:textId="77777777" w:rsidR="00FC59D4"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675CAF5F" w14:textId="77777777" w:rsidR="00FC59D4"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69C0BE1B" w14:textId="77777777" w:rsidR="00FC59D4"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2249EF8C" w14:textId="77777777" w:rsidR="00FC59D4" w:rsidRDefault="00000000">
      <w:pPr>
        <w:pStyle w:val="BodyText"/>
      </w:pPr>
      <w:r>
        <w:t>Regarding your mention of the “Place of Blessing” in the land of Khá…</w:t>
      </w:r>
    </w:p>
    <w:p w14:paraId="09778A41" w14:textId="77777777" w:rsidR="00FC59D4" w:rsidRDefault="00000000">
      <w:pPr>
        <w:pStyle w:val="BodyText"/>
      </w:pPr>
      <w:r>
        <w:rPr>
          <w:b/>
          <w:bCs/>
        </w:rPr>
        <w:t>Page 417</w:t>
      </w:r>
    </w:p>
    <w:p w14:paraId="49FFA286" w14:textId="77777777" w:rsidR="00FC59D4"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6F0AD062" w14:textId="77777777" w:rsidR="00FC59D4"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0CE93A6A" w14:textId="77777777" w:rsidR="00FC59D4"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6A729CE4" w14:textId="77777777" w:rsidR="00FC59D4" w:rsidRDefault="00000000">
      <w:pPr>
        <w:pStyle w:val="BodyText"/>
      </w:pPr>
      <w:r>
        <w:rPr>
          <w:b/>
          <w:bCs/>
        </w:rPr>
        <w:t>Page 418</w:t>
      </w:r>
    </w:p>
    <w:p w14:paraId="49F9D35C" w14:textId="77777777" w:rsidR="00FC59D4"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102E45EB" w14:textId="77777777" w:rsidR="00FC59D4"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5A3D0583" w14:textId="77777777" w:rsidR="00FC59D4" w:rsidRDefault="00000000">
      <w:pPr>
        <w:pStyle w:val="BodyText"/>
      </w:pPr>
      <w:r>
        <w:rPr>
          <w:b/>
          <w:bCs/>
        </w:rPr>
        <w:t>Page 419</w:t>
      </w:r>
    </w:p>
    <w:p w14:paraId="720954D1" w14:textId="77777777" w:rsidR="00FC59D4"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6B07DB25" w14:textId="77777777" w:rsidR="00FC59D4"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276F1926" w14:textId="77777777" w:rsidR="00FC59D4"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6C248046" w14:textId="77777777" w:rsidR="00FC59D4" w:rsidRDefault="00000000">
      <w:pPr>
        <w:pStyle w:val="BodyText"/>
      </w:pPr>
      <w:r>
        <w:rPr>
          <w:b/>
          <w:bCs/>
        </w:rPr>
        <w:t>Page 420</w:t>
      </w:r>
    </w:p>
    <w:p w14:paraId="4F59E37B" w14:textId="77777777" w:rsidR="00FC59D4"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4678CECF" w14:textId="77777777" w:rsidR="00FC59D4"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23A2AEF9" w14:textId="77777777" w:rsidR="00FC59D4"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331F3CC8" w14:textId="77777777" w:rsidR="00FC59D4" w:rsidRDefault="00000000">
      <w:pPr>
        <w:pStyle w:val="BodyText"/>
      </w:pPr>
      <w:r>
        <w:rPr>
          <w:b/>
          <w:bCs/>
        </w:rPr>
        <w:t>Page 421</w:t>
      </w:r>
    </w:p>
    <w:p w14:paraId="506B9295" w14:textId="77777777" w:rsidR="00FC59D4"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49E3345F" w14:textId="77777777" w:rsidR="00FC59D4"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2C5CFCFA" w14:textId="77777777" w:rsidR="00FC59D4"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0661BBD8" w14:textId="77777777" w:rsidR="00FC59D4" w:rsidRDefault="00000000">
      <w:pPr>
        <w:pStyle w:val="BodyText"/>
      </w:pPr>
      <w:r>
        <w:rPr>
          <w:b/>
          <w:bCs/>
        </w:rPr>
        <w:t>Page 422</w:t>
      </w:r>
    </w:p>
    <w:p w14:paraId="6E7009B5" w14:textId="77777777" w:rsidR="00FC59D4"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5B316674" w14:textId="77777777" w:rsidR="00FC59D4"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11345A2B" w14:textId="77777777" w:rsidR="00FC59D4"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2073D7EC" w14:textId="77777777" w:rsidR="00FC59D4" w:rsidRDefault="00000000">
      <w:pPr>
        <w:pStyle w:val="BodyText"/>
      </w:pPr>
      <w:r>
        <w:t>Praise be to God, in this cycle…</w:t>
      </w:r>
    </w:p>
    <w:p w14:paraId="172F4A56" w14:textId="77777777" w:rsidR="00FC59D4" w:rsidRDefault="00000000">
      <w:pPr>
        <w:pStyle w:val="BodyText"/>
      </w:pPr>
      <w:r>
        <w:rPr>
          <w:b/>
          <w:bCs/>
        </w:rPr>
        <w:t>Page 423</w:t>
      </w:r>
    </w:p>
    <w:p w14:paraId="0C43714E" w14:textId="77777777" w:rsidR="00FC59D4"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125E6952" w14:textId="77777777" w:rsidR="00FC59D4" w:rsidRDefault="00000000">
      <w:pPr>
        <w:pStyle w:val="BodyText"/>
      </w:pPr>
      <w:r>
        <w:t>Glory be upon you and upon those who have attained this Cause and risen to serve God, the Lord of all worlds.</w:t>
      </w:r>
      <w:r>
        <w:br/>
        <w:t>—The Servant, in the year 98. (1880)</w:t>
      </w:r>
    </w:p>
    <w:p w14:paraId="4AFB3A2B" w14:textId="77777777" w:rsidR="00FC59D4" w:rsidRDefault="00000000">
      <w:pPr>
        <w:pStyle w:val="Heading2"/>
      </w:pPr>
      <w:bookmarkStart w:id="993" w:name="bh00119-natural"/>
      <w:bookmarkEnd w:id="992"/>
      <w:r>
        <w:t>BH00119 (Natural)</w:t>
      </w:r>
    </w:p>
    <w:p w14:paraId="22F3531F" w14:textId="77777777" w:rsidR="00FC59D4" w:rsidRDefault="00000000">
      <w:pPr>
        <w:pStyle w:val="FirstParagraph"/>
      </w:pPr>
      <w:r>
        <w:rPr>
          <w:b/>
          <w:bCs/>
        </w:rPr>
        <w:t>In the name of our Most Holy, Most Great, Most High, and Most Glorious Lord.</w:t>
      </w:r>
    </w:p>
    <w:p w14:paraId="6BC89B62" w14:textId="77777777" w:rsidR="00FC59D4"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09FDF79D" w14:textId="77777777" w:rsidR="00FC59D4" w:rsidRDefault="00000000">
      <w:pPr>
        <w:pStyle w:val="BodyText"/>
      </w:pPr>
      <w:r>
        <w:rPr>
          <w:b/>
          <w:bCs/>
        </w:rPr>
        <w:t>Page 424</w:t>
      </w:r>
    </w:p>
    <w:p w14:paraId="6F1102FF" w14:textId="77777777" w:rsidR="00FC59D4"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7AACDCFB" w14:textId="77777777" w:rsidR="00FC59D4"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54A67C33" w14:textId="77777777" w:rsidR="00FC59D4" w:rsidRDefault="00000000">
      <w:pPr>
        <w:pStyle w:val="BodyText"/>
      </w:pPr>
      <w:r>
        <w:t>Then make them among those whom the appearances of the world do not prevent from…</w:t>
      </w:r>
    </w:p>
    <w:p w14:paraId="11F7837A" w14:textId="77777777" w:rsidR="00FC59D4" w:rsidRDefault="00000000">
      <w:pPr>
        <w:pStyle w:val="BodyText"/>
      </w:pPr>
      <w:r>
        <w:rPr>
          <w:b/>
          <w:bCs/>
        </w:rPr>
        <w:t>Page 425</w:t>
      </w:r>
    </w:p>
    <w:p w14:paraId="5F7B95B7" w14:textId="77777777" w:rsidR="00FC59D4"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232B88BD" w14:textId="77777777" w:rsidR="00FC59D4"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58298CC8" w14:textId="77777777" w:rsidR="00FC59D4"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4D0AB17E" w14:textId="77777777" w:rsidR="00FC59D4"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2E480AA3" w14:textId="77777777" w:rsidR="00FC59D4" w:rsidRDefault="00000000">
      <w:pPr>
        <w:pStyle w:val="BodyText"/>
      </w:pPr>
      <w:r>
        <w:rPr>
          <w:b/>
          <w:bCs/>
        </w:rPr>
        <w:t>Page 426</w:t>
      </w:r>
    </w:p>
    <w:p w14:paraId="1CCCDD38" w14:textId="77777777" w:rsidR="00FC59D4"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7A4F6430" w14:textId="77777777" w:rsidR="00FC59D4"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52C38424" w14:textId="77777777" w:rsidR="00FC59D4"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31B138EA" w14:textId="77777777" w:rsidR="00FC59D4" w:rsidRDefault="00000000">
      <w:pPr>
        <w:pStyle w:val="BodyText"/>
      </w:pPr>
      <w:r>
        <w:rPr>
          <w:b/>
          <w:bCs/>
        </w:rPr>
        <w:t>Page 427</w:t>
      </w:r>
    </w:p>
    <w:p w14:paraId="76E128B2" w14:textId="77777777" w:rsidR="00FC59D4"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36E31DA4" w14:textId="77777777" w:rsidR="00FC59D4"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41F4E27D" w14:textId="77777777" w:rsidR="00FC59D4" w:rsidRDefault="00000000">
      <w:pPr>
        <w:pStyle w:val="BodyText"/>
      </w:pPr>
      <w:r>
        <w:rPr>
          <w:b/>
          <w:bCs/>
        </w:rPr>
        <w:t>Page 428</w:t>
      </w:r>
    </w:p>
    <w:p w14:paraId="6AA19AF1" w14:textId="77777777" w:rsidR="00FC59D4"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54C1FEF8" w14:textId="77777777" w:rsidR="00FC59D4"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315F4DC1" w14:textId="77777777" w:rsidR="00FC59D4" w:rsidRDefault="00000000">
      <w:pPr>
        <w:pStyle w:val="BodyText"/>
      </w:pPr>
      <w:r>
        <w:rPr>
          <w:b/>
          <w:bCs/>
        </w:rPr>
        <w:t>Page 429</w:t>
      </w:r>
    </w:p>
    <w:p w14:paraId="3036C0E7" w14:textId="77777777" w:rsidR="00FC59D4"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3F9324F3" w14:textId="77777777" w:rsidR="00FC59D4"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0AFD5F9D" w14:textId="77777777" w:rsidR="00FC59D4"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3549BBA3" w14:textId="77777777" w:rsidR="00FC59D4"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68B03F7E" w14:textId="77777777" w:rsidR="00FC59D4" w:rsidRDefault="00000000">
      <w:pPr>
        <w:pStyle w:val="BodyText"/>
      </w:pPr>
      <w:r>
        <w:rPr>
          <w:b/>
          <w:bCs/>
        </w:rPr>
        <w:t>Page 430</w:t>
      </w:r>
    </w:p>
    <w:p w14:paraId="4C80B876" w14:textId="77777777" w:rsidR="00FC59D4"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01317218" w14:textId="77777777" w:rsidR="00FC59D4"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60F2B36C" w14:textId="77777777" w:rsidR="00FC59D4"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59DA129F" w14:textId="77777777" w:rsidR="00FC59D4" w:rsidRDefault="00000000">
      <w:pPr>
        <w:pStyle w:val="BodyText"/>
      </w:pPr>
      <w:r>
        <w:rPr>
          <w:b/>
          <w:bCs/>
        </w:rPr>
        <w:t>Page 431</w:t>
      </w:r>
    </w:p>
    <w:p w14:paraId="1E0941A5" w14:textId="77777777" w:rsidR="00FC59D4"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64280F49" w14:textId="77777777" w:rsidR="00FC59D4"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6FDF5422" w14:textId="77777777" w:rsidR="00FC59D4"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65AB9CC7" w14:textId="77777777" w:rsidR="00FC59D4" w:rsidRDefault="00000000">
      <w:pPr>
        <w:pStyle w:val="BodyText"/>
      </w:pPr>
      <w:r>
        <w:t>Say: O people of the Bayán, you were and are unaware of the origin of this Cause. Be fair and open your eyes; perhaps you will come to understand…</w:t>
      </w:r>
    </w:p>
    <w:p w14:paraId="03AA6506" w14:textId="77777777" w:rsidR="00FC59D4" w:rsidRDefault="00000000">
      <w:pPr>
        <w:pStyle w:val="BodyText"/>
      </w:pPr>
      <w:r>
        <w:rPr>
          <w:b/>
          <w:bCs/>
        </w:rPr>
        <w:t>Page 432</w:t>
      </w:r>
    </w:p>
    <w:p w14:paraId="3AF24BC8" w14:textId="77777777" w:rsidR="00FC59D4" w:rsidRDefault="00000000">
      <w:pPr>
        <w:pStyle w:val="BodyText"/>
      </w:pPr>
      <w:r>
        <w:t>…and be adorned with the ornament of acceptance. What is missed today cannot be recovered, nor will it be. This is what was proclaimed in truth before and again now.</w:t>
      </w:r>
    </w:p>
    <w:p w14:paraId="7C51FEC3" w14:textId="77777777" w:rsidR="00FC59D4"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70A76723" w14:textId="77777777" w:rsidR="00FC59D4"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612CA3EC" w14:textId="77777777" w:rsidR="00FC59D4"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08997878" w14:textId="77777777" w:rsidR="00FC59D4" w:rsidRDefault="00000000">
      <w:pPr>
        <w:pStyle w:val="BodyText"/>
      </w:pPr>
      <w:r>
        <w:rPr>
          <w:b/>
          <w:bCs/>
        </w:rPr>
        <w:t>Page 433</w:t>
      </w:r>
    </w:p>
    <w:p w14:paraId="02AF3E02" w14:textId="77777777" w:rsidR="00FC59D4"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17EA7EDD" w14:textId="77777777" w:rsidR="00FC59D4"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1A11973E" w14:textId="77777777" w:rsidR="00FC59D4"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2FE3DD6C" w14:textId="77777777" w:rsidR="00FC59D4" w:rsidRDefault="00000000">
      <w:pPr>
        <w:pStyle w:val="BodyText"/>
      </w:pPr>
      <w:r>
        <w:rPr>
          <w:b/>
          <w:bCs/>
        </w:rPr>
        <w:t>Page 434</w:t>
      </w:r>
    </w:p>
    <w:p w14:paraId="53B23F0A" w14:textId="77777777" w:rsidR="00FC59D4"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7829556B" w14:textId="77777777" w:rsidR="00FC59D4"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64BEF490" w14:textId="77777777" w:rsidR="00FC59D4" w:rsidRDefault="00000000">
      <w:pPr>
        <w:pStyle w:val="BodyText"/>
      </w:pPr>
      <w:r>
        <w:rPr>
          <w:i/>
          <w:iCs/>
        </w:rPr>
        <w:t>“Today is a day most great and wondrous, for He speaks in the garment of ‘I am the Manifest’ and the hidden reality of ‘I am the Witness.’ This is the end.”</w:t>
      </w:r>
    </w:p>
    <w:p w14:paraId="0CB91A8C" w14:textId="77777777" w:rsidR="00FC59D4"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343C255B" w14:textId="77777777" w:rsidR="00FC59D4" w:rsidRDefault="00000000">
      <w:pPr>
        <w:pStyle w:val="BodyText"/>
      </w:pPr>
      <w:r>
        <w:rPr>
          <w:b/>
          <w:bCs/>
        </w:rPr>
        <w:t>Page 435</w:t>
      </w:r>
    </w:p>
    <w:p w14:paraId="0271EC41" w14:textId="77777777" w:rsidR="00FC59D4" w:rsidRDefault="00000000">
      <w:pPr>
        <w:pStyle w:val="BodyText"/>
      </w:pPr>
      <w:r>
        <w:t>…cause Us to dissociate from them, as decreed by the All-Sustaining, Self-Subsisting God.</w:t>
      </w:r>
    </w:p>
    <w:p w14:paraId="67812512" w14:textId="77777777" w:rsidR="00FC59D4"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60780ADE" w14:textId="77777777" w:rsidR="00FC59D4"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7845C3A2" w14:textId="77777777" w:rsidR="00FC59D4"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276F07A7" w14:textId="77777777" w:rsidR="00FC59D4" w:rsidRDefault="00000000">
      <w:pPr>
        <w:pStyle w:val="BodyText"/>
      </w:pPr>
      <w:r>
        <w:rPr>
          <w:b/>
          <w:bCs/>
        </w:rPr>
        <w:t>Page 436</w:t>
      </w:r>
    </w:p>
    <w:p w14:paraId="6985576D" w14:textId="77777777" w:rsidR="00FC59D4" w:rsidRDefault="00000000">
      <w:pPr>
        <w:pStyle w:val="BodyText"/>
      </w:pPr>
      <w:r>
        <w:t>…the Sacred Court, where everything was presented. This response was revealed from the Kingdom of the Bayán. His supreme words declare:</w:t>
      </w:r>
    </w:p>
    <w:p w14:paraId="3B77CE8F" w14:textId="77777777" w:rsidR="00FC59D4"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7E3C153E" w14:textId="77777777" w:rsidR="00FC59D4"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6207EECC" w14:textId="77777777" w:rsidR="00FC59D4" w:rsidRDefault="00000000">
      <w:pPr>
        <w:pStyle w:val="BodyText"/>
      </w:pPr>
      <w:r>
        <w:rPr>
          <w:b/>
          <w:bCs/>
        </w:rPr>
        <w:t>Page 437</w:t>
      </w:r>
    </w:p>
    <w:p w14:paraId="6560EAF0" w14:textId="77777777" w:rsidR="00FC59D4"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5221E96E" w14:textId="77777777" w:rsidR="00FC59D4"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7A04FE8B" w14:textId="77777777" w:rsidR="00FC59D4" w:rsidRDefault="00000000">
      <w:pPr>
        <w:pStyle w:val="BodyText"/>
      </w:pPr>
      <w:r>
        <w:lastRenderedPageBreak/>
        <w:t>Thus, We have reminded you that you may remind the people, that they may abandon what they have and take hold of what has been revealed by God, the All-Subduing, the Self-Subsisting.’*”</w:t>
      </w:r>
    </w:p>
    <w:p w14:paraId="2CA615AE" w14:textId="77777777" w:rsidR="00FC59D4"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7A9A7F5C" w14:textId="77777777" w:rsidR="00FC59D4" w:rsidRDefault="00000000">
      <w:pPr>
        <w:pStyle w:val="BodyText"/>
      </w:pPr>
      <w:r>
        <w:rPr>
          <w:b/>
          <w:bCs/>
        </w:rPr>
        <w:t>Page 438</w:t>
      </w:r>
    </w:p>
    <w:p w14:paraId="1414F3BF" w14:textId="77777777" w:rsidR="00FC59D4"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02D79BAA" w14:textId="77777777" w:rsidR="00FC59D4"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247B81DB" w14:textId="77777777" w:rsidR="00FC59D4" w:rsidRDefault="00000000">
      <w:pPr>
        <w:pStyle w:val="BodyText"/>
      </w:pPr>
      <w:r>
        <w:t>Say: The truth has never awaited anyone’s belief, nor does it depend on it. The scriptures prior to the Bayán and others testify to the rejection of the people and have foretold it.</w:t>
      </w:r>
    </w:p>
    <w:p w14:paraId="313171C6" w14:textId="77777777" w:rsidR="00FC59D4" w:rsidRDefault="00000000">
      <w:pPr>
        <w:pStyle w:val="BodyText"/>
      </w:pPr>
      <w:r>
        <w:rPr>
          <w:b/>
          <w:bCs/>
        </w:rPr>
        <w:t>Pages 439–440</w:t>
      </w:r>
    </w:p>
    <w:p w14:paraId="50E680C9" w14:textId="77777777" w:rsidR="00FC59D4" w:rsidRDefault="00000000">
      <w:pPr>
        <w:pStyle w:val="Heading3"/>
      </w:pPr>
      <w:bookmarkStart w:id="994" w:name="missing-pages"/>
      <w:r>
        <w:t>Missing Pages</w:t>
      </w:r>
    </w:p>
    <w:p w14:paraId="35E78047" w14:textId="77777777" w:rsidR="00FC59D4" w:rsidRDefault="00000000">
      <w:pPr>
        <w:pStyle w:val="FirstParagraph"/>
      </w:pPr>
      <w:r>
        <w:t>[Blank]</w:t>
      </w:r>
    </w:p>
    <w:p w14:paraId="0D30F4CB" w14:textId="77777777" w:rsidR="00FC59D4" w:rsidRDefault="00000000">
      <w:pPr>
        <w:pStyle w:val="BodyText"/>
      </w:pPr>
      <w:r>
        <w:rPr>
          <w:b/>
          <w:bCs/>
        </w:rPr>
        <w:t>Page 441</w:t>
      </w:r>
    </w:p>
    <w:p w14:paraId="2A2BD0C9" w14:textId="77777777" w:rsidR="00FC59D4" w:rsidRDefault="00000000">
      <w:pPr>
        <w:pStyle w:val="BodyText"/>
      </w:pPr>
      <w:r>
        <w:t>He does as He wills and decrees as He desires. This is the end.</w:t>
      </w:r>
    </w:p>
    <w:p w14:paraId="6DF57BF8" w14:textId="77777777" w:rsidR="00FC59D4"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7DA1C7D6" w14:textId="77777777" w:rsidR="00FC59D4"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427C4890" w14:textId="77777777" w:rsidR="00FC59D4"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34F8A4D7" w14:textId="77777777" w:rsidR="00FC59D4" w:rsidRDefault="00000000">
      <w:pPr>
        <w:pStyle w:val="BodyText"/>
      </w:pPr>
      <w:r>
        <w:rPr>
          <w:b/>
          <w:bCs/>
        </w:rPr>
        <w:t>Page 442</w:t>
      </w:r>
    </w:p>
    <w:p w14:paraId="41D88E7E" w14:textId="77777777" w:rsidR="00FC59D4" w:rsidRDefault="00000000">
      <w:pPr>
        <w:pStyle w:val="BodyText"/>
      </w:pPr>
      <w:r>
        <w:t>…will not hinder him. With utmost wisdom and explanation, let him be engaged in proclaiming the Cause of the All-Merciful.</w:t>
      </w:r>
    </w:p>
    <w:p w14:paraId="2BDF4F11" w14:textId="77777777" w:rsidR="00FC59D4"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30E90A1B" w14:textId="77777777" w:rsidR="00FC59D4"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773579DC" w14:textId="77777777" w:rsidR="00FC59D4" w:rsidRDefault="00000000">
      <w:pPr>
        <w:pStyle w:val="BodyText"/>
      </w:pPr>
      <w:r>
        <w:t>Then explanations from the Kingdom of divine knowledge were revealed in such abundance that this servant found himself bewildered and astounded…</w:t>
      </w:r>
    </w:p>
    <w:p w14:paraId="5990D4C5" w14:textId="77777777" w:rsidR="00FC59D4" w:rsidRDefault="00000000">
      <w:pPr>
        <w:pStyle w:val="BodyText"/>
      </w:pPr>
      <w:r>
        <w:rPr>
          <w:b/>
          <w:bCs/>
        </w:rPr>
        <w:t>Page 443</w:t>
      </w:r>
    </w:p>
    <w:p w14:paraId="243F807B" w14:textId="77777777" w:rsidR="00FC59D4"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3330AC47" w14:textId="77777777" w:rsidR="00FC59D4"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6D4DDF1B" w14:textId="77777777" w:rsidR="00FC59D4"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5F74FB4E" w14:textId="77777777" w:rsidR="00FC59D4" w:rsidRDefault="00000000">
      <w:pPr>
        <w:pStyle w:val="BodyText"/>
      </w:pPr>
      <w:r>
        <w:rPr>
          <w:b/>
          <w:bCs/>
        </w:rPr>
        <w:t>Page 444</w:t>
      </w:r>
    </w:p>
    <w:p w14:paraId="25D9B9C7" w14:textId="77777777" w:rsidR="00FC59D4"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2CB8C3FD" w14:textId="77777777" w:rsidR="00FC59D4"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47437955" w14:textId="77777777" w:rsidR="00FC59D4"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0292831B" w14:textId="77777777" w:rsidR="00FC59D4"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49BC5263" w14:textId="77777777" w:rsidR="00FC59D4" w:rsidRDefault="00000000">
      <w:pPr>
        <w:pStyle w:val="BodyText"/>
      </w:pPr>
      <w:r>
        <w:rPr>
          <w:b/>
          <w:bCs/>
        </w:rPr>
        <w:t>Page 445</w:t>
      </w:r>
    </w:p>
    <w:p w14:paraId="58B186EB" w14:textId="77777777" w:rsidR="00FC59D4"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2D91C5E1" w14:textId="77777777" w:rsidR="00FC59D4"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4C6120C7" w14:textId="77777777" w:rsidR="00FC59D4" w:rsidRDefault="00000000">
      <w:pPr>
        <w:pStyle w:val="BodyText"/>
      </w:pPr>
      <w:r>
        <w:rPr>
          <w:b/>
          <w:bCs/>
        </w:rPr>
        <w:t>Page 446</w:t>
      </w:r>
    </w:p>
    <w:p w14:paraId="45335C8B" w14:textId="77777777" w:rsidR="00FC59D4"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5E7209B3" w14:textId="77777777" w:rsidR="00FC59D4"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57EB03A0" w14:textId="77777777" w:rsidR="00FC59D4"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6DF6E4AB" w14:textId="77777777" w:rsidR="00FC59D4" w:rsidRDefault="00000000">
      <w:pPr>
        <w:pStyle w:val="BodyText"/>
      </w:pPr>
      <w:r>
        <w:lastRenderedPageBreak/>
        <w:t>Through your efforts, this letter and other communications addressed to prominent figures—such as Jináb-i-’Alí Qabl-i-Akbar, Jináb-i-Ibn-i-Abhar, and others—should be transcribed…</w:t>
      </w:r>
    </w:p>
    <w:p w14:paraId="33AF6244" w14:textId="77777777" w:rsidR="00FC59D4" w:rsidRDefault="00000000">
      <w:pPr>
        <w:pStyle w:val="BodyText"/>
      </w:pPr>
      <w:r>
        <w:rPr>
          <w:b/>
          <w:bCs/>
        </w:rPr>
        <w:t>Page 447</w:t>
      </w:r>
    </w:p>
    <w:p w14:paraId="6A59A524" w14:textId="77777777" w:rsidR="00FC59D4"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0C213923" w14:textId="77777777" w:rsidR="00FC59D4"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7199AC22" w14:textId="77777777" w:rsidR="00FC59D4"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2F6D8BF0" w14:textId="77777777" w:rsidR="00FC59D4" w:rsidRDefault="00000000">
      <w:pPr>
        <w:pStyle w:val="BodyText"/>
      </w:pPr>
      <w:r>
        <w:rPr>
          <w:b/>
          <w:bCs/>
        </w:rPr>
        <w:t>Page 448</w:t>
      </w:r>
    </w:p>
    <w:p w14:paraId="189E4C22" w14:textId="77777777" w:rsidR="00FC59D4" w:rsidRDefault="00000000">
      <w:pPr>
        <w:pStyle w:val="BodyText"/>
      </w:pPr>
      <w:r>
        <w:t>…all directions and regions.</w:t>
      </w:r>
    </w:p>
    <w:p w14:paraId="0BDB74F1" w14:textId="77777777" w:rsidR="00FC59D4"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7D220B0D" w14:textId="77777777" w:rsidR="00FC59D4"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1E0EF932" w14:textId="77777777" w:rsidR="00FC59D4" w:rsidRDefault="00000000">
      <w:pPr>
        <w:pStyle w:val="BodyText"/>
      </w:pPr>
      <w:r>
        <w:t>This is the end. Glory be upon you and upon those who have attained the nectar of steadfastness in the days of God, the Mighty, the All-Knowing, the Wise.</w:t>
      </w:r>
    </w:p>
    <w:p w14:paraId="3F7AB63A" w14:textId="77777777" w:rsidR="00FC59D4" w:rsidRDefault="00000000">
      <w:pPr>
        <w:pStyle w:val="BodyText"/>
      </w:pPr>
      <w:r>
        <w:t>—The Servant, on the 14th of Sha‘bán, 98. (July 1881)</w:t>
      </w:r>
    </w:p>
    <w:p w14:paraId="61AD9859" w14:textId="77777777" w:rsidR="00FC59D4" w:rsidRDefault="00000000">
      <w:pPr>
        <w:pStyle w:val="Heading2"/>
      </w:pPr>
      <w:bookmarkStart w:id="995" w:name="bh00332-natural"/>
      <w:bookmarkEnd w:id="993"/>
      <w:bookmarkEnd w:id="994"/>
      <w:r>
        <w:t>BH00332 (Natural)</w:t>
      </w:r>
    </w:p>
    <w:p w14:paraId="5BBA80E5" w14:textId="77777777" w:rsidR="00FC59D4" w:rsidRDefault="00000000">
      <w:pPr>
        <w:pStyle w:val="FirstParagraph"/>
      </w:pPr>
      <w:r>
        <w:rPr>
          <w:b/>
          <w:bCs/>
        </w:rPr>
        <w:t>In the Name of Our Most Holy, Most Great, Most Ancient, Most High, and Most Glorious Lord.</w:t>
      </w:r>
    </w:p>
    <w:p w14:paraId="1CEFC6FB" w14:textId="77777777" w:rsidR="00FC59D4" w:rsidRDefault="00000000">
      <w:pPr>
        <w:pStyle w:val="BodyText"/>
      </w:pPr>
      <w:r>
        <w:t>O Beloved of my heart, praise be to God, through the infinite grace of God, you have been blessed…</w:t>
      </w:r>
    </w:p>
    <w:p w14:paraId="35B15357" w14:textId="77777777" w:rsidR="00FC59D4" w:rsidRDefault="00000000">
      <w:pPr>
        <w:pStyle w:val="BodyText"/>
      </w:pPr>
      <w:r>
        <w:rPr>
          <w:b/>
          <w:bCs/>
        </w:rPr>
        <w:lastRenderedPageBreak/>
        <w:t>Page 449</w:t>
      </w:r>
    </w:p>
    <w:p w14:paraId="6ED7075F" w14:textId="77777777" w:rsidR="00FC59D4"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4A42AE63" w14:textId="77777777" w:rsidR="00FC59D4"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7B28F4F0" w14:textId="77777777" w:rsidR="00FC59D4"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6D498762" w14:textId="77777777" w:rsidR="00FC59D4" w:rsidRDefault="00000000">
      <w:pPr>
        <w:pStyle w:val="BodyText"/>
      </w:pPr>
      <w:r>
        <w:rPr>
          <w:b/>
          <w:bCs/>
        </w:rPr>
        <w:t>Page 450</w:t>
      </w:r>
    </w:p>
    <w:p w14:paraId="38DB9F88" w14:textId="77777777" w:rsidR="00FC59D4"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5C83F1A8" w14:textId="77777777" w:rsidR="00FC59D4"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4CDA9E49" w14:textId="77777777" w:rsidR="00FC59D4"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79F731B4" w14:textId="77777777" w:rsidR="00FC59D4" w:rsidRDefault="00000000">
      <w:pPr>
        <w:pStyle w:val="BodyText"/>
      </w:pPr>
      <w:r>
        <w:rPr>
          <w:b/>
          <w:bCs/>
        </w:rPr>
        <w:t>Page 451</w:t>
      </w:r>
    </w:p>
    <w:p w14:paraId="1B3AC8C5" w14:textId="77777777" w:rsidR="00FC59D4"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3934E324" w14:textId="77777777" w:rsidR="00FC59D4"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3CFAB10C" w14:textId="77777777" w:rsidR="00FC59D4"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7866F272" w14:textId="77777777" w:rsidR="00FC59D4" w:rsidRDefault="00000000">
      <w:pPr>
        <w:pStyle w:val="BodyText"/>
      </w:pPr>
      <w:r>
        <w:t>Blessed are you for attaining the verses of God and His mercy and for traveling the lands to exalt His Cause. Verily…</w:t>
      </w:r>
    </w:p>
    <w:p w14:paraId="206FFE7F" w14:textId="77777777" w:rsidR="00FC59D4" w:rsidRDefault="00000000">
      <w:pPr>
        <w:pStyle w:val="BodyText"/>
      </w:pPr>
      <w:r>
        <w:rPr>
          <w:b/>
          <w:bCs/>
        </w:rPr>
        <w:t>Page 452</w:t>
      </w:r>
    </w:p>
    <w:p w14:paraId="03830404" w14:textId="77777777" w:rsidR="00FC59D4" w:rsidRDefault="00000000">
      <w:pPr>
        <w:pStyle w:val="BodyText"/>
      </w:pPr>
      <w:r>
        <w:t>…your Lord is the All-Hearing, the All-Seeing, the Mighty, the All-Knowing.</w:t>
      </w:r>
    </w:p>
    <w:p w14:paraId="543DB191" w14:textId="77777777" w:rsidR="00FC59D4"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5DD1F6A5" w14:textId="77777777" w:rsidR="00FC59D4"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5AEFF227" w14:textId="77777777" w:rsidR="00FC59D4"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4229B6AF" w14:textId="77777777" w:rsidR="00FC59D4" w:rsidRDefault="00000000">
      <w:pPr>
        <w:pStyle w:val="BodyText"/>
      </w:pPr>
      <w:r>
        <w:rPr>
          <w:b/>
          <w:bCs/>
        </w:rPr>
        <w:t>Page 453</w:t>
      </w:r>
    </w:p>
    <w:p w14:paraId="55521C5B" w14:textId="77777777" w:rsidR="00FC59D4" w:rsidRDefault="00000000">
      <w:pPr>
        <w:pStyle w:val="BodyText"/>
      </w:pPr>
      <w:r>
        <w:t>…as you journeyed through the lands. He heard your call when you were speaking His wise remembrance. God willing, all the friends and chosen ones of God will observe wisdom and hold fast to it.</w:t>
      </w:r>
    </w:p>
    <w:p w14:paraId="4A16C585" w14:textId="77777777" w:rsidR="00FC59D4"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66A45FD2" w14:textId="77777777" w:rsidR="00FC59D4"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4AFCF9B1" w14:textId="77777777" w:rsidR="00FC59D4"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6603E58C" w14:textId="77777777" w:rsidR="00FC59D4" w:rsidRDefault="00000000">
      <w:pPr>
        <w:pStyle w:val="BodyText"/>
      </w:pPr>
      <w:r>
        <w:rPr>
          <w:b/>
          <w:bCs/>
        </w:rPr>
        <w:t>Page 454</w:t>
      </w:r>
    </w:p>
    <w:p w14:paraId="3E8A1B6E" w14:textId="77777777" w:rsidR="00FC59D4"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534B1032" w14:textId="77777777" w:rsidR="00FC59D4"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01B921B7" w14:textId="77777777" w:rsidR="00FC59D4"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364F0AE6" w14:textId="77777777" w:rsidR="00FC59D4" w:rsidRDefault="00000000">
      <w:pPr>
        <w:pStyle w:val="BodyText"/>
      </w:pPr>
      <w:r>
        <w:rPr>
          <w:i/>
          <w:iCs/>
        </w:rPr>
        <w:t>“If the receptive ones had acted upon what God willed…”</w:t>
      </w:r>
    </w:p>
    <w:p w14:paraId="1161F3D9" w14:textId="77777777" w:rsidR="00FC59D4" w:rsidRDefault="00000000">
      <w:pPr>
        <w:pStyle w:val="BodyText"/>
      </w:pPr>
      <w:r>
        <w:rPr>
          <w:b/>
          <w:bCs/>
        </w:rPr>
        <w:t>Page 455</w:t>
      </w:r>
    </w:p>
    <w:p w14:paraId="75D49196" w14:textId="77777777" w:rsidR="00FC59D4" w:rsidRDefault="00000000">
      <w:pPr>
        <w:pStyle w:val="BodyText"/>
      </w:pPr>
      <w:r>
        <w:rPr>
          <w:i/>
          <w:iCs/>
        </w:rPr>
        <w:t>“…the state of the world would now be other than what is seen.”</w:t>
      </w:r>
    </w:p>
    <w:p w14:paraId="76E22BD0" w14:textId="77777777" w:rsidR="00FC59D4"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5DB7C25F" w14:textId="77777777" w:rsidR="00FC59D4"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6DA8A16F" w14:textId="77777777" w:rsidR="00FC59D4"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794600E1" w14:textId="77777777" w:rsidR="00FC59D4" w:rsidRDefault="00000000">
      <w:pPr>
        <w:pStyle w:val="BodyText"/>
      </w:pPr>
      <w:r>
        <w:t>When this servant received the letter from Jináb-i-Mullá Ṣādiq—upon him…</w:t>
      </w:r>
    </w:p>
    <w:p w14:paraId="0D9CA4C3" w14:textId="77777777" w:rsidR="00FC59D4" w:rsidRDefault="00000000">
      <w:pPr>
        <w:pStyle w:val="BodyText"/>
      </w:pPr>
      <w:r>
        <w:rPr>
          <w:b/>
          <w:bCs/>
        </w:rPr>
        <w:t>Page 456</w:t>
      </w:r>
    </w:p>
    <w:p w14:paraId="4D698B68" w14:textId="77777777" w:rsidR="00FC59D4"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6515E1F5" w14:textId="77777777" w:rsidR="00FC59D4"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138A514B" w14:textId="77777777" w:rsidR="00FC59D4"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3C5D6331" w14:textId="77777777" w:rsidR="00FC59D4" w:rsidRDefault="00000000">
      <w:pPr>
        <w:pStyle w:val="BodyText"/>
      </w:pPr>
      <w:r>
        <w:rPr>
          <w:b/>
          <w:bCs/>
        </w:rPr>
        <w:t>Page 457</w:t>
      </w:r>
    </w:p>
    <w:p w14:paraId="65B32A70" w14:textId="77777777" w:rsidR="00FC59D4" w:rsidRDefault="00000000">
      <w:pPr>
        <w:pStyle w:val="BodyText"/>
      </w:pPr>
      <w:r>
        <w:t>…the Generous.</w:t>
      </w:r>
    </w:p>
    <w:p w14:paraId="256FEA26" w14:textId="77777777" w:rsidR="00FC59D4"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51767704" w14:textId="77777777" w:rsidR="00FC59D4"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48C0ABAB" w14:textId="77777777" w:rsidR="00FC59D4" w:rsidRDefault="00000000">
      <w:pPr>
        <w:pStyle w:val="BodyText"/>
      </w:pPr>
      <w:r>
        <w:rPr>
          <w:b/>
          <w:bCs/>
        </w:rPr>
        <w:t>Page 458</w:t>
      </w:r>
    </w:p>
    <w:p w14:paraId="2286A972" w14:textId="77777777" w:rsidR="00FC59D4"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231F4A97" w14:textId="77777777" w:rsidR="00FC59D4"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027D43F9" w14:textId="77777777" w:rsidR="00FC59D4"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1AA55504" w14:textId="77777777" w:rsidR="00FC59D4" w:rsidRDefault="00000000">
      <w:pPr>
        <w:pStyle w:val="BodyText"/>
      </w:pPr>
      <w:r>
        <w:rPr>
          <w:b/>
          <w:bCs/>
        </w:rPr>
        <w:t>Page 459</w:t>
      </w:r>
    </w:p>
    <w:p w14:paraId="53BB3EB7" w14:textId="77777777" w:rsidR="00FC59D4"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5161CF2B" w14:textId="77777777" w:rsidR="00FC59D4" w:rsidRDefault="00000000">
      <w:pPr>
        <w:pStyle w:val="BodyText"/>
      </w:pPr>
      <w:r>
        <w:t>To all the friends of that land, convey the message of this humble servant’s effacement and insignificance, dependent upon the favor of the Beloved.</w:t>
      </w:r>
    </w:p>
    <w:p w14:paraId="3055728C" w14:textId="77777777" w:rsidR="00FC59D4" w:rsidRDefault="00000000">
      <w:pPr>
        <w:pStyle w:val="BodyText"/>
      </w:pPr>
      <w:r>
        <w:rPr>
          <w:b/>
          <w:bCs/>
        </w:rPr>
        <w:t>Page 460</w:t>
      </w:r>
    </w:p>
    <w:p w14:paraId="59183B1A" w14:textId="77777777" w:rsidR="00FC59D4" w:rsidRDefault="00000000">
      <w:pPr>
        <w:pStyle w:val="BodyText"/>
      </w:pPr>
      <w:r>
        <w:t>May the glory be upon you and those with you, and upon all who remain steadfast, unaffected by the doubts of those who disbelieve in God, the Lord of all worlds.</w:t>
      </w:r>
    </w:p>
    <w:p w14:paraId="11A030E9" w14:textId="77777777" w:rsidR="00FC59D4"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498113AA" w14:textId="77777777" w:rsidR="00FC59D4"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77DC435C" w14:textId="77777777" w:rsidR="00FC59D4" w:rsidRDefault="00000000">
      <w:pPr>
        <w:pStyle w:val="BodyText"/>
      </w:pPr>
      <w:r>
        <w:t>—The Servant, 29th of Ramaḍán, 98. (August 1881)</w:t>
      </w:r>
    </w:p>
    <w:p w14:paraId="5811221F" w14:textId="77777777" w:rsidR="00FC59D4" w:rsidRDefault="00000000">
      <w:pPr>
        <w:pStyle w:val="Heading2"/>
      </w:pPr>
      <w:bookmarkStart w:id="996" w:name="bh00093-natural"/>
      <w:bookmarkEnd w:id="995"/>
      <w:r>
        <w:t>BH00093 (Natural)</w:t>
      </w:r>
    </w:p>
    <w:p w14:paraId="2456E94A" w14:textId="77777777" w:rsidR="00FC59D4" w:rsidRDefault="00000000">
      <w:pPr>
        <w:pStyle w:val="FirstParagraph"/>
      </w:pPr>
      <w:r>
        <w:rPr>
          <w:b/>
          <w:bCs/>
        </w:rPr>
        <w:t>Page 461</w:t>
      </w:r>
    </w:p>
    <w:p w14:paraId="3540702F" w14:textId="77777777" w:rsidR="00FC59D4" w:rsidRDefault="00000000">
      <w:pPr>
        <w:pStyle w:val="BodyText"/>
      </w:pPr>
      <w:r>
        <w:t>In the Name of our Lord, the Most Holy, the Most Mighty, the Exalted, the Most Glorious.</w:t>
      </w:r>
    </w:p>
    <w:p w14:paraId="041C8CAD" w14:textId="77777777" w:rsidR="00FC59D4"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564D74E8" w14:textId="77777777" w:rsidR="00FC59D4"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748ABAA0" w14:textId="77777777" w:rsidR="00FC59D4"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09267DDF" w14:textId="77777777" w:rsidR="00FC59D4"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24B77D4D" w14:textId="77777777" w:rsidR="00FC59D4" w:rsidRDefault="00000000">
      <w:pPr>
        <w:pStyle w:val="BodyText"/>
      </w:pPr>
      <w:r>
        <w:rPr>
          <w:b/>
          <w:bCs/>
        </w:rPr>
        <w:t>Page 462</w:t>
      </w:r>
    </w:p>
    <w:p w14:paraId="2E4EA9AC" w14:textId="77777777" w:rsidR="00FC59D4"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1ACFF5E4" w14:textId="77777777" w:rsidR="00FC59D4"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3718ED77" w14:textId="77777777" w:rsidR="00FC59D4" w:rsidRDefault="00000000">
      <w:pPr>
        <w:pStyle w:val="BodyText"/>
      </w:pPr>
      <w:r>
        <w:lastRenderedPageBreak/>
        <w:t>O Lord! They are the poor, and Thou art the Self-Sufficient, the Most Generous. They are the weak, and Thou art the Mighty, the All-Powerful.</w:t>
      </w:r>
    </w:p>
    <w:p w14:paraId="525ACC90" w14:textId="77777777" w:rsidR="00FC59D4" w:rsidRDefault="00000000">
      <w:pPr>
        <w:pStyle w:val="BodyText"/>
      </w:pPr>
      <w:r>
        <w:rPr>
          <w:b/>
          <w:bCs/>
        </w:rPr>
        <w:t>Page 463</w:t>
      </w:r>
    </w:p>
    <w:p w14:paraId="0066A475" w14:textId="77777777" w:rsidR="00FC59D4"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7CBFBE71" w14:textId="77777777" w:rsidR="00FC59D4"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62FA001E" w14:textId="77777777" w:rsidR="00FC59D4"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2BE36BEC" w14:textId="77777777" w:rsidR="00FC59D4" w:rsidRDefault="00000000">
      <w:pPr>
        <w:pStyle w:val="BodyText"/>
      </w:pPr>
      <w:r>
        <w:rPr>
          <w:b/>
          <w:bCs/>
        </w:rPr>
        <w:t>Page 464</w:t>
      </w:r>
    </w:p>
    <w:p w14:paraId="4EAFFB39" w14:textId="77777777" w:rsidR="00FC59D4"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5045A647" w14:textId="77777777" w:rsidR="00FC59D4"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1B08D334" w14:textId="77777777" w:rsidR="00FC59D4"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3C9B2A76" w14:textId="77777777" w:rsidR="00FC59D4" w:rsidRDefault="00000000">
      <w:pPr>
        <w:pStyle w:val="BodyText"/>
      </w:pPr>
      <w:r>
        <w:rPr>
          <w:b/>
          <w:bCs/>
        </w:rPr>
        <w:t>Page 465</w:t>
      </w:r>
    </w:p>
    <w:p w14:paraId="27B8D007" w14:textId="77777777" w:rsidR="00FC59D4" w:rsidRDefault="00000000">
      <w:pPr>
        <w:pStyle w:val="BodyText"/>
      </w:pPr>
      <w:r>
        <w:rPr>
          <w:i/>
          <w:iCs/>
        </w:rPr>
        <w:t>“Blessed is the deed adorned with the mantle of acceptance, the tongue graced with God’s praise, and the one who hastened to the eyes and hearts to serve His mighty, wondrous Cause.”</w:t>
      </w:r>
    </w:p>
    <w:p w14:paraId="78116A3E" w14:textId="77777777" w:rsidR="00FC59D4"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4F25B439" w14:textId="77777777" w:rsidR="00FC59D4"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747FD787" w14:textId="77777777" w:rsidR="00FC59D4" w:rsidRDefault="00000000">
      <w:pPr>
        <w:pStyle w:val="BodyText"/>
      </w:pPr>
      <w:r>
        <w:t>The people need educators and reminders. The people of the Bayán, despite seeing and hearing with their outer eyes and ears the veils held by deluded parties, have…</w:t>
      </w:r>
    </w:p>
    <w:p w14:paraId="677C5AAA" w14:textId="77777777" w:rsidR="00FC59D4" w:rsidRDefault="00000000">
      <w:pPr>
        <w:pStyle w:val="BodyText"/>
      </w:pPr>
      <w:r>
        <w:rPr>
          <w:b/>
          <w:bCs/>
        </w:rPr>
        <w:t>Page 466</w:t>
      </w:r>
    </w:p>
    <w:p w14:paraId="28AF1914" w14:textId="77777777" w:rsidR="00FC59D4"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6061EEA1" w14:textId="77777777" w:rsidR="00FC59D4"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280C7294" w14:textId="77777777" w:rsidR="00FC59D4"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00945450" w14:textId="77777777" w:rsidR="00FC59D4" w:rsidRDefault="00000000">
      <w:pPr>
        <w:pStyle w:val="BodyText"/>
      </w:pPr>
      <w:r>
        <w:rPr>
          <w:b/>
          <w:bCs/>
        </w:rPr>
        <w:t>Page 467</w:t>
      </w:r>
    </w:p>
    <w:p w14:paraId="55732B8C" w14:textId="77777777" w:rsidR="00FC59D4"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3E5A7353" w14:textId="77777777" w:rsidR="00FC59D4"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2F0717D0" w14:textId="77777777" w:rsidR="00FC59D4"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3E29462D" w14:textId="77777777" w:rsidR="00FC59D4" w:rsidRDefault="00000000">
      <w:pPr>
        <w:pStyle w:val="BodyText"/>
      </w:pPr>
      <w:r>
        <w:rPr>
          <w:b/>
          <w:bCs/>
        </w:rPr>
        <w:t>Page 468</w:t>
      </w:r>
    </w:p>
    <w:p w14:paraId="50760E5A" w14:textId="77777777" w:rsidR="00FC59D4"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5C118303" w14:textId="77777777" w:rsidR="00FC59D4"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26DBEEA5" w14:textId="77777777" w:rsidR="00FC59D4"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5E5F00A3" w14:textId="77777777" w:rsidR="00FC59D4" w:rsidRDefault="00000000">
      <w:pPr>
        <w:pStyle w:val="BodyText"/>
      </w:pPr>
      <w:r>
        <w:rPr>
          <w:b/>
          <w:bCs/>
        </w:rPr>
        <w:t>Page 469</w:t>
      </w:r>
    </w:p>
    <w:p w14:paraId="7DA85F1A" w14:textId="77777777" w:rsidR="00FC59D4"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3F556C3F" w14:textId="77777777" w:rsidR="00FC59D4"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4B2673D8" w14:textId="77777777" w:rsidR="00FC59D4" w:rsidRDefault="00000000">
      <w:pPr>
        <w:pStyle w:val="BodyText"/>
      </w:pPr>
      <w:r>
        <w:rPr>
          <w:b/>
          <w:bCs/>
        </w:rPr>
        <w:t>Page 470</w:t>
      </w:r>
    </w:p>
    <w:p w14:paraId="1D36FFD6" w14:textId="77777777" w:rsidR="00FC59D4"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62016A77" w14:textId="77777777" w:rsidR="00FC59D4"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6B5E3A22" w14:textId="77777777" w:rsidR="00FC59D4"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18E92191" w14:textId="77777777" w:rsidR="00FC59D4" w:rsidRDefault="00000000">
      <w:pPr>
        <w:pStyle w:val="BodyText"/>
      </w:pPr>
      <w:r>
        <w:rPr>
          <w:b/>
          <w:bCs/>
        </w:rPr>
        <w:t>Page 471</w:t>
      </w:r>
    </w:p>
    <w:p w14:paraId="42B96ADA" w14:textId="77777777" w:rsidR="00FC59D4"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5E45095B" w14:textId="77777777" w:rsidR="00FC59D4"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1984D1EF" w14:textId="77777777" w:rsidR="00FC59D4"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17768A8E" w14:textId="77777777" w:rsidR="00FC59D4" w:rsidRDefault="00000000">
      <w:pPr>
        <w:pStyle w:val="BodyText"/>
      </w:pPr>
      <w:r>
        <w:rPr>
          <w:b/>
          <w:bCs/>
        </w:rPr>
        <w:t>Page 472</w:t>
      </w:r>
    </w:p>
    <w:p w14:paraId="39AE1D10" w14:textId="77777777" w:rsidR="00FC59D4"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679DC07B" w14:textId="77777777" w:rsidR="00FC59D4"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29EE2E70" w14:textId="77777777" w:rsidR="00FC59D4"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31784CEA" w14:textId="77777777" w:rsidR="00FC59D4" w:rsidRDefault="00000000">
      <w:pPr>
        <w:pStyle w:val="BodyText"/>
      </w:pPr>
      <w:r>
        <w:rPr>
          <w:b/>
          <w:bCs/>
        </w:rPr>
        <w:t>Page 473</w:t>
      </w:r>
    </w:p>
    <w:p w14:paraId="6F2B78C2" w14:textId="77777777" w:rsidR="00FC59D4"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71C49CD0" w14:textId="77777777" w:rsidR="00FC59D4"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1EC0DEF6" w14:textId="77777777" w:rsidR="00FC59D4" w:rsidRDefault="00000000">
      <w:pPr>
        <w:pStyle w:val="BodyText"/>
      </w:pPr>
      <w:r>
        <w:rPr>
          <w:b/>
          <w:bCs/>
        </w:rPr>
        <w:t>Page 474</w:t>
      </w:r>
    </w:p>
    <w:p w14:paraId="68363F88" w14:textId="77777777" w:rsidR="00FC59D4"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04303F25" w14:textId="77777777" w:rsidR="00FC59D4"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49F30FC9" w14:textId="77777777" w:rsidR="00FC59D4"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0CB16558" w14:textId="77777777" w:rsidR="00FC59D4" w:rsidRDefault="00000000">
      <w:pPr>
        <w:pStyle w:val="BodyText"/>
      </w:pPr>
      <w:r>
        <w:rPr>
          <w:b/>
          <w:bCs/>
        </w:rPr>
        <w:t>Page 475</w:t>
      </w:r>
    </w:p>
    <w:p w14:paraId="0C8993D9" w14:textId="77777777" w:rsidR="00FC59D4"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14F9AC20" w14:textId="77777777" w:rsidR="00FC59D4"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494CF542" w14:textId="77777777" w:rsidR="00FC59D4"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2869B035" w14:textId="77777777" w:rsidR="00FC59D4" w:rsidRDefault="00000000">
      <w:pPr>
        <w:pStyle w:val="BodyText"/>
      </w:pPr>
      <w:r>
        <w:rPr>
          <w:b/>
          <w:bCs/>
        </w:rPr>
        <w:t>Page 476</w:t>
      </w:r>
    </w:p>
    <w:p w14:paraId="7999A2D0" w14:textId="77777777" w:rsidR="00FC59D4"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1608034C" w14:textId="77777777" w:rsidR="00FC59D4"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4C73264B" w14:textId="77777777" w:rsidR="00FC59D4" w:rsidRDefault="00000000">
      <w:pPr>
        <w:pStyle w:val="BodyText"/>
      </w:pPr>
      <w:r>
        <w:rPr>
          <w:b/>
          <w:bCs/>
        </w:rPr>
        <w:t>Page 477</w:t>
      </w:r>
    </w:p>
    <w:p w14:paraId="7890E11C" w14:textId="77777777" w:rsidR="00FC59D4"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6918F584" w14:textId="77777777" w:rsidR="00FC59D4"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7D8FBD03" w14:textId="77777777" w:rsidR="00FC59D4"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0E532A28" w14:textId="77777777" w:rsidR="00FC59D4" w:rsidRDefault="00000000">
      <w:pPr>
        <w:pStyle w:val="BodyText"/>
      </w:pPr>
      <w:r>
        <w:rPr>
          <w:b/>
          <w:bCs/>
        </w:rPr>
        <w:t>Page 478</w:t>
      </w:r>
    </w:p>
    <w:p w14:paraId="278502FF" w14:textId="77777777" w:rsidR="00FC59D4"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34D0A889" w14:textId="77777777" w:rsidR="00FC59D4"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43DE5694" w14:textId="77777777" w:rsidR="00FC59D4"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43AC3831" w14:textId="77777777" w:rsidR="00FC59D4" w:rsidRDefault="00000000">
      <w:pPr>
        <w:pStyle w:val="BodyText"/>
      </w:pPr>
      <w:r>
        <w:rPr>
          <w:b/>
          <w:bCs/>
        </w:rPr>
        <w:t>Page 479</w:t>
      </w:r>
    </w:p>
    <w:p w14:paraId="40F49421" w14:textId="77777777" w:rsidR="00FC59D4"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01E39826" w14:textId="77777777" w:rsidR="00FC59D4"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13509B56" w14:textId="77777777" w:rsidR="00FC59D4" w:rsidRDefault="00000000">
      <w:pPr>
        <w:pStyle w:val="BodyText"/>
      </w:pPr>
      <w:r>
        <w:rPr>
          <w:b/>
          <w:bCs/>
        </w:rPr>
        <w:t>Page 480</w:t>
      </w:r>
    </w:p>
    <w:p w14:paraId="1663E832" w14:textId="77777777" w:rsidR="00FC59D4"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11CF8841" w14:textId="77777777" w:rsidR="00FC59D4"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61AAE108" w14:textId="77777777" w:rsidR="00FC59D4"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7387CB51" w14:textId="77777777" w:rsidR="00FC59D4" w:rsidRDefault="00000000">
      <w:pPr>
        <w:pStyle w:val="BodyText"/>
      </w:pPr>
      <w:r>
        <w:rPr>
          <w:b/>
          <w:bCs/>
        </w:rPr>
        <w:t>Page 481</w:t>
      </w:r>
    </w:p>
    <w:p w14:paraId="3B8FD358" w14:textId="77777777" w:rsidR="00FC59D4"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17ABA69F" w14:textId="77777777" w:rsidR="00FC59D4" w:rsidRDefault="00000000">
      <w:pPr>
        <w:pStyle w:val="BodyText"/>
      </w:pPr>
      <w:r>
        <w:t>Proclaim this glad tidings to them from the oppressed one, and convey to them what God has bestowed upon you in this noble and destined Tablet. It is concluded.</w:t>
      </w:r>
    </w:p>
    <w:p w14:paraId="2F23D876" w14:textId="77777777" w:rsidR="00FC59D4"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0D33F146" w14:textId="77777777" w:rsidR="00FC59D4"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1CBBCC12" w14:textId="77777777" w:rsidR="00FC59D4" w:rsidRDefault="00000000">
      <w:pPr>
        <w:pStyle w:val="BodyText"/>
      </w:pPr>
      <w:r>
        <w:rPr>
          <w:b/>
          <w:bCs/>
        </w:rPr>
        <w:t>Page 482</w:t>
      </w:r>
    </w:p>
    <w:p w14:paraId="6B908682" w14:textId="77777777" w:rsidR="00FC59D4"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22851D5E" w14:textId="77777777" w:rsidR="00FC59D4"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67C4679A" w14:textId="77777777" w:rsidR="00FC59D4"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74C77195" w14:textId="77777777" w:rsidR="00FC59D4" w:rsidRDefault="00000000">
      <w:pPr>
        <w:pStyle w:val="BodyText"/>
      </w:pPr>
      <w:r>
        <w:t>This is what has been revealed to the one named “Servant before Contentment” and the supporter of the canopy of God’s favor, Creator of the heavens.</w:t>
      </w:r>
    </w:p>
    <w:p w14:paraId="225D5DE3" w14:textId="77777777" w:rsidR="00FC59D4" w:rsidRDefault="00000000">
      <w:pPr>
        <w:pStyle w:val="BodyText"/>
      </w:pPr>
      <w:r>
        <w:rPr>
          <w:b/>
          <w:bCs/>
        </w:rPr>
        <w:t>Page 483</w:t>
      </w:r>
    </w:p>
    <w:p w14:paraId="72E79192" w14:textId="77777777" w:rsidR="00FC59D4"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38C89283" w14:textId="77777777" w:rsidR="00FC59D4"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01A98AD4" w14:textId="77777777" w:rsidR="00FC59D4"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603F9552" w14:textId="77777777" w:rsidR="00FC59D4"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02504E60" w14:textId="77777777" w:rsidR="00FC59D4" w:rsidRDefault="00000000">
      <w:pPr>
        <w:pStyle w:val="BodyText"/>
      </w:pPr>
      <w:r>
        <w:rPr>
          <w:b/>
          <w:bCs/>
        </w:rPr>
        <w:t>Page 484</w:t>
      </w:r>
    </w:p>
    <w:p w14:paraId="5DDB60CF" w14:textId="77777777" w:rsidR="00FC59D4"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441DDE49" w14:textId="77777777" w:rsidR="00FC59D4"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48E57561" w14:textId="77777777" w:rsidR="00FC59D4"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25D4E26E" w14:textId="77777777" w:rsidR="00FC59D4" w:rsidRDefault="00000000">
      <w:pPr>
        <w:pStyle w:val="BodyText"/>
      </w:pPr>
      <w:r>
        <w:t>God willing, the noble descendants in that land will rise to assist the Cause with a steadfastness that no weakness can diminish.</w:t>
      </w:r>
    </w:p>
    <w:p w14:paraId="72FF67C8" w14:textId="77777777" w:rsidR="00FC59D4" w:rsidRDefault="00000000">
      <w:pPr>
        <w:pStyle w:val="BodyText"/>
      </w:pPr>
      <w:r>
        <w:rPr>
          <w:b/>
          <w:bCs/>
        </w:rPr>
        <w:t>Page 485</w:t>
      </w:r>
    </w:p>
    <w:p w14:paraId="4B3D4AFB" w14:textId="77777777" w:rsidR="00FC59D4"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09726B9C" w14:textId="77777777" w:rsidR="00FC59D4"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0596ECC8" w14:textId="77777777" w:rsidR="00FC59D4"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0A067579" w14:textId="77777777" w:rsidR="00FC59D4" w:rsidRDefault="00000000">
      <w:pPr>
        <w:pStyle w:val="BodyText"/>
      </w:pPr>
      <w:r>
        <w:lastRenderedPageBreak/>
        <w:t>The souls must be trained with such sublime words that no diverse winds will drive them away from the shore of the ocean of unity, and they will be seen as immovably steadfast.</w:t>
      </w:r>
    </w:p>
    <w:p w14:paraId="34D55B01" w14:textId="77777777" w:rsidR="00FC59D4" w:rsidRDefault="00000000">
      <w:pPr>
        <w:pStyle w:val="BodyText"/>
      </w:pPr>
      <w:r>
        <w:rPr>
          <w:b/>
          <w:bCs/>
        </w:rPr>
        <w:t>Page 486</w:t>
      </w:r>
    </w:p>
    <w:p w14:paraId="78110A1B" w14:textId="77777777" w:rsidR="00FC59D4"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40BD985B" w14:textId="77777777" w:rsidR="00FC59D4"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448AC049" w14:textId="77777777" w:rsidR="00FC59D4"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19FF9992" w14:textId="77777777" w:rsidR="00FC59D4" w:rsidRDefault="00000000">
      <w:pPr>
        <w:pStyle w:val="BodyText"/>
      </w:pPr>
      <w:r>
        <w:rPr>
          <w:b/>
          <w:bCs/>
        </w:rPr>
        <w:t>Page 487</w:t>
      </w:r>
    </w:p>
    <w:p w14:paraId="7DB342D6" w14:textId="77777777" w:rsidR="00FC59D4"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611812E9" w14:textId="77777777" w:rsidR="00FC59D4"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739A688E" w14:textId="77777777" w:rsidR="00FC59D4"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05AA0FB8" w14:textId="77777777" w:rsidR="00FC59D4" w:rsidRDefault="00000000">
      <w:pPr>
        <w:pStyle w:val="BodyText"/>
      </w:pPr>
      <w:r>
        <w:rPr>
          <w:b/>
          <w:bCs/>
        </w:rPr>
        <w:t>Page 488</w:t>
      </w:r>
    </w:p>
    <w:p w14:paraId="6829AA55" w14:textId="77777777" w:rsidR="00FC59D4"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21786A54" w14:textId="77777777" w:rsidR="00FC59D4"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2393DE20" w14:textId="77777777" w:rsidR="00FC59D4"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7ABD41A5" w14:textId="77777777" w:rsidR="00FC59D4" w:rsidRDefault="00000000">
      <w:pPr>
        <w:pStyle w:val="BodyText"/>
      </w:pPr>
      <w:r>
        <w:rPr>
          <w:b/>
          <w:bCs/>
        </w:rPr>
        <w:t>Page 489</w:t>
      </w:r>
    </w:p>
    <w:p w14:paraId="498C56D8" w14:textId="77777777" w:rsidR="00FC59D4"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27EC78B5" w14:textId="77777777" w:rsidR="00FC59D4" w:rsidRDefault="00000000">
      <w:pPr>
        <w:pStyle w:val="BodyText"/>
      </w:pPr>
      <w:r>
        <w:t>Your servant, In the 29th of Ramadan, Year 98. (August 1881)</w:t>
      </w:r>
    </w:p>
    <w:p w14:paraId="35DF823C" w14:textId="77777777" w:rsidR="00FC59D4"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5A940067" w14:textId="77777777" w:rsidR="00FC59D4" w:rsidRDefault="00000000">
      <w:pPr>
        <w:pStyle w:val="BodyText"/>
      </w:pPr>
      <w:r>
        <w:t>Your servant,</w:t>
      </w:r>
    </w:p>
    <w:p w14:paraId="7AE049A1" w14:textId="77777777" w:rsidR="00FC59D4" w:rsidRDefault="00000000">
      <w:pPr>
        <w:pStyle w:val="Heading2"/>
      </w:pPr>
      <w:bookmarkStart w:id="997" w:name="bh00844-natural"/>
      <w:bookmarkEnd w:id="996"/>
      <w:r>
        <w:t>BH00844 (Natural)</w:t>
      </w:r>
    </w:p>
    <w:p w14:paraId="09759A01" w14:textId="77777777" w:rsidR="00FC59D4" w:rsidRDefault="00000000">
      <w:pPr>
        <w:pStyle w:val="FirstParagraph"/>
      </w:pPr>
      <w:r>
        <w:t>In the Name of Our Lord, the Most Sacred, the Most Mighty, the Most Exalted, the Most Glorious.</w:t>
      </w:r>
    </w:p>
    <w:p w14:paraId="7FA1DD38" w14:textId="77777777" w:rsidR="00FC59D4" w:rsidRDefault="00000000">
      <w:pPr>
        <w:pStyle w:val="BodyText"/>
      </w:pPr>
      <w:r>
        <w:rPr>
          <w:b/>
          <w:bCs/>
        </w:rPr>
        <w:t>Page 490</w:t>
      </w:r>
    </w:p>
    <w:p w14:paraId="7FB0AAC5" w14:textId="77777777" w:rsidR="00FC59D4"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37944A78" w14:textId="77777777" w:rsidR="00FC59D4"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4EF99DA8" w14:textId="77777777" w:rsidR="00FC59D4" w:rsidRDefault="00000000">
      <w:pPr>
        <w:pStyle w:val="BodyText"/>
      </w:pPr>
      <w:r>
        <w:rPr>
          <w:b/>
          <w:bCs/>
        </w:rPr>
        <w:t>Page 491</w:t>
      </w:r>
    </w:p>
    <w:p w14:paraId="59221B7C" w14:textId="77777777" w:rsidR="00FC59D4"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0C853BA4" w14:textId="77777777" w:rsidR="00FC59D4"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6E4DC304" w14:textId="77777777" w:rsidR="00FC59D4"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383F5263" w14:textId="77777777" w:rsidR="00FC59D4" w:rsidRDefault="00000000">
      <w:pPr>
        <w:pStyle w:val="BodyText"/>
      </w:pPr>
      <w:r>
        <w:rPr>
          <w:b/>
          <w:bCs/>
        </w:rPr>
        <w:t>Page 492</w:t>
      </w:r>
    </w:p>
    <w:p w14:paraId="70486306" w14:textId="77777777" w:rsidR="00FC59D4"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240BCCD3" w14:textId="77777777" w:rsidR="00FC59D4"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73BD8700" w14:textId="77777777" w:rsidR="00FC59D4" w:rsidRDefault="00000000">
      <w:pPr>
        <w:pStyle w:val="BodyText"/>
      </w:pPr>
      <w:r>
        <w:rPr>
          <w:b/>
          <w:bCs/>
        </w:rPr>
        <w:t>Page 493</w:t>
      </w:r>
    </w:p>
    <w:p w14:paraId="48F10EB9" w14:textId="77777777" w:rsidR="00FC59D4"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62CEB5A2" w14:textId="77777777" w:rsidR="00FC59D4"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2F1AED4E" w14:textId="77777777" w:rsidR="00FC59D4" w:rsidRDefault="00000000">
      <w:pPr>
        <w:pStyle w:val="BodyText"/>
      </w:pPr>
      <w:r>
        <w:rPr>
          <w:b/>
          <w:bCs/>
        </w:rPr>
        <w:t>Page 494</w:t>
      </w:r>
    </w:p>
    <w:p w14:paraId="370EA0EE" w14:textId="77777777" w:rsidR="00FC59D4"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47408AE6" w14:textId="77777777" w:rsidR="00FC59D4"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121D7B7D" w14:textId="77777777" w:rsidR="00FC59D4"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10172D66" w14:textId="77777777" w:rsidR="00FC59D4" w:rsidRDefault="00000000">
      <w:pPr>
        <w:pStyle w:val="BodyText"/>
      </w:pPr>
      <w:r>
        <w:rPr>
          <w:b/>
          <w:bCs/>
        </w:rPr>
        <w:t>Page 495</w:t>
      </w:r>
    </w:p>
    <w:p w14:paraId="6435645D" w14:textId="77777777" w:rsidR="00FC59D4"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6F583A78" w14:textId="77777777" w:rsidR="00FC59D4"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26C80302" w14:textId="77777777" w:rsidR="00FC59D4" w:rsidRDefault="00000000">
      <w:pPr>
        <w:pStyle w:val="BodyText"/>
      </w:pPr>
      <w:r>
        <w:rPr>
          <w:b/>
          <w:bCs/>
        </w:rPr>
        <w:lastRenderedPageBreak/>
        <w:t>Page 496</w:t>
      </w:r>
    </w:p>
    <w:p w14:paraId="62282F7A" w14:textId="77777777" w:rsidR="00FC59D4"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3AB24DA9" w14:textId="77777777" w:rsidR="00FC59D4" w:rsidRDefault="00000000">
      <w:pPr>
        <w:pStyle w:val="BodyText"/>
      </w:pPr>
      <w:r>
        <w:t>Servant, in Shawwal 1298. (September 1881)</w:t>
      </w:r>
    </w:p>
    <w:p w14:paraId="655A2D46" w14:textId="77777777" w:rsidR="00FC59D4" w:rsidRDefault="00000000">
      <w:pPr>
        <w:pStyle w:val="Heading2"/>
      </w:pPr>
      <w:bookmarkStart w:id="998" w:name="bh00250-natural"/>
      <w:bookmarkEnd w:id="997"/>
      <w:r>
        <w:t>BH00250 (Natural)</w:t>
      </w:r>
    </w:p>
    <w:p w14:paraId="4F87D150" w14:textId="77777777" w:rsidR="00FC59D4" w:rsidRDefault="00000000">
      <w:pPr>
        <w:pStyle w:val="FirstParagraph"/>
      </w:pPr>
      <w:r>
        <w:rPr>
          <w:b/>
          <w:bCs/>
        </w:rPr>
        <w:t>He is God, exalted is His glory, greatness, and majesty.</w:t>
      </w:r>
    </w:p>
    <w:p w14:paraId="2875BFB5" w14:textId="77777777" w:rsidR="00FC59D4"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48484DD5" w14:textId="77777777" w:rsidR="00FC59D4" w:rsidRDefault="00000000">
      <w:pPr>
        <w:pStyle w:val="BodyText"/>
      </w:pPr>
      <w:r>
        <w:rPr>
          <w:b/>
          <w:bCs/>
        </w:rPr>
        <w:t>Page 497</w:t>
      </w:r>
    </w:p>
    <w:p w14:paraId="18DEBE5F" w14:textId="77777777" w:rsidR="00FC59D4"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3439FBC2" w14:textId="77777777" w:rsidR="00FC59D4" w:rsidRDefault="00000000">
      <w:pPr>
        <w:pStyle w:val="BodyText"/>
      </w:pPr>
      <w:r>
        <w:rPr>
          <w:b/>
          <w:bCs/>
        </w:rPr>
        <w:t>Page 498</w:t>
      </w:r>
    </w:p>
    <w:p w14:paraId="2F7C12A0" w14:textId="77777777" w:rsidR="00FC59D4" w:rsidRDefault="00000000">
      <w:pPr>
        <w:pStyle w:val="BodyText"/>
      </w:pPr>
      <w:r>
        <w:rPr>
          <w:b/>
          <w:bCs/>
        </w:rPr>
        <w:t>He is the Most Sacred, the Most Great, the Most Exalted, the Most Glorious.</w:t>
      </w:r>
    </w:p>
    <w:p w14:paraId="45E35319" w14:textId="77777777" w:rsidR="00FC59D4"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3CF7D128" w14:textId="77777777" w:rsidR="00FC59D4"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0A1FB4AA" w14:textId="77777777" w:rsidR="00FC59D4" w:rsidRDefault="00000000">
      <w:pPr>
        <w:pStyle w:val="BodyText"/>
      </w:pPr>
      <w:r>
        <w:rPr>
          <w:b/>
          <w:bCs/>
        </w:rPr>
        <w:t>Page 499</w:t>
      </w:r>
    </w:p>
    <w:p w14:paraId="7D629C05" w14:textId="77777777" w:rsidR="00FC59D4"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4B0869D8" w14:textId="77777777" w:rsidR="00FC59D4"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1CD17164" w14:textId="77777777" w:rsidR="00FC59D4"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29F7CEB7" w14:textId="77777777" w:rsidR="00FC59D4" w:rsidRDefault="00000000">
      <w:pPr>
        <w:pStyle w:val="BodyText"/>
      </w:pPr>
      <w:r>
        <w:rPr>
          <w:b/>
          <w:bCs/>
        </w:rPr>
        <w:t>Page 500</w:t>
      </w:r>
    </w:p>
    <w:p w14:paraId="22C1FD9A" w14:textId="77777777" w:rsidR="00FC59D4"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072ABC7D" w14:textId="77777777" w:rsidR="00FC59D4" w:rsidRDefault="00000000">
      <w:pPr>
        <w:pStyle w:val="BodyText"/>
      </w:pPr>
      <w:r>
        <w:rPr>
          <w:b/>
          <w:bCs/>
        </w:rPr>
        <w:lastRenderedPageBreak/>
        <w:t>Page 501</w:t>
      </w:r>
    </w:p>
    <w:p w14:paraId="0D8DBC17" w14:textId="77777777" w:rsidR="00FC59D4"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11756612" w14:textId="77777777" w:rsidR="00FC59D4"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5FD97E5A" w14:textId="77777777" w:rsidR="00FC59D4" w:rsidRDefault="00000000">
      <w:pPr>
        <w:pStyle w:val="BodyText"/>
      </w:pPr>
      <w:r>
        <w:rPr>
          <w:b/>
          <w:bCs/>
        </w:rPr>
        <w:t>Page 502</w:t>
      </w:r>
    </w:p>
    <w:p w14:paraId="35D13D47" w14:textId="77777777" w:rsidR="00FC59D4"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3728ACED" w14:textId="77777777" w:rsidR="00FC59D4"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2E7EDBA9" w14:textId="77777777" w:rsidR="00FC59D4"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53BDBAE2" w14:textId="77777777" w:rsidR="00FC59D4" w:rsidRDefault="00000000">
      <w:pPr>
        <w:pStyle w:val="BodyText"/>
      </w:pPr>
      <w:r>
        <w:rPr>
          <w:b/>
          <w:bCs/>
        </w:rPr>
        <w:t>Page 503</w:t>
      </w:r>
    </w:p>
    <w:p w14:paraId="30B75DCC" w14:textId="77777777" w:rsidR="00FC59D4"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059631F5" w14:textId="77777777" w:rsidR="00FC59D4"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6E07251F" w14:textId="77777777" w:rsidR="00FC59D4"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2327FB0B" w14:textId="77777777" w:rsidR="00FC59D4" w:rsidRDefault="00000000">
      <w:pPr>
        <w:pStyle w:val="BodyText"/>
      </w:pPr>
      <w:r>
        <w:rPr>
          <w:b/>
          <w:bCs/>
        </w:rPr>
        <w:t>Page 504</w:t>
      </w:r>
    </w:p>
    <w:p w14:paraId="4FD6944F" w14:textId="77777777" w:rsidR="00FC59D4"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76048731" w14:textId="77777777" w:rsidR="00FC59D4"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26C3639B" w14:textId="77777777" w:rsidR="00FC59D4" w:rsidRDefault="00000000">
      <w:pPr>
        <w:pStyle w:val="BodyText"/>
      </w:pPr>
      <w:r>
        <w:rPr>
          <w:b/>
          <w:bCs/>
        </w:rPr>
        <w:t>Page 505</w:t>
      </w:r>
    </w:p>
    <w:p w14:paraId="30D0EE14" w14:textId="77777777" w:rsidR="00FC59D4"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5A4A34A7" w14:textId="77777777" w:rsidR="00FC59D4"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6BD2DE21" w14:textId="77777777" w:rsidR="00FC59D4" w:rsidRDefault="00000000">
      <w:pPr>
        <w:pStyle w:val="BodyText"/>
      </w:pPr>
      <w:r>
        <w:rPr>
          <w:b/>
          <w:bCs/>
        </w:rPr>
        <w:t>Page 506</w:t>
      </w:r>
    </w:p>
    <w:p w14:paraId="13A094AC" w14:textId="77777777" w:rsidR="00FC59D4"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1274478E" w14:textId="77777777" w:rsidR="00FC59D4"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11E9C77D" w14:textId="77777777" w:rsidR="00FC59D4"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5096C307" w14:textId="77777777" w:rsidR="00FC59D4"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42C4BB5C" w14:textId="77777777" w:rsidR="00FC59D4" w:rsidRDefault="00000000">
      <w:pPr>
        <w:pStyle w:val="BodyText"/>
      </w:pPr>
      <w:r>
        <w:rPr>
          <w:b/>
          <w:bCs/>
        </w:rPr>
        <w:t>Page 507</w:t>
      </w:r>
    </w:p>
    <w:p w14:paraId="10548DC5" w14:textId="77777777" w:rsidR="00FC59D4"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16CF6DC6" w14:textId="77777777" w:rsidR="00FC59D4"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2EB3090A" w14:textId="77777777" w:rsidR="00FC59D4"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256EA2BF" w14:textId="77777777" w:rsidR="00FC59D4" w:rsidRDefault="00000000">
      <w:pPr>
        <w:pStyle w:val="BodyText"/>
      </w:pPr>
      <w:r>
        <w:rPr>
          <w:b/>
          <w:bCs/>
        </w:rPr>
        <w:t>Page 508</w:t>
      </w:r>
    </w:p>
    <w:p w14:paraId="20663242" w14:textId="77777777" w:rsidR="00FC59D4"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0BA2E2A6" w14:textId="77777777" w:rsidR="00FC59D4"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02DDB786" w14:textId="77777777" w:rsidR="00FC59D4"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0ED65285" w14:textId="77777777" w:rsidR="00FC59D4" w:rsidRDefault="00000000">
      <w:pPr>
        <w:pStyle w:val="BodyText"/>
      </w:pPr>
      <w:r>
        <w:rPr>
          <w:b/>
          <w:bCs/>
        </w:rPr>
        <w:t>Page 509</w:t>
      </w:r>
    </w:p>
    <w:p w14:paraId="4F286CB1" w14:textId="77777777" w:rsidR="00FC59D4"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5CDEB1DE" w14:textId="77777777" w:rsidR="00FC59D4"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665A7D3E" w14:textId="77777777" w:rsidR="00FC59D4"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3883AD6F" w14:textId="77777777" w:rsidR="00FC59D4" w:rsidRDefault="00000000">
      <w:pPr>
        <w:pStyle w:val="BodyText"/>
      </w:pPr>
      <w:r>
        <w:t>The Glory of God be upon you and your household, and upon all the beloved of God. Praise be to God, the Lord of all worlds.</w:t>
      </w:r>
    </w:p>
    <w:p w14:paraId="2EA1431B" w14:textId="77777777" w:rsidR="00FC59D4" w:rsidRDefault="00000000">
      <w:pPr>
        <w:pStyle w:val="BodyText"/>
      </w:pPr>
      <w:r>
        <w:t>The servant, on the 17th of Sha‘bán, 90. (October 1873)</w:t>
      </w:r>
    </w:p>
    <w:p w14:paraId="7B983D18" w14:textId="77777777" w:rsidR="00FC59D4" w:rsidRDefault="00000000">
      <w:pPr>
        <w:pStyle w:val="BodyText"/>
      </w:pPr>
      <w:r>
        <w:lastRenderedPageBreak/>
        <w:t>O Beloved, this is the station of the Servant of Unity, whose spirit is devoted to the most noble and luminous dust of His Threshold.</w:t>
      </w:r>
    </w:p>
    <w:p w14:paraId="1A6CBD34" w14:textId="77777777" w:rsidR="00FC59D4" w:rsidRDefault="00000000">
      <w:pPr>
        <w:pStyle w:val="BodyText"/>
      </w:pPr>
      <w:r>
        <w:rPr>
          <w:b/>
          <w:bCs/>
        </w:rPr>
        <w:t>Page 510</w:t>
      </w:r>
    </w:p>
    <w:p w14:paraId="58A3348D" w14:textId="77777777" w:rsidR="00FC59D4"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0823FC10" w14:textId="77777777" w:rsidR="00FC59D4"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6789A86F" w14:textId="77777777" w:rsidR="00FC59D4"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270F9420" w14:textId="77777777" w:rsidR="00FC59D4" w:rsidRDefault="00000000">
      <w:pPr>
        <w:pStyle w:val="BodyText"/>
      </w:pPr>
      <w:r>
        <w:t>May they revive the dead, buried in the graves of heedlessness and ignorance, with the breaths of pure souls, and bring the dried trees in the wilderness…</w:t>
      </w:r>
    </w:p>
    <w:p w14:paraId="1BB25563" w14:textId="77777777" w:rsidR="00FC59D4" w:rsidRDefault="00000000">
      <w:pPr>
        <w:pStyle w:val="BodyText"/>
      </w:pPr>
      <w:r>
        <w:rPr>
          <w:b/>
          <w:bCs/>
        </w:rPr>
        <w:t>Page 511</w:t>
      </w:r>
    </w:p>
    <w:p w14:paraId="23826E90" w14:textId="77777777" w:rsidR="00FC59D4"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5DD85B9C" w14:textId="77777777" w:rsidR="00FC59D4"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503F4C95" w14:textId="77777777" w:rsidR="00FC59D4" w:rsidRDefault="00000000">
      <w:pPr>
        <w:pStyle w:val="BodyText"/>
      </w:pPr>
      <w:r>
        <w:t>We ask God—and you should also ask—that He remove all obstacles and open the gates of reunion for all His servants and maidservants.</w:t>
      </w:r>
    </w:p>
    <w:p w14:paraId="2769D2F6" w14:textId="77777777" w:rsidR="00FC59D4"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21CEF140" w14:textId="77777777" w:rsidR="00FC59D4" w:rsidRDefault="00000000">
      <w:pPr>
        <w:pStyle w:val="BodyText"/>
      </w:pPr>
      <w:r>
        <w:t>To His Honor Mirza Mahmoud…</w:t>
      </w:r>
    </w:p>
    <w:p w14:paraId="1B09DB7A" w14:textId="77777777" w:rsidR="00FC59D4"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643585C6" w14:textId="77777777" w:rsidR="00FC59D4"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7459EE71" w14:textId="77777777" w:rsidR="00FC59D4" w:rsidRDefault="00000000">
      <w:pPr>
        <w:pStyle w:val="BodyText"/>
      </w:pPr>
      <w:r>
        <w:t>What more can be said from this humble and fleeting servant?</w:t>
      </w:r>
    </w:p>
    <w:p w14:paraId="391D6C5F" w14:textId="77777777" w:rsidR="00FC59D4" w:rsidRDefault="00000000">
      <w:pPr>
        <w:pStyle w:val="BodyText"/>
      </w:pPr>
      <w:r>
        <w:t>In the year 333, dated the 27th of Shawwal in the year 95, (October 1878)</w:t>
      </w:r>
    </w:p>
    <w:p w14:paraId="38D35426" w14:textId="77777777" w:rsidR="00FC59D4" w:rsidRDefault="00000000">
      <w:pPr>
        <w:pStyle w:val="BodyText"/>
      </w:pPr>
      <w:r>
        <w:t>in the land of … His Honor Shater is ceaselessly glorifying and praising.</w:t>
      </w:r>
    </w:p>
    <w:p w14:paraId="1E501544" w14:textId="77777777" w:rsidR="00FC59D4" w:rsidRDefault="00000000">
      <w:pPr>
        <w:pStyle w:val="BodyText"/>
      </w:pPr>
      <w:r>
        <w:rPr>
          <w:b/>
          <w:bCs/>
        </w:rPr>
        <w:t>Page 512</w:t>
      </w:r>
    </w:p>
    <w:p w14:paraId="014C94EB" w14:textId="77777777" w:rsidR="00FC59D4" w:rsidRDefault="00000000">
      <w:pPr>
        <w:pStyle w:val="BodyText"/>
      </w:pPr>
      <w:r>
        <w:t>To the noble one, who gazes upon the radiant Face of God, His Honor Waraqaa, upon him be the Glory of God, the Possessor of the Throne and the earth below.</w:t>
      </w:r>
    </w:p>
    <w:p w14:paraId="71F9AC39" w14:textId="77777777" w:rsidR="00FC59D4" w:rsidRDefault="00000000">
      <w:pPr>
        <w:pStyle w:val="Heading2"/>
      </w:pPr>
      <w:bookmarkStart w:id="999" w:name="bh00057-natural"/>
      <w:bookmarkEnd w:id="998"/>
      <w:r>
        <w:t>BH00057 (Natural)</w:t>
      </w:r>
    </w:p>
    <w:p w14:paraId="1250F109" w14:textId="77777777" w:rsidR="00FC59D4" w:rsidRDefault="00000000">
      <w:pPr>
        <w:pStyle w:val="FirstParagraph"/>
      </w:pPr>
      <w:r>
        <w:rPr>
          <w:b/>
          <w:bCs/>
        </w:rPr>
        <w:t>In the Name of Our Most Sacred, Most Mighty, Exalted, and Glorious Lord.</w:t>
      </w:r>
    </w:p>
    <w:p w14:paraId="463B9BB1" w14:textId="77777777" w:rsidR="00FC59D4" w:rsidRDefault="00000000">
      <w:pPr>
        <w:pStyle w:val="BodyText"/>
      </w:pPr>
      <w:r>
        <w:t>Praise, holy and exalted, is befitting only to the Mention and Hearing of the Sovereign of Names.</w:t>
      </w:r>
    </w:p>
    <w:p w14:paraId="77D0C2B1" w14:textId="77777777" w:rsidR="00FC59D4" w:rsidRDefault="00000000">
      <w:pPr>
        <w:pStyle w:val="BodyText"/>
      </w:pPr>
      <w:r>
        <w:t>*** Page 513 ***</w:t>
      </w:r>
    </w:p>
    <w:p w14:paraId="1ECA0800" w14:textId="77777777" w:rsidR="00FC59D4"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47A199AD" w14:textId="77777777" w:rsidR="00FC59D4" w:rsidRDefault="00000000">
      <w:pPr>
        <w:pStyle w:val="BodyText"/>
      </w:pPr>
      <w:r>
        <w:t>*** Page 514 ***</w:t>
      </w:r>
    </w:p>
    <w:p w14:paraId="1D916C19" w14:textId="77777777" w:rsidR="00FC59D4"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6EECC449" w14:textId="77777777" w:rsidR="00FC59D4" w:rsidRDefault="00000000">
      <w:pPr>
        <w:pStyle w:val="BodyText"/>
      </w:pPr>
      <w:r>
        <w:t>*** Page 515 ***</w:t>
      </w:r>
    </w:p>
    <w:p w14:paraId="0C33101F" w14:textId="77777777" w:rsidR="00FC59D4"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1DFE2272" w14:textId="77777777" w:rsidR="00FC59D4" w:rsidRDefault="00000000">
      <w:pPr>
        <w:pStyle w:val="BodyText"/>
      </w:pPr>
      <w:r>
        <w:t>*** Page 516 ***</w:t>
      </w:r>
    </w:p>
    <w:p w14:paraId="397C3732" w14:textId="77777777" w:rsidR="00FC59D4"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6D5E5373" w14:textId="77777777" w:rsidR="00FC59D4" w:rsidRDefault="00000000">
      <w:pPr>
        <w:pStyle w:val="BodyText"/>
      </w:pPr>
      <w:r>
        <w:t>*** Page 517 ***</w:t>
      </w:r>
    </w:p>
    <w:p w14:paraId="56B45E42" w14:textId="77777777" w:rsidR="00FC59D4"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6090F100" w14:textId="77777777" w:rsidR="00FC59D4" w:rsidRDefault="00000000">
      <w:pPr>
        <w:pStyle w:val="BodyText"/>
      </w:pPr>
      <w:r>
        <w:t>*** Page 518 ***</w:t>
      </w:r>
    </w:p>
    <w:p w14:paraId="337A83D6" w14:textId="77777777" w:rsidR="00FC59D4"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7E2085BA" w14:textId="77777777" w:rsidR="00FC59D4" w:rsidRDefault="00000000">
      <w:pPr>
        <w:pStyle w:val="BodyText"/>
      </w:pPr>
      <w:r>
        <w:t>*** Page 519 ***</w:t>
      </w:r>
    </w:p>
    <w:p w14:paraId="40B71A5F" w14:textId="77777777" w:rsidR="00FC59D4"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4B7B7445" w14:textId="77777777" w:rsidR="00FC59D4" w:rsidRDefault="00000000">
      <w:pPr>
        <w:pStyle w:val="BodyText"/>
      </w:pPr>
      <w:r>
        <w:t>*** Page 520 ***</w:t>
      </w:r>
    </w:p>
    <w:p w14:paraId="5A285906" w14:textId="77777777" w:rsidR="00FC59D4"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58EC32D7" w14:textId="77777777" w:rsidR="00FC59D4" w:rsidRDefault="00000000">
      <w:pPr>
        <w:pStyle w:val="BodyText"/>
      </w:pPr>
      <w:r>
        <w:t>*** Page 521 ***</w:t>
      </w:r>
    </w:p>
    <w:p w14:paraId="78673F03" w14:textId="77777777" w:rsidR="00FC59D4"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2BE95F49" w14:textId="77777777" w:rsidR="00FC59D4" w:rsidRDefault="00000000">
      <w:pPr>
        <w:pStyle w:val="BodyText"/>
      </w:pPr>
      <w:r>
        <w:t>*** Page 522 ***</w:t>
      </w:r>
    </w:p>
    <w:p w14:paraId="32F93D7A" w14:textId="77777777" w:rsidR="00FC59D4"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1EB82F83" w14:textId="77777777" w:rsidR="00FC59D4" w:rsidRDefault="00000000">
      <w:pPr>
        <w:pStyle w:val="BodyText"/>
      </w:pPr>
      <w:r>
        <w:t>*** Page 523 ***</w:t>
      </w:r>
    </w:p>
    <w:p w14:paraId="1B03854A" w14:textId="77777777" w:rsidR="00FC59D4"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711D3368" w14:textId="77777777" w:rsidR="00FC59D4" w:rsidRDefault="00000000">
      <w:pPr>
        <w:pStyle w:val="BodyText"/>
      </w:pPr>
      <w:r>
        <w:t>*** Page 524 ***</w:t>
      </w:r>
    </w:p>
    <w:p w14:paraId="084A2095" w14:textId="77777777" w:rsidR="00FC59D4"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1ED0BB17" w14:textId="77777777" w:rsidR="00FC59D4" w:rsidRDefault="00000000">
      <w:pPr>
        <w:pStyle w:val="BodyText"/>
      </w:pPr>
      <w:r>
        <w:t>*** Page 525 ***</w:t>
      </w:r>
    </w:p>
    <w:p w14:paraId="48A6155B" w14:textId="77777777" w:rsidR="00FC59D4"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268E2026" w14:textId="77777777" w:rsidR="00FC59D4" w:rsidRDefault="00000000">
      <w:pPr>
        <w:pStyle w:val="BodyText"/>
      </w:pPr>
      <w:r>
        <w:t>*** Page 526 ***</w:t>
      </w:r>
    </w:p>
    <w:p w14:paraId="35740E59" w14:textId="77777777" w:rsidR="00FC59D4"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40573D2E" w14:textId="77777777" w:rsidR="00FC59D4" w:rsidRDefault="00000000">
      <w:pPr>
        <w:pStyle w:val="BodyText"/>
      </w:pPr>
      <w:r>
        <w:t>*** Page 527 ***</w:t>
      </w:r>
    </w:p>
    <w:p w14:paraId="6DD2E72C" w14:textId="77777777" w:rsidR="00FC59D4"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4EFB7E8A" w14:textId="77777777" w:rsidR="00FC59D4" w:rsidRDefault="00000000">
      <w:pPr>
        <w:pStyle w:val="BodyText"/>
      </w:pPr>
      <w:r>
        <w:t>*** Page 528 ***</w:t>
      </w:r>
    </w:p>
    <w:p w14:paraId="21326234" w14:textId="77777777" w:rsidR="00FC59D4"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24EE3836" w14:textId="77777777" w:rsidR="00FC59D4" w:rsidRDefault="00000000">
      <w:pPr>
        <w:pStyle w:val="BodyText"/>
      </w:pPr>
      <w:r>
        <w:t>*** Page 529 ***</w:t>
      </w:r>
    </w:p>
    <w:p w14:paraId="61EF48DB" w14:textId="77777777" w:rsidR="00FC59D4"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33CAE036" w14:textId="77777777" w:rsidR="00FC59D4" w:rsidRDefault="00000000">
      <w:pPr>
        <w:pStyle w:val="BodyText"/>
      </w:pPr>
      <w:r>
        <w:t>*** Page 530 ***</w:t>
      </w:r>
    </w:p>
    <w:p w14:paraId="09084B9E" w14:textId="77777777" w:rsidR="00FC59D4"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1E499144" w14:textId="77777777" w:rsidR="00FC59D4" w:rsidRDefault="00000000">
      <w:pPr>
        <w:pStyle w:val="BodyText"/>
      </w:pPr>
      <w:r>
        <w:t>*** Page 531 ***</w:t>
      </w:r>
    </w:p>
    <w:p w14:paraId="07569F45" w14:textId="77777777" w:rsidR="00FC59D4"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2128CB12" w14:textId="77777777" w:rsidR="00FC59D4" w:rsidRDefault="00000000">
      <w:pPr>
        <w:pStyle w:val="BodyText"/>
      </w:pPr>
      <w:r>
        <w:t>*** Page 532 ***</w:t>
      </w:r>
    </w:p>
    <w:p w14:paraId="35034370" w14:textId="77777777" w:rsidR="00FC59D4"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593EE79E" w14:textId="77777777" w:rsidR="00FC59D4" w:rsidRDefault="00000000">
      <w:pPr>
        <w:pStyle w:val="BodyText"/>
      </w:pPr>
      <w:r>
        <w:t>*** Page 533 ***</w:t>
      </w:r>
    </w:p>
    <w:p w14:paraId="5D48809F" w14:textId="77777777" w:rsidR="00FC59D4"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417B4700" w14:textId="77777777" w:rsidR="00FC59D4" w:rsidRDefault="00000000">
      <w:pPr>
        <w:pStyle w:val="BodyText"/>
      </w:pPr>
      <w:r>
        <w:t>*** Page 534 ***</w:t>
      </w:r>
    </w:p>
    <w:p w14:paraId="315FB2C7" w14:textId="77777777" w:rsidR="00FC59D4"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3F5A45B9" w14:textId="77777777" w:rsidR="00FC59D4" w:rsidRDefault="00000000">
      <w:pPr>
        <w:pStyle w:val="BodyText"/>
      </w:pPr>
      <w:r>
        <w:t>*** Page 535 ***</w:t>
      </w:r>
    </w:p>
    <w:p w14:paraId="0531A45A" w14:textId="77777777" w:rsidR="00FC59D4"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5C7AB183" w14:textId="77777777" w:rsidR="00FC59D4" w:rsidRDefault="00000000">
      <w:pPr>
        <w:pStyle w:val="BodyText"/>
      </w:pPr>
      <w:r>
        <w:t>*** Page 536 ***</w:t>
      </w:r>
    </w:p>
    <w:p w14:paraId="69F8DDDB" w14:textId="77777777" w:rsidR="00FC59D4"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0B6410A6" w14:textId="77777777" w:rsidR="00FC59D4" w:rsidRDefault="00000000">
      <w:pPr>
        <w:pStyle w:val="BodyText"/>
      </w:pPr>
      <w:r>
        <w:t>*** Page 537 ***</w:t>
      </w:r>
    </w:p>
    <w:p w14:paraId="18DF6DF9" w14:textId="77777777" w:rsidR="00FC59D4"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4E8AAFBD" w14:textId="77777777" w:rsidR="00FC59D4" w:rsidRDefault="00000000">
      <w:pPr>
        <w:pStyle w:val="BodyText"/>
      </w:pPr>
      <w:r>
        <w:t>*** Page 538 ***</w:t>
      </w:r>
    </w:p>
    <w:p w14:paraId="3984CE09" w14:textId="77777777" w:rsidR="00FC59D4"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36E10A15" w14:textId="77777777" w:rsidR="00FC59D4" w:rsidRDefault="00000000">
      <w:pPr>
        <w:pStyle w:val="BodyText"/>
      </w:pPr>
      <w:r>
        <w:t>*** Page 539 ***</w:t>
      </w:r>
    </w:p>
    <w:p w14:paraId="724CA729" w14:textId="77777777" w:rsidR="00FC59D4"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01B5C071" w14:textId="77777777" w:rsidR="00FC59D4" w:rsidRDefault="00000000">
      <w:pPr>
        <w:pStyle w:val="BodyText"/>
      </w:pPr>
      <w:r>
        <w:t>*** Page 540 ***</w:t>
      </w:r>
    </w:p>
    <w:p w14:paraId="34A45BEF" w14:textId="77777777" w:rsidR="00FC59D4"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2067B21A" w14:textId="77777777" w:rsidR="00FC59D4" w:rsidRDefault="00000000">
      <w:pPr>
        <w:pStyle w:val="BodyText"/>
      </w:pPr>
      <w:r>
        <w:t>*** Page 541 ***</w:t>
      </w:r>
    </w:p>
    <w:p w14:paraId="4528447F" w14:textId="77777777" w:rsidR="00FC59D4"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34D886B1" w14:textId="77777777" w:rsidR="00FC59D4" w:rsidRDefault="00000000">
      <w:pPr>
        <w:pStyle w:val="BodyText"/>
      </w:pPr>
      <w:r>
        <w:t>*** Page 542 ***</w:t>
      </w:r>
    </w:p>
    <w:p w14:paraId="71B403DF" w14:textId="77777777" w:rsidR="00FC59D4"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22057E78" w14:textId="77777777" w:rsidR="00FC59D4" w:rsidRDefault="00000000">
      <w:pPr>
        <w:pStyle w:val="BodyText"/>
      </w:pPr>
      <w:r>
        <w:t>*** Page 543 ***</w:t>
      </w:r>
    </w:p>
    <w:p w14:paraId="47D19032" w14:textId="77777777" w:rsidR="00FC59D4"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4D959665" w14:textId="77777777" w:rsidR="00FC59D4" w:rsidRDefault="00000000">
      <w:pPr>
        <w:pStyle w:val="BodyText"/>
      </w:pPr>
      <w:r>
        <w:t>*** Page 544 ***</w:t>
      </w:r>
    </w:p>
    <w:p w14:paraId="7EB77E6C" w14:textId="77777777" w:rsidR="00FC59D4"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6079FE5A" w14:textId="77777777" w:rsidR="00FC59D4" w:rsidRDefault="00000000">
      <w:pPr>
        <w:pStyle w:val="BodyText"/>
      </w:pPr>
      <w:r>
        <w:t>*** Page 545 ***</w:t>
      </w:r>
    </w:p>
    <w:p w14:paraId="431FAC1F" w14:textId="77777777" w:rsidR="00FC59D4"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311AEA8B" w14:textId="77777777" w:rsidR="00FC59D4" w:rsidRDefault="00000000">
      <w:pPr>
        <w:pStyle w:val="BodyText"/>
      </w:pPr>
      <w:r>
        <w:t>*** Page 546 ***</w:t>
      </w:r>
    </w:p>
    <w:p w14:paraId="70A4A2B2" w14:textId="77777777" w:rsidR="00FC59D4"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77027C73" w14:textId="77777777" w:rsidR="00FC59D4" w:rsidRDefault="00000000">
      <w:pPr>
        <w:pStyle w:val="BodyText"/>
      </w:pPr>
      <w:r>
        <w:t>*** Page 547 ***</w:t>
      </w:r>
    </w:p>
    <w:p w14:paraId="356D364C" w14:textId="77777777" w:rsidR="00FC59D4"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39C8D874" w14:textId="77777777" w:rsidR="00FC59D4" w:rsidRDefault="00000000">
      <w:pPr>
        <w:pStyle w:val="BodyText"/>
      </w:pPr>
      <w:r>
        <w:t>*** Page 548 ***</w:t>
      </w:r>
    </w:p>
    <w:p w14:paraId="6924A19F" w14:textId="77777777" w:rsidR="00FC59D4"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3D59358A" w14:textId="77777777" w:rsidR="00FC59D4"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2267D4BD" w14:textId="77777777" w:rsidR="00FC59D4"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045915D4" w14:textId="77777777" w:rsidR="00FC59D4" w:rsidRDefault="00000000">
      <w:pPr>
        <w:pStyle w:val="BodyText"/>
      </w:pPr>
      <w:r>
        <w:t>*** Page 549 ***</w:t>
      </w:r>
    </w:p>
    <w:p w14:paraId="68A71E36" w14:textId="77777777" w:rsidR="00FC59D4"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6E3EE04C" w14:textId="77777777" w:rsidR="00FC59D4" w:rsidRDefault="00000000">
      <w:pPr>
        <w:pStyle w:val="Heading2"/>
      </w:pPr>
      <w:bookmarkStart w:id="1000" w:name="bh00385-natural"/>
      <w:bookmarkEnd w:id="999"/>
      <w:r>
        <w:t>BH00385 (Natural)</w:t>
      </w:r>
    </w:p>
    <w:p w14:paraId="7D2FA5E9" w14:textId="77777777" w:rsidR="00FC59D4" w:rsidRDefault="00000000">
      <w:pPr>
        <w:pStyle w:val="FirstParagraph"/>
      </w:pPr>
      <w:r>
        <w:t>In the Name of Our Lord, the Most Holy, the Most Great, the Most High, the Most Glorious.</w:t>
      </w:r>
    </w:p>
    <w:p w14:paraId="27FCE7D6" w14:textId="77777777" w:rsidR="00FC59D4"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2C56D0E3" w14:textId="77777777" w:rsidR="00FC59D4" w:rsidRDefault="00000000">
      <w:pPr>
        <w:pStyle w:val="BodyText"/>
      </w:pPr>
      <w:r>
        <w:t>*** Page 550 ***</w:t>
      </w:r>
    </w:p>
    <w:p w14:paraId="19986DA2" w14:textId="77777777" w:rsidR="00FC59D4"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07B2992D" w14:textId="77777777" w:rsidR="00FC59D4"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69AB0519" w14:textId="77777777" w:rsidR="00FC59D4" w:rsidRDefault="00000000">
      <w:pPr>
        <w:pStyle w:val="BodyText"/>
      </w:pPr>
      <w:r>
        <w:t>*** Page 551 ***</w:t>
      </w:r>
    </w:p>
    <w:p w14:paraId="60EF814C" w14:textId="77777777" w:rsidR="00FC59D4"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5F402C0E" w14:textId="77777777" w:rsidR="00FC59D4"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3BE7010F" w14:textId="77777777" w:rsidR="00FC59D4" w:rsidRDefault="00000000">
      <w:pPr>
        <w:pStyle w:val="BodyText"/>
      </w:pPr>
      <w:r>
        <w:t>*** Page 552 ***</w:t>
      </w:r>
    </w:p>
    <w:p w14:paraId="28206C79" w14:textId="77777777" w:rsidR="00FC59D4"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7EEE377E" w14:textId="77777777" w:rsidR="00FC59D4"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13D3DF4D" w14:textId="77777777" w:rsidR="00FC59D4" w:rsidRDefault="00000000">
      <w:pPr>
        <w:pStyle w:val="BodyText"/>
      </w:pPr>
      <w:r>
        <w:t>*** Page 553 ***</w:t>
      </w:r>
    </w:p>
    <w:p w14:paraId="422A50A2" w14:textId="77777777" w:rsidR="00FC59D4"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6C643183" w14:textId="77777777" w:rsidR="00FC59D4"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5ACC668C" w14:textId="77777777" w:rsidR="00FC59D4" w:rsidRDefault="00000000">
      <w:pPr>
        <w:pStyle w:val="BodyText"/>
      </w:pPr>
      <w:r>
        <w:t>*** Page 554 ***</w:t>
      </w:r>
    </w:p>
    <w:p w14:paraId="6E8701B7" w14:textId="77777777" w:rsidR="00FC59D4"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4C59C928" w14:textId="77777777" w:rsidR="00FC59D4"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2B86F127" w14:textId="77777777" w:rsidR="00FC59D4" w:rsidRDefault="00000000">
      <w:pPr>
        <w:pStyle w:val="BodyText"/>
      </w:pPr>
      <w:r>
        <w:t>*** Page 555 ***</w:t>
      </w:r>
    </w:p>
    <w:p w14:paraId="72DE350A" w14:textId="77777777" w:rsidR="00FC59D4"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51A5B299" w14:textId="77777777" w:rsidR="00FC59D4"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5CC17C0F" w14:textId="77777777" w:rsidR="00FC59D4" w:rsidRDefault="00000000">
      <w:pPr>
        <w:pStyle w:val="BodyText"/>
      </w:pPr>
      <w:r>
        <w:t>“Glorified be God! Glorified be God!”</w:t>
      </w:r>
    </w:p>
    <w:p w14:paraId="05C13B8C" w14:textId="77777777" w:rsidR="00FC59D4" w:rsidRDefault="00000000">
      <w:pPr>
        <w:pStyle w:val="BodyText"/>
      </w:pPr>
      <w:r>
        <w:t>*** Page 556 ***</w:t>
      </w:r>
    </w:p>
    <w:p w14:paraId="61161325" w14:textId="77777777" w:rsidR="00FC59D4"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26E94F81" w14:textId="77777777" w:rsidR="00FC59D4"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5F9BD244" w14:textId="77777777" w:rsidR="00FC59D4" w:rsidRDefault="00000000">
      <w:pPr>
        <w:pStyle w:val="BodyText"/>
      </w:pPr>
      <w:r>
        <w:lastRenderedPageBreak/>
        <w:t>*** Page 557 ***</w:t>
      </w:r>
    </w:p>
    <w:p w14:paraId="77DE62B3" w14:textId="77777777" w:rsidR="00FC59D4"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297D71BA" w14:textId="77777777" w:rsidR="00FC59D4" w:rsidRDefault="00000000">
      <w:pPr>
        <w:pStyle w:val="BodyText"/>
      </w:pPr>
      <w:r>
        <w:t>“Blessed is the condition of a soul who does not kill but is killed in the path of God, who causes no harm and becomes a shield against the harm of heedless people.”</w:t>
      </w:r>
    </w:p>
    <w:p w14:paraId="4C80BA6C" w14:textId="77777777" w:rsidR="00FC59D4" w:rsidRDefault="00000000">
      <w:pPr>
        <w:pStyle w:val="BodyText"/>
      </w:pPr>
      <w:r>
        <w:t>He, exalted be His majesty, said: “I have come for unity and harmony, not for rancor…”</w:t>
      </w:r>
    </w:p>
    <w:p w14:paraId="017C9083" w14:textId="77777777" w:rsidR="00FC59D4" w:rsidRDefault="00000000">
      <w:pPr>
        <w:pStyle w:val="BodyText"/>
      </w:pPr>
      <w:r>
        <w:t>*** Page 558 ***</w:t>
      </w:r>
    </w:p>
    <w:p w14:paraId="22C0ABD0" w14:textId="77777777" w:rsidR="00FC59D4"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548C0335" w14:textId="77777777" w:rsidR="00FC59D4"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1A63F9E3" w14:textId="77777777" w:rsidR="00FC59D4" w:rsidRDefault="00000000">
      <w:pPr>
        <w:pStyle w:val="BodyText"/>
      </w:pPr>
      <w:r>
        <w:t>A passage from the Crimson Tablet is mentioned here, so that all may, in truth, attain what God has willed: “The heaven of wisdom is illuminated and resplendent with two lights: consultation and compassion.”</w:t>
      </w:r>
    </w:p>
    <w:p w14:paraId="08762B5F" w14:textId="77777777" w:rsidR="00FC59D4" w:rsidRDefault="00000000">
      <w:pPr>
        <w:pStyle w:val="BodyText"/>
      </w:pPr>
      <w:r>
        <w:t>*** Page 559 ***</w:t>
      </w:r>
    </w:p>
    <w:p w14:paraId="386A8DF0" w14:textId="77777777" w:rsidR="00FC59D4"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6AD41364" w14:textId="77777777" w:rsidR="00FC59D4"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64F8D00C" w14:textId="77777777" w:rsidR="00FC59D4" w:rsidRDefault="00000000">
      <w:pPr>
        <w:pStyle w:val="BodyText"/>
      </w:pPr>
      <w:r>
        <w:t>*** Page 560 ***</w:t>
      </w:r>
    </w:p>
    <w:p w14:paraId="38524BC7" w14:textId="77777777" w:rsidR="00FC59D4"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4831EEF4" w14:textId="77777777" w:rsidR="00FC59D4" w:rsidRDefault="00000000">
      <w:pPr>
        <w:pStyle w:val="BodyText"/>
      </w:pPr>
      <w:r>
        <w:t>“The splendor be upon you and upon those who believe in the All-Merciful.”</w:t>
      </w:r>
      <w:r>
        <w:br/>
        <w:t>Servant, in the month of Ramaḍán, year 98. (July 1881)</w:t>
      </w:r>
    </w:p>
    <w:p w14:paraId="3EA8E26E" w14:textId="77777777" w:rsidR="00FC59D4" w:rsidRDefault="00000000">
      <w:pPr>
        <w:pStyle w:val="Heading2"/>
      </w:pPr>
      <w:bookmarkStart w:id="1001" w:name="bh00123-natural"/>
      <w:bookmarkEnd w:id="1000"/>
      <w:r>
        <w:t>BH00123 (Natural)</w:t>
      </w:r>
    </w:p>
    <w:p w14:paraId="70035CFE" w14:textId="77777777" w:rsidR="00FC59D4" w:rsidRDefault="00000000">
      <w:pPr>
        <w:pStyle w:val="FirstParagraph"/>
      </w:pPr>
      <w:r>
        <w:t>In the Name of Our Lord, the Most Holy, the Most Great, the Most Wondrous, the Most High, the Most Glorious.</w:t>
      </w:r>
    </w:p>
    <w:p w14:paraId="4C135D9B" w14:textId="77777777" w:rsidR="00FC59D4"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1DFADB5A" w14:textId="77777777" w:rsidR="00FC59D4" w:rsidRDefault="00000000">
      <w:pPr>
        <w:pStyle w:val="BodyText"/>
      </w:pPr>
      <w:r>
        <w:t>*** Page 561 ***</w:t>
      </w:r>
    </w:p>
    <w:p w14:paraId="3BBDCF95" w14:textId="77777777" w:rsidR="00FC59D4"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7BD15055" w14:textId="77777777" w:rsidR="00FC59D4"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2803B87A" w14:textId="77777777" w:rsidR="00FC59D4"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31C8F3DE" w14:textId="77777777" w:rsidR="00FC59D4" w:rsidRDefault="00000000">
      <w:pPr>
        <w:pStyle w:val="BodyText"/>
      </w:pPr>
      <w:r>
        <w:lastRenderedPageBreak/>
        <w:t>*** Page 562 ***</w:t>
      </w:r>
    </w:p>
    <w:p w14:paraId="0540536F" w14:textId="77777777" w:rsidR="00FC59D4"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0FCD7D41" w14:textId="77777777" w:rsidR="00FC59D4"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594AD55E" w14:textId="77777777" w:rsidR="00FC59D4" w:rsidRDefault="00000000">
      <w:pPr>
        <w:pStyle w:val="BodyText"/>
      </w:pPr>
      <w:r>
        <w:t>“I send blessings upon those who have heard the call and hastened unto You, O Lord of Names.”</w:t>
      </w:r>
    </w:p>
    <w:p w14:paraId="26E85E2D" w14:textId="77777777" w:rsidR="00FC59D4" w:rsidRDefault="00000000">
      <w:pPr>
        <w:pStyle w:val="BodyText"/>
      </w:pPr>
      <w:r>
        <w:t>*** Page 563 ***</w:t>
      </w:r>
    </w:p>
    <w:p w14:paraId="3B71B4D2" w14:textId="77777777" w:rsidR="00FC59D4"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1432B947" w14:textId="77777777" w:rsidR="00FC59D4"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78FA9C3A" w14:textId="77777777" w:rsidR="00FC59D4"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41484931" w14:textId="77777777" w:rsidR="00FC59D4" w:rsidRDefault="00000000">
      <w:pPr>
        <w:pStyle w:val="BodyText"/>
      </w:pPr>
      <w:r>
        <w:t>*** Page 564 ***</w:t>
      </w:r>
    </w:p>
    <w:p w14:paraId="0D2CBAD7" w14:textId="77777777" w:rsidR="00FC59D4" w:rsidRDefault="00000000">
      <w:pPr>
        <w:pStyle w:val="BodyText"/>
      </w:pPr>
      <w:r>
        <w:t>…and a smile, as though signs of satisfaction radiated from the Face of Our Purpose and the Purpose of all who are in the heavens and the earth. He, exalted be His majesty, said:</w:t>
      </w:r>
    </w:p>
    <w:p w14:paraId="08087C03" w14:textId="77777777" w:rsidR="00FC59D4"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488A3184" w14:textId="77777777" w:rsidR="00FC59D4"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789A7828" w14:textId="77777777" w:rsidR="00FC59D4" w:rsidRDefault="00000000">
      <w:pPr>
        <w:pStyle w:val="BodyText"/>
      </w:pPr>
      <w:r>
        <w:t>*** Page 565 ***</w:t>
      </w:r>
    </w:p>
    <w:p w14:paraId="59008340" w14:textId="77777777" w:rsidR="00FC59D4"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03B81DAC" w14:textId="77777777" w:rsidR="00FC59D4"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495706C8" w14:textId="77777777" w:rsidR="00FC59D4" w:rsidRDefault="00000000">
      <w:pPr>
        <w:pStyle w:val="BodyText"/>
      </w:pPr>
      <w:r>
        <w:t>Say: “O friends, today you must rise to an affair that causes unity and agreement. Every decayed bone is stirred into motion by the Supreme Pen, and through the Tasním of the Beloved of existence…”</w:t>
      </w:r>
    </w:p>
    <w:p w14:paraId="2AAC0272" w14:textId="77777777" w:rsidR="00FC59D4" w:rsidRDefault="00000000">
      <w:pPr>
        <w:pStyle w:val="BodyText"/>
      </w:pPr>
      <w:r>
        <w:t>*** Page 566 ***</w:t>
      </w:r>
    </w:p>
    <w:p w14:paraId="23E69673" w14:textId="77777777" w:rsidR="00FC59D4"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602674BF" w14:textId="77777777" w:rsidR="00FC59D4"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3E599B5A" w14:textId="77777777" w:rsidR="00FC59D4"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0EA9AEFB" w14:textId="77777777" w:rsidR="00FC59D4" w:rsidRDefault="00000000">
      <w:pPr>
        <w:pStyle w:val="BodyText"/>
      </w:pPr>
      <w:r>
        <w:lastRenderedPageBreak/>
        <w:t>*** Page 568 ***</w:t>
      </w:r>
    </w:p>
    <w:p w14:paraId="1EAA7A26" w14:textId="77777777" w:rsidR="00FC59D4" w:rsidRDefault="00000000">
      <w:pPr>
        <w:pStyle w:val="BodyText"/>
      </w:pPr>
      <w:r>
        <w:t>…to strengthen His chosen ones to taste the sweetness of His verses. Verily, He is the Confirmer, the Generous.</w:t>
      </w:r>
    </w:p>
    <w:p w14:paraId="0D1CC8AB" w14:textId="77777777" w:rsidR="00FC59D4"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244AF8D4" w14:textId="77777777" w:rsidR="00FC59D4"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6B389309" w14:textId="77777777" w:rsidR="00FC59D4" w:rsidRDefault="00000000">
      <w:pPr>
        <w:pStyle w:val="BodyText"/>
      </w:pPr>
      <w:r>
        <w:t>*** Page 569 ***</w:t>
      </w:r>
    </w:p>
    <w:p w14:paraId="746DBF0C" w14:textId="77777777" w:rsidR="00FC59D4"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31471616" w14:textId="77777777" w:rsidR="00FC59D4"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0F272509" w14:textId="77777777" w:rsidR="00FC59D4"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6BC471FB" w14:textId="77777777" w:rsidR="00FC59D4"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6A558E5C" w14:textId="77777777" w:rsidR="00FC59D4" w:rsidRDefault="00000000">
      <w:pPr>
        <w:pStyle w:val="BodyText"/>
      </w:pPr>
      <w:r>
        <w:t>*** Page 570 ***</w:t>
      </w:r>
    </w:p>
    <w:p w14:paraId="6F435A14" w14:textId="77777777" w:rsidR="00FC59D4"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05E3985F" w14:textId="77777777" w:rsidR="00FC59D4"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07592598" w14:textId="77777777" w:rsidR="00FC59D4"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0203EAB9" w14:textId="77777777" w:rsidR="00FC59D4" w:rsidRDefault="00000000">
      <w:pPr>
        <w:pStyle w:val="BodyText"/>
      </w:pPr>
      <w:r>
        <w:t>*** Page 571 ***</w:t>
      </w:r>
    </w:p>
    <w:p w14:paraId="6B507F04" w14:textId="77777777" w:rsidR="00FC59D4"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0A25A50F" w14:textId="77777777" w:rsidR="00FC59D4"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6139EA84" w14:textId="77777777" w:rsidR="00FC59D4" w:rsidRDefault="00000000">
      <w:pPr>
        <w:pStyle w:val="BodyText"/>
      </w:pPr>
      <w:r>
        <w:t>“We remember ’Azíz once more and counsel him with that whose fragrance diffuses between the heavens and the earth. Thus has the Pen spoken while the Wronged One was imprisoned.” This is concluded.</w:t>
      </w:r>
    </w:p>
    <w:p w14:paraId="05E6C165" w14:textId="77777777" w:rsidR="00FC59D4" w:rsidRDefault="00000000">
      <w:pPr>
        <w:pStyle w:val="BodyText"/>
      </w:pPr>
      <w:r>
        <w:t>Concerning what you wrote about Jináb-i-Mullá ’Alí—upon Him be the splendor of God—and his intention</w:t>
      </w:r>
    </w:p>
    <w:p w14:paraId="0095E157" w14:textId="77777777" w:rsidR="00FC59D4" w:rsidRDefault="00000000">
      <w:pPr>
        <w:pStyle w:val="BodyText"/>
      </w:pPr>
      <w:r>
        <w:lastRenderedPageBreak/>
        <w:t>*** Page 572 ***</w:t>
      </w:r>
    </w:p>
    <w:p w14:paraId="10F26913" w14:textId="77777777" w:rsidR="00FC59D4"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3EB5C6A9" w14:textId="77777777" w:rsidR="00FC59D4"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5E930EAE" w14:textId="77777777" w:rsidR="00FC59D4"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4AA72418" w14:textId="77777777" w:rsidR="00FC59D4"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0920825E" w14:textId="77777777" w:rsidR="00FC59D4" w:rsidRDefault="00000000">
      <w:pPr>
        <w:pStyle w:val="BodyText"/>
      </w:pPr>
      <w:r>
        <w:t>*** Page 573 ***</w:t>
      </w:r>
    </w:p>
    <w:p w14:paraId="3F35F4DD" w14:textId="77777777" w:rsidR="00FC59D4"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13FF9C47" w14:textId="77777777" w:rsidR="00FC59D4"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501B090A" w14:textId="77777777" w:rsidR="00FC59D4" w:rsidRDefault="00000000">
      <w:pPr>
        <w:pStyle w:val="BodyText"/>
      </w:pPr>
      <w:r>
        <w:t>Regarding what you wrote about being present before the Countenance of the Worshipped One on behalf of yourself and other friends…</w:t>
      </w:r>
    </w:p>
    <w:p w14:paraId="383695C8" w14:textId="77777777" w:rsidR="00FC59D4" w:rsidRDefault="00000000">
      <w:pPr>
        <w:pStyle w:val="BodyText"/>
      </w:pPr>
      <w:r>
        <w:t>*** Page 574 ***</w:t>
      </w:r>
    </w:p>
    <w:p w14:paraId="211CE8A2" w14:textId="77777777" w:rsidR="00FC59D4"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6D15538F" w14:textId="77777777" w:rsidR="00FC59D4"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66338471" w14:textId="77777777" w:rsidR="00FC59D4" w:rsidRDefault="00000000">
      <w:pPr>
        <w:pStyle w:val="BodyText"/>
      </w:pPr>
      <w:r>
        <w:t>These decisive words have been revealed at this moment from the heaven of favor regarding him:</w:t>
      </w:r>
    </w:p>
    <w:p w14:paraId="616CC7AE" w14:textId="77777777" w:rsidR="00FC59D4"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253535E1" w14:textId="77777777" w:rsidR="00FC59D4" w:rsidRDefault="00000000">
      <w:pPr>
        <w:pStyle w:val="BodyText"/>
      </w:pPr>
      <w:r>
        <w:t>*** Page 575 ***</w:t>
      </w:r>
    </w:p>
    <w:p w14:paraId="0560C026" w14:textId="77777777" w:rsidR="00FC59D4"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6BB82940" w14:textId="77777777" w:rsidR="00FC59D4"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131365FA" w14:textId="77777777" w:rsidR="00FC59D4" w:rsidRDefault="00000000">
      <w:pPr>
        <w:pStyle w:val="BodyText"/>
      </w:pPr>
      <w:r>
        <w:t>*** Page 576 ***</w:t>
      </w:r>
    </w:p>
    <w:p w14:paraId="6A3BE6AF" w14:textId="77777777" w:rsidR="00FC59D4"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170DB0A0" w14:textId="77777777" w:rsidR="00FC59D4"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033DB6EE" w14:textId="77777777" w:rsidR="00FC59D4" w:rsidRDefault="00000000">
      <w:pPr>
        <w:pStyle w:val="BodyText"/>
      </w:pPr>
      <w:r>
        <w:lastRenderedPageBreak/>
        <w:t>*** Page 577 ***</w:t>
      </w:r>
    </w:p>
    <w:p w14:paraId="719F82E7" w14:textId="77777777" w:rsidR="00FC59D4"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0F6DCBD6" w14:textId="77777777" w:rsidR="00FC59D4" w:rsidRDefault="00000000">
      <w:pPr>
        <w:pStyle w:val="BodyText"/>
      </w:pPr>
      <w:r>
        <w:t>This matter was presented in the Most Holy, Most Exalted Presence. This is what the Tongue of Grandeur proclaimed in the realm of exposition:</w:t>
      </w:r>
    </w:p>
    <w:p w14:paraId="02319B26" w14:textId="77777777" w:rsidR="00FC59D4"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4419C271" w14:textId="77777777" w:rsidR="00FC59D4" w:rsidRDefault="00000000">
      <w:pPr>
        <w:pStyle w:val="BodyText"/>
      </w:pPr>
      <w:r>
        <w:t>*** Page 578 ***</w:t>
      </w:r>
    </w:p>
    <w:p w14:paraId="2B454764" w14:textId="77777777" w:rsidR="00FC59D4" w:rsidRDefault="00000000">
      <w:pPr>
        <w:pStyle w:val="BodyText"/>
      </w:pPr>
      <w:r>
        <w:t>…with truth from God, the Lord of the worlds, and we magnify Him from this Most Sacred, Most Exalted, Most Great, Most Wondrous station.” This is concluded.</w:t>
      </w:r>
    </w:p>
    <w:p w14:paraId="1BD085BF" w14:textId="77777777" w:rsidR="00FC59D4"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29A7AFA1" w14:textId="77777777" w:rsidR="00FC59D4"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210972A8" w14:textId="77777777" w:rsidR="00FC59D4"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02804F3B" w14:textId="77777777" w:rsidR="00FC59D4" w:rsidRDefault="00000000">
      <w:pPr>
        <w:pStyle w:val="BodyText"/>
      </w:pPr>
      <w:r>
        <w:t>*** Page 579 ***</w:t>
      </w:r>
    </w:p>
    <w:p w14:paraId="0F6C46C1" w14:textId="77777777" w:rsidR="00FC59D4"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47E3160F" w14:textId="77777777" w:rsidR="00FC59D4"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6DD213EA" w14:textId="77777777" w:rsidR="00FC59D4" w:rsidRDefault="00000000">
      <w:pPr>
        <w:pStyle w:val="BodyText"/>
      </w:pPr>
      <w:r>
        <w:t>“You see me, O my Beloved, turning toward You and clinging to You. Therefore, ordain for me that which is fitting for Your forgiveness, worthy of Your wealth, and deserving of my weakness.”</w:t>
      </w:r>
    </w:p>
    <w:p w14:paraId="2F52E960" w14:textId="77777777" w:rsidR="00FC59D4" w:rsidRDefault="00000000">
      <w:pPr>
        <w:pStyle w:val="BodyText"/>
      </w:pPr>
      <w:r>
        <w:t>*** Page 580 ***</w:t>
      </w:r>
    </w:p>
    <w:p w14:paraId="1ACFDAF9" w14:textId="77777777" w:rsidR="00FC59D4"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331046CB" w14:textId="77777777" w:rsidR="00FC59D4" w:rsidRDefault="00000000">
      <w:pPr>
        <w:pStyle w:val="BodyText"/>
      </w:pPr>
      <w:r>
        <w:t>This was revealed for one named after you, Ibn-i-Músá—upon him be the splendor of Bahá’u’lláh.</w:t>
      </w:r>
    </w:p>
    <w:p w14:paraId="1278A667" w14:textId="77777777" w:rsidR="00FC59D4"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399469ED" w14:textId="77777777" w:rsidR="00FC59D4" w:rsidRDefault="00000000">
      <w:pPr>
        <w:pStyle w:val="BodyText"/>
      </w:pPr>
      <w:r>
        <w:t>*** Page 581 ***</w:t>
      </w:r>
    </w:p>
    <w:p w14:paraId="0DB07EE5" w14:textId="77777777" w:rsidR="00FC59D4"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4700C9D8" w14:textId="77777777" w:rsidR="00FC59D4" w:rsidRDefault="00000000">
      <w:pPr>
        <w:pStyle w:val="BodyText"/>
      </w:pPr>
      <w:r>
        <w:t>This was revealed for one named Muḥammad Qabl Taqí—upon him be the splendor of Bahá’u’lláh—after it was presented before the Throne:</w:t>
      </w:r>
    </w:p>
    <w:p w14:paraId="044C3538" w14:textId="77777777" w:rsidR="00FC59D4"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7AA25F56" w14:textId="77777777" w:rsidR="00FC59D4" w:rsidRDefault="00000000">
      <w:pPr>
        <w:pStyle w:val="BodyText"/>
      </w:pPr>
      <w:r>
        <w:lastRenderedPageBreak/>
        <w:t>*** Page 582 ***</w:t>
      </w:r>
    </w:p>
    <w:p w14:paraId="423056B6" w14:textId="77777777" w:rsidR="00FC59D4"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537B5052" w14:textId="77777777" w:rsidR="00FC59D4"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3CC52937" w14:textId="77777777" w:rsidR="00FC59D4"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72CAEB22" w14:textId="77777777" w:rsidR="00FC59D4" w:rsidRDefault="00000000">
      <w:pPr>
        <w:pStyle w:val="BodyText"/>
      </w:pPr>
      <w:r>
        <w:t>*** Page 583 ***</w:t>
      </w:r>
    </w:p>
    <w:p w14:paraId="6DAB747B" w14:textId="77777777" w:rsidR="00FC59D4" w:rsidRDefault="00000000">
      <w:pPr>
        <w:pStyle w:val="BodyText"/>
      </w:pPr>
      <w:r>
        <w:t>“O Khudádád, mention him on My behalf and give him glad tidings of My grace, mercy, and favor that preceded creation.” This is concluded.</w:t>
      </w:r>
    </w:p>
    <w:p w14:paraId="65A079B5" w14:textId="77777777" w:rsidR="00FC59D4"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586A0BAA" w14:textId="77777777" w:rsidR="00FC59D4"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774E5CB6" w14:textId="77777777" w:rsidR="00FC59D4" w:rsidRDefault="00000000">
      <w:pPr>
        <w:pStyle w:val="BodyText"/>
      </w:pPr>
      <w:r>
        <w:t>*** Page 584 ***</w:t>
      </w:r>
    </w:p>
    <w:p w14:paraId="144797CC" w14:textId="77777777" w:rsidR="00FC59D4"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19973352" w14:textId="77777777" w:rsidR="00FC59D4"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58988BD5" w14:textId="77777777" w:rsidR="00FC59D4"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6F39494F" w14:textId="77777777" w:rsidR="00FC59D4" w:rsidRDefault="00000000">
      <w:pPr>
        <w:pStyle w:val="BodyText"/>
      </w:pPr>
      <w:r>
        <w:t>*** Page 585 ***</w:t>
      </w:r>
    </w:p>
    <w:p w14:paraId="03BE613A" w14:textId="77777777" w:rsidR="00FC59D4"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39A4958F" w14:textId="77777777" w:rsidR="00FC59D4"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7A0A5E38" w14:textId="77777777" w:rsidR="00FC59D4" w:rsidRDefault="00000000">
      <w:pPr>
        <w:pStyle w:val="Heading2"/>
      </w:pPr>
      <w:bookmarkStart w:id="1002" w:name="Xe56e63e1909aced69ee776e7d6576f338069cb9"/>
      <w:bookmarkEnd w:id="1001"/>
      <w:r>
        <w:t>BH00020 (Commentary on the Disconnected Letters)</w:t>
      </w:r>
    </w:p>
    <w:p w14:paraId="7ACD9149" w14:textId="77777777" w:rsidR="00FC59D4"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3B4BA2F8" w14:textId="77777777" w:rsidR="00FC59D4"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5FB7CAE6" w14:textId="77777777" w:rsidR="00FC59D4"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28EFCC59" w14:textId="77777777" w:rsidR="00FC59D4"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127F304D" w14:textId="77777777" w:rsidR="00FC59D4"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346CB5C4" w14:textId="77777777" w:rsidR="00FC59D4"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4985F818" w14:textId="77777777" w:rsidR="00FC59D4"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338B8D08" w14:textId="77777777" w:rsidR="00FC59D4"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0BAE3D5B" w14:textId="77777777" w:rsidR="00FC59D4"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3674908B" w14:textId="77777777" w:rsidR="00FC59D4"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30D9FF16" w14:textId="77777777" w:rsidR="00FC59D4"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361BB99F" w14:textId="77777777" w:rsidR="00FC59D4"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60ACDF4D" w14:textId="77777777" w:rsidR="00FC59D4"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62FF854E" w14:textId="77777777" w:rsidR="00FC59D4"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7FA9F698" w14:textId="77777777" w:rsidR="00FC59D4"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36662FB0" w14:textId="77777777" w:rsidR="00FC59D4"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09404031" w14:textId="77777777" w:rsidR="00FC59D4"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00EB55B2" w14:textId="77777777" w:rsidR="00FC59D4"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5F43427D" w14:textId="77777777" w:rsidR="00FC59D4"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325A916D" w14:textId="77777777" w:rsidR="00FC59D4"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5789C3A2" w14:textId="77777777" w:rsidR="00FC59D4"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5B23112A" w14:textId="77777777" w:rsidR="00FC59D4"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6B566700" w14:textId="77777777" w:rsidR="00FC59D4"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6CBA56AB" w14:textId="77777777" w:rsidR="00FC59D4"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439BDF13" w14:textId="77777777" w:rsidR="00FC59D4"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4DC9A69B" w14:textId="77777777" w:rsidR="00FC59D4"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4C0965D2" w14:textId="77777777" w:rsidR="00FC59D4"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1F93F724" w14:textId="77777777" w:rsidR="00FC59D4"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0A7CEF5B" w14:textId="77777777" w:rsidR="00FC59D4"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75F73046" w14:textId="77777777" w:rsidR="00FC59D4"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2703F2CE" w14:textId="77777777" w:rsidR="00FC59D4"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5D868899" w14:textId="77777777" w:rsidR="00FC59D4"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0D334587" w14:textId="77777777" w:rsidR="00FC59D4"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02FF0DC2" w14:textId="77777777" w:rsidR="00FC59D4"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0DBF8A6B" w14:textId="77777777" w:rsidR="00FC59D4"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082DF488" w14:textId="77777777" w:rsidR="00FC59D4"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660ABEB9" w14:textId="77777777" w:rsidR="00FC59D4" w:rsidRDefault="00000000">
      <w:pPr>
        <w:pStyle w:val="BodyText"/>
      </w:pPr>
      <w:r>
        <w:t>This is indeed the Book that…</w:t>
      </w:r>
    </w:p>
    <w:p w14:paraId="4543BDB0" w14:textId="77777777" w:rsidR="00FC59D4"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52D0D3CA" w14:textId="77777777" w:rsidR="00FC59D4"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3059D7D5" w14:textId="77777777" w:rsidR="00FC59D4"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01B9CBFE" w14:textId="77777777" w:rsidR="00FC59D4"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4FD378EF" w14:textId="77777777" w:rsidR="00FC59D4"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7ED3425D" w14:textId="77777777" w:rsidR="00FC59D4"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09A5DCF4" w14:textId="77777777" w:rsidR="00FC59D4"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3B1A3729" w14:textId="77777777" w:rsidR="00FC59D4"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77C2F469" w14:textId="77777777" w:rsidR="00FC59D4"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0D275C27" w14:textId="77777777" w:rsidR="00FC59D4"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3A070F52" w14:textId="77777777" w:rsidR="00FC59D4"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3BE39DBF" w14:textId="77777777" w:rsidR="00FC59D4"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262783E0" w14:textId="77777777" w:rsidR="00FC59D4"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54FAF9E5" w14:textId="77777777" w:rsidR="00FC59D4"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3B51B802" w14:textId="77777777" w:rsidR="00FC59D4"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490CFB32" w14:textId="77777777" w:rsidR="00FC59D4"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120D782C" w14:textId="77777777" w:rsidR="00FC59D4"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29C7DCA5" w14:textId="77777777" w:rsidR="00FC59D4"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7368634E" w14:textId="77777777" w:rsidR="00FC59D4"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06B69E7A" w14:textId="77777777" w:rsidR="00FC59D4"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26EA5A9B" w14:textId="77777777" w:rsidR="00FC59D4"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07A2AD33" w14:textId="77777777" w:rsidR="00FC59D4"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06DB3C8C" w14:textId="77777777" w:rsidR="00FC59D4"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23AE711F" w14:textId="77777777" w:rsidR="00FC59D4" w:rsidRDefault="00000000">
      <w:pPr>
        <w:pStyle w:val="BodyText"/>
      </w:pPr>
      <w:r>
        <w:t>Similarly, Jesus foretold them of the prophet to come after him with the signs of the Praised One. When Muhammad, the Messenger of God, came to them, they turned away…</w:t>
      </w:r>
    </w:p>
    <w:p w14:paraId="763676D1" w14:textId="77777777" w:rsidR="00FC59D4"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227937D9" w14:textId="77777777" w:rsidR="00FC59D4"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1F60467E" w14:textId="77777777" w:rsidR="00FC59D4"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4B7D0E43" w14:textId="77777777" w:rsidR="00FC59D4"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17990CEA" w14:textId="77777777" w:rsidR="00FC59D4"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6591280D" w14:textId="77777777" w:rsidR="00FC59D4"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0CBA59A9" w14:textId="77777777" w:rsidR="00FC59D4"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640E6130" w14:textId="77777777" w:rsidR="00FC59D4"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16B36281" w14:textId="77777777" w:rsidR="00FC59D4"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7AD6B033" w14:textId="77777777" w:rsidR="00FC59D4"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19327D5B" w14:textId="77777777" w:rsidR="00FC59D4"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40FFC408" w14:textId="77777777" w:rsidR="00FC59D4"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2F1034AF" w14:textId="77777777" w:rsidR="00FC59D4"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1BC1E5E2" w14:textId="77777777" w:rsidR="00FC59D4"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789CCD70" w14:textId="77777777" w:rsidR="00FC59D4"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328246B0" w14:textId="77777777" w:rsidR="00FC59D4"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4ADE914C" w14:textId="77777777" w:rsidR="00FC59D4"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5778F5C3" w14:textId="77777777" w:rsidR="00FC59D4"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56791BEC" w14:textId="77777777" w:rsidR="00FC59D4"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7F30FDA7" w14:textId="77777777" w:rsidR="00FC59D4"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157FF678" w14:textId="77777777" w:rsidR="00FC59D4"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691F0460" w14:textId="77777777" w:rsidR="00FC59D4"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65F7CC36" w14:textId="77777777" w:rsidR="00FC59D4"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6E621EB0" w14:textId="77777777" w:rsidR="00FC59D4"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4540356E" w14:textId="77777777" w:rsidR="00FC59D4"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4B4EA197" w14:textId="77777777" w:rsidR="00FC59D4"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2299F586" w14:textId="77777777" w:rsidR="00FC59D4"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076CDD17" w14:textId="77777777" w:rsidR="00FC59D4"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766A72CD" w14:textId="77777777" w:rsidR="00FC59D4"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6CC30C32" w14:textId="77777777" w:rsidR="00FC59D4" w:rsidRDefault="00000000">
      <w:pPr>
        <w:pStyle w:val="BodyText"/>
      </w:pPr>
      <w:r>
        <w:t>Observe the manifestation of this Alif within yourself, for when you listen, see, and speak as you will, nothing prevents one action from another, nor does…</w:t>
      </w:r>
    </w:p>
    <w:p w14:paraId="11B7BF65" w14:textId="77777777" w:rsidR="00FC59D4"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51364874" w14:textId="77777777" w:rsidR="00FC59D4"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2A865DE9" w14:textId="77777777" w:rsidR="00FC59D4"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7FCD9054" w14:textId="77777777" w:rsidR="00FC59D4"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0C26DACF" w14:textId="77777777" w:rsidR="00FC59D4"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49A4E714" w14:textId="77777777" w:rsidR="00FC59D4"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5641C6BA" w14:textId="77777777" w:rsidR="00FC59D4"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3471ACF4" w14:textId="77777777" w:rsidR="00FC59D4"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0804EF40" w14:textId="77777777" w:rsidR="00FC59D4"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405B1F3A" w14:textId="77777777" w:rsidR="00FC59D4"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02C9B7A9" w14:textId="77777777" w:rsidR="00FC59D4" w:rsidRDefault="00000000">
      <w:pPr>
        <w:pStyle w:val="BodyText"/>
      </w:pPr>
      <w:r>
        <w:t>Recognize this spiritual Alif, this eternal design, and this straight cord—how it stands by itself…</w:t>
      </w:r>
    </w:p>
    <w:p w14:paraId="0F977BBB" w14:textId="77777777" w:rsidR="00FC59D4"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4172644A" w14:textId="77777777" w:rsidR="00FC59D4"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5C7E53EE" w14:textId="77777777" w:rsidR="00FC59D4"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7566C49F" w14:textId="77777777" w:rsidR="00FC59D4"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02920EF0" w14:textId="77777777" w:rsidR="00FC59D4"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3853B460" w14:textId="77777777" w:rsidR="00FC59D4"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7E3BA0A3" w14:textId="77777777" w:rsidR="00FC59D4"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508E9549" w14:textId="77777777" w:rsidR="00FC59D4"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0901E5F8" w14:textId="77777777" w:rsidR="00FC59D4"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28E00368" w14:textId="77777777" w:rsidR="00FC59D4"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34EF7BFB" w14:textId="77777777" w:rsidR="00FC59D4"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627425CC" w14:textId="77777777" w:rsidR="00FC59D4" w:rsidRDefault="00000000">
      <w:pPr>
        <w:pStyle w:val="BodyText"/>
      </w:pPr>
      <w:r>
        <w:t>When this radiant water solidifies and is infused with heat from the golden fiery water, three elements unite within it: soul, spirit, and body.</w:t>
      </w:r>
    </w:p>
    <w:p w14:paraId="1CDAE63E" w14:textId="77777777" w:rsidR="00FC59D4"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14BF97EA" w14:textId="77777777" w:rsidR="00FC59D4"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1533B91D" w14:textId="77777777" w:rsidR="00FC59D4" w:rsidRDefault="00000000">
      <w:pPr>
        <w:pStyle w:val="BodyText"/>
      </w:pPr>
      <w:r>
        <w:t>When you extract it from the divine mine, impart to it a spirit of its own nature and kinship, for the body does not accept a spirit foreign to it, if you understand what we impart to you.</w:t>
      </w:r>
    </w:p>
    <w:p w14:paraId="7C513D7C" w14:textId="77777777" w:rsidR="00FC59D4"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53B0C7D7" w14:textId="77777777" w:rsidR="00FC59D4" w:rsidRDefault="00000000">
      <w:pPr>
        <w:pStyle w:val="BodyText"/>
      </w:pPr>
      <w:r>
        <w:t>To this day, no one has attained it except those servants who are not distracted by the ornaments of the world from the remembrance of God, the Omnipotent, the Self-Subsisting.</w:t>
      </w:r>
    </w:p>
    <w:p w14:paraId="3FEF5E72" w14:textId="77777777" w:rsidR="00FC59D4"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5D06FEFF" w14:textId="77777777" w:rsidR="00FC59D4"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707176B1" w14:textId="77777777" w:rsidR="00FC59D4"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4BE36062" w14:textId="77777777" w:rsidR="00FC59D4"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6CF561A5" w14:textId="77777777" w:rsidR="00FC59D4"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1CAFF32D" w14:textId="77777777" w:rsidR="00FC59D4" w:rsidRDefault="00000000">
      <w:pPr>
        <w:pStyle w:val="BodyText"/>
      </w:pPr>
      <w:r>
        <w:t>Know that if you unite the oil we have conveyed to you with the earth, you will attain your desire faster than the return of your gaze…</w:t>
      </w:r>
    </w:p>
    <w:p w14:paraId="2510BF1F" w14:textId="77777777" w:rsidR="00FC59D4"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0E80BD77" w14:textId="77777777" w:rsidR="00FC59D4"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7BF1305B" w14:textId="77777777" w:rsidR="00FC59D4"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6ED900C0" w14:textId="77777777" w:rsidR="00FC59D4"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15FEC2F5" w14:textId="77777777" w:rsidR="00FC59D4"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6989F88F" w14:textId="77777777" w:rsidR="00FC59D4" w:rsidRDefault="00000000">
      <w:pPr>
        <w:pStyle w:val="BodyText"/>
      </w:pPr>
      <w:r>
        <w:t>Know also that the spirit is none other than the water that has solidified upon the surface of the white earth. This…</w:t>
      </w:r>
    </w:p>
    <w:p w14:paraId="6D1171B2" w14:textId="77777777" w:rsidR="00FC59D4"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51439B25" w14:textId="77777777" w:rsidR="00FC59D4"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29A3C06C" w14:textId="77777777" w:rsidR="00FC59D4"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0A19AAE2" w14:textId="77777777" w:rsidR="00FC59D4"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15BD43B2" w14:textId="77777777" w:rsidR="00FC59D4" w:rsidRDefault="00000000">
      <w:pPr>
        <w:pStyle w:val="BodyText"/>
      </w:pPr>
      <w:r>
        <w:t>Reflect on what was revealed earlier in the Qur’an about the judgment of the threefold darkness, that your eyes may draw near to it, and you may reach the ultimate aim sought by those who denied it.</w:t>
      </w:r>
    </w:p>
    <w:p w14:paraId="18DAC1DB" w14:textId="77777777" w:rsidR="00FC59D4"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1B4BBF42" w14:textId="77777777" w:rsidR="00FC59D4"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43F51281" w14:textId="77777777" w:rsidR="00FC59D4"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2BD3BC4D" w14:textId="77777777" w:rsidR="00FC59D4"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74EB9CDA" w14:textId="77777777" w:rsidR="00FC59D4"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0DED50F5" w14:textId="77777777" w:rsidR="00FC59D4"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644780EC" w14:textId="77777777" w:rsidR="00FC59D4" w:rsidRDefault="00000000">
      <w:pPr>
        <w:pStyle w:val="BodyText"/>
      </w:pPr>
      <w:r>
        <w:t>The process is one of refinement, purification, and union. This is the truth affirmed by all prophets…</w:t>
      </w:r>
    </w:p>
    <w:p w14:paraId="2629C73C" w14:textId="77777777" w:rsidR="00FC59D4" w:rsidRDefault="00000000">
      <w:pPr>
        <w:pStyle w:val="BodyText"/>
      </w:pPr>
      <w:r>
        <w:t>When elements are mixed and united, each reveals its role within the fire, bringing heat and dryness to completion.</w:t>
      </w:r>
    </w:p>
    <w:p w14:paraId="2BCD190C" w14:textId="77777777" w:rsidR="00FC59D4"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7646A970" w14:textId="77777777" w:rsidR="00FC59D4"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0FDF23DA" w14:textId="77777777" w:rsidR="00FC59D4"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7E6F26E7" w14:textId="77777777" w:rsidR="00FC59D4"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09345B6A" w14:textId="77777777" w:rsidR="00FC59D4"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38A3AFC6" w14:textId="77777777" w:rsidR="00FC59D4" w:rsidRDefault="00000000">
      <w:pPr>
        <w:pStyle w:val="BodyText"/>
      </w:pPr>
      <w:r>
        <w:rPr>
          <w:b/>
          <w:bCs/>
          <w:i/>
          <w:iCs/>
        </w:rPr>
        <w:t>Page 2/32</w:t>
      </w:r>
      <w:r>
        <w:br/>
        <w:t>…those whose hearts God has tested with faith and whom He has taught the science of mercury. This treasure was sealed by God and remains hidden.</w:t>
      </w:r>
    </w:p>
    <w:p w14:paraId="7A9B1698" w14:textId="77777777" w:rsidR="00FC59D4"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2ABEB2FE" w14:textId="77777777" w:rsidR="00FC59D4"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70E571CB" w14:textId="77777777" w:rsidR="00FC59D4"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2D4B6971" w14:textId="77777777" w:rsidR="00FC59D4"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4118CEB8" w14:textId="77777777" w:rsidR="00FC59D4"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6FBF4B4C" w14:textId="77777777" w:rsidR="00FC59D4"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18B89660" w14:textId="77777777" w:rsidR="00FC59D4" w:rsidRDefault="00000000">
      <w:pPr>
        <w:pStyle w:val="BodyText"/>
      </w:pPr>
      <w:r>
        <w:t>Thus, the dove of knowledge sings upon the branches of wisdom with melodies that captivate and draw. We have sufficed with this, fearful of unveiling too much of the matter to you.</w:t>
      </w:r>
    </w:p>
    <w:p w14:paraId="7C6DACC6" w14:textId="77777777" w:rsidR="00FC59D4"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168A2836" w14:textId="77777777" w:rsidR="00FC59D4"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4D3551E5" w14:textId="77777777" w:rsidR="00FC59D4"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11939377" w14:textId="77777777" w:rsidR="00FC59D4"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658CE477" w14:textId="77777777" w:rsidR="00FC59D4"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692597D3" w14:textId="77777777" w:rsidR="00FC59D4" w:rsidRDefault="00000000">
      <w:pPr>
        <w:pStyle w:val="BodyText"/>
      </w:pPr>
      <w:r>
        <w:t>Thus, we beseech God to make us and you among those who circle around Him, present in His court, and witnessing before Him, for He is the Almighty, the Bestower, the Mighty, the Beloved.</w:t>
      </w:r>
    </w:p>
    <w:p w14:paraId="623E5763" w14:textId="77777777" w:rsidR="00FC59D4" w:rsidRDefault="00000000">
      <w:pPr>
        <w:pStyle w:val="Heading2"/>
      </w:pPr>
      <w:bookmarkStart w:id="1003" w:name="bh02162-natural"/>
      <w:bookmarkEnd w:id="1002"/>
      <w:r>
        <w:lastRenderedPageBreak/>
        <w:t>BH02162 (Natural)</w:t>
      </w:r>
    </w:p>
    <w:p w14:paraId="0CAB53B9" w14:textId="77777777" w:rsidR="00FC59D4" w:rsidRDefault="00000000">
      <w:pPr>
        <w:pStyle w:val="FirstParagraph"/>
      </w:pPr>
      <w:r>
        <w:rPr>
          <w:b/>
          <w:bCs/>
          <w:i/>
          <w:iCs/>
        </w:rPr>
        <w:t>Page 3/1</w:t>
      </w:r>
    </w:p>
    <w:p w14:paraId="23B7A31F" w14:textId="77777777" w:rsidR="00FC59D4" w:rsidRDefault="00000000">
      <w:pPr>
        <w:pStyle w:val="BodyText"/>
      </w:pPr>
      <w:r>
        <w:t>In the name of the one born, whom God has made a herald of His Mighty, Beloved Name.</w:t>
      </w:r>
    </w:p>
    <w:p w14:paraId="56F9979B" w14:textId="77777777" w:rsidR="00FC59D4"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4039E9C1" w14:textId="77777777" w:rsidR="00FC59D4"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08C95FCB" w14:textId="77777777" w:rsidR="00FC59D4"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306C9795" w14:textId="77777777" w:rsidR="00FC59D4" w:rsidRDefault="00000000">
      <w:pPr>
        <w:pStyle w:val="BodyText"/>
      </w:pPr>
      <w:r>
        <w:t>O assembly of earth and heaven, it is the first night, which God has made a sign for the later night in which One will be born who is not recognized by words.</w:t>
      </w:r>
    </w:p>
    <w:p w14:paraId="510008BE" w14:textId="77777777" w:rsidR="00FC59D4" w:rsidRDefault="00000000">
      <w:pPr>
        <w:pStyle w:val="BodyText"/>
      </w:pPr>
      <w:r>
        <w:rPr>
          <w:b/>
          <w:bCs/>
          <w:i/>
          <w:iCs/>
        </w:rPr>
        <w:t>Page 3/2</w:t>
      </w:r>
    </w:p>
    <w:p w14:paraId="095C4428" w14:textId="77777777" w:rsidR="00FC59D4"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33AF71EC" w14:textId="77777777" w:rsidR="00FC59D4"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6CB237D5" w14:textId="77777777" w:rsidR="00FC59D4"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0C14E310" w14:textId="77777777" w:rsidR="00FC59D4" w:rsidRDefault="00000000">
      <w:pPr>
        <w:pStyle w:val="BodyText"/>
      </w:pPr>
      <w:r>
        <w:t>The world quivered in longing to meet the Sovereign of Eternity, and new creations arose from the concealed Word that emerged through this mighty Name.</w:t>
      </w:r>
    </w:p>
    <w:p w14:paraId="185799E2" w14:textId="77777777" w:rsidR="00FC59D4" w:rsidRDefault="00000000">
      <w:pPr>
        <w:pStyle w:val="BodyText"/>
      </w:pPr>
      <w:r>
        <w:rPr>
          <w:b/>
          <w:bCs/>
          <w:i/>
          <w:iCs/>
        </w:rPr>
        <w:t>Page 3/3</w:t>
      </w:r>
    </w:p>
    <w:p w14:paraId="73B72800" w14:textId="77777777" w:rsidR="00FC59D4"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54866AFB" w14:textId="77777777" w:rsidR="00FC59D4"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43C2F713" w14:textId="77777777" w:rsidR="00FC59D4"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298D7037" w14:textId="77777777" w:rsidR="00FC59D4"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3216BF6E" w14:textId="77777777" w:rsidR="00FC59D4" w:rsidRDefault="00000000">
      <w:pPr>
        <w:pStyle w:val="BodyText"/>
      </w:pPr>
      <w:r>
        <w:rPr>
          <w:b/>
          <w:bCs/>
          <w:i/>
          <w:iCs/>
        </w:rPr>
        <w:t>Page 3/4</w:t>
      </w:r>
    </w:p>
    <w:p w14:paraId="2DBAA372" w14:textId="77777777" w:rsidR="00FC59D4"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6C1D2700" w14:textId="77777777" w:rsidR="00FC59D4"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356E1BFE" w14:textId="77777777" w:rsidR="00FC59D4"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5C34B5D0" w14:textId="77777777" w:rsidR="00FC59D4" w:rsidRDefault="00000000">
      <w:pPr>
        <w:pStyle w:val="BodyText"/>
      </w:pPr>
      <w:r>
        <w:t>Rejoice in this night, from which all days were illumined. None comprehend this except those who are certain and insightful. Around it, the Nights of Power circled…</w:t>
      </w:r>
    </w:p>
    <w:p w14:paraId="6D2FE4E5" w14:textId="77777777" w:rsidR="00FC59D4" w:rsidRDefault="00000000">
      <w:pPr>
        <w:pStyle w:val="BodyText"/>
      </w:pPr>
      <w:r>
        <w:rPr>
          <w:b/>
          <w:bCs/>
          <w:i/>
          <w:iCs/>
        </w:rPr>
        <w:t>Page 3/5</w:t>
      </w:r>
    </w:p>
    <w:p w14:paraId="616D1A74" w14:textId="77777777" w:rsidR="00FC59D4"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319CB852" w14:textId="77777777" w:rsidR="00FC59D4"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6457F602" w14:textId="77777777" w:rsidR="00FC59D4"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1D858ADD" w14:textId="77777777" w:rsidR="00FC59D4" w:rsidRDefault="00000000">
      <w:pPr>
        <w:pStyle w:val="BodyText"/>
      </w:pPr>
      <w:r>
        <w:t>The hearts of those who opposed God, the Omnipotent, the Mighty, the Chosen One, were hardened. The faces of the wicked were darkened, while…</w:t>
      </w:r>
    </w:p>
    <w:p w14:paraId="272CF57C" w14:textId="77777777" w:rsidR="00FC59D4" w:rsidRDefault="00000000">
      <w:pPr>
        <w:pStyle w:val="BodyText"/>
      </w:pPr>
      <w:r>
        <w:rPr>
          <w:b/>
          <w:bCs/>
          <w:i/>
          <w:iCs/>
        </w:rPr>
        <w:t>Page 3/6</w:t>
      </w:r>
    </w:p>
    <w:p w14:paraId="02D26E8B" w14:textId="77777777" w:rsidR="00FC59D4" w:rsidRDefault="00000000">
      <w:pPr>
        <w:pStyle w:val="BodyText"/>
      </w:pPr>
      <w:r>
        <w:t>…radiance shone forth on the countenances of the righteous from this beauty, whose appearance was awaited by the kingdom of the seen and unseen, as well as the dwellers of the Concourse on high.</w:t>
      </w:r>
    </w:p>
    <w:p w14:paraId="5DE76B77" w14:textId="77777777" w:rsidR="00FC59D4"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12128B14" w14:textId="77777777" w:rsidR="00FC59D4"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6C6E3662" w14:textId="77777777" w:rsidR="00FC59D4"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5B294FAD" w14:textId="77777777" w:rsidR="00FC59D4" w:rsidRDefault="00000000">
      <w:pPr>
        <w:pStyle w:val="BodyText"/>
      </w:pPr>
      <w:r>
        <w:rPr>
          <w:b/>
          <w:bCs/>
          <w:i/>
          <w:iCs/>
        </w:rPr>
        <w:t>Page 3/7</w:t>
      </w:r>
    </w:p>
    <w:p w14:paraId="5AE28646" w14:textId="77777777" w:rsidR="00FC59D4" w:rsidRDefault="00000000">
      <w:pPr>
        <w:pStyle w:val="BodyText"/>
      </w:pPr>
      <w:r>
        <w:t>…and reaches the pearls of knowledge and wisdom that were treasured within the words of God, the Sovereign, the Exalted, the Omnipotent, the Mighty.</w:t>
      </w:r>
    </w:p>
    <w:p w14:paraId="3F4610E2" w14:textId="77777777" w:rsidR="00FC59D4"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7E0285B0" w14:textId="77777777" w:rsidR="00FC59D4"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41CFBE1A" w14:textId="77777777" w:rsidR="00FC59D4" w:rsidRDefault="00000000">
      <w:pPr>
        <w:pStyle w:val="BodyText"/>
      </w:pPr>
      <w:r>
        <w:t>Glad tidings to those who stood in His presence, beheld His Beauty, heard His melody, and whose hearts were revived by the Word emanating from His sacred, exalted, luminous lips.</w:t>
      </w:r>
    </w:p>
    <w:p w14:paraId="59BCCD60" w14:textId="77777777" w:rsidR="00FC59D4" w:rsidRDefault="00000000">
      <w:pPr>
        <w:pStyle w:val="BodyText"/>
      </w:pPr>
      <w:r>
        <w:t>Say, this is the dawn in which the Greatest Tree was planted, bearing fruits of wondrous majesty. By God, every fruit bears melodies upon melodies.</w:t>
      </w:r>
    </w:p>
    <w:p w14:paraId="3B1FC53A" w14:textId="77777777" w:rsidR="00FC59D4" w:rsidRDefault="00000000">
      <w:pPr>
        <w:pStyle w:val="BodyText"/>
      </w:pPr>
      <w:r>
        <w:t>Thus, we recount to you, O assembly of spirits, portions of…</w:t>
      </w:r>
    </w:p>
    <w:p w14:paraId="4CDE0462" w14:textId="77777777" w:rsidR="00FC59D4" w:rsidRDefault="00000000">
      <w:pPr>
        <w:pStyle w:val="BodyText"/>
      </w:pPr>
      <w:r>
        <w:rPr>
          <w:b/>
          <w:bCs/>
          <w:i/>
          <w:iCs/>
        </w:rPr>
        <w:lastRenderedPageBreak/>
        <w:t>Page 3/8</w:t>
      </w:r>
    </w:p>
    <w:p w14:paraId="7C5AF3EC" w14:textId="77777777" w:rsidR="00FC59D4"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484C9A26" w14:textId="77777777" w:rsidR="00FC59D4"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3DC26F8F" w14:textId="77777777" w:rsidR="00FC59D4"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673E8CED" w14:textId="77777777" w:rsidR="00FC59D4" w:rsidRDefault="00000000">
      <w:pPr>
        <w:pStyle w:val="BodyText"/>
      </w:pPr>
      <w:r>
        <w:t>Blessed is the one drawn by God, the Omnipotent, the Most High, the Most Great. Another fruit proclaimed what captivated the Spirit, raising it to the heaven of manifest majesty. Blessed is this Spirit…</w:t>
      </w:r>
    </w:p>
    <w:p w14:paraId="65B140FA" w14:textId="77777777" w:rsidR="00FC59D4" w:rsidRDefault="00000000">
      <w:pPr>
        <w:pStyle w:val="BodyText"/>
      </w:pPr>
      <w:r>
        <w:rPr>
          <w:b/>
          <w:bCs/>
          <w:i/>
          <w:iCs/>
        </w:rPr>
        <w:t>Page 3/9</w:t>
      </w:r>
    </w:p>
    <w:p w14:paraId="5C16B1B4" w14:textId="77777777" w:rsidR="00FC59D4" w:rsidRDefault="00000000">
      <w:pPr>
        <w:pStyle w:val="BodyText"/>
      </w:pPr>
      <w:r>
        <w:t>…which caused the Spirit of Faithfulness to rise before it, accompanied by a host of near angels.</w:t>
      </w:r>
    </w:p>
    <w:p w14:paraId="6DAC1C08" w14:textId="77777777" w:rsidR="00FC59D4"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7EBC5058" w14:textId="77777777" w:rsidR="00FC59D4" w:rsidRDefault="00000000">
      <w:pPr>
        <w:pStyle w:val="BodyText"/>
      </w:pPr>
      <w:r>
        <w:t>Blessed is this Lote Tree, exalted in truth, under whose shade all the worlds seek refuge.</w:t>
      </w:r>
    </w:p>
    <w:p w14:paraId="19634079" w14:textId="77777777" w:rsidR="00FC59D4"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0FAD2938" w14:textId="77777777" w:rsidR="00FC59D4" w:rsidRDefault="00000000">
      <w:pPr>
        <w:pStyle w:val="BodyText"/>
      </w:pPr>
      <w:r>
        <w:t>Blessed are the mysteries that none can bear except God, the Sovereign, the Mighty, the Beautiful.</w:t>
      </w:r>
    </w:p>
    <w:p w14:paraId="0112F2DC" w14:textId="77777777" w:rsidR="00FC59D4" w:rsidRDefault="00000000">
      <w:pPr>
        <w:pStyle w:val="BodyText"/>
      </w:pPr>
      <w:r>
        <w:rPr>
          <w:b/>
          <w:bCs/>
          <w:i/>
          <w:iCs/>
        </w:rPr>
        <w:t>Page 3/10</w:t>
      </w:r>
    </w:p>
    <w:p w14:paraId="4EFB8729" w14:textId="77777777" w:rsidR="00FC59D4"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227D144D" w14:textId="77777777" w:rsidR="00FC59D4"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33809C33" w14:textId="77777777" w:rsidR="00FC59D4" w:rsidRDefault="00000000">
      <w:pPr>
        <w:pStyle w:val="BodyText"/>
      </w:pPr>
      <w:r>
        <w:t>Thus commands the One who created you by His command. Act, then, as you have been commanded, and do not be among the heedless.</w:t>
      </w:r>
    </w:p>
    <w:p w14:paraId="67F51C47" w14:textId="77777777" w:rsidR="00FC59D4"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414AC222" w14:textId="77777777" w:rsidR="00FC59D4" w:rsidRDefault="00000000">
      <w:r>
        <w:br w:type="page"/>
      </w:r>
      <w:bookmarkEnd w:id="978"/>
      <w:bookmarkEnd w:id="1003"/>
    </w:p>
    <w:sectPr w:rsidR="00FC59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B065CF" w14:textId="77777777" w:rsidR="000F0CFE" w:rsidRDefault="000F0CFE">
      <w:pPr>
        <w:spacing w:after="0" w:line="240" w:lineRule="auto"/>
      </w:pPr>
      <w:r>
        <w:separator/>
      </w:r>
    </w:p>
  </w:endnote>
  <w:endnote w:type="continuationSeparator" w:id="0">
    <w:p w14:paraId="221A1672" w14:textId="77777777" w:rsidR="000F0CFE" w:rsidRDefault="000F0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CC04DC" w14:textId="77777777" w:rsidR="000F0CFE" w:rsidRDefault="000F0CFE">
      <w:r>
        <w:separator/>
      </w:r>
    </w:p>
  </w:footnote>
  <w:footnote w:type="continuationSeparator" w:id="0">
    <w:p w14:paraId="2FB960E3" w14:textId="77777777" w:rsidR="000F0CFE" w:rsidRDefault="000F0CFE">
      <w:r>
        <w:continuationSeparator/>
      </w:r>
    </w:p>
  </w:footnote>
  <w:footnote w:id="1">
    <w:p w14:paraId="6CEADC82" w14:textId="77777777" w:rsidR="00FC59D4"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4C11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2300A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525169427">
    <w:abstractNumId w:val="0"/>
  </w:num>
  <w:num w:numId="13" w16cid:durableId="346178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871296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69142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C59D4"/>
    <w:rsid w:val="000F0CFE"/>
    <w:rsid w:val="00300808"/>
    <w:rsid w:val="00701E71"/>
    <w:rsid w:val="00FC59D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9B927"/>
  <w15:docId w15:val="{251267B7-E644-4897-9F7E-CC1F9F0EC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0080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166</Pages>
  <Words>553966</Words>
  <Characters>3157609</Characters>
  <Application>Microsoft Office Word</Application>
  <DocSecurity>0</DocSecurity>
  <Lines>26313</Lines>
  <Paragraphs>7408</Paragraphs>
  <ScaleCrop>false</ScaleCrop>
  <Company/>
  <LinksUpToDate>false</LinksUpToDate>
  <CharactersWithSpaces>370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2</cp:revision>
  <cp:lastPrinted>2024-12-19T03:10:00Z</cp:lastPrinted>
  <dcterms:created xsi:type="dcterms:W3CDTF">2024-12-19T03:05:00Z</dcterms:created>
  <dcterms:modified xsi:type="dcterms:W3CDTF">2024-12-19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